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1DC29" w14:textId="77777777" w:rsidR="006D2D1A" w:rsidRPr="00840A70" w:rsidRDefault="006D2D1A" w:rsidP="00F84370">
      <w:pPr>
        <w:ind w:left="720"/>
        <w:jc w:val="both"/>
        <w:rPr>
          <w:rFonts w:ascii="Arial" w:hAnsi="Arial" w:cs="Arial"/>
          <w:color w:val="FF0000"/>
          <w:spacing w:val="-2"/>
        </w:rPr>
      </w:pPr>
    </w:p>
    <w:p w14:paraId="6AFEAE7B" w14:textId="72F73676" w:rsidR="00525FBD" w:rsidRDefault="003356C1" w:rsidP="00F84370">
      <w:pPr>
        <w:tabs>
          <w:tab w:val="left" w:pos="2160"/>
          <w:tab w:val="left" w:pos="6984"/>
        </w:tabs>
        <w:jc w:val="center"/>
        <w:rPr>
          <w:rFonts w:ascii="Arial" w:hAnsi="Arial" w:cs="Arial"/>
          <w:b/>
        </w:rPr>
      </w:pPr>
      <w:r>
        <w:rPr>
          <w:rFonts w:ascii="Arial" w:hAnsi="Arial" w:cs="Arial"/>
          <w:b/>
        </w:rPr>
        <w:t>QUALIFICATION</w:t>
      </w:r>
      <w:r w:rsidR="005D5B09">
        <w:rPr>
          <w:rFonts w:ascii="Arial" w:hAnsi="Arial" w:cs="Arial"/>
          <w:b/>
        </w:rPr>
        <w:t xml:space="preserve"> QUESTIONNAIRE</w:t>
      </w:r>
    </w:p>
    <w:p w14:paraId="5A00FEDE" w14:textId="77777777" w:rsidR="001168CD" w:rsidRDefault="001168CD" w:rsidP="00F84370">
      <w:pPr>
        <w:tabs>
          <w:tab w:val="left" w:pos="2160"/>
          <w:tab w:val="left" w:pos="6984"/>
        </w:tabs>
        <w:jc w:val="both"/>
        <w:rPr>
          <w:rFonts w:ascii="Arial" w:hAnsi="Arial" w:cs="Arial"/>
          <w:b/>
        </w:rPr>
      </w:pPr>
    </w:p>
    <w:p w14:paraId="1D8004A3" w14:textId="372FE261" w:rsidR="00CC5D36" w:rsidRPr="00CC5D36" w:rsidRDefault="00CC5D36" w:rsidP="00F84370">
      <w:pPr>
        <w:jc w:val="both"/>
        <w:rPr>
          <w:rFonts w:ascii="Arial" w:hAnsi="Arial" w:cs="Arial"/>
        </w:rPr>
      </w:pPr>
      <w:r w:rsidRPr="00CC5D36">
        <w:rPr>
          <w:rFonts w:ascii="Arial" w:hAnsi="Arial" w:cs="Arial"/>
        </w:rPr>
        <w:t>Each prospective Proposer must answer all of the following questions and provide all requested information, where applicable.  Any prospective Proposer failing to do so, will be deemed to be not responsive with respect to this Prequalification at the sole discretion of the University of California.  All Proposers that have submitted a Prequalification Questionnaire will be notified in writing of whether or not they have successfully achieved Prequalification status.</w:t>
      </w:r>
    </w:p>
    <w:p w14:paraId="533EA087" w14:textId="0C2104E7" w:rsidR="00CC5D36" w:rsidRPr="00CC5D36" w:rsidRDefault="00CC5D36" w:rsidP="00F84370">
      <w:pPr>
        <w:jc w:val="both"/>
        <w:rPr>
          <w:rFonts w:ascii="Arial" w:hAnsi="Arial" w:cs="Arial"/>
        </w:rPr>
      </w:pPr>
      <w:r w:rsidRPr="00CC5D36">
        <w:rPr>
          <w:rFonts w:ascii="Arial" w:hAnsi="Arial" w:cs="Arial"/>
        </w:rPr>
        <w:t xml:space="preserve">Prospective Proposers that affirmatively respond (i.e. Answer </w:t>
      </w:r>
      <w:r w:rsidR="00F84370" w:rsidRPr="00CC5D36">
        <w:rPr>
          <w:rFonts w:ascii="Arial" w:hAnsi="Arial" w:cs="Arial"/>
        </w:rPr>
        <w:t>YES) to</w:t>
      </w:r>
      <w:r w:rsidRPr="00CC5D36">
        <w:rPr>
          <w:rFonts w:ascii="Arial" w:hAnsi="Arial" w:cs="Arial"/>
        </w:rPr>
        <w:t xml:space="preserve"> all questions, submit all required information and supporting data, and are determined to have accurately responded to the questions will be prequalified. Only those Proposers that have been determined to be prequalified will be eligible to submit a Proposal for the applicable Trade Bid Package(s) on this Project.</w:t>
      </w:r>
    </w:p>
    <w:p w14:paraId="6691F325" w14:textId="77777777" w:rsidR="001168CD" w:rsidRDefault="001168CD" w:rsidP="00F84370">
      <w:pPr>
        <w:jc w:val="both"/>
        <w:rPr>
          <w:rFonts w:ascii="Arial" w:hAnsi="Arial" w:cs="Arial"/>
        </w:rPr>
      </w:pPr>
    </w:p>
    <w:p w14:paraId="24A1478B" w14:textId="48364F6D" w:rsidR="00CC5D36" w:rsidRPr="00CC5D36" w:rsidRDefault="00CC5D36" w:rsidP="00F84370">
      <w:pPr>
        <w:jc w:val="both"/>
        <w:rPr>
          <w:rFonts w:ascii="Arial" w:hAnsi="Arial" w:cs="Arial"/>
        </w:rPr>
      </w:pPr>
      <w:r w:rsidRPr="00CC5D36">
        <w:rPr>
          <w:rFonts w:ascii="Arial" w:hAnsi="Arial" w:cs="Arial"/>
        </w:rPr>
        <w:t xml:space="preserve">If the prospective Proposer is determined by the University not to be prequalified, the prospective Proposer may request a review.  Any such request must be received by the </w:t>
      </w:r>
      <w:r w:rsidR="00DB2355">
        <w:rPr>
          <w:rFonts w:ascii="Arial" w:hAnsi="Arial" w:cs="Arial"/>
        </w:rPr>
        <w:t>University</w:t>
      </w:r>
      <w:r w:rsidRPr="00CC5D36">
        <w:rPr>
          <w:rFonts w:ascii="Arial" w:hAnsi="Arial" w:cs="Arial"/>
        </w:rPr>
        <w:t xml:space="preserve"> within three (3) calendar days after receipt by the prospective Proposer of the determination.  The decision resulting from such review is final and is not appealable within the University of California.  Any person or entity not satisfied with the outcome of the prequalification must file a writ challenging the outcome within 10 calendar days from the date of the written notice regarding prequalification determination.  Any assertion that the outcome of the prequalification process was improper will not be a ground for a bid protest.  </w:t>
      </w:r>
    </w:p>
    <w:p w14:paraId="4372446E" w14:textId="77777777" w:rsidR="001168CD" w:rsidRDefault="001168CD" w:rsidP="00F84370">
      <w:pPr>
        <w:jc w:val="both"/>
        <w:rPr>
          <w:rFonts w:ascii="Arial" w:hAnsi="Arial" w:cs="Arial"/>
        </w:rPr>
      </w:pPr>
    </w:p>
    <w:p w14:paraId="5A425392" w14:textId="0829B786" w:rsidR="00CC5D36" w:rsidRPr="00CC5D36" w:rsidRDefault="00CC5D36" w:rsidP="00F84370">
      <w:pPr>
        <w:jc w:val="both"/>
        <w:rPr>
          <w:rFonts w:ascii="Arial" w:hAnsi="Arial" w:cs="Arial"/>
        </w:rPr>
      </w:pPr>
      <w:r w:rsidRPr="00CC5D36">
        <w:rPr>
          <w:rFonts w:ascii="Arial" w:hAnsi="Arial" w:cs="Arial"/>
        </w:rPr>
        <w:t xml:space="preserve">All information submitted for prequalification evaluation in response to sections 6 and 7 and marked as “confidential” will be considered official information acquired in confidence, and the </w:t>
      </w:r>
      <w:r w:rsidR="0096054D">
        <w:rPr>
          <w:rFonts w:ascii="Arial" w:hAnsi="Arial" w:cs="Arial"/>
        </w:rPr>
        <w:t>University</w:t>
      </w:r>
      <w:r w:rsidRPr="00CC5D36">
        <w:rPr>
          <w:rFonts w:ascii="Arial" w:hAnsi="Arial" w:cs="Arial"/>
        </w:rPr>
        <w:t xml:space="preserve"> will maintain its confidentiality unless (1) the </w:t>
      </w:r>
      <w:r w:rsidR="0096054D" w:rsidRPr="0096054D">
        <w:rPr>
          <w:rFonts w:ascii="Arial" w:hAnsi="Arial" w:cs="Arial"/>
        </w:rPr>
        <w:t xml:space="preserve">University </w:t>
      </w:r>
      <w:r w:rsidRPr="00CC5D36">
        <w:rPr>
          <w:rFonts w:ascii="Arial" w:hAnsi="Arial" w:cs="Arial"/>
        </w:rPr>
        <w:t xml:space="preserve">determines that it is required to release the information to a third party pursuant to the requirements of the California Public Records Act or (2) the </w:t>
      </w:r>
      <w:r w:rsidR="0096054D" w:rsidRPr="0096054D">
        <w:rPr>
          <w:rFonts w:ascii="Arial" w:hAnsi="Arial" w:cs="Arial"/>
        </w:rPr>
        <w:t xml:space="preserve">University </w:t>
      </w:r>
      <w:r w:rsidRPr="00CC5D36">
        <w:rPr>
          <w:rFonts w:ascii="Arial" w:hAnsi="Arial" w:cs="Arial"/>
        </w:rPr>
        <w:t xml:space="preserve">(typical) is required by court order to release the information to a third party pursuant to the requirements of the California Public Records Act.  In the event that the </w:t>
      </w:r>
      <w:r w:rsidR="00C30930" w:rsidRPr="00C30930">
        <w:rPr>
          <w:rFonts w:ascii="Arial" w:hAnsi="Arial" w:cs="Arial"/>
        </w:rPr>
        <w:t xml:space="preserve">University </w:t>
      </w:r>
      <w:r w:rsidRPr="00CC5D36">
        <w:rPr>
          <w:rFonts w:ascii="Arial" w:hAnsi="Arial" w:cs="Arial"/>
        </w:rPr>
        <w:t xml:space="preserve">receives a request pursuant to the California Public Records Act and the </w:t>
      </w:r>
      <w:r w:rsidR="00C30930" w:rsidRPr="00C30930">
        <w:rPr>
          <w:rFonts w:ascii="Arial" w:hAnsi="Arial" w:cs="Arial"/>
        </w:rPr>
        <w:t xml:space="preserve">University </w:t>
      </w:r>
      <w:r w:rsidRPr="00CC5D36">
        <w:rPr>
          <w:rFonts w:ascii="Arial" w:hAnsi="Arial" w:cs="Arial"/>
        </w:rPr>
        <w:t xml:space="preserve">determines that it is required to disclose information marked “confidential” by the provisions of the California Public Records Act, the </w:t>
      </w:r>
      <w:r w:rsidR="00C30930" w:rsidRPr="00C30930">
        <w:rPr>
          <w:rFonts w:ascii="Arial" w:hAnsi="Arial" w:cs="Arial"/>
        </w:rPr>
        <w:t xml:space="preserve">University </w:t>
      </w:r>
      <w:r w:rsidRPr="00CC5D36">
        <w:rPr>
          <w:rFonts w:ascii="Arial" w:hAnsi="Arial" w:cs="Arial"/>
        </w:rPr>
        <w:t xml:space="preserve">will notify the prospective Proposer of the pending disclosure at least 72 hours prior to such disclosure so that the prospective Proposer may seek a restraining order in advance of such disclosure.  The </w:t>
      </w:r>
      <w:r w:rsidR="00C30930" w:rsidRPr="00C30930">
        <w:rPr>
          <w:rFonts w:ascii="Arial" w:hAnsi="Arial" w:cs="Arial"/>
        </w:rPr>
        <w:t xml:space="preserve">University </w:t>
      </w:r>
      <w:r w:rsidRPr="00CC5D36">
        <w:rPr>
          <w:rFonts w:ascii="Arial" w:hAnsi="Arial" w:cs="Arial"/>
        </w:rPr>
        <w:t xml:space="preserve">shall err on the side of transparency and will generally treat information provided by the prospective proposer that is not marked “confidential” as subject to disclosure pursuant to the California Public Records Act.  Likewise, any decision by the </w:t>
      </w:r>
      <w:r w:rsidR="006C2F06" w:rsidRPr="006C2F06">
        <w:rPr>
          <w:rFonts w:ascii="Arial" w:hAnsi="Arial" w:cs="Arial"/>
        </w:rPr>
        <w:t xml:space="preserve">University </w:t>
      </w:r>
      <w:r w:rsidRPr="00CC5D36">
        <w:rPr>
          <w:rFonts w:ascii="Arial" w:hAnsi="Arial" w:cs="Arial"/>
        </w:rPr>
        <w:t xml:space="preserve">that any document is subject to disclosure pursuant to the California Public Records Act shall not prevent the </w:t>
      </w:r>
      <w:r w:rsidR="006C2F06" w:rsidRPr="006C2F06">
        <w:rPr>
          <w:rFonts w:ascii="Arial" w:hAnsi="Arial" w:cs="Arial"/>
        </w:rPr>
        <w:t xml:space="preserve">University </w:t>
      </w:r>
      <w:r w:rsidRPr="00CC5D36">
        <w:rPr>
          <w:rFonts w:ascii="Arial" w:hAnsi="Arial" w:cs="Arial"/>
        </w:rPr>
        <w:t>from making a subsequent determination that any document is not subject to disclosure pursuant to the California Public Records Act.</w:t>
      </w:r>
    </w:p>
    <w:p w14:paraId="535087A0" w14:textId="77777777" w:rsidR="001168CD" w:rsidRDefault="001168CD" w:rsidP="00F84370">
      <w:pPr>
        <w:jc w:val="both"/>
        <w:rPr>
          <w:rFonts w:ascii="Arial" w:hAnsi="Arial" w:cs="Arial"/>
        </w:rPr>
      </w:pPr>
    </w:p>
    <w:p w14:paraId="5BA4D76C" w14:textId="59856D14" w:rsidR="001168CD" w:rsidRDefault="00CC5D36" w:rsidP="00F84370">
      <w:pPr>
        <w:jc w:val="both"/>
        <w:rPr>
          <w:rFonts w:ascii="Arial" w:hAnsi="Arial" w:cs="Arial"/>
        </w:rPr>
      </w:pPr>
      <w:r w:rsidRPr="00CC5D36">
        <w:rPr>
          <w:rFonts w:ascii="Arial" w:hAnsi="Arial" w:cs="Arial"/>
        </w:rPr>
        <w:t>All other information submitted for Prequalification evaluation will be considered official information acquired in</w:t>
      </w:r>
    </w:p>
    <w:p w14:paraId="3D8CEB18" w14:textId="11B80502" w:rsidR="00CC5D36" w:rsidRPr="00CC5D36" w:rsidRDefault="00CC5D36" w:rsidP="00F84370">
      <w:pPr>
        <w:jc w:val="both"/>
        <w:rPr>
          <w:rFonts w:ascii="Arial" w:hAnsi="Arial" w:cs="Arial"/>
        </w:rPr>
      </w:pPr>
      <w:r w:rsidRPr="00CC5D36">
        <w:rPr>
          <w:rFonts w:ascii="Arial" w:hAnsi="Arial" w:cs="Arial"/>
        </w:rPr>
        <w:t xml:space="preserve">confidence, and </w:t>
      </w:r>
      <w:r w:rsidR="001168CD" w:rsidRPr="001168CD">
        <w:rPr>
          <w:rFonts w:ascii="Arial" w:hAnsi="Arial" w:cs="Arial"/>
        </w:rPr>
        <w:t xml:space="preserve">University </w:t>
      </w:r>
      <w:r w:rsidRPr="00CC5D36">
        <w:rPr>
          <w:rFonts w:ascii="Arial" w:hAnsi="Arial" w:cs="Arial"/>
        </w:rPr>
        <w:t>will maintain its confidentiality to the extent permitted by law.</w:t>
      </w:r>
    </w:p>
    <w:p w14:paraId="6223D680" w14:textId="77777777" w:rsidR="00CC5D36" w:rsidRPr="00CC5D36" w:rsidRDefault="00CC5D36" w:rsidP="00F84370">
      <w:pPr>
        <w:jc w:val="both"/>
        <w:rPr>
          <w:rFonts w:ascii="Arial" w:hAnsi="Arial" w:cs="Arial"/>
        </w:rPr>
      </w:pPr>
    </w:p>
    <w:p w14:paraId="13E8E417" w14:textId="6EB680DD" w:rsidR="00CC5D36" w:rsidRPr="00CC5D36" w:rsidRDefault="00CC5D36" w:rsidP="00F84370">
      <w:pPr>
        <w:jc w:val="both"/>
        <w:rPr>
          <w:rFonts w:ascii="Arial" w:hAnsi="Arial" w:cs="Arial"/>
        </w:rPr>
      </w:pPr>
      <w:r w:rsidRPr="00CC5D36">
        <w:rPr>
          <w:rFonts w:ascii="Arial" w:hAnsi="Arial" w:cs="Arial"/>
        </w:rPr>
        <w:t>The Design-Builder will require the successful Proposer to provide construction services. The entity that provides these services is the Proposer, but the actual structure of the entity is up to each Proposer. The Proposer may, as an example, be a construction company, may be a joint venture between construction companies, or an independent contractor.  All information required herein shall be submitted within the following parameters:</w:t>
      </w:r>
    </w:p>
    <w:p w14:paraId="0B9C9A0E" w14:textId="77777777" w:rsidR="009A384E" w:rsidRDefault="009A384E" w:rsidP="00F84370">
      <w:pPr>
        <w:jc w:val="both"/>
        <w:rPr>
          <w:rFonts w:ascii="Arial" w:hAnsi="Arial" w:cs="Arial"/>
        </w:rPr>
      </w:pPr>
    </w:p>
    <w:p w14:paraId="7EE37258" w14:textId="550AD32E" w:rsidR="009A384E" w:rsidRPr="009A384E" w:rsidRDefault="009A384E" w:rsidP="00F84370">
      <w:pPr>
        <w:pStyle w:val="ListParagraph"/>
        <w:numPr>
          <w:ilvl w:val="0"/>
          <w:numId w:val="9"/>
        </w:numPr>
        <w:jc w:val="both"/>
        <w:rPr>
          <w:rFonts w:ascii="Arial" w:hAnsi="Arial" w:cs="Arial"/>
        </w:rPr>
      </w:pPr>
      <w:bookmarkStart w:id="1" w:name="_Hlk66804893"/>
      <w:r w:rsidRPr="009A384E">
        <w:rPr>
          <w:rFonts w:ascii="Arial" w:hAnsi="Arial" w:cs="Arial"/>
        </w:rPr>
        <w:t>The Proposer shall hold all required</w:t>
      </w:r>
      <w:r w:rsidR="004A5258">
        <w:rPr>
          <w:rFonts w:ascii="Arial" w:hAnsi="Arial" w:cs="Arial"/>
        </w:rPr>
        <w:t xml:space="preserve"> active</w:t>
      </w:r>
      <w:r w:rsidRPr="009A384E">
        <w:rPr>
          <w:rFonts w:ascii="Arial" w:hAnsi="Arial" w:cs="Arial"/>
        </w:rPr>
        <w:t xml:space="preserve"> licenses</w:t>
      </w:r>
      <w:r w:rsidR="00A222C1">
        <w:rPr>
          <w:rFonts w:ascii="Arial" w:hAnsi="Arial" w:cs="Arial"/>
        </w:rPr>
        <w:t>, including CSLB</w:t>
      </w:r>
      <w:r w:rsidR="00BC5285">
        <w:rPr>
          <w:rFonts w:ascii="Arial" w:hAnsi="Arial" w:cs="Arial"/>
        </w:rPr>
        <w:t xml:space="preserve"> and California Business License,</w:t>
      </w:r>
      <w:r w:rsidRPr="009A384E">
        <w:rPr>
          <w:rFonts w:ascii="Arial" w:hAnsi="Arial" w:cs="Arial"/>
        </w:rPr>
        <w:t xml:space="preserve"> and DIR registration.</w:t>
      </w:r>
    </w:p>
    <w:p w14:paraId="76A6A4F5" w14:textId="385E7083" w:rsidR="009A384E" w:rsidRPr="009A384E" w:rsidRDefault="009A384E" w:rsidP="00F84370">
      <w:pPr>
        <w:pStyle w:val="ListParagraph"/>
        <w:numPr>
          <w:ilvl w:val="0"/>
          <w:numId w:val="9"/>
        </w:numPr>
        <w:jc w:val="both"/>
        <w:rPr>
          <w:rFonts w:ascii="Arial" w:hAnsi="Arial" w:cs="Arial"/>
        </w:rPr>
      </w:pPr>
      <w:r w:rsidRPr="009A384E">
        <w:rPr>
          <w:rFonts w:ascii="Arial" w:hAnsi="Arial" w:cs="Arial"/>
        </w:rPr>
        <w:t>The Proposer shall be the financially responsible entity for bonding and insurance.</w:t>
      </w:r>
    </w:p>
    <w:bookmarkEnd w:id="1"/>
    <w:p w14:paraId="40DBF703" w14:textId="6DFFDBB5" w:rsidR="0069294B" w:rsidRPr="005A07C5" w:rsidRDefault="0069294B" w:rsidP="00F84370">
      <w:pPr>
        <w:jc w:val="both"/>
        <w:rPr>
          <w:rFonts w:ascii="Arial" w:hAnsi="Arial" w:cs="Arial"/>
        </w:rPr>
      </w:pPr>
      <w:r w:rsidRPr="005A07C5">
        <w:rPr>
          <w:rFonts w:ascii="Arial" w:hAnsi="Arial" w:cs="Arial"/>
        </w:rPr>
        <w:br w:type="page"/>
      </w:r>
    </w:p>
    <w:p w14:paraId="1A0917E2" w14:textId="3862119E" w:rsidR="00FC4C57" w:rsidRPr="00FC4C57" w:rsidRDefault="00A867E2" w:rsidP="00F84370">
      <w:pPr>
        <w:keepNext/>
        <w:numPr>
          <w:ilvl w:val="1"/>
          <w:numId w:val="10"/>
        </w:numPr>
        <w:tabs>
          <w:tab w:val="left" w:pos="-720"/>
        </w:tabs>
        <w:suppressAutoHyphens/>
        <w:jc w:val="both"/>
        <w:outlineLvl w:val="1"/>
        <w:rPr>
          <w:rFonts w:ascii="Arial Narrow" w:hAnsi="Arial Narrow" w:cs="Arial"/>
          <w:b/>
          <w:spacing w:val="-2"/>
        </w:rPr>
      </w:pPr>
      <w:bookmarkStart w:id="2" w:name="_Toc16837268"/>
      <w:bookmarkStart w:id="3" w:name="_Toc18681478"/>
      <w:bookmarkStart w:id="4" w:name="_Toc18681630"/>
      <w:bookmarkStart w:id="5" w:name="_Toc18681924"/>
      <w:bookmarkStart w:id="6" w:name="_Toc18682310"/>
      <w:bookmarkStart w:id="7" w:name="_Toc18682636"/>
      <w:bookmarkStart w:id="8" w:name="_Toc18685341"/>
      <w:bookmarkStart w:id="9" w:name="_Toc18688045"/>
      <w:bookmarkStart w:id="10" w:name="_Toc19778467"/>
      <w:bookmarkStart w:id="11" w:name="_Toc19781172"/>
      <w:bookmarkStart w:id="12" w:name="_Toc19783877"/>
      <w:bookmarkStart w:id="13" w:name="_Toc14178103"/>
      <w:bookmarkStart w:id="14" w:name="_Toc14178158"/>
      <w:bookmarkStart w:id="15" w:name="_Toc14178211"/>
      <w:bookmarkStart w:id="16" w:name="_Toc14178945"/>
      <w:bookmarkStart w:id="17" w:name="_Toc14179006"/>
      <w:bookmarkStart w:id="18" w:name="_Toc14179066"/>
      <w:bookmarkStart w:id="19" w:name="_Toc14179130"/>
      <w:bookmarkStart w:id="20" w:name="_Toc14179189"/>
      <w:bookmarkStart w:id="21" w:name="_Toc14179248"/>
      <w:bookmarkStart w:id="22" w:name="_Toc14179324"/>
      <w:bookmarkStart w:id="23" w:name="_Toc14179382"/>
      <w:bookmarkStart w:id="24" w:name="_Toc14179500"/>
      <w:bookmarkStart w:id="25" w:name="_Toc14179558"/>
      <w:bookmarkStart w:id="26" w:name="_Toc14257419"/>
      <w:bookmarkStart w:id="27" w:name="_Toc14257476"/>
      <w:bookmarkStart w:id="28" w:name="_Toc14257533"/>
      <w:bookmarkStart w:id="29" w:name="_Toc14257590"/>
      <w:bookmarkStart w:id="30" w:name="_Toc14430467"/>
      <w:bookmarkStart w:id="31" w:name="_Toc16837274"/>
      <w:bookmarkStart w:id="32" w:name="_Toc18681484"/>
      <w:bookmarkStart w:id="33" w:name="_Toc18681636"/>
      <w:bookmarkStart w:id="34" w:name="_Toc18681930"/>
      <w:bookmarkStart w:id="35" w:name="_Toc18682316"/>
      <w:bookmarkStart w:id="36" w:name="_Toc18682642"/>
      <w:bookmarkStart w:id="37" w:name="_Toc18685347"/>
      <w:bookmarkStart w:id="38" w:name="_Toc18688051"/>
      <w:bookmarkStart w:id="39" w:name="_Toc19778473"/>
      <w:bookmarkStart w:id="40" w:name="_Toc19781178"/>
      <w:bookmarkStart w:id="41" w:name="_Toc19783883"/>
      <w:bookmarkStart w:id="42" w:name="_Toc14178104"/>
      <w:bookmarkStart w:id="43" w:name="_Toc14178159"/>
      <w:bookmarkStart w:id="44" w:name="_Toc14178212"/>
      <w:bookmarkStart w:id="45" w:name="_Toc14178946"/>
      <w:bookmarkStart w:id="46" w:name="_Toc14179007"/>
      <w:bookmarkStart w:id="47" w:name="_Toc14179067"/>
      <w:bookmarkStart w:id="48" w:name="_Toc14179131"/>
      <w:bookmarkStart w:id="49" w:name="_Toc14179190"/>
      <w:bookmarkStart w:id="50" w:name="_Toc14179249"/>
      <w:bookmarkStart w:id="51" w:name="_Toc14179325"/>
      <w:bookmarkStart w:id="52" w:name="_Toc14179383"/>
      <w:bookmarkStart w:id="53" w:name="_Toc14179501"/>
      <w:bookmarkStart w:id="54" w:name="_Toc14179559"/>
      <w:bookmarkStart w:id="55" w:name="_Toc14257420"/>
      <w:bookmarkStart w:id="56" w:name="_Toc14257477"/>
      <w:bookmarkStart w:id="57" w:name="_Toc14257534"/>
      <w:bookmarkStart w:id="58" w:name="_Toc14257591"/>
      <w:bookmarkStart w:id="59" w:name="_Toc14430468"/>
      <w:bookmarkStart w:id="60" w:name="_Toc16837275"/>
      <w:bookmarkStart w:id="61" w:name="_Toc18681485"/>
      <w:bookmarkStart w:id="62" w:name="_Toc18681637"/>
      <w:bookmarkStart w:id="63" w:name="_Toc18681931"/>
      <w:bookmarkStart w:id="64" w:name="_Toc18682317"/>
      <w:bookmarkStart w:id="65" w:name="_Toc18682643"/>
      <w:bookmarkStart w:id="66" w:name="_Toc18685348"/>
      <w:bookmarkStart w:id="67" w:name="_Toc18688052"/>
      <w:bookmarkStart w:id="68" w:name="_Toc19778474"/>
      <w:bookmarkStart w:id="69" w:name="_Toc19781179"/>
      <w:bookmarkStart w:id="70" w:name="_Toc19783884"/>
      <w:bookmarkStart w:id="71" w:name="_Hlk18672343"/>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Pr>
          <w:rFonts w:ascii="Arial Narrow" w:hAnsi="Arial Narrow" w:cs="Arial"/>
          <w:b/>
          <w:spacing w:val="-2"/>
        </w:rPr>
        <w:lastRenderedPageBreak/>
        <w:t xml:space="preserve">Qualification </w:t>
      </w:r>
      <w:r w:rsidRPr="00FC4C57">
        <w:rPr>
          <w:rFonts w:ascii="Arial Narrow" w:hAnsi="Arial Narrow" w:cs="Arial"/>
          <w:b/>
          <w:spacing w:val="-2"/>
        </w:rPr>
        <w:t>Process</w:t>
      </w:r>
    </w:p>
    <w:p w14:paraId="45BAAF01" w14:textId="08381912" w:rsidR="00FC4C57" w:rsidRPr="00FC4C57" w:rsidRDefault="00FC4C57" w:rsidP="00F84370">
      <w:pPr>
        <w:ind w:left="360"/>
        <w:jc w:val="both"/>
        <w:rPr>
          <w:rFonts w:ascii="Arial Narrow" w:hAnsi="Arial Narrow" w:cs="Arial"/>
          <w:spacing w:val="-2"/>
        </w:rPr>
      </w:pPr>
      <w:r w:rsidRPr="00FC4C57">
        <w:rPr>
          <w:rFonts w:ascii="Arial Narrow" w:hAnsi="Arial Narrow" w:cs="Arial"/>
          <w:spacing w:val="-2"/>
        </w:rPr>
        <w:t xml:space="preserve"> </w:t>
      </w:r>
    </w:p>
    <w:p w14:paraId="2C998DFB" w14:textId="6EDCBAEE" w:rsidR="00E71793" w:rsidRPr="005D5B09" w:rsidRDefault="00E71793" w:rsidP="00F84370">
      <w:pPr>
        <w:ind w:left="360"/>
        <w:jc w:val="both"/>
        <w:rPr>
          <w:rFonts w:ascii="Arial Narrow" w:hAnsi="Arial Narrow" w:cs="Arial"/>
        </w:rPr>
      </w:pPr>
      <w:r w:rsidRPr="005D5B09">
        <w:rPr>
          <w:rFonts w:ascii="Arial Narrow" w:hAnsi="Arial Narrow" w:cs="Arial"/>
        </w:rPr>
        <w:t xml:space="preserve">Any Proposer who fails to meet the criteria listed in this Qualification Questionnaire will not be considered qualified and will be deemed as not responsive with respect to this Qualification, and its Proposal will be rejected. Any Proposer found not qualified will receive written notice of proposal rejection from </w:t>
      </w:r>
      <w:r w:rsidR="00583B65">
        <w:rPr>
          <w:rFonts w:ascii="Arial Narrow" w:hAnsi="Arial Narrow" w:cs="Arial"/>
        </w:rPr>
        <w:t xml:space="preserve">the </w:t>
      </w:r>
      <w:r w:rsidR="00583B65" w:rsidRPr="00583B65">
        <w:rPr>
          <w:rFonts w:ascii="Arial Narrow" w:hAnsi="Arial Narrow" w:cs="Arial"/>
        </w:rPr>
        <w:t>University</w:t>
      </w:r>
      <w:r w:rsidRPr="005D5B09">
        <w:rPr>
          <w:rFonts w:ascii="Arial Narrow" w:hAnsi="Arial Narrow" w:cs="Arial"/>
        </w:rPr>
        <w:t>. A Proposer found not qualified may file a protest (limited to the rejection) within three (3) business days of receipt of</w:t>
      </w:r>
      <w:r w:rsidR="00B55870">
        <w:rPr>
          <w:rFonts w:ascii="Arial Narrow" w:hAnsi="Arial Narrow" w:cs="Arial"/>
        </w:rPr>
        <w:t xml:space="preserve"> the</w:t>
      </w:r>
      <w:r w:rsidRPr="005D5B09">
        <w:rPr>
          <w:rFonts w:ascii="Arial Narrow" w:hAnsi="Arial Narrow" w:cs="Arial"/>
        </w:rPr>
        <w:t xml:space="preserve"> </w:t>
      </w:r>
      <w:r w:rsidR="00583B65" w:rsidRPr="00583B65">
        <w:rPr>
          <w:rFonts w:ascii="Arial Narrow" w:hAnsi="Arial Narrow" w:cs="Arial"/>
        </w:rPr>
        <w:t>University</w:t>
      </w:r>
      <w:r w:rsidRPr="005D5B09">
        <w:rPr>
          <w:rFonts w:ascii="Arial Narrow" w:hAnsi="Arial Narrow" w:cs="Arial"/>
        </w:rPr>
        <w:t>'s notice of proposal rejection. Failure to file such a protest within the three-day period is a waiver to the right to challenge the rejection.</w:t>
      </w:r>
    </w:p>
    <w:bookmarkEnd w:id="71"/>
    <w:p w14:paraId="00E47FF2" w14:textId="77777777" w:rsidR="00FC4C57" w:rsidRPr="005D5B09" w:rsidRDefault="00FC4C57" w:rsidP="00F84370">
      <w:pPr>
        <w:jc w:val="both"/>
        <w:rPr>
          <w:rFonts w:ascii="Arial Narrow" w:hAnsi="Arial Narrow" w:cs="Arial"/>
        </w:rPr>
      </w:pPr>
    </w:p>
    <w:p w14:paraId="79E09BFF" w14:textId="77777777" w:rsidR="00FC4C57" w:rsidRPr="00FC4C57" w:rsidRDefault="00FC4C57" w:rsidP="00F84370">
      <w:pPr>
        <w:suppressAutoHyphens/>
        <w:ind w:left="360"/>
        <w:jc w:val="both"/>
        <w:rPr>
          <w:rFonts w:ascii="Arial Narrow" w:hAnsi="Arial Narrow" w:cs="Arial"/>
        </w:rPr>
      </w:pPr>
      <w:bookmarkStart w:id="72" w:name="_Toc18681489"/>
      <w:bookmarkStart w:id="73" w:name="_Toc18681641"/>
      <w:bookmarkStart w:id="74" w:name="_Toc18681934"/>
      <w:bookmarkStart w:id="75" w:name="_Toc18682320"/>
      <w:bookmarkStart w:id="76" w:name="_Toc18682646"/>
      <w:bookmarkStart w:id="77" w:name="_Toc18685351"/>
      <w:bookmarkStart w:id="78" w:name="_Toc18688055"/>
      <w:bookmarkStart w:id="79" w:name="_Toc19778477"/>
      <w:bookmarkStart w:id="80" w:name="_Toc19781182"/>
      <w:bookmarkStart w:id="81" w:name="_Toc19783887"/>
      <w:bookmarkStart w:id="82" w:name="_Toc18681490"/>
      <w:bookmarkStart w:id="83" w:name="_Toc18681642"/>
      <w:bookmarkStart w:id="84" w:name="_Toc18681935"/>
      <w:bookmarkStart w:id="85" w:name="_Toc18682321"/>
      <w:bookmarkStart w:id="86" w:name="_Toc18682647"/>
      <w:bookmarkStart w:id="87" w:name="_Toc18685352"/>
      <w:bookmarkStart w:id="88" w:name="_Toc18688056"/>
      <w:bookmarkStart w:id="89" w:name="_Toc19778478"/>
      <w:bookmarkStart w:id="90" w:name="_Toc19781183"/>
      <w:bookmarkStart w:id="91" w:name="_Toc19783888"/>
      <w:bookmarkStart w:id="92" w:name="_Toc18681491"/>
      <w:bookmarkStart w:id="93" w:name="_Toc18681643"/>
      <w:bookmarkStart w:id="94" w:name="_Toc18681936"/>
      <w:bookmarkStart w:id="95" w:name="_Toc18682322"/>
      <w:bookmarkStart w:id="96" w:name="_Toc18682648"/>
      <w:bookmarkStart w:id="97" w:name="_Toc18685353"/>
      <w:bookmarkStart w:id="98" w:name="_Toc18688057"/>
      <w:bookmarkStart w:id="99" w:name="_Toc19778479"/>
      <w:bookmarkStart w:id="100" w:name="_Toc19781184"/>
      <w:bookmarkStart w:id="101" w:name="_Toc19783889"/>
      <w:bookmarkStart w:id="102" w:name="_Toc18681492"/>
      <w:bookmarkStart w:id="103" w:name="_Toc18681644"/>
      <w:bookmarkStart w:id="104" w:name="_Toc18681937"/>
      <w:bookmarkStart w:id="105" w:name="_Toc18682323"/>
      <w:bookmarkStart w:id="106" w:name="_Toc18682649"/>
      <w:bookmarkStart w:id="107" w:name="_Toc18685354"/>
      <w:bookmarkStart w:id="108" w:name="_Toc18688058"/>
      <w:bookmarkStart w:id="109" w:name="_Toc19778480"/>
      <w:bookmarkStart w:id="110" w:name="_Toc19781185"/>
      <w:bookmarkStart w:id="111" w:name="_Toc19783890"/>
      <w:bookmarkStart w:id="112" w:name="_Toc18681493"/>
      <w:bookmarkStart w:id="113" w:name="_Toc18681645"/>
      <w:bookmarkStart w:id="114" w:name="_Toc18681938"/>
      <w:bookmarkStart w:id="115" w:name="_Toc18682324"/>
      <w:bookmarkStart w:id="116" w:name="_Toc18682650"/>
      <w:bookmarkStart w:id="117" w:name="_Toc18685355"/>
      <w:bookmarkStart w:id="118" w:name="_Toc18688059"/>
      <w:bookmarkStart w:id="119" w:name="_Toc19778481"/>
      <w:bookmarkStart w:id="120" w:name="_Toc19781186"/>
      <w:bookmarkStart w:id="121" w:name="_Toc19783891"/>
      <w:bookmarkStart w:id="122" w:name="_Toc18681494"/>
      <w:bookmarkStart w:id="123" w:name="_Toc18681646"/>
      <w:bookmarkStart w:id="124" w:name="_Toc18681939"/>
      <w:bookmarkStart w:id="125" w:name="_Toc18682325"/>
      <w:bookmarkStart w:id="126" w:name="_Toc18682651"/>
      <w:bookmarkStart w:id="127" w:name="_Toc18685356"/>
      <w:bookmarkStart w:id="128" w:name="_Toc18688060"/>
      <w:bookmarkStart w:id="129" w:name="_Toc19778482"/>
      <w:bookmarkStart w:id="130" w:name="_Toc19781187"/>
      <w:bookmarkStart w:id="131" w:name="_Toc19783892"/>
      <w:bookmarkStart w:id="132" w:name="_Toc18681495"/>
      <w:bookmarkStart w:id="133" w:name="_Toc18681647"/>
      <w:bookmarkStart w:id="134" w:name="_Toc18681940"/>
      <w:bookmarkStart w:id="135" w:name="_Toc18682326"/>
      <w:bookmarkStart w:id="136" w:name="_Toc18682652"/>
      <w:bookmarkStart w:id="137" w:name="_Toc18685357"/>
      <w:bookmarkStart w:id="138" w:name="_Toc18688061"/>
      <w:bookmarkStart w:id="139" w:name="_Toc19778483"/>
      <w:bookmarkStart w:id="140" w:name="_Toc19781188"/>
      <w:bookmarkStart w:id="141" w:name="_Toc19783893"/>
      <w:bookmarkStart w:id="142" w:name="_Toc18681496"/>
      <w:bookmarkStart w:id="143" w:name="_Toc18681648"/>
      <w:bookmarkStart w:id="144" w:name="_Toc18681941"/>
      <w:bookmarkStart w:id="145" w:name="_Toc18682327"/>
      <w:bookmarkStart w:id="146" w:name="_Toc18682653"/>
      <w:bookmarkStart w:id="147" w:name="_Toc18685358"/>
      <w:bookmarkStart w:id="148" w:name="_Toc18688062"/>
      <w:bookmarkStart w:id="149" w:name="_Toc19778484"/>
      <w:bookmarkStart w:id="150" w:name="_Toc19781189"/>
      <w:bookmarkStart w:id="151" w:name="_Toc19783894"/>
      <w:bookmarkStart w:id="152" w:name="_Toc18681497"/>
      <w:bookmarkStart w:id="153" w:name="_Toc18681649"/>
      <w:bookmarkStart w:id="154" w:name="_Toc18681942"/>
      <w:bookmarkStart w:id="155" w:name="_Toc18682328"/>
      <w:bookmarkStart w:id="156" w:name="_Toc18682654"/>
      <w:bookmarkStart w:id="157" w:name="_Toc18685359"/>
      <w:bookmarkStart w:id="158" w:name="_Toc18688063"/>
      <w:bookmarkStart w:id="159" w:name="_Toc19778485"/>
      <w:bookmarkStart w:id="160" w:name="_Toc19781190"/>
      <w:bookmarkStart w:id="161" w:name="_Toc19783895"/>
      <w:bookmarkStart w:id="162" w:name="_Toc18681498"/>
      <w:bookmarkStart w:id="163" w:name="_Toc18681650"/>
      <w:bookmarkStart w:id="164" w:name="_Toc18681943"/>
      <w:bookmarkStart w:id="165" w:name="_Toc18682329"/>
      <w:bookmarkStart w:id="166" w:name="_Toc18682655"/>
      <w:bookmarkStart w:id="167" w:name="_Toc18685360"/>
      <w:bookmarkStart w:id="168" w:name="_Toc18688064"/>
      <w:bookmarkStart w:id="169" w:name="_Toc19778486"/>
      <w:bookmarkStart w:id="170" w:name="_Toc19781191"/>
      <w:bookmarkStart w:id="171" w:name="_Toc19783896"/>
      <w:bookmarkStart w:id="172" w:name="_Toc18681499"/>
      <w:bookmarkStart w:id="173" w:name="_Toc18681651"/>
      <w:bookmarkStart w:id="174" w:name="_Toc18681944"/>
      <w:bookmarkStart w:id="175" w:name="_Toc18682330"/>
      <w:bookmarkStart w:id="176" w:name="_Toc18682656"/>
      <w:bookmarkStart w:id="177" w:name="_Toc18685361"/>
      <w:bookmarkStart w:id="178" w:name="_Toc18688065"/>
      <w:bookmarkStart w:id="179" w:name="_Toc19778487"/>
      <w:bookmarkStart w:id="180" w:name="_Toc19781192"/>
      <w:bookmarkStart w:id="181" w:name="_Toc19783897"/>
      <w:bookmarkStart w:id="182" w:name="_Toc18681500"/>
      <w:bookmarkStart w:id="183" w:name="_Toc18681652"/>
      <w:bookmarkStart w:id="184" w:name="_Toc18681945"/>
      <w:bookmarkStart w:id="185" w:name="_Toc18682331"/>
      <w:bookmarkStart w:id="186" w:name="_Toc18682657"/>
      <w:bookmarkStart w:id="187" w:name="_Toc18685362"/>
      <w:bookmarkStart w:id="188" w:name="_Toc18688066"/>
      <w:bookmarkStart w:id="189" w:name="_Toc19778488"/>
      <w:bookmarkStart w:id="190" w:name="_Toc19781193"/>
      <w:bookmarkStart w:id="191" w:name="_Toc19783898"/>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611B5510" w14:textId="77777777" w:rsidR="00FC4C57" w:rsidRPr="00FC4C57" w:rsidRDefault="00FC4C57" w:rsidP="00F84370">
      <w:pPr>
        <w:keepNext/>
        <w:numPr>
          <w:ilvl w:val="1"/>
          <w:numId w:val="10"/>
        </w:numPr>
        <w:tabs>
          <w:tab w:val="left" w:pos="-720"/>
        </w:tabs>
        <w:suppressAutoHyphens/>
        <w:jc w:val="both"/>
        <w:outlineLvl w:val="1"/>
        <w:rPr>
          <w:rFonts w:ascii="Arial Narrow" w:hAnsi="Arial Narrow" w:cs="Arial"/>
          <w:b/>
          <w:spacing w:val="-2"/>
        </w:rPr>
      </w:pPr>
      <w:bookmarkStart w:id="192" w:name="_Toc16837279"/>
      <w:bookmarkStart w:id="193" w:name="_Toc18681502"/>
      <w:bookmarkStart w:id="194" w:name="_Toc18681654"/>
      <w:bookmarkStart w:id="195" w:name="_Toc18681947"/>
      <w:bookmarkStart w:id="196" w:name="_Toc18682333"/>
      <w:bookmarkStart w:id="197" w:name="_Toc18682659"/>
      <w:bookmarkStart w:id="198" w:name="_Toc18685364"/>
      <w:bookmarkStart w:id="199" w:name="_Toc18688068"/>
      <w:bookmarkStart w:id="200" w:name="_Toc19778490"/>
      <w:bookmarkStart w:id="201" w:name="_Toc19781195"/>
      <w:bookmarkStart w:id="202" w:name="_Toc19783900"/>
      <w:bookmarkStart w:id="203" w:name="_Toc16837280"/>
      <w:bookmarkStart w:id="204" w:name="_Toc18681503"/>
      <w:bookmarkStart w:id="205" w:name="_Toc18681655"/>
      <w:bookmarkStart w:id="206" w:name="_Toc18681948"/>
      <w:bookmarkStart w:id="207" w:name="_Toc18682334"/>
      <w:bookmarkStart w:id="208" w:name="_Toc18682660"/>
      <w:bookmarkStart w:id="209" w:name="_Toc18685365"/>
      <w:bookmarkStart w:id="210" w:name="_Toc18688069"/>
      <w:bookmarkStart w:id="211" w:name="_Toc19778491"/>
      <w:bookmarkStart w:id="212" w:name="_Toc19781196"/>
      <w:bookmarkStart w:id="213" w:name="_Toc19783901"/>
      <w:bookmarkStart w:id="214" w:name="_Toc16837281"/>
      <w:bookmarkStart w:id="215" w:name="_Toc18681504"/>
      <w:bookmarkStart w:id="216" w:name="_Toc18681656"/>
      <w:bookmarkStart w:id="217" w:name="_Toc18681949"/>
      <w:bookmarkStart w:id="218" w:name="_Toc18682335"/>
      <w:bookmarkStart w:id="219" w:name="_Toc18682661"/>
      <w:bookmarkStart w:id="220" w:name="_Toc18685366"/>
      <w:bookmarkStart w:id="221" w:name="_Toc18688070"/>
      <w:bookmarkStart w:id="222" w:name="_Toc19778492"/>
      <w:bookmarkStart w:id="223" w:name="_Toc19781197"/>
      <w:bookmarkStart w:id="224" w:name="_Toc19783902"/>
      <w:bookmarkStart w:id="225" w:name="_Toc16837282"/>
      <w:bookmarkStart w:id="226" w:name="_Toc18681505"/>
      <w:bookmarkStart w:id="227" w:name="_Toc18681657"/>
      <w:bookmarkStart w:id="228" w:name="_Toc18681950"/>
      <w:bookmarkStart w:id="229" w:name="_Toc18682336"/>
      <w:bookmarkStart w:id="230" w:name="_Toc18682662"/>
      <w:bookmarkStart w:id="231" w:name="_Toc18685367"/>
      <w:bookmarkStart w:id="232" w:name="_Toc18688071"/>
      <w:bookmarkStart w:id="233" w:name="_Toc19778493"/>
      <w:bookmarkStart w:id="234" w:name="_Toc19781198"/>
      <w:bookmarkStart w:id="235" w:name="_Toc19783903"/>
      <w:bookmarkStart w:id="236" w:name="_Toc16837283"/>
      <w:bookmarkStart w:id="237" w:name="_Toc18681506"/>
      <w:bookmarkStart w:id="238" w:name="_Toc18681658"/>
      <w:bookmarkStart w:id="239" w:name="_Toc18681951"/>
      <w:bookmarkStart w:id="240" w:name="_Toc18682337"/>
      <w:bookmarkStart w:id="241" w:name="_Toc18682663"/>
      <w:bookmarkStart w:id="242" w:name="_Toc18685368"/>
      <w:bookmarkStart w:id="243" w:name="_Toc18688072"/>
      <w:bookmarkStart w:id="244" w:name="_Toc19778494"/>
      <w:bookmarkStart w:id="245" w:name="_Toc19781199"/>
      <w:bookmarkStart w:id="246" w:name="_Toc19783904"/>
      <w:bookmarkStart w:id="247" w:name="_Toc16145632"/>
      <w:bookmarkStart w:id="248" w:name="_Toc67996851"/>
      <w:bookmarkStart w:id="249" w:name="_Toc68255793"/>
      <w:bookmarkStart w:id="250" w:name="_Toc68255831"/>
      <w:bookmarkStart w:id="251" w:name="_Toc68530809"/>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FC4C57">
        <w:rPr>
          <w:rFonts w:ascii="Arial Narrow" w:hAnsi="Arial Narrow" w:cs="Arial"/>
          <w:b/>
          <w:spacing w:val="-2"/>
        </w:rPr>
        <w:t>Rating and Evaluation Procedures</w:t>
      </w:r>
      <w:bookmarkEnd w:id="247"/>
      <w:bookmarkEnd w:id="248"/>
      <w:bookmarkEnd w:id="249"/>
      <w:bookmarkEnd w:id="250"/>
      <w:bookmarkEnd w:id="251"/>
    </w:p>
    <w:p w14:paraId="709B2AFD" w14:textId="77777777" w:rsidR="00FC4C57" w:rsidRPr="00FC4C57" w:rsidRDefault="00FC4C57" w:rsidP="00F84370">
      <w:pPr>
        <w:jc w:val="both"/>
        <w:rPr>
          <w:rFonts w:ascii="Arial Narrow" w:hAnsi="Arial Narrow"/>
        </w:rPr>
      </w:pPr>
    </w:p>
    <w:p w14:paraId="0BCD267F" w14:textId="6E35D61E" w:rsidR="00FC4C57" w:rsidRPr="00FC4C57" w:rsidRDefault="00FC4C57" w:rsidP="00F84370">
      <w:pPr>
        <w:suppressAutoHyphens/>
        <w:ind w:left="1080" w:hanging="360"/>
        <w:jc w:val="both"/>
        <w:rPr>
          <w:rFonts w:ascii="Arial Narrow" w:hAnsi="Arial Narrow" w:cs="Arial"/>
          <w:spacing w:val="-2"/>
        </w:rPr>
      </w:pPr>
      <w:r w:rsidRPr="00FC4C57">
        <w:rPr>
          <w:rFonts w:ascii="Arial Narrow" w:hAnsi="Arial Narrow" w:cs="Arial"/>
          <w:spacing w:val="-2"/>
        </w:rPr>
        <w:t xml:space="preserve">To be considered for </w:t>
      </w:r>
      <w:r w:rsidR="009B5577">
        <w:rPr>
          <w:rFonts w:ascii="Arial Narrow" w:hAnsi="Arial Narrow" w:cs="Arial"/>
          <w:spacing w:val="-2"/>
        </w:rPr>
        <w:t>qualification,</w:t>
      </w:r>
      <w:r w:rsidRPr="00FC4C57">
        <w:rPr>
          <w:rFonts w:ascii="Arial Narrow" w:hAnsi="Arial Narrow" w:cs="Arial"/>
          <w:spacing w:val="-2"/>
        </w:rPr>
        <w:t xml:space="preserve"> a prospective Proposer </w:t>
      </w:r>
      <w:r w:rsidRPr="00FC4C57">
        <w:rPr>
          <w:rFonts w:ascii="Arial Narrow" w:hAnsi="Arial Narrow" w:cs="Arial"/>
          <w:b/>
          <w:spacing w:val="-2"/>
        </w:rPr>
        <w:t>must have</w:t>
      </w:r>
      <w:r w:rsidRPr="00FC4C57">
        <w:rPr>
          <w:rFonts w:ascii="Arial Narrow" w:hAnsi="Arial Narrow" w:cs="Arial"/>
          <w:spacing w:val="-2"/>
        </w:rPr>
        <w:t>:</w:t>
      </w:r>
    </w:p>
    <w:p w14:paraId="584A8FE8" w14:textId="61E629B3" w:rsidR="00FC4C57" w:rsidRPr="00FC4C57" w:rsidRDefault="00FC4C57" w:rsidP="00F84370">
      <w:pPr>
        <w:numPr>
          <w:ilvl w:val="0"/>
          <w:numId w:val="11"/>
        </w:numPr>
        <w:suppressAutoHyphens/>
        <w:ind w:left="1440"/>
        <w:jc w:val="both"/>
        <w:rPr>
          <w:rFonts w:ascii="Arial Narrow" w:hAnsi="Arial Narrow" w:cs="Arial"/>
          <w:color w:val="000000"/>
          <w:spacing w:val="-2"/>
        </w:rPr>
      </w:pPr>
      <w:r w:rsidRPr="00FC4C57">
        <w:rPr>
          <w:rFonts w:ascii="Arial Narrow" w:hAnsi="Arial Narrow" w:cs="Arial"/>
          <w:b/>
          <w:spacing w:val="-2"/>
        </w:rPr>
        <w:t>CONSTRUCTION EXPERIENCE</w:t>
      </w:r>
      <w:r w:rsidRPr="00FC4C57">
        <w:rPr>
          <w:rFonts w:ascii="Arial Narrow" w:hAnsi="Arial Narrow" w:cs="Arial"/>
          <w:b/>
          <w:color w:val="000000"/>
          <w:spacing w:val="-2"/>
        </w:rPr>
        <w:t xml:space="preserve">:  </w:t>
      </w:r>
      <w:r w:rsidRPr="00FC4C57">
        <w:rPr>
          <w:rFonts w:ascii="Arial Narrow" w:hAnsi="Arial Narrow" w:cs="Arial"/>
          <w:spacing w:val="-6"/>
        </w:rPr>
        <w:t xml:space="preserve">Have sufficient project experience for the Contractor as referenced in Item </w:t>
      </w:r>
      <w:r w:rsidRPr="00FC4C57">
        <w:rPr>
          <w:rFonts w:ascii="Arial Narrow" w:hAnsi="Arial Narrow" w:cs="Arial"/>
          <w:color w:val="000000"/>
          <w:spacing w:val="-6"/>
        </w:rPr>
        <w:t xml:space="preserve">III.E </w:t>
      </w:r>
    </w:p>
    <w:p w14:paraId="3F7F92D8" w14:textId="55DAABF1" w:rsidR="00FC4C57" w:rsidRPr="00FC4C57" w:rsidRDefault="00FC4C57" w:rsidP="00F84370">
      <w:pPr>
        <w:numPr>
          <w:ilvl w:val="0"/>
          <w:numId w:val="11"/>
        </w:numPr>
        <w:suppressAutoHyphens/>
        <w:ind w:left="1440"/>
        <w:jc w:val="both"/>
        <w:rPr>
          <w:rFonts w:ascii="Arial Narrow" w:hAnsi="Arial Narrow" w:cs="Arial"/>
          <w:color w:val="000000"/>
          <w:spacing w:val="-2"/>
        </w:rPr>
      </w:pPr>
      <w:r w:rsidRPr="00FC4C57">
        <w:rPr>
          <w:rFonts w:ascii="Arial Narrow" w:hAnsi="Arial Narrow" w:cs="Arial"/>
          <w:b/>
          <w:color w:val="000000"/>
          <w:spacing w:val="-2"/>
        </w:rPr>
        <w:t xml:space="preserve">KEY PERSONNEL:  </w:t>
      </w:r>
      <w:r w:rsidRPr="00FC4C57">
        <w:rPr>
          <w:rFonts w:ascii="Arial Narrow" w:hAnsi="Arial Narrow" w:cs="Arial"/>
          <w:color w:val="000000"/>
          <w:spacing w:val="-2"/>
        </w:rPr>
        <w:t xml:space="preserve">Demonstrate adequate experience for Contractor Team Key Personnel as referenced in Item III.F </w:t>
      </w:r>
    </w:p>
    <w:p w14:paraId="1C3140F6" w14:textId="77777777" w:rsidR="00FC4C57" w:rsidRPr="00FC4C57" w:rsidRDefault="00FC4C57" w:rsidP="00F84370">
      <w:pPr>
        <w:numPr>
          <w:ilvl w:val="0"/>
          <w:numId w:val="11"/>
        </w:numPr>
        <w:suppressAutoHyphens/>
        <w:ind w:left="1440"/>
        <w:jc w:val="both"/>
        <w:rPr>
          <w:rFonts w:ascii="Arial Narrow" w:hAnsi="Arial Narrow" w:cs="Arial"/>
          <w:color w:val="000000"/>
          <w:spacing w:val="-2"/>
        </w:rPr>
      </w:pPr>
      <w:r w:rsidRPr="00FC4C57">
        <w:rPr>
          <w:rFonts w:ascii="Arial Narrow" w:hAnsi="Arial Narrow" w:cs="Arial"/>
          <w:b/>
          <w:color w:val="000000"/>
          <w:spacing w:val="-1"/>
        </w:rPr>
        <w:t xml:space="preserve">LICENSE:  </w:t>
      </w:r>
      <w:r w:rsidRPr="00FC4C57">
        <w:rPr>
          <w:rFonts w:ascii="Arial Narrow" w:hAnsi="Arial Narrow" w:cs="Arial"/>
          <w:color w:val="000000"/>
          <w:spacing w:val="-1"/>
        </w:rPr>
        <w:t>Hold the proper license(s) in good standing, current and active.</w:t>
      </w:r>
    </w:p>
    <w:p w14:paraId="2895E4B3" w14:textId="77777777" w:rsidR="00FC4C57" w:rsidRPr="00FC4C57" w:rsidRDefault="00FC4C57" w:rsidP="00F84370">
      <w:pPr>
        <w:numPr>
          <w:ilvl w:val="0"/>
          <w:numId w:val="11"/>
        </w:numPr>
        <w:suppressAutoHyphens/>
        <w:ind w:left="1440"/>
        <w:jc w:val="both"/>
        <w:rPr>
          <w:rFonts w:ascii="Arial Narrow" w:hAnsi="Arial Narrow" w:cs="Arial"/>
          <w:color w:val="000000"/>
          <w:spacing w:val="-4"/>
        </w:rPr>
      </w:pPr>
      <w:r w:rsidRPr="00FC4C57">
        <w:rPr>
          <w:rFonts w:ascii="Arial Narrow" w:hAnsi="Arial Narrow" w:cs="Arial"/>
          <w:b/>
          <w:color w:val="000000"/>
          <w:spacing w:val="-4"/>
        </w:rPr>
        <w:t xml:space="preserve">SURETY:  </w:t>
      </w:r>
      <w:r w:rsidRPr="00FC4C57">
        <w:rPr>
          <w:rFonts w:ascii="Arial Narrow" w:hAnsi="Arial Narrow" w:cs="Arial"/>
          <w:color w:val="000000"/>
          <w:spacing w:val="-4"/>
        </w:rPr>
        <w:t>Submit a notarized statement from the proposed surety(</w:t>
      </w:r>
      <w:proofErr w:type="spellStart"/>
      <w:r w:rsidRPr="00FC4C57">
        <w:rPr>
          <w:rFonts w:ascii="Arial Narrow" w:hAnsi="Arial Narrow" w:cs="Arial"/>
          <w:color w:val="000000"/>
          <w:spacing w:val="-4"/>
        </w:rPr>
        <w:t>ies</w:t>
      </w:r>
      <w:proofErr w:type="spellEnd"/>
      <w:r w:rsidRPr="00FC4C57">
        <w:rPr>
          <w:rFonts w:ascii="Arial Narrow" w:hAnsi="Arial Narrow" w:cs="Arial"/>
          <w:color w:val="000000"/>
          <w:spacing w:val="-4"/>
        </w:rPr>
        <w:t>) that states:</w:t>
      </w:r>
    </w:p>
    <w:p w14:paraId="19737DDF" w14:textId="77777777" w:rsidR="00FC4C57" w:rsidRPr="00FC4C57" w:rsidRDefault="00FC4C57" w:rsidP="00F84370">
      <w:pPr>
        <w:numPr>
          <w:ilvl w:val="2"/>
          <w:numId w:val="11"/>
        </w:numPr>
        <w:suppressAutoHyphens/>
        <w:ind w:left="1800"/>
        <w:jc w:val="both"/>
        <w:rPr>
          <w:rFonts w:ascii="Arial Narrow" w:hAnsi="Arial Narrow" w:cs="Arial"/>
          <w:spacing w:val="-4"/>
        </w:rPr>
      </w:pPr>
      <w:r w:rsidRPr="00FC4C57">
        <w:rPr>
          <w:rFonts w:ascii="Arial Narrow" w:hAnsi="Arial Narrow" w:cs="Arial"/>
          <w:color w:val="000000"/>
          <w:spacing w:val="-4"/>
        </w:rPr>
        <w:t xml:space="preserve">Contractor’s current available bonding capacity meets or exceeds the minimum capacity described in the Questionnaire.  (Must </w:t>
      </w:r>
      <w:r w:rsidRPr="00FC4C57">
        <w:rPr>
          <w:rFonts w:ascii="Arial Narrow" w:hAnsi="Arial Narrow" w:cs="Arial"/>
          <w:spacing w:val="-4"/>
        </w:rPr>
        <w:t>meet or exceed estimated project cost.)</w:t>
      </w:r>
    </w:p>
    <w:p w14:paraId="7EB09B7D" w14:textId="77777777" w:rsidR="00FC4C57" w:rsidRPr="00FC4C57" w:rsidRDefault="00FC4C57" w:rsidP="00F84370">
      <w:pPr>
        <w:numPr>
          <w:ilvl w:val="2"/>
          <w:numId w:val="11"/>
        </w:numPr>
        <w:suppressAutoHyphens/>
        <w:ind w:left="1800"/>
        <w:jc w:val="both"/>
        <w:rPr>
          <w:rFonts w:ascii="Arial Narrow" w:hAnsi="Arial Narrow" w:cs="Arial"/>
          <w:spacing w:val="-2"/>
        </w:rPr>
      </w:pPr>
      <w:r w:rsidRPr="00FC4C57">
        <w:rPr>
          <w:rFonts w:ascii="Arial Narrow" w:hAnsi="Arial Narrow" w:cs="Arial"/>
          <w:spacing w:val="-2"/>
        </w:rPr>
        <w:t>Contractor’s total bonding capacity.</w:t>
      </w:r>
    </w:p>
    <w:p w14:paraId="584A158D" w14:textId="77777777" w:rsidR="00FC4C57" w:rsidRPr="00FC4C57" w:rsidRDefault="00FC4C57" w:rsidP="00F84370">
      <w:pPr>
        <w:numPr>
          <w:ilvl w:val="2"/>
          <w:numId w:val="11"/>
        </w:numPr>
        <w:suppressAutoHyphens/>
        <w:ind w:left="1800"/>
        <w:jc w:val="both"/>
        <w:rPr>
          <w:rFonts w:ascii="Arial Narrow" w:hAnsi="Arial Narrow" w:cs="Arial"/>
          <w:spacing w:val="-2"/>
        </w:rPr>
      </w:pPr>
      <w:r w:rsidRPr="00FC4C57">
        <w:rPr>
          <w:rFonts w:ascii="Arial Narrow" w:hAnsi="Arial Narrow" w:cs="Arial"/>
          <w:spacing w:val="-2"/>
        </w:rPr>
        <w:t>Surety(</w:t>
      </w:r>
      <w:proofErr w:type="spellStart"/>
      <w:r w:rsidRPr="00FC4C57">
        <w:rPr>
          <w:rFonts w:ascii="Arial Narrow" w:hAnsi="Arial Narrow" w:cs="Arial"/>
          <w:spacing w:val="-2"/>
        </w:rPr>
        <w:t>ies</w:t>
      </w:r>
      <w:proofErr w:type="spellEnd"/>
      <w:r w:rsidRPr="00FC4C57">
        <w:rPr>
          <w:rFonts w:ascii="Arial Narrow" w:hAnsi="Arial Narrow" w:cs="Arial"/>
          <w:spacing w:val="-2"/>
        </w:rPr>
        <w:t>) proposed to be used on the project is an admitted surety insurer as defined in the California Code of Civil Procedure Section 995.120.</w:t>
      </w:r>
    </w:p>
    <w:p w14:paraId="2D29A7E7" w14:textId="77777777" w:rsidR="00FC4C57" w:rsidRPr="00FC4C57" w:rsidRDefault="00FC4C57" w:rsidP="00F84370">
      <w:pPr>
        <w:numPr>
          <w:ilvl w:val="2"/>
          <w:numId w:val="11"/>
        </w:numPr>
        <w:suppressAutoHyphens/>
        <w:ind w:left="1800"/>
        <w:jc w:val="both"/>
        <w:rPr>
          <w:rFonts w:ascii="Arial Narrow" w:hAnsi="Arial Narrow" w:cs="Arial"/>
          <w:spacing w:val="-2"/>
        </w:rPr>
      </w:pPr>
      <w:r w:rsidRPr="00FC4C57">
        <w:rPr>
          <w:rFonts w:ascii="Arial Narrow" w:hAnsi="Arial Narrow" w:cs="Arial"/>
          <w:spacing w:val="-2"/>
        </w:rPr>
        <w:t>Surety (</w:t>
      </w:r>
      <w:proofErr w:type="spellStart"/>
      <w:r w:rsidRPr="00FC4C57">
        <w:rPr>
          <w:rFonts w:ascii="Arial Narrow" w:hAnsi="Arial Narrow" w:cs="Arial"/>
          <w:spacing w:val="-2"/>
        </w:rPr>
        <w:t>ies</w:t>
      </w:r>
      <w:proofErr w:type="spellEnd"/>
      <w:r w:rsidRPr="00FC4C57">
        <w:rPr>
          <w:rFonts w:ascii="Arial Narrow" w:hAnsi="Arial Narrow" w:cs="Arial"/>
          <w:spacing w:val="-2"/>
        </w:rPr>
        <w:t xml:space="preserve">) acknowledges its intent to provide bonding of the Project in the event Contractor is awarded the Project. </w:t>
      </w:r>
    </w:p>
    <w:p w14:paraId="321B0F0D" w14:textId="77777777" w:rsidR="00FC4C57" w:rsidRPr="00AA12AF" w:rsidRDefault="00FC4C57" w:rsidP="00F84370">
      <w:pPr>
        <w:numPr>
          <w:ilvl w:val="0"/>
          <w:numId w:val="11"/>
        </w:numPr>
        <w:suppressAutoHyphens/>
        <w:ind w:left="1440"/>
        <w:jc w:val="both"/>
        <w:rPr>
          <w:rFonts w:ascii="Arial Narrow" w:hAnsi="Arial Narrow" w:cs="Arial"/>
          <w:spacing w:val="-2"/>
        </w:rPr>
      </w:pPr>
      <w:r w:rsidRPr="00FC4C57">
        <w:rPr>
          <w:rFonts w:ascii="Arial Narrow" w:hAnsi="Arial Narrow" w:cs="Arial"/>
          <w:b/>
          <w:spacing w:val="-2"/>
        </w:rPr>
        <w:t>INSURANCE:</w:t>
      </w:r>
      <w:r w:rsidRPr="00FC4C57">
        <w:rPr>
          <w:rFonts w:ascii="Arial Narrow" w:hAnsi="Arial Narrow" w:cs="Arial"/>
          <w:b/>
          <w:color w:val="000000"/>
          <w:spacing w:val="-2"/>
        </w:rPr>
        <w:t xml:space="preserve"> </w:t>
      </w:r>
      <w:r w:rsidRPr="00FC4C57">
        <w:rPr>
          <w:rFonts w:ascii="Arial Narrow" w:hAnsi="Arial Narrow" w:cs="Arial"/>
          <w:color w:val="000000"/>
          <w:spacing w:val="-2"/>
        </w:rPr>
        <w:t xml:space="preserve">Submit </w:t>
      </w:r>
      <w:r w:rsidRPr="00FC4C57">
        <w:rPr>
          <w:rFonts w:ascii="Arial Narrow" w:hAnsi="Arial Narrow" w:cs="Arial"/>
          <w:spacing w:val="-2"/>
        </w:rPr>
        <w:t xml:space="preserve">a written declaration from its insurance agent/broker/carrier stating that the Contractor is able to obtain insurance </w:t>
      </w:r>
      <w:r w:rsidRPr="00AA12AF">
        <w:rPr>
          <w:rFonts w:ascii="Arial Narrow" w:hAnsi="Arial Narrow" w:cs="Arial"/>
          <w:spacing w:val="-2"/>
        </w:rPr>
        <w:t>that meets or exceeds the limits and ratings required for this project.  Submit a copy of Contractor’s insurance certificate.</w:t>
      </w:r>
    </w:p>
    <w:p w14:paraId="4C382D63" w14:textId="32C6B660" w:rsidR="00AA12AF" w:rsidRPr="00AA12AF" w:rsidRDefault="00FC4C57" w:rsidP="00F84370">
      <w:pPr>
        <w:numPr>
          <w:ilvl w:val="0"/>
          <w:numId w:val="11"/>
        </w:numPr>
        <w:suppressAutoHyphens/>
        <w:ind w:left="1440"/>
        <w:jc w:val="both"/>
        <w:rPr>
          <w:rFonts w:ascii="Arial Narrow" w:hAnsi="Arial Narrow" w:cs="Arial"/>
          <w:spacing w:val="-2"/>
        </w:rPr>
      </w:pPr>
      <w:bookmarkStart w:id="252" w:name="_Hlk67998453"/>
      <w:r w:rsidRPr="00AA12AF">
        <w:rPr>
          <w:rFonts w:ascii="Arial Narrow" w:hAnsi="Arial Narrow" w:cs="Arial"/>
          <w:b/>
          <w:spacing w:val="-2"/>
        </w:rPr>
        <w:t>ANNUAL REVENUE (</w:t>
      </w:r>
      <w:r w:rsidRPr="00AA12AF">
        <w:rPr>
          <w:rFonts w:ascii="Arial Narrow" w:hAnsi="Arial Narrow" w:cs="Arial"/>
          <w:b/>
          <w:caps/>
          <w:spacing w:val="-2"/>
        </w:rPr>
        <w:t>Financial Data):</w:t>
      </w:r>
      <w:r w:rsidRPr="00AA12AF">
        <w:rPr>
          <w:rFonts w:ascii="Arial Narrow" w:hAnsi="Arial Narrow" w:cs="Arial"/>
          <w:color w:val="000000"/>
          <w:spacing w:val="-2"/>
        </w:rPr>
        <w:t xml:space="preserve"> </w:t>
      </w:r>
      <w:r w:rsidR="00BF4CCA" w:rsidRPr="00BF4CCA">
        <w:rPr>
          <w:rFonts w:ascii="Arial Narrow" w:hAnsi="Arial Narrow" w:cs="Arial"/>
          <w:color w:val="000000"/>
          <w:spacing w:val="-2"/>
        </w:rPr>
        <w:t>Each prospective Subcontractor must complete a new application or renew an existing application using McCarthy’s Prequalification system (</w:t>
      </w:r>
      <w:hyperlink r:id="rId11" w:history="1">
        <w:r w:rsidR="00BF4CCA" w:rsidRPr="00BF4CCA">
          <w:rPr>
            <w:rStyle w:val="Hyperlink"/>
            <w:rFonts w:ascii="Arial Narrow" w:hAnsi="Arial Narrow" w:cs="Arial"/>
            <w:spacing w:val="-2"/>
          </w:rPr>
          <w:t>https://prequalification.mccarthy.com/</w:t>
        </w:r>
      </w:hyperlink>
      <w:r w:rsidR="00BF4CCA">
        <w:rPr>
          <w:rFonts w:ascii="Arial Narrow" w:hAnsi="Arial Narrow" w:cs="Arial"/>
          <w:color w:val="000000"/>
          <w:spacing w:val="-2"/>
        </w:rPr>
        <w:t>.</w:t>
      </w:r>
      <w:bookmarkEnd w:id="252"/>
    </w:p>
    <w:p w14:paraId="243347F4" w14:textId="77777777" w:rsidR="00FC4C57" w:rsidRPr="00FC4C57" w:rsidRDefault="00FC4C57" w:rsidP="00F84370">
      <w:pPr>
        <w:numPr>
          <w:ilvl w:val="0"/>
          <w:numId w:val="11"/>
        </w:numPr>
        <w:suppressAutoHyphens/>
        <w:ind w:left="1440"/>
        <w:jc w:val="both"/>
        <w:rPr>
          <w:rFonts w:ascii="Arial Narrow" w:hAnsi="Arial Narrow" w:cs="Arial"/>
          <w:spacing w:val="-2"/>
        </w:rPr>
      </w:pPr>
      <w:r w:rsidRPr="00FC4C57">
        <w:rPr>
          <w:rFonts w:ascii="Arial Narrow" w:hAnsi="Arial Narrow" w:cs="Arial"/>
          <w:b/>
          <w:caps/>
          <w:spacing w:val="-2"/>
        </w:rPr>
        <w:t>declarati</w:t>
      </w:r>
      <w:r w:rsidRPr="00FC4C57">
        <w:rPr>
          <w:rFonts w:ascii="Arial Narrow" w:hAnsi="Arial Narrow" w:cs="Arial"/>
          <w:b/>
          <w:caps/>
          <w:color w:val="000000"/>
          <w:spacing w:val="-2"/>
        </w:rPr>
        <w:t>on</w:t>
      </w:r>
      <w:r w:rsidRPr="00FC4C57">
        <w:rPr>
          <w:rFonts w:ascii="Arial Narrow" w:hAnsi="Arial Narrow" w:cs="Arial"/>
          <w:b/>
          <w:spacing w:val="-2"/>
        </w:rPr>
        <w:t xml:space="preserve">:  </w:t>
      </w:r>
      <w:r w:rsidRPr="00FC4C57">
        <w:rPr>
          <w:rFonts w:ascii="Arial Narrow" w:hAnsi="Arial Narrow" w:cs="Arial"/>
          <w:spacing w:val="-2"/>
        </w:rPr>
        <w:t>Certify that all requested information is current, accurate, and complete.</w:t>
      </w:r>
    </w:p>
    <w:p w14:paraId="7F535F2F" w14:textId="77777777" w:rsidR="00E00CB3" w:rsidRDefault="00E00CB3" w:rsidP="00F84370">
      <w:pPr>
        <w:suppressAutoHyphens/>
        <w:jc w:val="both"/>
        <w:rPr>
          <w:rFonts w:ascii="Arial Narrow" w:hAnsi="Arial Narrow" w:cs="Arial"/>
          <w:spacing w:val="-2"/>
        </w:rPr>
      </w:pPr>
    </w:p>
    <w:p w14:paraId="0D7A7B0A" w14:textId="762D925E" w:rsidR="00FC4C57" w:rsidRPr="00FC4C57" w:rsidRDefault="00FC4C57" w:rsidP="00F84370">
      <w:pPr>
        <w:suppressAutoHyphens/>
        <w:ind w:left="1080" w:hanging="360"/>
        <w:jc w:val="both"/>
        <w:rPr>
          <w:rFonts w:ascii="Arial Narrow" w:hAnsi="Arial Narrow" w:cs="Arial"/>
          <w:spacing w:val="-2"/>
        </w:rPr>
      </w:pPr>
      <w:r w:rsidRPr="00FC4C57">
        <w:rPr>
          <w:rFonts w:ascii="Arial Narrow" w:hAnsi="Arial Narrow" w:cs="Arial"/>
          <w:spacing w:val="-2"/>
        </w:rPr>
        <w:t xml:space="preserve">To be considered for </w:t>
      </w:r>
      <w:r w:rsidR="009B5577">
        <w:rPr>
          <w:rFonts w:ascii="Arial Narrow" w:hAnsi="Arial Narrow" w:cs="Arial"/>
          <w:spacing w:val="-2"/>
        </w:rPr>
        <w:t>qualification,</w:t>
      </w:r>
      <w:r w:rsidRPr="00FC4C57">
        <w:rPr>
          <w:rFonts w:ascii="Arial Narrow" w:hAnsi="Arial Narrow" w:cs="Arial"/>
          <w:spacing w:val="-2"/>
        </w:rPr>
        <w:t xml:space="preserve"> a prospective Contractor, including any proposed joint venture partners, </w:t>
      </w:r>
      <w:r w:rsidRPr="00FC4C57">
        <w:rPr>
          <w:rFonts w:ascii="Arial Narrow" w:hAnsi="Arial Narrow" w:cs="Arial"/>
          <w:b/>
          <w:spacing w:val="-2"/>
        </w:rPr>
        <w:t xml:space="preserve">must </w:t>
      </w:r>
      <w:r w:rsidR="004A1411">
        <w:rPr>
          <w:rFonts w:ascii="Arial Narrow" w:hAnsi="Arial Narrow" w:cs="Arial"/>
          <w:b/>
          <w:spacing w:val="-2"/>
        </w:rPr>
        <w:t>provide</w:t>
      </w:r>
      <w:r w:rsidRPr="00FC4C57">
        <w:rPr>
          <w:rFonts w:ascii="Arial Narrow" w:hAnsi="Arial Narrow" w:cs="Arial"/>
          <w:spacing w:val="-2"/>
        </w:rPr>
        <w:t>:</w:t>
      </w:r>
    </w:p>
    <w:p w14:paraId="2ECEDE37" w14:textId="208B4BB3" w:rsidR="00FC4C57" w:rsidRPr="00FC4C57" w:rsidRDefault="00FC4C57" w:rsidP="00F84370">
      <w:pPr>
        <w:numPr>
          <w:ilvl w:val="0"/>
          <w:numId w:val="12"/>
        </w:numPr>
        <w:tabs>
          <w:tab w:val="num" w:pos="1440"/>
          <w:tab w:val="right" w:pos="8568"/>
          <w:tab w:val="right" w:leader="dot" w:pos="9000"/>
        </w:tabs>
        <w:suppressAutoHyphens/>
        <w:ind w:left="1440"/>
        <w:jc w:val="both"/>
        <w:rPr>
          <w:rFonts w:ascii="Arial Narrow" w:hAnsi="Arial Narrow" w:cs="Arial"/>
          <w:spacing w:val="-2"/>
        </w:rPr>
      </w:pPr>
      <w:r w:rsidRPr="00FC4C57">
        <w:rPr>
          <w:rFonts w:ascii="Arial Narrow" w:hAnsi="Arial Narrow" w:cs="Arial"/>
          <w:b/>
          <w:spacing w:val="-2"/>
        </w:rPr>
        <w:t xml:space="preserve">EXPERIENCE MODIFIER </w:t>
      </w:r>
      <w:r w:rsidRPr="00FC4C57">
        <w:rPr>
          <w:rFonts w:ascii="Arial Narrow" w:hAnsi="Arial Narrow" w:cs="Arial"/>
          <w:b/>
          <w:color w:val="000000"/>
          <w:spacing w:val="-2"/>
        </w:rPr>
        <w:t xml:space="preserve">RATE:  </w:t>
      </w:r>
      <w:r w:rsidRPr="00FC4C57">
        <w:rPr>
          <w:rFonts w:ascii="Arial Narrow" w:hAnsi="Arial Narrow" w:cs="Arial"/>
          <w:spacing w:val="-2"/>
        </w:rPr>
        <w:t xml:space="preserve">An Experience Modifier Rate (EMR: Workers’ Comp) injury rating </w:t>
      </w:r>
      <w:r w:rsidR="004A1411">
        <w:rPr>
          <w:rFonts w:ascii="Arial Narrow" w:hAnsi="Arial Narrow" w:cs="Arial"/>
          <w:spacing w:val="-2"/>
        </w:rPr>
        <w:t xml:space="preserve">should not be </w:t>
      </w:r>
      <w:r w:rsidR="009B5577">
        <w:rPr>
          <w:rFonts w:ascii="Arial Narrow" w:hAnsi="Arial Narrow" w:cs="Arial"/>
          <w:spacing w:val="-2"/>
        </w:rPr>
        <w:t xml:space="preserve">more </w:t>
      </w:r>
      <w:r w:rsidR="009B5577" w:rsidRPr="00FC4C57">
        <w:rPr>
          <w:rFonts w:ascii="Arial Narrow" w:hAnsi="Arial Narrow" w:cs="Arial"/>
          <w:spacing w:val="-2"/>
        </w:rPr>
        <w:t>than</w:t>
      </w:r>
      <w:r w:rsidRPr="00FC4C57">
        <w:rPr>
          <w:rFonts w:ascii="Arial Narrow" w:hAnsi="Arial Narrow" w:cs="Arial"/>
          <w:spacing w:val="-2"/>
        </w:rPr>
        <w:t xml:space="preserve"> 1.0 for </w:t>
      </w:r>
      <w:r w:rsidRPr="00FC4C57">
        <w:rPr>
          <w:rFonts w:ascii="Arial Narrow" w:hAnsi="Arial Narrow" w:cs="Arial"/>
          <w:b/>
          <w:spacing w:val="-2"/>
          <w:u w:val="single"/>
        </w:rPr>
        <w:t>five (5)</w:t>
      </w:r>
      <w:r w:rsidRPr="00FC4C57">
        <w:rPr>
          <w:rFonts w:ascii="Arial Narrow" w:hAnsi="Arial Narrow" w:cs="Arial"/>
          <w:spacing w:val="-2"/>
        </w:rPr>
        <w:t xml:space="preserve"> or more of the past </w:t>
      </w:r>
      <w:r w:rsidRPr="00FC4C57">
        <w:rPr>
          <w:rFonts w:ascii="Arial Narrow" w:hAnsi="Arial Narrow" w:cs="Arial"/>
          <w:b/>
          <w:spacing w:val="-2"/>
          <w:u w:val="single"/>
        </w:rPr>
        <w:t>ten (10)</w:t>
      </w:r>
      <w:r w:rsidRPr="00FC4C57">
        <w:rPr>
          <w:rFonts w:ascii="Arial Narrow" w:hAnsi="Arial Narrow" w:cs="Arial"/>
          <w:spacing w:val="-2"/>
        </w:rPr>
        <w:t xml:space="preserve"> years.</w:t>
      </w:r>
    </w:p>
    <w:p w14:paraId="512FA491" w14:textId="77777777" w:rsidR="00FC4C57" w:rsidRPr="00FC4C57" w:rsidRDefault="00FC4C57" w:rsidP="00F84370">
      <w:pPr>
        <w:numPr>
          <w:ilvl w:val="0"/>
          <w:numId w:val="12"/>
        </w:numPr>
        <w:tabs>
          <w:tab w:val="num" w:pos="1440"/>
        </w:tabs>
        <w:suppressAutoHyphens/>
        <w:ind w:left="1440"/>
        <w:jc w:val="both"/>
        <w:rPr>
          <w:rFonts w:ascii="Arial Narrow" w:hAnsi="Arial Narrow" w:cs="Arial"/>
          <w:spacing w:val="-2"/>
        </w:rPr>
      </w:pPr>
      <w:r w:rsidRPr="00FC4C57">
        <w:rPr>
          <w:rFonts w:ascii="Arial Narrow" w:hAnsi="Arial Narrow" w:cs="Arial"/>
          <w:b/>
          <w:color w:val="000000"/>
          <w:spacing w:val="-2"/>
        </w:rPr>
        <w:t>SURETY</w:t>
      </w:r>
      <w:r w:rsidRPr="00FC4C57">
        <w:rPr>
          <w:rFonts w:ascii="Arial Narrow" w:hAnsi="Arial Narrow" w:cs="Arial"/>
          <w:b/>
          <w:spacing w:val="-2"/>
        </w:rPr>
        <w:t xml:space="preserve">:  </w:t>
      </w:r>
      <w:r w:rsidRPr="00FC4C57">
        <w:rPr>
          <w:rFonts w:ascii="Arial Narrow" w:hAnsi="Arial Narrow" w:cs="Arial"/>
          <w:spacing w:val="-2"/>
        </w:rPr>
        <w:t xml:space="preserve">A surety required to complete work on any contract within the past </w:t>
      </w:r>
      <w:r w:rsidRPr="00FC4C57">
        <w:rPr>
          <w:rFonts w:ascii="Arial Narrow" w:hAnsi="Arial Narrow" w:cs="Arial"/>
          <w:b/>
          <w:spacing w:val="-2"/>
          <w:u w:val="single"/>
        </w:rPr>
        <w:t>ten (10) years</w:t>
      </w:r>
      <w:r w:rsidRPr="00FC4C57">
        <w:rPr>
          <w:rFonts w:ascii="Arial Narrow" w:hAnsi="Arial Narrow" w:cs="Arial"/>
          <w:spacing w:val="-2"/>
        </w:rPr>
        <w:t>.</w:t>
      </w:r>
    </w:p>
    <w:p w14:paraId="2BC93E8C" w14:textId="77777777" w:rsidR="00FC4C57" w:rsidRPr="00FC4C57" w:rsidRDefault="00FC4C57" w:rsidP="00F84370">
      <w:pPr>
        <w:numPr>
          <w:ilvl w:val="0"/>
          <w:numId w:val="12"/>
        </w:numPr>
        <w:tabs>
          <w:tab w:val="num" w:pos="1440"/>
        </w:tabs>
        <w:suppressAutoHyphens/>
        <w:ind w:left="1440"/>
        <w:jc w:val="both"/>
        <w:rPr>
          <w:rFonts w:ascii="Arial Narrow" w:hAnsi="Arial Narrow" w:cs="Arial"/>
          <w:spacing w:val="-2"/>
        </w:rPr>
      </w:pPr>
      <w:r w:rsidRPr="00FC4C57">
        <w:rPr>
          <w:rFonts w:ascii="Arial Narrow" w:hAnsi="Arial Narrow" w:cs="Arial"/>
          <w:b/>
          <w:spacing w:val="-2"/>
        </w:rPr>
        <w:t xml:space="preserve">CONTRACTOR LICENSE BOARD DISCIPLINARY </w:t>
      </w:r>
      <w:r w:rsidRPr="00FC4C57">
        <w:rPr>
          <w:rFonts w:ascii="Arial Narrow" w:hAnsi="Arial Narrow" w:cs="Arial"/>
          <w:b/>
          <w:color w:val="000000"/>
          <w:spacing w:val="-2"/>
        </w:rPr>
        <w:t xml:space="preserve">PROCEEDINGS:  </w:t>
      </w:r>
      <w:r w:rsidRPr="00FC4C57">
        <w:rPr>
          <w:rFonts w:ascii="Arial Narrow" w:hAnsi="Arial Narrow" w:cs="Arial"/>
          <w:spacing w:val="-2"/>
        </w:rPr>
        <w:t xml:space="preserve">A Contractors State License Board disciplinary action in the past </w:t>
      </w:r>
      <w:r w:rsidRPr="00FC4C57">
        <w:rPr>
          <w:rFonts w:ascii="Arial Narrow" w:hAnsi="Arial Narrow" w:cs="Arial"/>
          <w:b/>
          <w:spacing w:val="-2"/>
          <w:u w:val="single"/>
        </w:rPr>
        <w:t>ten (10)</w:t>
      </w:r>
      <w:r w:rsidRPr="00FC4C57">
        <w:rPr>
          <w:rFonts w:ascii="Arial Narrow" w:hAnsi="Arial Narrow" w:cs="Arial"/>
          <w:spacing w:val="-2"/>
        </w:rPr>
        <w:t xml:space="preserve"> years. </w:t>
      </w:r>
    </w:p>
    <w:p w14:paraId="62713B9A" w14:textId="77777777" w:rsidR="00FC4C57" w:rsidRPr="00FC4C57" w:rsidRDefault="00FC4C57" w:rsidP="00F84370">
      <w:pPr>
        <w:numPr>
          <w:ilvl w:val="0"/>
          <w:numId w:val="12"/>
        </w:numPr>
        <w:tabs>
          <w:tab w:val="num" w:pos="1440"/>
        </w:tabs>
        <w:suppressAutoHyphens/>
        <w:ind w:left="1440"/>
        <w:jc w:val="both"/>
        <w:rPr>
          <w:rFonts w:ascii="Arial Narrow" w:hAnsi="Arial Narrow" w:cs="Arial"/>
          <w:spacing w:val="-2"/>
        </w:rPr>
      </w:pPr>
      <w:r w:rsidRPr="00FC4C57">
        <w:rPr>
          <w:rFonts w:ascii="Arial Narrow" w:hAnsi="Arial Narrow" w:cs="Arial"/>
          <w:b/>
          <w:spacing w:val="-2"/>
        </w:rPr>
        <w:t xml:space="preserve">LABOR CODE </w:t>
      </w:r>
      <w:r w:rsidRPr="00FC4C57">
        <w:rPr>
          <w:rFonts w:ascii="Arial Narrow" w:hAnsi="Arial Narrow" w:cs="Arial"/>
          <w:b/>
          <w:color w:val="000000"/>
          <w:spacing w:val="-2"/>
        </w:rPr>
        <w:t>VIOLATIONS:</w:t>
      </w:r>
      <w:r w:rsidRPr="00FC4C57">
        <w:rPr>
          <w:rFonts w:ascii="Arial Narrow" w:hAnsi="Arial Narrow" w:cs="Arial"/>
          <w:b/>
          <w:spacing w:val="-2"/>
        </w:rPr>
        <w:t xml:space="preserve">  </w:t>
      </w:r>
      <w:r w:rsidRPr="00FC4C57">
        <w:rPr>
          <w:rFonts w:ascii="Arial Narrow" w:hAnsi="Arial Narrow" w:cs="Arial"/>
          <w:spacing w:val="-2"/>
        </w:rPr>
        <w:t xml:space="preserve">Willful Labor Code violations including, but not limited to, repeated or willful violations of applicable laws and/or regulations pertaining to the payment of prevailing wages or employment of apprentices during the past </w:t>
      </w:r>
      <w:r w:rsidRPr="00FC4C57">
        <w:rPr>
          <w:rFonts w:ascii="Arial Narrow" w:hAnsi="Arial Narrow" w:cs="Arial"/>
          <w:b/>
          <w:spacing w:val="-2"/>
          <w:u w:val="single"/>
        </w:rPr>
        <w:t>ten (10)</w:t>
      </w:r>
      <w:r w:rsidRPr="00FC4C57">
        <w:rPr>
          <w:rFonts w:ascii="Arial Narrow" w:hAnsi="Arial Narrow" w:cs="Arial"/>
          <w:spacing w:val="-2"/>
        </w:rPr>
        <w:t xml:space="preserve"> years.</w:t>
      </w:r>
    </w:p>
    <w:p w14:paraId="2D086C5F" w14:textId="77777777" w:rsidR="00FC4C57" w:rsidRPr="00FC4C57" w:rsidRDefault="00FC4C57" w:rsidP="00F84370">
      <w:pPr>
        <w:numPr>
          <w:ilvl w:val="0"/>
          <w:numId w:val="12"/>
        </w:numPr>
        <w:tabs>
          <w:tab w:val="num" w:pos="1440"/>
          <w:tab w:val="right" w:pos="8568"/>
          <w:tab w:val="right" w:leader="dot" w:pos="9000"/>
        </w:tabs>
        <w:suppressAutoHyphens/>
        <w:ind w:left="1440"/>
        <w:jc w:val="both"/>
        <w:rPr>
          <w:rFonts w:ascii="Arial Narrow" w:hAnsi="Arial Narrow" w:cs="Arial"/>
          <w:spacing w:val="-2"/>
        </w:rPr>
      </w:pPr>
      <w:r w:rsidRPr="00FC4C57">
        <w:rPr>
          <w:rFonts w:ascii="Arial Narrow" w:hAnsi="Arial Narrow" w:cs="Arial"/>
          <w:b/>
          <w:spacing w:val="-2"/>
        </w:rPr>
        <w:t>CLAIMS HIST</w:t>
      </w:r>
      <w:r w:rsidRPr="00FC4C57">
        <w:rPr>
          <w:rFonts w:ascii="Arial Narrow" w:hAnsi="Arial Narrow" w:cs="Arial"/>
          <w:b/>
          <w:color w:val="000000"/>
          <w:spacing w:val="-2"/>
        </w:rPr>
        <w:t xml:space="preserve">ORY:  </w:t>
      </w:r>
      <w:r w:rsidRPr="00FC4C57">
        <w:rPr>
          <w:rFonts w:ascii="Arial Narrow" w:hAnsi="Arial Narrow" w:cs="Arial"/>
          <w:color w:val="000000"/>
          <w:spacing w:val="-2"/>
        </w:rPr>
        <w:t xml:space="preserve">A </w:t>
      </w:r>
      <w:r w:rsidRPr="00FC4C57">
        <w:rPr>
          <w:rFonts w:ascii="Arial Narrow" w:hAnsi="Arial Narrow" w:cs="Arial"/>
          <w:spacing w:val="-2"/>
        </w:rPr>
        <w:t>claim filed against it that meets the parameters specified in Item V.A, and have not filed a claim against an Owner that meets the parameters specified in Item V.B.</w:t>
      </w:r>
    </w:p>
    <w:p w14:paraId="373241CB" w14:textId="77777777" w:rsidR="00FC4C57" w:rsidRPr="00FC4C57" w:rsidRDefault="00FC4C57" w:rsidP="00F84370">
      <w:pPr>
        <w:numPr>
          <w:ilvl w:val="0"/>
          <w:numId w:val="12"/>
        </w:numPr>
        <w:tabs>
          <w:tab w:val="num" w:pos="1440"/>
          <w:tab w:val="right" w:pos="8568"/>
          <w:tab w:val="right" w:leader="dot" w:pos="9000"/>
        </w:tabs>
        <w:suppressAutoHyphens/>
        <w:ind w:left="1440"/>
        <w:jc w:val="both"/>
        <w:rPr>
          <w:rFonts w:ascii="Arial Narrow" w:hAnsi="Arial Narrow" w:cs="Arial"/>
          <w:spacing w:val="-2"/>
        </w:rPr>
      </w:pPr>
      <w:r w:rsidRPr="00FC4C57">
        <w:rPr>
          <w:rFonts w:ascii="Arial Narrow" w:hAnsi="Arial Narrow" w:cs="Arial"/>
          <w:b/>
          <w:spacing w:val="-2"/>
        </w:rPr>
        <w:t xml:space="preserve">UNSETTLED WARRANTIES OR </w:t>
      </w:r>
      <w:r w:rsidRPr="00FC4C57">
        <w:rPr>
          <w:rFonts w:ascii="Arial Narrow" w:hAnsi="Arial Narrow" w:cs="Arial"/>
          <w:b/>
          <w:color w:val="000000"/>
          <w:spacing w:val="-2"/>
        </w:rPr>
        <w:t xml:space="preserve">CLAIMS:  </w:t>
      </w:r>
      <w:r w:rsidRPr="00FC4C57">
        <w:rPr>
          <w:rFonts w:ascii="Arial Narrow" w:hAnsi="Arial Narrow" w:cs="Arial"/>
          <w:color w:val="000000"/>
          <w:spacing w:val="-2"/>
        </w:rPr>
        <w:t xml:space="preserve">Any </w:t>
      </w:r>
      <w:r w:rsidRPr="00FC4C57">
        <w:rPr>
          <w:rFonts w:ascii="Arial Narrow" w:hAnsi="Arial Narrow" w:cs="Arial"/>
          <w:spacing w:val="-2"/>
        </w:rPr>
        <w:t>unsettled/pending claims, demands, or notices of default issued against the contractor or joint venture partners by the University of California on any University project.</w:t>
      </w:r>
    </w:p>
    <w:p w14:paraId="1E12D4F3" w14:textId="77777777" w:rsidR="00FC4C57" w:rsidRPr="00FC4C57" w:rsidRDefault="00FC4C57" w:rsidP="00F84370">
      <w:pPr>
        <w:tabs>
          <w:tab w:val="left" w:pos="720"/>
          <w:tab w:val="left" w:pos="936"/>
          <w:tab w:val="left" w:pos="1326"/>
          <w:tab w:val="right" w:pos="8568"/>
          <w:tab w:val="right" w:leader="dot" w:pos="9000"/>
        </w:tabs>
        <w:suppressAutoHyphens/>
        <w:ind w:left="1080"/>
        <w:jc w:val="both"/>
        <w:rPr>
          <w:rFonts w:ascii="Arial Narrow" w:hAnsi="Arial Narrow" w:cs="Arial"/>
          <w:spacing w:val="-2"/>
        </w:rPr>
      </w:pPr>
    </w:p>
    <w:p w14:paraId="53803DB3" w14:textId="77777777" w:rsidR="00FC4C57" w:rsidRPr="00FC4C57" w:rsidRDefault="00FC4C57" w:rsidP="00F84370">
      <w:pPr>
        <w:suppressAutoHyphens/>
        <w:ind w:left="1080" w:hanging="360"/>
        <w:jc w:val="both"/>
        <w:rPr>
          <w:rFonts w:ascii="Arial Narrow" w:hAnsi="Arial Narrow" w:cs="Arial"/>
          <w:spacing w:val="-2"/>
        </w:rPr>
      </w:pPr>
      <w:r w:rsidRPr="00FC4C57">
        <w:rPr>
          <w:rFonts w:ascii="Arial Narrow" w:hAnsi="Arial Narrow" w:cs="Arial"/>
          <w:spacing w:val="-2"/>
        </w:rPr>
        <w:t>Contractor will be evaluated on the following additional criteria:</w:t>
      </w:r>
    </w:p>
    <w:p w14:paraId="79CBEA8B" w14:textId="00344657" w:rsidR="00FC4C57" w:rsidRPr="00FC4C57" w:rsidRDefault="00FC4C57" w:rsidP="00F84370">
      <w:pPr>
        <w:suppressAutoHyphens/>
        <w:ind w:left="1440" w:hanging="360"/>
        <w:jc w:val="both"/>
        <w:rPr>
          <w:rFonts w:ascii="Arial Narrow" w:hAnsi="Arial Narrow" w:cs="Arial"/>
          <w:spacing w:val="-2"/>
        </w:rPr>
      </w:pPr>
      <w:r w:rsidRPr="00FC4C57">
        <w:rPr>
          <w:rFonts w:ascii="Arial Narrow" w:hAnsi="Arial Narrow" w:cs="Arial"/>
          <w:spacing w:val="-2"/>
        </w:rPr>
        <w:t>1.</w:t>
      </w:r>
      <w:r w:rsidRPr="00FC4C57">
        <w:rPr>
          <w:rFonts w:ascii="Arial Narrow" w:hAnsi="Arial Narrow" w:cs="Arial"/>
          <w:spacing w:val="-2"/>
        </w:rPr>
        <w:tab/>
      </w:r>
      <w:r w:rsidRPr="00FC4C57">
        <w:rPr>
          <w:rFonts w:ascii="Arial Narrow" w:hAnsi="Arial Narrow" w:cs="Arial"/>
          <w:b/>
          <w:spacing w:val="-2"/>
        </w:rPr>
        <w:t xml:space="preserve">FINANCIAL </w:t>
      </w:r>
      <w:r w:rsidRPr="00FC4C57">
        <w:rPr>
          <w:rFonts w:ascii="Arial Narrow" w:hAnsi="Arial Narrow" w:cs="Arial"/>
          <w:b/>
          <w:color w:val="000000"/>
          <w:spacing w:val="-2"/>
        </w:rPr>
        <w:t xml:space="preserve">DATA.  </w:t>
      </w:r>
      <w:r w:rsidRPr="00FC4C57">
        <w:rPr>
          <w:rFonts w:ascii="Arial Narrow" w:hAnsi="Arial Narrow" w:cs="Arial"/>
          <w:color w:val="000000"/>
          <w:spacing w:val="-2"/>
        </w:rPr>
        <w:t xml:space="preserve">A </w:t>
      </w:r>
      <w:r w:rsidRPr="00FC4C57">
        <w:rPr>
          <w:rFonts w:ascii="Arial Narrow" w:hAnsi="Arial Narrow" w:cs="Arial"/>
          <w:spacing w:val="-2"/>
        </w:rPr>
        <w:t>desired financial current ratio of at least 1.0 for current assets to current liabilities (cash, accounts receivable net of allowance for uncollectible receivables) / (accounts payable, current portion of long term debt), and has a debt to equity ratio less than 1.0,</w:t>
      </w:r>
      <w:r w:rsidRPr="00FC4C57">
        <w:rPr>
          <w:rFonts w:ascii="Arial Narrow" w:hAnsi="Arial Narrow" w:cs="Arial"/>
        </w:rPr>
        <w:t xml:space="preserve"> </w:t>
      </w:r>
      <w:r w:rsidR="00E6474F">
        <w:rPr>
          <w:rFonts w:ascii="Arial Narrow" w:hAnsi="Arial Narrow" w:cs="Arial"/>
        </w:rPr>
        <w:t>University</w:t>
      </w:r>
      <w:r w:rsidRPr="00FC4C57">
        <w:rPr>
          <w:rFonts w:ascii="Arial Narrow" w:hAnsi="Arial Narrow" w:cs="Arial"/>
        </w:rPr>
        <w:t xml:space="preserve"> will deem Contractors with poor financial standing</w:t>
      </w:r>
      <w:r w:rsidRPr="00FC4C57">
        <w:rPr>
          <w:rFonts w:ascii="Arial Narrow" w:hAnsi="Arial Narrow" w:cs="Arial"/>
          <w:spacing w:val="-2"/>
        </w:rPr>
        <w:t xml:space="preserve"> not qualified.</w:t>
      </w:r>
    </w:p>
    <w:p w14:paraId="1EF1D3A1" w14:textId="0A9A0D4A" w:rsidR="00FC4C57" w:rsidRPr="00FC4C57" w:rsidRDefault="00FC4C57" w:rsidP="00F84370">
      <w:pPr>
        <w:suppressAutoHyphens/>
        <w:ind w:left="1440" w:hanging="360"/>
        <w:jc w:val="both"/>
        <w:rPr>
          <w:rFonts w:ascii="Arial Narrow" w:hAnsi="Arial Narrow" w:cs="Arial"/>
          <w:spacing w:val="-2"/>
        </w:rPr>
      </w:pPr>
      <w:r w:rsidRPr="00FC4C57">
        <w:rPr>
          <w:rFonts w:ascii="Arial Narrow" w:hAnsi="Arial Narrow" w:cs="Arial"/>
          <w:spacing w:val="-2"/>
        </w:rPr>
        <w:t>2.</w:t>
      </w:r>
      <w:r w:rsidRPr="00FC4C57">
        <w:rPr>
          <w:rFonts w:ascii="Arial Narrow" w:hAnsi="Arial Narrow" w:cs="Arial"/>
          <w:spacing w:val="-2"/>
        </w:rPr>
        <w:tab/>
      </w:r>
      <w:r w:rsidR="00CA08B5" w:rsidRPr="00FC4C57">
        <w:rPr>
          <w:rFonts w:ascii="Arial Narrow" w:hAnsi="Arial Narrow" w:cs="Arial"/>
          <w:b/>
          <w:spacing w:val="-2"/>
        </w:rPr>
        <w:t>GENERAL CONTRACTOR PERFORMANCE REFERENCES:</w:t>
      </w:r>
      <w:r w:rsidR="00CA08B5" w:rsidRPr="00FC4C57">
        <w:rPr>
          <w:rFonts w:ascii="Arial Narrow" w:hAnsi="Arial Narrow" w:cs="Arial"/>
          <w:spacing w:val="-2"/>
        </w:rPr>
        <w:t xml:space="preserve"> </w:t>
      </w:r>
      <w:r w:rsidR="00CA08B5">
        <w:rPr>
          <w:rFonts w:ascii="Arial Narrow" w:hAnsi="Arial Narrow" w:cs="Arial"/>
          <w:spacing w:val="-2"/>
        </w:rPr>
        <w:t>University</w:t>
      </w:r>
      <w:r w:rsidR="00CA08B5" w:rsidRPr="00FC4C57">
        <w:rPr>
          <w:rFonts w:ascii="Arial Narrow" w:hAnsi="Arial Narrow" w:cs="Arial"/>
          <w:spacing w:val="-2"/>
        </w:rPr>
        <w:t xml:space="preserve"> may find a prospective Contractor not qualified if </w:t>
      </w:r>
      <w:r w:rsidR="00CA08B5">
        <w:rPr>
          <w:rFonts w:ascii="Arial Narrow" w:hAnsi="Arial Narrow" w:cs="Arial"/>
          <w:spacing w:val="-2"/>
        </w:rPr>
        <w:t>University</w:t>
      </w:r>
      <w:r w:rsidR="00CA08B5" w:rsidRPr="00FC4C57">
        <w:rPr>
          <w:rFonts w:ascii="Arial Narrow" w:hAnsi="Arial Narrow" w:cs="Arial"/>
          <w:spacing w:val="-2"/>
        </w:rPr>
        <w:t xml:space="preserve"> receives poor performance references from general contractors on other projects</w:t>
      </w:r>
      <w:r w:rsidRPr="00FC4C57">
        <w:rPr>
          <w:rFonts w:ascii="Arial Narrow" w:hAnsi="Arial Narrow" w:cs="Arial"/>
          <w:spacing w:val="-2"/>
        </w:rPr>
        <w:t xml:space="preserve">. </w:t>
      </w:r>
    </w:p>
    <w:p w14:paraId="3E508827" w14:textId="77777777" w:rsidR="00FC4C57" w:rsidRPr="00FC4C57" w:rsidRDefault="00FC4C57" w:rsidP="00F84370">
      <w:pPr>
        <w:suppressAutoHyphens/>
        <w:ind w:left="1440" w:hanging="360"/>
        <w:jc w:val="both"/>
        <w:rPr>
          <w:rFonts w:ascii="Arial Narrow" w:hAnsi="Arial Narrow" w:cs="Arial"/>
        </w:rPr>
      </w:pPr>
      <w:r w:rsidRPr="00FC4C57">
        <w:rPr>
          <w:rFonts w:ascii="Arial Narrow" w:hAnsi="Arial Narrow" w:cs="Arial"/>
        </w:rPr>
        <w:tab/>
      </w:r>
    </w:p>
    <w:p w14:paraId="328410A4" w14:textId="673503CE" w:rsidR="00FC4C57" w:rsidRPr="00FC4C57" w:rsidRDefault="00FC4C57" w:rsidP="00F84370">
      <w:pPr>
        <w:ind w:left="720"/>
        <w:jc w:val="both"/>
        <w:rPr>
          <w:rFonts w:ascii="Arial Narrow" w:hAnsi="Arial Narrow" w:cs="Arial"/>
        </w:rPr>
      </w:pPr>
      <w:r w:rsidRPr="00FC4C57">
        <w:rPr>
          <w:rFonts w:ascii="Arial Narrow" w:hAnsi="Arial Narrow" w:cs="Arial"/>
        </w:rPr>
        <w:t xml:space="preserve">After review of the </w:t>
      </w:r>
      <w:r w:rsidR="003356C1">
        <w:rPr>
          <w:rFonts w:ascii="Arial Narrow" w:hAnsi="Arial Narrow" w:cs="Arial"/>
        </w:rPr>
        <w:t>Qualification</w:t>
      </w:r>
      <w:r w:rsidRPr="00FC4C57">
        <w:rPr>
          <w:rFonts w:ascii="Arial Narrow" w:hAnsi="Arial Narrow" w:cs="Arial"/>
        </w:rPr>
        <w:t xml:space="preserve"> Questionnaire, </w:t>
      </w:r>
      <w:r w:rsidR="00B02425">
        <w:rPr>
          <w:rFonts w:ascii="Arial Narrow" w:hAnsi="Arial Narrow" w:cs="Arial"/>
        </w:rPr>
        <w:t>University</w:t>
      </w:r>
      <w:r w:rsidR="00B02425" w:rsidRPr="00FC4C57">
        <w:rPr>
          <w:rFonts w:ascii="Arial Narrow" w:hAnsi="Arial Narrow" w:cs="Arial"/>
        </w:rPr>
        <w:t xml:space="preserve"> </w:t>
      </w:r>
      <w:r w:rsidRPr="00FC4C57">
        <w:rPr>
          <w:rFonts w:ascii="Arial Narrow" w:hAnsi="Arial Narrow" w:cs="Arial"/>
        </w:rPr>
        <w:t xml:space="preserve">may request clarifying information. The Questionnaire must be complete and address all the stated requirements.  Responses such as “N/A” are not acceptable. </w:t>
      </w:r>
      <w:r w:rsidRPr="00FC4C57">
        <w:rPr>
          <w:rFonts w:ascii="Arial Narrow" w:hAnsi="Arial Narrow" w:cs="Arial"/>
          <w:b/>
          <w:u w:val="single"/>
        </w:rPr>
        <w:t>If not applicable, state “Not Applicable” and explain why</w:t>
      </w:r>
      <w:r w:rsidRPr="00FC4C57">
        <w:rPr>
          <w:rFonts w:ascii="Arial Narrow" w:hAnsi="Arial Narrow" w:cs="Arial"/>
        </w:rPr>
        <w:t xml:space="preserve">. If none, state “NONE”. </w:t>
      </w:r>
      <w:r w:rsidRPr="00FC4C57">
        <w:rPr>
          <w:rFonts w:ascii="Arial Narrow" w:hAnsi="Arial Narrow" w:cs="Arial"/>
          <w:b/>
        </w:rPr>
        <w:t>Do not leave any spaces blank</w:t>
      </w:r>
      <w:r w:rsidRPr="00FC4C57">
        <w:rPr>
          <w:rFonts w:ascii="Arial Narrow" w:hAnsi="Arial Narrow" w:cs="Arial"/>
        </w:rPr>
        <w:t>.</w:t>
      </w:r>
    </w:p>
    <w:p w14:paraId="0F7F4091" w14:textId="77777777" w:rsidR="00FC4C57" w:rsidRPr="00FC4C57" w:rsidRDefault="00FC4C57" w:rsidP="00F84370">
      <w:pPr>
        <w:jc w:val="both"/>
        <w:rPr>
          <w:rFonts w:ascii="Arial Narrow" w:hAnsi="Arial Narrow" w:cs="Arial"/>
        </w:rPr>
      </w:pPr>
    </w:p>
    <w:p w14:paraId="7276244A" w14:textId="77777777" w:rsidR="00FC4C57" w:rsidRPr="00FC4C57" w:rsidRDefault="00FC4C57" w:rsidP="00F84370">
      <w:pPr>
        <w:ind w:left="720"/>
        <w:jc w:val="both"/>
        <w:rPr>
          <w:rFonts w:ascii="Arial Narrow" w:hAnsi="Arial Narrow" w:cs="Arial"/>
        </w:rPr>
      </w:pPr>
    </w:p>
    <w:p w14:paraId="395B2F35" w14:textId="77777777" w:rsidR="00FC4C57" w:rsidRPr="00FC4C57" w:rsidRDefault="00FC4C57" w:rsidP="00F84370">
      <w:pPr>
        <w:keepNext/>
        <w:numPr>
          <w:ilvl w:val="1"/>
          <w:numId w:val="10"/>
        </w:numPr>
        <w:tabs>
          <w:tab w:val="left" w:pos="-720"/>
        </w:tabs>
        <w:suppressAutoHyphens/>
        <w:jc w:val="both"/>
        <w:outlineLvl w:val="1"/>
        <w:rPr>
          <w:rFonts w:ascii="Arial Narrow" w:hAnsi="Arial Narrow" w:cs="Arial"/>
          <w:b/>
          <w:spacing w:val="-2"/>
          <w:u w:val="single"/>
        </w:rPr>
      </w:pPr>
      <w:bookmarkStart w:id="253" w:name="_Toc18681954"/>
      <w:bookmarkStart w:id="254" w:name="_Toc18682340"/>
      <w:bookmarkStart w:id="255" w:name="_Toc18682666"/>
      <w:bookmarkStart w:id="256" w:name="_Toc18685371"/>
      <w:bookmarkStart w:id="257" w:name="_Toc18688075"/>
      <w:bookmarkStart w:id="258" w:name="_Toc19778497"/>
      <w:bookmarkStart w:id="259" w:name="_Toc19781202"/>
      <w:bookmarkStart w:id="260" w:name="_Toc19783907"/>
      <w:bookmarkStart w:id="261" w:name="_Toc18681955"/>
      <w:bookmarkStart w:id="262" w:name="_Toc18682341"/>
      <w:bookmarkStart w:id="263" w:name="_Toc18682667"/>
      <w:bookmarkStart w:id="264" w:name="_Toc18685372"/>
      <w:bookmarkStart w:id="265" w:name="_Toc18688076"/>
      <w:bookmarkStart w:id="266" w:name="_Toc19778498"/>
      <w:bookmarkStart w:id="267" w:name="_Toc19781203"/>
      <w:bookmarkStart w:id="268" w:name="_Toc19783908"/>
      <w:bookmarkStart w:id="269" w:name="_Toc18681956"/>
      <w:bookmarkStart w:id="270" w:name="_Toc18682342"/>
      <w:bookmarkStart w:id="271" w:name="_Toc18682668"/>
      <w:bookmarkStart w:id="272" w:name="_Toc18685373"/>
      <w:bookmarkStart w:id="273" w:name="_Toc18688077"/>
      <w:bookmarkStart w:id="274" w:name="_Toc19778499"/>
      <w:bookmarkStart w:id="275" w:name="_Toc19781204"/>
      <w:bookmarkStart w:id="276" w:name="_Toc19783909"/>
      <w:bookmarkStart w:id="277" w:name="_Toc18681957"/>
      <w:bookmarkStart w:id="278" w:name="_Toc18682343"/>
      <w:bookmarkStart w:id="279" w:name="_Toc18682669"/>
      <w:bookmarkStart w:id="280" w:name="_Toc18685374"/>
      <w:bookmarkStart w:id="281" w:name="_Toc18688078"/>
      <w:bookmarkStart w:id="282" w:name="_Toc19778500"/>
      <w:bookmarkStart w:id="283" w:name="_Toc19781205"/>
      <w:bookmarkStart w:id="284" w:name="_Toc19783910"/>
      <w:bookmarkStart w:id="285" w:name="_Toc18681958"/>
      <w:bookmarkStart w:id="286" w:name="_Toc18682344"/>
      <w:bookmarkStart w:id="287" w:name="_Toc18682670"/>
      <w:bookmarkStart w:id="288" w:name="_Toc18685375"/>
      <w:bookmarkStart w:id="289" w:name="_Toc18688079"/>
      <w:bookmarkStart w:id="290" w:name="_Toc19778501"/>
      <w:bookmarkStart w:id="291" w:name="_Toc19781206"/>
      <w:bookmarkStart w:id="292" w:name="_Toc19783911"/>
      <w:bookmarkStart w:id="293" w:name="_Toc18681959"/>
      <w:bookmarkStart w:id="294" w:name="_Toc18682345"/>
      <w:bookmarkStart w:id="295" w:name="_Toc18682671"/>
      <w:bookmarkStart w:id="296" w:name="_Toc18685376"/>
      <w:bookmarkStart w:id="297" w:name="_Toc18688080"/>
      <w:bookmarkStart w:id="298" w:name="_Toc19778502"/>
      <w:bookmarkStart w:id="299" w:name="_Toc19781207"/>
      <w:bookmarkStart w:id="300" w:name="_Toc19783912"/>
      <w:bookmarkStart w:id="301" w:name="_Toc18681960"/>
      <w:bookmarkStart w:id="302" w:name="_Toc18682346"/>
      <w:bookmarkStart w:id="303" w:name="_Toc18682672"/>
      <w:bookmarkStart w:id="304" w:name="_Toc18685377"/>
      <w:bookmarkStart w:id="305" w:name="_Toc18688081"/>
      <w:bookmarkStart w:id="306" w:name="_Toc19778503"/>
      <w:bookmarkStart w:id="307" w:name="_Toc19781208"/>
      <w:bookmarkStart w:id="308" w:name="_Toc19783913"/>
      <w:bookmarkStart w:id="309" w:name="_Toc18681961"/>
      <w:bookmarkStart w:id="310" w:name="_Toc18682347"/>
      <w:bookmarkStart w:id="311" w:name="_Toc18682673"/>
      <w:bookmarkStart w:id="312" w:name="_Toc18685378"/>
      <w:bookmarkStart w:id="313" w:name="_Toc18688082"/>
      <w:bookmarkStart w:id="314" w:name="_Toc19778504"/>
      <w:bookmarkStart w:id="315" w:name="_Toc19781209"/>
      <w:bookmarkStart w:id="316" w:name="_Toc19783914"/>
      <w:bookmarkStart w:id="317" w:name="_Toc18681962"/>
      <w:bookmarkStart w:id="318" w:name="_Toc18682348"/>
      <w:bookmarkStart w:id="319" w:name="_Toc18682674"/>
      <w:bookmarkStart w:id="320" w:name="_Toc18685379"/>
      <w:bookmarkStart w:id="321" w:name="_Toc18688083"/>
      <w:bookmarkStart w:id="322" w:name="_Toc19778505"/>
      <w:bookmarkStart w:id="323" w:name="_Toc19781210"/>
      <w:bookmarkStart w:id="324" w:name="_Toc19783915"/>
      <w:bookmarkStart w:id="325" w:name="_Toc18681963"/>
      <w:bookmarkStart w:id="326" w:name="_Toc18682349"/>
      <w:bookmarkStart w:id="327" w:name="_Toc18682675"/>
      <w:bookmarkStart w:id="328" w:name="_Toc18685380"/>
      <w:bookmarkStart w:id="329" w:name="_Toc18688084"/>
      <w:bookmarkStart w:id="330" w:name="_Toc19778506"/>
      <w:bookmarkStart w:id="331" w:name="_Toc19781211"/>
      <w:bookmarkStart w:id="332" w:name="_Toc19783916"/>
      <w:bookmarkStart w:id="333" w:name="_Toc18681964"/>
      <w:bookmarkStart w:id="334" w:name="_Toc18682350"/>
      <w:bookmarkStart w:id="335" w:name="_Toc18682676"/>
      <w:bookmarkStart w:id="336" w:name="_Toc18685381"/>
      <w:bookmarkStart w:id="337" w:name="_Toc18688085"/>
      <w:bookmarkStart w:id="338" w:name="_Toc19778507"/>
      <w:bookmarkStart w:id="339" w:name="_Toc19781212"/>
      <w:bookmarkStart w:id="340" w:name="_Toc19783917"/>
      <w:bookmarkStart w:id="341" w:name="_Toc18681965"/>
      <w:bookmarkStart w:id="342" w:name="_Toc18682351"/>
      <w:bookmarkStart w:id="343" w:name="_Toc18682677"/>
      <w:bookmarkStart w:id="344" w:name="_Toc18685382"/>
      <w:bookmarkStart w:id="345" w:name="_Toc18688086"/>
      <w:bookmarkStart w:id="346" w:name="_Toc19778508"/>
      <w:bookmarkStart w:id="347" w:name="_Toc19781213"/>
      <w:bookmarkStart w:id="348" w:name="_Toc19783918"/>
      <w:bookmarkStart w:id="349" w:name="_Toc18681966"/>
      <w:bookmarkStart w:id="350" w:name="_Toc18682352"/>
      <w:bookmarkStart w:id="351" w:name="_Toc18682678"/>
      <w:bookmarkStart w:id="352" w:name="_Toc18685383"/>
      <w:bookmarkStart w:id="353" w:name="_Toc18688087"/>
      <w:bookmarkStart w:id="354" w:name="_Toc19778509"/>
      <w:bookmarkStart w:id="355" w:name="_Toc19781214"/>
      <w:bookmarkStart w:id="356" w:name="_Toc19783919"/>
      <w:bookmarkStart w:id="357" w:name="_Toc18681967"/>
      <w:bookmarkStart w:id="358" w:name="_Toc18682353"/>
      <w:bookmarkStart w:id="359" w:name="_Toc18682679"/>
      <w:bookmarkStart w:id="360" w:name="_Toc18685384"/>
      <w:bookmarkStart w:id="361" w:name="_Toc18688088"/>
      <w:bookmarkStart w:id="362" w:name="_Toc19778510"/>
      <w:bookmarkStart w:id="363" w:name="_Toc19781215"/>
      <w:bookmarkStart w:id="364" w:name="_Toc19783920"/>
      <w:bookmarkStart w:id="365" w:name="_Toc18681968"/>
      <w:bookmarkStart w:id="366" w:name="_Toc18682354"/>
      <w:bookmarkStart w:id="367" w:name="_Toc18682680"/>
      <w:bookmarkStart w:id="368" w:name="_Toc18685385"/>
      <w:bookmarkStart w:id="369" w:name="_Toc18688089"/>
      <w:bookmarkStart w:id="370" w:name="_Toc19778511"/>
      <w:bookmarkStart w:id="371" w:name="_Toc19781216"/>
      <w:bookmarkStart w:id="372" w:name="_Toc19783921"/>
      <w:bookmarkStart w:id="373" w:name="_Toc18681969"/>
      <w:bookmarkStart w:id="374" w:name="_Toc18682355"/>
      <w:bookmarkStart w:id="375" w:name="_Toc18682681"/>
      <w:bookmarkStart w:id="376" w:name="_Toc18685386"/>
      <w:bookmarkStart w:id="377" w:name="_Toc18688090"/>
      <w:bookmarkStart w:id="378" w:name="_Toc19778512"/>
      <w:bookmarkStart w:id="379" w:name="_Toc19781217"/>
      <w:bookmarkStart w:id="380" w:name="_Toc19783922"/>
      <w:bookmarkStart w:id="381" w:name="_Toc18681970"/>
      <w:bookmarkStart w:id="382" w:name="_Toc18682356"/>
      <w:bookmarkStart w:id="383" w:name="_Toc18682682"/>
      <w:bookmarkStart w:id="384" w:name="_Toc18685387"/>
      <w:bookmarkStart w:id="385" w:name="_Toc18688091"/>
      <w:bookmarkStart w:id="386" w:name="_Toc19778513"/>
      <w:bookmarkStart w:id="387" w:name="_Toc19781218"/>
      <w:bookmarkStart w:id="388" w:name="_Toc19783923"/>
      <w:bookmarkStart w:id="389" w:name="_Toc18681971"/>
      <w:bookmarkStart w:id="390" w:name="_Toc18682357"/>
      <w:bookmarkStart w:id="391" w:name="_Toc18682683"/>
      <w:bookmarkStart w:id="392" w:name="_Toc18685388"/>
      <w:bookmarkStart w:id="393" w:name="_Toc18688092"/>
      <w:bookmarkStart w:id="394" w:name="_Toc19778514"/>
      <w:bookmarkStart w:id="395" w:name="_Toc19781219"/>
      <w:bookmarkStart w:id="396" w:name="_Toc19783924"/>
      <w:bookmarkStart w:id="397" w:name="_Toc18681972"/>
      <w:bookmarkStart w:id="398" w:name="_Toc18682358"/>
      <w:bookmarkStart w:id="399" w:name="_Toc18682684"/>
      <w:bookmarkStart w:id="400" w:name="_Toc18685389"/>
      <w:bookmarkStart w:id="401" w:name="_Toc18688093"/>
      <w:bookmarkStart w:id="402" w:name="_Toc19778515"/>
      <w:bookmarkStart w:id="403" w:name="_Toc19781220"/>
      <w:bookmarkStart w:id="404" w:name="_Toc19783925"/>
      <w:bookmarkStart w:id="405" w:name="_Toc18681973"/>
      <w:bookmarkStart w:id="406" w:name="_Toc18682359"/>
      <w:bookmarkStart w:id="407" w:name="_Toc18682685"/>
      <w:bookmarkStart w:id="408" w:name="_Toc18685390"/>
      <w:bookmarkStart w:id="409" w:name="_Toc18688094"/>
      <w:bookmarkStart w:id="410" w:name="_Toc19778516"/>
      <w:bookmarkStart w:id="411" w:name="_Toc19781221"/>
      <w:bookmarkStart w:id="412" w:name="_Toc19783926"/>
      <w:bookmarkStart w:id="413" w:name="_Toc18681974"/>
      <w:bookmarkStart w:id="414" w:name="_Toc18682360"/>
      <w:bookmarkStart w:id="415" w:name="_Toc18682686"/>
      <w:bookmarkStart w:id="416" w:name="_Toc18685391"/>
      <w:bookmarkStart w:id="417" w:name="_Toc18688095"/>
      <w:bookmarkStart w:id="418" w:name="_Toc19778517"/>
      <w:bookmarkStart w:id="419" w:name="_Toc19781222"/>
      <w:bookmarkStart w:id="420" w:name="_Toc19783927"/>
      <w:bookmarkStart w:id="421" w:name="_Toc18681975"/>
      <w:bookmarkStart w:id="422" w:name="_Toc18682361"/>
      <w:bookmarkStart w:id="423" w:name="_Toc18682687"/>
      <w:bookmarkStart w:id="424" w:name="_Toc18685392"/>
      <w:bookmarkStart w:id="425" w:name="_Toc18688096"/>
      <w:bookmarkStart w:id="426" w:name="_Toc19778518"/>
      <w:bookmarkStart w:id="427" w:name="_Toc19781223"/>
      <w:bookmarkStart w:id="428" w:name="_Toc19783928"/>
      <w:bookmarkStart w:id="429" w:name="_Toc18681976"/>
      <w:bookmarkStart w:id="430" w:name="_Toc18682362"/>
      <w:bookmarkStart w:id="431" w:name="_Toc18682688"/>
      <w:bookmarkStart w:id="432" w:name="_Toc18685393"/>
      <w:bookmarkStart w:id="433" w:name="_Toc18688097"/>
      <w:bookmarkStart w:id="434" w:name="_Toc19778519"/>
      <w:bookmarkStart w:id="435" w:name="_Toc19781224"/>
      <w:bookmarkStart w:id="436" w:name="_Toc19783929"/>
      <w:bookmarkStart w:id="437" w:name="_Toc18681977"/>
      <w:bookmarkStart w:id="438" w:name="_Toc18682363"/>
      <w:bookmarkStart w:id="439" w:name="_Toc18682689"/>
      <w:bookmarkStart w:id="440" w:name="_Toc18685394"/>
      <w:bookmarkStart w:id="441" w:name="_Toc18688098"/>
      <w:bookmarkStart w:id="442" w:name="_Toc19778520"/>
      <w:bookmarkStart w:id="443" w:name="_Toc19781225"/>
      <w:bookmarkStart w:id="444" w:name="_Toc19783930"/>
      <w:bookmarkStart w:id="445" w:name="_Toc18681978"/>
      <w:bookmarkStart w:id="446" w:name="_Toc18682364"/>
      <w:bookmarkStart w:id="447" w:name="_Toc18682690"/>
      <w:bookmarkStart w:id="448" w:name="_Toc18685395"/>
      <w:bookmarkStart w:id="449" w:name="_Toc18688099"/>
      <w:bookmarkStart w:id="450" w:name="_Toc19778521"/>
      <w:bookmarkStart w:id="451" w:name="_Toc19781226"/>
      <w:bookmarkStart w:id="452" w:name="_Toc19783931"/>
      <w:bookmarkStart w:id="453" w:name="_Toc18681979"/>
      <w:bookmarkStart w:id="454" w:name="_Toc18682365"/>
      <w:bookmarkStart w:id="455" w:name="_Toc18682691"/>
      <w:bookmarkStart w:id="456" w:name="_Toc18685396"/>
      <w:bookmarkStart w:id="457" w:name="_Toc18688100"/>
      <w:bookmarkStart w:id="458" w:name="_Toc19778522"/>
      <w:bookmarkStart w:id="459" w:name="_Toc19781227"/>
      <w:bookmarkStart w:id="460" w:name="_Toc19783932"/>
      <w:bookmarkStart w:id="461" w:name="_Toc18681980"/>
      <w:bookmarkStart w:id="462" w:name="_Toc18682366"/>
      <w:bookmarkStart w:id="463" w:name="_Toc18682692"/>
      <w:bookmarkStart w:id="464" w:name="_Toc18685397"/>
      <w:bookmarkStart w:id="465" w:name="_Toc18688101"/>
      <w:bookmarkStart w:id="466" w:name="_Toc19778523"/>
      <w:bookmarkStart w:id="467" w:name="_Toc19781228"/>
      <w:bookmarkStart w:id="468" w:name="_Toc19783933"/>
      <w:bookmarkStart w:id="469" w:name="_Toc18681981"/>
      <w:bookmarkStart w:id="470" w:name="_Toc18682367"/>
      <w:bookmarkStart w:id="471" w:name="_Toc18682693"/>
      <w:bookmarkStart w:id="472" w:name="_Toc18685398"/>
      <w:bookmarkStart w:id="473" w:name="_Toc18688102"/>
      <w:bookmarkStart w:id="474" w:name="_Toc19778524"/>
      <w:bookmarkStart w:id="475" w:name="_Toc19781229"/>
      <w:bookmarkStart w:id="476" w:name="_Toc19783934"/>
      <w:bookmarkStart w:id="477" w:name="_Toc18681982"/>
      <w:bookmarkStart w:id="478" w:name="_Toc18682368"/>
      <w:bookmarkStart w:id="479" w:name="_Toc18682694"/>
      <w:bookmarkStart w:id="480" w:name="_Toc18685399"/>
      <w:bookmarkStart w:id="481" w:name="_Toc18688103"/>
      <w:bookmarkStart w:id="482" w:name="_Toc19778525"/>
      <w:bookmarkStart w:id="483" w:name="_Toc19781230"/>
      <w:bookmarkStart w:id="484" w:name="_Toc19783935"/>
      <w:bookmarkStart w:id="485" w:name="_Toc18681983"/>
      <w:bookmarkStart w:id="486" w:name="_Toc18682369"/>
      <w:bookmarkStart w:id="487" w:name="_Toc18682695"/>
      <w:bookmarkStart w:id="488" w:name="_Toc18685400"/>
      <w:bookmarkStart w:id="489" w:name="_Toc18688104"/>
      <w:bookmarkStart w:id="490" w:name="_Toc19778526"/>
      <w:bookmarkStart w:id="491" w:name="_Toc19781231"/>
      <w:bookmarkStart w:id="492" w:name="_Toc19783936"/>
      <w:bookmarkStart w:id="493" w:name="_Toc18681984"/>
      <w:bookmarkStart w:id="494" w:name="_Toc18682370"/>
      <w:bookmarkStart w:id="495" w:name="_Toc18682696"/>
      <w:bookmarkStart w:id="496" w:name="_Toc18685401"/>
      <w:bookmarkStart w:id="497" w:name="_Toc18688105"/>
      <w:bookmarkStart w:id="498" w:name="_Toc19778527"/>
      <w:bookmarkStart w:id="499" w:name="_Toc19781232"/>
      <w:bookmarkStart w:id="500" w:name="_Toc19783937"/>
      <w:bookmarkStart w:id="501" w:name="_Toc18681985"/>
      <w:bookmarkStart w:id="502" w:name="_Toc18682371"/>
      <w:bookmarkStart w:id="503" w:name="_Toc18682697"/>
      <w:bookmarkStart w:id="504" w:name="_Toc18685402"/>
      <w:bookmarkStart w:id="505" w:name="_Toc18688106"/>
      <w:bookmarkStart w:id="506" w:name="_Toc19778528"/>
      <w:bookmarkStart w:id="507" w:name="_Toc19781233"/>
      <w:bookmarkStart w:id="508" w:name="_Toc19783938"/>
      <w:bookmarkStart w:id="509" w:name="_Toc18681986"/>
      <w:bookmarkStart w:id="510" w:name="_Toc18682372"/>
      <w:bookmarkStart w:id="511" w:name="_Toc18682698"/>
      <w:bookmarkStart w:id="512" w:name="_Toc18685403"/>
      <w:bookmarkStart w:id="513" w:name="_Toc18688107"/>
      <w:bookmarkStart w:id="514" w:name="_Toc19778529"/>
      <w:bookmarkStart w:id="515" w:name="_Toc19781234"/>
      <w:bookmarkStart w:id="516" w:name="_Toc19783939"/>
      <w:bookmarkStart w:id="517" w:name="_Toc18681987"/>
      <w:bookmarkStart w:id="518" w:name="_Toc18682373"/>
      <w:bookmarkStart w:id="519" w:name="_Toc18682699"/>
      <w:bookmarkStart w:id="520" w:name="_Toc18685404"/>
      <w:bookmarkStart w:id="521" w:name="_Toc18688108"/>
      <w:bookmarkStart w:id="522" w:name="_Toc19778530"/>
      <w:bookmarkStart w:id="523" w:name="_Toc19781235"/>
      <w:bookmarkStart w:id="524" w:name="_Toc19783940"/>
      <w:bookmarkStart w:id="525" w:name="_Toc18681988"/>
      <w:bookmarkStart w:id="526" w:name="_Toc18682374"/>
      <w:bookmarkStart w:id="527" w:name="_Toc18682700"/>
      <w:bookmarkStart w:id="528" w:name="_Toc18685405"/>
      <w:bookmarkStart w:id="529" w:name="_Toc18688109"/>
      <w:bookmarkStart w:id="530" w:name="_Toc19778531"/>
      <w:bookmarkStart w:id="531" w:name="_Toc19781236"/>
      <w:bookmarkStart w:id="532" w:name="_Toc19783941"/>
      <w:bookmarkStart w:id="533" w:name="_Toc18681989"/>
      <w:bookmarkStart w:id="534" w:name="_Toc18682375"/>
      <w:bookmarkStart w:id="535" w:name="_Toc18682701"/>
      <w:bookmarkStart w:id="536" w:name="_Toc18685406"/>
      <w:bookmarkStart w:id="537" w:name="_Toc18688110"/>
      <w:bookmarkStart w:id="538" w:name="_Toc19778532"/>
      <w:bookmarkStart w:id="539" w:name="_Toc19781237"/>
      <w:bookmarkStart w:id="540" w:name="_Toc19783942"/>
      <w:bookmarkStart w:id="541" w:name="_Toc18681990"/>
      <w:bookmarkStart w:id="542" w:name="_Toc18682376"/>
      <w:bookmarkStart w:id="543" w:name="_Toc18682702"/>
      <w:bookmarkStart w:id="544" w:name="_Toc18685407"/>
      <w:bookmarkStart w:id="545" w:name="_Toc18688111"/>
      <w:bookmarkStart w:id="546" w:name="_Toc19778533"/>
      <w:bookmarkStart w:id="547" w:name="_Toc19781238"/>
      <w:bookmarkStart w:id="548" w:name="_Toc19783943"/>
      <w:bookmarkStart w:id="549" w:name="_Toc18681991"/>
      <w:bookmarkStart w:id="550" w:name="_Toc18682377"/>
      <w:bookmarkStart w:id="551" w:name="_Toc18682703"/>
      <w:bookmarkStart w:id="552" w:name="_Toc18685408"/>
      <w:bookmarkStart w:id="553" w:name="_Toc18688112"/>
      <w:bookmarkStart w:id="554" w:name="_Toc19778534"/>
      <w:bookmarkStart w:id="555" w:name="_Toc19781239"/>
      <w:bookmarkStart w:id="556" w:name="_Toc19783944"/>
      <w:bookmarkStart w:id="557" w:name="_Toc18681992"/>
      <w:bookmarkStart w:id="558" w:name="_Toc18682378"/>
      <w:bookmarkStart w:id="559" w:name="_Toc18682704"/>
      <w:bookmarkStart w:id="560" w:name="_Toc18685409"/>
      <w:bookmarkStart w:id="561" w:name="_Toc18688113"/>
      <w:bookmarkStart w:id="562" w:name="_Toc19778535"/>
      <w:bookmarkStart w:id="563" w:name="_Toc19781240"/>
      <w:bookmarkStart w:id="564" w:name="_Toc19783945"/>
      <w:bookmarkStart w:id="565" w:name="_Toc18681993"/>
      <w:bookmarkStart w:id="566" w:name="_Toc18682379"/>
      <w:bookmarkStart w:id="567" w:name="_Toc18682705"/>
      <w:bookmarkStart w:id="568" w:name="_Toc18685410"/>
      <w:bookmarkStart w:id="569" w:name="_Toc18688114"/>
      <w:bookmarkStart w:id="570" w:name="_Toc19778536"/>
      <w:bookmarkStart w:id="571" w:name="_Toc19781241"/>
      <w:bookmarkStart w:id="572" w:name="_Toc19783946"/>
      <w:bookmarkStart w:id="573" w:name="_Toc18681994"/>
      <w:bookmarkStart w:id="574" w:name="_Toc18682380"/>
      <w:bookmarkStart w:id="575" w:name="_Toc18682706"/>
      <w:bookmarkStart w:id="576" w:name="_Toc18685411"/>
      <w:bookmarkStart w:id="577" w:name="_Toc18688115"/>
      <w:bookmarkStart w:id="578" w:name="_Toc19778537"/>
      <w:bookmarkStart w:id="579" w:name="_Toc19781242"/>
      <w:bookmarkStart w:id="580" w:name="_Toc19783947"/>
      <w:bookmarkStart w:id="581" w:name="_Toc18681995"/>
      <w:bookmarkStart w:id="582" w:name="_Toc18682381"/>
      <w:bookmarkStart w:id="583" w:name="_Toc18682707"/>
      <w:bookmarkStart w:id="584" w:name="_Toc18685412"/>
      <w:bookmarkStart w:id="585" w:name="_Toc18688116"/>
      <w:bookmarkStart w:id="586" w:name="_Toc19778538"/>
      <w:bookmarkStart w:id="587" w:name="_Toc19781243"/>
      <w:bookmarkStart w:id="588" w:name="_Toc19783948"/>
      <w:bookmarkStart w:id="589" w:name="_Toc18681996"/>
      <w:bookmarkStart w:id="590" w:name="_Toc18682382"/>
      <w:bookmarkStart w:id="591" w:name="_Toc18682708"/>
      <w:bookmarkStart w:id="592" w:name="_Toc18685413"/>
      <w:bookmarkStart w:id="593" w:name="_Toc18688117"/>
      <w:bookmarkStart w:id="594" w:name="_Toc19778539"/>
      <w:bookmarkStart w:id="595" w:name="_Toc19781244"/>
      <w:bookmarkStart w:id="596" w:name="_Toc19783949"/>
      <w:bookmarkStart w:id="597" w:name="_Toc18681997"/>
      <w:bookmarkStart w:id="598" w:name="_Toc18682383"/>
      <w:bookmarkStart w:id="599" w:name="_Toc18682709"/>
      <w:bookmarkStart w:id="600" w:name="_Toc18685414"/>
      <w:bookmarkStart w:id="601" w:name="_Toc18688118"/>
      <w:bookmarkStart w:id="602" w:name="_Toc19778540"/>
      <w:bookmarkStart w:id="603" w:name="_Toc19781245"/>
      <w:bookmarkStart w:id="604" w:name="_Toc19783950"/>
      <w:bookmarkStart w:id="605" w:name="_Toc18681998"/>
      <w:bookmarkStart w:id="606" w:name="_Toc18682384"/>
      <w:bookmarkStart w:id="607" w:name="_Toc18682710"/>
      <w:bookmarkStart w:id="608" w:name="_Toc18685415"/>
      <w:bookmarkStart w:id="609" w:name="_Toc18688119"/>
      <w:bookmarkStart w:id="610" w:name="_Toc19778541"/>
      <w:bookmarkStart w:id="611" w:name="_Toc19781246"/>
      <w:bookmarkStart w:id="612" w:name="_Toc19783951"/>
      <w:bookmarkStart w:id="613" w:name="_Toc18681999"/>
      <w:bookmarkStart w:id="614" w:name="_Toc18682385"/>
      <w:bookmarkStart w:id="615" w:name="_Toc18682711"/>
      <w:bookmarkStart w:id="616" w:name="_Toc18685416"/>
      <w:bookmarkStart w:id="617" w:name="_Toc18688120"/>
      <w:bookmarkStart w:id="618" w:name="_Toc19778542"/>
      <w:bookmarkStart w:id="619" w:name="_Toc19781247"/>
      <w:bookmarkStart w:id="620" w:name="_Toc19783952"/>
      <w:bookmarkStart w:id="621" w:name="_Toc18682000"/>
      <w:bookmarkStart w:id="622" w:name="_Toc18682386"/>
      <w:bookmarkStart w:id="623" w:name="_Toc18682712"/>
      <w:bookmarkStart w:id="624" w:name="_Toc18685417"/>
      <w:bookmarkStart w:id="625" w:name="_Toc18688121"/>
      <w:bookmarkStart w:id="626" w:name="_Toc19778543"/>
      <w:bookmarkStart w:id="627" w:name="_Toc19781248"/>
      <w:bookmarkStart w:id="628" w:name="_Toc19783953"/>
      <w:bookmarkStart w:id="629" w:name="_Toc18682001"/>
      <w:bookmarkStart w:id="630" w:name="_Toc18682387"/>
      <w:bookmarkStart w:id="631" w:name="_Toc18682713"/>
      <w:bookmarkStart w:id="632" w:name="_Toc18685418"/>
      <w:bookmarkStart w:id="633" w:name="_Toc18688122"/>
      <w:bookmarkStart w:id="634" w:name="_Toc19778544"/>
      <w:bookmarkStart w:id="635" w:name="_Toc19781249"/>
      <w:bookmarkStart w:id="636" w:name="_Toc19783954"/>
      <w:bookmarkStart w:id="637" w:name="_Toc18682002"/>
      <w:bookmarkStart w:id="638" w:name="_Toc18682388"/>
      <w:bookmarkStart w:id="639" w:name="_Toc18682714"/>
      <w:bookmarkStart w:id="640" w:name="_Toc18685419"/>
      <w:bookmarkStart w:id="641" w:name="_Toc18688123"/>
      <w:bookmarkStart w:id="642" w:name="_Toc19778545"/>
      <w:bookmarkStart w:id="643" w:name="_Toc19781250"/>
      <w:bookmarkStart w:id="644" w:name="_Toc19783955"/>
      <w:bookmarkStart w:id="645" w:name="_Toc18682003"/>
      <w:bookmarkStart w:id="646" w:name="_Toc18682389"/>
      <w:bookmarkStart w:id="647" w:name="_Toc18682715"/>
      <w:bookmarkStart w:id="648" w:name="_Toc18685420"/>
      <w:bookmarkStart w:id="649" w:name="_Toc18688124"/>
      <w:bookmarkStart w:id="650" w:name="_Toc19778546"/>
      <w:bookmarkStart w:id="651" w:name="_Toc19781251"/>
      <w:bookmarkStart w:id="652" w:name="_Toc19783956"/>
      <w:bookmarkStart w:id="653" w:name="_Toc18682004"/>
      <w:bookmarkStart w:id="654" w:name="_Toc18682390"/>
      <w:bookmarkStart w:id="655" w:name="_Toc18682716"/>
      <w:bookmarkStart w:id="656" w:name="_Toc18685421"/>
      <w:bookmarkStart w:id="657" w:name="_Toc18688125"/>
      <w:bookmarkStart w:id="658" w:name="_Toc19778547"/>
      <w:bookmarkStart w:id="659" w:name="_Toc19781252"/>
      <w:bookmarkStart w:id="660" w:name="_Toc19783957"/>
      <w:bookmarkStart w:id="661" w:name="_Toc18682005"/>
      <w:bookmarkStart w:id="662" w:name="_Toc18682391"/>
      <w:bookmarkStart w:id="663" w:name="_Toc18682717"/>
      <w:bookmarkStart w:id="664" w:name="_Toc18685422"/>
      <w:bookmarkStart w:id="665" w:name="_Toc18688126"/>
      <w:bookmarkStart w:id="666" w:name="_Toc19778548"/>
      <w:bookmarkStart w:id="667" w:name="_Toc19781253"/>
      <w:bookmarkStart w:id="668" w:name="_Toc19783958"/>
      <w:bookmarkStart w:id="669" w:name="_Toc18682006"/>
      <w:bookmarkStart w:id="670" w:name="_Toc18682392"/>
      <w:bookmarkStart w:id="671" w:name="_Toc18682718"/>
      <w:bookmarkStart w:id="672" w:name="_Toc18685423"/>
      <w:bookmarkStart w:id="673" w:name="_Toc18688127"/>
      <w:bookmarkStart w:id="674" w:name="_Toc19778549"/>
      <w:bookmarkStart w:id="675" w:name="_Toc19781254"/>
      <w:bookmarkStart w:id="676" w:name="_Toc19783959"/>
      <w:bookmarkStart w:id="677" w:name="_Toc18682007"/>
      <w:bookmarkStart w:id="678" w:name="_Toc18682393"/>
      <w:bookmarkStart w:id="679" w:name="_Toc18682719"/>
      <w:bookmarkStart w:id="680" w:name="_Toc18685424"/>
      <w:bookmarkStart w:id="681" w:name="_Toc18688128"/>
      <w:bookmarkStart w:id="682" w:name="_Toc19778550"/>
      <w:bookmarkStart w:id="683" w:name="_Toc19781255"/>
      <w:bookmarkStart w:id="684" w:name="_Toc19783960"/>
      <w:bookmarkStart w:id="685" w:name="_Toc18682008"/>
      <w:bookmarkStart w:id="686" w:name="_Toc18682394"/>
      <w:bookmarkStart w:id="687" w:name="_Toc18682720"/>
      <w:bookmarkStart w:id="688" w:name="_Toc18685425"/>
      <w:bookmarkStart w:id="689" w:name="_Toc18688129"/>
      <w:bookmarkStart w:id="690" w:name="_Toc19778551"/>
      <w:bookmarkStart w:id="691" w:name="_Toc19781256"/>
      <w:bookmarkStart w:id="692" w:name="_Toc19783961"/>
      <w:bookmarkStart w:id="693" w:name="_Toc18682009"/>
      <w:bookmarkStart w:id="694" w:name="_Toc18682395"/>
      <w:bookmarkStart w:id="695" w:name="_Toc18682721"/>
      <w:bookmarkStart w:id="696" w:name="_Toc18685426"/>
      <w:bookmarkStart w:id="697" w:name="_Toc18688130"/>
      <w:bookmarkStart w:id="698" w:name="_Toc19778552"/>
      <w:bookmarkStart w:id="699" w:name="_Toc19781257"/>
      <w:bookmarkStart w:id="700" w:name="_Toc19783962"/>
      <w:bookmarkStart w:id="701" w:name="_Toc18682010"/>
      <w:bookmarkStart w:id="702" w:name="_Toc18682396"/>
      <w:bookmarkStart w:id="703" w:name="_Toc18682722"/>
      <w:bookmarkStart w:id="704" w:name="_Toc18685427"/>
      <w:bookmarkStart w:id="705" w:name="_Toc18688131"/>
      <w:bookmarkStart w:id="706" w:name="_Toc19778553"/>
      <w:bookmarkStart w:id="707" w:name="_Toc19781258"/>
      <w:bookmarkStart w:id="708" w:name="_Toc19783963"/>
      <w:bookmarkStart w:id="709" w:name="_Toc18682011"/>
      <w:bookmarkStart w:id="710" w:name="_Toc18682397"/>
      <w:bookmarkStart w:id="711" w:name="_Toc18682723"/>
      <w:bookmarkStart w:id="712" w:name="_Toc18685428"/>
      <w:bookmarkStart w:id="713" w:name="_Toc18688132"/>
      <w:bookmarkStart w:id="714" w:name="_Toc19778554"/>
      <w:bookmarkStart w:id="715" w:name="_Toc19781259"/>
      <w:bookmarkStart w:id="716" w:name="_Toc19783964"/>
      <w:bookmarkStart w:id="717" w:name="_Toc18682012"/>
      <w:bookmarkStart w:id="718" w:name="_Toc18682398"/>
      <w:bookmarkStart w:id="719" w:name="_Toc18682724"/>
      <w:bookmarkStart w:id="720" w:name="_Toc18685429"/>
      <w:bookmarkStart w:id="721" w:name="_Toc18688133"/>
      <w:bookmarkStart w:id="722" w:name="_Toc19778555"/>
      <w:bookmarkStart w:id="723" w:name="_Toc19781260"/>
      <w:bookmarkStart w:id="724" w:name="_Toc19783965"/>
      <w:bookmarkStart w:id="725" w:name="_Toc18682013"/>
      <w:bookmarkStart w:id="726" w:name="_Toc18682399"/>
      <w:bookmarkStart w:id="727" w:name="_Toc18682725"/>
      <w:bookmarkStart w:id="728" w:name="_Toc18685430"/>
      <w:bookmarkStart w:id="729" w:name="_Toc18688134"/>
      <w:bookmarkStart w:id="730" w:name="_Toc19778556"/>
      <w:bookmarkStart w:id="731" w:name="_Toc19781261"/>
      <w:bookmarkStart w:id="732" w:name="_Toc19783966"/>
      <w:bookmarkStart w:id="733" w:name="_Toc18682014"/>
      <w:bookmarkStart w:id="734" w:name="_Toc18682400"/>
      <w:bookmarkStart w:id="735" w:name="_Toc18682726"/>
      <w:bookmarkStart w:id="736" w:name="_Toc18685431"/>
      <w:bookmarkStart w:id="737" w:name="_Toc18688135"/>
      <w:bookmarkStart w:id="738" w:name="_Toc19778557"/>
      <w:bookmarkStart w:id="739" w:name="_Toc19781262"/>
      <w:bookmarkStart w:id="740" w:name="_Toc19783967"/>
      <w:bookmarkStart w:id="741" w:name="_Toc18682015"/>
      <w:bookmarkStart w:id="742" w:name="_Toc18682401"/>
      <w:bookmarkStart w:id="743" w:name="_Toc18682727"/>
      <w:bookmarkStart w:id="744" w:name="_Toc18685432"/>
      <w:bookmarkStart w:id="745" w:name="_Toc18688136"/>
      <w:bookmarkStart w:id="746" w:name="_Toc19778558"/>
      <w:bookmarkStart w:id="747" w:name="_Toc19781263"/>
      <w:bookmarkStart w:id="748" w:name="_Toc19783968"/>
      <w:bookmarkStart w:id="749" w:name="_Toc18682016"/>
      <w:bookmarkStart w:id="750" w:name="_Toc18682402"/>
      <w:bookmarkStart w:id="751" w:name="_Toc18682728"/>
      <w:bookmarkStart w:id="752" w:name="_Toc18685433"/>
      <w:bookmarkStart w:id="753" w:name="_Toc18688137"/>
      <w:bookmarkStart w:id="754" w:name="_Toc19778559"/>
      <w:bookmarkStart w:id="755" w:name="_Toc19781264"/>
      <w:bookmarkStart w:id="756" w:name="_Toc19783969"/>
      <w:bookmarkStart w:id="757" w:name="_Toc14257427"/>
      <w:bookmarkStart w:id="758" w:name="_Toc14257484"/>
      <w:bookmarkStart w:id="759" w:name="_Toc14257541"/>
      <w:bookmarkStart w:id="760" w:name="_Toc14257598"/>
      <w:bookmarkStart w:id="761" w:name="_Toc14430475"/>
      <w:bookmarkStart w:id="762" w:name="_Toc18682017"/>
      <w:bookmarkStart w:id="763" w:name="_Toc18682403"/>
      <w:bookmarkStart w:id="764" w:name="_Toc18682729"/>
      <w:bookmarkStart w:id="765" w:name="_Toc18685434"/>
      <w:bookmarkStart w:id="766" w:name="_Toc18688138"/>
      <w:bookmarkStart w:id="767" w:name="_Toc19778560"/>
      <w:bookmarkStart w:id="768" w:name="_Toc19781265"/>
      <w:bookmarkStart w:id="769" w:name="_Toc19783970"/>
      <w:bookmarkStart w:id="770" w:name="_Toc14257428"/>
      <w:bookmarkStart w:id="771" w:name="_Toc14257485"/>
      <w:bookmarkStart w:id="772" w:name="_Toc14257542"/>
      <w:bookmarkStart w:id="773" w:name="_Toc14257599"/>
      <w:bookmarkStart w:id="774" w:name="_Toc14430476"/>
      <w:bookmarkStart w:id="775" w:name="_Toc18682018"/>
      <w:bookmarkStart w:id="776" w:name="_Toc18682404"/>
      <w:bookmarkStart w:id="777" w:name="_Toc18682730"/>
      <w:bookmarkStart w:id="778" w:name="_Toc18685435"/>
      <w:bookmarkStart w:id="779" w:name="_Toc18688139"/>
      <w:bookmarkStart w:id="780" w:name="_Toc19778561"/>
      <w:bookmarkStart w:id="781" w:name="_Toc19781266"/>
      <w:bookmarkStart w:id="782" w:name="_Toc19783971"/>
      <w:bookmarkStart w:id="783" w:name="_Toc14257429"/>
      <w:bookmarkStart w:id="784" w:name="_Toc14257486"/>
      <w:bookmarkStart w:id="785" w:name="_Toc14257543"/>
      <w:bookmarkStart w:id="786" w:name="_Toc14257600"/>
      <w:bookmarkStart w:id="787" w:name="_Toc14430477"/>
      <w:bookmarkStart w:id="788" w:name="_Toc18682019"/>
      <w:bookmarkStart w:id="789" w:name="_Toc18682405"/>
      <w:bookmarkStart w:id="790" w:name="_Toc18682731"/>
      <w:bookmarkStart w:id="791" w:name="_Toc18685436"/>
      <w:bookmarkStart w:id="792" w:name="_Toc18688140"/>
      <w:bookmarkStart w:id="793" w:name="_Toc19778562"/>
      <w:bookmarkStart w:id="794" w:name="_Toc19781267"/>
      <w:bookmarkStart w:id="795" w:name="_Toc19783972"/>
      <w:bookmarkStart w:id="796" w:name="_Toc14178956"/>
      <w:bookmarkStart w:id="797" w:name="_Toc14179016"/>
      <w:bookmarkStart w:id="798" w:name="_Toc14179075"/>
      <w:bookmarkStart w:id="799" w:name="_Toc14179139"/>
      <w:bookmarkStart w:id="800" w:name="_Toc14179198"/>
      <w:bookmarkStart w:id="801" w:name="_Toc14179257"/>
      <w:bookmarkStart w:id="802" w:name="_Toc14179333"/>
      <w:bookmarkStart w:id="803" w:name="_Toc14179391"/>
      <w:bookmarkStart w:id="804" w:name="_Toc14179509"/>
      <w:bookmarkStart w:id="805" w:name="_Toc14179567"/>
      <w:bookmarkStart w:id="806" w:name="_Toc14257430"/>
      <w:bookmarkStart w:id="807" w:name="_Toc14257487"/>
      <w:bookmarkStart w:id="808" w:name="_Toc14257544"/>
      <w:bookmarkStart w:id="809" w:name="_Toc14257601"/>
      <w:bookmarkStart w:id="810" w:name="_Toc14430478"/>
      <w:bookmarkStart w:id="811" w:name="_Toc18682020"/>
      <w:bookmarkStart w:id="812" w:name="_Toc18682406"/>
      <w:bookmarkStart w:id="813" w:name="_Toc18682732"/>
      <w:bookmarkStart w:id="814" w:name="_Toc18685437"/>
      <w:bookmarkStart w:id="815" w:name="_Toc18688141"/>
      <w:bookmarkStart w:id="816" w:name="_Toc19778563"/>
      <w:bookmarkStart w:id="817" w:name="_Toc19781268"/>
      <w:bookmarkStart w:id="818" w:name="_Toc19783973"/>
      <w:bookmarkStart w:id="819" w:name="_Toc14178957"/>
      <w:bookmarkStart w:id="820" w:name="_Toc14179017"/>
      <w:bookmarkStart w:id="821" w:name="_Toc14179076"/>
      <w:bookmarkStart w:id="822" w:name="_Toc14179140"/>
      <w:bookmarkStart w:id="823" w:name="_Toc14179199"/>
      <w:bookmarkStart w:id="824" w:name="_Toc14179258"/>
      <w:bookmarkStart w:id="825" w:name="_Toc14179334"/>
      <w:bookmarkStart w:id="826" w:name="_Toc14179392"/>
      <w:bookmarkStart w:id="827" w:name="_Toc14179510"/>
      <w:bookmarkStart w:id="828" w:name="_Toc14179568"/>
      <w:bookmarkStart w:id="829" w:name="_Toc14257431"/>
      <w:bookmarkStart w:id="830" w:name="_Toc14257488"/>
      <w:bookmarkStart w:id="831" w:name="_Toc14257545"/>
      <w:bookmarkStart w:id="832" w:name="_Toc14257602"/>
      <w:bookmarkStart w:id="833" w:name="_Toc14430479"/>
      <w:bookmarkStart w:id="834" w:name="_Toc18682021"/>
      <w:bookmarkStart w:id="835" w:name="_Toc18682407"/>
      <w:bookmarkStart w:id="836" w:name="_Toc18682733"/>
      <w:bookmarkStart w:id="837" w:name="_Toc18685438"/>
      <w:bookmarkStart w:id="838" w:name="_Toc18688142"/>
      <w:bookmarkStart w:id="839" w:name="_Toc19778564"/>
      <w:bookmarkStart w:id="840" w:name="_Toc19781269"/>
      <w:bookmarkStart w:id="841" w:name="_Toc19783974"/>
      <w:bookmarkStart w:id="842" w:name="_Toc14430480"/>
      <w:bookmarkStart w:id="843" w:name="_Toc67996852"/>
      <w:bookmarkStart w:id="844" w:name="_Toc68255794"/>
      <w:bookmarkStart w:id="845" w:name="_Toc68255832"/>
      <w:bookmarkStart w:id="846" w:name="_Toc68530810"/>
      <w:bookmarkStart w:id="847" w:name="_Toc49913233"/>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r w:rsidRPr="00FC4C57">
        <w:rPr>
          <w:rFonts w:ascii="Arial Narrow" w:hAnsi="Arial Narrow" w:cs="Arial"/>
          <w:b/>
          <w:spacing w:val="-2"/>
        </w:rPr>
        <w:lastRenderedPageBreak/>
        <w:t>Joint Ventures</w:t>
      </w:r>
      <w:bookmarkEnd w:id="842"/>
      <w:bookmarkEnd w:id="843"/>
      <w:bookmarkEnd w:id="844"/>
      <w:bookmarkEnd w:id="845"/>
      <w:bookmarkEnd w:id="846"/>
    </w:p>
    <w:p w14:paraId="7A2ED5B3" w14:textId="16988F45" w:rsidR="00FC4C57" w:rsidRPr="00FC4C57" w:rsidRDefault="00FC4C57" w:rsidP="00F84370">
      <w:pPr>
        <w:ind w:left="720"/>
        <w:jc w:val="both"/>
        <w:rPr>
          <w:rFonts w:ascii="Arial Narrow" w:hAnsi="Arial Narrow" w:cs="Arial"/>
        </w:rPr>
      </w:pPr>
      <w:r w:rsidRPr="00FC4C57">
        <w:rPr>
          <w:rFonts w:ascii="Arial Narrow" w:hAnsi="Arial Narrow" w:cs="Arial"/>
        </w:rPr>
        <w:t xml:space="preserve">If two entities intend to form a Joint Venture for the purpose of executing the work on the Project, they must state their intentions on the </w:t>
      </w:r>
      <w:r w:rsidR="00BF5609">
        <w:rPr>
          <w:rFonts w:ascii="Arial Narrow" w:hAnsi="Arial Narrow" w:cs="Arial"/>
        </w:rPr>
        <w:t xml:space="preserve">Qualification </w:t>
      </w:r>
      <w:r w:rsidR="00BF5609" w:rsidRPr="00FC4C57">
        <w:rPr>
          <w:rFonts w:ascii="Arial Narrow" w:hAnsi="Arial Narrow" w:cs="Arial"/>
        </w:rPr>
        <w:t>Questionnaire</w:t>
      </w:r>
      <w:r w:rsidRPr="00FC4C57">
        <w:rPr>
          <w:rFonts w:ascii="Arial Narrow" w:hAnsi="Arial Narrow" w:cs="Arial"/>
        </w:rPr>
        <w:t xml:space="preserve"> Form. Each entity of the proposed Joint Venture must submit a separate and independent set of the </w:t>
      </w:r>
      <w:r w:rsidR="00BF5609">
        <w:rPr>
          <w:rFonts w:ascii="Arial Narrow" w:hAnsi="Arial Narrow" w:cs="Arial"/>
        </w:rPr>
        <w:t xml:space="preserve">Qualification </w:t>
      </w:r>
      <w:r w:rsidR="00BF5609" w:rsidRPr="00FC4C57">
        <w:rPr>
          <w:rFonts w:ascii="Arial Narrow" w:hAnsi="Arial Narrow" w:cs="Arial"/>
        </w:rPr>
        <w:t>Questionnaire</w:t>
      </w:r>
      <w:r w:rsidRPr="00FC4C57">
        <w:rPr>
          <w:rFonts w:ascii="Arial Narrow" w:hAnsi="Arial Narrow" w:cs="Arial"/>
        </w:rPr>
        <w:t xml:space="preserve"> forms. To be considered, each entity must meet all the requirements in Section I, item L. </w:t>
      </w:r>
      <w:r w:rsidRPr="00FC4C57">
        <w:rPr>
          <w:rFonts w:ascii="Arial Narrow" w:hAnsi="Arial Narrow" w:cs="Arial"/>
          <w:i/>
        </w:rPr>
        <w:t>Rating and Evaluation Procedures</w:t>
      </w:r>
      <w:r w:rsidRPr="00FC4C57">
        <w:rPr>
          <w:rFonts w:ascii="Arial Narrow" w:hAnsi="Arial Narrow" w:cs="Arial"/>
        </w:rPr>
        <w:t xml:space="preserve">. Section II, Item L </w:t>
      </w:r>
      <w:r w:rsidRPr="00FC4C57">
        <w:rPr>
          <w:rFonts w:ascii="Arial Narrow" w:hAnsi="Arial Narrow" w:cs="Arial"/>
          <w:i/>
        </w:rPr>
        <w:t>Surety</w:t>
      </w:r>
      <w:r w:rsidRPr="00FC4C57">
        <w:rPr>
          <w:rFonts w:ascii="Arial Narrow" w:hAnsi="Arial Narrow" w:cs="Arial"/>
        </w:rPr>
        <w:t xml:space="preserve">, shall be submitted on one of the two applicants’ forms completely documenting the stated requirements by a qualified Surety.  Requests of Trade Partner Joint Ventures to prequalify for this project will not be considered after close of acceptance of </w:t>
      </w:r>
      <w:r w:rsidR="00BF5609" w:rsidRPr="00BF5609">
        <w:rPr>
          <w:rFonts w:ascii="Arial Narrow" w:hAnsi="Arial Narrow" w:cs="Arial"/>
        </w:rPr>
        <w:t>Qualification Questionnaire</w:t>
      </w:r>
      <w:r w:rsidR="00BF5609">
        <w:rPr>
          <w:rFonts w:ascii="Arial Narrow" w:hAnsi="Arial Narrow" w:cs="Arial"/>
        </w:rPr>
        <w:t>s</w:t>
      </w:r>
      <w:r w:rsidR="00BF5609" w:rsidRPr="00BF5609">
        <w:rPr>
          <w:rFonts w:ascii="Arial Narrow" w:hAnsi="Arial Narrow" w:cs="Arial"/>
        </w:rPr>
        <w:t xml:space="preserve"> </w:t>
      </w:r>
      <w:r w:rsidRPr="00FC4C57">
        <w:rPr>
          <w:rFonts w:ascii="Arial Narrow" w:hAnsi="Arial Narrow" w:cs="Arial"/>
        </w:rPr>
        <w:t xml:space="preserve">unless </w:t>
      </w:r>
      <w:r w:rsidR="00BF5609">
        <w:rPr>
          <w:rFonts w:ascii="Arial Narrow" w:hAnsi="Arial Narrow" w:cs="Arial"/>
        </w:rPr>
        <w:t>the University</w:t>
      </w:r>
      <w:r w:rsidRPr="00FC4C57">
        <w:rPr>
          <w:rFonts w:ascii="Arial Narrow" w:hAnsi="Arial Narrow" w:cs="Arial"/>
        </w:rPr>
        <w:t xml:space="preserve"> decides that it is in its best interest to reopen the </w:t>
      </w:r>
      <w:r w:rsidR="009B5577">
        <w:rPr>
          <w:rFonts w:ascii="Arial Narrow" w:hAnsi="Arial Narrow" w:cs="Arial"/>
        </w:rPr>
        <w:t xml:space="preserve">qualification </w:t>
      </w:r>
      <w:r w:rsidR="009B5577" w:rsidRPr="00FC4C57">
        <w:rPr>
          <w:rFonts w:ascii="Arial Narrow" w:hAnsi="Arial Narrow" w:cs="Arial"/>
        </w:rPr>
        <w:t>process</w:t>
      </w:r>
      <w:r w:rsidRPr="00FC4C57">
        <w:rPr>
          <w:rFonts w:ascii="Arial Narrow" w:hAnsi="Arial Narrow" w:cs="Arial"/>
        </w:rPr>
        <w:t xml:space="preserve"> in a manner stated in the </w:t>
      </w:r>
      <w:r w:rsidR="003356C1">
        <w:rPr>
          <w:rFonts w:ascii="Arial Narrow" w:hAnsi="Arial Narrow" w:cs="Arial"/>
        </w:rPr>
        <w:t xml:space="preserve">qualification </w:t>
      </w:r>
      <w:r w:rsidRPr="00FC4C57">
        <w:rPr>
          <w:rFonts w:ascii="Arial Narrow" w:hAnsi="Arial Narrow" w:cs="Arial"/>
        </w:rPr>
        <w:t>questionnaire.</w:t>
      </w:r>
      <w:bookmarkEnd w:id="847"/>
    </w:p>
    <w:p w14:paraId="71C91EDF" w14:textId="77777777" w:rsidR="00FC4C57" w:rsidRPr="00FC4C57" w:rsidRDefault="00FC4C57" w:rsidP="00F84370">
      <w:pPr>
        <w:ind w:left="720"/>
        <w:jc w:val="both"/>
        <w:rPr>
          <w:rFonts w:ascii="Arial Narrow" w:hAnsi="Arial Narrow" w:cs="Arial"/>
        </w:rPr>
      </w:pPr>
    </w:p>
    <w:p w14:paraId="4BB2521D" w14:textId="77777777" w:rsidR="00FC4C57" w:rsidRPr="00FC4C57" w:rsidRDefault="00FC4C57" w:rsidP="00F84370">
      <w:pPr>
        <w:keepNext/>
        <w:numPr>
          <w:ilvl w:val="1"/>
          <w:numId w:val="10"/>
        </w:numPr>
        <w:tabs>
          <w:tab w:val="left" w:pos="-720"/>
        </w:tabs>
        <w:suppressAutoHyphens/>
        <w:jc w:val="both"/>
        <w:outlineLvl w:val="1"/>
        <w:rPr>
          <w:rFonts w:ascii="Arial Narrow" w:hAnsi="Arial Narrow" w:cs="Arial"/>
          <w:b/>
          <w:spacing w:val="-2"/>
        </w:rPr>
      </w:pPr>
      <w:bookmarkStart w:id="848" w:name="_Toc14178959"/>
      <w:bookmarkStart w:id="849" w:name="_Toc14179019"/>
      <w:bookmarkStart w:id="850" w:name="_Toc14179078"/>
      <w:bookmarkStart w:id="851" w:name="_Toc14179142"/>
      <w:bookmarkStart w:id="852" w:name="_Toc14179201"/>
      <w:bookmarkStart w:id="853" w:name="_Toc14179260"/>
      <w:bookmarkStart w:id="854" w:name="_Toc14179336"/>
      <w:bookmarkStart w:id="855" w:name="_Toc14179394"/>
      <w:bookmarkStart w:id="856" w:name="_Toc14179512"/>
      <w:bookmarkStart w:id="857" w:name="_Toc14179570"/>
      <w:bookmarkStart w:id="858" w:name="_Toc14257433"/>
      <w:bookmarkStart w:id="859" w:name="_Toc14257490"/>
      <w:bookmarkStart w:id="860" w:name="_Toc14257547"/>
      <w:bookmarkStart w:id="861" w:name="_Toc14257604"/>
      <w:bookmarkStart w:id="862" w:name="_Toc14430481"/>
      <w:bookmarkStart w:id="863" w:name="_Toc67996853"/>
      <w:bookmarkStart w:id="864" w:name="_Toc68255795"/>
      <w:bookmarkStart w:id="865" w:name="_Toc68255833"/>
      <w:bookmarkStart w:id="866" w:name="_Toc68530811"/>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r w:rsidRPr="00FC4C57">
        <w:rPr>
          <w:rFonts w:ascii="Arial Narrow" w:hAnsi="Arial Narrow" w:cs="Arial"/>
          <w:b/>
          <w:spacing w:val="-2"/>
        </w:rPr>
        <w:t>University Controlled Insurance Program (UCIP)</w:t>
      </w:r>
      <w:bookmarkEnd w:id="863"/>
      <w:bookmarkEnd w:id="864"/>
      <w:bookmarkEnd w:id="865"/>
      <w:bookmarkEnd w:id="866"/>
    </w:p>
    <w:p w14:paraId="1304FB2E" w14:textId="3716F6D2" w:rsidR="00FC4C57" w:rsidRDefault="00FC4C57" w:rsidP="00F84370">
      <w:pPr>
        <w:tabs>
          <w:tab w:val="left" w:pos="5410"/>
        </w:tabs>
        <w:suppressAutoHyphens/>
        <w:ind w:left="720"/>
        <w:jc w:val="both"/>
        <w:rPr>
          <w:rFonts w:ascii="Arial Narrow" w:hAnsi="Arial Narrow" w:cs="Arial"/>
        </w:rPr>
      </w:pPr>
      <w:r w:rsidRPr="00FC4C57">
        <w:rPr>
          <w:rFonts w:ascii="Arial Narrow" w:hAnsi="Arial Narrow" w:cs="Arial"/>
        </w:rPr>
        <w:t xml:space="preserve">The University has determined that this project will be covered under the University Controlled Insurance Program, or “UCIP.”  The UCIP is a single insurance program that insures the University of California, Enrolled Contractors, Enrolled Subcontractors, and other designated parties (“Contractors”) for Work performed at the Project Site.  Certain Contractors or Subcontractors may be excluded from the UCIP.  Details of this program are contained in The Regents of the University of California </w:t>
      </w:r>
      <w:r w:rsidRPr="00FC4C57">
        <w:rPr>
          <w:rFonts w:ascii="Arial Narrow" w:hAnsi="Arial Narrow" w:cs="Arial"/>
          <w:i/>
        </w:rPr>
        <w:t>UCIP Insurance Manual</w:t>
      </w:r>
      <w:r w:rsidRPr="00FC4C57">
        <w:rPr>
          <w:rFonts w:ascii="Arial Narrow" w:hAnsi="Arial Narrow" w:cs="Arial"/>
        </w:rPr>
        <w:t xml:space="preserve">. Coverage under the UCIP includes Workers’ Compensation/Employer’s Liability, General Liability, and Excess Liability. The Regents of the University of California are covered under the General and Excess Liability policies. Contractors are covered under the Workers’ Compensation/Employer’s Liability and General and Excess Liability policies. The University of California will pay the insurance premiums for the UCIP coverages described in the UCIP Insurance Manual.  When the University includes UCIP coverage on a project, each proposer is required to submit a bid net of all insurance costs for coverages provided by the University of California. When the solicitation documents are assembled in the resulting bid package, UCIP project insurance will be covered in Article 11.1 of the General Conditions, with project specific details provided in the </w:t>
      </w:r>
      <w:r w:rsidRPr="00FC4C57">
        <w:rPr>
          <w:rFonts w:ascii="Arial Narrow" w:hAnsi="Arial Narrow" w:cs="Arial"/>
          <w:i/>
        </w:rPr>
        <w:t>UCIP Insurance Manual</w:t>
      </w:r>
      <w:r w:rsidRPr="00FC4C57">
        <w:rPr>
          <w:rFonts w:ascii="Arial Narrow" w:hAnsi="Arial Narrow" w:cs="Arial"/>
        </w:rPr>
        <w:t>, provided as an exhibit.</w:t>
      </w:r>
    </w:p>
    <w:p w14:paraId="0707B65A" w14:textId="4F8D584A" w:rsidR="00545688" w:rsidRDefault="00545688" w:rsidP="00F84370">
      <w:pPr>
        <w:tabs>
          <w:tab w:val="left" w:pos="5410"/>
        </w:tabs>
        <w:suppressAutoHyphens/>
        <w:ind w:left="720"/>
        <w:jc w:val="both"/>
        <w:rPr>
          <w:rFonts w:ascii="Arial Narrow" w:hAnsi="Arial Narrow" w:cs="Arial"/>
        </w:rPr>
      </w:pPr>
    </w:p>
    <w:p w14:paraId="79740762" w14:textId="1F05519F" w:rsidR="00545688" w:rsidRPr="00545688" w:rsidRDefault="00545688" w:rsidP="00F84370">
      <w:pPr>
        <w:pStyle w:val="ListParagraph"/>
        <w:numPr>
          <w:ilvl w:val="1"/>
          <w:numId w:val="10"/>
        </w:numPr>
        <w:tabs>
          <w:tab w:val="left" w:pos="5410"/>
        </w:tabs>
        <w:suppressAutoHyphens/>
        <w:jc w:val="both"/>
        <w:rPr>
          <w:rFonts w:ascii="Arial Narrow" w:hAnsi="Arial Narrow" w:cs="Arial"/>
          <w:b/>
          <w:bCs/>
        </w:rPr>
      </w:pPr>
      <w:bookmarkStart w:id="867" w:name="_Hlk67553181"/>
      <w:r>
        <w:rPr>
          <w:rFonts w:ascii="Arial Narrow" w:hAnsi="Arial Narrow" w:cs="Arial"/>
          <w:b/>
          <w:bCs/>
        </w:rPr>
        <w:t>Labor Requirements</w:t>
      </w:r>
    </w:p>
    <w:p w14:paraId="7C80DFBA" w14:textId="53766307" w:rsidR="00545688" w:rsidRPr="00257621" w:rsidRDefault="00545688" w:rsidP="00F84370">
      <w:pPr>
        <w:pStyle w:val="ListParagraph"/>
        <w:numPr>
          <w:ilvl w:val="2"/>
          <w:numId w:val="10"/>
        </w:numPr>
        <w:tabs>
          <w:tab w:val="clear" w:pos="2340"/>
          <w:tab w:val="left" w:pos="720"/>
          <w:tab w:val="num" w:pos="1350"/>
        </w:tabs>
        <w:suppressAutoHyphens/>
        <w:ind w:left="1350"/>
        <w:jc w:val="both"/>
        <w:rPr>
          <w:rFonts w:ascii="Arial Narrow" w:hAnsi="Arial Narrow" w:cs="Arial"/>
        </w:rPr>
      </w:pPr>
      <w:r w:rsidRPr="00257621">
        <w:rPr>
          <w:rFonts w:ascii="Arial Narrow" w:hAnsi="Arial Narrow" w:cs="Arial"/>
        </w:rPr>
        <w:t>McCarthy is signatory to the Carpenters, Laborers and Cement Masons and all scope of work involved with any of the aforementioned tradespersons shall be completed with union labor.</w:t>
      </w:r>
    </w:p>
    <w:p w14:paraId="0BE38FCC" w14:textId="77777777" w:rsidR="00033EC7" w:rsidRDefault="00033EC7" w:rsidP="00F84370">
      <w:pPr>
        <w:tabs>
          <w:tab w:val="left" w:pos="720"/>
          <w:tab w:val="num" w:pos="1350"/>
        </w:tabs>
        <w:suppressAutoHyphens/>
        <w:ind w:left="1350" w:hanging="360"/>
        <w:jc w:val="both"/>
        <w:rPr>
          <w:rFonts w:ascii="Arial Narrow" w:hAnsi="Arial Narrow" w:cs="Arial"/>
        </w:rPr>
      </w:pPr>
    </w:p>
    <w:p w14:paraId="6DA540AB" w14:textId="79475319" w:rsidR="00033EC7" w:rsidRPr="00B02425" w:rsidRDefault="00257621" w:rsidP="00F84370">
      <w:pPr>
        <w:pStyle w:val="ListParagraph"/>
        <w:numPr>
          <w:ilvl w:val="2"/>
          <w:numId w:val="10"/>
        </w:numPr>
        <w:tabs>
          <w:tab w:val="clear" w:pos="2340"/>
          <w:tab w:val="left" w:pos="720"/>
          <w:tab w:val="num" w:pos="1350"/>
        </w:tabs>
        <w:suppressAutoHyphens/>
        <w:ind w:left="1350"/>
        <w:jc w:val="both"/>
        <w:rPr>
          <w:rFonts w:ascii="Arial Narrow" w:hAnsi="Arial Narrow" w:cs="Arial"/>
        </w:rPr>
      </w:pPr>
      <w:r w:rsidRPr="00B02425">
        <w:rPr>
          <w:rFonts w:ascii="Arial Narrow" w:hAnsi="Arial Narrow" w:cs="Arial"/>
        </w:rPr>
        <w:t xml:space="preserve">This project has a </w:t>
      </w:r>
      <w:r w:rsidR="00FA4947" w:rsidRPr="00B02425">
        <w:rPr>
          <w:rFonts w:ascii="Arial Narrow" w:hAnsi="Arial Narrow" w:cs="Arial"/>
        </w:rPr>
        <w:t>Project Labor Agreement</w:t>
      </w:r>
      <w:r w:rsidRPr="00B02425">
        <w:rPr>
          <w:rFonts w:ascii="Arial Narrow" w:hAnsi="Arial Narrow" w:cs="Arial"/>
        </w:rPr>
        <w:t xml:space="preserve"> (PLA). </w:t>
      </w:r>
      <w:r w:rsidR="002B7F63" w:rsidRPr="00B02425">
        <w:rPr>
          <w:rFonts w:ascii="Arial Narrow" w:hAnsi="Arial Narrow" w:cs="Arial"/>
        </w:rPr>
        <w:t>See RF</w:t>
      </w:r>
      <w:r w:rsidR="00AE1477" w:rsidRPr="00B02425">
        <w:rPr>
          <w:rFonts w:ascii="Arial Narrow" w:hAnsi="Arial Narrow" w:cs="Arial"/>
        </w:rPr>
        <w:t>Q</w:t>
      </w:r>
      <w:r w:rsidR="002B7F63" w:rsidRPr="00B02425">
        <w:rPr>
          <w:rFonts w:ascii="Arial Narrow" w:hAnsi="Arial Narrow" w:cs="Arial"/>
        </w:rPr>
        <w:t xml:space="preserve">P Exhibit P. </w:t>
      </w:r>
    </w:p>
    <w:p w14:paraId="7FC1D2F7" w14:textId="6F537DAF" w:rsidR="00545688" w:rsidRDefault="00545688" w:rsidP="00F84370">
      <w:pPr>
        <w:tabs>
          <w:tab w:val="left" w:pos="720"/>
        </w:tabs>
        <w:suppressAutoHyphens/>
        <w:ind w:left="720"/>
        <w:jc w:val="both"/>
        <w:rPr>
          <w:rFonts w:ascii="Arial Narrow" w:hAnsi="Arial Narrow" w:cs="Arial"/>
        </w:rPr>
      </w:pPr>
    </w:p>
    <w:p w14:paraId="71099FB4" w14:textId="77777777" w:rsidR="00054AF9" w:rsidRDefault="00054AF9" w:rsidP="00F84370">
      <w:pPr>
        <w:tabs>
          <w:tab w:val="left" w:pos="720"/>
        </w:tabs>
        <w:suppressAutoHyphens/>
        <w:ind w:left="720"/>
        <w:jc w:val="both"/>
        <w:rPr>
          <w:rFonts w:ascii="Arial Narrow" w:hAnsi="Arial Narrow" w:cs="Arial"/>
        </w:rPr>
      </w:pPr>
    </w:p>
    <w:bookmarkEnd w:id="867"/>
    <w:p w14:paraId="7B5F3A17" w14:textId="77777777" w:rsidR="00545688" w:rsidRPr="00545688" w:rsidRDefault="00545688" w:rsidP="00F84370">
      <w:pPr>
        <w:tabs>
          <w:tab w:val="left" w:pos="720"/>
        </w:tabs>
        <w:suppressAutoHyphens/>
        <w:ind w:left="720"/>
        <w:jc w:val="both"/>
        <w:rPr>
          <w:rFonts w:ascii="Arial Narrow" w:hAnsi="Arial Narrow" w:cs="Arial"/>
        </w:rPr>
      </w:pPr>
    </w:p>
    <w:p w14:paraId="4A3BDC06" w14:textId="77777777" w:rsidR="009B21D1" w:rsidRDefault="009B21D1" w:rsidP="00F84370">
      <w:pPr>
        <w:jc w:val="both"/>
        <w:rPr>
          <w:rFonts w:ascii="Arial" w:hAnsi="Arial" w:cs="Arial"/>
        </w:rPr>
      </w:pPr>
    </w:p>
    <w:p w14:paraId="57D8C05F" w14:textId="77777777" w:rsidR="00076C8B" w:rsidRDefault="00076C8B" w:rsidP="00F84370">
      <w:pPr>
        <w:jc w:val="both"/>
        <w:rPr>
          <w:rFonts w:ascii="Arial" w:hAnsi="Arial" w:cs="Arial"/>
          <w:b/>
        </w:rPr>
        <w:sectPr w:rsidR="00076C8B" w:rsidSect="00E57C58">
          <w:headerReference w:type="default" r:id="rId12"/>
          <w:footerReference w:type="default" r:id="rId13"/>
          <w:footerReference w:type="first" r:id="rId14"/>
          <w:pgSz w:w="12240" w:h="15840" w:code="1"/>
          <w:pgMar w:top="720" w:right="720" w:bottom="720" w:left="720" w:header="325" w:footer="720" w:gutter="0"/>
          <w:cols w:space="720"/>
          <w:docGrid w:linePitch="272"/>
        </w:sectPr>
      </w:pPr>
    </w:p>
    <w:p w14:paraId="57AFDCFF" w14:textId="09247CEA" w:rsidR="009B21D1" w:rsidRPr="009B21D1" w:rsidRDefault="009B21D1" w:rsidP="00114DDD">
      <w:pPr>
        <w:jc w:val="center"/>
        <w:rPr>
          <w:rFonts w:ascii="Arial" w:hAnsi="Arial" w:cs="Arial"/>
          <w:b/>
        </w:rPr>
        <w:sectPr w:rsidR="009B21D1" w:rsidRPr="009B21D1" w:rsidSect="00E57C58">
          <w:type w:val="continuous"/>
          <w:pgSz w:w="12240" w:h="15840" w:code="1"/>
          <w:pgMar w:top="720" w:right="720" w:bottom="720" w:left="720" w:header="325" w:footer="720" w:gutter="0"/>
          <w:cols w:space="720"/>
          <w:docGrid w:linePitch="272"/>
        </w:sectPr>
      </w:pPr>
      <w:r w:rsidRPr="009B21D1">
        <w:rPr>
          <w:rFonts w:ascii="Arial" w:hAnsi="Arial" w:cs="Arial"/>
          <w:b/>
        </w:rPr>
        <w:t>[THIS SPACE LEFT INTENTIONALLY BLANK]</w:t>
      </w:r>
    </w:p>
    <w:p w14:paraId="519FFE30" w14:textId="4F4D5E99" w:rsidR="0069294B" w:rsidRPr="005A07C5" w:rsidRDefault="0069294B" w:rsidP="00F84370">
      <w:pPr>
        <w:jc w:val="both"/>
        <w:rPr>
          <w:rFonts w:ascii="Arial" w:hAnsi="Arial" w:cs="Arial"/>
        </w:rPr>
      </w:pPr>
      <w:r w:rsidRPr="005A07C5">
        <w:rPr>
          <w:rFonts w:ascii="Arial" w:hAnsi="Arial" w:cs="Arial"/>
        </w:rPr>
        <w:lastRenderedPageBreak/>
        <w:t>WHERE NECESSARY, COPY THE FORMS IN THIS PACKAGE.  USE ONLY THESE FORMS.</w:t>
      </w:r>
    </w:p>
    <w:p w14:paraId="24DD832C" w14:textId="31F34780" w:rsidR="0069294B" w:rsidRDefault="0069294B" w:rsidP="00F84370">
      <w:pPr>
        <w:jc w:val="both"/>
        <w:rPr>
          <w:rFonts w:ascii="Arial" w:hAnsi="Arial" w:cs="Arial"/>
        </w:rPr>
      </w:pPr>
    </w:p>
    <w:p w14:paraId="777516CC" w14:textId="4B584884" w:rsidR="00570FB3" w:rsidRPr="00403191" w:rsidRDefault="009B5577" w:rsidP="00F84370">
      <w:pPr>
        <w:pStyle w:val="Heading1"/>
        <w:numPr>
          <w:ilvl w:val="0"/>
          <w:numId w:val="10"/>
        </w:numPr>
        <w:tabs>
          <w:tab w:val="clear" w:pos="-360"/>
          <w:tab w:val="clear" w:pos="1"/>
          <w:tab w:val="clear" w:pos="504"/>
          <w:tab w:val="clear" w:pos="936"/>
          <w:tab w:val="clear" w:pos="1326"/>
          <w:tab w:val="clear" w:pos="5760"/>
          <w:tab w:val="clear" w:pos="8568"/>
          <w:tab w:val="clear" w:pos="9000"/>
          <w:tab w:val="left" w:pos="360"/>
        </w:tabs>
        <w:rPr>
          <w:rFonts w:ascii="Arial Narrow" w:hAnsi="Arial Narrow"/>
        </w:rPr>
      </w:pPr>
      <w:bookmarkStart w:id="868" w:name="_Toc67996854"/>
      <w:bookmarkStart w:id="869" w:name="_Toc68255796"/>
      <w:bookmarkStart w:id="870" w:name="_Toc68255834"/>
      <w:bookmarkStart w:id="871" w:name="_Toc68530812"/>
      <w:r>
        <w:rPr>
          <w:rFonts w:ascii="Arial Narrow" w:hAnsi="Arial Narrow"/>
        </w:rPr>
        <w:t xml:space="preserve">QUALIFICATION </w:t>
      </w:r>
      <w:r w:rsidRPr="00403191">
        <w:rPr>
          <w:rFonts w:ascii="Arial Narrow" w:hAnsi="Arial Narrow"/>
        </w:rPr>
        <w:t>QUESTIONNAIRE</w:t>
      </w:r>
      <w:r w:rsidR="00570FB3" w:rsidRPr="00403191">
        <w:rPr>
          <w:rFonts w:ascii="Arial Narrow" w:hAnsi="Arial Narrow"/>
        </w:rPr>
        <w:t xml:space="preserve"> – REQUIRED ELEMENTS</w:t>
      </w:r>
      <w:bookmarkEnd w:id="868"/>
      <w:bookmarkEnd w:id="869"/>
      <w:bookmarkEnd w:id="870"/>
      <w:bookmarkEnd w:id="871"/>
    </w:p>
    <w:p w14:paraId="61F8860B" w14:textId="77777777" w:rsidR="00570FB3" w:rsidRPr="003C365E" w:rsidRDefault="00570FB3" w:rsidP="00F84370">
      <w:pPr>
        <w:pStyle w:val="ListParagraph"/>
        <w:ind w:left="360"/>
        <w:jc w:val="both"/>
        <w:rPr>
          <w:rFonts w:ascii="Arial Narrow" w:hAnsi="Arial Narrow" w:cs="Arial"/>
        </w:rPr>
      </w:pPr>
      <w:r w:rsidRPr="003C365E">
        <w:rPr>
          <w:rFonts w:ascii="Arial Narrow" w:hAnsi="Arial Narrow" w:cs="Arial"/>
        </w:rPr>
        <w:t xml:space="preserve">All information requested must be furnished on the forms provided below and must be completed in order to prequalify.  Proposer must pass the following </w:t>
      </w:r>
      <w:r w:rsidRPr="00C95E91">
        <w:rPr>
          <w:rFonts w:ascii="Arial Narrow" w:hAnsi="Arial Narrow" w:cs="Arial"/>
        </w:rPr>
        <w:t>requirements to be considered qualified.</w:t>
      </w:r>
    </w:p>
    <w:p w14:paraId="38A63299" w14:textId="77777777" w:rsidR="00076C8B" w:rsidRDefault="00076C8B" w:rsidP="00F84370">
      <w:pPr>
        <w:jc w:val="both"/>
        <w:rPr>
          <w:rFonts w:ascii="Arial Narrow" w:hAnsi="Arial Narrow" w:cs="Arial"/>
        </w:rPr>
        <w:sectPr w:rsidR="00076C8B" w:rsidSect="00E57C58">
          <w:headerReference w:type="even" r:id="rId15"/>
          <w:headerReference w:type="default" r:id="rId16"/>
          <w:footerReference w:type="default" r:id="rId17"/>
          <w:headerReference w:type="first" r:id="rId18"/>
          <w:pgSz w:w="12240" w:h="15840" w:code="1"/>
          <w:pgMar w:top="23" w:right="1008" w:bottom="1008" w:left="1008" w:header="180" w:footer="576" w:gutter="0"/>
          <w:cols w:space="720"/>
          <w:titlePg/>
          <w:docGrid w:linePitch="272"/>
        </w:sectPr>
      </w:pPr>
    </w:p>
    <w:p w14:paraId="163B509B" w14:textId="1802A5FA" w:rsidR="00570FB3" w:rsidRPr="003C365E" w:rsidRDefault="00570FB3" w:rsidP="00F84370">
      <w:pPr>
        <w:jc w:val="both"/>
        <w:rPr>
          <w:rFonts w:ascii="Arial Narrow" w:hAnsi="Arial Narrow" w:cs="Arial"/>
        </w:rPr>
      </w:pPr>
    </w:p>
    <w:p w14:paraId="7C900067"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872" w:name="_Toc47944835"/>
      <w:bookmarkStart w:id="873" w:name="_Toc49913245"/>
      <w:bookmarkStart w:id="874" w:name="_Toc67996855"/>
      <w:bookmarkStart w:id="875" w:name="_Toc68255797"/>
      <w:bookmarkStart w:id="876" w:name="_Toc68255835"/>
      <w:bookmarkStart w:id="877" w:name="_Toc68530813"/>
      <w:r w:rsidRPr="003C365E">
        <w:rPr>
          <w:rFonts w:ascii="Arial Narrow" w:hAnsi="Arial Narrow" w:cs="Arial"/>
          <w:sz w:val="20"/>
        </w:rPr>
        <w:t>Company Name and Address</w:t>
      </w:r>
      <w:bookmarkEnd w:id="872"/>
      <w:bookmarkEnd w:id="873"/>
      <w:bookmarkEnd w:id="874"/>
      <w:bookmarkEnd w:id="875"/>
      <w:bookmarkEnd w:id="876"/>
      <w:bookmarkEnd w:id="877"/>
    </w:p>
    <w:p w14:paraId="3B6C752A" w14:textId="77777777" w:rsidR="00570FB3" w:rsidRPr="003C365E" w:rsidRDefault="00570FB3" w:rsidP="00F84370">
      <w:pPr>
        <w:jc w:val="both"/>
        <w:rPr>
          <w:rFonts w:ascii="Arial Narrow" w:hAnsi="Arial Narrow" w:cs="Arial"/>
        </w:rPr>
      </w:pPr>
    </w:p>
    <w:tbl>
      <w:tblPr>
        <w:tblW w:w="9596" w:type="dxa"/>
        <w:tblInd w:w="630" w:type="dxa"/>
        <w:tblLayout w:type="fixed"/>
        <w:tblCellMar>
          <w:left w:w="0" w:type="dxa"/>
          <w:right w:w="0" w:type="dxa"/>
        </w:tblCellMar>
        <w:tblLook w:val="0000" w:firstRow="0" w:lastRow="0" w:firstColumn="0" w:lastColumn="0" w:noHBand="0" w:noVBand="0"/>
      </w:tblPr>
      <w:tblGrid>
        <w:gridCol w:w="1184"/>
        <w:gridCol w:w="2592"/>
        <w:gridCol w:w="144"/>
        <w:gridCol w:w="1442"/>
        <w:gridCol w:w="236"/>
        <w:gridCol w:w="914"/>
        <w:gridCol w:w="144"/>
        <w:gridCol w:w="1278"/>
        <w:gridCol w:w="236"/>
        <w:gridCol w:w="1426"/>
      </w:tblGrid>
      <w:tr w:rsidR="00570FB3" w:rsidRPr="000E58D7" w14:paraId="0CE23A9B" w14:textId="77777777" w:rsidTr="00570FB3">
        <w:trPr>
          <w:trHeight w:val="360"/>
        </w:trPr>
        <w:tc>
          <w:tcPr>
            <w:tcW w:w="1184" w:type="dxa"/>
            <w:vAlign w:val="bottom"/>
          </w:tcPr>
          <w:p w14:paraId="4AD7AEF0" w14:textId="77777777" w:rsidR="00570FB3" w:rsidRPr="003C365E" w:rsidRDefault="00570FB3" w:rsidP="00F84370">
            <w:pPr>
              <w:jc w:val="both"/>
              <w:rPr>
                <w:rFonts w:ascii="Arial Narrow" w:hAnsi="Arial Narrow" w:cs="Arial"/>
              </w:rPr>
            </w:pPr>
            <w:r w:rsidRPr="003C365E">
              <w:rPr>
                <w:rFonts w:ascii="Arial Narrow" w:hAnsi="Arial Narrow" w:cs="Arial"/>
              </w:rPr>
              <w:t>Company</w:t>
            </w:r>
            <w:r w:rsidRPr="00C95E91">
              <w:rPr>
                <w:rFonts w:ascii="Arial Narrow" w:hAnsi="Arial Narrow" w:cs="Arial"/>
              </w:rPr>
              <w:t xml:space="preserve"> </w:t>
            </w:r>
            <w:r w:rsidRPr="003C365E">
              <w:rPr>
                <w:rFonts w:ascii="Arial Narrow" w:hAnsi="Arial Narrow" w:cs="Arial"/>
              </w:rPr>
              <w:t>Name:</w:t>
            </w:r>
          </w:p>
        </w:tc>
        <w:tc>
          <w:tcPr>
            <w:tcW w:w="8412" w:type="dxa"/>
            <w:gridSpan w:val="9"/>
            <w:tcBorders>
              <w:bottom w:val="single" w:sz="2" w:space="0" w:color="auto"/>
            </w:tcBorders>
            <w:vAlign w:val="bottom"/>
          </w:tcPr>
          <w:p w14:paraId="4F5F0F7E" w14:textId="77777777" w:rsidR="00570FB3" w:rsidRPr="003C365E" w:rsidRDefault="00570FB3" w:rsidP="00F84370">
            <w:pPr>
              <w:jc w:val="both"/>
              <w:rPr>
                <w:rFonts w:ascii="Arial Narrow" w:hAnsi="Arial Narrow" w:cs="Arial"/>
              </w:rPr>
            </w:pPr>
          </w:p>
        </w:tc>
      </w:tr>
      <w:tr w:rsidR="00570FB3" w:rsidRPr="000E58D7" w14:paraId="122C86FC" w14:textId="77777777" w:rsidTr="00570FB3">
        <w:trPr>
          <w:trHeight w:val="360"/>
        </w:trPr>
        <w:tc>
          <w:tcPr>
            <w:tcW w:w="1184" w:type="dxa"/>
          </w:tcPr>
          <w:p w14:paraId="5DEEFA03" w14:textId="77777777" w:rsidR="00570FB3" w:rsidRPr="003C365E" w:rsidRDefault="00570FB3" w:rsidP="00F84370">
            <w:pPr>
              <w:jc w:val="both"/>
              <w:rPr>
                <w:rFonts w:ascii="Arial Narrow" w:hAnsi="Arial Narrow" w:cs="Arial"/>
              </w:rPr>
            </w:pPr>
          </w:p>
        </w:tc>
        <w:tc>
          <w:tcPr>
            <w:tcW w:w="2592" w:type="dxa"/>
            <w:tcBorders>
              <w:top w:val="single" w:sz="2" w:space="0" w:color="auto"/>
              <w:bottom w:val="single" w:sz="2" w:space="0" w:color="auto"/>
            </w:tcBorders>
            <w:vAlign w:val="bottom"/>
          </w:tcPr>
          <w:p w14:paraId="33FA3DA7" w14:textId="77777777" w:rsidR="00570FB3" w:rsidRPr="003C365E" w:rsidRDefault="00570FB3" w:rsidP="00F84370">
            <w:pPr>
              <w:jc w:val="both"/>
              <w:rPr>
                <w:rFonts w:ascii="Arial Narrow" w:hAnsi="Arial Narrow" w:cs="Arial"/>
              </w:rPr>
            </w:pPr>
          </w:p>
        </w:tc>
        <w:tc>
          <w:tcPr>
            <w:tcW w:w="144" w:type="dxa"/>
            <w:tcBorders>
              <w:top w:val="single" w:sz="2" w:space="0" w:color="auto"/>
            </w:tcBorders>
          </w:tcPr>
          <w:p w14:paraId="221BED1C" w14:textId="77777777" w:rsidR="00570FB3" w:rsidRPr="003C365E" w:rsidRDefault="00570FB3" w:rsidP="00F84370">
            <w:pPr>
              <w:jc w:val="both"/>
              <w:rPr>
                <w:rFonts w:ascii="Arial Narrow" w:hAnsi="Arial Narrow" w:cs="Arial"/>
              </w:rPr>
            </w:pPr>
          </w:p>
        </w:tc>
        <w:tc>
          <w:tcPr>
            <w:tcW w:w="2592" w:type="dxa"/>
            <w:gridSpan w:val="3"/>
            <w:tcBorders>
              <w:top w:val="single" w:sz="2" w:space="0" w:color="auto"/>
              <w:bottom w:val="single" w:sz="2" w:space="0" w:color="auto"/>
            </w:tcBorders>
            <w:vAlign w:val="bottom"/>
          </w:tcPr>
          <w:p w14:paraId="246422EA"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144" w:type="dxa"/>
            <w:tcBorders>
              <w:top w:val="single" w:sz="2" w:space="0" w:color="auto"/>
            </w:tcBorders>
          </w:tcPr>
          <w:p w14:paraId="309C3962" w14:textId="77777777" w:rsidR="00570FB3" w:rsidRPr="003C365E" w:rsidRDefault="00570FB3" w:rsidP="00F84370">
            <w:pPr>
              <w:jc w:val="both"/>
              <w:rPr>
                <w:rFonts w:ascii="Arial Narrow" w:hAnsi="Arial Narrow" w:cs="Arial"/>
              </w:rPr>
            </w:pPr>
          </w:p>
        </w:tc>
        <w:tc>
          <w:tcPr>
            <w:tcW w:w="2940" w:type="dxa"/>
            <w:gridSpan w:val="3"/>
            <w:tcBorders>
              <w:top w:val="single" w:sz="2" w:space="0" w:color="auto"/>
              <w:bottom w:val="single" w:sz="2" w:space="0" w:color="auto"/>
            </w:tcBorders>
            <w:vAlign w:val="bottom"/>
          </w:tcPr>
          <w:p w14:paraId="74523E4A" w14:textId="77777777" w:rsidR="00570FB3" w:rsidRPr="003C365E" w:rsidRDefault="00570FB3" w:rsidP="00F84370">
            <w:pPr>
              <w:jc w:val="both"/>
              <w:rPr>
                <w:rFonts w:ascii="Arial Narrow" w:hAnsi="Arial Narrow" w:cs="Arial"/>
              </w:rPr>
            </w:pPr>
          </w:p>
        </w:tc>
      </w:tr>
      <w:tr w:rsidR="00570FB3" w:rsidRPr="000E58D7" w14:paraId="2E0295E5" w14:textId="77777777" w:rsidTr="00570FB3">
        <w:trPr>
          <w:trHeight w:val="107"/>
        </w:trPr>
        <w:tc>
          <w:tcPr>
            <w:tcW w:w="1184" w:type="dxa"/>
          </w:tcPr>
          <w:p w14:paraId="51432CD0" w14:textId="77777777" w:rsidR="00570FB3" w:rsidRPr="003C365E" w:rsidRDefault="00570FB3" w:rsidP="00F84370">
            <w:pPr>
              <w:jc w:val="both"/>
              <w:rPr>
                <w:rFonts w:ascii="Arial Narrow" w:hAnsi="Arial Narrow" w:cs="Arial"/>
              </w:rPr>
            </w:pPr>
          </w:p>
        </w:tc>
        <w:tc>
          <w:tcPr>
            <w:tcW w:w="2592" w:type="dxa"/>
            <w:tcBorders>
              <w:top w:val="single" w:sz="2" w:space="0" w:color="auto"/>
            </w:tcBorders>
          </w:tcPr>
          <w:p w14:paraId="191B1B68" w14:textId="77777777" w:rsidR="00570FB3" w:rsidRPr="003C365E" w:rsidRDefault="00570FB3" w:rsidP="00F84370">
            <w:pPr>
              <w:jc w:val="both"/>
              <w:rPr>
                <w:rFonts w:ascii="Arial Narrow" w:hAnsi="Arial Narrow" w:cs="Arial"/>
                <w:b/>
              </w:rPr>
            </w:pPr>
            <w:r w:rsidRPr="003C365E">
              <w:rPr>
                <w:rFonts w:ascii="Arial Narrow" w:hAnsi="Arial Narrow" w:cs="Arial"/>
                <w:b/>
              </w:rPr>
              <w:t>Telephone</w:t>
            </w:r>
          </w:p>
        </w:tc>
        <w:tc>
          <w:tcPr>
            <w:tcW w:w="144" w:type="dxa"/>
          </w:tcPr>
          <w:p w14:paraId="3FF71137" w14:textId="77777777" w:rsidR="00570FB3" w:rsidRPr="003C365E" w:rsidRDefault="00570FB3" w:rsidP="00F84370">
            <w:pPr>
              <w:jc w:val="both"/>
              <w:rPr>
                <w:rFonts w:ascii="Arial Narrow" w:hAnsi="Arial Narrow" w:cs="Arial"/>
                <w:b/>
              </w:rPr>
            </w:pPr>
          </w:p>
        </w:tc>
        <w:tc>
          <w:tcPr>
            <w:tcW w:w="2592" w:type="dxa"/>
            <w:gridSpan w:val="3"/>
          </w:tcPr>
          <w:p w14:paraId="045C39CF" w14:textId="77777777" w:rsidR="00570FB3" w:rsidRPr="003C365E" w:rsidRDefault="00570FB3" w:rsidP="00F84370">
            <w:pPr>
              <w:jc w:val="both"/>
              <w:rPr>
                <w:rFonts w:ascii="Arial Narrow" w:hAnsi="Arial Narrow" w:cs="Arial"/>
                <w:b/>
              </w:rPr>
            </w:pPr>
            <w:r w:rsidRPr="003C365E">
              <w:rPr>
                <w:rFonts w:ascii="Arial Narrow" w:hAnsi="Arial Narrow" w:cs="Arial"/>
                <w:b/>
              </w:rPr>
              <w:t>Email</w:t>
            </w:r>
          </w:p>
        </w:tc>
        <w:tc>
          <w:tcPr>
            <w:tcW w:w="144" w:type="dxa"/>
          </w:tcPr>
          <w:p w14:paraId="612270F8" w14:textId="77777777" w:rsidR="00570FB3" w:rsidRPr="003C365E" w:rsidRDefault="00570FB3" w:rsidP="00F84370">
            <w:pPr>
              <w:jc w:val="both"/>
              <w:rPr>
                <w:rFonts w:ascii="Arial Narrow" w:hAnsi="Arial Narrow" w:cs="Arial"/>
                <w:b/>
              </w:rPr>
            </w:pPr>
          </w:p>
        </w:tc>
        <w:tc>
          <w:tcPr>
            <w:tcW w:w="2940" w:type="dxa"/>
            <w:gridSpan w:val="3"/>
          </w:tcPr>
          <w:p w14:paraId="0154D1D5" w14:textId="77777777" w:rsidR="00570FB3" w:rsidRPr="003C365E" w:rsidRDefault="00570FB3" w:rsidP="00F84370">
            <w:pPr>
              <w:jc w:val="both"/>
              <w:rPr>
                <w:rFonts w:ascii="Arial Narrow" w:hAnsi="Arial Narrow" w:cs="Arial"/>
                <w:b/>
              </w:rPr>
            </w:pPr>
          </w:p>
        </w:tc>
      </w:tr>
      <w:tr w:rsidR="00570FB3" w:rsidRPr="000E58D7" w14:paraId="42BD7C0B" w14:textId="77777777" w:rsidTr="00570FB3">
        <w:trPr>
          <w:trHeight w:val="360"/>
        </w:trPr>
        <w:tc>
          <w:tcPr>
            <w:tcW w:w="1184" w:type="dxa"/>
            <w:vAlign w:val="bottom"/>
          </w:tcPr>
          <w:p w14:paraId="343D50E7" w14:textId="77777777" w:rsidR="00570FB3" w:rsidRPr="003C365E" w:rsidRDefault="00570FB3" w:rsidP="00F84370">
            <w:pPr>
              <w:jc w:val="both"/>
              <w:rPr>
                <w:rFonts w:ascii="Arial Narrow" w:hAnsi="Arial Narrow" w:cs="Arial"/>
              </w:rPr>
            </w:pPr>
            <w:r w:rsidRPr="003C365E">
              <w:rPr>
                <w:rFonts w:ascii="Arial Narrow" w:hAnsi="Arial Narrow" w:cs="Arial"/>
              </w:rPr>
              <w:t>Street Address:</w:t>
            </w:r>
          </w:p>
        </w:tc>
        <w:tc>
          <w:tcPr>
            <w:tcW w:w="4178" w:type="dxa"/>
            <w:gridSpan w:val="3"/>
            <w:tcBorders>
              <w:bottom w:val="single" w:sz="2" w:space="0" w:color="auto"/>
            </w:tcBorders>
            <w:vAlign w:val="bottom"/>
          </w:tcPr>
          <w:p w14:paraId="2F5583AD"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236" w:type="dxa"/>
            <w:vAlign w:val="bottom"/>
          </w:tcPr>
          <w:p w14:paraId="7EA94631" w14:textId="77777777" w:rsidR="00570FB3" w:rsidRPr="003C365E" w:rsidRDefault="00570FB3" w:rsidP="00F84370">
            <w:pPr>
              <w:jc w:val="both"/>
              <w:rPr>
                <w:rFonts w:ascii="Arial Narrow" w:hAnsi="Arial Narrow" w:cs="Arial"/>
              </w:rPr>
            </w:pPr>
            <w:r w:rsidRPr="003C365E">
              <w:rPr>
                <w:rFonts w:ascii="Arial Narrow" w:hAnsi="Arial Narrow" w:cs="Arial"/>
              </w:rPr>
              <w:t>,</w:t>
            </w:r>
          </w:p>
        </w:tc>
        <w:tc>
          <w:tcPr>
            <w:tcW w:w="2336" w:type="dxa"/>
            <w:gridSpan w:val="3"/>
            <w:tcBorders>
              <w:bottom w:val="single" w:sz="2" w:space="0" w:color="auto"/>
            </w:tcBorders>
            <w:vAlign w:val="bottom"/>
          </w:tcPr>
          <w:p w14:paraId="3EF6D327"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236" w:type="dxa"/>
            <w:vAlign w:val="bottom"/>
          </w:tcPr>
          <w:p w14:paraId="1E0F5F74" w14:textId="77777777" w:rsidR="00570FB3" w:rsidRPr="003C365E" w:rsidRDefault="00570FB3" w:rsidP="00F84370">
            <w:pPr>
              <w:jc w:val="both"/>
              <w:rPr>
                <w:rFonts w:ascii="Arial Narrow" w:hAnsi="Arial Narrow" w:cs="Arial"/>
              </w:rPr>
            </w:pPr>
            <w:r w:rsidRPr="003C365E">
              <w:rPr>
                <w:rFonts w:ascii="Arial Narrow" w:hAnsi="Arial Narrow" w:cs="Arial"/>
              </w:rPr>
              <w:t>,</w:t>
            </w:r>
          </w:p>
        </w:tc>
        <w:tc>
          <w:tcPr>
            <w:tcW w:w="1426" w:type="dxa"/>
            <w:tcBorders>
              <w:bottom w:val="single" w:sz="2" w:space="0" w:color="auto"/>
            </w:tcBorders>
            <w:vAlign w:val="bottom"/>
          </w:tcPr>
          <w:p w14:paraId="4ECDA847"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r>
      <w:tr w:rsidR="00570FB3" w:rsidRPr="000E58D7" w14:paraId="118382E9" w14:textId="77777777" w:rsidTr="00570FB3">
        <w:trPr>
          <w:trHeight w:val="101"/>
        </w:trPr>
        <w:tc>
          <w:tcPr>
            <w:tcW w:w="1184" w:type="dxa"/>
            <w:vAlign w:val="bottom"/>
          </w:tcPr>
          <w:p w14:paraId="7A4C7A13" w14:textId="77777777" w:rsidR="00570FB3" w:rsidRPr="003C365E" w:rsidRDefault="00570FB3" w:rsidP="00F84370">
            <w:pPr>
              <w:jc w:val="both"/>
              <w:rPr>
                <w:rFonts w:ascii="Arial Narrow" w:hAnsi="Arial Narrow" w:cs="Arial"/>
              </w:rPr>
            </w:pPr>
          </w:p>
        </w:tc>
        <w:tc>
          <w:tcPr>
            <w:tcW w:w="4178" w:type="dxa"/>
            <w:gridSpan w:val="3"/>
            <w:tcBorders>
              <w:top w:val="single" w:sz="2" w:space="0" w:color="auto"/>
            </w:tcBorders>
          </w:tcPr>
          <w:p w14:paraId="62F42110" w14:textId="77777777" w:rsidR="00570FB3" w:rsidRPr="003C365E" w:rsidRDefault="00570FB3" w:rsidP="00F84370">
            <w:pPr>
              <w:jc w:val="both"/>
              <w:rPr>
                <w:rFonts w:ascii="Arial Narrow" w:hAnsi="Arial Narrow" w:cs="Arial"/>
                <w:b/>
              </w:rPr>
            </w:pPr>
            <w:r w:rsidRPr="003C365E">
              <w:rPr>
                <w:rFonts w:ascii="Arial Narrow" w:hAnsi="Arial Narrow" w:cs="Arial"/>
                <w:b/>
              </w:rPr>
              <w:t>Street Address</w:t>
            </w:r>
          </w:p>
        </w:tc>
        <w:tc>
          <w:tcPr>
            <w:tcW w:w="236" w:type="dxa"/>
          </w:tcPr>
          <w:p w14:paraId="4AA54DE2" w14:textId="77777777" w:rsidR="00570FB3" w:rsidRPr="003C365E" w:rsidRDefault="00570FB3" w:rsidP="00F84370">
            <w:pPr>
              <w:jc w:val="both"/>
              <w:rPr>
                <w:rFonts w:ascii="Arial Narrow" w:hAnsi="Arial Narrow" w:cs="Arial"/>
                <w:b/>
              </w:rPr>
            </w:pPr>
          </w:p>
        </w:tc>
        <w:tc>
          <w:tcPr>
            <w:tcW w:w="2336" w:type="dxa"/>
            <w:gridSpan w:val="3"/>
          </w:tcPr>
          <w:p w14:paraId="42A9C698" w14:textId="77777777" w:rsidR="00570FB3" w:rsidRPr="003C365E" w:rsidRDefault="00570FB3" w:rsidP="00F84370">
            <w:pPr>
              <w:jc w:val="both"/>
              <w:rPr>
                <w:rFonts w:ascii="Arial Narrow" w:hAnsi="Arial Narrow" w:cs="Arial"/>
                <w:b/>
              </w:rPr>
            </w:pPr>
            <w:r w:rsidRPr="003C365E">
              <w:rPr>
                <w:rFonts w:ascii="Arial Narrow" w:hAnsi="Arial Narrow" w:cs="Arial"/>
                <w:b/>
              </w:rPr>
              <w:t>City &amp; State</w:t>
            </w:r>
          </w:p>
        </w:tc>
        <w:tc>
          <w:tcPr>
            <w:tcW w:w="236" w:type="dxa"/>
          </w:tcPr>
          <w:p w14:paraId="063499DA" w14:textId="77777777" w:rsidR="00570FB3" w:rsidRPr="003C365E" w:rsidRDefault="00570FB3" w:rsidP="00F84370">
            <w:pPr>
              <w:jc w:val="both"/>
              <w:rPr>
                <w:rFonts w:ascii="Arial Narrow" w:hAnsi="Arial Narrow" w:cs="Arial"/>
                <w:b/>
              </w:rPr>
            </w:pPr>
          </w:p>
        </w:tc>
        <w:tc>
          <w:tcPr>
            <w:tcW w:w="1426" w:type="dxa"/>
          </w:tcPr>
          <w:p w14:paraId="2AFEF180" w14:textId="77777777" w:rsidR="00570FB3" w:rsidRPr="003C365E" w:rsidRDefault="00570FB3" w:rsidP="00F84370">
            <w:pPr>
              <w:jc w:val="both"/>
              <w:rPr>
                <w:rFonts w:ascii="Arial Narrow" w:hAnsi="Arial Narrow" w:cs="Arial"/>
                <w:b/>
              </w:rPr>
            </w:pPr>
            <w:r w:rsidRPr="003C365E">
              <w:rPr>
                <w:rFonts w:ascii="Arial Narrow" w:hAnsi="Arial Narrow" w:cs="Arial"/>
                <w:b/>
              </w:rPr>
              <w:t>Zip Code</w:t>
            </w:r>
          </w:p>
        </w:tc>
      </w:tr>
    </w:tbl>
    <w:p w14:paraId="7D41DC17" w14:textId="77777777" w:rsidR="00570FB3" w:rsidRPr="003C365E" w:rsidRDefault="00570FB3" w:rsidP="00F84370">
      <w:pPr>
        <w:pStyle w:val="Heading2"/>
        <w:ind w:left="360"/>
        <w:rPr>
          <w:rFonts w:ascii="Arial Narrow" w:hAnsi="Arial Narrow" w:cs="Arial"/>
          <w:smallCaps/>
          <w:sz w:val="20"/>
        </w:rPr>
      </w:pPr>
      <w:bookmarkStart w:id="878" w:name="_Toc47944836"/>
      <w:bookmarkStart w:id="879" w:name="_Toc49913246"/>
    </w:p>
    <w:p w14:paraId="62A54814"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880" w:name="_Toc67996856"/>
      <w:bookmarkStart w:id="881" w:name="_Toc68255798"/>
      <w:bookmarkStart w:id="882" w:name="_Toc68255836"/>
      <w:bookmarkStart w:id="883" w:name="_Toc68530814"/>
      <w:r w:rsidRPr="003C365E">
        <w:rPr>
          <w:rFonts w:ascii="Arial Narrow" w:hAnsi="Arial Narrow" w:cs="Arial"/>
          <w:sz w:val="20"/>
        </w:rPr>
        <w:t>Contact Information</w:t>
      </w:r>
      <w:bookmarkEnd w:id="878"/>
      <w:bookmarkEnd w:id="879"/>
      <w:bookmarkEnd w:id="880"/>
      <w:bookmarkEnd w:id="881"/>
      <w:bookmarkEnd w:id="882"/>
      <w:bookmarkEnd w:id="883"/>
    </w:p>
    <w:p w14:paraId="79CB0C7E" w14:textId="77777777" w:rsidR="00570FB3" w:rsidRPr="003C365E" w:rsidRDefault="00570FB3" w:rsidP="00F84370">
      <w:pPr>
        <w:pStyle w:val="Header"/>
        <w:tabs>
          <w:tab w:val="clear" w:pos="4320"/>
          <w:tab w:val="clear" w:pos="8640"/>
        </w:tabs>
        <w:jc w:val="both"/>
        <w:rPr>
          <w:rFonts w:ascii="Arial Narrow" w:hAnsi="Arial Narrow" w:cs="Arial"/>
        </w:rPr>
      </w:pPr>
    </w:p>
    <w:tbl>
      <w:tblPr>
        <w:tblW w:w="9871"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0"/>
        <w:gridCol w:w="3888"/>
        <w:gridCol w:w="144"/>
        <w:gridCol w:w="1656"/>
        <w:gridCol w:w="144"/>
        <w:gridCol w:w="2419"/>
      </w:tblGrid>
      <w:tr w:rsidR="00570FB3" w:rsidRPr="000E58D7" w14:paraId="62B776E5" w14:textId="77777777" w:rsidTr="00655E0A">
        <w:trPr>
          <w:trHeight w:val="348"/>
        </w:trPr>
        <w:tc>
          <w:tcPr>
            <w:tcW w:w="1620" w:type="dxa"/>
            <w:tcBorders>
              <w:top w:val="nil"/>
              <w:left w:val="nil"/>
              <w:bottom w:val="nil"/>
              <w:right w:val="nil"/>
            </w:tcBorders>
            <w:vAlign w:val="bottom"/>
          </w:tcPr>
          <w:p w14:paraId="7DAB26D2" w14:textId="77777777" w:rsidR="00570FB3" w:rsidRPr="003C365E" w:rsidRDefault="00570FB3" w:rsidP="00F84370">
            <w:pPr>
              <w:jc w:val="both"/>
              <w:rPr>
                <w:rFonts w:ascii="Arial Narrow" w:hAnsi="Arial Narrow" w:cs="Arial"/>
              </w:rPr>
            </w:pPr>
            <w:r w:rsidRPr="003C365E">
              <w:rPr>
                <w:rFonts w:ascii="Arial Narrow" w:hAnsi="Arial Narrow" w:cs="Arial"/>
              </w:rPr>
              <w:t>Contact Person #1:</w:t>
            </w:r>
          </w:p>
        </w:tc>
        <w:tc>
          <w:tcPr>
            <w:tcW w:w="3888" w:type="dxa"/>
            <w:tcBorders>
              <w:top w:val="nil"/>
              <w:left w:val="nil"/>
              <w:bottom w:val="single" w:sz="4" w:space="0" w:color="auto"/>
              <w:right w:val="nil"/>
            </w:tcBorders>
            <w:vAlign w:val="bottom"/>
          </w:tcPr>
          <w:p w14:paraId="29FD399B"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144" w:type="dxa"/>
            <w:tcBorders>
              <w:top w:val="nil"/>
              <w:left w:val="nil"/>
              <w:bottom w:val="nil"/>
              <w:right w:val="nil"/>
            </w:tcBorders>
            <w:vAlign w:val="bottom"/>
          </w:tcPr>
          <w:p w14:paraId="7297B7C3" w14:textId="77777777" w:rsidR="00570FB3" w:rsidRPr="003C365E" w:rsidRDefault="00570FB3" w:rsidP="00F84370">
            <w:pPr>
              <w:jc w:val="both"/>
              <w:rPr>
                <w:rFonts w:ascii="Arial Narrow" w:hAnsi="Arial Narrow" w:cs="Arial"/>
              </w:rPr>
            </w:pPr>
          </w:p>
        </w:tc>
        <w:tc>
          <w:tcPr>
            <w:tcW w:w="1656" w:type="dxa"/>
            <w:tcBorders>
              <w:top w:val="nil"/>
              <w:left w:val="nil"/>
              <w:bottom w:val="single" w:sz="4" w:space="0" w:color="auto"/>
              <w:right w:val="nil"/>
            </w:tcBorders>
            <w:vAlign w:val="bottom"/>
          </w:tcPr>
          <w:p w14:paraId="4171A67B"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144" w:type="dxa"/>
            <w:tcBorders>
              <w:top w:val="nil"/>
              <w:left w:val="nil"/>
              <w:bottom w:val="nil"/>
              <w:right w:val="nil"/>
            </w:tcBorders>
          </w:tcPr>
          <w:p w14:paraId="400C933A" w14:textId="77777777" w:rsidR="00570FB3" w:rsidRPr="003C365E" w:rsidRDefault="00570FB3" w:rsidP="00F84370">
            <w:pPr>
              <w:jc w:val="both"/>
              <w:rPr>
                <w:rFonts w:ascii="Arial Narrow" w:hAnsi="Arial Narrow" w:cs="Arial"/>
              </w:rPr>
            </w:pPr>
          </w:p>
        </w:tc>
        <w:tc>
          <w:tcPr>
            <w:tcW w:w="2419" w:type="dxa"/>
            <w:tcBorders>
              <w:top w:val="nil"/>
              <w:left w:val="nil"/>
              <w:bottom w:val="single" w:sz="2" w:space="0" w:color="auto"/>
              <w:right w:val="nil"/>
            </w:tcBorders>
            <w:vAlign w:val="bottom"/>
          </w:tcPr>
          <w:p w14:paraId="3D78EA0B"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r>
      <w:tr w:rsidR="00570FB3" w:rsidRPr="000E58D7" w14:paraId="7CBC9F55" w14:textId="77777777" w:rsidTr="00655E0A">
        <w:trPr>
          <w:trHeight w:val="240"/>
        </w:trPr>
        <w:tc>
          <w:tcPr>
            <w:tcW w:w="1620" w:type="dxa"/>
            <w:tcBorders>
              <w:top w:val="nil"/>
              <w:left w:val="nil"/>
              <w:bottom w:val="nil"/>
              <w:right w:val="nil"/>
            </w:tcBorders>
          </w:tcPr>
          <w:p w14:paraId="3359134C" w14:textId="77777777" w:rsidR="00570FB3" w:rsidRPr="003C365E" w:rsidRDefault="00570FB3" w:rsidP="00F84370">
            <w:pPr>
              <w:jc w:val="both"/>
              <w:rPr>
                <w:rFonts w:ascii="Arial Narrow" w:hAnsi="Arial Narrow" w:cs="Arial"/>
              </w:rPr>
            </w:pPr>
          </w:p>
        </w:tc>
        <w:tc>
          <w:tcPr>
            <w:tcW w:w="3888" w:type="dxa"/>
            <w:tcBorders>
              <w:top w:val="single" w:sz="4" w:space="0" w:color="auto"/>
              <w:left w:val="nil"/>
              <w:bottom w:val="nil"/>
              <w:right w:val="nil"/>
            </w:tcBorders>
          </w:tcPr>
          <w:p w14:paraId="7B4617DB" w14:textId="77777777" w:rsidR="00570FB3" w:rsidRPr="003C365E" w:rsidRDefault="00570FB3" w:rsidP="00F84370">
            <w:pPr>
              <w:jc w:val="both"/>
              <w:rPr>
                <w:rFonts w:ascii="Arial Narrow" w:hAnsi="Arial Narrow" w:cs="Arial"/>
                <w:b/>
              </w:rPr>
            </w:pPr>
            <w:r w:rsidRPr="003C365E">
              <w:rPr>
                <w:rFonts w:ascii="Arial Narrow" w:hAnsi="Arial Narrow" w:cs="Arial"/>
                <w:b/>
              </w:rPr>
              <w:t>Name, Title</w:t>
            </w:r>
          </w:p>
        </w:tc>
        <w:tc>
          <w:tcPr>
            <w:tcW w:w="144" w:type="dxa"/>
            <w:tcBorders>
              <w:top w:val="nil"/>
              <w:left w:val="nil"/>
              <w:bottom w:val="nil"/>
              <w:right w:val="nil"/>
            </w:tcBorders>
          </w:tcPr>
          <w:p w14:paraId="4B0E372D" w14:textId="77777777" w:rsidR="00570FB3" w:rsidRPr="003C365E" w:rsidRDefault="00570FB3" w:rsidP="00F84370">
            <w:pPr>
              <w:jc w:val="both"/>
              <w:rPr>
                <w:rFonts w:ascii="Arial Narrow" w:hAnsi="Arial Narrow" w:cs="Arial"/>
                <w:b/>
              </w:rPr>
            </w:pPr>
          </w:p>
        </w:tc>
        <w:tc>
          <w:tcPr>
            <w:tcW w:w="1656" w:type="dxa"/>
            <w:tcBorders>
              <w:top w:val="single" w:sz="4" w:space="0" w:color="auto"/>
              <w:left w:val="nil"/>
              <w:bottom w:val="nil"/>
              <w:right w:val="nil"/>
            </w:tcBorders>
          </w:tcPr>
          <w:p w14:paraId="7B6794AF" w14:textId="77777777" w:rsidR="00570FB3" w:rsidRPr="003C365E" w:rsidRDefault="00570FB3" w:rsidP="00F84370">
            <w:pPr>
              <w:jc w:val="both"/>
              <w:rPr>
                <w:rFonts w:ascii="Arial Narrow" w:hAnsi="Arial Narrow" w:cs="Arial"/>
                <w:b/>
              </w:rPr>
            </w:pPr>
            <w:r w:rsidRPr="003C365E">
              <w:rPr>
                <w:rFonts w:ascii="Arial Narrow" w:hAnsi="Arial Narrow" w:cs="Arial"/>
                <w:b/>
              </w:rPr>
              <w:t>Telephone</w:t>
            </w:r>
          </w:p>
        </w:tc>
        <w:tc>
          <w:tcPr>
            <w:tcW w:w="144" w:type="dxa"/>
            <w:tcBorders>
              <w:top w:val="nil"/>
              <w:left w:val="nil"/>
              <w:bottom w:val="nil"/>
              <w:right w:val="nil"/>
            </w:tcBorders>
          </w:tcPr>
          <w:p w14:paraId="4FBFE786" w14:textId="77777777" w:rsidR="00570FB3" w:rsidRPr="003C365E" w:rsidRDefault="00570FB3" w:rsidP="00F84370">
            <w:pPr>
              <w:jc w:val="both"/>
              <w:rPr>
                <w:rFonts w:ascii="Arial Narrow" w:hAnsi="Arial Narrow" w:cs="Arial"/>
                <w:b/>
              </w:rPr>
            </w:pPr>
          </w:p>
        </w:tc>
        <w:tc>
          <w:tcPr>
            <w:tcW w:w="2419" w:type="dxa"/>
            <w:tcBorders>
              <w:top w:val="single" w:sz="2" w:space="0" w:color="auto"/>
              <w:left w:val="nil"/>
              <w:bottom w:val="nil"/>
              <w:right w:val="nil"/>
            </w:tcBorders>
          </w:tcPr>
          <w:p w14:paraId="1021D387" w14:textId="77777777" w:rsidR="00570FB3" w:rsidRPr="003C365E" w:rsidRDefault="00570FB3" w:rsidP="00F84370">
            <w:pPr>
              <w:jc w:val="both"/>
              <w:rPr>
                <w:rFonts w:ascii="Arial Narrow" w:hAnsi="Arial Narrow" w:cs="Arial"/>
                <w:b/>
              </w:rPr>
            </w:pPr>
            <w:r w:rsidRPr="003C365E">
              <w:rPr>
                <w:rFonts w:ascii="Arial Narrow" w:hAnsi="Arial Narrow" w:cs="Arial"/>
                <w:b/>
              </w:rPr>
              <w:t>Email</w:t>
            </w:r>
          </w:p>
        </w:tc>
      </w:tr>
      <w:tr w:rsidR="00570FB3" w:rsidRPr="000E58D7" w14:paraId="0F191385" w14:textId="77777777" w:rsidTr="00655E0A">
        <w:trPr>
          <w:trHeight w:val="360"/>
        </w:trPr>
        <w:tc>
          <w:tcPr>
            <w:tcW w:w="1620" w:type="dxa"/>
            <w:tcBorders>
              <w:top w:val="nil"/>
              <w:left w:val="nil"/>
              <w:bottom w:val="nil"/>
              <w:right w:val="nil"/>
            </w:tcBorders>
            <w:vAlign w:val="bottom"/>
          </w:tcPr>
          <w:p w14:paraId="6B39700B" w14:textId="77777777" w:rsidR="00570FB3" w:rsidRPr="003C365E" w:rsidRDefault="00570FB3" w:rsidP="00F84370">
            <w:pPr>
              <w:jc w:val="both"/>
              <w:rPr>
                <w:rFonts w:ascii="Arial Narrow" w:hAnsi="Arial Narrow" w:cs="Arial"/>
              </w:rPr>
            </w:pPr>
            <w:r w:rsidRPr="003C365E">
              <w:rPr>
                <w:rFonts w:ascii="Arial Narrow" w:hAnsi="Arial Narrow" w:cs="Arial"/>
              </w:rPr>
              <w:t>Contact Person #2:</w:t>
            </w:r>
          </w:p>
        </w:tc>
        <w:tc>
          <w:tcPr>
            <w:tcW w:w="3888" w:type="dxa"/>
            <w:tcBorders>
              <w:top w:val="nil"/>
              <w:left w:val="nil"/>
              <w:bottom w:val="single" w:sz="4" w:space="0" w:color="auto"/>
              <w:right w:val="nil"/>
            </w:tcBorders>
            <w:vAlign w:val="bottom"/>
          </w:tcPr>
          <w:p w14:paraId="158C530E"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9"/>
                  <w:enabled/>
                  <w:calcOnExit w:val="0"/>
                  <w:textInput/>
                </w:ffData>
              </w:fldChar>
            </w:r>
            <w:bookmarkStart w:id="884" w:name="Text9"/>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bookmarkEnd w:id="884"/>
            <w:r w:rsidRPr="003C365E">
              <w:rPr>
                <w:rFonts w:ascii="Arial Narrow" w:hAnsi="Arial Narrow" w:cs="Arial"/>
              </w:rPr>
              <w:t xml:space="preserve"> </w:t>
            </w:r>
          </w:p>
        </w:tc>
        <w:tc>
          <w:tcPr>
            <w:tcW w:w="144" w:type="dxa"/>
            <w:tcBorders>
              <w:top w:val="nil"/>
              <w:left w:val="nil"/>
              <w:bottom w:val="nil"/>
              <w:right w:val="nil"/>
            </w:tcBorders>
            <w:vAlign w:val="bottom"/>
          </w:tcPr>
          <w:p w14:paraId="435AF9B5" w14:textId="77777777" w:rsidR="00570FB3" w:rsidRPr="003C365E" w:rsidRDefault="00570FB3" w:rsidP="00F84370">
            <w:pPr>
              <w:jc w:val="both"/>
              <w:rPr>
                <w:rFonts w:ascii="Arial Narrow" w:hAnsi="Arial Narrow" w:cs="Arial"/>
              </w:rPr>
            </w:pPr>
          </w:p>
        </w:tc>
        <w:tc>
          <w:tcPr>
            <w:tcW w:w="1656" w:type="dxa"/>
            <w:tcBorders>
              <w:top w:val="nil"/>
              <w:left w:val="nil"/>
              <w:bottom w:val="single" w:sz="4" w:space="0" w:color="auto"/>
              <w:right w:val="nil"/>
            </w:tcBorders>
            <w:vAlign w:val="bottom"/>
          </w:tcPr>
          <w:p w14:paraId="142A6262"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c>
          <w:tcPr>
            <w:tcW w:w="144" w:type="dxa"/>
            <w:tcBorders>
              <w:top w:val="nil"/>
              <w:left w:val="nil"/>
              <w:bottom w:val="nil"/>
              <w:right w:val="nil"/>
            </w:tcBorders>
          </w:tcPr>
          <w:p w14:paraId="390D03F9" w14:textId="77777777" w:rsidR="00570FB3" w:rsidRPr="003C365E" w:rsidRDefault="00570FB3" w:rsidP="00F84370">
            <w:pPr>
              <w:jc w:val="both"/>
              <w:rPr>
                <w:rFonts w:ascii="Arial Narrow" w:hAnsi="Arial Narrow" w:cs="Arial"/>
              </w:rPr>
            </w:pPr>
          </w:p>
        </w:tc>
        <w:tc>
          <w:tcPr>
            <w:tcW w:w="2419" w:type="dxa"/>
            <w:tcBorders>
              <w:top w:val="nil"/>
              <w:left w:val="nil"/>
              <w:bottom w:val="single" w:sz="2" w:space="0" w:color="auto"/>
              <w:right w:val="nil"/>
            </w:tcBorders>
            <w:vAlign w:val="bottom"/>
          </w:tcPr>
          <w:p w14:paraId="435E2E0A" w14:textId="77777777" w:rsidR="00570FB3" w:rsidRPr="003C365E" w:rsidRDefault="00570FB3" w:rsidP="00F84370">
            <w:pPr>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r>
      <w:tr w:rsidR="00570FB3" w:rsidRPr="000E58D7" w14:paraId="4593432E" w14:textId="77777777" w:rsidTr="00655E0A">
        <w:trPr>
          <w:trHeight w:val="126"/>
        </w:trPr>
        <w:tc>
          <w:tcPr>
            <w:tcW w:w="1620" w:type="dxa"/>
            <w:tcBorders>
              <w:top w:val="nil"/>
              <w:left w:val="nil"/>
              <w:bottom w:val="nil"/>
              <w:right w:val="nil"/>
            </w:tcBorders>
          </w:tcPr>
          <w:p w14:paraId="500E9FA5" w14:textId="77777777" w:rsidR="00570FB3" w:rsidRPr="003C365E" w:rsidRDefault="00570FB3" w:rsidP="00F84370">
            <w:pPr>
              <w:jc w:val="both"/>
              <w:rPr>
                <w:rFonts w:ascii="Arial Narrow" w:hAnsi="Arial Narrow" w:cs="Arial"/>
              </w:rPr>
            </w:pPr>
          </w:p>
        </w:tc>
        <w:tc>
          <w:tcPr>
            <w:tcW w:w="3888" w:type="dxa"/>
            <w:tcBorders>
              <w:top w:val="single" w:sz="4" w:space="0" w:color="auto"/>
              <w:left w:val="nil"/>
              <w:bottom w:val="nil"/>
              <w:right w:val="nil"/>
            </w:tcBorders>
          </w:tcPr>
          <w:p w14:paraId="5C0F5DF9" w14:textId="77777777" w:rsidR="00570FB3" w:rsidRPr="003C365E" w:rsidRDefault="00570FB3" w:rsidP="00F84370">
            <w:pPr>
              <w:jc w:val="both"/>
              <w:rPr>
                <w:rFonts w:ascii="Arial Narrow" w:hAnsi="Arial Narrow" w:cs="Arial"/>
                <w:b/>
              </w:rPr>
            </w:pPr>
            <w:r w:rsidRPr="003C365E">
              <w:rPr>
                <w:rFonts w:ascii="Arial Narrow" w:hAnsi="Arial Narrow" w:cs="Arial"/>
                <w:b/>
              </w:rPr>
              <w:t>Name, Title</w:t>
            </w:r>
          </w:p>
        </w:tc>
        <w:tc>
          <w:tcPr>
            <w:tcW w:w="144" w:type="dxa"/>
            <w:tcBorders>
              <w:top w:val="nil"/>
              <w:left w:val="nil"/>
              <w:bottom w:val="nil"/>
              <w:right w:val="nil"/>
            </w:tcBorders>
          </w:tcPr>
          <w:p w14:paraId="5494FBE9" w14:textId="77777777" w:rsidR="00570FB3" w:rsidRPr="003C365E" w:rsidRDefault="00570FB3" w:rsidP="00F84370">
            <w:pPr>
              <w:jc w:val="both"/>
              <w:rPr>
                <w:rFonts w:ascii="Arial Narrow" w:hAnsi="Arial Narrow" w:cs="Arial"/>
                <w:b/>
              </w:rPr>
            </w:pPr>
          </w:p>
        </w:tc>
        <w:tc>
          <w:tcPr>
            <w:tcW w:w="1656" w:type="dxa"/>
            <w:tcBorders>
              <w:top w:val="single" w:sz="4" w:space="0" w:color="auto"/>
              <w:left w:val="nil"/>
              <w:bottom w:val="nil"/>
              <w:right w:val="nil"/>
            </w:tcBorders>
          </w:tcPr>
          <w:p w14:paraId="72910D68" w14:textId="77777777" w:rsidR="00570FB3" w:rsidRPr="003C365E" w:rsidRDefault="00570FB3" w:rsidP="00F84370">
            <w:pPr>
              <w:jc w:val="both"/>
              <w:rPr>
                <w:rFonts w:ascii="Arial Narrow" w:hAnsi="Arial Narrow" w:cs="Arial"/>
                <w:b/>
              </w:rPr>
            </w:pPr>
            <w:r w:rsidRPr="003C365E">
              <w:rPr>
                <w:rFonts w:ascii="Arial Narrow" w:hAnsi="Arial Narrow" w:cs="Arial"/>
                <w:b/>
              </w:rPr>
              <w:t>Telephone</w:t>
            </w:r>
          </w:p>
        </w:tc>
        <w:tc>
          <w:tcPr>
            <w:tcW w:w="144" w:type="dxa"/>
            <w:tcBorders>
              <w:top w:val="nil"/>
              <w:left w:val="nil"/>
              <w:bottom w:val="nil"/>
              <w:right w:val="nil"/>
            </w:tcBorders>
          </w:tcPr>
          <w:p w14:paraId="41BC40F9" w14:textId="77777777" w:rsidR="00570FB3" w:rsidRPr="003C365E" w:rsidRDefault="00570FB3" w:rsidP="00F84370">
            <w:pPr>
              <w:jc w:val="both"/>
              <w:rPr>
                <w:rFonts w:ascii="Arial Narrow" w:hAnsi="Arial Narrow" w:cs="Arial"/>
                <w:b/>
              </w:rPr>
            </w:pPr>
          </w:p>
        </w:tc>
        <w:tc>
          <w:tcPr>
            <w:tcW w:w="2419" w:type="dxa"/>
            <w:tcBorders>
              <w:top w:val="single" w:sz="2" w:space="0" w:color="auto"/>
              <w:left w:val="nil"/>
              <w:bottom w:val="nil"/>
              <w:right w:val="nil"/>
            </w:tcBorders>
          </w:tcPr>
          <w:p w14:paraId="6E156366" w14:textId="77777777" w:rsidR="00570FB3" w:rsidRPr="003C365E" w:rsidRDefault="00570FB3" w:rsidP="00F84370">
            <w:pPr>
              <w:jc w:val="both"/>
              <w:rPr>
                <w:rFonts w:ascii="Arial Narrow" w:hAnsi="Arial Narrow" w:cs="Arial"/>
                <w:b/>
              </w:rPr>
            </w:pPr>
            <w:r w:rsidRPr="003C365E">
              <w:rPr>
                <w:rFonts w:ascii="Arial Narrow" w:hAnsi="Arial Narrow" w:cs="Arial"/>
                <w:b/>
              </w:rPr>
              <w:t>Email</w:t>
            </w:r>
          </w:p>
        </w:tc>
      </w:tr>
    </w:tbl>
    <w:p w14:paraId="3D8510C1" w14:textId="77777777" w:rsidR="00570FB3" w:rsidRPr="003C365E" w:rsidRDefault="00570FB3" w:rsidP="00F84370">
      <w:pPr>
        <w:pStyle w:val="Heading2"/>
        <w:ind w:left="360"/>
        <w:rPr>
          <w:rFonts w:ascii="Arial Narrow" w:hAnsi="Arial Narrow" w:cs="Arial"/>
          <w:sz w:val="20"/>
        </w:rPr>
      </w:pPr>
      <w:bookmarkStart w:id="885" w:name="_Toc47944837"/>
      <w:bookmarkStart w:id="886" w:name="_Toc49913247"/>
    </w:p>
    <w:p w14:paraId="34E09C2C" w14:textId="369631B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887" w:name="_Toc67996857"/>
      <w:bookmarkStart w:id="888" w:name="_Toc68255799"/>
      <w:bookmarkStart w:id="889" w:name="_Toc68255837"/>
      <w:bookmarkStart w:id="890" w:name="_Toc68530815"/>
      <w:r w:rsidRPr="003C365E">
        <w:rPr>
          <w:rFonts w:ascii="Arial Narrow" w:hAnsi="Arial Narrow" w:cs="Arial"/>
          <w:sz w:val="20"/>
        </w:rPr>
        <w:t xml:space="preserve">Entity Submitting this </w:t>
      </w:r>
      <w:bookmarkEnd w:id="885"/>
      <w:bookmarkEnd w:id="886"/>
      <w:bookmarkEnd w:id="887"/>
      <w:bookmarkEnd w:id="888"/>
      <w:bookmarkEnd w:id="889"/>
      <w:bookmarkEnd w:id="890"/>
      <w:r w:rsidR="009B5577">
        <w:rPr>
          <w:rFonts w:ascii="Arial Narrow" w:hAnsi="Arial Narrow" w:cs="Arial"/>
          <w:sz w:val="20"/>
        </w:rPr>
        <w:t xml:space="preserve">Qualification </w:t>
      </w:r>
      <w:r w:rsidR="009B5577" w:rsidRPr="003C365E">
        <w:rPr>
          <w:rFonts w:ascii="Arial Narrow" w:hAnsi="Arial Narrow" w:cs="Arial"/>
          <w:sz w:val="20"/>
        </w:rPr>
        <w:t>Questionnaire</w:t>
      </w:r>
    </w:p>
    <w:p w14:paraId="27D41895" w14:textId="77777777" w:rsidR="00570FB3" w:rsidRPr="003C365E" w:rsidRDefault="00570FB3" w:rsidP="00F84370">
      <w:pPr>
        <w:jc w:val="both"/>
        <w:rPr>
          <w:rFonts w:ascii="Arial Narrow" w:hAnsi="Arial Narrow" w:cs="Arial"/>
        </w:rPr>
      </w:pPr>
    </w:p>
    <w:tbl>
      <w:tblPr>
        <w:tblW w:w="9598"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432"/>
        <w:gridCol w:w="1300"/>
        <w:gridCol w:w="432"/>
        <w:gridCol w:w="800"/>
        <w:gridCol w:w="432"/>
        <w:gridCol w:w="5026"/>
        <w:gridCol w:w="6"/>
      </w:tblGrid>
      <w:tr w:rsidR="00570FB3" w:rsidRPr="000E58D7" w14:paraId="42D16703" w14:textId="77777777" w:rsidTr="00570FB3">
        <w:trPr>
          <w:gridAfter w:val="1"/>
          <w:wAfter w:w="6" w:type="dxa"/>
          <w:trHeight w:val="360"/>
        </w:trPr>
        <w:tc>
          <w:tcPr>
            <w:tcW w:w="1170" w:type="dxa"/>
            <w:tcBorders>
              <w:top w:val="nil"/>
              <w:left w:val="nil"/>
              <w:bottom w:val="nil"/>
              <w:right w:val="nil"/>
            </w:tcBorders>
            <w:vAlign w:val="bottom"/>
          </w:tcPr>
          <w:p w14:paraId="0EBFC261" w14:textId="77777777" w:rsidR="00570FB3" w:rsidRPr="003C365E" w:rsidRDefault="00570FB3" w:rsidP="00F84370">
            <w:pPr>
              <w:pStyle w:val="Header"/>
              <w:tabs>
                <w:tab w:val="clear" w:pos="4320"/>
                <w:tab w:val="clear" w:pos="8640"/>
              </w:tabs>
              <w:jc w:val="both"/>
              <w:rPr>
                <w:rFonts w:ascii="Arial Narrow" w:hAnsi="Arial Narrow" w:cs="Arial"/>
              </w:rPr>
            </w:pPr>
            <w:bookmarkStart w:id="891" w:name="_Hlk124299786"/>
            <w:r w:rsidRPr="003C365E">
              <w:rPr>
                <w:rFonts w:ascii="Arial Narrow" w:hAnsi="Arial Narrow" w:cs="Arial"/>
              </w:rPr>
              <w:t>P</w:t>
            </w:r>
            <w:bookmarkStart w:id="892" w:name="Check33"/>
            <w:r w:rsidRPr="003C365E">
              <w:rPr>
                <w:rFonts w:ascii="Arial Narrow" w:hAnsi="Arial Narrow" w:cs="Arial"/>
              </w:rPr>
              <w:t>arent Company:</w:t>
            </w:r>
          </w:p>
        </w:tc>
        <w:tc>
          <w:tcPr>
            <w:tcW w:w="432" w:type="dxa"/>
            <w:tcBorders>
              <w:top w:val="nil"/>
              <w:left w:val="nil"/>
              <w:bottom w:val="nil"/>
              <w:right w:val="nil"/>
            </w:tcBorders>
            <w:vAlign w:val="bottom"/>
          </w:tcPr>
          <w:p w14:paraId="6D90CA31"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ffData>
                  <w:name w:val=""/>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892"/>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p>
        </w:tc>
        <w:tc>
          <w:tcPr>
            <w:tcW w:w="1300" w:type="dxa"/>
            <w:tcBorders>
              <w:top w:val="nil"/>
              <w:left w:val="nil"/>
              <w:bottom w:val="nil"/>
              <w:right w:val="nil"/>
            </w:tcBorders>
            <w:vAlign w:val="bottom"/>
          </w:tcPr>
          <w:p w14:paraId="66A9BA87"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Subsidiary:</w:t>
            </w:r>
          </w:p>
        </w:tc>
        <w:tc>
          <w:tcPr>
            <w:tcW w:w="432" w:type="dxa"/>
            <w:tcBorders>
              <w:top w:val="nil"/>
              <w:left w:val="nil"/>
              <w:bottom w:val="nil"/>
              <w:right w:val="nil"/>
            </w:tcBorders>
            <w:vAlign w:val="bottom"/>
          </w:tcPr>
          <w:p w14:paraId="1865A948"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5"/>
                  <w:enabled/>
                  <w:calcOnExit w:val="0"/>
                  <w:checkBox>
                    <w:sizeAuto/>
                    <w:default w:val="0"/>
                  </w:checkBox>
                </w:ffData>
              </w:fldChar>
            </w:r>
            <w:bookmarkStart w:id="893" w:name="Check35"/>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893"/>
          </w:p>
        </w:tc>
        <w:tc>
          <w:tcPr>
            <w:tcW w:w="800" w:type="dxa"/>
            <w:tcBorders>
              <w:top w:val="nil"/>
              <w:left w:val="nil"/>
              <w:bottom w:val="nil"/>
              <w:right w:val="nil"/>
            </w:tcBorders>
            <w:vAlign w:val="bottom"/>
          </w:tcPr>
          <w:p w14:paraId="0F1BF9A3"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Other:</w:t>
            </w:r>
          </w:p>
        </w:tc>
        <w:tc>
          <w:tcPr>
            <w:tcW w:w="432" w:type="dxa"/>
            <w:tcBorders>
              <w:top w:val="nil"/>
              <w:left w:val="nil"/>
              <w:bottom w:val="nil"/>
              <w:right w:val="nil"/>
            </w:tcBorders>
            <w:vAlign w:val="bottom"/>
          </w:tcPr>
          <w:p w14:paraId="3F44AAD2"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7"/>
                  <w:enabled/>
                  <w:calcOnExit w:val="0"/>
                  <w:checkBox>
                    <w:sizeAuto/>
                    <w:default w:val="0"/>
                  </w:checkBox>
                </w:ffData>
              </w:fldChar>
            </w:r>
            <w:bookmarkStart w:id="894" w:name="Check37"/>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894"/>
          </w:p>
        </w:tc>
        <w:tc>
          <w:tcPr>
            <w:tcW w:w="5026" w:type="dxa"/>
            <w:tcBorders>
              <w:top w:val="nil"/>
              <w:left w:val="nil"/>
              <w:bottom w:val="single" w:sz="4" w:space="0" w:color="auto"/>
              <w:right w:val="nil"/>
            </w:tcBorders>
            <w:vAlign w:val="bottom"/>
          </w:tcPr>
          <w:p w14:paraId="485A1481" w14:textId="77777777" w:rsidR="00570FB3" w:rsidRPr="003C365E" w:rsidRDefault="00570FB3" w:rsidP="00F84370">
            <w:pPr>
              <w:pStyle w:val="Header"/>
              <w:tabs>
                <w:tab w:val="clear" w:pos="4320"/>
                <w:tab w:val="clear" w:pos="8640"/>
              </w:tabs>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r>
      <w:bookmarkEnd w:id="891"/>
      <w:tr w:rsidR="00570FB3" w:rsidRPr="000E58D7" w14:paraId="37306BF7" w14:textId="77777777" w:rsidTr="00570FB3">
        <w:trPr>
          <w:gridAfter w:val="1"/>
          <w:wAfter w:w="6" w:type="dxa"/>
          <w:trHeight w:val="101"/>
        </w:trPr>
        <w:tc>
          <w:tcPr>
            <w:tcW w:w="1170" w:type="dxa"/>
            <w:tcBorders>
              <w:top w:val="nil"/>
              <w:left w:val="nil"/>
              <w:bottom w:val="nil"/>
              <w:right w:val="nil"/>
            </w:tcBorders>
            <w:vAlign w:val="bottom"/>
          </w:tcPr>
          <w:p w14:paraId="7669C93C" w14:textId="77777777" w:rsidR="00570FB3" w:rsidRPr="003C365E" w:rsidRDefault="00570FB3" w:rsidP="00F84370">
            <w:pPr>
              <w:pStyle w:val="Header"/>
              <w:tabs>
                <w:tab w:val="clear" w:pos="4320"/>
                <w:tab w:val="clear" w:pos="8640"/>
              </w:tabs>
              <w:jc w:val="both"/>
              <w:rPr>
                <w:rFonts w:ascii="Arial Narrow" w:hAnsi="Arial Narrow" w:cs="Arial"/>
              </w:rPr>
            </w:pPr>
          </w:p>
        </w:tc>
        <w:tc>
          <w:tcPr>
            <w:tcW w:w="432" w:type="dxa"/>
            <w:tcBorders>
              <w:top w:val="nil"/>
              <w:left w:val="nil"/>
              <w:bottom w:val="nil"/>
              <w:right w:val="nil"/>
            </w:tcBorders>
            <w:vAlign w:val="bottom"/>
          </w:tcPr>
          <w:p w14:paraId="5359F942" w14:textId="77777777" w:rsidR="00570FB3" w:rsidRPr="003C365E" w:rsidRDefault="00570FB3" w:rsidP="00F84370">
            <w:pPr>
              <w:pStyle w:val="Header"/>
              <w:tabs>
                <w:tab w:val="clear" w:pos="4320"/>
                <w:tab w:val="clear" w:pos="8640"/>
              </w:tabs>
              <w:jc w:val="both"/>
              <w:rPr>
                <w:rFonts w:ascii="Arial Narrow" w:hAnsi="Arial Narrow" w:cs="Arial"/>
              </w:rPr>
            </w:pPr>
          </w:p>
        </w:tc>
        <w:tc>
          <w:tcPr>
            <w:tcW w:w="1300" w:type="dxa"/>
            <w:tcBorders>
              <w:top w:val="nil"/>
              <w:left w:val="nil"/>
              <w:bottom w:val="nil"/>
              <w:right w:val="nil"/>
            </w:tcBorders>
            <w:vAlign w:val="bottom"/>
          </w:tcPr>
          <w:p w14:paraId="3DBC398F" w14:textId="77777777" w:rsidR="00570FB3" w:rsidRPr="003C365E" w:rsidRDefault="00570FB3" w:rsidP="00F84370">
            <w:pPr>
              <w:pStyle w:val="Header"/>
              <w:tabs>
                <w:tab w:val="clear" w:pos="4320"/>
                <w:tab w:val="clear" w:pos="8640"/>
              </w:tabs>
              <w:jc w:val="both"/>
              <w:rPr>
                <w:rFonts w:ascii="Arial Narrow" w:hAnsi="Arial Narrow" w:cs="Arial"/>
              </w:rPr>
            </w:pPr>
          </w:p>
        </w:tc>
        <w:tc>
          <w:tcPr>
            <w:tcW w:w="432" w:type="dxa"/>
            <w:tcBorders>
              <w:top w:val="nil"/>
              <w:left w:val="nil"/>
              <w:bottom w:val="nil"/>
              <w:right w:val="nil"/>
            </w:tcBorders>
            <w:vAlign w:val="bottom"/>
          </w:tcPr>
          <w:p w14:paraId="78F901F5" w14:textId="77777777" w:rsidR="00570FB3" w:rsidRPr="003C365E" w:rsidRDefault="00570FB3" w:rsidP="00F84370">
            <w:pPr>
              <w:pStyle w:val="Header"/>
              <w:tabs>
                <w:tab w:val="clear" w:pos="4320"/>
                <w:tab w:val="clear" w:pos="8640"/>
              </w:tabs>
              <w:jc w:val="both"/>
              <w:rPr>
                <w:rFonts w:ascii="Arial Narrow" w:hAnsi="Arial Narrow" w:cs="Arial"/>
              </w:rPr>
            </w:pPr>
          </w:p>
        </w:tc>
        <w:tc>
          <w:tcPr>
            <w:tcW w:w="800" w:type="dxa"/>
            <w:tcBorders>
              <w:top w:val="nil"/>
              <w:left w:val="nil"/>
              <w:bottom w:val="nil"/>
              <w:right w:val="nil"/>
            </w:tcBorders>
            <w:vAlign w:val="bottom"/>
          </w:tcPr>
          <w:p w14:paraId="03CCFA23" w14:textId="77777777" w:rsidR="00570FB3" w:rsidRPr="003C365E" w:rsidRDefault="00570FB3" w:rsidP="00F84370">
            <w:pPr>
              <w:pStyle w:val="Header"/>
              <w:tabs>
                <w:tab w:val="clear" w:pos="4320"/>
                <w:tab w:val="clear" w:pos="8640"/>
              </w:tabs>
              <w:jc w:val="both"/>
              <w:rPr>
                <w:rFonts w:ascii="Arial Narrow" w:hAnsi="Arial Narrow" w:cs="Arial"/>
              </w:rPr>
            </w:pPr>
          </w:p>
        </w:tc>
        <w:tc>
          <w:tcPr>
            <w:tcW w:w="432" w:type="dxa"/>
            <w:tcBorders>
              <w:top w:val="nil"/>
              <w:left w:val="nil"/>
              <w:bottom w:val="nil"/>
              <w:right w:val="nil"/>
            </w:tcBorders>
            <w:vAlign w:val="bottom"/>
          </w:tcPr>
          <w:p w14:paraId="69A4B401" w14:textId="77777777" w:rsidR="00570FB3" w:rsidRPr="003C365E" w:rsidRDefault="00570FB3" w:rsidP="00F84370">
            <w:pPr>
              <w:pStyle w:val="Header"/>
              <w:tabs>
                <w:tab w:val="clear" w:pos="4320"/>
                <w:tab w:val="clear" w:pos="8640"/>
              </w:tabs>
              <w:jc w:val="both"/>
              <w:rPr>
                <w:rFonts w:ascii="Arial Narrow" w:hAnsi="Arial Narrow" w:cs="Arial"/>
              </w:rPr>
            </w:pPr>
          </w:p>
        </w:tc>
        <w:tc>
          <w:tcPr>
            <w:tcW w:w="5026" w:type="dxa"/>
            <w:tcBorders>
              <w:top w:val="single" w:sz="4" w:space="0" w:color="auto"/>
              <w:left w:val="nil"/>
              <w:bottom w:val="nil"/>
              <w:right w:val="nil"/>
            </w:tcBorders>
            <w:vAlign w:val="center"/>
          </w:tcPr>
          <w:p w14:paraId="6E9A7968" w14:textId="77777777" w:rsidR="00570FB3" w:rsidRPr="003C365E" w:rsidRDefault="00570FB3" w:rsidP="00F84370">
            <w:pPr>
              <w:pStyle w:val="Header"/>
              <w:tabs>
                <w:tab w:val="clear" w:pos="4320"/>
                <w:tab w:val="clear" w:pos="8640"/>
              </w:tabs>
              <w:jc w:val="both"/>
              <w:rPr>
                <w:rFonts w:ascii="Arial Narrow" w:hAnsi="Arial Narrow" w:cs="Arial"/>
                <w:b/>
              </w:rPr>
            </w:pPr>
            <w:r w:rsidRPr="003C365E">
              <w:rPr>
                <w:rFonts w:ascii="Arial Narrow" w:hAnsi="Arial Narrow" w:cs="Arial"/>
                <w:b/>
              </w:rPr>
              <w:t>(Please list)</w:t>
            </w:r>
          </w:p>
        </w:tc>
      </w:tr>
      <w:tr w:rsidR="00570FB3" w:rsidRPr="000E58D7" w14:paraId="4240DDE4" w14:textId="77777777" w:rsidTr="00570FB3">
        <w:trPr>
          <w:trHeight w:val="360"/>
        </w:trPr>
        <w:tc>
          <w:tcPr>
            <w:tcW w:w="1170" w:type="dxa"/>
            <w:tcBorders>
              <w:top w:val="nil"/>
              <w:left w:val="nil"/>
              <w:bottom w:val="nil"/>
              <w:right w:val="nil"/>
            </w:tcBorders>
            <w:vAlign w:val="bottom"/>
          </w:tcPr>
          <w:p w14:paraId="57AAACD5"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Branch Office:</w:t>
            </w:r>
          </w:p>
        </w:tc>
        <w:tc>
          <w:tcPr>
            <w:tcW w:w="432" w:type="dxa"/>
            <w:tcBorders>
              <w:top w:val="nil"/>
              <w:left w:val="nil"/>
              <w:bottom w:val="nil"/>
              <w:right w:val="nil"/>
            </w:tcBorders>
            <w:vAlign w:val="bottom"/>
          </w:tcPr>
          <w:p w14:paraId="49B559DE"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4"/>
                  <w:enabled/>
                  <w:calcOnExit w:val="0"/>
                  <w:checkBox>
                    <w:sizeAuto/>
                    <w:default w:val="0"/>
                  </w:checkBox>
                </w:ffData>
              </w:fldChar>
            </w:r>
            <w:bookmarkStart w:id="895" w:name="Check34"/>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895"/>
          </w:p>
        </w:tc>
        <w:tc>
          <w:tcPr>
            <w:tcW w:w="1300" w:type="dxa"/>
            <w:tcBorders>
              <w:top w:val="nil"/>
              <w:left w:val="nil"/>
              <w:bottom w:val="nil"/>
              <w:right w:val="nil"/>
            </w:tcBorders>
            <w:vAlign w:val="bottom"/>
          </w:tcPr>
          <w:p w14:paraId="4D458878"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Division:</w:t>
            </w:r>
          </w:p>
        </w:tc>
        <w:tc>
          <w:tcPr>
            <w:tcW w:w="432" w:type="dxa"/>
            <w:tcBorders>
              <w:top w:val="nil"/>
              <w:left w:val="nil"/>
              <w:bottom w:val="nil"/>
              <w:right w:val="nil"/>
            </w:tcBorders>
            <w:vAlign w:val="bottom"/>
          </w:tcPr>
          <w:p w14:paraId="7F912FDE"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6"/>
                  <w:enabled/>
                  <w:calcOnExit w:val="0"/>
                  <w:checkBox>
                    <w:sizeAuto/>
                    <w:default w:val="0"/>
                  </w:checkBox>
                </w:ffData>
              </w:fldChar>
            </w:r>
            <w:bookmarkStart w:id="896" w:name="Check36"/>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896"/>
          </w:p>
        </w:tc>
        <w:tc>
          <w:tcPr>
            <w:tcW w:w="6264" w:type="dxa"/>
            <w:gridSpan w:val="4"/>
            <w:tcBorders>
              <w:top w:val="nil"/>
              <w:left w:val="nil"/>
              <w:bottom w:val="nil"/>
              <w:right w:val="nil"/>
            </w:tcBorders>
            <w:vAlign w:val="bottom"/>
          </w:tcPr>
          <w:p w14:paraId="7FE65467" w14:textId="77777777" w:rsidR="00570FB3" w:rsidRPr="003C365E" w:rsidRDefault="00570FB3" w:rsidP="00F84370">
            <w:pPr>
              <w:pStyle w:val="Header"/>
              <w:tabs>
                <w:tab w:val="clear" w:pos="4320"/>
                <w:tab w:val="clear" w:pos="8640"/>
              </w:tabs>
              <w:jc w:val="both"/>
              <w:rPr>
                <w:rFonts w:ascii="Arial Narrow" w:hAnsi="Arial Narrow" w:cs="Arial"/>
              </w:rPr>
            </w:pPr>
          </w:p>
        </w:tc>
      </w:tr>
    </w:tbl>
    <w:p w14:paraId="4D8D5203" w14:textId="77777777" w:rsidR="00570FB3" w:rsidRPr="003C365E" w:rsidRDefault="00570FB3" w:rsidP="00F84370">
      <w:pPr>
        <w:jc w:val="both"/>
        <w:rPr>
          <w:rFonts w:ascii="Arial Narrow" w:hAnsi="Arial Narrow" w:cs="Arial"/>
          <w:b/>
          <w:bCs/>
          <w:u w:val="single"/>
        </w:rPr>
      </w:pPr>
    </w:p>
    <w:p w14:paraId="4190234B"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897" w:name="_Toc47944838"/>
      <w:bookmarkStart w:id="898" w:name="_Toc49913248"/>
      <w:bookmarkStart w:id="899" w:name="_Toc67996858"/>
      <w:bookmarkStart w:id="900" w:name="_Toc68255800"/>
      <w:bookmarkStart w:id="901" w:name="_Toc68255838"/>
      <w:bookmarkStart w:id="902" w:name="_Toc68530816"/>
      <w:r w:rsidRPr="003C365E">
        <w:rPr>
          <w:rFonts w:ascii="Arial Narrow" w:hAnsi="Arial Narrow" w:cs="Arial"/>
          <w:sz w:val="20"/>
        </w:rPr>
        <w:t>Type of Business Organization</w:t>
      </w:r>
      <w:bookmarkEnd w:id="897"/>
      <w:bookmarkEnd w:id="898"/>
      <w:bookmarkEnd w:id="899"/>
      <w:bookmarkEnd w:id="900"/>
      <w:bookmarkEnd w:id="901"/>
      <w:bookmarkEnd w:id="902"/>
      <w:r w:rsidRPr="003C365E">
        <w:rPr>
          <w:rFonts w:ascii="Arial Narrow" w:hAnsi="Arial Narrow" w:cs="Arial"/>
          <w:sz w:val="20"/>
        </w:rPr>
        <w:t xml:space="preserve"> </w:t>
      </w:r>
    </w:p>
    <w:p w14:paraId="51A6C4CB" w14:textId="77777777" w:rsidR="00570FB3" w:rsidRPr="003C365E" w:rsidRDefault="00570FB3" w:rsidP="00F84370">
      <w:pPr>
        <w:pStyle w:val="Heading2"/>
        <w:ind w:left="360"/>
        <w:rPr>
          <w:rFonts w:ascii="Arial Narrow" w:hAnsi="Arial Narrow" w:cs="Arial"/>
          <w:b w:val="0"/>
          <w:bCs/>
          <w:iCs/>
          <w:spacing w:val="-3"/>
          <w:sz w:val="20"/>
        </w:rPr>
      </w:pPr>
    </w:p>
    <w:tbl>
      <w:tblPr>
        <w:tblW w:w="9601" w:type="dxa"/>
        <w:tblInd w:w="630" w:type="dxa"/>
        <w:tblLayout w:type="fixed"/>
        <w:tblCellMar>
          <w:left w:w="0" w:type="dxa"/>
          <w:right w:w="0" w:type="dxa"/>
        </w:tblCellMar>
        <w:tblLook w:val="0000" w:firstRow="0" w:lastRow="0" w:firstColumn="0" w:lastColumn="0" w:noHBand="0" w:noVBand="0"/>
      </w:tblPr>
      <w:tblGrid>
        <w:gridCol w:w="1976"/>
        <w:gridCol w:w="432"/>
        <w:gridCol w:w="2340"/>
        <w:gridCol w:w="4853"/>
      </w:tblGrid>
      <w:tr w:rsidR="00570FB3" w:rsidRPr="000E58D7" w14:paraId="0B8C7EFA" w14:textId="77777777" w:rsidTr="00570FB3">
        <w:trPr>
          <w:cantSplit/>
          <w:trHeight w:val="360"/>
        </w:trPr>
        <w:tc>
          <w:tcPr>
            <w:tcW w:w="1976" w:type="dxa"/>
            <w:vAlign w:val="bottom"/>
          </w:tcPr>
          <w:p w14:paraId="05D883B4"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Corporation:</w:t>
            </w:r>
          </w:p>
        </w:tc>
        <w:tc>
          <w:tcPr>
            <w:tcW w:w="432" w:type="dxa"/>
            <w:vAlign w:val="bottom"/>
          </w:tcPr>
          <w:p w14:paraId="5E414FB4"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8"/>
                  <w:enabled/>
                  <w:calcOnExit w:val="0"/>
                  <w:checkBox>
                    <w:sizeAuto/>
                    <w:default w:val="0"/>
                  </w:checkBox>
                </w:ffData>
              </w:fldChar>
            </w:r>
            <w:bookmarkStart w:id="903" w:name="Check38"/>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03"/>
          </w:p>
        </w:tc>
        <w:tc>
          <w:tcPr>
            <w:tcW w:w="2340" w:type="dxa"/>
            <w:vAlign w:val="bottom"/>
          </w:tcPr>
          <w:p w14:paraId="0A9B98E4"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State of Incorporation:</w:t>
            </w:r>
          </w:p>
        </w:tc>
        <w:tc>
          <w:tcPr>
            <w:tcW w:w="4853" w:type="dxa"/>
            <w:tcBorders>
              <w:bottom w:val="single" w:sz="4" w:space="0" w:color="auto"/>
            </w:tcBorders>
            <w:vAlign w:val="bottom"/>
          </w:tcPr>
          <w:p w14:paraId="0E4516E8" w14:textId="77777777" w:rsidR="00570FB3" w:rsidRPr="003C365E" w:rsidRDefault="00570FB3" w:rsidP="00F84370">
            <w:pPr>
              <w:pStyle w:val="Header"/>
              <w:tabs>
                <w:tab w:val="clear" w:pos="4320"/>
                <w:tab w:val="clear" w:pos="8640"/>
              </w:tabs>
              <w:jc w:val="both"/>
              <w:rPr>
                <w:rFonts w:ascii="Arial Narrow" w:hAnsi="Arial Narrow" w:cs="Arial"/>
              </w:rPr>
            </w:pPr>
            <w:r w:rsidRPr="00465B42">
              <w:rPr>
                <w:rFonts w:ascii="Arial Narrow" w:hAnsi="Arial Narrow" w:cs="Arial"/>
              </w:rPr>
              <w:fldChar w:fldCharType="begin">
                <w:ffData>
                  <w:name w:val="Text9"/>
                  <w:enabled/>
                  <w:calcOnExit w:val="0"/>
                  <w:textInput/>
                </w:ffData>
              </w:fldChar>
            </w:r>
            <w:r w:rsidRPr="00465B42">
              <w:rPr>
                <w:rFonts w:ascii="Arial Narrow" w:hAnsi="Arial Narrow" w:cs="Arial"/>
              </w:rPr>
              <w:instrText xml:space="preserve"> FORMTEXT </w:instrText>
            </w:r>
            <w:r w:rsidRPr="00465B42">
              <w:rPr>
                <w:rFonts w:ascii="Arial Narrow" w:hAnsi="Arial Narrow" w:cs="Arial"/>
              </w:rPr>
            </w:r>
            <w:r w:rsidRPr="00465B42">
              <w:rPr>
                <w:rFonts w:ascii="Arial Narrow" w:hAnsi="Arial Narrow" w:cs="Arial"/>
              </w:rPr>
              <w:fldChar w:fldCharType="separate"/>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noProof/>
              </w:rPr>
              <w:t> </w:t>
            </w:r>
            <w:r w:rsidRPr="00465B42">
              <w:rPr>
                <w:rFonts w:ascii="Arial Narrow" w:hAnsi="Arial Narrow" w:cs="Arial"/>
              </w:rPr>
              <w:fldChar w:fldCharType="end"/>
            </w:r>
          </w:p>
        </w:tc>
      </w:tr>
      <w:tr w:rsidR="00570FB3" w:rsidRPr="000E58D7" w14:paraId="49DD9719" w14:textId="77777777" w:rsidTr="00570FB3">
        <w:trPr>
          <w:cantSplit/>
          <w:trHeight w:val="360"/>
        </w:trPr>
        <w:tc>
          <w:tcPr>
            <w:tcW w:w="1976" w:type="dxa"/>
            <w:vAlign w:val="bottom"/>
          </w:tcPr>
          <w:p w14:paraId="27EFF53E"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Partnership:</w:t>
            </w:r>
          </w:p>
        </w:tc>
        <w:tc>
          <w:tcPr>
            <w:tcW w:w="432" w:type="dxa"/>
            <w:vAlign w:val="bottom"/>
          </w:tcPr>
          <w:p w14:paraId="3BA01CBF"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39"/>
                  <w:enabled/>
                  <w:calcOnExit w:val="0"/>
                  <w:checkBox>
                    <w:sizeAuto/>
                    <w:default w:val="0"/>
                  </w:checkBox>
                </w:ffData>
              </w:fldChar>
            </w:r>
            <w:bookmarkStart w:id="904" w:name="Check39"/>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04"/>
          </w:p>
        </w:tc>
        <w:tc>
          <w:tcPr>
            <w:tcW w:w="2340" w:type="dxa"/>
            <w:vAlign w:val="bottom"/>
          </w:tcPr>
          <w:p w14:paraId="087BA155"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 xml:space="preserve">   Joint Venture: </w:t>
            </w:r>
            <w:r w:rsidRPr="003C365E">
              <w:rPr>
                <w:rFonts w:ascii="Arial Narrow" w:hAnsi="Arial Narrow" w:cs="Arial"/>
              </w:rPr>
              <w:fldChar w:fldCharType="begin">
                <w:ffData>
                  <w:name w:val="Check84"/>
                  <w:enabled/>
                  <w:calcOnExit w:val="0"/>
                  <w:checkBox>
                    <w:sizeAuto/>
                    <w:default w:val="0"/>
                  </w:checkBox>
                </w:ffData>
              </w:fldChar>
            </w:r>
            <w:bookmarkStart w:id="905" w:name="Check84"/>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05"/>
          </w:p>
        </w:tc>
        <w:tc>
          <w:tcPr>
            <w:tcW w:w="4853" w:type="dxa"/>
            <w:tcBorders>
              <w:top w:val="single" w:sz="4" w:space="0" w:color="auto"/>
            </w:tcBorders>
            <w:vAlign w:val="bottom"/>
          </w:tcPr>
          <w:p w14:paraId="09E8FA79"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p>
        </w:tc>
      </w:tr>
      <w:tr w:rsidR="00570FB3" w:rsidRPr="000E58D7" w14:paraId="5BE28129" w14:textId="77777777" w:rsidTr="00570FB3">
        <w:trPr>
          <w:cantSplit/>
          <w:trHeight w:val="360"/>
        </w:trPr>
        <w:tc>
          <w:tcPr>
            <w:tcW w:w="1976" w:type="dxa"/>
            <w:vAlign w:val="bottom"/>
          </w:tcPr>
          <w:p w14:paraId="54FA7B30"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Sole Proprietorship:</w:t>
            </w:r>
          </w:p>
        </w:tc>
        <w:tc>
          <w:tcPr>
            <w:tcW w:w="432" w:type="dxa"/>
            <w:vAlign w:val="bottom"/>
          </w:tcPr>
          <w:p w14:paraId="2854C9DD"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r>
            <w:r w:rsidRPr="003C365E">
              <w:rPr>
                <w:rFonts w:ascii="Arial Narrow" w:hAnsi="Arial Narrow" w:cs="Arial"/>
              </w:rPr>
              <w:instrText xml:space="preserve"> FORMCHECKBOX </w:instrText>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rPr>
              <w:fldChar w:fldCharType="begin">
                <w:ffData>
                  <w:name w:val="Check40"/>
                  <w:enabled/>
                  <w:calcOnExit w:val="0"/>
                  <w:checkBox>
                    <w:sizeAuto/>
                    <w:default w:val="0"/>
                  </w:checkBox>
                </w:ffData>
              </w:fldChar>
            </w:r>
            <w:bookmarkStart w:id="906" w:name="Check40"/>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06"/>
          </w:p>
        </w:tc>
        <w:tc>
          <w:tcPr>
            <w:tcW w:w="2340" w:type="dxa"/>
            <w:vAlign w:val="bottom"/>
          </w:tcPr>
          <w:p w14:paraId="57D0EC90"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t xml:space="preserve">   Other: </w:t>
            </w:r>
            <w:r w:rsidRPr="003C365E">
              <w:rPr>
                <w:rFonts w:ascii="Arial Narrow" w:hAnsi="Arial Narrow" w:cs="Arial"/>
              </w:rPr>
              <w:fldChar w:fldCharType="begin">
                <w:ffData>
                  <w:name w:val="Check85"/>
                  <w:enabled/>
                  <w:calcOnExit w:val="0"/>
                  <w:checkBox>
                    <w:sizeAuto/>
                    <w:default w:val="0"/>
                  </w:checkBox>
                </w:ffData>
              </w:fldChar>
            </w:r>
            <w:bookmarkStart w:id="907" w:name="Check85"/>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07"/>
          </w:p>
        </w:tc>
        <w:tc>
          <w:tcPr>
            <w:tcW w:w="4853" w:type="dxa"/>
            <w:tcBorders>
              <w:bottom w:val="single" w:sz="4" w:space="0" w:color="auto"/>
            </w:tcBorders>
            <w:vAlign w:val="bottom"/>
          </w:tcPr>
          <w:p w14:paraId="051042E2"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ffData>
                  <w:name w:val="Text225"/>
                  <w:enabled/>
                  <w:calcOnExit w:val="0"/>
                  <w:textInput/>
                </w:ffData>
              </w:fldChar>
            </w:r>
            <w:bookmarkStart w:id="908" w:name="Text225"/>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bookmarkEnd w:id="908"/>
          </w:p>
        </w:tc>
      </w:tr>
      <w:tr w:rsidR="00570FB3" w:rsidRPr="000E58D7" w14:paraId="6FA98906" w14:textId="77777777" w:rsidTr="00570FB3">
        <w:trPr>
          <w:cantSplit/>
          <w:trHeight w:val="288"/>
        </w:trPr>
        <w:tc>
          <w:tcPr>
            <w:tcW w:w="1976" w:type="dxa"/>
            <w:vAlign w:val="center"/>
          </w:tcPr>
          <w:p w14:paraId="1B81F06B" w14:textId="77777777" w:rsidR="00570FB3" w:rsidRPr="003C365E" w:rsidRDefault="00570FB3" w:rsidP="00F84370">
            <w:pPr>
              <w:pStyle w:val="Header"/>
              <w:tabs>
                <w:tab w:val="clear" w:pos="4320"/>
                <w:tab w:val="clear" w:pos="8640"/>
              </w:tabs>
              <w:jc w:val="both"/>
              <w:rPr>
                <w:rFonts w:ascii="Arial Narrow" w:hAnsi="Arial Narrow" w:cs="Arial"/>
              </w:rPr>
            </w:pPr>
          </w:p>
        </w:tc>
        <w:tc>
          <w:tcPr>
            <w:tcW w:w="432" w:type="dxa"/>
            <w:vAlign w:val="center"/>
          </w:tcPr>
          <w:p w14:paraId="62F0E946" w14:textId="77777777" w:rsidR="00570FB3" w:rsidRPr="003C365E" w:rsidRDefault="00570FB3" w:rsidP="00F84370">
            <w:pPr>
              <w:pStyle w:val="Header"/>
              <w:tabs>
                <w:tab w:val="clear" w:pos="4320"/>
                <w:tab w:val="clear" w:pos="8640"/>
              </w:tabs>
              <w:jc w:val="both"/>
              <w:rPr>
                <w:rFonts w:ascii="Arial Narrow" w:hAnsi="Arial Narrow" w:cs="Arial"/>
              </w:rPr>
            </w:pPr>
          </w:p>
        </w:tc>
        <w:tc>
          <w:tcPr>
            <w:tcW w:w="2340" w:type="dxa"/>
            <w:vAlign w:val="center"/>
          </w:tcPr>
          <w:p w14:paraId="4F32094E" w14:textId="77777777" w:rsidR="00570FB3" w:rsidRPr="003C365E" w:rsidRDefault="00570FB3" w:rsidP="00F84370">
            <w:pPr>
              <w:pStyle w:val="Header"/>
              <w:tabs>
                <w:tab w:val="clear" w:pos="4320"/>
                <w:tab w:val="clear" w:pos="8640"/>
              </w:tabs>
              <w:jc w:val="both"/>
              <w:rPr>
                <w:rFonts w:ascii="Arial Narrow" w:hAnsi="Arial Narrow" w:cs="Arial"/>
              </w:rPr>
            </w:pPr>
          </w:p>
        </w:tc>
        <w:tc>
          <w:tcPr>
            <w:tcW w:w="4853" w:type="dxa"/>
            <w:tcBorders>
              <w:top w:val="single" w:sz="4" w:space="0" w:color="auto"/>
            </w:tcBorders>
            <w:vAlign w:val="center"/>
          </w:tcPr>
          <w:p w14:paraId="4D9BDE3C" w14:textId="77777777" w:rsidR="00570FB3" w:rsidRPr="003C365E" w:rsidRDefault="00570FB3" w:rsidP="00F84370">
            <w:pPr>
              <w:pStyle w:val="Header"/>
              <w:tabs>
                <w:tab w:val="clear" w:pos="4320"/>
                <w:tab w:val="clear" w:pos="8640"/>
              </w:tabs>
              <w:jc w:val="both"/>
              <w:rPr>
                <w:rFonts w:ascii="Arial Narrow" w:hAnsi="Arial Narrow" w:cs="Arial"/>
                <w:b/>
              </w:rPr>
            </w:pPr>
            <w:r w:rsidRPr="003C365E">
              <w:rPr>
                <w:rFonts w:ascii="Arial Narrow" w:hAnsi="Arial Narrow" w:cs="Arial"/>
                <w:b/>
              </w:rPr>
              <w:t>(Please list)</w:t>
            </w:r>
          </w:p>
        </w:tc>
      </w:tr>
    </w:tbl>
    <w:p w14:paraId="55FA943A" w14:textId="77777777" w:rsidR="00570FB3" w:rsidRPr="003C365E" w:rsidRDefault="00570FB3" w:rsidP="00F84370">
      <w:pPr>
        <w:tabs>
          <w:tab w:val="left" w:pos="6200"/>
          <w:tab w:val="center" w:pos="8100"/>
          <w:tab w:val="left" w:pos="9900"/>
        </w:tabs>
        <w:suppressAutoHyphens/>
        <w:jc w:val="both"/>
        <w:rPr>
          <w:rFonts w:ascii="Arial Narrow" w:hAnsi="Arial Narrow" w:cs="Arial"/>
          <w:spacing w:val="-3"/>
        </w:rPr>
      </w:pPr>
    </w:p>
    <w:tbl>
      <w:tblPr>
        <w:tblW w:w="0" w:type="auto"/>
        <w:tblInd w:w="630" w:type="dxa"/>
        <w:tblLayout w:type="fixed"/>
        <w:tblCellMar>
          <w:left w:w="0" w:type="dxa"/>
          <w:right w:w="0" w:type="dxa"/>
        </w:tblCellMar>
        <w:tblLook w:val="0000" w:firstRow="0" w:lastRow="0" w:firstColumn="0" w:lastColumn="0" w:noHBand="0" w:noVBand="0"/>
      </w:tblPr>
      <w:tblGrid>
        <w:gridCol w:w="4770"/>
        <w:gridCol w:w="2160"/>
      </w:tblGrid>
      <w:tr w:rsidR="00570FB3" w:rsidRPr="000E58D7" w14:paraId="152D29A5" w14:textId="77777777" w:rsidTr="00570FB3">
        <w:trPr>
          <w:cantSplit/>
          <w:trHeight w:val="288"/>
        </w:trPr>
        <w:tc>
          <w:tcPr>
            <w:tcW w:w="4770" w:type="dxa"/>
          </w:tcPr>
          <w:p w14:paraId="09156863"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t>Total number of employees on payroll in the corporation:</w:t>
            </w:r>
          </w:p>
        </w:tc>
        <w:tc>
          <w:tcPr>
            <w:tcW w:w="2160" w:type="dxa"/>
            <w:tcBorders>
              <w:bottom w:val="single" w:sz="4" w:space="0" w:color="auto"/>
            </w:tcBorders>
            <w:vAlign w:val="bottom"/>
          </w:tcPr>
          <w:p w14:paraId="15526659" w14:textId="77777777" w:rsidR="00570FB3" w:rsidRPr="003C365E" w:rsidRDefault="00570FB3" w:rsidP="00F84370">
            <w:pPr>
              <w:suppressAutoHyphens/>
              <w:ind w:left="-108"/>
              <w:jc w:val="both"/>
              <w:rPr>
                <w:rFonts w:ascii="Arial Narrow" w:hAnsi="Arial Narrow" w:cs="Arial"/>
                <w:spacing w:val="-3"/>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r>
    </w:tbl>
    <w:p w14:paraId="00A35318" w14:textId="77777777" w:rsidR="00570FB3" w:rsidRPr="003C365E" w:rsidRDefault="00570FB3" w:rsidP="00F84370">
      <w:pPr>
        <w:tabs>
          <w:tab w:val="left" w:pos="1000"/>
          <w:tab w:val="left" w:pos="3000"/>
          <w:tab w:val="center" w:pos="6100"/>
          <w:tab w:val="right" w:pos="9500"/>
        </w:tabs>
        <w:suppressAutoHyphens/>
        <w:jc w:val="both"/>
        <w:rPr>
          <w:rFonts w:ascii="Arial Narrow" w:hAnsi="Arial Narrow" w:cs="Arial"/>
          <w:spacing w:val="-3"/>
        </w:rPr>
      </w:pPr>
    </w:p>
    <w:tbl>
      <w:tblPr>
        <w:tblW w:w="14569" w:type="dxa"/>
        <w:tblInd w:w="630" w:type="dxa"/>
        <w:tblLayout w:type="fixed"/>
        <w:tblCellMar>
          <w:left w:w="0" w:type="dxa"/>
          <w:right w:w="0" w:type="dxa"/>
        </w:tblCellMar>
        <w:tblLook w:val="0000" w:firstRow="0" w:lastRow="0" w:firstColumn="0" w:lastColumn="0" w:noHBand="0" w:noVBand="0"/>
      </w:tblPr>
      <w:tblGrid>
        <w:gridCol w:w="3150"/>
        <w:gridCol w:w="3960"/>
        <w:gridCol w:w="2491"/>
        <w:gridCol w:w="4968"/>
      </w:tblGrid>
      <w:tr w:rsidR="00570FB3" w:rsidRPr="000E58D7" w14:paraId="01A14D05" w14:textId="77777777" w:rsidTr="00570FB3">
        <w:trPr>
          <w:gridAfter w:val="1"/>
          <w:wAfter w:w="4968" w:type="dxa"/>
          <w:cantSplit/>
        </w:trPr>
        <w:tc>
          <w:tcPr>
            <w:tcW w:w="7110" w:type="dxa"/>
            <w:gridSpan w:val="2"/>
          </w:tcPr>
          <w:p w14:paraId="14B78362" w14:textId="3FAE08AB" w:rsidR="00570FB3" w:rsidRPr="003C365E" w:rsidRDefault="00570FB3" w:rsidP="00F84370">
            <w:pPr>
              <w:jc w:val="both"/>
              <w:rPr>
                <w:rFonts w:ascii="Arial Narrow" w:hAnsi="Arial Narrow" w:cs="Arial"/>
                <w:spacing w:val="-3"/>
              </w:rPr>
            </w:pPr>
            <w:r w:rsidRPr="003C365E">
              <w:rPr>
                <w:rFonts w:ascii="Arial Narrow" w:hAnsi="Arial Narrow" w:cs="Arial"/>
                <w:spacing w:val="-3"/>
              </w:rPr>
              <w:t xml:space="preserve">Total number of employees on payroll in the local office submitting this </w:t>
            </w:r>
            <w:r w:rsidR="009B5577">
              <w:rPr>
                <w:rFonts w:ascii="Arial Narrow" w:hAnsi="Arial Narrow" w:cs="Arial"/>
                <w:spacing w:val="-3"/>
              </w:rPr>
              <w:t>qualification:</w:t>
            </w:r>
          </w:p>
        </w:tc>
        <w:tc>
          <w:tcPr>
            <w:tcW w:w="2491" w:type="dxa"/>
            <w:tcBorders>
              <w:bottom w:val="single" w:sz="4" w:space="0" w:color="auto"/>
            </w:tcBorders>
          </w:tcPr>
          <w:p w14:paraId="5F37FAE7" w14:textId="77777777" w:rsidR="00570FB3" w:rsidRPr="003C365E" w:rsidRDefault="00570FB3" w:rsidP="00F84370">
            <w:pPr>
              <w:suppressAutoHyphens/>
              <w:ind w:left="-108"/>
              <w:jc w:val="both"/>
              <w:rPr>
                <w:rFonts w:ascii="Arial Narrow" w:hAnsi="Arial Narrow" w:cs="Arial"/>
                <w:spacing w:val="-3"/>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r>
      <w:tr w:rsidR="00570FB3" w:rsidRPr="000E58D7" w14:paraId="06A290D9" w14:textId="77777777" w:rsidTr="00570FB3">
        <w:trPr>
          <w:gridAfter w:val="1"/>
          <w:wAfter w:w="4968" w:type="dxa"/>
          <w:cantSplit/>
        </w:trPr>
        <w:tc>
          <w:tcPr>
            <w:tcW w:w="3150" w:type="dxa"/>
          </w:tcPr>
          <w:p w14:paraId="24147390" w14:textId="77777777" w:rsidR="00570FB3" w:rsidRPr="003C365E" w:rsidRDefault="00570FB3" w:rsidP="00F84370">
            <w:pPr>
              <w:jc w:val="both"/>
              <w:rPr>
                <w:rFonts w:ascii="Arial Narrow" w:hAnsi="Arial Narrow" w:cs="Arial"/>
                <w:spacing w:val="-3"/>
              </w:rPr>
            </w:pPr>
          </w:p>
          <w:p w14:paraId="3FA21E60"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t>Principal Office (if different from above):</w:t>
            </w:r>
          </w:p>
        </w:tc>
        <w:tc>
          <w:tcPr>
            <w:tcW w:w="6451" w:type="dxa"/>
            <w:gridSpan w:val="2"/>
            <w:vAlign w:val="bottom"/>
          </w:tcPr>
          <w:p w14:paraId="49741DA8"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14"/>
                  <w:enabled/>
                  <w:calcOnExit w:val="0"/>
                  <w:textInput/>
                </w:ffData>
              </w:fldChar>
            </w:r>
            <w:bookmarkStart w:id="909" w:name="Text14"/>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09"/>
          </w:p>
        </w:tc>
      </w:tr>
      <w:tr w:rsidR="00570FB3" w:rsidRPr="000E58D7" w14:paraId="2B6D5598" w14:textId="77777777" w:rsidTr="00570FB3">
        <w:trPr>
          <w:gridAfter w:val="1"/>
          <w:wAfter w:w="4968" w:type="dxa"/>
          <w:cantSplit/>
        </w:trPr>
        <w:tc>
          <w:tcPr>
            <w:tcW w:w="3150" w:type="dxa"/>
          </w:tcPr>
          <w:p w14:paraId="259B8E01" w14:textId="77777777" w:rsidR="00570FB3" w:rsidRPr="003C365E" w:rsidRDefault="00570FB3" w:rsidP="00F84370">
            <w:pPr>
              <w:suppressAutoHyphens/>
              <w:ind w:left="700"/>
              <w:jc w:val="both"/>
              <w:rPr>
                <w:rFonts w:ascii="Arial Narrow" w:hAnsi="Arial Narrow" w:cs="Arial"/>
                <w:spacing w:val="-3"/>
              </w:rPr>
            </w:pPr>
          </w:p>
        </w:tc>
        <w:tc>
          <w:tcPr>
            <w:tcW w:w="6451" w:type="dxa"/>
            <w:gridSpan w:val="2"/>
            <w:tcBorders>
              <w:top w:val="single" w:sz="4" w:space="0" w:color="auto"/>
            </w:tcBorders>
          </w:tcPr>
          <w:p w14:paraId="5BA3868A"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Street Address</w:t>
            </w:r>
          </w:p>
        </w:tc>
      </w:tr>
      <w:tr w:rsidR="00570FB3" w:rsidRPr="000E58D7" w14:paraId="19810709" w14:textId="77777777" w:rsidTr="00570FB3">
        <w:trPr>
          <w:gridAfter w:val="1"/>
          <w:wAfter w:w="4968" w:type="dxa"/>
          <w:cantSplit/>
        </w:trPr>
        <w:tc>
          <w:tcPr>
            <w:tcW w:w="3150" w:type="dxa"/>
          </w:tcPr>
          <w:p w14:paraId="1C796C8E" w14:textId="77777777" w:rsidR="00570FB3" w:rsidRPr="003C365E" w:rsidRDefault="00570FB3" w:rsidP="00F84370">
            <w:pPr>
              <w:suppressAutoHyphens/>
              <w:ind w:left="700"/>
              <w:jc w:val="both"/>
              <w:rPr>
                <w:rFonts w:ascii="Arial Narrow" w:hAnsi="Arial Narrow" w:cs="Arial"/>
                <w:spacing w:val="-3"/>
              </w:rPr>
            </w:pPr>
          </w:p>
        </w:tc>
        <w:tc>
          <w:tcPr>
            <w:tcW w:w="6451" w:type="dxa"/>
            <w:gridSpan w:val="2"/>
          </w:tcPr>
          <w:p w14:paraId="7946503C" w14:textId="77777777" w:rsidR="00570FB3" w:rsidRPr="003C365E" w:rsidRDefault="00570FB3" w:rsidP="00F84370">
            <w:pPr>
              <w:suppressAutoHyphens/>
              <w:ind w:left="700"/>
              <w:jc w:val="both"/>
              <w:rPr>
                <w:rFonts w:ascii="Arial Narrow" w:hAnsi="Arial Narrow" w:cs="Arial"/>
                <w:spacing w:val="-3"/>
              </w:rPr>
            </w:pPr>
          </w:p>
        </w:tc>
      </w:tr>
      <w:tr w:rsidR="00570FB3" w:rsidRPr="000E58D7" w14:paraId="5C763286" w14:textId="77777777" w:rsidTr="00570FB3">
        <w:trPr>
          <w:gridAfter w:val="1"/>
          <w:wAfter w:w="4968" w:type="dxa"/>
          <w:cantSplit/>
        </w:trPr>
        <w:tc>
          <w:tcPr>
            <w:tcW w:w="3150" w:type="dxa"/>
          </w:tcPr>
          <w:p w14:paraId="05F793DA" w14:textId="77777777" w:rsidR="00570FB3" w:rsidRPr="003C365E" w:rsidRDefault="00570FB3" w:rsidP="00F84370">
            <w:pPr>
              <w:suppressAutoHyphens/>
              <w:ind w:left="700"/>
              <w:jc w:val="both"/>
              <w:rPr>
                <w:rFonts w:ascii="Arial Narrow" w:hAnsi="Arial Narrow" w:cs="Arial"/>
                <w:spacing w:val="-3"/>
              </w:rPr>
            </w:pPr>
          </w:p>
        </w:tc>
        <w:tc>
          <w:tcPr>
            <w:tcW w:w="6451" w:type="dxa"/>
            <w:gridSpan w:val="2"/>
            <w:tcBorders>
              <w:bottom w:val="single" w:sz="4" w:space="0" w:color="auto"/>
            </w:tcBorders>
          </w:tcPr>
          <w:p w14:paraId="05EFD2CA" w14:textId="77777777" w:rsidR="00570FB3" w:rsidRPr="003C365E" w:rsidRDefault="00570FB3" w:rsidP="00F84370">
            <w:pPr>
              <w:tabs>
                <w:tab w:val="center" w:pos="3225"/>
              </w:tabs>
              <w:suppressAutoHyphens/>
              <w:jc w:val="both"/>
              <w:rPr>
                <w:rFonts w:ascii="Arial Narrow" w:hAnsi="Arial Narrow" w:cs="Arial"/>
                <w:spacing w:val="-3"/>
              </w:rPr>
            </w:pPr>
            <w:r w:rsidRPr="003C365E">
              <w:rPr>
                <w:rFonts w:ascii="Arial Narrow" w:hAnsi="Arial Narrow" w:cs="Arial"/>
                <w:spacing w:val="-3"/>
              </w:rPr>
              <w:tab/>
            </w:r>
            <w:r w:rsidRPr="003C365E">
              <w:rPr>
                <w:rFonts w:ascii="Arial Narrow" w:hAnsi="Arial Narrow" w:cs="Arial"/>
                <w:spacing w:val="-3"/>
              </w:rPr>
              <w:fldChar w:fldCharType="begin">
                <w:ffData>
                  <w:name w:val="Text15"/>
                  <w:enabled/>
                  <w:calcOnExit w:val="0"/>
                  <w:textInput/>
                </w:ffData>
              </w:fldChar>
            </w:r>
            <w:bookmarkStart w:id="910" w:name="Text15"/>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10"/>
          </w:p>
        </w:tc>
      </w:tr>
      <w:tr w:rsidR="00570FB3" w:rsidRPr="000E58D7" w14:paraId="765001DD" w14:textId="77777777" w:rsidTr="00570FB3">
        <w:trPr>
          <w:gridAfter w:val="1"/>
          <w:wAfter w:w="4968" w:type="dxa"/>
          <w:cantSplit/>
        </w:trPr>
        <w:tc>
          <w:tcPr>
            <w:tcW w:w="3150" w:type="dxa"/>
          </w:tcPr>
          <w:p w14:paraId="3D7D1FCA" w14:textId="77777777" w:rsidR="00570FB3" w:rsidRPr="003C365E" w:rsidRDefault="00570FB3" w:rsidP="00F84370">
            <w:pPr>
              <w:suppressAutoHyphens/>
              <w:jc w:val="both"/>
              <w:rPr>
                <w:rFonts w:ascii="Arial Narrow" w:hAnsi="Arial Narrow" w:cs="Arial"/>
                <w:spacing w:val="-3"/>
              </w:rPr>
            </w:pPr>
          </w:p>
          <w:p w14:paraId="04394B73"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President’s Name:</w:t>
            </w:r>
            <w:r>
              <w:rPr>
                <w:rFonts w:ascii="Arial Narrow" w:hAnsi="Arial Narrow" w:cs="Arial"/>
                <w:spacing w:val="-3"/>
              </w:rPr>
              <w:t xml:space="preserve">  </w:t>
            </w:r>
            <w:r w:rsidRPr="00465B42">
              <w:rPr>
                <w:rFonts w:ascii="Arial Narrow" w:hAnsi="Arial Narrow" w:cs="Arial"/>
                <w:spacing w:val="-3"/>
                <w:u w:val="single"/>
              </w:rPr>
              <w:fldChar w:fldCharType="begin">
                <w:ffData>
                  <w:name w:val=""/>
                  <w:enabled/>
                  <w:calcOnExit w:val="0"/>
                  <w:textInput/>
                </w:ffData>
              </w:fldChar>
            </w:r>
            <w:r w:rsidRPr="00465B42">
              <w:rPr>
                <w:rFonts w:ascii="Arial Narrow" w:hAnsi="Arial Narrow" w:cs="Arial"/>
                <w:spacing w:val="-3"/>
                <w:u w:val="single"/>
              </w:rPr>
              <w:instrText xml:space="preserve"> FORMTEXT </w:instrText>
            </w:r>
            <w:r w:rsidRPr="00465B42">
              <w:rPr>
                <w:rFonts w:ascii="Arial Narrow" w:hAnsi="Arial Narrow" w:cs="Arial"/>
                <w:spacing w:val="-3"/>
                <w:u w:val="single"/>
              </w:rPr>
            </w:r>
            <w:r w:rsidRPr="00465B42">
              <w:rPr>
                <w:rFonts w:ascii="Arial Narrow" w:hAnsi="Arial Narrow" w:cs="Arial"/>
                <w:spacing w:val="-3"/>
                <w:u w:val="single"/>
              </w:rPr>
              <w:fldChar w:fldCharType="separate"/>
            </w:r>
            <w:r w:rsidRPr="00465B42">
              <w:rPr>
                <w:rFonts w:ascii="Arial Narrow" w:hAnsi="Arial Narrow" w:cs="Arial"/>
                <w:noProof/>
                <w:spacing w:val="-3"/>
                <w:u w:val="single"/>
              </w:rPr>
              <w:t> </w:t>
            </w:r>
            <w:r w:rsidRPr="00465B42">
              <w:rPr>
                <w:rFonts w:ascii="Arial Narrow" w:hAnsi="Arial Narrow" w:cs="Arial"/>
                <w:noProof/>
                <w:spacing w:val="-3"/>
                <w:u w:val="single"/>
              </w:rPr>
              <w:t> </w:t>
            </w:r>
            <w:r w:rsidRPr="00465B42">
              <w:rPr>
                <w:rFonts w:ascii="Arial Narrow" w:hAnsi="Arial Narrow" w:cs="Arial"/>
                <w:noProof/>
                <w:spacing w:val="-3"/>
                <w:u w:val="single"/>
              </w:rPr>
              <w:t> </w:t>
            </w:r>
            <w:r w:rsidRPr="00465B42">
              <w:rPr>
                <w:rFonts w:ascii="Arial Narrow" w:hAnsi="Arial Narrow" w:cs="Arial"/>
                <w:noProof/>
                <w:spacing w:val="-3"/>
                <w:u w:val="single"/>
              </w:rPr>
              <w:t> </w:t>
            </w:r>
            <w:r w:rsidRPr="00465B42">
              <w:rPr>
                <w:rFonts w:ascii="Arial Narrow" w:hAnsi="Arial Narrow" w:cs="Arial"/>
                <w:noProof/>
                <w:spacing w:val="-3"/>
                <w:u w:val="single"/>
              </w:rPr>
              <w:t> </w:t>
            </w:r>
            <w:r w:rsidRPr="00465B42">
              <w:rPr>
                <w:rFonts w:ascii="Arial Narrow" w:hAnsi="Arial Narrow" w:cs="Arial"/>
                <w:spacing w:val="-3"/>
                <w:u w:val="single"/>
              </w:rPr>
              <w:fldChar w:fldCharType="end"/>
            </w:r>
          </w:p>
        </w:tc>
        <w:tc>
          <w:tcPr>
            <w:tcW w:w="6451" w:type="dxa"/>
            <w:gridSpan w:val="2"/>
          </w:tcPr>
          <w:p w14:paraId="25101DB2"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City, State &amp; Zip Code</w:t>
            </w:r>
          </w:p>
        </w:tc>
      </w:tr>
      <w:tr w:rsidR="00570FB3" w:rsidRPr="000E58D7" w14:paraId="0037A0BB" w14:textId="77777777" w:rsidTr="00570FB3">
        <w:trPr>
          <w:cantSplit/>
        </w:trPr>
        <w:tc>
          <w:tcPr>
            <w:tcW w:w="3150" w:type="dxa"/>
          </w:tcPr>
          <w:p w14:paraId="76647112" w14:textId="77777777" w:rsidR="00570FB3" w:rsidRPr="003C365E" w:rsidRDefault="00570FB3" w:rsidP="00F84370">
            <w:pPr>
              <w:suppressAutoHyphens/>
              <w:ind w:left="700"/>
              <w:jc w:val="both"/>
              <w:rPr>
                <w:rFonts w:ascii="Arial Narrow" w:hAnsi="Arial Narrow" w:cs="Arial"/>
                <w:spacing w:val="-3"/>
              </w:rPr>
            </w:pPr>
          </w:p>
        </w:tc>
        <w:tc>
          <w:tcPr>
            <w:tcW w:w="6451" w:type="dxa"/>
            <w:gridSpan w:val="2"/>
          </w:tcPr>
          <w:p w14:paraId="0652AE10" w14:textId="77777777" w:rsidR="00570FB3" w:rsidRPr="003C365E" w:rsidRDefault="00570FB3" w:rsidP="00F84370">
            <w:pPr>
              <w:tabs>
                <w:tab w:val="left" w:pos="360"/>
              </w:tabs>
              <w:suppressAutoHyphens/>
              <w:jc w:val="both"/>
              <w:rPr>
                <w:rFonts w:ascii="Arial Narrow" w:hAnsi="Arial Narrow" w:cs="Arial"/>
                <w:b/>
                <w:spacing w:val="-3"/>
                <w:u w:val="single"/>
              </w:rPr>
            </w:pPr>
          </w:p>
        </w:tc>
        <w:tc>
          <w:tcPr>
            <w:tcW w:w="4968" w:type="dxa"/>
            <w:vAlign w:val="bottom"/>
          </w:tcPr>
          <w:p w14:paraId="2CEC4C4B" w14:textId="77777777" w:rsidR="00570FB3" w:rsidRPr="003C365E" w:rsidRDefault="00570FB3" w:rsidP="00F84370">
            <w:pPr>
              <w:jc w:val="both"/>
              <w:rPr>
                <w:rFonts w:ascii="Arial Narrow" w:hAnsi="Arial Narrow"/>
              </w:rPr>
            </w:pPr>
          </w:p>
        </w:tc>
      </w:tr>
      <w:tr w:rsidR="00570FB3" w:rsidRPr="000E58D7" w14:paraId="564637BD" w14:textId="77777777" w:rsidTr="00570FB3">
        <w:trPr>
          <w:gridAfter w:val="1"/>
          <w:wAfter w:w="4968" w:type="dxa"/>
          <w:cantSplit/>
        </w:trPr>
        <w:tc>
          <w:tcPr>
            <w:tcW w:w="3150" w:type="dxa"/>
          </w:tcPr>
          <w:p w14:paraId="711DE459" w14:textId="77777777" w:rsidR="00570FB3" w:rsidRPr="003C365E" w:rsidRDefault="00570FB3" w:rsidP="00F84370">
            <w:pPr>
              <w:suppressAutoHyphens/>
              <w:ind w:left="700"/>
              <w:jc w:val="both"/>
              <w:rPr>
                <w:rFonts w:ascii="Arial Narrow" w:hAnsi="Arial Narrow" w:cs="Arial"/>
                <w:spacing w:val="-3"/>
              </w:rPr>
            </w:pPr>
          </w:p>
        </w:tc>
        <w:tc>
          <w:tcPr>
            <w:tcW w:w="6451" w:type="dxa"/>
            <w:gridSpan w:val="2"/>
          </w:tcPr>
          <w:p w14:paraId="22CE0FF0" w14:textId="77777777" w:rsidR="00570FB3" w:rsidRPr="003C365E" w:rsidRDefault="00570FB3" w:rsidP="00F84370">
            <w:pPr>
              <w:suppressAutoHyphens/>
              <w:jc w:val="both"/>
              <w:rPr>
                <w:rFonts w:ascii="Arial Narrow" w:hAnsi="Arial Narrow" w:cs="Arial"/>
                <w:b/>
                <w:spacing w:val="-3"/>
              </w:rPr>
            </w:pPr>
          </w:p>
        </w:tc>
      </w:tr>
    </w:tbl>
    <w:p w14:paraId="5EE62F41" w14:textId="77777777" w:rsidR="005D5B09" w:rsidRDefault="00570FB3" w:rsidP="00F84370">
      <w:pPr>
        <w:jc w:val="both"/>
        <w:rPr>
          <w:rFonts w:ascii="Arial Narrow" w:hAnsi="Arial Narrow" w:cs="Arial"/>
          <w:spacing w:val="-3"/>
        </w:rPr>
      </w:pPr>
      <w:r w:rsidRPr="00C95E91">
        <w:rPr>
          <w:rFonts w:ascii="Arial Narrow" w:hAnsi="Arial Narrow" w:cs="Arial"/>
          <w:spacing w:val="-3"/>
        </w:rPr>
        <w:t xml:space="preserve">      </w:t>
      </w:r>
    </w:p>
    <w:p w14:paraId="5ED5276C" w14:textId="2367C465" w:rsidR="00570FB3" w:rsidRPr="003C365E" w:rsidRDefault="00570FB3" w:rsidP="00F84370">
      <w:pPr>
        <w:jc w:val="both"/>
        <w:rPr>
          <w:rFonts w:ascii="Arial Narrow" w:hAnsi="Arial Narrow" w:cs="Arial"/>
          <w:spacing w:val="-3"/>
        </w:rPr>
      </w:pPr>
      <w:r w:rsidRPr="00C95E91">
        <w:rPr>
          <w:rFonts w:ascii="Arial Narrow" w:hAnsi="Arial Narrow" w:cs="Arial"/>
          <w:spacing w:val="-3"/>
        </w:rPr>
        <w:lastRenderedPageBreak/>
        <w:t xml:space="preserve"> </w:t>
      </w:r>
      <w:r w:rsidRPr="003C365E">
        <w:rPr>
          <w:rFonts w:ascii="Arial Narrow" w:hAnsi="Arial Narrow" w:cs="Arial"/>
          <w:spacing w:val="-3"/>
        </w:rPr>
        <w:t xml:space="preserve">If a </w:t>
      </w:r>
      <w:r w:rsidRPr="003C365E">
        <w:rPr>
          <w:rFonts w:ascii="Arial Narrow" w:hAnsi="Arial Narrow" w:cs="Arial"/>
          <w:b/>
          <w:spacing w:val="-3"/>
        </w:rPr>
        <w:t>partnership</w:t>
      </w:r>
      <w:r w:rsidRPr="003C365E">
        <w:rPr>
          <w:rFonts w:ascii="Arial Narrow" w:hAnsi="Arial Narrow" w:cs="Arial"/>
          <w:spacing w:val="-3"/>
        </w:rPr>
        <w:t>, provide the following information:</w:t>
      </w:r>
    </w:p>
    <w:p w14:paraId="32564B4D" w14:textId="77777777" w:rsidR="00570FB3" w:rsidRPr="003C365E" w:rsidRDefault="00570FB3" w:rsidP="00F84370">
      <w:pPr>
        <w:suppressAutoHyphens/>
        <w:ind w:left="706"/>
        <w:jc w:val="both"/>
        <w:rPr>
          <w:rFonts w:ascii="Arial Narrow" w:hAnsi="Arial Narrow" w:cs="Arial"/>
          <w:spacing w:val="-3"/>
        </w:rPr>
      </w:pPr>
    </w:p>
    <w:tbl>
      <w:tblPr>
        <w:tblW w:w="0" w:type="auto"/>
        <w:tblInd w:w="360" w:type="dxa"/>
        <w:tblLayout w:type="fixed"/>
        <w:tblCellMar>
          <w:left w:w="0" w:type="dxa"/>
          <w:right w:w="0" w:type="dxa"/>
        </w:tblCellMar>
        <w:tblLook w:val="0000" w:firstRow="0" w:lastRow="0" w:firstColumn="0" w:lastColumn="0" w:noHBand="0" w:noVBand="0"/>
      </w:tblPr>
      <w:tblGrid>
        <w:gridCol w:w="1890"/>
        <w:gridCol w:w="2970"/>
        <w:gridCol w:w="1080"/>
        <w:gridCol w:w="540"/>
        <w:gridCol w:w="1350"/>
        <w:gridCol w:w="450"/>
      </w:tblGrid>
      <w:tr w:rsidR="00570FB3" w:rsidRPr="000E58D7" w14:paraId="7CD62004" w14:textId="77777777" w:rsidTr="00570FB3">
        <w:trPr>
          <w:cantSplit/>
        </w:trPr>
        <w:tc>
          <w:tcPr>
            <w:tcW w:w="1890" w:type="dxa"/>
            <w:vAlign w:val="bottom"/>
          </w:tcPr>
          <w:p w14:paraId="3393A67C"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t>Date of Organization:</w:t>
            </w:r>
          </w:p>
        </w:tc>
        <w:tc>
          <w:tcPr>
            <w:tcW w:w="2970" w:type="dxa"/>
            <w:tcBorders>
              <w:bottom w:val="single" w:sz="4" w:space="0" w:color="auto"/>
            </w:tcBorders>
          </w:tcPr>
          <w:p w14:paraId="4266B0E6"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14"/>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c>
          <w:tcPr>
            <w:tcW w:w="1080" w:type="dxa"/>
            <w:tcBorders>
              <w:bottom w:val="nil"/>
            </w:tcBorders>
          </w:tcPr>
          <w:p w14:paraId="789D36D3"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General:</w:t>
            </w:r>
          </w:p>
        </w:tc>
        <w:tc>
          <w:tcPr>
            <w:tcW w:w="540" w:type="dxa"/>
            <w:tcBorders>
              <w:bottom w:val="nil"/>
            </w:tcBorders>
          </w:tcPr>
          <w:p w14:paraId="424D4399"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rPr>
              <w:fldChar w:fldCharType="begin">
                <w:ffData>
                  <w:name w:val=""/>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p>
        </w:tc>
        <w:tc>
          <w:tcPr>
            <w:tcW w:w="1350" w:type="dxa"/>
            <w:tcBorders>
              <w:bottom w:val="nil"/>
            </w:tcBorders>
          </w:tcPr>
          <w:p w14:paraId="292723AB"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Association:</w:t>
            </w:r>
          </w:p>
        </w:tc>
        <w:tc>
          <w:tcPr>
            <w:tcW w:w="450" w:type="dxa"/>
            <w:tcBorders>
              <w:bottom w:val="nil"/>
            </w:tcBorders>
          </w:tcPr>
          <w:p w14:paraId="5D901DDA"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rPr>
              <w:fldChar w:fldCharType="begin">
                <w:ffData>
                  <w:name w:val=""/>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p>
        </w:tc>
      </w:tr>
    </w:tbl>
    <w:p w14:paraId="3D9721E7" w14:textId="77777777" w:rsidR="00570FB3" w:rsidRPr="003C365E" w:rsidRDefault="00570FB3" w:rsidP="00F84370">
      <w:pPr>
        <w:tabs>
          <w:tab w:val="center" w:pos="7000"/>
          <w:tab w:val="left" w:pos="9500"/>
        </w:tabs>
        <w:suppressAutoHyphens/>
        <w:jc w:val="both"/>
        <w:rPr>
          <w:rFonts w:ascii="Arial Narrow" w:hAnsi="Arial Narrow" w:cs="Arial"/>
          <w:spacing w:val="-3"/>
        </w:rPr>
      </w:pPr>
    </w:p>
    <w:p w14:paraId="69FC7CD9" w14:textId="77777777" w:rsidR="00570FB3" w:rsidRDefault="00570FB3" w:rsidP="00F84370">
      <w:pPr>
        <w:suppressAutoHyphens/>
        <w:ind w:left="360"/>
        <w:jc w:val="both"/>
        <w:rPr>
          <w:rFonts w:ascii="Arial Narrow" w:hAnsi="Arial Narrow" w:cs="Arial"/>
          <w:spacing w:val="-3"/>
        </w:rPr>
      </w:pPr>
    </w:p>
    <w:p w14:paraId="164E7A2F" w14:textId="77777777" w:rsidR="00570FB3" w:rsidRDefault="00570FB3" w:rsidP="00F84370">
      <w:pPr>
        <w:suppressAutoHyphens/>
        <w:ind w:left="360"/>
        <w:jc w:val="both"/>
        <w:rPr>
          <w:rFonts w:ascii="Arial Narrow" w:hAnsi="Arial Narrow" w:cs="Arial"/>
          <w:spacing w:val="-3"/>
        </w:rPr>
      </w:pPr>
    </w:p>
    <w:p w14:paraId="5BB21F62" w14:textId="77777777" w:rsidR="00570FB3" w:rsidRPr="003C365E" w:rsidRDefault="00570FB3" w:rsidP="00F84370">
      <w:pPr>
        <w:suppressAutoHyphens/>
        <w:ind w:left="360"/>
        <w:jc w:val="both"/>
        <w:rPr>
          <w:rFonts w:ascii="Arial Narrow" w:hAnsi="Arial Narrow" w:cs="Arial"/>
          <w:spacing w:val="-3"/>
        </w:rPr>
      </w:pPr>
      <w:r w:rsidRPr="003C365E">
        <w:rPr>
          <w:rFonts w:ascii="Arial Narrow" w:hAnsi="Arial Narrow" w:cs="Arial"/>
          <w:spacing w:val="-3"/>
        </w:rPr>
        <w:t>Name and complete legal address of each general partner:</w:t>
      </w:r>
    </w:p>
    <w:p w14:paraId="5B6AE949" w14:textId="77777777" w:rsidR="00570FB3" w:rsidRPr="003C365E" w:rsidRDefault="00570FB3" w:rsidP="00F84370">
      <w:pPr>
        <w:suppressAutoHyphens/>
        <w:jc w:val="both"/>
        <w:rPr>
          <w:rFonts w:ascii="Arial Narrow" w:hAnsi="Arial Narrow" w:cs="Arial"/>
          <w:spacing w:val="-3"/>
        </w:rPr>
      </w:pPr>
    </w:p>
    <w:tbl>
      <w:tblPr>
        <w:tblW w:w="9871" w:type="dxa"/>
        <w:tblInd w:w="360" w:type="dxa"/>
        <w:tblLayout w:type="fixed"/>
        <w:tblCellMar>
          <w:left w:w="0" w:type="dxa"/>
          <w:right w:w="0" w:type="dxa"/>
        </w:tblCellMar>
        <w:tblLook w:val="0000" w:firstRow="0" w:lastRow="0" w:firstColumn="0" w:lastColumn="0" w:noHBand="0" w:noVBand="0"/>
      </w:tblPr>
      <w:tblGrid>
        <w:gridCol w:w="3510"/>
        <w:gridCol w:w="270"/>
        <w:gridCol w:w="6091"/>
      </w:tblGrid>
      <w:tr w:rsidR="00570FB3" w:rsidRPr="000E58D7" w14:paraId="114A9305" w14:textId="77777777" w:rsidTr="00570FB3">
        <w:trPr>
          <w:trHeight w:val="360"/>
        </w:trPr>
        <w:tc>
          <w:tcPr>
            <w:tcW w:w="3510" w:type="dxa"/>
            <w:vAlign w:val="bottom"/>
          </w:tcPr>
          <w:p w14:paraId="2F848AEF"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19"/>
                  <w:enabled/>
                  <w:calcOnExit w:val="0"/>
                  <w:textInput/>
                </w:ffData>
              </w:fldChar>
            </w:r>
            <w:bookmarkStart w:id="911" w:name="Text19"/>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11"/>
          </w:p>
        </w:tc>
        <w:tc>
          <w:tcPr>
            <w:tcW w:w="270" w:type="dxa"/>
            <w:vAlign w:val="bottom"/>
          </w:tcPr>
          <w:p w14:paraId="0AD2BE81" w14:textId="77777777" w:rsidR="00570FB3" w:rsidRPr="003C365E" w:rsidRDefault="00570FB3" w:rsidP="00F84370">
            <w:pPr>
              <w:suppressAutoHyphens/>
              <w:jc w:val="both"/>
              <w:rPr>
                <w:rFonts w:ascii="Arial Narrow" w:hAnsi="Arial Narrow" w:cs="Arial"/>
                <w:spacing w:val="-3"/>
              </w:rPr>
            </w:pPr>
          </w:p>
        </w:tc>
        <w:tc>
          <w:tcPr>
            <w:tcW w:w="6091" w:type="dxa"/>
            <w:vAlign w:val="bottom"/>
          </w:tcPr>
          <w:p w14:paraId="51E31FDF"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20"/>
                  <w:enabled/>
                  <w:calcOnExit w:val="0"/>
                  <w:textInput/>
                </w:ffData>
              </w:fldChar>
            </w:r>
            <w:bookmarkStart w:id="912" w:name="Text20"/>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12"/>
          </w:p>
        </w:tc>
      </w:tr>
      <w:tr w:rsidR="00570FB3" w:rsidRPr="000E58D7" w14:paraId="6EB90765" w14:textId="77777777" w:rsidTr="00570FB3">
        <w:trPr>
          <w:trHeight w:val="101"/>
        </w:trPr>
        <w:tc>
          <w:tcPr>
            <w:tcW w:w="3510" w:type="dxa"/>
            <w:tcBorders>
              <w:top w:val="single" w:sz="4" w:space="0" w:color="auto"/>
            </w:tcBorders>
          </w:tcPr>
          <w:p w14:paraId="74F6D498"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Partner’s Name)</w:t>
            </w:r>
          </w:p>
        </w:tc>
        <w:tc>
          <w:tcPr>
            <w:tcW w:w="270" w:type="dxa"/>
          </w:tcPr>
          <w:p w14:paraId="3C46CABF" w14:textId="77777777" w:rsidR="00570FB3" w:rsidRPr="003C365E" w:rsidRDefault="00570FB3" w:rsidP="00F84370">
            <w:pPr>
              <w:suppressAutoHyphens/>
              <w:jc w:val="both"/>
              <w:rPr>
                <w:rFonts w:ascii="Arial Narrow" w:hAnsi="Arial Narrow" w:cs="Arial"/>
                <w:b/>
                <w:spacing w:val="-3"/>
              </w:rPr>
            </w:pPr>
          </w:p>
        </w:tc>
        <w:tc>
          <w:tcPr>
            <w:tcW w:w="6091" w:type="dxa"/>
            <w:tcBorders>
              <w:top w:val="single" w:sz="4" w:space="0" w:color="auto"/>
            </w:tcBorders>
          </w:tcPr>
          <w:p w14:paraId="02DCE139"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Legal Address)</w:t>
            </w:r>
          </w:p>
        </w:tc>
      </w:tr>
      <w:tr w:rsidR="00570FB3" w:rsidRPr="000E58D7" w14:paraId="4EA366A6" w14:textId="77777777" w:rsidTr="00570FB3">
        <w:trPr>
          <w:trHeight w:val="360"/>
        </w:trPr>
        <w:tc>
          <w:tcPr>
            <w:tcW w:w="3510" w:type="dxa"/>
            <w:vAlign w:val="bottom"/>
          </w:tcPr>
          <w:p w14:paraId="4B5D96AB"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21"/>
                  <w:enabled/>
                  <w:calcOnExit w:val="0"/>
                  <w:textInput/>
                </w:ffData>
              </w:fldChar>
            </w:r>
            <w:bookmarkStart w:id="913" w:name="Text21"/>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13"/>
          </w:p>
        </w:tc>
        <w:tc>
          <w:tcPr>
            <w:tcW w:w="270" w:type="dxa"/>
            <w:vAlign w:val="bottom"/>
          </w:tcPr>
          <w:p w14:paraId="6069FAF5" w14:textId="77777777" w:rsidR="00570FB3" w:rsidRPr="003C365E" w:rsidRDefault="00570FB3" w:rsidP="00F84370">
            <w:pPr>
              <w:suppressAutoHyphens/>
              <w:jc w:val="both"/>
              <w:rPr>
                <w:rFonts w:ascii="Arial Narrow" w:hAnsi="Arial Narrow" w:cs="Arial"/>
                <w:spacing w:val="-3"/>
              </w:rPr>
            </w:pPr>
          </w:p>
        </w:tc>
        <w:tc>
          <w:tcPr>
            <w:tcW w:w="6091" w:type="dxa"/>
            <w:vAlign w:val="bottom"/>
          </w:tcPr>
          <w:p w14:paraId="5CCD64DD"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22"/>
                  <w:enabled/>
                  <w:calcOnExit w:val="0"/>
                  <w:textInput/>
                </w:ffData>
              </w:fldChar>
            </w:r>
            <w:bookmarkStart w:id="914" w:name="Text22"/>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14"/>
          </w:p>
        </w:tc>
      </w:tr>
      <w:tr w:rsidR="00570FB3" w:rsidRPr="000E58D7" w14:paraId="45B30551" w14:textId="77777777" w:rsidTr="00570FB3">
        <w:trPr>
          <w:trHeight w:val="101"/>
        </w:trPr>
        <w:tc>
          <w:tcPr>
            <w:tcW w:w="3510" w:type="dxa"/>
            <w:tcBorders>
              <w:top w:val="single" w:sz="4" w:space="0" w:color="auto"/>
            </w:tcBorders>
          </w:tcPr>
          <w:p w14:paraId="6DA5CB83"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Partner’s Name)</w:t>
            </w:r>
          </w:p>
        </w:tc>
        <w:tc>
          <w:tcPr>
            <w:tcW w:w="270" w:type="dxa"/>
          </w:tcPr>
          <w:p w14:paraId="0C7D5F4C" w14:textId="77777777" w:rsidR="00570FB3" w:rsidRPr="003C365E" w:rsidRDefault="00570FB3" w:rsidP="00F84370">
            <w:pPr>
              <w:suppressAutoHyphens/>
              <w:jc w:val="both"/>
              <w:rPr>
                <w:rFonts w:ascii="Arial Narrow" w:hAnsi="Arial Narrow" w:cs="Arial"/>
                <w:b/>
                <w:spacing w:val="-3"/>
              </w:rPr>
            </w:pPr>
          </w:p>
        </w:tc>
        <w:tc>
          <w:tcPr>
            <w:tcW w:w="6091" w:type="dxa"/>
            <w:tcBorders>
              <w:top w:val="single" w:sz="4" w:space="0" w:color="auto"/>
            </w:tcBorders>
          </w:tcPr>
          <w:p w14:paraId="40BDA014" w14:textId="77777777" w:rsidR="00570FB3" w:rsidRPr="003C365E" w:rsidRDefault="00570FB3" w:rsidP="00F84370">
            <w:pPr>
              <w:suppressAutoHyphens/>
              <w:jc w:val="both"/>
              <w:rPr>
                <w:rFonts w:ascii="Arial Narrow" w:hAnsi="Arial Narrow" w:cs="Arial"/>
                <w:b/>
                <w:spacing w:val="-3"/>
              </w:rPr>
            </w:pPr>
            <w:r w:rsidRPr="003C365E">
              <w:rPr>
                <w:rFonts w:ascii="Arial Narrow" w:hAnsi="Arial Narrow" w:cs="Arial"/>
                <w:b/>
                <w:spacing w:val="-3"/>
              </w:rPr>
              <w:t>(Legal Address)</w:t>
            </w:r>
          </w:p>
        </w:tc>
      </w:tr>
    </w:tbl>
    <w:p w14:paraId="7FDFDD66" w14:textId="77777777" w:rsidR="00570FB3" w:rsidRPr="003C365E" w:rsidRDefault="00570FB3" w:rsidP="00F84370">
      <w:pPr>
        <w:ind w:left="700"/>
        <w:jc w:val="both"/>
        <w:rPr>
          <w:rFonts w:ascii="Arial Narrow" w:hAnsi="Arial Narrow" w:cs="Arial"/>
          <w:iCs/>
        </w:rPr>
      </w:pPr>
    </w:p>
    <w:p w14:paraId="4A3D7E40" w14:textId="77777777" w:rsidR="00570FB3" w:rsidRPr="003C365E" w:rsidRDefault="00570FB3" w:rsidP="00F84370">
      <w:pPr>
        <w:ind w:left="700" w:hanging="340"/>
        <w:jc w:val="both"/>
        <w:rPr>
          <w:rFonts w:ascii="Arial Narrow" w:hAnsi="Arial Narrow" w:cs="Arial"/>
          <w:iCs/>
        </w:rPr>
      </w:pPr>
      <w:r w:rsidRPr="003C365E">
        <w:rPr>
          <w:rFonts w:ascii="Arial Narrow" w:hAnsi="Arial Narrow" w:cs="Arial"/>
          <w:iCs/>
        </w:rPr>
        <w:t xml:space="preserve">If a </w:t>
      </w:r>
      <w:r w:rsidRPr="003C365E">
        <w:rPr>
          <w:rFonts w:ascii="Arial Narrow" w:hAnsi="Arial Narrow" w:cs="Arial"/>
          <w:b/>
          <w:iCs/>
        </w:rPr>
        <w:t>Joint Venture</w:t>
      </w:r>
      <w:r w:rsidRPr="003C365E">
        <w:rPr>
          <w:rFonts w:ascii="Arial Narrow" w:hAnsi="Arial Narrow" w:cs="Arial"/>
          <w:iCs/>
        </w:rPr>
        <w:t>, provide the above information for the financially responsible party.</w:t>
      </w:r>
    </w:p>
    <w:p w14:paraId="3421422E" w14:textId="77777777" w:rsidR="00570FB3" w:rsidRPr="003C365E" w:rsidRDefault="00570FB3" w:rsidP="00F84370">
      <w:pPr>
        <w:ind w:left="700" w:hanging="340"/>
        <w:jc w:val="both"/>
        <w:rPr>
          <w:rFonts w:ascii="Arial Narrow" w:hAnsi="Arial Narrow" w:cs="Arial"/>
          <w:iCs/>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54"/>
      </w:tblGrid>
      <w:tr w:rsidR="00570FB3" w:rsidRPr="000E58D7" w14:paraId="177300C1" w14:textId="77777777" w:rsidTr="00570FB3">
        <w:tc>
          <w:tcPr>
            <w:tcW w:w="10214" w:type="dxa"/>
            <w:shd w:val="clear" w:color="auto" w:fill="D9D9D9" w:themeFill="background1" w:themeFillShade="D9"/>
          </w:tcPr>
          <w:p w14:paraId="7AF4ABE2" w14:textId="77777777" w:rsidR="00570FB3" w:rsidRPr="003C365E" w:rsidRDefault="00570FB3" w:rsidP="00F84370">
            <w:pPr>
              <w:pStyle w:val="BodyText2"/>
              <w:rPr>
                <w:rFonts w:ascii="Arial Narrow" w:hAnsi="Arial Narrow" w:cs="Arial"/>
              </w:rPr>
            </w:pPr>
            <w:r w:rsidRPr="003C365E">
              <w:rPr>
                <w:rFonts w:ascii="Arial Narrow" w:hAnsi="Arial Narrow" w:cs="Arial"/>
                <w:b/>
                <w:iCs/>
                <w:smallCaps/>
              </w:rPr>
              <w:t>If more space is needed, provide the information on your company’s letterhead with reference to the project name and number, and attach it to this Questionnaire</w:t>
            </w:r>
          </w:p>
        </w:tc>
      </w:tr>
    </w:tbl>
    <w:p w14:paraId="31F0A523" w14:textId="77777777" w:rsidR="00570FB3" w:rsidRPr="003C365E" w:rsidRDefault="00570FB3" w:rsidP="00F84370">
      <w:pPr>
        <w:ind w:left="700" w:hanging="340"/>
        <w:jc w:val="both"/>
        <w:rPr>
          <w:rFonts w:ascii="Arial Narrow" w:hAnsi="Arial Narrow" w:cs="Arial"/>
          <w:iCs/>
        </w:rPr>
      </w:pPr>
    </w:p>
    <w:p w14:paraId="77FBEBF4"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15" w:name="_Toc16837296"/>
      <w:bookmarkStart w:id="916" w:name="_Toc18681519"/>
      <w:bookmarkStart w:id="917" w:name="_Toc18681671"/>
      <w:bookmarkStart w:id="918" w:name="_Toc18682030"/>
      <w:bookmarkStart w:id="919" w:name="_Toc18682416"/>
      <w:bookmarkStart w:id="920" w:name="_Toc18682742"/>
      <w:bookmarkStart w:id="921" w:name="_Toc18685447"/>
      <w:bookmarkStart w:id="922" w:name="_Toc18688151"/>
      <w:bookmarkStart w:id="923" w:name="_Toc19778573"/>
      <w:bookmarkStart w:id="924" w:name="_Toc19781279"/>
      <w:bookmarkStart w:id="925" w:name="_Toc19783982"/>
      <w:bookmarkStart w:id="926" w:name="_Toc16837297"/>
      <w:bookmarkStart w:id="927" w:name="_Toc18681520"/>
      <w:bookmarkStart w:id="928" w:name="_Toc18681672"/>
      <w:bookmarkStart w:id="929" w:name="_Toc18682031"/>
      <w:bookmarkStart w:id="930" w:name="_Toc18682417"/>
      <w:bookmarkStart w:id="931" w:name="_Toc18682743"/>
      <w:bookmarkStart w:id="932" w:name="_Toc18685448"/>
      <w:bookmarkStart w:id="933" w:name="_Toc18688152"/>
      <w:bookmarkStart w:id="934" w:name="_Toc19778574"/>
      <w:bookmarkStart w:id="935" w:name="_Toc19781280"/>
      <w:bookmarkStart w:id="936" w:name="_Toc19783983"/>
      <w:bookmarkStart w:id="937" w:name="_Toc16837298"/>
      <w:bookmarkStart w:id="938" w:name="_Toc18681521"/>
      <w:bookmarkStart w:id="939" w:name="_Toc18681673"/>
      <w:bookmarkStart w:id="940" w:name="_Toc18682032"/>
      <w:bookmarkStart w:id="941" w:name="_Toc18682418"/>
      <w:bookmarkStart w:id="942" w:name="_Toc18682744"/>
      <w:bookmarkStart w:id="943" w:name="_Toc18685449"/>
      <w:bookmarkStart w:id="944" w:name="_Toc18688153"/>
      <w:bookmarkStart w:id="945" w:name="_Toc19778575"/>
      <w:bookmarkStart w:id="946" w:name="_Toc19781281"/>
      <w:bookmarkStart w:id="947" w:name="_Toc19783984"/>
      <w:bookmarkStart w:id="948" w:name="_Toc47944839"/>
      <w:bookmarkStart w:id="949" w:name="_Toc49913249"/>
      <w:bookmarkStart w:id="950" w:name="_Toc67996859"/>
      <w:bookmarkStart w:id="951" w:name="_Toc68255801"/>
      <w:bookmarkStart w:id="952" w:name="_Toc68255839"/>
      <w:bookmarkStart w:id="953" w:name="_Toc68530817"/>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r w:rsidRPr="003C365E">
        <w:rPr>
          <w:rFonts w:ascii="Arial Narrow" w:hAnsi="Arial Narrow" w:cs="Arial"/>
          <w:sz w:val="20"/>
        </w:rPr>
        <w:t>Year Company was Established</w:t>
      </w:r>
      <w:bookmarkEnd w:id="948"/>
      <w:bookmarkEnd w:id="949"/>
      <w:bookmarkEnd w:id="950"/>
      <w:bookmarkEnd w:id="951"/>
      <w:bookmarkEnd w:id="952"/>
      <w:bookmarkEnd w:id="953"/>
    </w:p>
    <w:p w14:paraId="1697F158" w14:textId="77777777" w:rsidR="00570FB3" w:rsidRPr="003C365E" w:rsidRDefault="00570FB3" w:rsidP="00F84370">
      <w:pPr>
        <w:jc w:val="both"/>
        <w:rPr>
          <w:rFonts w:ascii="Arial Narrow" w:hAnsi="Arial Narrow" w:cs="Arial"/>
        </w:rPr>
      </w:pPr>
    </w:p>
    <w:tbl>
      <w:tblPr>
        <w:tblpPr w:leftFromText="180" w:rightFromText="180" w:vertAnchor="text" w:horzAnchor="page" w:tblpX="1413" w:tblpY="6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422"/>
        <w:gridCol w:w="1440"/>
      </w:tblGrid>
      <w:tr w:rsidR="00570FB3" w:rsidRPr="000E58D7" w14:paraId="79CA58C3" w14:textId="77777777" w:rsidTr="00570FB3">
        <w:trPr>
          <w:trHeight w:val="77"/>
        </w:trPr>
        <w:tc>
          <w:tcPr>
            <w:tcW w:w="1422" w:type="dxa"/>
            <w:tcBorders>
              <w:top w:val="nil"/>
              <w:left w:val="nil"/>
              <w:bottom w:val="nil"/>
              <w:right w:val="nil"/>
            </w:tcBorders>
            <w:vAlign w:val="bottom"/>
          </w:tcPr>
          <w:p w14:paraId="5E1280A1" w14:textId="77777777" w:rsidR="00570FB3" w:rsidRPr="003C365E" w:rsidRDefault="00570FB3" w:rsidP="00F84370">
            <w:pPr>
              <w:jc w:val="both"/>
              <w:rPr>
                <w:rFonts w:ascii="Arial Narrow" w:hAnsi="Arial Narrow" w:cs="Arial"/>
                <w:bCs/>
              </w:rPr>
            </w:pPr>
            <w:r w:rsidRPr="003C365E">
              <w:rPr>
                <w:rFonts w:ascii="Arial Narrow" w:hAnsi="Arial Narrow" w:cs="Arial"/>
                <w:bCs/>
              </w:rPr>
              <w:t>Year established:</w:t>
            </w:r>
          </w:p>
        </w:tc>
        <w:tc>
          <w:tcPr>
            <w:tcW w:w="1440" w:type="dxa"/>
            <w:tcBorders>
              <w:top w:val="nil"/>
              <w:left w:val="nil"/>
              <w:bottom w:val="single" w:sz="4" w:space="0" w:color="auto"/>
              <w:right w:val="nil"/>
            </w:tcBorders>
            <w:vAlign w:val="bottom"/>
          </w:tcPr>
          <w:p w14:paraId="06DD7B28" w14:textId="77777777" w:rsidR="00570FB3" w:rsidRPr="003C365E" w:rsidRDefault="00570FB3" w:rsidP="00F84370">
            <w:pPr>
              <w:jc w:val="both"/>
              <w:rPr>
                <w:rFonts w:ascii="Arial Narrow" w:hAnsi="Arial Narrow" w:cs="Arial"/>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r>
    </w:tbl>
    <w:p w14:paraId="62BC299F" w14:textId="77777777" w:rsidR="00570FB3" w:rsidRPr="00C95E91" w:rsidRDefault="00570FB3" w:rsidP="00F84370">
      <w:pPr>
        <w:pStyle w:val="Heading2"/>
        <w:tabs>
          <w:tab w:val="left" w:pos="4500"/>
          <w:tab w:val="center" w:pos="5600"/>
          <w:tab w:val="left" w:pos="6700"/>
        </w:tabs>
        <w:ind w:left="360"/>
        <w:rPr>
          <w:rFonts w:ascii="Arial Narrow" w:hAnsi="Arial Narrow" w:cs="Arial"/>
          <w:b w:val="0"/>
          <w:sz w:val="20"/>
        </w:rPr>
      </w:pPr>
    </w:p>
    <w:p w14:paraId="6795B178" w14:textId="2282A279" w:rsidR="00570FB3" w:rsidRDefault="00570FB3" w:rsidP="00F84370">
      <w:pPr>
        <w:pStyle w:val="Heading2"/>
        <w:tabs>
          <w:tab w:val="left" w:pos="4500"/>
          <w:tab w:val="center" w:pos="5600"/>
          <w:tab w:val="left" w:pos="6700"/>
        </w:tabs>
        <w:ind w:left="360"/>
        <w:rPr>
          <w:rFonts w:ascii="Arial Narrow" w:hAnsi="Arial Narrow" w:cs="Arial"/>
          <w:b w:val="0"/>
          <w:sz w:val="20"/>
        </w:rPr>
      </w:pPr>
    </w:p>
    <w:p w14:paraId="12323E1A" w14:textId="77777777" w:rsidR="009B5577" w:rsidRPr="009B5577" w:rsidRDefault="009B5577" w:rsidP="00F84370">
      <w:pPr>
        <w:jc w:val="both"/>
      </w:pPr>
    </w:p>
    <w:p w14:paraId="74C63A55"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54" w:name="_Toc67996860"/>
      <w:bookmarkStart w:id="955" w:name="_Toc68255802"/>
      <w:bookmarkStart w:id="956" w:name="_Toc68255840"/>
      <w:bookmarkStart w:id="957" w:name="_Toc68530818"/>
      <w:bookmarkStart w:id="958" w:name="_Toc47944840"/>
      <w:bookmarkStart w:id="959" w:name="_Toc49913250"/>
      <w:r w:rsidRPr="003C365E">
        <w:rPr>
          <w:rFonts w:ascii="Arial Narrow" w:hAnsi="Arial Narrow" w:cs="Arial"/>
          <w:sz w:val="20"/>
        </w:rPr>
        <w:t>Parent Company Information</w:t>
      </w:r>
      <w:bookmarkEnd w:id="954"/>
      <w:bookmarkEnd w:id="955"/>
      <w:bookmarkEnd w:id="956"/>
      <w:bookmarkEnd w:id="957"/>
      <w:r w:rsidRPr="003C365E">
        <w:rPr>
          <w:rFonts w:ascii="Arial Narrow" w:hAnsi="Arial Narrow" w:cs="Arial"/>
          <w:sz w:val="20"/>
        </w:rPr>
        <w:t xml:space="preserve"> </w:t>
      </w:r>
      <w:bookmarkEnd w:id="958"/>
      <w:bookmarkEnd w:id="959"/>
    </w:p>
    <w:p w14:paraId="73B8C4BD" w14:textId="77777777" w:rsidR="00570FB3" w:rsidRPr="003C365E" w:rsidRDefault="00570FB3" w:rsidP="00F84370">
      <w:pPr>
        <w:jc w:val="both"/>
        <w:rPr>
          <w:rFonts w:ascii="Arial Narrow" w:hAnsi="Arial Narrow" w:cs="Arial"/>
          <w:b/>
          <w:bCs/>
          <w:u w:val="single"/>
        </w:rPr>
      </w:pPr>
    </w:p>
    <w:tbl>
      <w:tblPr>
        <w:tblW w:w="9867"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3605"/>
        <w:gridCol w:w="300"/>
        <w:gridCol w:w="100"/>
        <w:gridCol w:w="300"/>
        <w:gridCol w:w="1023"/>
        <w:gridCol w:w="300"/>
        <w:gridCol w:w="1240"/>
        <w:gridCol w:w="238"/>
        <w:gridCol w:w="198"/>
        <w:gridCol w:w="1112"/>
        <w:gridCol w:w="11"/>
      </w:tblGrid>
      <w:tr w:rsidR="00570FB3" w:rsidRPr="000E58D7" w14:paraId="39857304" w14:textId="77777777" w:rsidTr="00570FB3">
        <w:trPr>
          <w:trHeight w:val="361"/>
        </w:trPr>
        <w:tc>
          <w:tcPr>
            <w:tcW w:w="1440" w:type="dxa"/>
            <w:tcBorders>
              <w:top w:val="nil"/>
              <w:left w:val="nil"/>
              <w:bottom w:val="nil"/>
              <w:right w:val="nil"/>
            </w:tcBorders>
            <w:vAlign w:val="bottom"/>
          </w:tcPr>
          <w:p w14:paraId="12607C3A" w14:textId="77777777" w:rsidR="00570FB3" w:rsidRPr="003C365E" w:rsidRDefault="00570FB3" w:rsidP="00F84370">
            <w:pPr>
              <w:jc w:val="both"/>
              <w:rPr>
                <w:rFonts w:ascii="Arial Narrow" w:hAnsi="Arial Narrow" w:cs="Arial"/>
              </w:rPr>
            </w:pPr>
            <w:r w:rsidRPr="003C365E">
              <w:rPr>
                <w:rFonts w:ascii="Arial Narrow" w:hAnsi="Arial Narrow" w:cs="Arial"/>
              </w:rPr>
              <w:t>Company Name:</w:t>
            </w:r>
          </w:p>
        </w:tc>
        <w:tc>
          <w:tcPr>
            <w:tcW w:w="7304" w:type="dxa"/>
            <w:gridSpan w:val="9"/>
            <w:tcBorders>
              <w:top w:val="nil"/>
              <w:left w:val="nil"/>
              <w:bottom w:val="single" w:sz="4" w:space="0" w:color="auto"/>
              <w:right w:val="nil"/>
            </w:tcBorders>
            <w:vAlign w:val="bottom"/>
          </w:tcPr>
          <w:p w14:paraId="1A8A7066" w14:textId="77777777" w:rsidR="00570FB3" w:rsidRPr="003C365E" w:rsidRDefault="00570FB3" w:rsidP="00F84370">
            <w:pPr>
              <w:pStyle w:val="Header"/>
              <w:tabs>
                <w:tab w:val="clear" w:pos="4320"/>
                <w:tab w:val="clear" w:pos="8640"/>
              </w:tabs>
              <w:jc w:val="both"/>
              <w:rPr>
                <w:rFonts w:ascii="Arial Narrow" w:hAnsi="Arial Narrow" w:cs="Arial"/>
              </w:rPr>
            </w:pPr>
            <w:r w:rsidRPr="003C365E">
              <w:rPr>
                <w:rFonts w:ascii="Arial Narrow" w:hAnsi="Arial Narrow" w:cs="Arial"/>
              </w:rPr>
              <w:fldChar w:fldCharType="begin">
                <w:ffData>
                  <w:name w:val="Text226"/>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r w:rsidRPr="003C365E">
              <w:rPr>
                <w:rFonts w:ascii="Arial Narrow" w:hAnsi="Arial Narrow" w:cs="Arial"/>
              </w:rPr>
              <w:t xml:space="preserve"> </w:t>
            </w:r>
          </w:p>
        </w:tc>
        <w:tc>
          <w:tcPr>
            <w:tcW w:w="1123" w:type="dxa"/>
            <w:gridSpan w:val="2"/>
            <w:tcBorders>
              <w:top w:val="nil"/>
              <w:left w:val="nil"/>
              <w:bottom w:val="nil"/>
              <w:right w:val="nil"/>
            </w:tcBorders>
          </w:tcPr>
          <w:p w14:paraId="4C06BCCA" w14:textId="77777777" w:rsidR="00570FB3" w:rsidRPr="003C365E" w:rsidRDefault="00570FB3" w:rsidP="00F84370">
            <w:pPr>
              <w:jc w:val="both"/>
              <w:rPr>
                <w:rFonts w:ascii="Arial Narrow" w:hAnsi="Arial Narrow" w:cs="Arial"/>
              </w:rPr>
            </w:pPr>
          </w:p>
        </w:tc>
      </w:tr>
      <w:tr w:rsidR="00570FB3" w:rsidRPr="000E58D7" w14:paraId="5203E0E0" w14:textId="77777777" w:rsidTr="00570FB3">
        <w:trPr>
          <w:trHeight w:val="407"/>
        </w:trPr>
        <w:tc>
          <w:tcPr>
            <w:tcW w:w="1440" w:type="dxa"/>
            <w:tcBorders>
              <w:top w:val="nil"/>
              <w:left w:val="nil"/>
              <w:bottom w:val="nil"/>
              <w:right w:val="nil"/>
            </w:tcBorders>
          </w:tcPr>
          <w:p w14:paraId="4F9A2DEE" w14:textId="77777777" w:rsidR="00570FB3" w:rsidRPr="003C365E" w:rsidRDefault="00570FB3" w:rsidP="00F84370">
            <w:pPr>
              <w:jc w:val="both"/>
              <w:rPr>
                <w:rFonts w:ascii="Arial Narrow" w:hAnsi="Arial Narrow" w:cs="Arial"/>
              </w:rPr>
            </w:pPr>
          </w:p>
        </w:tc>
        <w:tc>
          <w:tcPr>
            <w:tcW w:w="3605" w:type="dxa"/>
            <w:tcBorders>
              <w:top w:val="single" w:sz="4" w:space="0" w:color="auto"/>
              <w:left w:val="nil"/>
              <w:bottom w:val="single" w:sz="4" w:space="0" w:color="auto"/>
              <w:right w:val="nil"/>
            </w:tcBorders>
            <w:vAlign w:val="bottom"/>
          </w:tcPr>
          <w:p w14:paraId="68E0D641"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2"/>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c>
          <w:tcPr>
            <w:tcW w:w="300" w:type="dxa"/>
            <w:tcBorders>
              <w:top w:val="single" w:sz="4" w:space="0" w:color="auto"/>
              <w:left w:val="nil"/>
              <w:bottom w:val="nil"/>
              <w:right w:val="nil"/>
            </w:tcBorders>
          </w:tcPr>
          <w:p w14:paraId="148870CE" w14:textId="77777777" w:rsidR="00570FB3" w:rsidRPr="003C365E" w:rsidRDefault="00570FB3" w:rsidP="00F84370">
            <w:pPr>
              <w:jc w:val="both"/>
              <w:rPr>
                <w:rFonts w:ascii="Arial Narrow" w:hAnsi="Arial Narrow" w:cs="Arial"/>
              </w:rPr>
            </w:pPr>
          </w:p>
        </w:tc>
        <w:tc>
          <w:tcPr>
            <w:tcW w:w="3399" w:type="dxa"/>
            <w:gridSpan w:val="7"/>
            <w:tcBorders>
              <w:top w:val="single" w:sz="4" w:space="0" w:color="auto"/>
              <w:left w:val="nil"/>
              <w:bottom w:val="single" w:sz="4" w:space="0" w:color="auto"/>
              <w:right w:val="nil"/>
            </w:tcBorders>
            <w:vAlign w:val="bottom"/>
          </w:tcPr>
          <w:p w14:paraId="515C459C" w14:textId="77777777" w:rsidR="00570FB3" w:rsidRPr="003C365E" w:rsidRDefault="00570FB3" w:rsidP="00F84370">
            <w:pPr>
              <w:jc w:val="both"/>
              <w:rPr>
                <w:rFonts w:ascii="Arial Narrow" w:hAnsi="Arial Narrow" w:cs="Arial"/>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c>
          <w:tcPr>
            <w:tcW w:w="1123" w:type="dxa"/>
            <w:gridSpan w:val="2"/>
            <w:tcBorders>
              <w:top w:val="nil"/>
              <w:left w:val="nil"/>
              <w:bottom w:val="nil"/>
              <w:right w:val="nil"/>
            </w:tcBorders>
          </w:tcPr>
          <w:p w14:paraId="5BE7430B" w14:textId="77777777" w:rsidR="00570FB3" w:rsidRPr="003C365E" w:rsidRDefault="00570FB3" w:rsidP="00F84370">
            <w:pPr>
              <w:jc w:val="both"/>
              <w:rPr>
                <w:rFonts w:ascii="Arial Narrow" w:hAnsi="Arial Narrow" w:cs="Arial"/>
              </w:rPr>
            </w:pPr>
          </w:p>
        </w:tc>
      </w:tr>
      <w:tr w:rsidR="00570FB3" w:rsidRPr="000E58D7" w14:paraId="6217C81E" w14:textId="77777777" w:rsidTr="00570FB3">
        <w:trPr>
          <w:trHeight w:val="101"/>
        </w:trPr>
        <w:tc>
          <w:tcPr>
            <w:tcW w:w="1440" w:type="dxa"/>
            <w:tcBorders>
              <w:top w:val="nil"/>
              <w:left w:val="nil"/>
              <w:bottom w:val="nil"/>
              <w:right w:val="nil"/>
            </w:tcBorders>
          </w:tcPr>
          <w:p w14:paraId="79D6D015" w14:textId="77777777" w:rsidR="00570FB3" w:rsidRPr="003C365E" w:rsidRDefault="00570FB3" w:rsidP="00F84370">
            <w:pPr>
              <w:jc w:val="both"/>
              <w:rPr>
                <w:rFonts w:ascii="Arial Narrow" w:hAnsi="Arial Narrow" w:cs="Arial"/>
              </w:rPr>
            </w:pPr>
          </w:p>
        </w:tc>
        <w:tc>
          <w:tcPr>
            <w:tcW w:w="3605" w:type="dxa"/>
            <w:tcBorders>
              <w:top w:val="single" w:sz="4" w:space="0" w:color="auto"/>
              <w:left w:val="nil"/>
              <w:bottom w:val="nil"/>
              <w:right w:val="nil"/>
            </w:tcBorders>
          </w:tcPr>
          <w:p w14:paraId="40F9A63F" w14:textId="77777777" w:rsidR="00570FB3" w:rsidRPr="003C365E" w:rsidRDefault="00570FB3" w:rsidP="00F84370">
            <w:pPr>
              <w:jc w:val="both"/>
              <w:rPr>
                <w:rFonts w:ascii="Arial Narrow" w:hAnsi="Arial Narrow" w:cs="Arial"/>
                <w:b/>
              </w:rPr>
            </w:pPr>
            <w:r w:rsidRPr="003C365E">
              <w:rPr>
                <w:rFonts w:ascii="Arial Narrow" w:hAnsi="Arial Narrow" w:cs="Arial"/>
                <w:b/>
              </w:rPr>
              <w:t>Telephone</w:t>
            </w:r>
          </w:p>
        </w:tc>
        <w:tc>
          <w:tcPr>
            <w:tcW w:w="300" w:type="dxa"/>
            <w:tcBorders>
              <w:top w:val="nil"/>
              <w:left w:val="nil"/>
              <w:bottom w:val="nil"/>
              <w:right w:val="nil"/>
            </w:tcBorders>
          </w:tcPr>
          <w:p w14:paraId="446B9907" w14:textId="77777777" w:rsidR="00570FB3" w:rsidRPr="003C365E" w:rsidRDefault="00570FB3" w:rsidP="00F84370">
            <w:pPr>
              <w:jc w:val="both"/>
              <w:rPr>
                <w:rFonts w:ascii="Arial Narrow" w:hAnsi="Arial Narrow" w:cs="Arial"/>
                <w:b/>
              </w:rPr>
            </w:pPr>
          </w:p>
        </w:tc>
        <w:tc>
          <w:tcPr>
            <w:tcW w:w="3399" w:type="dxa"/>
            <w:gridSpan w:val="7"/>
            <w:tcBorders>
              <w:top w:val="nil"/>
              <w:left w:val="nil"/>
              <w:bottom w:val="nil"/>
              <w:right w:val="nil"/>
            </w:tcBorders>
          </w:tcPr>
          <w:p w14:paraId="6EDA68B9" w14:textId="77777777" w:rsidR="00570FB3" w:rsidRPr="003C365E" w:rsidRDefault="00570FB3" w:rsidP="00F84370">
            <w:pPr>
              <w:jc w:val="both"/>
              <w:rPr>
                <w:rFonts w:ascii="Arial Narrow" w:hAnsi="Arial Narrow" w:cs="Arial"/>
                <w:b/>
              </w:rPr>
            </w:pPr>
            <w:r w:rsidRPr="003C365E">
              <w:rPr>
                <w:rFonts w:ascii="Arial Narrow" w:hAnsi="Arial Narrow" w:cs="Arial"/>
                <w:b/>
              </w:rPr>
              <w:t>Website</w:t>
            </w:r>
          </w:p>
        </w:tc>
        <w:tc>
          <w:tcPr>
            <w:tcW w:w="1123" w:type="dxa"/>
            <w:gridSpan w:val="2"/>
            <w:tcBorders>
              <w:top w:val="nil"/>
              <w:left w:val="nil"/>
              <w:bottom w:val="nil"/>
              <w:right w:val="nil"/>
            </w:tcBorders>
          </w:tcPr>
          <w:p w14:paraId="4BF0707A" w14:textId="77777777" w:rsidR="00570FB3" w:rsidRPr="003C365E" w:rsidRDefault="00570FB3" w:rsidP="00F84370">
            <w:pPr>
              <w:jc w:val="both"/>
              <w:rPr>
                <w:rFonts w:ascii="Arial Narrow" w:hAnsi="Arial Narrow" w:cs="Arial"/>
              </w:rPr>
            </w:pPr>
          </w:p>
        </w:tc>
      </w:tr>
      <w:tr w:rsidR="00570FB3" w:rsidRPr="000E58D7" w14:paraId="1B0A8E13" w14:textId="77777777" w:rsidTr="00570FB3">
        <w:trPr>
          <w:gridAfter w:val="1"/>
          <w:wAfter w:w="11" w:type="dxa"/>
          <w:trHeight w:val="417"/>
        </w:trPr>
        <w:tc>
          <w:tcPr>
            <w:tcW w:w="1440" w:type="dxa"/>
            <w:tcBorders>
              <w:top w:val="nil"/>
              <w:left w:val="nil"/>
              <w:bottom w:val="nil"/>
              <w:right w:val="nil"/>
            </w:tcBorders>
            <w:vAlign w:val="bottom"/>
          </w:tcPr>
          <w:p w14:paraId="456511E5" w14:textId="77777777" w:rsidR="00570FB3" w:rsidRPr="003C365E" w:rsidRDefault="00570FB3" w:rsidP="00F84370">
            <w:pPr>
              <w:jc w:val="both"/>
              <w:rPr>
                <w:rFonts w:ascii="Arial Narrow" w:hAnsi="Arial Narrow" w:cs="Arial"/>
              </w:rPr>
            </w:pPr>
            <w:r w:rsidRPr="003C365E">
              <w:rPr>
                <w:rFonts w:ascii="Arial Narrow" w:hAnsi="Arial Narrow" w:cs="Arial"/>
              </w:rPr>
              <w:t>Street Address:</w:t>
            </w:r>
          </w:p>
        </w:tc>
        <w:tc>
          <w:tcPr>
            <w:tcW w:w="4005" w:type="dxa"/>
            <w:gridSpan w:val="3"/>
            <w:tcBorders>
              <w:top w:val="nil"/>
              <w:left w:val="nil"/>
              <w:bottom w:val="nil"/>
              <w:right w:val="nil"/>
            </w:tcBorders>
            <w:vAlign w:val="bottom"/>
          </w:tcPr>
          <w:p w14:paraId="516C66B7"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4"/>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c>
          <w:tcPr>
            <w:tcW w:w="300" w:type="dxa"/>
            <w:tcBorders>
              <w:top w:val="nil"/>
              <w:left w:val="nil"/>
              <w:bottom w:val="nil"/>
              <w:right w:val="nil"/>
            </w:tcBorders>
            <w:vAlign w:val="bottom"/>
          </w:tcPr>
          <w:p w14:paraId="46AD633B" w14:textId="77777777" w:rsidR="00570FB3" w:rsidRPr="003C365E" w:rsidRDefault="00570FB3" w:rsidP="00F84370">
            <w:pPr>
              <w:jc w:val="both"/>
              <w:rPr>
                <w:rFonts w:ascii="Arial Narrow" w:hAnsi="Arial Narrow" w:cs="Arial"/>
              </w:rPr>
            </w:pPr>
            <w:r w:rsidRPr="003C365E">
              <w:rPr>
                <w:rFonts w:ascii="Arial Narrow" w:hAnsi="Arial Narrow" w:cs="Arial"/>
              </w:rPr>
              <w:t>,</w:t>
            </w:r>
          </w:p>
        </w:tc>
        <w:tc>
          <w:tcPr>
            <w:tcW w:w="2563" w:type="dxa"/>
            <w:gridSpan w:val="3"/>
            <w:tcBorders>
              <w:top w:val="nil"/>
              <w:left w:val="nil"/>
              <w:bottom w:val="single" w:sz="4" w:space="0" w:color="auto"/>
              <w:right w:val="nil"/>
            </w:tcBorders>
            <w:vAlign w:val="bottom"/>
          </w:tcPr>
          <w:p w14:paraId="04C4A5BB"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5"/>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c>
          <w:tcPr>
            <w:tcW w:w="238" w:type="dxa"/>
            <w:tcBorders>
              <w:top w:val="nil"/>
              <w:left w:val="nil"/>
              <w:bottom w:val="nil"/>
              <w:right w:val="nil"/>
            </w:tcBorders>
            <w:vAlign w:val="bottom"/>
          </w:tcPr>
          <w:p w14:paraId="07169B81" w14:textId="77777777" w:rsidR="00570FB3" w:rsidRPr="003C365E" w:rsidRDefault="00570FB3" w:rsidP="00F84370">
            <w:pPr>
              <w:jc w:val="both"/>
              <w:rPr>
                <w:rFonts w:ascii="Arial Narrow" w:hAnsi="Arial Narrow" w:cs="Arial"/>
              </w:rPr>
            </w:pPr>
            <w:r w:rsidRPr="003C365E">
              <w:rPr>
                <w:rFonts w:ascii="Arial Narrow" w:hAnsi="Arial Narrow" w:cs="Arial"/>
              </w:rPr>
              <w:t>,</w:t>
            </w:r>
          </w:p>
        </w:tc>
        <w:tc>
          <w:tcPr>
            <w:tcW w:w="1310" w:type="dxa"/>
            <w:gridSpan w:val="2"/>
            <w:tcBorders>
              <w:top w:val="nil"/>
              <w:left w:val="nil"/>
              <w:bottom w:val="nil"/>
              <w:right w:val="nil"/>
            </w:tcBorders>
            <w:vAlign w:val="bottom"/>
          </w:tcPr>
          <w:p w14:paraId="0958498E"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6"/>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r>
      <w:tr w:rsidR="00570FB3" w:rsidRPr="000E58D7" w14:paraId="3BC4EF57" w14:textId="77777777" w:rsidTr="00570FB3">
        <w:trPr>
          <w:gridAfter w:val="1"/>
          <w:wAfter w:w="11" w:type="dxa"/>
          <w:trHeight w:val="101"/>
        </w:trPr>
        <w:tc>
          <w:tcPr>
            <w:tcW w:w="1440" w:type="dxa"/>
            <w:tcBorders>
              <w:top w:val="nil"/>
              <w:left w:val="nil"/>
              <w:bottom w:val="nil"/>
              <w:right w:val="nil"/>
            </w:tcBorders>
            <w:vAlign w:val="bottom"/>
          </w:tcPr>
          <w:p w14:paraId="7EF93F4C" w14:textId="77777777" w:rsidR="00570FB3" w:rsidRPr="003C365E" w:rsidRDefault="00570FB3" w:rsidP="00F84370">
            <w:pPr>
              <w:jc w:val="both"/>
              <w:rPr>
                <w:rFonts w:ascii="Arial Narrow" w:hAnsi="Arial Narrow" w:cs="Arial"/>
              </w:rPr>
            </w:pPr>
          </w:p>
        </w:tc>
        <w:tc>
          <w:tcPr>
            <w:tcW w:w="4005" w:type="dxa"/>
            <w:gridSpan w:val="3"/>
            <w:tcBorders>
              <w:top w:val="single" w:sz="4" w:space="0" w:color="auto"/>
              <w:left w:val="nil"/>
              <w:bottom w:val="nil"/>
              <w:right w:val="nil"/>
            </w:tcBorders>
          </w:tcPr>
          <w:p w14:paraId="3AFE42FE" w14:textId="77777777" w:rsidR="00570FB3" w:rsidRPr="003C365E" w:rsidRDefault="00570FB3" w:rsidP="00F84370">
            <w:pPr>
              <w:jc w:val="both"/>
              <w:rPr>
                <w:rFonts w:ascii="Arial Narrow" w:hAnsi="Arial Narrow" w:cs="Arial"/>
                <w:b/>
              </w:rPr>
            </w:pPr>
            <w:r w:rsidRPr="003C365E">
              <w:rPr>
                <w:rFonts w:ascii="Arial Narrow" w:hAnsi="Arial Narrow" w:cs="Arial"/>
                <w:b/>
              </w:rPr>
              <w:t>Street Address</w:t>
            </w:r>
          </w:p>
        </w:tc>
        <w:tc>
          <w:tcPr>
            <w:tcW w:w="300" w:type="dxa"/>
            <w:tcBorders>
              <w:top w:val="nil"/>
              <w:left w:val="nil"/>
              <w:bottom w:val="nil"/>
              <w:right w:val="nil"/>
            </w:tcBorders>
          </w:tcPr>
          <w:p w14:paraId="475CD1D4" w14:textId="77777777" w:rsidR="00570FB3" w:rsidRPr="003C365E" w:rsidRDefault="00570FB3" w:rsidP="00F84370">
            <w:pPr>
              <w:jc w:val="both"/>
              <w:rPr>
                <w:rFonts w:ascii="Arial Narrow" w:hAnsi="Arial Narrow" w:cs="Arial"/>
                <w:b/>
              </w:rPr>
            </w:pPr>
          </w:p>
        </w:tc>
        <w:tc>
          <w:tcPr>
            <w:tcW w:w="2563" w:type="dxa"/>
            <w:gridSpan w:val="3"/>
            <w:tcBorders>
              <w:top w:val="single" w:sz="4" w:space="0" w:color="auto"/>
              <w:left w:val="nil"/>
              <w:bottom w:val="nil"/>
              <w:right w:val="nil"/>
            </w:tcBorders>
          </w:tcPr>
          <w:p w14:paraId="4EEA9DC3" w14:textId="77777777" w:rsidR="00570FB3" w:rsidRPr="003C365E" w:rsidRDefault="00570FB3" w:rsidP="00F84370">
            <w:pPr>
              <w:jc w:val="both"/>
              <w:rPr>
                <w:rFonts w:ascii="Arial Narrow" w:hAnsi="Arial Narrow" w:cs="Arial"/>
                <w:b/>
              </w:rPr>
            </w:pPr>
            <w:r w:rsidRPr="003C365E">
              <w:rPr>
                <w:rFonts w:ascii="Arial Narrow" w:hAnsi="Arial Narrow" w:cs="Arial"/>
                <w:b/>
              </w:rPr>
              <w:t>City &amp; State</w:t>
            </w:r>
          </w:p>
        </w:tc>
        <w:tc>
          <w:tcPr>
            <w:tcW w:w="238" w:type="dxa"/>
            <w:tcBorders>
              <w:top w:val="nil"/>
              <w:left w:val="nil"/>
              <w:bottom w:val="nil"/>
              <w:right w:val="nil"/>
            </w:tcBorders>
          </w:tcPr>
          <w:p w14:paraId="19B32353" w14:textId="77777777" w:rsidR="00570FB3" w:rsidRPr="003C365E" w:rsidRDefault="00570FB3" w:rsidP="00F84370">
            <w:pPr>
              <w:jc w:val="both"/>
              <w:rPr>
                <w:rFonts w:ascii="Arial Narrow" w:hAnsi="Arial Narrow" w:cs="Arial"/>
                <w:b/>
              </w:rPr>
            </w:pPr>
          </w:p>
        </w:tc>
        <w:tc>
          <w:tcPr>
            <w:tcW w:w="1310" w:type="dxa"/>
            <w:gridSpan w:val="2"/>
            <w:tcBorders>
              <w:top w:val="single" w:sz="4" w:space="0" w:color="auto"/>
              <w:left w:val="nil"/>
              <w:bottom w:val="nil"/>
              <w:right w:val="nil"/>
            </w:tcBorders>
          </w:tcPr>
          <w:p w14:paraId="085EE6B2" w14:textId="77777777" w:rsidR="00570FB3" w:rsidRPr="003C365E" w:rsidRDefault="00570FB3" w:rsidP="00F84370">
            <w:pPr>
              <w:jc w:val="both"/>
              <w:rPr>
                <w:rFonts w:ascii="Arial Narrow" w:hAnsi="Arial Narrow" w:cs="Arial"/>
                <w:b/>
              </w:rPr>
            </w:pPr>
            <w:r w:rsidRPr="003C365E">
              <w:rPr>
                <w:rFonts w:ascii="Arial Narrow" w:hAnsi="Arial Narrow" w:cs="Arial"/>
                <w:b/>
              </w:rPr>
              <w:t>Zip Code</w:t>
            </w:r>
          </w:p>
        </w:tc>
      </w:tr>
      <w:tr w:rsidR="00570FB3" w:rsidRPr="000E58D7" w14:paraId="586B0AD6" w14:textId="77777777" w:rsidTr="00570FB3">
        <w:trPr>
          <w:trHeight w:val="356"/>
        </w:trPr>
        <w:tc>
          <w:tcPr>
            <w:tcW w:w="1440" w:type="dxa"/>
            <w:tcBorders>
              <w:top w:val="nil"/>
              <w:left w:val="nil"/>
              <w:bottom w:val="nil"/>
              <w:right w:val="nil"/>
            </w:tcBorders>
            <w:vAlign w:val="bottom"/>
          </w:tcPr>
          <w:p w14:paraId="0D1EAAAF" w14:textId="77777777" w:rsidR="00570FB3" w:rsidRPr="003C365E" w:rsidRDefault="00570FB3" w:rsidP="00F84370">
            <w:pPr>
              <w:jc w:val="both"/>
              <w:rPr>
                <w:rFonts w:ascii="Arial Narrow" w:hAnsi="Arial Narrow" w:cs="Arial"/>
              </w:rPr>
            </w:pPr>
            <w:r w:rsidRPr="003C365E">
              <w:rPr>
                <w:rFonts w:ascii="Arial Narrow" w:hAnsi="Arial Narrow" w:cs="Arial"/>
              </w:rPr>
              <w:t>Contact Person:</w:t>
            </w:r>
          </w:p>
        </w:tc>
        <w:tc>
          <w:tcPr>
            <w:tcW w:w="5328" w:type="dxa"/>
            <w:gridSpan w:val="5"/>
            <w:tcBorders>
              <w:top w:val="nil"/>
              <w:left w:val="nil"/>
              <w:bottom w:val="nil"/>
              <w:right w:val="nil"/>
            </w:tcBorders>
            <w:vAlign w:val="bottom"/>
          </w:tcPr>
          <w:p w14:paraId="6C86B963"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4"/>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c>
          <w:tcPr>
            <w:tcW w:w="300" w:type="dxa"/>
            <w:tcBorders>
              <w:top w:val="nil"/>
              <w:left w:val="nil"/>
              <w:bottom w:val="nil"/>
              <w:right w:val="nil"/>
            </w:tcBorders>
            <w:vAlign w:val="bottom"/>
          </w:tcPr>
          <w:p w14:paraId="0783058D" w14:textId="77777777" w:rsidR="00570FB3" w:rsidRPr="003C365E" w:rsidRDefault="00570FB3" w:rsidP="00F84370">
            <w:pPr>
              <w:jc w:val="both"/>
              <w:rPr>
                <w:rFonts w:ascii="Arial Narrow" w:hAnsi="Arial Narrow" w:cs="Arial"/>
              </w:rPr>
            </w:pPr>
          </w:p>
        </w:tc>
        <w:tc>
          <w:tcPr>
            <w:tcW w:w="2794" w:type="dxa"/>
            <w:gridSpan w:val="5"/>
            <w:tcBorders>
              <w:top w:val="nil"/>
              <w:left w:val="nil"/>
              <w:bottom w:val="nil"/>
              <w:right w:val="nil"/>
            </w:tcBorders>
            <w:vAlign w:val="bottom"/>
          </w:tcPr>
          <w:p w14:paraId="4878ABFE" w14:textId="77777777" w:rsidR="00570FB3" w:rsidRPr="003C365E" w:rsidRDefault="00570FB3" w:rsidP="00F84370">
            <w:pPr>
              <w:jc w:val="both"/>
              <w:rPr>
                <w:rFonts w:ascii="Arial Narrow" w:hAnsi="Arial Narrow" w:cs="Arial"/>
              </w:rPr>
            </w:pPr>
            <w:r w:rsidRPr="003C365E">
              <w:rPr>
                <w:rFonts w:ascii="Arial Narrow" w:hAnsi="Arial Narrow" w:cs="Arial"/>
              </w:rPr>
              <w:fldChar w:fldCharType="begin">
                <w:ffData>
                  <w:name w:val="Text5"/>
                  <w:enabled/>
                  <w:calcOnExit w:val="0"/>
                  <w:textInput/>
                </w:ffData>
              </w:fldChar>
            </w:r>
            <w:r w:rsidRPr="003C365E">
              <w:rPr>
                <w:rFonts w:ascii="Arial Narrow" w:hAnsi="Arial Narrow" w:cs="Arial"/>
              </w:rPr>
              <w:instrText xml:space="preserve"> FORMTEXT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noProof/>
              </w:rPr>
              <w:t> </w:t>
            </w:r>
            <w:r w:rsidRPr="003C365E">
              <w:rPr>
                <w:rFonts w:ascii="Arial Narrow" w:hAnsi="Arial Narrow" w:cs="Arial"/>
              </w:rPr>
              <w:fldChar w:fldCharType="end"/>
            </w:r>
          </w:p>
        </w:tc>
      </w:tr>
      <w:tr w:rsidR="00570FB3" w:rsidRPr="000E58D7" w14:paraId="630AB3B3" w14:textId="77777777" w:rsidTr="00570FB3">
        <w:trPr>
          <w:trHeight w:val="101"/>
        </w:trPr>
        <w:tc>
          <w:tcPr>
            <w:tcW w:w="1440" w:type="dxa"/>
            <w:tcBorders>
              <w:top w:val="nil"/>
              <w:left w:val="nil"/>
              <w:bottom w:val="nil"/>
              <w:right w:val="nil"/>
            </w:tcBorders>
            <w:vAlign w:val="bottom"/>
          </w:tcPr>
          <w:p w14:paraId="1D8B8C3C" w14:textId="77777777" w:rsidR="00570FB3" w:rsidRPr="003C365E" w:rsidRDefault="00570FB3" w:rsidP="00F84370">
            <w:pPr>
              <w:jc w:val="both"/>
              <w:rPr>
                <w:rFonts w:ascii="Arial Narrow" w:hAnsi="Arial Narrow" w:cs="Arial"/>
              </w:rPr>
            </w:pPr>
          </w:p>
        </w:tc>
        <w:tc>
          <w:tcPr>
            <w:tcW w:w="5328" w:type="dxa"/>
            <w:gridSpan w:val="5"/>
            <w:tcBorders>
              <w:top w:val="single" w:sz="4" w:space="0" w:color="auto"/>
              <w:left w:val="nil"/>
              <w:bottom w:val="nil"/>
              <w:right w:val="nil"/>
            </w:tcBorders>
          </w:tcPr>
          <w:p w14:paraId="0D8FA122" w14:textId="77777777" w:rsidR="00570FB3" w:rsidRPr="003C365E" w:rsidRDefault="00570FB3" w:rsidP="00F84370">
            <w:pPr>
              <w:jc w:val="both"/>
              <w:rPr>
                <w:rFonts w:ascii="Arial Narrow" w:hAnsi="Arial Narrow" w:cs="Arial"/>
                <w:b/>
              </w:rPr>
            </w:pPr>
            <w:r w:rsidRPr="003C365E">
              <w:rPr>
                <w:rFonts w:ascii="Arial Narrow" w:hAnsi="Arial Narrow" w:cs="Arial"/>
                <w:b/>
              </w:rPr>
              <w:t>Name, Title</w:t>
            </w:r>
          </w:p>
        </w:tc>
        <w:tc>
          <w:tcPr>
            <w:tcW w:w="300" w:type="dxa"/>
            <w:tcBorders>
              <w:top w:val="nil"/>
              <w:left w:val="nil"/>
              <w:bottom w:val="nil"/>
              <w:right w:val="nil"/>
            </w:tcBorders>
            <w:vAlign w:val="bottom"/>
          </w:tcPr>
          <w:p w14:paraId="5A2545D4" w14:textId="77777777" w:rsidR="00570FB3" w:rsidRPr="003C365E" w:rsidRDefault="00570FB3" w:rsidP="00F84370">
            <w:pPr>
              <w:jc w:val="both"/>
              <w:rPr>
                <w:rFonts w:ascii="Arial Narrow" w:hAnsi="Arial Narrow" w:cs="Arial"/>
                <w:b/>
              </w:rPr>
            </w:pPr>
          </w:p>
        </w:tc>
        <w:tc>
          <w:tcPr>
            <w:tcW w:w="2794" w:type="dxa"/>
            <w:gridSpan w:val="5"/>
            <w:tcBorders>
              <w:top w:val="single" w:sz="4" w:space="0" w:color="auto"/>
              <w:left w:val="nil"/>
              <w:bottom w:val="nil"/>
              <w:right w:val="nil"/>
            </w:tcBorders>
          </w:tcPr>
          <w:p w14:paraId="62F4C3DC" w14:textId="77777777" w:rsidR="00570FB3" w:rsidRPr="003C365E" w:rsidRDefault="00570FB3" w:rsidP="00F84370">
            <w:pPr>
              <w:jc w:val="both"/>
              <w:rPr>
                <w:rFonts w:ascii="Arial Narrow" w:hAnsi="Arial Narrow" w:cs="Arial"/>
                <w:b/>
              </w:rPr>
            </w:pPr>
            <w:r w:rsidRPr="003C365E">
              <w:rPr>
                <w:rFonts w:ascii="Arial Narrow" w:hAnsi="Arial Narrow" w:cs="Arial"/>
                <w:b/>
              </w:rPr>
              <w:t>Telephone</w:t>
            </w:r>
          </w:p>
        </w:tc>
      </w:tr>
    </w:tbl>
    <w:p w14:paraId="2C9CBFA2" w14:textId="77777777" w:rsidR="00570FB3" w:rsidRPr="003C365E" w:rsidRDefault="00570FB3" w:rsidP="00F84370">
      <w:pPr>
        <w:pStyle w:val="Heading2"/>
        <w:rPr>
          <w:rFonts w:ascii="Arial Narrow" w:hAnsi="Arial Narrow" w:cs="Arial"/>
          <w:smallCaps/>
          <w:sz w:val="20"/>
        </w:rPr>
      </w:pPr>
    </w:p>
    <w:p w14:paraId="14706905"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60" w:name="_Toc67996861"/>
      <w:bookmarkStart w:id="961" w:name="_Toc68255803"/>
      <w:bookmarkStart w:id="962" w:name="_Toc68255841"/>
      <w:bookmarkStart w:id="963" w:name="_Toc68530819"/>
      <w:bookmarkStart w:id="964" w:name="_Toc47944842"/>
      <w:bookmarkStart w:id="965" w:name="_Toc49913252"/>
      <w:r w:rsidRPr="003C365E">
        <w:rPr>
          <w:rFonts w:ascii="Arial Narrow" w:hAnsi="Arial Narrow" w:cs="Arial"/>
          <w:sz w:val="20"/>
        </w:rPr>
        <w:t>List All Former Company Names</w:t>
      </w:r>
      <w:bookmarkEnd w:id="960"/>
      <w:bookmarkEnd w:id="961"/>
      <w:bookmarkEnd w:id="962"/>
      <w:bookmarkEnd w:id="963"/>
    </w:p>
    <w:p w14:paraId="37799D03" w14:textId="77777777" w:rsidR="00570FB3" w:rsidRPr="003C365E" w:rsidRDefault="00570FB3" w:rsidP="00F84370">
      <w:pPr>
        <w:jc w:val="both"/>
        <w:rPr>
          <w:rFonts w:ascii="Arial Narrow" w:hAnsi="Arial Narrow" w:cs="Arial"/>
        </w:rPr>
      </w:pPr>
    </w:p>
    <w:tbl>
      <w:tblPr>
        <w:tblW w:w="0" w:type="auto"/>
        <w:tblInd w:w="360" w:type="dxa"/>
        <w:tblLayout w:type="fixed"/>
        <w:tblCellMar>
          <w:left w:w="0" w:type="dxa"/>
          <w:right w:w="0" w:type="dxa"/>
        </w:tblCellMar>
        <w:tblLook w:val="0000" w:firstRow="0" w:lastRow="0" w:firstColumn="0" w:lastColumn="0" w:noHBand="0" w:noVBand="0"/>
      </w:tblPr>
      <w:tblGrid>
        <w:gridCol w:w="6037"/>
      </w:tblGrid>
      <w:tr w:rsidR="00570FB3" w:rsidRPr="000E58D7" w14:paraId="64058DDF" w14:textId="77777777" w:rsidTr="00570FB3">
        <w:trPr>
          <w:cantSplit/>
          <w:trHeight w:val="266"/>
        </w:trPr>
        <w:tc>
          <w:tcPr>
            <w:tcW w:w="6037" w:type="dxa"/>
            <w:tcBorders>
              <w:bottom w:val="single" w:sz="4" w:space="0" w:color="auto"/>
            </w:tcBorders>
            <w:vAlign w:val="bottom"/>
          </w:tcPr>
          <w:p w14:paraId="4F895EC5"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14"/>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r>
      <w:tr w:rsidR="00570FB3" w:rsidRPr="000E58D7" w14:paraId="2F54D12D" w14:textId="77777777" w:rsidTr="00570FB3">
        <w:trPr>
          <w:cantSplit/>
          <w:trHeight w:val="265"/>
        </w:trPr>
        <w:tc>
          <w:tcPr>
            <w:tcW w:w="6037" w:type="dxa"/>
            <w:tcBorders>
              <w:top w:val="single" w:sz="4" w:space="0" w:color="auto"/>
              <w:bottom w:val="single" w:sz="4" w:space="0" w:color="auto"/>
            </w:tcBorders>
            <w:vAlign w:val="bottom"/>
          </w:tcPr>
          <w:p w14:paraId="442089D7" w14:textId="77777777" w:rsidR="00570FB3" w:rsidRPr="003C365E" w:rsidRDefault="00570FB3" w:rsidP="00F84370">
            <w:pPr>
              <w:suppressAutoHyphens/>
              <w:jc w:val="both"/>
              <w:rPr>
                <w:rFonts w:ascii="Arial Narrow" w:hAnsi="Arial Narrow" w:cs="Arial"/>
                <w:spacing w:val="-3"/>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r>
      <w:tr w:rsidR="00570FB3" w:rsidRPr="000E58D7" w14:paraId="0F82214E" w14:textId="77777777" w:rsidTr="00570FB3">
        <w:trPr>
          <w:cantSplit/>
          <w:trHeight w:val="265"/>
        </w:trPr>
        <w:tc>
          <w:tcPr>
            <w:tcW w:w="6037" w:type="dxa"/>
            <w:tcBorders>
              <w:top w:val="single" w:sz="4" w:space="0" w:color="auto"/>
              <w:bottom w:val="single" w:sz="4" w:space="0" w:color="auto"/>
            </w:tcBorders>
            <w:vAlign w:val="bottom"/>
          </w:tcPr>
          <w:p w14:paraId="63E97D8B" w14:textId="77777777" w:rsidR="00570FB3" w:rsidRPr="003C365E" w:rsidRDefault="00570FB3" w:rsidP="00F84370">
            <w:pPr>
              <w:suppressAutoHyphens/>
              <w:jc w:val="both"/>
              <w:rPr>
                <w:rFonts w:ascii="Arial Narrow" w:hAnsi="Arial Narrow" w:cs="Arial"/>
                <w:spacing w:val="-3"/>
              </w:rPr>
            </w:pPr>
            <w:r w:rsidRPr="00CA5437">
              <w:rPr>
                <w:rFonts w:ascii="Arial Narrow" w:hAnsi="Arial Narrow" w:cs="Arial"/>
                <w:spacing w:val="-3"/>
              </w:rPr>
              <w:fldChar w:fldCharType="begin">
                <w:ffData>
                  <w:name w:val="Text14"/>
                  <w:enabled/>
                  <w:calcOnExit w:val="0"/>
                  <w:textInput/>
                </w:ffData>
              </w:fldChar>
            </w:r>
            <w:r w:rsidRPr="00CA5437">
              <w:rPr>
                <w:rFonts w:ascii="Arial Narrow" w:hAnsi="Arial Narrow" w:cs="Arial"/>
                <w:spacing w:val="-3"/>
              </w:rPr>
              <w:instrText xml:space="preserve"> FORMTEXT </w:instrText>
            </w:r>
            <w:r w:rsidRPr="00CA5437">
              <w:rPr>
                <w:rFonts w:ascii="Arial Narrow" w:hAnsi="Arial Narrow" w:cs="Arial"/>
                <w:spacing w:val="-3"/>
              </w:rPr>
            </w:r>
            <w:r w:rsidRPr="00CA5437">
              <w:rPr>
                <w:rFonts w:ascii="Arial Narrow" w:hAnsi="Arial Narrow" w:cs="Arial"/>
                <w:spacing w:val="-3"/>
              </w:rPr>
              <w:fldChar w:fldCharType="separate"/>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noProof/>
                <w:spacing w:val="-3"/>
              </w:rPr>
              <w:t> </w:t>
            </w:r>
            <w:r w:rsidRPr="00CA5437">
              <w:rPr>
                <w:rFonts w:ascii="Arial Narrow" w:hAnsi="Arial Narrow" w:cs="Arial"/>
                <w:spacing w:val="-3"/>
              </w:rPr>
              <w:fldChar w:fldCharType="end"/>
            </w:r>
          </w:p>
        </w:tc>
      </w:tr>
    </w:tbl>
    <w:p w14:paraId="0E445EB8" w14:textId="77777777" w:rsidR="00570FB3" w:rsidRPr="003C365E" w:rsidRDefault="00570FB3" w:rsidP="00F84370">
      <w:pPr>
        <w:jc w:val="both"/>
        <w:rPr>
          <w:rFonts w:ascii="Arial Narrow" w:hAnsi="Arial Narrow" w:cs="Arial"/>
        </w:rPr>
      </w:pPr>
    </w:p>
    <w:p w14:paraId="6FF260DA" w14:textId="77777777" w:rsidR="00570FB3" w:rsidRPr="003C365E"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66" w:name="_Toc67996862"/>
      <w:bookmarkStart w:id="967" w:name="_Toc68255804"/>
      <w:bookmarkStart w:id="968" w:name="_Toc68255842"/>
      <w:bookmarkStart w:id="969" w:name="_Toc68530820"/>
      <w:r w:rsidRPr="003C365E">
        <w:rPr>
          <w:rFonts w:ascii="Arial Narrow" w:hAnsi="Arial Narrow" w:cs="Arial"/>
          <w:sz w:val="20"/>
        </w:rPr>
        <w:t>License</w:t>
      </w:r>
      <w:bookmarkEnd w:id="964"/>
      <w:bookmarkEnd w:id="965"/>
      <w:r w:rsidRPr="003C365E">
        <w:rPr>
          <w:rFonts w:ascii="Arial Narrow" w:hAnsi="Arial Narrow" w:cs="Arial"/>
          <w:sz w:val="20"/>
        </w:rPr>
        <w:t xml:space="preserve"> </w:t>
      </w:r>
      <w:r w:rsidRPr="00C95E91">
        <w:rPr>
          <w:rFonts w:ascii="Arial Narrow" w:hAnsi="Arial Narrow" w:cs="Arial"/>
          <w:sz w:val="20"/>
        </w:rPr>
        <w:t>and Registration with California DIR</w:t>
      </w:r>
      <w:bookmarkEnd w:id="966"/>
      <w:bookmarkEnd w:id="967"/>
      <w:bookmarkEnd w:id="968"/>
      <w:bookmarkEnd w:id="969"/>
      <w:r w:rsidRPr="00C95E91">
        <w:rPr>
          <w:rFonts w:ascii="Arial Narrow" w:hAnsi="Arial Narrow" w:cs="Arial"/>
          <w:sz w:val="20"/>
        </w:rPr>
        <w:t xml:space="preserve"> </w:t>
      </w:r>
    </w:p>
    <w:p w14:paraId="407A8B40" w14:textId="77777777" w:rsidR="00570FB3" w:rsidRPr="003C365E" w:rsidRDefault="00570FB3" w:rsidP="00F84370">
      <w:pPr>
        <w:suppressAutoHyphens/>
        <w:jc w:val="both"/>
        <w:rPr>
          <w:rFonts w:ascii="Arial Narrow" w:hAnsi="Arial Narrow" w:cs="Arial"/>
          <w:spacing w:val="-2"/>
        </w:rPr>
      </w:pPr>
    </w:p>
    <w:p w14:paraId="383CDA10" w14:textId="1410A393" w:rsidR="00570FB3" w:rsidRPr="003C365E" w:rsidRDefault="00570FB3" w:rsidP="00F84370">
      <w:pPr>
        <w:ind w:left="706"/>
        <w:jc w:val="both"/>
        <w:rPr>
          <w:rFonts w:ascii="Arial Narrow" w:hAnsi="Arial Narrow" w:cs="Arial"/>
        </w:rPr>
      </w:pPr>
      <w:r>
        <w:rPr>
          <w:rFonts w:ascii="Arial Narrow" w:hAnsi="Arial Narrow" w:cs="Arial"/>
          <w:b/>
          <w:bCs/>
        </w:rPr>
        <w:t>Proposer</w:t>
      </w:r>
      <w:r w:rsidRPr="003C365E">
        <w:rPr>
          <w:rFonts w:ascii="Arial Narrow" w:hAnsi="Arial Narrow" w:cs="Arial"/>
        </w:rPr>
        <w:t xml:space="preserve"> must have a current and active California State Contractors license in good standing with a </w:t>
      </w:r>
      <w:r>
        <w:rPr>
          <w:rFonts w:ascii="Arial Narrow" w:hAnsi="Arial Narrow" w:cs="Arial"/>
        </w:rPr>
        <w:t>c</w:t>
      </w:r>
      <w:r w:rsidRPr="003C365E">
        <w:rPr>
          <w:rFonts w:ascii="Arial Narrow" w:hAnsi="Arial Narrow" w:cs="Arial"/>
        </w:rPr>
        <w:t xml:space="preserve">lassification for this Project. </w:t>
      </w:r>
      <w:r>
        <w:rPr>
          <w:rFonts w:ascii="Arial Narrow" w:hAnsi="Arial Narrow" w:cs="Arial"/>
        </w:rPr>
        <w:t>Proposer</w:t>
      </w:r>
      <w:r w:rsidRPr="003C365E">
        <w:rPr>
          <w:rFonts w:ascii="Arial Narrow" w:hAnsi="Arial Narrow" w:cs="Arial"/>
        </w:rPr>
        <w:t xml:space="preserve"> must also be registered with the Department of Industrial Relations (DIR) pursuant to Labor Code section 1725.5 and 1771.1. </w:t>
      </w:r>
    </w:p>
    <w:p w14:paraId="11865A0D" w14:textId="77777777" w:rsidR="00570FB3" w:rsidRPr="003C365E" w:rsidRDefault="00570FB3" w:rsidP="00F84370">
      <w:pPr>
        <w:ind w:left="706"/>
        <w:jc w:val="both"/>
        <w:rPr>
          <w:rFonts w:ascii="Arial Narrow" w:hAnsi="Arial Narrow" w:cs="Arial"/>
        </w:rPr>
      </w:pPr>
    </w:p>
    <w:p w14:paraId="6A396E13" w14:textId="1D9E797D" w:rsidR="00570FB3" w:rsidRDefault="00570FB3" w:rsidP="00F84370">
      <w:pPr>
        <w:ind w:left="706"/>
        <w:jc w:val="both"/>
        <w:rPr>
          <w:rFonts w:ascii="Arial Narrow" w:hAnsi="Arial Narrow" w:cs="Arial"/>
        </w:rPr>
      </w:pPr>
      <w:r w:rsidRPr="003C365E">
        <w:rPr>
          <w:rFonts w:ascii="Arial Narrow" w:hAnsi="Arial Narrow" w:cs="Arial"/>
        </w:rPr>
        <w:t xml:space="preserve">For Joint Venture applications by two or more licensees, the Joint Venture entities must submit a written commitment to obtain the proper California joint venture license by the </w:t>
      </w:r>
      <w:r w:rsidR="004703C5">
        <w:rPr>
          <w:rFonts w:ascii="Arial Narrow" w:hAnsi="Arial Narrow" w:cs="Arial"/>
        </w:rPr>
        <w:t xml:space="preserve">Qualification </w:t>
      </w:r>
      <w:r w:rsidR="004703C5" w:rsidRPr="003C365E">
        <w:rPr>
          <w:rFonts w:ascii="Arial Narrow" w:hAnsi="Arial Narrow" w:cs="Arial"/>
        </w:rPr>
        <w:t>Questionnaire</w:t>
      </w:r>
      <w:r w:rsidRPr="003C365E">
        <w:rPr>
          <w:rFonts w:ascii="Arial Narrow" w:hAnsi="Arial Narrow" w:cs="Arial"/>
        </w:rPr>
        <w:t xml:space="preserve"> submittal deadline, and at least one entity of the joint venture must have a proper license in good standing that is current and active upon submission of the </w:t>
      </w:r>
      <w:r>
        <w:rPr>
          <w:rFonts w:ascii="Arial Narrow" w:hAnsi="Arial Narrow" w:cs="Arial"/>
        </w:rPr>
        <w:t>Trade Partner</w:t>
      </w:r>
      <w:r w:rsidRPr="003C365E">
        <w:rPr>
          <w:rFonts w:ascii="Arial Narrow" w:hAnsi="Arial Narrow" w:cs="Arial"/>
        </w:rPr>
        <w:t xml:space="preserve"> </w:t>
      </w:r>
      <w:r w:rsidR="004703C5">
        <w:rPr>
          <w:rFonts w:ascii="Arial Narrow" w:hAnsi="Arial Narrow" w:cs="Arial"/>
        </w:rPr>
        <w:t xml:space="preserve">Qualification </w:t>
      </w:r>
      <w:r w:rsidR="004703C5" w:rsidRPr="003C365E">
        <w:rPr>
          <w:rFonts w:ascii="Arial Narrow" w:hAnsi="Arial Narrow" w:cs="Arial"/>
        </w:rPr>
        <w:t>Questionnaire</w:t>
      </w:r>
      <w:r w:rsidRPr="003C365E">
        <w:rPr>
          <w:rFonts w:ascii="Arial Narrow" w:hAnsi="Arial Narrow" w:cs="Arial"/>
        </w:rPr>
        <w:t>.  The letter of commitment must include:</w:t>
      </w:r>
    </w:p>
    <w:p w14:paraId="31DC7661" w14:textId="77777777" w:rsidR="00D62836" w:rsidRPr="003C365E" w:rsidRDefault="00D62836" w:rsidP="00F84370">
      <w:pPr>
        <w:ind w:left="706"/>
        <w:jc w:val="both"/>
        <w:rPr>
          <w:rFonts w:ascii="Arial Narrow" w:hAnsi="Arial Narrow" w:cs="Arial"/>
        </w:rPr>
      </w:pPr>
    </w:p>
    <w:p w14:paraId="3840C870" w14:textId="77777777" w:rsidR="00570FB3" w:rsidRPr="003C365E" w:rsidRDefault="00570FB3" w:rsidP="00F84370">
      <w:pPr>
        <w:ind w:left="706"/>
        <w:jc w:val="both"/>
        <w:rPr>
          <w:rFonts w:ascii="Arial Narrow" w:hAnsi="Arial Narrow" w:cs="Arial"/>
        </w:rPr>
      </w:pPr>
    </w:p>
    <w:p w14:paraId="28563BFE" w14:textId="77777777" w:rsidR="00570FB3" w:rsidRPr="003C365E" w:rsidRDefault="00570FB3" w:rsidP="00F84370">
      <w:pPr>
        <w:numPr>
          <w:ilvl w:val="3"/>
          <w:numId w:val="10"/>
        </w:numPr>
        <w:suppressAutoHyphens/>
        <w:ind w:left="1260" w:hanging="540"/>
        <w:jc w:val="both"/>
        <w:rPr>
          <w:rFonts w:ascii="Arial Narrow" w:hAnsi="Arial Narrow" w:cs="Arial"/>
          <w:spacing w:val="-2"/>
        </w:rPr>
      </w:pPr>
      <w:r w:rsidRPr="003C365E">
        <w:rPr>
          <w:rFonts w:ascii="Arial Narrow" w:hAnsi="Arial Narrow" w:cs="Arial"/>
          <w:spacing w:val="-2"/>
        </w:rPr>
        <w:lastRenderedPageBreak/>
        <w:t>Name, address, and phone number of the Joint Venture as it will appear on the records of the Contractors State License Board</w:t>
      </w:r>
    </w:p>
    <w:p w14:paraId="0F4847CF" w14:textId="77777777" w:rsidR="00570FB3" w:rsidRPr="003C365E" w:rsidRDefault="00570FB3" w:rsidP="00F84370">
      <w:pPr>
        <w:numPr>
          <w:ilvl w:val="3"/>
          <w:numId w:val="10"/>
        </w:numPr>
        <w:suppressAutoHyphens/>
        <w:ind w:left="1260" w:hanging="540"/>
        <w:jc w:val="both"/>
        <w:rPr>
          <w:rFonts w:ascii="Arial Narrow" w:hAnsi="Arial Narrow" w:cs="Arial"/>
          <w:spacing w:val="-2"/>
        </w:rPr>
      </w:pPr>
      <w:r w:rsidRPr="003C365E">
        <w:rPr>
          <w:rFonts w:ascii="Arial Narrow" w:hAnsi="Arial Narrow" w:cs="Arial"/>
          <w:spacing w:val="-2"/>
        </w:rPr>
        <w:t>Name, address, and telephone number of each entity comprising the Joint Venture as it appears on the records of the Contractors State License Board</w:t>
      </w:r>
    </w:p>
    <w:p w14:paraId="62F77D14" w14:textId="77777777" w:rsidR="00570FB3" w:rsidRPr="003C365E" w:rsidRDefault="00570FB3" w:rsidP="00F84370">
      <w:pPr>
        <w:numPr>
          <w:ilvl w:val="3"/>
          <w:numId w:val="10"/>
        </w:numPr>
        <w:tabs>
          <w:tab w:val="left" w:pos="1260"/>
          <w:tab w:val="left" w:pos="1620"/>
        </w:tabs>
        <w:suppressAutoHyphens/>
        <w:ind w:hanging="2163"/>
        <w:jc w:val="both"/>
        <w:rPr>
          <w:rFonts w:ascii="Arial Narrow" w:hAnsi="Arial Narrow" w:cs="Arial"/>
          <w:spacing w:val="-2"/>
        </w:rPr>
      </w:pPr>
      <w:r w:rsidRPr="003C365E">
        <w:rPr>
          <w:rFonts w:ascii="Arial Narrow" w:hAnsi="Arial Narrow" w:cs="Arial"/>
          <w:spacing w:val="-2"/>
        </w:rPr>
        <w:t>Name of the Responsible Managing Officer of the Joint Venture</w:t>
      </w:r>
    </w:p>
    <w:p w14:paraId="4B8660E6" w14:textId="77777777" w:rsidR="00570FB3" w:rsidRPr="003C365E" w:rsidRDefault="00570FB3" w:rsidP="00F84370">
      <w:pPr>
        <w:numPr>
          <w:ilvl w:val="3"/>
          <w:numId w:val="10"/>
        </w:numPr>
        <w:tabs>
          <w:tab w:val="left" w:pos="1260"/>
          <w:tab w:val="left" w:pos="1620"/>
        </w:tabs>
        <w:suppressAutoHyphens/>
        <w:ind w:hanging="2163"/>
        <w:jc w:val="both"/>
        <w:rPr>
          <w:rFonts w:ascii="Arial Narrow" w:hAnsi="Arial Narrow" w:cs="Arial"/>
          <w:spacing w:val="-2"/>
        </w:rPr>
      </w:pPr>
      <w:r w:rsidRPr="003C365E">
        <w:rPr>
          <w:rFonts w:ascii="Arial Narrow" w:hAnsi="Arial Narrow" w:cs="Arial"/>
          <w:spacing w:val="-2"/>
        </w:rPr>
        <w:t>Organizational chart of the Joint Venture</w:t>
      </w:r>
    </w:p>
    <w:p w14:paraId="7D404253" w14:textId="77777777" w:rsidR="00570FB3" w:rsidRPr="003C365E" w:rsidRDefault="00570FB3" w:rsidP="00F84370">
      <w:pPr>
        <w:numPr>
          <w:ilvl w:val="3"/>
          <w:numId w:val="10"/>
        </w:numPr>
        <w:tabs>
          <w:tab w:val="left" w:pos="1260"/>
          <w:tab w:val="left" w:pos="1620"/>
        </w:tabs>
        <w:suppressAutoHyphens/>
        <w:ind w:hanging="2163"/>
        <w:jc w:val="both"/>
        <w:rPr>
          <w:rFonts w:ascii="Arial Narrow" w:hAnsi="Arial Narrow" w:cs="Arial"/>
          <w:spacing w:val="-2"/>
        </w:rPr>
      </w:pPr>
      <w:r w:rsidRPr="003C365E">
        <w:rPr>
          <w:rFonts w:ascii="Arial Narrow" w:hAnsi="Arial Narrow" w:cs="Arial"/>
          <w:spacing w:val="-2"/>
        </w:rPr>
        <w:t>Signatures of the Responsible Managing Officers for each entity comprising the Joint Venture</w:t>
      </w:r>
    </w:p>
    <w:p w14:paraId="253D6423" w14:textId="77777777" w:rsidR="00570FB3" w:rsidRPr="003C365E" w:rsidRDefault="00570FB3" w:rsidP="00F84370">
      <w:pPr>
        <w:suppressAutoHyphens/>
        <w:ind w:left="717"/>
        <w:jc w:val="both"/>
        <w:rPr>
          <w:rFonts w:ascii="Arial Narrow" w:hAnsi="Arial Narrow" w:cs="Arial"/>
          <w:spacing w:val="-2"/>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54"/>
      </w:tblGrid>
      <w:tr w:rsidR="00570FB3" w:rsidRPr="000E58D7" w14:paraId="4AA2E866" w14:textId="77777777" w:rsidTr="00570FB3">
        <w:tc>
          <w:tcPr>
            <w:tcW w:w="10214" w:type="dxa"/>
            <w:shd w:val="clear" w:color="auto" w:fill="D9D9D9" w:themeFill="background1" w:themeFillShade="D9"/>
          </w:tcPr>
          <w:p w14:paraId="3F376177" w14:textId="48A2E205" w:rsidR="00570FB3" w:rsidRPr="003C365E" w:rsidRDefault="00570FB3" w:rsidP="00F84370">
            <w:pPr>
              <w:pStyle w:val="BodyText2"/>
              <w:rPr>
                <w:rFonts w:ascii="Arial Narrow" w:hAnsi="Arial Narrow" w:cs="Arial"/>
              </w:rPr>
            </w:pPr>
            <w:r w:rsidRPr="003C365E">
              <w:rPr>
                <w:rFonts w:ascii="Arial Narrow" w:hAnsi="Arial Narrow" w:cs="Arial"/>
                <w:b/>
                <w:smallCaps/>
              </w:rPr>
              <w:t xml:space="preserve">NOTE:  The entity submitting this </w:t>
            </w:r>
            <w:r w:rsidR="003356C1">
              <w:rPr>
                <w:rFonts w:ascii="Arial Narrow" w:hAnsi="Arial Narrow" w:cs="Arial"/>
                <w:b/>
                <w:smallCaps/>
              </w:rPr>
              <w:t xml:space="preserve">Qualification </w:t>
            </w:r>
            <w:r w:rsidRPr="003C365E">
              <w:rPr>
                <w:rFonts w:ascii="Arial Narrow" w:hAnsi="Arial Narrow" w:cs="Arial"/>
                <w:b/>
                <w:smallCaps/>
              </w:rPr>
              <w:t xml:space="preserve"> Questionnaire must be the holder of the requisite license</w:t>
            </w:r>
          </w:p>
        </w:tc>
      </w:tr>
    </w:tbl>
    <w:p w14:paraId="66BA668C" w14:textId="77777777" w:rsidR="00570FB3" w:rsidRPr="00C95E91" w:rsidRDefault="00570FB3" w:rsidP="00F84370">
      <w:pPr>
        <w:suppressAutoHyphens/>
        <w:jc w:val="both"/>
        <w:rPr>
          <w:rFonts w:ascii="Arial Narrow" w:hAnsi="Arial Narrow" w:cs="Arial"/>
          <w:b/>
          <w:spacing w:val="-8"/>
        </w:rPr>
      </w:pPr>
    </w:p>
    <w:p w14:paraId="17FCEC5E" w14:textId="77777777" w:rsidR="00570FB3" w:rsidRPr="003C365E" w:rsidRDefault="00570FB3" w:rsidP="00F84370">
      <w:pPr>
        <w:suppressAutoHyphens/>
        <w:jc w:val="both"/>
        <w:rPr>
          <w:rFonts w:ascii="Arial Narrow" w:hAnsi="Arial Narrow" w:cs="Arial"/>
          <w:b/>
          <w:spacing w:val="-8"/>
        </w:rPr>
      </w:pPr>
      <w:r w:rsidRPr="003C365E">
        <w:rPr>
          <w:rFonts w:ascii="Arial Narrow" w:hAnsi="Arial Narrow" w:cs="Arial"/>
          <w:b/>
          <w:spacing w:val="-8"/>
        </w:rPr>
        <w:t>ALL LICENSES AND REGISTRATION MUST BE MAINTAINED IN GOOD STANDING, CURRENT AND ACTIVE THROUGHOUT THE PROJECT.</w:t>
      </w:r>
    </w:p>
    <w:p w14:paraId="5D048E04" w14:textId="77777777" w:rsidR="00570FB3" w:rsidRPr="003C365E" w:rsidRDefault="00570FB3" w:rsidP="00F84370">
      <w:pPr>
        <w:suppressAutoHyphens/>
        <w:jc w:val="both"/>
        <w:rPr>
          <w:rFonts w:ascii="Arial Narrow" w:hAnsi="Arial Narrow" w:cs="Arial"/>
          <w:spacing w:val="-8"/>
        </w:rPr>
      </w:pPr>
    </w:p>
    <w:tbl>
      <w:tblPr>
        <w:tblW w:w="7452" w:type="dxa"/>
        <w:tblInd w:w="288" w:type="dxa"/>
        <w:tblLayout w:type="fixed"/>
        <w:tblCellMar>
          <w:left w:w="0" w:type="dxa"/>
          <w:right w:w="0" w:type="dxa"/>
        </w:tblCellMar>
        <w:tblLook w:val="0000" w:firstRow="0" w:lastRow="0" w:firstColumn="0" w:lastColumn="0" w:noHBand="0" w:noVBand="0"/>
      </w:tblPr>
      <w:tblGrid>
        <w:gridCol w:w="6012"/>
        <w:gridCol w:w="1440"/>
      </w:tblGrid>
      <w:tr w:rsidR="00570FB3" w:rsidRPr="000E58D7" w14:paraId="43EBEE6F" w14:textId="77777777" w:rsidTr="00570FB3">
        <w:trPr>
          <w:cantSplit/>
          <w:trHeight w:val="317"/>
        </w:trPr>
        <w:tc>
          <w:tcPr>
            <w:tcW w:w="6012" w:type="dxa"/>
            <w:vAlign w:val="bottom"/>
          </w:tcPr>
          <w:p w14:paraId="12C90E51" w14:textId="77777777" w:rsidR="00570FB3" w:rsidRPr="003C365E" w:rsidRDefault="00570FB3" w:rsidP="00F84370">
            <w:pPr>
              <w:suppressAutoHyphens/>
              <w:jc w:val="both"/>
              <w:rPr>
                <w:rFonts w:ascii="Arial Narrow" w:hAnsi="Arial Narrow" w:cs="Arial"/>
              </w:rPr>
            </w:pPr>
            <w:r w:rsidRPr="003C365E">
              <w:rPr>
                <w:rFonts w:ascii="Arial Narrow" w:hAnsi="Arial Narrow" w:cs="Arial"/>
              </w:rPr>
              <w:t>Does your firm have the required California State Contractors license?</w:t>
            </w:r>
          </w:p>
        </w:tc>
        <w:tc>
          <w:tcPr>
            <w:tcW w:w="1440" w:type="dxa"/>
            <w:vAlign w:val="bottom"/>
          </w:tcPr>
          <w:p w14:paraId="4636EB41"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 xml:space="preserve">Yes </w:t>
            </w:r>
            <w:r w:rsidRPr="003C365E">
              <w:rPr>
                <w:rFonts w:ascii="Arial Narrow" w:hAnsi="Arial Narrow" w:cs="Arial"/>
              </w:rPr>
              <w:fldChar w:fldCharType="begin">
                <w:ffData>
                  <w:name w:val=""/>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spacing w:val="-3"/>
              </w:rPr>
              <w:t xml:space="preserve">    No</w:t>
            </w:r>
            <w:r w:rsidRPr="003C365E">
              <w:rPr>
                <w:rFonts w:ascii="Arial Narrow" w:hAnsi="Arial Narrow" w:cs="Arial"/>
              </w:rPr>
              <w:fldChar w:fldCharType="begin">
                <w:ffData>
                  <w:name w:val="Check2"/>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p>
        </w:tc>
      </w:tr>
      <w:tr w:rsidR="00570FB3" w:rsidRPr="000E58D7" w14:paraId="330A262C" w14:textId="77777777" w:rsidTr="00570FB3">
        <w:trPr>
          <w:cantSplit/>
          <w:trHeight w:val="317"/>
        </w:trPr>
        <w:tc>
          <w:tcPr>
            <w:tcW w:w="6012" w:type="dxa"/>
            <w:vAlign w:val="bottom"/>
          </w:tcPr>
          <w:p w14:paraId="4D26FFA6" w14:textId="77777777" w:rsidR="00570FB3" w:rsidRPr="003C365E" w:rsidRDefault="00570FB3" w:rsidP="00F84370">
            <w:pPr>
              <w:suppressAutoHyphens/>
              <w:jc w:val="both"/>
              <w:rPr>
                <w:rFonts w:ascii="Arial Narrow" w:hAnsi="Arial Narrow" w:cs="Arial"/>
              </w:rPr>
            </w:pPr>
            <w:r w:rsidRPr="003C365E">
              <w:rPr>
                <w:rFonts w:ascii="Arial Narrow" w:hAnsi="Arial Narrow" w:cs="Arial"/>
              </w:rPr>
              <w:t>Is your firm registered with the Department of Industrial Relations (DIR)?</w:t>
            </w:r>
          </w:p>
        </w:tc>
        <w:tc>
          <w:tcPr>
            <w:tcW w:w="1440" w:type="dxa"/>
            <w:vAlign w:val="bottom"/>
          </w:tcPr>
          <w:p w14:paraId="6C2A6FA6"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 xml:space="preserve">Yes </w:t>
            </w:r>
            <w:r w:rsidRPr="003C365E">
              <w:rPr>
                <w:rFonts w:ascii="Arial Narrow" w:hAnsi="Arial Narrow" w:cs="Arial"/>
              </w:rPr>
              <w:fldChar w:fldCharType="begin">
                <w:ffData>
                  <w:name w:val="Check2"/>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spacing w:val="-3"/>
              </w:rPr>
              <w:t xml:space="preserve">    No</w:t>
            </w:r>
            <w:r w:rsidRPr="003C365E">
              <w:rPr>
                <w:rFonts w:ascii="Arial Narrow" w:hAnsi="Arial Narrow" w:cs="Arial"/>
              </w:rPr>
              <w:fldChar w:fldCharType="begin">
                <w:ffData>
                  <w:name w:val="Check2"/>
                  <w:enabled/>
                  <w:calcOnExit w:val="0"/>
                  <w:checkBox>
                    <w:sizeAuto/>
                    <w:default w:val="0"/>
                  </w:checkBox>
                </w:ffData>
              </w:fldChar>
            </w:r>
            <w:bookmarkStart w:id="970" w:name="Check2"/>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bookmarkEnd w:id="970"/>
          </w:p>
        </w:tc>
      </w:tr>
      <w:tr w:rsidR="00897127" w:rsidRPr="000E58D7" w14:paraId="5939B633" w14:textId="77777777">
        <w:trPr>
          <w:cantSplit/>
          <w:trHeight w:val="317"/>
        </w:trPr>
        <w:tc>
          <w:tcPr>
            <w:tcW w:w="6012" w:type="dxa"/>
            <w:vAlign w:val="bottom"/>
          </w:tcPr>
          <w:p w14:paraId="06800C56" w14:textId="21CE01EA" w:rsidR="00897127" w:rsidRPr="003C365E" w:rsidRDefault="004703C5" w:rsidP="00F84370">
            <w:pPr>
              <w:suppressAutoHyphens/>
              <w:jc w:val="both"/>
              <w:rPr>
                <w:rFonts w:ascii="Arial Narrow" w:hAnsi="Arial Narrow" w:cs="Arial"/>
              </w:rPr>
            </w:pPr>
            <w:r w:rsidRPr="003C365E">
              <w:rPr>
                <w:rFonts w:ascii="Arial Narrow" w:hAnsi="Arial Narrow" w:cs="Arial"/>
              </w:rPr>
              <w:t>Does</w:t>
            </w:r>
            <w:r w:rsidR="00897127" w:rsidRPr="003C365E">
              <w:rPr>
                <w:rFonts w:ascii="Arial Narrow" w:hAnsi="Arial Narrow" w:cs="Arial"/>
              </w:rPr>
              <w:t xml:space="preserve"> your firm </w:t>
            </w:r>
            <w:r w:rsidR="001817FB" w:rsidRPr="003C365E">
              <w:rPr>
                <w:rFonts w:ascii="Arial Narrow" w:hAnsi="Arial Narrow" w:cs="Arial"/>
              </w:rPr>
              <w:t xml:space="preserve">have the required California State </w:t>
            </w:r>
            <w:r w:rsidR="001817FB">
              <w:rPr>
                <w:rFonts w:ascii="Arial Narrow" w:hAnsi="Arial Narrow" w:cs="Arial"/>
              </w:rPr>
              <w:t>Business</w:t>
            </w:r>
            <w:r w:rsidR="001817FB" w:rsidRPr="003C365E">
              <w:rPr>
                <w:rFonts w:ascii="Arial Narrow" w:hAnsi="Arial Narrow" w:cs="Arial"/>
              </w:rPr>
              <w:t xml:space="preserve"> license</w:t>
            </w:r>
            <w:r w:rsidR="00897127" w:rsidRPr="003C365E">
              <w:rPr>
                <w:rFonts w:ascii="Arial Narrow" w:hAnsi="Arial Narrow" w:cs="Arial"/>
              </w:rPr>
              <w:t>?</w:t>
            </w:r>
          </w:p>
        </w:tc>
        <w:tc>
          <w:tcPr>
            <w:tcW w:w="1440" w:type="dxa"/>
            <w:vAlign w:val="bottom"/>
          </w:tcPr>
          <w:p w14:paraId="796600CD" w14:textId="77777777" w:rsidR="00897127" w:rsidRPr="003C365E" w:rsidRDefault="00897127" w:rsidP="00F84370">
            <w:pPr>
              <w:suppressAutoHyphens/>
              <w:jc w:val="both"/>
              <w:rPr>
                <w:rFonts w:ascii="Arial Narrow" w:hAnsi="Arial Narrow" w:cs="Arial"/>
                <w:spacing w:val="-3"/>
              </w:rPr>
            </w:pPr>
            <w:r w:rsidRPr="003C365E">
              <w:rPr>
                <w:rFonts w:ascii="Arial Narrow" w:hAnsi="Arial Narrow" w:cs="Arial"/>
                <w:spacing w:val="-3"/>
              </w:rPr>
              <w:t xml:space="preserve">Yes </w:t>
            </w:r>
            <w:r w:rsidRPr="003C365E">
              <w:rPr>
                <w:rFonts w:ascii="Arial Narrow" w:hAnsi="Arial Narrow" w:cs="Arial"/>
              </w:rPr>
              <w:fldChar w:fldCharType="begin">
                <w:ffData>
                  <w:name w:val="Check2"/>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r w:rsidRPr="003C365E">
              <w:rPr>
                <w:rFonts w:ascii="Arial Narrow" w:hAnsi="Arial Narrow" w:cs="Arial"/>
                <w:spacing w:val="-3"/>
              </w:rPr>
              <w:t xml:space="preserve">    No</w:t>
            </w:r>
            <w:r w:rsidRPr="003C365E">
              <w:rPr>
                <w:rFonts w:ascii="Arial Narrow" w:hAnsi="Arial Narrow" w:cs="Arial"/>
              </w:rPr>
              <w:fldChar w:fldCharType="begin">
                <w:ffData>
                  <w:name w:val="Check2"/>
                  <w:enabled/>
                  <w:calcOnExit w:val="0"/>
                  <w:checkBox>
                    <w:sizeAuto/>
                    <w:default w:val="0"/>
                  </w:checkBox>
                </w:ffData>
              </w:fldChar>
            </w:r>
            <w:r w:rsidRPr="003C365E">
              <w:rPr>
                <w:rFonts w:ascii="Arial Narrow" w:hAnsi="Arial Narrow" w:cs="Arial"/>
              </w:rPr>
              <w:instrText xml:space="preserve"> FORMCHECKBOX </w:instrText>
            </w:r>
            <w:r w:rsidRPr="003C365E">
              <w:rPr>
                <w:rFonts w:ascii="Arial Narrow" w:hAnsi="Arial Narrow" w:cs="Arial"/>
              </w:rPr>
            </w:r>
            <w:r w:rsidRPr="003C365E">
              <w:rPr>
                <w:rFonts w:ascii="Arial Narrow" w:hAnsi="Arial Narrow" w:cs="Arial"/>
              </w:rPr>
              <w:fldChar w:fldCharType="separate"/>
            </w:r>
            <w:r w:rsidRPr="003C365E">
              <w:rPr>
                <w:rFonts w:ascii="Arial Narrow" w:hAnsi="Arial Narrow" w:cs="Arial"/>
              </w:rPr>
              <w:fldChar w:fldCharType="end"/>
            </w:r>
          </w:p>
        </w:tc>
      </w:tr>
    </w:tbl>
    <w:p w14:paraId="27672AFF" w14:textId="77777777" w:rsidR="00570FB3" w:rsidRPr="003C365E" w:rsidRDefault="00570FB3" w:rsidP="00F84370">
      <w:pPr>
        <w:suppressAutoHyphens/>
        <w:jc w:val="both"/>
        <w:rPr>
          <w:rFonts w:ascii="Arial Narrow" w:hAnsi="Arial Narrow" w:cs="Arial"/>
          <w:spacing w:val="-2"/>
        </w:rPr>
      </w:pPr>
    </w:p>
    <w:p w14:paraId="3BE93747" w14:textId="4298B80F" w:rsidR="00570FB3" w:rsidRPr="003C365E" w:rsidRDefault="00570FB3" w:rsidP="00F84370">
      <w:pPr>
        <w:suppressAutoHyphens/>
        <w:jc w:val="both"/>
        <w:rPr>
          <w:rFonts w:ascii="Arial Narrow" w:hAnsi="Arial Narrow" w:cs="Arial"/>
          <w:spacing w:val="-2"/>
        </w:rPr>
      </w:pPr>
    </w:p>
    <w:tbl>
      <w:tblPr>
        <w:tblW w:w="9957"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40"/>
        <w:gridCol w:w="180"/>
        <w:gridCol w:w="742"/>
        <w:gridCol w:w="1316"/>
        <w:gridCol w:w="1289"/>
        <w:gridCol w:w="1711"/>
        <w:gridCol w:w="1155"/>
        <w:gridCol w:w="1217"/>
        <w:gridCol w:w="7"/>
      </w:tblGrid>
      <w:tr w:rsidR="00570FB3" w:rsidRPr="000E58D7" w14:paraId="2F183A5B" w14:textId="77777777" w:rsidTr="00570FB3">
        <w:trPr>
          <w:gridAfter w:val="1"/>
          <w:wAfter w:w="7" w:type="dxa"/>
          <w:cantSplit/>
          <w:trHeight w:val="355"/>
        </w:trPr>
        <w:tc>
          <w:tcPr>
            <w:tcW w:w="9950" w:type="dxa"/>
            <w:gridSpan w:val="8"/>
            <w:tcBorders>
              <w:top w:val="single" w:sz="4" w:space="0" w:color="auto"/>
              <w:left w:val="nil"/>
              <w:bottom w:val="nil"/>
              <w:right w:val="nil"/>
            </w:tcBorders>
          </w:tcPr>
          <w:p w14:paraId="7CFA72EF" w14:textId="77777777" w:rsidR="00570FB3" w:rsidRPr="003C365E" w:rsidRDefault="00570FB3" w:rsidP="00F84370">
            <w:pPr>
              <w:suppressAutoHyphens/>
              <w:jc w:val="both"/>
              <w:rPr>
                <w:rFonts w:ascii="Arial Narrow" w:hAnsi="Arial Narrow" w:cs="Arial"/>
                <w:b/>
              </w:rPr>
            </w:pPr>
            <w:r w:rsidRPr="003C365E">
              <w:rPr>
                <w:rFonts w:ascii="Arial Narrow" w:hAnsi="Arial Narrow" w:cs="Arial"/>
                <w:b/>
                <w:spacing w:val="-3"/>
              </w:rPr>
              <w:t>(Name of Licensee as it appears on record with the California Contractors State License Board)</w:t>
            </w:r>
          </w:p>
        </w:tc>
      </w:tr>
      <w:tr w:rsidR="00570FB3" w:rsidRPr="000E58D7" w14:paraId="109C3880" w14:textId="77777777" w:rsidTr="00570FB3">
        <w:trPr>
          <w:cantSplit/>
          <w:trHeight w:val="348"/>
        </w:trPr>
        <w:tc>
          <w:tcPr>
            <w:tcW w:w="2340" w:type="dxa"/>
            <w:vAlign w:val="bottom"/>
          </w:tcPr>
          <w:p w14:paraId="4F836E87"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t>License No.</w:t>
            </w:r>
            <w:r>
              <w:rPr>
                <w:rFonts w:ascii="Arial Narrow" w:hAnsi="Arial Narrow" w:cs="Arial"/>
                <w:spacing w:val="-3"/>
              </w:rPr>
              <w:t xml:space="preserve">    </w:t>
            </w:r>
            <w:r w:rsidRPr="00465B42">
              <w:rPr>
                <w:rFonts w:ascii="Arial Narrow" w:hAnsi="Arial Narrow" w:cs="Arial"/>
                <w:spacing w:val="-3"/>
              </w:rPr>
              <w:fldChar w:fldCharType="begin">
                <w:ffData>
                  <w:name w:val="Text38"/>
                  <w:enabled/>
                  <w:calcOnExit w:val="0"/>
                  <w:textInput/>
                </w:ffData>
              </w:fldChar>
            </w:r>
            <w:r w:rsidRPr="00465B42">
              <w:rPr>
                <w:rFonts w:ascii="Arial Narrow" w:hAnsi="Arial Narrow" w:cs="Arial"/>
                <w:spacing w:val="-3"/>
              </w:rPr>
              <w:instrText xml:space="preserve"> FORMTEXT </w:instrText>
            </w:r>
            <w:r w:rsidRPr="00465B42">
              <w:rPr>
                <w:rFonts w:ascii="Arial Narrow" w:hAnsi="Arial Narrow" w:cs="Arial"/>
                <w:spacing w:val="-3"/>
              </w:rPr>
            </w:r>
            <w:r w:rsidRPr="00465B42">
              <w:rPr>
                <w:rFonts w:ascii="Arial Narrow" w:hAnsi="Arial Narrow" w:cs="Arial"/>
                <w:spacing w:val="-3"/>
              </w:rPr>
              <w:fldChar w:fldCharType="separate"/>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spacing w:val="-3"/>
              </w:rPr>
              <w:fldChar w:fldCharType="end"/>
            </w:r>
          </w:p>
        </w:tc>
        <w:tc>
          <w:tcPr>
            <w:tcW w:w="922" w:type="dxa"/>
            <w:gridSpan w:val="2"/>
            <w:tcBorders>
              <w:bottom w:val="single" w:sz="4" w:space="0" w:color="auto"/>
            </w:tcBorders>
            <w:vAlign w:val="bottom"/>
          </w:tcPr>
          <w:p w14:paraId="00341719"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38"/>
                  <w:enabled/>
                  <w:calcOnExit w:val="0"/>
                  <w:textInput/>
                </w:ffData>
              </w:fldChar>
            </w:r>
            <w:bookmarkStart w:id="971" w:name="Text38"/>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1"/>
          </w:p>
        </w:tc>
        <w:tc>
          <w:tcPr>
            <w:tcW w:w="1316" w:type="dxa"/>
            <w:vAlign w:val="bottom"/>
          </w:tcPr>
          <w:p w14:paraId="6966DCB1"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Issue Date:</w:t>
            </w:r>
          </w:p>
        </w:tc>
        <w:tc>
          <w:tcPr>
            <w:tcW w:w="1289" w:type="dxa"/>
            <w:tcBorders>
              <w:bottom w:val="single" w:sz="4" w:space="0" w:color="auto"/>
            </w:tcBorders>
            <w:vAlign w:val="bottom"/>
          </w:tcPr>
          <w:p w14:paraId="2A2D5E80"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39"/>
                  <w:enabled/>
                  <w:calcOnExit w:val="0"/>
                  <w:textInput/>
                </w:ffData>
              </w:fldChar>
            </w:r>
            <w:bookmarkStart w:id="972" w:name="Text39"/>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2"/>
          </w:p>
        </w:tc>
        <w:tc>
          <w:tcPr>
            <w:tcW w:w="1711" w:type="dxa"/>
            <w:vAlign w:val="bottom"/>
          </w:tcPr>
          <w:p w14:paraId="298F2174"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Expiration Date:</w:t>
            </w:r>
          </w:p>
        </w:tc>
        <w:tc>
          <w:tcPr>
            <w:tcW w:w="1155" w:type="dxa"/>
            <w:tcBorders>
              <w:bottom w:val="single" w:sz="4" w:space="0" w:color="auto"/>
            </w:tcBorders>
            <w:vAlign w:val="bottom"/>
          </w:tcPr>
          <w:p w14:paraId="73032785"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40"/>
                  <w:enabled/>
                  <w:calcOnExit w:val="0"/>
                  <w:textInput/>
                </w:ffData>
              </w:fldChar>
            </w:r>
            <w:bookmarkStart w:id="973" w:name="Text40"/>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3"/>
          </w:p>
        </w:tc>
        <w:tc>
          <w:tcPr>
            <w:tcW w:w="1224" w:type="dxa"/>
            <w:gridSpan w:val="2"/>
            <w:vAlign w:val="bottom"/>
          </w:tcPr>
          <w:p w14:paraId="5B1004FD" w14:textId="77777777" w:rsidR="00570FB3" w:rsidRPr="003C365E" w:rsidRDefault="00570FB3" w:rsidP="00F84370">
            <w:pPr>
              <w:suppressAutoHyphens/>
              <w:jc w:val="both"/>
              <w:rPr>
                <w:rFonts w:ascii="Arial Narrow" w:hAnsi="Arial Narrow" w:cs="Arial"/>
                <w:spacing w:val="-3"/>
              </w:rPr>
            </w:pPr>
          </w:p>
        </w:tc>
      </w:tr>
      <w:tr w:rsidR="00570FB3" w:rsidRPr="000E58D7" w14:paraId="49037461"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 w:type="dxa"/>
          <w:cantSplit/>
          <w:trHeight w:val="348"/>
        </w:trPr>
        <w:tc>
          <w:tcPr>
            <w:tcW w:w="2520" w:type="dxa"/>
            <w:gridSpan w:val="2"/>
          </w:tcPr>
          <w:p w14:paraId="54305121"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License Class/Classes:</w:t>
            </w:r>
          </w:p>
        </w:tc>
        <w:tc>
          <w:tcPr>
            <w:tcW w:w="7430" w:type="dxa"/>
            <w:gridSpan w:val="6"/>
            <w:tcBorders>
              <w:bottom w:val="single" w:sz="4" w:space="0" w:color="auto"/>
            </w:tcBorders>
            <w:vAlign w:val="bottom"/>
          </w:tcPr>
          <w:p w14:paraId="5CA53587"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fldChar w:fldCharType="begin">
                <w:ffData>
                  <w:name w:val="Text41"/>
                  <w:enabled/>
                  <w:calcOnExit w:val="0"/>
                  <w:textInput/>
                </w:ffData>
              </w:fldChar>
            </w:r>
            <w:bookmarkStart w:id="974" w:name="Text41"/>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4"/>
          </w:p>
        </w:tc>
      </w:tr>
      <w:tr w:rsidR="00570FB3" w:rsidRPr="000E58D7" w14:paraId="7DEFFB89"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 w:type="dxa"/>
          <w:cantSplit/>
          <w:trHeight w:val="348"/>
        </w:trPr>
        <w:tc>
          <w:tcPr>
            <w:tcW w:w="2520" w:type="dxa"/>
            <w:gridSpan w:val="2"/>
          </w:tcPr>
          <w:p w14:paraId="24947C24"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Description of Classification(s):</w:t>
            </w:r>
          </w:p>
        </w:tc>
        <w:tc>
          <w:tcPr>
            <w:tcW w:w="7430" w:type="dxa"/>
            <w:gridSpan w:val="6"/>
            <w:tcBorders>
              <w:top w:val="single" w:sz="4" w:space="0" w:color="auto"/>
              <w:bottom w:val="single" w:sz="4" w:space="0" w:color="auto"/>
            </w:tcBorders>
            <w:vAlign w:val="bottom"/>
          </w:tcPr>
          <w:p w14:paraId="6F6B2ED1"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fldChar w:fldCharType="begin">
                <w:ffData>
                  <w:name w:val="Text42"/>
                  <w:enabled/>
                  <w:calcOnExit w:val="0"/>
                  <w:textInput/>
                </w:ffData>
              </w:fldChar>
            </w:r>
            <w:bookmarkStart w:id="975" w:name="Text42"/>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5"/>
          </w:p>
        </w:tc>
      </w:tr>
      <w:tr w:rsidR="00570FB3" w:rsidRPr="000E58D7" w14:paraId="559ED404"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 w:type="dxa"/>
          <w:cantSplit/>
          <w:trHeight w:val="348"/>
        </w:trPr>
        <w:tc>
          <w:tcPr>
            <w:tcW w:w="2520" w:type="dxa"/>
            <w:gridSpan w:val="2"/>
          </w:tcPr>
          <w:p w14:paraId="7A91C175"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Description of Certification(s):</w:t>
            </w:r>
          </w:p>
        </w:tc>
        <w:tc>
          <w:tcPr>
            <w:tcW w:w="7430" w:type="dxa"/>
            <w:gridSpan w:val="6"/>
            <w:tcBorders>
              <w:top w:val="single" w:sz="4" w:space="0" w:color="auto"/>
              <w:bottom w:val="single" w:sz="4" w:space="0" w:color="auto"/>
            </w:tcBorders>
            <w:vAlign w:val="bottom"/>
          </w:tcPr>
          <w:p w14:paraId="44B7AE19"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fldChar w:fldCharType="begin">
                <w:ffData>
                  <w:name w:val="Text43"/>
                  <w:enabled/>
                  <w:calcOnExit w:val="0"/>
                  <w:textInput/>
                </w:ffData>
              </w:fldChar>
            </w:r>
            <w:bookmarkStart w:id="976" w:name="Text43"/>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bookmarkEnd w:id="976"/>
          </w:p>
        </w:tc>
      </w:tr>
      <w:tr w:rsidR="00570FB3" w:rsidRPr="000E58D7" w14:paraId="10B8F400"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 w:type="dxa"/>
          <w:cantSplit/>
          <w:trHeight w:val="348"/>
        </w:trPr>
        <w:tc>
          <w:tcPr>
            <w:tcW w:w="2520" w:type="dxa"/>
            <w:gridSpan w:val="2"/>
          </w:tcPr>
          <w:p w14:paraId="49387C9D"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DIR Registration No.:</w:t>
            </w:r>
          </w:p>
        </w:tc>
        <w:tc>
          <w:tcPr>
            <w:tcW w:w="7430" w:type="dxa"/>
            <w:gridSpan w:val="6"/>
            <w:tcBorders>
              <w:top w:val="single" w:sz="4" w:space="0" w:color="auto"/>
              <w:bottom w:val="single" w:sz="4" w:space="0" w:color="auto"/>
            </w:tcBorders>
            <w:vAlign w:val="bottom"/>
          </w:tcPr>
          <w:p w14:paraId="171160BD"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fldChar w:fldCharType="begin">
                <w:ffData>
                  <w:name w:val="Text38"/>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r>
    </w:tbl>
    <w:p w14:paraId="22756677" w14:textId="77777777" w:rsidR="00570FB3" w:rsidRPr="003C365E" w:rsidRDefault="00570FB3" w:rsidP="00F84370">
      <w:pPr>
        <w:jc w:val="both"/>
        <w:rPr>
          <w:rFonts w:ascii="Arial Narrow" w:hAnsi="Arial Narrow" w:cs="Arial"/>
        </w:rPr>
      </w:pPr>
    </w:p>
    <w:p w14:paraId="0CE89B21" w14:textId="77777777" w:rsidR="00570FB3" w:rsidRPr="003C365E" w:rsidRDefault="00570FB3" w:rsidP="00F84370">
      <w:pPr>
        <w:ind w:left="270"/>
        <w:jc w:val="both"/>
        <w:rPr>
          <w:rFonts w:ascii="Arial Narrow" w:hAnsi="Arial Narrow" w:cs="Arial"/>
        </w:rPr>
      </w:pPr>
      <w:r w:rsidRPr="003C365E">
        <w:rPr>
          <w:rFonts w:ascii="Arial Narrow" w:hAnsi="Arial Narrow" w:cs="Arial"/>
          <w:b/>
        </w:rPr>
        <w:t>For Joint Venture:</w:t>
      </w:r>
      <w:r w:rsidRPr="003C365E">
        <w:rPr>
          <w:rFonts w:ascii="Arial Narrow" w:hAnsi="Arial Narrow" w:cs="Arial"/>
        </w:rPr>
        <w:t xml:space="preserve"> List Joint Venture entity’s license information above as the </w:t>
      </w:r>
      <w:r>
        <w:rPr>
          <w:rFonts w:ascii="Arial Narrow" w:hAnsi="Arial Narrow" w:cs="Arial"/>
        </w:rPr>
        <w:t>Design-Builder</w:t>
      </w:r>
      <w:r w:rsidRPr="003C365E">
        <w:rPr>
          <w:rFonts w:ascii="Arial Narrow" w:hAnsi="Arial Narrow" w:cs="Arial"/>
        </w:rPr>
        <w:t xml:space="preserve"> and the information for the proposed Joint Venture license in the space below:</w:t>
      </w:r>
    </w:p>
    <w:p w14:paraId="529407CB" w14:textId="77777777" w:rsidR="00570FB3" w:rsidRPr="003C365E" w:rsidRDefault="00570FB3" w:rsidP="00F84370">
      <w:pPr>
        <w:jc w:val="both"/>
        <w:rPr>
          <w:rFonts w:ascii="Arial Narrow" w:hAnsi="Arial Narrow" w:cs="Arial"/>
        </w:rPr>
      </w:pPr>
    </w:p>
    <w:tbl>
      <w:tblPr>
        <w:tblW w:w="8733"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40"/>
        <w:gridCol w:w="180"/>
        <w:gridCol w:w="630"/>
        <w:gridCol w:w="112"/>
        <w:gridCol w:w="1316"/>
        <w:gridCol w:w="1289"/>
        <w:gridCol w:w="1711"/>
        <w:gridCol w:w="1155"/>
      </w:tblGrid>
      <w:tr w:rsidR="00570FB3" w:rsidRPr="000E58D7" w14:paraId="2716A439" w14:textId="77777777" w:rsidTr="00570FB3">
        <w:trPr>
          <w:cantSplit/>
          <w:trHeight w:val="348"/>
        </w:trPr>
        <w:tc>
          <w:tcPr>
            <w:tcW w:w="2340" w:type="dxa"/>
            <w:vAlign w:val="bottom"/>
          </w:tcPr>
          <w:p w14:paraId="13FBE98A" w14:textId="77777777" w:rsidR="00570FB3" w:rsidRPr="003C365E" w:rsidRDefault="00570FB3" w:rsidP="00F84370">
            <w:pPr>
              <w:jc w:val="both"/>
              <w:rPr>
                <w:rFonts w:ascii="Arial Narrow" w:hAnsi="Arial Narrow" w:cs="Arial"/>
                <w:spacing w:val="-3"/>
              </w:rPr>
            </w:pPr>
            <w:r w:rsidRPr="003C365E">
              <w:rPr>
                <w:rFonts w:ascii="Arial Narrow" w:hAnsi="Arial Narrow" w:cs="Arial"/>
                <w:spacing w:val="-3"/>
              </w:rPr>
              <w:t>License No.</w:t>
            </w:r>
          </w:p>
        </w:tc>
        <w:tc>
          <w:tcPr>
            <w:tcW w:w="922" w:type="dxa"/>
            <w:gridSpan w:val="3"/>
            <w:tcBorders>
              <w:bottom w:val="single" w:sz="4" w:space="0" w:color="auto"/>
            </w:tcBorders>
            <w:vAlign w:val="bottom"/>
          </w:tcPr>
          <w:p w14:paraId="423B1119"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38"/>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c>
          <w:tcPr>
            <w:tcW w:w="1316" w:type="dxa"/>
            <w:vAlign w:val="bottom"/>
          </w:tcPr>
          <w:p w14:paraId="6F0BCE3C"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Issue Date:</w:t>
            </w:r>
          </w:p>
        </w:tc>
        <w:tc>
          <w:tcPr>
            <w:tcW w:w="1289" w:type="dxa"/>
            <w:tcBorders>
              <w:bottom w:val="single" w:sz="4" w:space="0" w:color="auto"/>
            </w:tcBorders>
            <w:vAlign w:val="bottom"/>
          </w:tcPr>
          <w:p w14:paraId="32F3D20D"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39"/>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c>
          <w:tcPr>
            <w:tcW w:w="1711" w:type="dxa"/>
            <w:vAlign w:val="bottom"/>
          </w:tcPr>
          <w:p w14:paraId="4ECE191C"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t>Expiration Date:</w:t>
            </w:r>
          </w:p>
        </w:tc>
        <w:tc>
          <w:tcPr>
            <w:tcW w:w="1155" w:type="dxa"/>
            <w:tcBorders>
              <w:bottom w:val="single" w:sz="4" w:space="0" w:color="auto"/>
            </w:tcBorders>
            <w:vAlign w:val="bottom"/>
          </w:tcPr>
          <w:p w14:paraId="53A61F96" w14:textId="77777777" w:rsidR="00570FB3" w:rsidRPr="003C365E" w:rsidRDefault="00570FB3" w:rsidP="00F84370">
            <w:pPr>
              <w:suppressAutoHyphens/>
              <w:jc w:val="both"/>
              <w:rPr>
                <w:rFonts w:ascii="Arial Narrow" w:hAnsi="Arial Narrow" w:cs="Arial"/>
                <w:spacing w:val="-3"/>
              </w:rPr>
            </w:pPr>
            <w:r w:rsidRPr="003C365E">
              <w:rPr>
                <w:rFonts w:ascii="Arial Narrow" w:hAnsi="Arial Narrow" w:cs="Arial"/>
                <w:spacing w:val="-3"/>
              </w:rPr>
              <w:fldChar w:fldCharType="begin">
                <w:ffData>
                  <w:name w:val="Text40"/>
                  <w:enabled/>
                  <w:calcOnExit w:val="0"/>
                  <w:textInput/>
                </w:ffData>
              </w:fldChar>
            </w:r>
            <w:r w:rsidRPr="003C365E">
              <w:rPr>
                <w:rFonts w:ascii="Arial Narrow" w:hAnsi="Arial Narrow" w:cs="Arial"/>
                <w:spacing w:val="-3"/>
              </w:rPr>
              <w:instrText xml:space="preserve"> FORMTEXT </w:instrText>
            </w:r>
            <w:r w:rsidRPr="003C365E">
              <w:rPr>
                <w:rFonts w:ascii="Arial Narrow" w:hAnsi="Arial Narrow" w:cs="Arial"/>
                <w:spacing w:val="-3"/>
              </w:rPr>
            </w:r>
            <w:r w:rsidRPr="003C365E">
              <w:rPr>
                <w:rFonts w:ascii="Arial Narrow" w:hAnsi="Arial Narrow" w:cs="Arial"/>
                <w:spacing w:val="-3"/>
              </w:rPr>
              <w:fldChar w:fldCharType="separate"/>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noProof/>
                <w:spacing w:val="-3"/>
              </w:rPr>
              <w:t> </w:t>
            </w:r>
            <w:r w:rsidRPr="003C365E">
              <w:rPr>
                <w:rFonts w:ascii="Arial Narrow" w:hAnsi="Arial Narrow" w:cs="Arial"/>
                <w:spacing w:val="-3"/>
              </w:rPr>
              <w:fldChar w:fldCharType="end"/>
            </w:r>
          </w:p>
        </w:tc>
      </w:tr>
      <w:tr w:rsidR="00570FB3" w:rsidRPr="000E58D7" w14:paraId="5D0544CE"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6"/>
          <w:wAfter w:w="6213" w:type="dxa"/>
          <w:cantSplit/>
          <w:trHeight w:val="348"/>
        </w:trPr>
        <w:tc>
          <w:tcPr>
            <w:tcW w:w="2520" w:type="dxa"/>
            <w:gridSpan w:val="2"/>
          </w:tcPr>
          <w:p w14:paraId="2AA6D34F"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License Class/Classes:</w:t>
            </w:r>
            <w:r>
              <w:rPr>
                <w:rFonts w:ascii="Arial Narrow" w:hAnsi="Arial Narrow" w:cs="Arial"/>
                <w:spacing w:val="-3"/>
              </w:rPr>
              <w:t xml:space="preserve">  </w:t>
            </w:r>
            <w:r w:rsidRPr="00465B42">
              <w:rPr>
                <w:rFonts w:ascii="Arial Narrow" w:hAnsi="Arial Narrow" w:cs="Arial"/>
                <w:spacing w:val="-3"/>
              </w:rPr>
              <w:fldChar w:fldCharType="begin">
                <w:ffData>
                  <w:name w:val="Text38"/>
                  <w:enabled/>
                  <w:calcOnExit w:val="0"/>
                  <w:textInput/>
                </w:ffData>
              </w:fldChar>
            </w:r>
            <w:r w:rsidRPr="00465B42">
              <w:rPr>
                <w:rFonts w:ascii="Arial Narrow" w:hAnsi="Arial Narrow" w:cs="Arial"/>
                <w:spacing w:val="-3"/>
              </w:rPr>
              <w:instrText xml:space="preserve"> FORMTEXT </w:instrText>
            </w:r>
            <w:r w:rsidRPr="00465B42">
              <w:rPr>
                <w:rFonts w:ascii="Arial Narrow" w:hAnsi="Arial Narrow" w:cs="Arial"/>
                <w:spacing w:val="-3"/>
              </w:rPr>
            </w:r>
            <w:r w:rsidRPr="00465B42">
              <w:rPr>
                <w:rFonts w:ascii="Arial Narrow" w:hAnsi="Arial Narrow" w:cs="Arial"/>
                <w:spacing w:val="-3"/>
              </w:rPr>
              <w:fldChar w:fldCharType="separate"/>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spacing w:val="-3"/>
              </w:rPr>
              <w:fldChar w:fldCharType="end"/>
            </w:r>
          </w:p>
        </w:tc>
      </w:tr>
      <w:tr w:rsidR="00570FB3" w:rsidRPr="000E58D7" w14:paraId="21D9C190"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5583" w:type="dxa"/>
          <w:cantSplit/>
          <w:trHeight w:val="348"/>
        </w:trPr>
        <w:tc>
          <w:tcPr>
            <w:tcW w:w="3150" w:type="dxa"/>
            <w:gridSpan w:val="3"/>
          </w:tcPr>
          <w:p w14:paraId="2E2D7B23" w14:textId="77777777" w:rsidR="00570FB3" w:rsidRPr="003C365E" w:rsidRDefault="00570FB3" w:rsidP="00F84370">
            <w:pPr>
              <w:spacing w:before="120"/>
              <w:jc w:val="both"/>
              <w:rPr>
                <w:rFonts w:ascii="Arial Narrow" w:hAnsi="Arial Narrow" w:cs="Arial"/>
                <w:spacing w:val="-3"/>
              </w:rPr>
            </w:pPr>
            <w:r w:rsidRPr="003C365E">
              <w:rPr>
                <w:rFonts w:ascii="Arial Narrow" w:hAnsi="Arial Narrow" w:cs="Arial"/>
                <w:spacing w:val="-3"/>
              </w:rPr>
              <w:t>Description of Classification(s):</w:t>
            </w:r>
            <w:r>
              <w:rPr>
                <w:rFonts w:ascii="Arial Narrow" w:hAnsi="Arial Narrow" w:cs="Arial"/>
                <w:spacing w:val="-3"/>
              </w:rPr>
              <w:t xml:space="preserve">  </w:t>
            </w:r>
            <w:r w:rsidRPr="00465B42">
              <w:rPr>
                <w:rFonts w:ascii="Arial Narrow" w:hAnsi="Arial Narrow" w:cs="Arial"/>
                <w:spacing w:val="-3"/>
              </w:rPr>
              <w:fldChar w:fldCharType="begin">
                <w:ffData>
                  <w:name w:val="Text38"/>
                  <w:enabled/>
                  <w:calcOnExit w:val="0"/>
                  <w:textInput/>
                </w:ffData>
              </w:fldChar>
            </w:r>
            <w:r w:rsidRPr="00465B42">
              <w:rPr>
                <w:rFonts w:ascii="Arial Narrow" w:hAnsi="Arial Narrow" w:cs="Arial"/>
                <w:spacing w:val="-3"/>
              </w:rPr>
              <w:instrText xml:space="preserve"> FORMTEXT </w:instrText>
            </w:r>
            <w:r w:rsidRPr="00465B42">
              <w:rPr>
                <w:rFonts w:ascii="Arial Narrow" w:hAnsi="Arial Narrow" w:cs="Arial"/>
                <w:spacing w:val="-3"/>
              </w:rPr>
            </w:r>
            <w:r w:rsidRPr="00465B42">
              <w:rPr>
                <w:rFonts w:ascii="Arial Narrow" w:hAnsi="Arial Narrow" w:cs="Arial"/>
                <w:spacing w:val="-3"/>
              </w:rPr>
              <w:fldChar w:fldCharType="separate"/>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spacing w:val="-3"/>
              </w:rPr>
              <w:fldChar w:fldCharType="end"/>
            </w:r>
          </w:p>
        </w:tc>
      </w:tr>
      <w:tr w:rsidR="00570FB3" w:rsidRPr="000E58D7" w14:paraId="6516FA1C"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6"/>
          <w:wAfter w:w="6213" w:type="dxa"/>
          <w:cantSplit/>
          <w:trHeight w:val="348"/>
        </w:trPr>
        <w:tc>
          <w:tcPr>
            <w:tcW w:w="2520" w:type="dxa"/>
            <w:gridSpan w:val="2"/>
          </w:tcPr>
          <w:p w14:paraId="39E36E9B" w14:textId="77777777" w:rsidR="00570FB3" w:rsidRPr="00AE36AC" w:rsidRDefault="00570FB3" w:rsidP="00F84370">
            <w:pPr>
              <w:spacing w:before="120"/>
              <w:jc w:val="both"/>
              <w:rPr>
                <w:rFonts w:ascii="Arial Narrow" w:hAnsi="Arial Narrow" w:cs="Arial"/>
                <w:strike/>
                <w:spacing w:val="-3"/>
              </w:rPr>
            </w:pPr>
          </w:p>
        </w:tc>
      </w:tr>
      <w:tr w:rsidR="00570FB3" w:rsidRPr="000E58D7" w14:paraId="58E70E1B" w14:textId="77777777" w:rsidTr="00570F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6"/>
          <w:wAfter w:w="6213" w:type="dxa"/>
          <w:cantSplit/>
          <w:trHeight w:val="348"/>
        </w:trPr>
        <w:tc>
          <w:tcPr>
            <w:tcW w:w="2520" w:type="dxa"/>
            <w:gridSpan w:val="2"/>
          </w:tcPr>
          <w:p w14:paraId="3D860127" w14:textId="77777777" w:rsidR="00570FB3" w:rsidRPr="00AE36AC" w:rsidRDefault="00570FB3" w:rsidP="00F84370">
            <w:pPr>
              <w:spacing w:before="120"/>
              <w:jc w:val="both"/>
              <w:rPr>
                <w:rFonts w:ascii="Arial Narrow" w:hAnsi="Arial Narrow" w:cs="Arial"/>
                <w:spacing w:val="-3"/>
              </w:rPr>
            </w:pPr>
            <w:r w:rsidRPr="00AE36AC">
              <w:rPr>
                <w:rFonts w:ascii="Arial Narrow" w:hAnsi="Arial Narrow" w:cs="Arial"/>
                <w:spacing w:val="-3"/>
              </w:rPr>
              <w:t>DIR Registration No.:</w:t>
            </w:r>
            <w:r>
              <w:rPr>
                <w:rFonts w:ascii="Arial Narrow" w:hAnsi="Arial Narrow" w:cs="Arial"/>
                <w:spacing w:val="-3"/>
              </w:rPr>
              <w:t xml:space="preserve">  </w:t>
            </w:r>
            <w:r w:rsidRPr="00465B42">
              <w:rPr>
                <w:rFonts w:ascii="Arial Narrow" w:hAnsi="Arial Narrow" w:cs="Arial"/>
                <w:spacing w:val="-3"/>
              </w:rPr>
              <w:fldChar w:fldCharType="begin">
                <w:ffData>
                  <w:name w:val="Text38"/>
                  <w:enabled/>
                  <w:calcOnExit w:val="0"/>
                  <w:textInput/>
                </w:ffData>
              </w:fldChar>
            </w:r>
            <w:r w:rsidRPr="00465B42">
              <w:rPr>
                <w:rFonts w:ascii="Arial Narrow" w:hAnsi="Arial Narrow" w:cs="Arial"/>
                <w:spacing w:val="-3"/>
              </w:rPr>
              <w:instrText xml:space="preserve"> FORMTEXT </w:instrText>
            </w:r>
            <w:r w:rsidRPr="00465B42">
              <w:rPr>
                <w:rFonts w:ascii="Arial Narrow" w:hAnsi="Arial Narrow" w:cs="Arial"/>
                <w:spacing w:val="-3"/>
              </w:rPr>
            </w:r>
            <w:r w:rsidRPr="00465B42">
              <w:rPr>
                <w:rFonts w:ascii="Arial Narrow" w:hAnsi="Arial Narrow" w:cs="Arial"/>
                <w:spacing w:val="-3"/>
              </w:rPr>
              <w:fldChar w:fldCharType="separate"/>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noProof/>
                <w:spacing w:val="-3"/>
              </w:rPr>
              <w:t> </w:t>
            </w:r>
            <w:r w:rsidRPr="00465B42">
              <w:rPr>
                <w:rFonts w:ascii="Arial Narrow" w:hAnsi="Arial Narrow" w:cs="Arial"/>
                <w:spacing w:val="-3"/>
              </w:rPr>
              <w:fldChar w:fldCharType="end"/>
            </w:r>
          </w:p>
        </w:tc>
      </w:tr>
    </w:tbl>
    <w:p w14:paraId="331512F4" w14:textId="77777777" w:rsidR="00570FB3" w:rsidRPr="00AE36AC" w:rsidRDefault="00570FB3" w:rsidP="00F84370">
      <w:pPr>
        <w:jc w:val="both"/>
        <w:rPr>
          <w:rFonts w:ascii="Arial Narrow" w:hAnsi="Arial Narrow" w:cs="Arial"/>
        </w:rPr>
      </w:pPr>
    </w:p>
    <w:tbl>
      <w:tblPr>
        <w:tblW w:w="9950" w:type="dxa"/>
        <w:tblInd w:w="275" w:type="dxa"/>
        <w:tblCellMar>
          <w:left w:w="0" w:type="dxa"/>
          <w:right w:w="0" w:type="dxa"/>
        </w:tblCellMar>
        <w:tblLook w:val="0000" w:firstRow="0" w:lastRow="0" w:firstColumn="0" w:lastColumn="0" w:noHBand="0" w:noVBand="0"/>
      </w:tblPr>
      <w:tblGrid>
        <w:gridCol w:w="609"/>
        <w:gridCol w:w="6424"/>
        <w:gridCol w:w="720"/>
        <w:gridCol w:w="540"/>
        <w:gridCol w:w="540"/>
        <w:gridCol w:w="540"/>
        <w:gridCol w:w="577"/>
      </w:tblGrid>
      <w:tr w:rsidR="00570FB3" w:rsidRPr="000E58D7" w14:paraId="657C5434" w14:textId="77777777" w:rsidTr="00570FB3">
        <w:trPr>
          <w:trHeight w:val="432"/>
        </w:trPr>
        <w:tc>
          <w:tcPr>
            <w:tcW w:w="9950" w:type="dxa"/>
            <w:gridSpan w:val="7"/>
            <w:tcBorders>
              <w:top w:val="single" w:sz="4" w:space="0" w:color="auto"/>
              <w:left w:val="single" w:sz="4" w:space="0" w:color="auto"/>
              <w:right w:val="single" w:sz="4" w:space="0" w:color="auto"/>
            </w:tcBorders>
          </w:tcPr>
          <w:p w14:paraId="4A84D8C2" w14:textId="77777777" w:rsidR="00570FB3" w:rsidRPr="00AE36AC" w:rsidRDefault="00570FB3" w:rsidP="00F84370">
            <w:pPr>
              <w:jc w:val="both"/>
              <w:rPr>
                <w:rFonts w:ascii="Arial Narrow" w:hAnsi="Arial Narrow" w:cs="Arial"/>
                <w:b/>
                <w:smallCaps/>
                <w:spacing w:val="-3"/>
              </w:rPr>
            </w:pPr>
            <w:r w:rsidRPr="00AE36AC">
              <w:rPr>
                <w:rFonts w:ascii="Arial Narrow" w:hAnsi="Arial Narrow" w:cs="Arial"/>
                <w:b/>
                <w:smallCaps/>
                <w:spacing w:val="-3"/>
              </w:rPr>
              <w:t>Has the above contractor license(s) been suspended or revoked by the California Contractors State License Board within the past ten years?</w:t>
            </w:r>
          </w:p>
        </w:tc>
      </w:tr>
      <w:tr w:rsidR="00570FB3" w:rsidRPr="000E58D7" w14:paraId="34B0DB52" w14:textId="77777777" w:rsidTr="00570FB3">
        <w:tblPrEx>
          <w:tblLook w:val="01E0" w:firstRow="1" w:lastRow="1" w:firstColumn="1" w:lastColumn="1" w:noHBand="0" w:noVBand="0"/>
        </w:tblPrEx>
        <w:trPr>
          <w:trHeight w:val="315"/>
        </w:trPr>
        <w:tc>
          <w:tcPr>
            <w:tcW w:w="7033" w:type="dxa"/>
            <w:gridSpan w:val="2"/>
            <w:tcBorders>
              <w:left w:val="single" w:sz="4" w:space="0" w:color="auto"/>
              <w:right w:val="nil"/>
            </w:tcBorders>
            <w:vAlign w:val="bottom"/>
          </w:tcPr>
          <w:p w14:paraId="6DB744E6" w14:textId="77777777" w:rsidR="00570FB3" w:rsidRPr="00AE36AC" w:rsidRDefault="00570FB3" w:rsidP="00F84370">
            <w:pPr>
              <w:jc w:val="both"/>
              <w:rPr>
                <w:rFonts w:ascii="Arial Narrow" w:hAnsi="Arial Narrow" w:cs="Arial"/>
              </w:rPr>
            </w:pPr>
          </w:p>
        </w:tc>
        <w:tc>
          <w:tcPr>
            <w:tcW w:w="720" w:type="dxa"/>
            <w:tcBorders>
              <w:left w:val="nil"/>
            </w:tcBorders>
            <w:vAlign w:val="bottom"/>
          </w:tcPr>
          <w:p w14:paraId="2ADB2EFB" w14:textId="77777777" w:rsidR="00570FB3" w:rsidRPr="00AE36AC" w:rsidRDefault="00570FB3" w:rsidP="00F84370">
            <w:pPr>
              <w:jc w:val="both"/>
              <w:rPr>
                <w:rFonts w:ascii="Arial Narrow" w:hAnsi="Arial Narrow" w:cs="Arial"/>
              </w:rPr>
            </w:pPr>
            <w:r w:rsidRPr="00AE36AC">
              <w:rPr>
                <w:rFonts w:ascii="Arial Narrow" w:hAnsi="Arial Narrow" w:cs="Arial"/>
              </w:rPr>
              <w:t>Yes</w:t>
            </w:r>
          </w:p>
        </w:tc>
        <w:tc>
          <w:tcPr>
            <w:tcW w:w="540" w:type="dxa"/>
            <w:vAlign w:val="bottom"/>
          </w:tcPr>
          <w:p w14:paraId="35A61DBD"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Check3"/>
                  <w:enabled/>
                  <w:calcOnExit w:val="0"/>
                  <w:checkBox>
                    <w:sizeAuto/>
                    <w:default w:val="0"/>
                  </w:checkBox>
                </w:ffData>
              </w:fldChar>
            </w:r>
            <w:bookmarkStart w:id="977" w:name="Check3"/>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bookmarkEnd w:id="977"/>
          </w:p>
        </w:tc>
        <w:tc>
          <w:tcPr>
            <w:tcW w:w="540" w:type="dxa"/>
            <w:vAlign w:val="bottom"/>
          </w:tcPr>
          <w:p w14:paraId="40CFAB3C" w14:textId="77777777" w:rsidR="00570FB3" w:rsidRPr="00AE36AC" w:rsidRDefault="00570FB3" w:rsidP="00F84370">
            <w:pPr>
              <w:jc w:val="both"/>
              <w:rPr>
                <w:rFonts w:ascii="Arial Narrow" w:hAnsi="Arial Narrow" w:cs="Arial"/>
              </w:rPr>
            </w:pPr>
            <w:r w:rsidRPr="00AE36AC">
              <w:rPr>
                <w:rFonts w:ascii="Arial Narrow" w:hAnsi="Arial Narrow" w:cs="Arial"/>
              </w:rPr>
              <w:t>No</w:t>
            </w:r>
          </w:p>
        </w:tc>
        <w:tc>
          <w:tcPr>
            <w:tcW w:w="540" w:type="dxa"/>
            <w:vAlign w:val="bottom"/>
          </w:tcPr>
          <w:p w14:paraId="79E8F2E3"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Check4"/>
                  <w:enabled/>
                  <w:calcOnExit w:val="0"/>
                  <w:checkBox>
                    <w:sizeAuto/>
                    <w:default w:val="0"/>
                  </w:checkBox>
                </w:ffData>
              </w:fldChar>
            </w:r>
            <w:bookmarkStart w:id="978" w:name="Check4"/>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bookmarkEnd w:id="978"/>
          </w:p>
        </w:tc>
        <w:tc>
          <w:tcPr>
            <w:tcW w:w="577" w:type="dxa"/>
            <w:tcBorders>
              <w:right w:val="single" w:sz="4" w:space="0" w:color="auto"/>
            </w:tcBorders>
            <w:vAlign w:val="bottom"/>
          </w:tcPr>
          <w:p w14:paraId="78BAE35A" w14:textId="77777777" w:rsidR="00570FB3" w:rsidRPr="00AE36AC" w:rsidRDefault="00570FB3" w:rsidP="00F84370">
            <w:pPr>
              <w:jc w:val="both"/>
              <w:rPr>
                <w:rFonts w:ascii="Arial Narrow" w:hAnsi="Arial Narrow" w:cs="Arial"/>
              </w:rPr>
            </w:pPr>
          </w:p>
        </w:tc>
      </w:tr>
      <w:tr w:rsidR="00570FB3" w:rsidRPr="000E58D7" w14:paraId="5BEB1662" w14:textId="77777777" w:rsidTr="00570FB3">
        <w:trPr>
          <w:trHeight w:val="348"/>
        </w:trPr>
        <w:tc>
          <w:tcPr>
            <w:tcW w:w="609" w:type="dxa"/>
            <w:tcBorders>
              <w:left w:val="single" w:sz="4" w:space="0" w:color="auto"/>
            </w:tcBorders>
          </w:tcPr>
          <w:p w14:paraId="7FDABAB7" w14:textId="77777777" w:rsidR="00570FB3" w:rsidRPr="00AE36AC" w:rsidRDefault="00570FB3" w:rsidP="00F84370">
            <w:pPr>
              <w:spacing w:before="120"/>
              <w:jc w:val="both"/>
              <w:rPr>
                <w:rFonts w:ascii="Arial Narrow" w:hAnsi="Arial Narrow" w:cs="Arial"/>
                <w:spacing w:val="-3"/>
              </w:rPr>
            </w:pPr>
          </w:p>
        </w:tc>
        <w:tc>
          <w:tcPr>
            <w:tcW w:w="8764" w:type="dxa"/>
            <w:gridSpan w:val="5"/>
            <w:tcBorders>
              <w:right w:val="nil"/>
            </w:tcBorders>
            <w:vAlign w:val="bottom"/>
          </w:tcPr>
          <w:p w14:paraId="053A0E32" w14:textId="77777777" w:rsidR="00570FB3" w:rsidRPr="00AE36AC" w:rsidRDefault="00570FB3" w:rsidP="00F84370">
            <w:pPr>
              <w:jc w:val="both"/>
              <w:rPr>
                <w:rFonts w:ascii="Arial Narrow" w:hAnsi="Arial Narrow" w:cs="Arial"/>
                <w:spacing w:val="-3"/>
              </w:rPr>
            </w:pPr>
            <w:r w:rsidRPr="00AE36AC">
              <w:rPr>
                <w:rFonts w:ascii="Arial Narrow" w:hAnsi="Arial Narrow" w:cs="Arial"/>
                <w:spacing w:val="-3"/>
              </w:rPr>
              <w:t xml:space="preserve">If yes, please explain:  </w:t>
            </w:r>
            <w:r w:rsidRPr="00AE36AC">
              <w:rPr>
                <w:rFonts w:ascii="Arial Narrow" w:hAnsi="Arial Narrow" w:cs="Arial"/>
                <w:spacing w:val="-3"/>
              </w:rPr>
              <w:fldChar w:fldCharType="begin">
                <w:ffData>
                  <w:name w:val="Text57"/>
                  <w:enabled/>
                  <w:calcOnExit w:val="0"/>
                  <w:textInput/>
                </w:ffData>
              </w:fldChar>
            </w:r>
            <w:bookmarkStart w:id="979" w:name="Text57"/>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bookmarkEnd w:id="979"/>
          </w:p>
        </w:tc>
        <w:tc>
          <w:tcPr>
            <w:tcW w:w="577" w:type="dxa"/>
            <w:tcBorders>
              <w:left w:val="nil"/>
              <w:right w:val="single" w:sz="4" w:space="0" w:color="auto"/>
            </w:tcBorders>
            <w:vAlign w:val="bottom"/>
          </w:tcPr>
          <w:p w14:paraId="1F3F56A1" w14:textId="77777777" w:rsidR="00570FB3" w:rsidRPr="00AE36AC" w:rsidRDefault="00570FB3" w:rsidP="00F84370">
            <w:pPr>
              <w:jc w:val="both"/>
              <w:rPr>
                <w:rFonts w:ascii="Arial Narrow" w:hAnsi="Arial Narrow" w:cs="Arial"/>
                <w:spacing w:val="-3"/>
              </w:rPr>
            </w:pPr>
          </w:p>
        </w:tc>
      </w:tr>
      <w:tr w:rsidR="00570FB3" w:rsidRPr="000E58D7" w14:paraId="322C6A5C" w14:textId="77777777" w:rsidTr="00570FB3">
        <w:trPr>
          <w:trHeight w:val="170"/>
        </w:trPr>
        <w:tc>
          <w:tcPr>
            <w:tcW w:w="9950" w:type="dxa"/>
            <w:gridSpan w:val="7"/>
            <w:tcBorders>
              <w:left w:val="single" w:sz="4" w:space="0" w:color="auto"/>
              <w:bottom w:val="single" w:sz="4" w:space="0" w:color="auto"/>
              <w:right w:val="single" w:sz="4" w:space="0" w:color="auto"/>
            </w:tcBorders>
          </w:tcPr>
          <w:p w14:paraId="64C69AC5" w14:textId="77777777" w:rsidR="00570FB3" w:rsidRPr="00AE36AC" w:rsidRDefault="00570FB3" w:rsidP="00F84370">
            <w:pPr>
              <w:jc w:val="both"/>
              <w:rPr>
                <w:rFonts w:ascii="Arial Narrow" w:hAnsi="Arial Narrow" w:cs="Arial"/>
                <w:spacing w:val="-3"/>
              </w:rPr>
            </w:pPr>
          </w:p>
        </w:tc>
      </w:tr>
    </w:tbl>
    <w:p w14:paraId="6CF90963" w14:textId="77777777" w:rsidR="00570FB3" w:rsidRPr="00AE36AC" w:rsidRDefault="00570FB3" w:rsidP="00F84370">
      <w:pPr>
        <w:jc w:val="both"/>
        <w:rPr>
          <w:rFonts w:ascii="Arial Narrow" w:hAnsi="Arial Narrow" w:cs="Arial"/>
        </w:rPr>
        <w:sectPr w:rsidR="00570FB3" w:rsidRPr="00AE36AC" w:rsidSect="00E57C58">
          <w:type w:val="continuous"/>
          <w:pgSz w:w="12240" w:h="15840" w:code="1"/>
          <w:pgMar w:top="23" w:right="1008" w:bottom="1008" w:left="1008" w:header="180" w:footer="432" w:gutter="0"/>
          <w:cols w:space="720"/>
          <w:titlePg/>
          <w:docGrid w:linePitch="272"/>
        </w:sectPr>
      </w:pPr>
      <w:bookmarkStart w:id="980" w:name="_Toc49913253"/>
    </w:p>
    <w:bookmarkEnd w:id="980"/>
    <w:p w14:paraId="28E9FD1F" w14:textId="77777777" w:rsidR="00570FB3" w:rsidRPr="00AE36AC" w:rsidRDefault="00570FB3" w:rsidP="00F84370">
      <w:pPr>
        <w:tabs>
          <w:tab w:val="left" w:pos="2715"/>
        </w:tabs>
        <w:jc w:val="both"/>
        <w:rPr>
          <w:rFonts w:ascii="Arial" w:hAnsi="Arial" w:cs="Arial"/>
        </w:rPr>
      </w:pPr>
      <w:r w:rsidRPr="00AE36AC">
        <w:rPr>
          <w:rFonts w:ascii="Arial" w:hAnsi="Arial" w:cs="Arial"/>
        </w:rPr>
        <w:lastRenderedPageBreak/>
        <w:tab/>
      </w:r>
    </w:p>
    <w:p w14:paraId="33A0664E" w14:textId="6EAD42AE"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81" w:name="_Toc47944844"/>
      <w:bookmarkStart w:id="982" w:name="_Toc49913254"/>
      <w:bookmarkStart w:id="983" w:name="_Toc67996863"/>
      <w:bookmarkStart w:id="984" w:name="_Toc68255805"/>
      <w:bookmarkStart w:id="985" w:name="_Toc68255843"/>
      <w:bookmarkStart w:id="986" w:name="_Toc68530821"/>
      <w:r w:rsidRPr="00AE36AC">
        <w:rPr>
          <w:rFonts w:ascii="Arial Narrow" w:hAnsi="Arial Narrow" w:cs="Arial"/>
          <w:sz w:val="20"/>
        </w:rPr>
        <w:t>Contractor’s License Board Disciplinary Proceedings</w:t>
      </w:r>
      <w:bookmarkEnd w:id="981"/>
      <w:bookmarkEnd w:id="982"/>
      <w:bookmarkEnd w:id="983"/>
      <w:bookmarkEnd w:id="984"/>
      <w:bookmarkEnd w:id="985"/>
      <w:bookmarkEnd w:id="986"/>
    </w:p>
    <w:p w14:paraId="2B818239" w14:textId="77777777" w:rsidR="00570FB3" w:rsidRPr="00AE36AC" w:rsidRDefault="00570FB3" w:rsidP="00F84370">
      <w:pPr>
        <w:suppressAutoHyphens/>
        <w:jc w:val="both"/>
        <w:rPr>
          <w:rFonts w:ascii="Arial Narrow" w:hAnsi="Arial Narrow" w:cs="Arial"/>
          <w:b/>
          <w:bCs/>
          <w:iCs/>
          <w:u w:val="single"/>
        </w:rPr>
      </w:pPr>
    </w:p>
    <w:tbl>
      <w:tblPr>
        <w:tblW w:w="9468" w:type="dxa"/>
        <w:tblInd w:w="720" w:type="dxa"/>
        <w:tblCellMar>
          <w:left w:w="0" w:type="dxa"/>
          <w:right w:w="0" w:type="dxa"/>
        </w:tblCellMar>
        <w:tblLook w:val="0000" w:firstRow="0" w:lastRow="0" w:firstColumn="0" w:lastColumn="0" w:noHBand="0" w:noVBand="0"/>
      </w:tblPr>
      <w:tblGrid>
        <w:gridCol w:w="3528"/>
        <w:gridCol w:w="720"/>
        <w:gridCol w:w="540"/>
        <w:gridCol w:w="540"/>
        <w:gridCol w:w="720"/>
        <w:gridCol w:w="3420"/>
      </w:tblGrid>
      <w:tr w:rsidR="00570FB3" w:rsidRPr="000E58D7" w14:paraId="5FEA0F3D" w14:textId="77777777" w:rsidTr="00570FB3">
        <w:trPr>
          <w:trHeight w:val="360"/>
        </w:trPr>
        <w:tc>
          <w:tcPr>
            <w:tcW w:w="9468" w:type="dxa"/>
            <w:gridSpan w:val="6"/>
            <w:vAlign w:val="bottom"/>
          </w:tcPr>
          <w:p w14:paraId="226D8DEA" w14:textId="77777777" w:rsidR="00570FB3" w:rsidRPr="00AE36AC" w:rsidRDefault="00570FB3" w:rsidP="00F84370">
            <w:pPr>
              <w:pStyle w:val="BodyText2"/>
              <w:ind w:left="90"/>
              <w:rPr>
                <w:rFonts w:ascii="Arial Narrow" w:hAnsi="Arial Narrow" w:cs="Arial"/>
                <w:iCs/>
              </w:rPr>
            </w:pPr>
            <w:r w:rsidRPr="00AE36AC">
              <w:rPr>
                <w:rFonts w:ascii="Arial Narrow" w:hAnsi="Arial Narrow" w:cs="Arial"/>
              </w:rPr>
              <w:t>Has your company, during the past ten years, received any disciplinary action from the California</w:t>
            </w:r>
            <w:r>
              <w:rPr>
                <w:rFonts w:ascii="Arial Narrow" w:hAnsi="Arial Narrow" w:cs="Arial"/>
              </w:rPr>
              <w:t xml:space="preserve"> </w:t>
            </w:r>
            <w:r w:rsidRPr="00AE36AC">
              <w:rPr>
                <w:rFonts w:ascii="Arial Narrow" w:hAnsi="Arial Narrow" w:cs="Arial"/>
                <w:iCs/>
              </w:rPr>
              <w:t>Contractors State License Board?</w:t>
            </w:r>
          </w:p>
        </w:tc>
      </w:tr>
      <w:tr w:rsidR="00570FB3" w:rsidRPr="000E58D7" w14:paraId="04DE535B" w14:textId="77777777" w:rsidTr="00570FB3">
        <w:tblPrEx>
          <w:tblLook w:val="01E0" w:firstRow="1" w:lastRow="1" w:firstColumn="1" w:lastColumn="1" w:noHBand="0" w:noVBand="0"/>
        </w:tblPrEx>
        <w:trPr>
          <w:trHeight w:val="360"/>
        </w:trPr>
        <w:tc>
          <w:tcPr>
            <w:tcW w:w="3528" w:type="dxa"/>
            <w:tcBorders>
              <w:right w:val="nil"/>
            </w:tcBorders>
            <w:vAlign w:val="bottom"/>
          </w:tcPr>
          <w:p w14:paraId="31579112" w14:textId="77777777" w:rsidR="00570FB3" w:rsidRPr="00AE36AC" w:rsidRDefault="00570FB3" w:rsidP="00F84370">
            <w:pPr>
              <w:jc w:val="both"/>
              <w:rPr>
                <w:rFonts w:ascii="Arial Narrow" w:hAnsi="Arial Narrow" w:cs="Arial"/>
              </w:rPr>
            </w:pPr>
          </w:p>
        </w:tc>
        <w:tc>
          <w:tcPr>
            <w:tcW w:w="720" w:type="dxa"/>
            <w:tcBorders>
              <w:left w:val="nil"/>
            </w:tcBorders>
            <w:vAlign w:val="bottom"/>
          </w:tcPr>
          <w:p w14:paraId="07652753" w14:textId="77777777" w:rsidR="00570FB3" w:rsidRPr="00AE36AC" w:rsidRDefault="00570FB3" w:rsidP="00F84370">
            <w:pPr>
              <w:jc w:val="both"/>
              <w:rPr>
                <w:rFonts w:ascii="Arial Narrow" w:hAnsi="Arial Narrow" w:cs="Arial"/>
              </w:rPr>
            </w:pPr>
            <w:r w:rsidRPr="00AE36AC">
              <w:rPr>
                <w:rFonts w:ascii="Arial Narrow" w:hAnsi="Arial Narrow" w:cs="Arial"/>
              </w:rPr>
              <w:t>Yes</w:t>
            </w:r>
          </w:p>
        </w:tc>
        <w:tc>
          <w:tcPr>
            <w:tcW w:w="540" w:type="dxa"/>
            <w:vAlign w:val="bottom"/>
          </w:tcPr>
          <w:p w14:paraId="4EA24F14"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Check3"/>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c>
          <w:tcPr>
            <w:tcW w:w="540" w:type="dxa"/>
            <w:vAlign w:val="bottom"/>
          </w:tcPr>
          <w:p w14:paraId="43C08762" w14:textId="77777777" w:rsidR="00570FB3" w:rsidRPr="00AE36AC" w:rsidRDefault="00570FB3" w:rsidP="00F84370">
            <w:pPr>
              <w:jc w:val="both"/>
              <w:rPr>
                <w:rFonts w:ascii="Arial Narrow" w:hAnsi="Arial Narrow" w:cs="Arial"/>
              </w:rPr>
            </w:pPr>
            <w:r w:rsidRPr="00AE36AC">
              <w:rPr>
                <w:rFonts w:ascii="Arial Narrow" w:hAnsi="Arial Narrow" w:cs="Arial"/>
              </w:rPr>
              <w:t>No</w:t>
            </w:r>
          </w:p>
        </w:tc>
        <w:tc>
          <w:tcPr>
            <w:tcW w:w="720" w:type="dxa"/>
            <w:vAlign w:val="bottom"/>
          </w:tcPr>
          <w:p w14:paraId="4C16A1A1"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c>
          <w:tcPr>
            <w:tcW w:w="3420" w:type="dxa"/>
            <w:vAlign w:val="bottom"/>
          </w:tcPr>
          <w:p w14:paraId="1B436DF7" w14:textId="77777777" w:rsidR="00570FB3" w:rsidRPr="00AE36AC" w:rsidRDefault="00570FB3" w:rsidP="00F84370">
            <w:pPr>
              <w:jc w:val="both"/>
              <w:rPr>
                <w:rFonts w:ascii="Arial Narrow" w:hAnsi="Arial Narrow" w:cs="Arial"/>
              </w:rPr>
            </w:pPr>
          </w:p>
        </w:tc>
      </w:tr>
    </w:tbl>
    <w:p w14:paraId="60308D7E" w14:textId="77777777" w:rsidR="00570FB3" w:rsidRPr="00AE36AC" w:rsidRDefault="00570FB3" w:rsidP="00F84370">
      <w:pPr>
        <w:suppressAutoHyphens/>
        <w:jc w:val="both"/>
        <w:rPr>
          <w:rFonts w:ascii="Arial Narrow" w:hAnsi="Arial Narrow" w:cs="Arial"/>
          <w:iCs/>
        </w:rPr>
      </w:pPr>
    </w:p>
    <w:tbl>
      <w:tblPr>
        <w:tblW w:w="899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90"/>
      </w:tblGrid>
      <w:tr w:rsidR="00570FB3" w:rsidRPr="000E58D7" w14:paraId="3F625D27" w14:textId="77777777" w:rsidTr="00622050">
        <w:trPr>
          <w:trHeight w:val="285"/>
        </w:trPr>
        <w:tc>
          <w:tcPr>
            <w:tcW w:w="8990" w:type="dxa"/>
            <w:tcBorders>
              <w:top w:val="single" w:sz="4" w:space="0" w:color="auto"/>
              <w:left w:val="single" w:sz="4" w:space="0" w:color="auto"/>
              <w:bottom w:val="single" w:sz="4" w:space="0" w:color="auto"/>
              <w:right w:val="single" w:sz="4" w:space="0" w:color="auto"/>
            </w:tcBorders>
            <w:vAlign w:val="center"/>
          </w:tcPr>
          <w:p w14:paraId="41B106E5" w14:textId="77777777" w:rsidR="00570FB3" w:rsidRPr="00AE36AC" w:rsidRDefault="00570FB3" w:rsidP="00F84370">
            <w:pPr>
              <w:suppressAutoHyphens/>
              <w:ind w:left="-408" w:right="420" w:firstLine="408"/>
              <w:jc w:val="both"/>
              <w:rPr>
                <w:rFonts w:ascii="Arial Narrow" w:hAnsi="Arial Narrow" w:cs="Arial"/>
                <w:iCs/>
              </w:rPr>
            </w:pPr>
            <w:r w:rsidRPr="00AE36AC">
              <w:rPr>
                <w:rFonts w:ascii="Arial Narrow" w:hAnsi="Arial Narrow" w:cs="Arial"/>
                <w:iCs/>
              </w:rPr>
              <w:t xml:space="preserve">If yes, give details including dates:  </w:t>
            </w:r>
            <w:r w:rsidRPr="00AE36AC">
              <w:rPr>
                <w:rFonts w:ascii="Arial Narrow" w:hAnsi="Arial Narrow" w:cs="Arial"/>
                <w:iCs/>
              </w:rPr>
              <w:fldChar w:fldCharType="begin">
                <w:ffData>
                  <w:name w:val="Text68"/>
                  <w:enabled/>
                  <w:calcOnExit w:val="0"/>
                  <w:textInput/>
                </w:ffData>
              </w:fldChar>
            </w:r>
            <w:bookmarkStart w:id="987" w:name="Text68"/>
            <w:r w:rsidRPr="00AE36AC">
              <w:rPr>
                <w:rFonts w:ascii="Arial Narrow" w:hAnsi="Arial Narrow" w:cs="Arial"/>
                <w:iCs/>
              </w:rPr>
              <w:instrText xml:space="preserve"> FORMTEXT </w:instrText>
            </w:r>
            <w:r w:rsidRPr="00AE36AC">
              <w:rPr>
                <w:rFonts w:ascii="Arial Narrow" w:hAnsi="Arial Narrow" w:cs="Arial"/>
                <w:iCs/>
              </w:rPr>
            </w:r>
            <w:r w:rsidRPr="00AE36AC">
              <w:rPr>
                <w:rFonts w:ascii="Arial Narrow" w:hAnsi="Arial Narrow" w:cs="Arial"/>
                <w:iCs/>
              </w:rPr>
              <w:fldChar w:fldCharType="separate"/>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rPr>
              <w:fldChar w:fldCharType="end"/>
            </w:r>
            <w:bookmarkEnd w:id="987"/>
          </w:p>
        </w:tc>
      </w:tr>
    </w:tbl>
    <w:p w14:paraId="3B9C7277" w14:textId="77777777" w:rsidR="00570FB3" w:rsidRPr="00AE36AC" w:rsidRDefault="00570FB3" w:rsidP="00F84370">
      <w:pPr>
        <w:suppressAutoHyphens/>
        <w:jc w:val="both"/>
        <w:rPr>
          <w:rFonts w:ascii="Arial Narrow" w:hAnsi="Arial Narrow" w:cs="Arial"/>
          <w:iCs/>
        </w:rPr>
      </w:pPr>
    </w:p>
    <w:p w14:paraId="7BE01C23" w14:textId="545D0CC3"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88" w:name="_Toc47944845"/>
      <w:bookmarkStart w:id="989" w:name="_Toc49913255"/>
      <w:bookmarkStart w:id="990" w:name="_Toc67996864"/>
      <w:bookmarkStart w:id="991" w:name="_Toc68255806"/>
      <w:bookmarkStart w:id="992" w:name="_Toc68255844"/>
      <w:bookmarkStart w:id="993" w:name="_Toc68530822"/>
      <w:r w:rsidRPr="00AE36AC">
        <w:rPr>
          <w:rFonts w:ascii="Arial Narrow" w:hAnsi="Arial Narrow" w:cs="Arial"/>
          <w:sz w:val="20"/>
        </w:rPr>
        <w:t>Debarment</w:t>
      </w:r>
      <w:bookmarkEnd w:id="988"/>
      <w:bookmarkEnd w:id="989"/>
      <w:bookmarkEnd w:id="990"/>
      <w:bookmarkEnd w:id="991"/>
      <w:bookmarkEnd w:id="992"/>
      <w:bookmarkEnd w:id="993"/>
    </w:p>
    <w:p w14:paraId="5FA473E8" w14:textId="77777777" w:rsidR="00570FB3" w:rsidRPr="00AE36AC" w:rsidRDefault="00570FB3" w:rsidP="00F84370">
      <w:pPr>
        <w:suppressAutoHyphens/>
        <w:jc w:val="both"/>
        <w:rPr>
          <w:rFonts w:ascii="Arial Narrow" w:hAnsi="Arial Narrow" w:cs="Arial"/>
          <w:b/>
          <w:bCs/>
          <w:iCs/>
          <w:u w:val="single"/>
        </w:rPr>
      </w:pPr>
    </w:p>
    <w:tbl>
      <w:tblPr>
        <w:tblW w:w="9200" w:type="dxa"/>
        <w:tblInd w:w="720" w:type="dxa"/>
        <w:tblCellMar>
          <w:left w:w="0" w:type="dxa"/>
          <w:right w:w="0" w:type="dxa"/>
        </w:tblCellMar>
        <w:tblLook w:val="01E0" w:firstRow="1" w:lastRow="1" w:firstColumn="1" w:lastColumn="1" w:noHBand="0" w:noVBand="0"/>
      </w:tblPr>
      <w:tblGrid>
        <w:gridCol w:w="7308"/>
        <w:gridCol w:w="578"/>
        <w:gridCol w:w="540"/>
        <w:gridCol w:w="540"/>
        <w:gridCol w:w="234"/>
      </w:tblGrid>
      <w:tr w:rsidR="00570FB3" w:rsidRPr="000E58D7" w14:paraId="63F7BEA2" w14:textId="77777777" w:rsidTr="00622050">
        <w:trPr>
          <w:trHeight w:val="198"/>
        </w:trPr>
        <w:tc>
          <w:tcPr>
            <w:tcW w:w="7308" w:type="dxa"/>
            <w:tcBorders>
              <w:right w:val="nil"/>
            </w:tcBorders>
            <w:vAlign w:val="bottom"/>
          </w:tcPr>
          <w:p w14:paraId="42FF7B99" w14:textId="77777777" w:rsidR="00570FB3" w:rsidRPr="00AE36AC" w:rsidRDefault="00570FB3" w:rsidP="00F84370">
            <w:pPr>
              <w:jc w:val="both"/>
              <w:rPr>
                <w:rFonts w:ascii="Arial Narrow" w:hAnsi="Arial Narrow" w:cs="Arial"/>
              </w:rPr>
            </w:pPr>
            <w:r w:rsidRPr="00AE36AC">
              <w:rPr>
                <w:rFonts w:ascii="Arial Narrow" w:hAnsi="Arial Narrow" w:cs="Arial"/>
                <w:iCs/>
              </w:rPr>
              <w:t>Is your company currently debarred by any Federal, State or local agency?</w:t>
            </w:r>
          </w:p>
        </w:tc>
        <w:tc>
          <w:tcPr>
            <w:tcW w:w="578" w:type="dxa"/>
            <w:tcBorders>
              <w:left w:val="nil"/>
            </w:tcBorders>
            <w:vAlign w:val="bottom"/>
          </w:tcPr>
          <w:p w14:paraId="5E358122" w14:textId="77777777" w:rsidR="00570FB3" w:rsidRPr="00AE36AC" w:rsidRDefault="00570FB3" w:rsidP="00F84370">
            <w:pPr>
              <w:jc w:val="both"/>
              <w:rPr>
                <w:rFonts w:ascii="Arial Narrow" w:hAnsi="Arial Narrow" w:cs="Arial"/>
              </w:rPr>
            </w:pPr>
            <w:r w:rsidRPr="00AE36AC">
              <w:rPr>
                <w:rFonts w:ascii="Arial Narrow" w:hAnsi="Arial Narrow" w:cs="Arial"/>
              </w:rPr>
              <w:t>Yes</w:t>
            </w:r>
          </w:p>
        </w:tc>
        <w:tc>
          <w:tcPr>
            <w:tcW w:w="540" w:type="dxa"/>
            <w:vAlign w:val="bottom"/>
          </w:tcPr>
          <w:p w14:paraId="45A7EC6A"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Check3"/>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c>
          <w:tcPr>
            <w:tcW w:w="540" w:type="dxa"/>
            <w:vAlign w:val="bottom"/>
          </w:tcPr>
          <w:p w14:paraId="56256A09" w14:textId="77777777" w:rsidR="00570FB3" w:rsidRPr="00AE36AC" w:rsidRDefault="00570FB3" w:rsidP="00F84370">
            <w:pPr>
              <w:jc w:val="both"/>
              <w:rPr>
                <w:rFonts w:ascii="Arial Narrow" w:hAnsi="Arial Narrow" w:cs="Arial"/>
              </w:rPr>
            </w:pPr>
            <w:r w:rsidRPr="00AE36AC">
              <w:rPr>
                <w:rFonts w:ascii="Arial Narrow" w:hAnsi="Arial Narrow" w:cs="Arial"/>
              </w:rPr>
              <w:t>No</w:t>
            </w:r>
          </w:p>
        </w:tc>
        <w:tc>
          <w:tcPr>
            <w:tcW w:w="234" w:type="dxa"/>
            <w:vAlign w:val="bottom"/>
          </w:tcPr>
          <w:p w14:paraId="7461B8B4" w14:textId="77777777"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r>
    </w:tbl>
    <w:p w14:paraId="325946C3" w14:textId="77777777" w:rsidR="00570FB3" w:rsidRPr="00AE36AC" w:rsidRDefault="00570FB3" w:rsidP="00F84370">
      <w:pPr>
        <w:suppressAutoHyphens/>
        <w:jc w:val="both"/>
        <w:rPr>
          <w:rFonts w:ascii="Arial Narrow" w:hAnsi="Arial Narrow" w:cs="Arial"/>
          <w:iCs/>
        </w:rPr>
      </w:pPr>
    </w:p>
    <w:tbl>
      <w:tblPr>
        <w:tblW w:w="899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90"/>
      </w:tblGrid>
      <w:tr w:rsidR="00570FB3" w:rsidRPr="000E58D7" w14:paraId="602CA40C" w14:textId="77777777" w:rsidTr="00622050">
        <w:trPr>
          <w:trHeight w:val="285"/>
        </w:trPr>
        <w:tc>
          <w:tcPr>
            <w:tcW w:w="8990" w:type="dxa"/>
            <w:tcBorders>
              <w:top w:val="single" w:sz="4" w:space="0" w:color="auto"/>
              <w:left w:val="single" w:sz="4" w:space="0" w:color="auto"/>
              <w:bottom w:val="single" w:sz="4" w:space="0" w:color="auto"/>
              <w:right w:val="single" w:sz="4" w:space="0" w:color="auto"/>
            </w:tcBorders>
            <w:vAlign w:val="center"/>
          </w:tcPr>
          <w:p w14:paraId="25FC6EA0" w14:textId="77777777" w:rsidR="00570FB3" w:rsidRPr="00AE36AC" w:rsidRDefault="00570FB3" w:rsidP="00F84370">
            <w:pPr>
              <w:suppressAutoHyphens/>
              <w:ind w:left="-408" w:firstLine="408"/>
              <w:jc w:val="both"/>
              <w:rPr>
                <w:rFonts w:ascii="Arial Narrow" w:hAnsi="Arial Narrow" w:cs="Arial"/>
                <w:iCs/>
              </w:rPr>
            </w:pPr>
            <w:r w:rsidRPr="00AE36AC">
              <w:rPr>
                <w:rFonts w:ascii="Arial Narrow" w:hAnsi="Arial Narrow" w:cs="Arial"/>
                <w:iCs/>
              </w:rPr>
              <w:t xml:space="preserve">If yes, give details including dates:  </w:t>
            </w:r>
            <w:r w:rsidRPr="00AE36AC">
              <w:rPr>
                <w:rFonts w:ascii="Arial Narrow" w:hAnsi="Arial Narrow" w:cs="Arial"/>
                <w:iCs/>
              </w:rPr>
              <w:fldChar w:fldCharType="begin">
                <w:ffData>
                  <w:name w:val="Text1255"/>
                  <w:enabled/>
                  <w:calcOnExit w:val="0"/>
                  <w:textInput/>
                </w:ffData>
              </w:fldChar>
            </w:r>
            <w:bookmarkStart w:id="994" w:name="Text1255"/>
            <w:r w:rsidRPr="00AE36AC">
              <w:rPr>
                <w:rFonts w:ascii="Arial Narrow" w:hAnsi="Arial Narrow" w:cs="Arial"/>
                <w:iCs/>
              </w:rPr>
              <w:instrText xml:space="preserve"> FORMTEXT </w:instrText>
            </w:r>
            <w:r w:rsidRPr="00AE36AC">
              <w:rPr>
                <w:rFonts w:ascii="Arial Narrow" w:hAnsi="Arial Narrow" w:cs="Arial"/>
                <w:iCs/>
              </w:rPr>
            </w:r>
            <w:r w:rsidRPr="00AE36AC">
              <w:rPr>
                <w:rFonts w:ascii="Arial Narrow" w:hAnsi="Arial Narrow" w:cs="Arial"/>
                <w:iCs/>
              </w:rPr>
              <w:fldChar w:fldCharType="separate"/>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rPr>
              <w:fldChar w:fldCharType="end"/>
            </w:r>
            <w:bookmarkEnd w:id="994"/>
          </w:p>
        </w:tc>
      </w:tr>
    </w:tbl>
    <w:p w14:paraId="2B9E5BD8" w14:textId="77777777" w:rsidR="00570FB3" w:rsidRPr="00AE36AC" w:rsidRDefault="00570FB3" w:rsidP="00F84370">
      <w:pPr>
        <w:suppressAutoHyphens/>
        <w:jc w:val="both"/>
        <w:rPr>
          <w:rFonts w:ascii="Arial Narrow" w:hAnsi="Arial Narrow" w:cs="Arial"/>
          <w:b/>
          <w:bCs/>
          <w:iCs/>
          <w:u w:val="single"/>
        </w:rPr>
      </w:pPr>
    </w:p>
    <w:p w14:paraId="75362E21"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995" w:name="_Toc47944846"/>
      <w:bookmarkStart w:id="996" w:name="_Toc49913256"/>
      <w:bookmarkStart w:id="997" w:name="_Toc67996865"/>
      <w:bookmarkStart w:id="998" w:name="_Toc68255807"/>
      <w:bookmarkStart w:id="999" w:name="_Toc68255845"/>
      <w:bookmarkStart w:id="1000" w:name="_Toc68530823"/>
      <w:r w:rsidRPr="00AE36AC">
        <w:rPr>
          <w:rFonts w:ascii="Arial Narrow" w:hAnsi="Arial Narrow" w:cs="Arial"/>
          <w:sz w:val="20"/>
        </w:rPr>
        <w:t>Labor Code Violations</w:t>
      </w:r>
      <w:bookmarkEnd w:id="995"/>
      <w:bookmarkEnd w:id="996"/>
      <w:bookmarkEnd w:id="997"/>
      <w:bookmarkEnd w:id="998"/>
      <w:bookmarkEnd w:id="999"/>
      <w:bookmarkEnd w:id="1000"/>
    </w:p>
    <w:p w14:paraId="3A949ED3" w14:textId="77777777" w:rsidR="00570FB3" w:rsidRPr="00AE36AC" w:rsidRDefault="00570FB3" w:rsidP="00F84370">
      <w:pPr>
        <w:suppressAutoHyphens/>
        <w:jc w:val="both"/>
        <w:rPr>
          <w:rFonts w:ascii="Arial Narrow" w:hAnsi="Arial Narrow" w:cs="Arial"/>
          <w:iCs/>
        </w:rPr>
      </w:pPr>
    </w:p>
    <w:tbl>
      <w:tblPr>
        <w:tblW w:w="9414" w:type="dxa"/>
        <w:tblInd w:w="720" w:type="dxa"/>
        <w:tblLayout w:type="fixed"/>
        <w:tblCellMar>
          <w:left w:w="0" w:type="dxa"/>
          <w:right w:w="0" w:type="dxa"/>
        </w:tblCellMar>
        <w:tblLook w:val="0000" w:firstRow="0" w:lastRow="0" w:firstColumn="0" w:lastColumn="0" w:noHBand="0" w:noVBand="0"/>
      </w:tblPr>
      <w:tblGrid>
        <w:gridCol w:w="450"/>
        <w:gridCol w:w="810"/>
        <w:gridCol w:w="270"/>
        <w:gridCol w:w="293"/>
        <w:gridCol w:w="7591"/>
      </w:tblGrid>
      <w:tr w:rsidR="00570FB3" w:rsidRPr="000E58D7" w14:paraId="2DEBD3C2" w14:textId="77777777" w:rsidTr="00B252BD">
        <w:trPr>
          <w:cantSplit/>
          <w:trHeight w:val="341"/>
        </w:trPr>
        <w:tc>
          <w:tcPr>
            <w:tcW w:w="9414" w:type="dxa"/>
            <w:gridSpan w:val="5"/>
            <w:vAlign w:val="bottom"/>
          </w:tcPr>
          <w:p w14:paraId="729DE1C9" w14:textId="77777777" w:rsidR="00570FB3" w:rsidRPr="00AE36AC" w:rsidRDefault="00570FB3" w:rsidP="00F84370">
            <w:pPr>
              <w:pStyle w:val="BodyText2"/>
              <w:ind w:left="90"/>
              <w:rPr>
                <w:rFonts w:ascii="Arial Narrow" w:hAnsi="Arial Narrow" w:cs="Arial"/>
                <w:iCs/>
              </w:rPr>
            </w:pPr>
            <w:r w:rsidRPr="00AE36AC">
              <w:rPr>
                <w:rFonts w:ascii="Arial Narrow" w:hAnsi="Arial Narrow" w:cs="Arial"/>
                <w:iCs/>
              </w:rPr>
              <w:t>Has your company, during the past ten years, received a determination by a court or an administrative agency of any Labor Code violations including, but not limited to</w:t>
            </w:r>
            <w:r>
              <w:rPr>
                <w:rFonts w:ascii="Arial Narrow" w:hAnsi="Arial Narrow" w:cs="Arial"/>
                <w:iCs/>
              </w:rPr>
              <w:t>,</w:t>
            </w:r>
            <w:r w:rsidRPr="00AE36AC">
              <w:rPr>
                <w:rFonts w:ascii="Arial Narrow" w:hAnsi="Arial Narrow" w:cs="Arial"/>
                <w:iCs/>
              </w:rPr>
              <w:t xml:space="preserve"> laws and/or regulations pertaining to the payment of prevailing wages or employment of apprentices on public works projects?</w:t>
            </w:r>
          </w:p>
        </w:tc>
      </w:tr>
      <w:tr w:rsidR="00570FB3" w:rsidRPr="000E58D7" w14:paraId="5D0A8E2B" w14:textId="77777777" w:rsidTr="00B252BD">
        <w:tblPrEx>
          <w:tblLook w:val="01E0" w:firstRow="1" w:lastRow="1" w:firstColumn="1" w:lastColumn="1" w:noHBand="0" w:noVBand="0"/>
        </w:tblPrEx>
        <w:trPr>
          <w:trHeight w:val="306"/>
        </w:trPr>
        <w:tc>
          <w:tcPr>
            <w:tcW w:w="450" w:type="dxa"/>
          </w:tcPr>
          <w:p w14:paraId="4B277724" w14:textId="77777777" w:rsidR="00570FB3" w:rsidRPr="00AE36AC" w:rsidRDefault="00570FB3" w:rsidP="00F84370">
            <w:pPr>
              <w:jc w:val="both"/>
              <w:rPr>
                <w:rFonts w:ascii="Arial Narrow" w:hAnsi="Arial Narrow" w:cs="Arial"/>
              </w:rPr>
            </w:pPr>
            <w:r w:rsidRPr="00AE36AC">
              <w:rPr>
                <w:rFonts w:ascii="Arial Narrow" w:hAnsi="Arial Narrow" w:cs="Arial"/>
              </w:rPr>
              <w:t>Yes</w:t>
            </w:r>
          </w:p>
        </w:tc>
        <w:tc>
          <w:tcPr>
            <w:tcW w:w="810" w:type="dxa"/>
            <w:vAlign w:val="center"/>
          </w:tcPr>
          <w:p w14:paraId="44128CB9" w14:textId="08647DED" w:rsidR="00570FB3" w:rsidRPr="00AE36AC" w:rsidRDefault="00570FB3" w:rsidP="00F84370">
            <w:pPr>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c>
          <w:tcPr>
            <w:tcW w:w="270" w:type="dxa"/>
            <w:vAlign w:val="center"/>
          </w:tcPr>
          <w:p w14:paraId="16AD7D96" w14:textId="77777777" w:rsidR="00570FB3" w:rsidRPr="00AE36AC" w:rsidRDefault="00570FB3" w:rsidP="00F84370">
            <w:pPr>
              <w:jc w:val="both"/>
              <w:rPr>
                <w:rFonts w:ascii="Arial Narrow" w:hAnsi="Arial Narrow" w:cs="Arial"/>
              </w:rPr>
            </w:pPr>
            <w:r w:rsidRPr="00AE36AC">
              <w:rPr>
                <w:rFonts w:ascii="Arial Narrow" w:hAnsi="Arial Narrow" w:cs="Arial"/>
              </w:rPr>
              <w:t>No</w:t>
            </w:r>
          </w:p>
        </w:tc>
        <w:tc>
          <w:tcPr>
            <w:tcW w:w="293" w:type="dxa"/>
            <w:vAlign w:val="center"/>
          </w:tcPr>
          <w:p w14:paraId="18B797F2" w14:textId="77777777" w:rsidR="00570FB3" w:rsidRPr="00AE36AC" w:rsidRDefault="00570FB3" w:rsidP="00F84370">
            <w:pPr>
              <w:ind w:left="-108" w:hanging="12"/>
              <w:jc w:val="both"/>
              <w:rPr>
                <w:rFonts w:ascii="Arial Narrow" w:hAnsi="Arial Narrow" w:cs="Arial"/>
              </w:rPr>
            </w:pP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ffData>
                  <w:name w:val=""/>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c>
          <w:tcPr>
            <w:tcW w:w="7591" w:type="dxa"/>
            <w:vAlign w:val="bottom"/>
          </w:tcPr>
          <w:p w14:paraId="564CD815" w14:textId="77777777" w:rsidR="00570FB3" w:rsidRPr="00AE36AC" w:rsidRDefault="00570FB3" w:rsidP="00F84370">
            <w:pPr>
              <w:jc w:val="both"/>
              <w:rPr>
                <w:rFonts w:ascii="Arial Narrow" w:hAnsi="Arial Narrow" w:cs="Arial"/>
              </w:rPr>
            </w:pPr>
          </w:p>
        </w:tc>
      </w:tr>
    </w:tbl>
    <w:p w14:paraId="78FD0114" w14:textId="77777777" w:rsidR="00570FB3" w:rsidRPr="00AE36AC" w:rsidRDefault="00570FB3" w:rsidP="00F84370">
      <w:pPr>
        <w:pStyle w:val="BodyText2"/>
        <w:rPr>
          <w:rFonts w:ascii="Arial Narrow" w:hAnsi="Arial Narrow" w:cs="Arial"/>
          <w:iCs/>
        </w:rPr>
      </w:pPr>
    </w:p>
    <w:p w14:paraId="1D1F46F7" w14:textId="77777777" w:rsidR="00570FB3" w:rsidRPr="00AE36AC" w:rsidRDefault="00570FB3" w:rsidP="00F84370">
      <w:pPr>
        <w:pStyle w:val="BodyText2"/>
        <w:ind w:left="810" w:right="540"/>
        <w:rPr>
          <w:rFonts w:ascii="Arial Narrow" w:hAnsi="Arial Narrow" w:cs="Arial"/>
          <w:iCs/>
        </w:rPr>
      </w:pPr>
      <w:r w:rsidRPr="00AE36AC">
        <w:rPr>
          <w:rFonts w:ascii="Arial Narrow" w:hAnsi="Arial Narrow" w:cs="Arial"/>
          <w:iCs/>
        </w:rPr>
        <w:t>Determinations by a court or an administrative agency of a violation of laws and/or regulations pertaining to the payment of prevailing wages or employment of apprentices on public works projects due to the mistake, inadvertence or neglect of your organization may be grounds for disqualification if there are three or more such determinations during the past ten years.</w:t>
      </w:r>
    </w:p>
    <w:p w14:paraId="53F23E62" w14:textId="77777777" w:rsidR="00570FB3" w:rsidRPr="00AE36AC" w:rsidRDefault="00570FB3" w:rsidP="00F84370">
      <w:pPr>
        <w:suppressAutoHyphens/>
        <w:jc w:val="both"/>
        <w:rPr>
          <w:rFonts w:ascii="Arial Narrow" w:hAnsi="Arial Narrow" w:cs="Arial"/>
          <w:iCs/>
        </w:rPr>
      </w:pPr>
    </w:p>
    <w:tbl>
      <w:tblPr>
        <w:tblW w:w="95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04"/>
      </w:tblGrid>
      <w:tr w:rsidR="00570FB3" w:rsidRPr="000E58D7" w14:paraId="0C61DFC1" w14:textId="77777777" w:rsidTr="00570FB3">
        <w:trPr>
          <w:trHeight w:val="285"/>
        </w:trPr>
        <w:tc>
          <w:tcPr>
            <w:tcW w:w="9504" w:type="dxa"/>
            <w:tcBorders>
              <w:top w:val="single" w:sz="4" w:space="0" w:color="auto"/>
              <w:left w:val="single" w:sz="4" w:space="0" w:color="auto"/>
              <w:bottom w:val="single" w:sz="4" w:space="0" w:color="auto"/>
              <w:right w:val="single" w:sz="4" w:space="0" w:color="auto"/>
            </w:tcBorders>
            <w:vAlign w:val="center"/>
          </w:tcPr>
          <w:p w14:paraId="0F50087A" w14:textId="77777777" w:rsidR="00570FB3" w:rsidRPr="00AE36AC" w:rsidRDefault="00570FB3" w:rsidP="00F84370">
            <w:pPr>
              <w:suppressAutoHyphens/>
              <w:ind w:left="-408" w:firstLine="408"/>
              <w:jc w:val="both"/>
              <w:rPr>
                <w:rFonts w:ascii="Arial Narrow" w:hAnsi="Arial Narrow" w:cs="Arial"/>
                <w:iCs/>
              </w:rPr>
            </w:pPr>
            <w:bookmarkStart w:id="1001" w:name="_Toc47944847"/>
            <w:bookmarkStart w:id="1002" w:name="_Toc49913257"/>
            <w:r w:rsidRPr="00AE36AC">
              <w:rPr>
                <w:rFonts w:ascii="Arial Narrow" w:hAnsi="Arial Narrow" w:cs="Arial"/>
                <w:iCs/>
              </w:rPr>
              <w:t xml:space="preserve">If yes, give details including dates:  </w:t>
            </w:r>
            <w:r w:rsidRPr="00AE36AC">
              <w:rPr>
                <w:rFonts w:ascii="Arial Narrow" w:hAnsi="Arial Narrow" w:cs="Arial"/>
                <w:iCs/>
              </w:rPr>
              <w:fldChar w:fldCharType="begin">
                <w:ffData>
                  <w:name w:val="Text1256"/>
                  <w:enabled/>
                  <w:calcOnExit w:val="0"/>
                  <w:textInput/>
                </w:ffData>
              </w:fldChar>
            </w:r>
            <w:bookmarkStart w:id="1003" w:name="Text1256"/>
            <w:r w:rsidRPr="00AE36AC">
              <w:rPr>
                <w:rFonts w:ascii="Arial Narrow" w:hAnsi="Arial Narrow" w:cs="Arial"/>
                <w:iCs/>
              </w:rPr>
              <w:instrText xml:space="preserve"> FORMTEXT </w:instrText>
            </w:r>
            <w:r w:rsidRPr="00AE36AC">
              <w:rPr>
                <w:rFonts w:ascii="Arial Narrow" w:hAnsi="Arial Narrow" w:cs="Arial"/>
                <w:iCs/>
              </w:rPr>
            </w:r>
            <w:r w:rsidRPr="00AE36AC">
              <w:rPr>
                <w:rFonts w:ascii="Arial Narrow" w:hAnsi="Arial Narrow" w:cs="Arial"/>
                <w:iCs/>
              </w:rPr>
              <w:fldChar w:fldCharType="separate"/>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noProof/>
              </w:rPr>
              <w:t> </w:t>
            </w:r>
            <w:r w:rsidRPr="00AE36AC">
              <w:rPr>
                <w:rFonts w:ascii="Arial Narrow" w:hAnsi="Arial Narrow" w:cs="Arial"/>
                <w:iCs/>
              </w:rPr>
              <w:fldChar w:fldCharType="end"/>
            </w:r>
            <w:bookmarkEnd w:id="1003"/>
          </w:p>
        </w:tc>
      </w:tr>
    </w:tbl>
    <w:p w14:paraId="21D1A1C4" w14:textId="77777777" w:rsidR="00570FB3" w:rsidRPr="00C95E91" w:rsidRDefault="00570FB3" w:rsidP="00F84370">
      <w:pPr>
        <w:tabs>
          <w:tab w:val="num" w:pos="1080"/>
        </w:tabs>
        <w:jc w:val="both"/>
        <w:rPr>
          <w:rFonts w:ascii="Arial Narrow" w:hAnsi="Arial Narrow" w:cs="Arial"/>
          <w:b/>
          <w:spacing w:val="-1"/>
        </w:rPr>
      </w:pPr>
    </w:p>
    <w:p w14:paraId="0237ADF4"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004" w:name="_Toc16143799"/>
      <w:bookmarkStart w:id="1005" w:name="_Toc16144124"/>
      <w:bookmarkStart w:id="1006" w:name="_Toc16144259"/>
      <w:bookmarkStart w:id="1007" w:name="_Toc16144392"/>
      <w:bookmarkStart w:id="1008" w:name="_Toc16144526"/>
      <w:bookmarkStart w:id="1009" w:name="_Toc16144657"/>
      <w:bookmarkStart w:id="1010" w:name="_Toc16144792"/>
      <w:bookmarkStart w:id="1011" w:name="_Toc16144926"/>
      <w:bookmarkStart w:id="1012" w:name="_Toc16145056"/>
      <w:bookmarkStart w:id="1013" w:name="_Toc16145183"/>
      <w:bookmarkStart w:id="1014" w:name="_Toc16145311"/>
      <w:bookmarkStart w:id="1015" w:name="_Toc16145440"/>
      <w:bookmarkStart w:id="1016" w:name="_Toc16145569"/>
      <w:bookmarkStart w:id="1017" w:name="_Toc16143800"/>
      <w:bookmarkStart w:id="1018" w:name="_Toc16144125"/>
      <w:bookmarkStart w:id="1019" w:name="_Toc16144260"/>
      <w:bookmarkStart w:id="1020" w:name="_Toc16144393"/>
      <w:bookmarkStart w:id="1021" w:name="_Toc16144527"/>
      <w:bookmarkStart w:id="1022" w:name="_Toc16144658"/>
      <w:bookmarkStart w:id="1023" w:name="_Toc16144793"/>
      <w:bookmarkStart w:id="1024" w:name="_Toc16144927"/>
      <w:bookmarkStart w:id="1025" w:name="_Toc16145057"/>
      <w:bookmarkStart w:id="1026" w:name="_Toc16145184"/>
      <w:bookmarkStart w:id="1027" w:name="_Toc16145312"/>
      <w:bookmarkStart w:id="1028" w:name="_Toc16145441"/>
      <w:bookmarkStart w:id="1029" w:name="_Toc16145570"/>
      <w:bookmarkStart w:id="1030" w:name="_Toc16143802"/>
      <w:bookmarkStart w:id="1031" w:name="_Toc16144127"/>
      <w:bookmarkStart w:id="1032" w:name="_Toc16144262"/>
      <w:bookmarkStart w:id="1033" w:name="_Toc16144395"/>
      <w:bookmarkStart w:id="1034" w:name="_Toc16144529"/>
      <w:bookmarkStart w:id="1035" w:name="_Toc16144660"/>
      <w:bookmarkStart w:id="1036" w:name="_Toc16144795"/>
      <w:bookmarkStart w:id="1037" w:name="_Toc16144929"/>
      <w:bookmarkStart w:id="1038" w:name="_Toc16145059"/>
      <w:bookmarkStart w:id="1039" w:name="_Toc16145186"/>
      <w:bookmarkStart w:id="1040" w:name="_Toc16145314"/>
      <w:bookmarkStart w:id="1041" w:name="_Toc16145443"/>
      <w:bookmarkStart w:id="1042" w:name="_Toc16145572"/>
      <w:bookmarkStart w:id="1043" w:name="_Toc16143804"/>
      <w:bookmarkStart w:id="1044" w:name="_Toc16144129"/>
      <w:bookmarkStart w:id="1045" w:name="_Toc16144264"/>
      <w:bookmarkStart w:id="1046" w:name="_Toc16144397"/>
      <w:bookmarkStart w:id="1047" w:name="_Toc16144531"/>
      <w:bookmarkStart w:id="1048" w:name="_Toc16144662"/>
      <w:bookmarkStart w:id="1049" w:name="_Toc16144797"/>
      <w:bookmarkStart w:id="1050" w:name="_Toc16144931"/>
      <w:bookmarkStart w:id="1051" w:name="_Toc16145061"/>
      <w:bookmarkStart w:id="1052" w:name="_Toc16145188"/>
      <w:bookmarkStart w:id="1053" w:name="_Toc16145316"/>
      <w:bookmarkStart w:id="1054" w:name="_Toc16145445"/>
      <w:bookmarkStart w:id="1055" w:name="_Toc16145574"/>
      <w:bookmarkStart w:id="1056" w:name="_Toc16143806"/>
      <w:bookmarkStart w:id="1057" w:name="_Toc16144131"/>
      <w:bookmarkStart w:id="1058" w:name="_Toc16144266"/>
      <w:bookmarkStart w:id="1059" w:name="_Toc16144399"/>
      <w:bookmarkStart w:id="1060" w:name="_Toc16144533"/>
      <w:bookmarkStart w:id="1061" w:name="_Toc16144664"/>
      <w:bookmarkStart w:id="1062" w:name="_Toc16144799"/>
      <w:bookmarkStart w:id="1063" w:name="_Toc16144933"/>
      <w:bookmarkStart w:id="1064" w:name="_Toc16145063"/>
      <w:bookmarkStart w:id="1065" w:name="_Toc16145190"/>
      <w:bookmarkStart w:id="1066" w:name="_Toc16145318"/>
      <w:bookmarkStart w:id="1067" w:name="_Toc16145447"/>
      <w:bookmarkStart w:id="1068" w:name="_Toc16145576"/>
      <w:bookmarkStart w:id="1069" w:name="_Toc16143809"/>
      <w:bookmarkStart w:id="1070" w:name="_Toc16144134"/>
      <w:bookmarkStart w:id="1071" w:name="_Toc16144269"/>
      <w:bookmarkStart w:id="1072" w:name="_Toc16144402"/>
      <w:bookmarkStart w:id="1073" w:name="_Toc16144536"/>
      <w:bookmarkStart w:id="1074" w:name="_Toc16144667"/>
      <w:bookmarkStart w:id="1075" w:name="_Toc16144802"/>
      <w:bookmarkStart w:id="1076" w:name="_Toc16144936"/>
      <w:bookmarkStart w:id="1077" w:name="_Toc16145066"/>
      <w:bookmarkStart w:id="1078" w:name="_Toc16145193"/>
      <w:bookmarkStart w:id="1079" w:name="_Toc16145321"/>
      <w:bookmarkStart w:id="1080" w:name="_Toc16145450"/>
      <w:bookmarkStart w:id="1081" w:name="_Toc16145579"/>
      <w:bookmarkStart w:id="1082" w:name="_Toc16143813"/>
      <w:bookmarkStart w:id="1083" w:name="_Toc16144138"/>
      <w:bookmarkStart w:id="1084" w:name="_Toc16144273"/>
      <w:bookmarkStart w:id="1085" w:name="_Toc16144406"/>
      <w:bookmarkStart w:id="1086" w:name="_Toc16144540"/>
      <w:bookmarkStart w:id="1087" w:name="_Toc16144671"/>
      <w:bookmarkStart w:id="1088" w:name="_Toc16144806"/>
      <w:bookmarkStart w:id="1089" w:name="_Toc16144940"/>
      <w:bookmarkStart w:id="1090" w:name="_Toc16145070"/>
      <w:bookmarkStart w:id="1091" w:name="_Toc16145197"/>
      <w:bookmarkStart w:id="1092" w:name="_Toc16145325"/>
      <w:bookmarkStart w:id="1093" w:name="_Toc16145454"/>
      <w:bookmarkStart w:id="1094" w:name="_Toc16145583"/>
      <w:bookmarkStart w:id="1095" w:name="_Toc16143814"/>
      <w:bookmarkStart w:id="1096" w:name="_Toc16144139"/>
      <w:bookmarkStart w:id="1097" w:name="_Toc16144274"/>
      <w:bookmarkStart w:id="1098" w:name="_Toc16144407"/>
      <w:bookmarkStart w:id="1099" w:name="_Toc16144541"/>
      <w:bookmarkStart w:id="1100" w:name="_Toc16144672"/>
      <w:bookmarkStart w:id="1101" w:name="_Toc16144807"/>
      <w:bookmarkStart w:id="1102" w:name="_Toc16144941"/>
      <w:bookmarkStart w:id="1103" w:name="_Toc16145071"/>
      <w:bookmarkStart w:id="1104" w:name="_Toc16145198"/>
      <w:bookmarkStart w:id="1105" w:name="_Toc16145326"/>
      <w:bookmarkStart w:id="1106" w:name="_Toc16145455"/>
      <w:bookmarkStart w:id="1107" w:name="_Toc16145584"/>
      <w:bookmarkStart w:id="1108" w:name="_Toc16143816"/>
      <w:bookmarkStart w:id="1109" w:name="_Toc16144141"/>
      <w:bookmarkStart w:id="1110" w:name="_Toc16144276"/>
      <w:bookmarkStart w:id="1111" w:name="_Toc16144409"/>
      <w:bookmarkStart w:id="1112" w:name="_Toc16144543"/>
      <w:bookmarkStart w:id="1113" w:name="_Toc16144674"/>
      <w:bookmarkStart w:id="1114" w:name="_Toc16144809"/>
      <w:bookmarkStart w:id="1115" w:name="_Toc16144943"/>
      <w:bookmarkStart w:id="1116" w:name="_Toc16145073"/>
      <w:bookmarkStart w:id="1117" w:name="_Toc16145200"/>
      <w:bookmarkStart w:id="1118" w:name="_Toc16145328"/>
      <w:bookmarkStart w:id="1119" w:name="_Toc16145457"/>
      <w:bookmarkStart w:id="1120" w:name="_Toc16145586"/>
      <w:bookmarkStart w:id="1121" w:name="_Toc16143820"/>
      <w:bookmarkStart w:id="1122" w:name="_Toc16144145"/>
      <w:bookmarkStart w:id="1123" w:name="_Toc16144280"/>
      <w:bookmarkStart w:id="1124" w:name="_Toc16144413"/>
      <w:bookmarkStart w:id="1125" w:name="_Toc16144547"/>
      <w:bookmarkStart w:id="1126" w:name="_Toc16144678"/>
      <w:bookmarkStart w:id="1127" w:name="_Toc16144813"/>
      <w:bookmarkStart w:id="1128" w:name="_Toc16144947"/>
      <w:bookmarkStart w:id="1129" w:name="_Toc16145077"/>
      <w:bookmarkStart w:id="1130" w:name="_Toc16145204"/>
      <w:bookmarkStart w:id="1131" w:name="_Toc16145332"/>
      <w:bookmarkStart w:id="1132" w:name="_Toc16145461"/>
      <w:bookmarkStart w:id="1133" w:name="_Toc16145590"/>
      <w:bookmarkStart w:id="1134" w:name="_Toc16143821"/>
      <w:bookmarkStart w:id="1135" w:name="_Toc16144146"/>
      <w:bookmarkStart w:id="1136" w:name="_Toc16144281"/>
      <w:bookmarkStart w:id="1137" w:name="_Toc16144414"/>
      <w:bookmarkStart w:id="1138" w:name="_Toc16144548"/>
      <w:bookmarkStart w:id="1139" w:name="_Toc16144679"/>
      <w:bookmarkStart w:id="1140" w:name="_Toc16144814"/>
      <w:bookmarkStart w:id="1141" w:name="_Toc16144948"/>
      <w:bookmarkStart w:id="1142" w:name="_Toc16145078"/>
      <w:bookmarkStart w:id="1143" w:name="_Toc16145205"/>
      <w:bookmarkStart w:id="1144" w:name="_Toc16145333"/>
      <w:bookmarkStart w:id="1145" w:name="_Toc16145462"/>
      <w:bookmarkStart w:id="1146" w:name="_Toc16145591"/>
      <w:bookmarkStart w:id="1147" w:name="_Toc16143822"/>
      <w:bookmarkStart w:id="1148" w:name="_Toc16144147"/>
      <w:bookmarkStart w:id="1149" w:name="_Toc16144282"/>
      <w:bookmarkStart w:id="1150" w:name="_Toc16144415"/>
      <w:bookmarkStart w:id="1151" w:name="_Toc16144549"/>
      <w:bookmarkStart w:id="1152" w:name="_Toc16144680"/>
      <w:bookmarkStart w:id="1153" w:name="_Toc16144815"/>
      <w:bookmarkStart w:id="1154" w:name="_Toc16144949"/>
      <w:bookmarkStart w:id="1155" w:name="_Toc16145079"/>
      <w:bookmarkStart w:id="1156" w:name="_Toc16145206"/>
      <w:bookmarkStart w:id="1157" w:name="_Toc16145334"/>
      <w:bookmarkStart w:id="1158" w:name="_Toc16145463"/>
      <w:bookmarkStart w:id="1159" w:name="_Toc16145592"/>
      <w:bookmarkStart w:id="1160" w:name="_Toc16143823"/>
      <w:bookmarkStart w:id="1161" w:name="_Toc16144148"/>
      <w:bookmarkStart w:id="1162" w:name="_Toc16144283"/>
      <w:bookmarkStart w:id="1163" w:name="_Toc16144416"/>
      <w:bookmarkStart w:id="1164" w:name="_Toc16144550"/>
      <w:bookmarkStart w:id="1165" w:name="_Toc16144681"/>
      <w:bookmarkStart w:id="1166" w:name="_Toc16144816"/>
      <w:bookmarkStart w:id="1167" w:name="_Toc16144950"/>
      <w:bookmarkStart w:id="1168" w:name="_Toc16145080"/>
      <w:bookmarkStart w:id="1169" w:name="_Toc16145207"/>
      <w:bookmarkStart w:id="1170" w:name="_Toc16145335"/>
      <w:bookmarkStart w:id="1171" w:name="_Toc16145464"/>
      <w:bookmarkStart w:id="1172" w:name="_Toc16145593"/>
      <w:bookmarkStart w:id="1173" w:name="_Toc16143825"/>
      <w:bookmarkStart w:id="1174" w:name="_Toc16144150"/>
      <w:bookmarkStart w:id="1175" w:name="_Toc16144285"/>
      <w:bookmarkStart w:id="1176" w:name="_Toc16144418"/>
      <w:bookmarkStart w:id="1177" w:name="_Toc16144552"/>
      <w:bookmarkStart w:id="1178" w:name="_Toc16144683"/>
      <w:bookmarkStart w:id="1179" w:name="_Toc16144818"/>
      <w:bookmarkStart w:id="1180" w:name="_Toc16144952"/>
      <w:bookmarkStart w:id="1181" w:name="_Toc16145082"/>
      <w:bookmarkStart w:id="1182" w:name="_Toc16145209"/>
      <w:bookmarkStart w:id="1183" w:name="_Toc16145337"/>
      <w:bookmarkStart w:id="1184" w:name="_Toc16145466"/>
      <w:bookmarkStart w:id="1185" w:name="_Toc16145595"/>
      <w:bookmarkStart w:id="1186" w:name="_Toc16143826"/>
      <w:bookmarkStart w:id="1187" w:name="_Toc16144151"/>
      <w:bookmarkStart w:id="1188" w:name="_Toc16144286"/>
      <w:bookmarkStart w:id="1189" w:name="_Toc16144419"/>
      <w:bookmarkStart w:id="1190" w:name="_Toc16144553"/>
      <w:bookmarkStart w:id="1191" w:name="_Toc16144684"/>
      <w:bookmarkStart w:id="1192" w:name="_Toc16144819"/>
      <w:bookmarkStart w:id="1193" w:name="_Toc16144953"/>
      <w:bookmarkStart w:id="1194" w:name="_Toc16145083"/>
      <w:bookmarkStart w:id="1195" w:name="_Toc16145210"/>
      <w:bookmarkStart w:id="1196" w:name="_Toc16145338"/>
      <w:bookmarkStart w:id="1197" w:name="_Toc16145467"/>
      <w:bookmarkStart w:id="1198" w:name="_Toc16145596"/>
      <w:bookmarkStart w:id="1199" w:name="_Toc16143827"/>
      <w:bookmarkStart w:id="1200" w:name="_Toc16144152"/>
      <w:bookmarkStart w:id="1201" w:name="_Toc16144287"/>
      <w:bookmarkStart w:id="1202" w:name="_Toc16144420"/>
      <w:bookmarkStart w:id="1203" w:name="_Toc16144554"/>
      <w:bookmarkStart w:id="1204" w:name="_Toc16144685"/>
      <w:bookmarkStart w:id="1205" w:name="_Toc16144820"/>
      <w:bookmarkStart w:id="1206" w:name="_Toc16144954"/>
      <w:bookmarkStart w:id="1207" w:name="_Toc16145084"/>
      <w:bookmarkStart w:id="1208" w:name="_Toc16145211"/>
      <w:bookmarkStart w:id="1209" w:name="_Toc16145339"/>
      <w:bookmarkStart w:id="1210" w:name="_Toc16145468"/>
      <w:bookmarkStart w:id="1211" w:name="_Toc16145597"/>
      <w:bookmarkStart w:id="1212" w:name="_Toc16143829"/>
      <w:bookmarkStart w:id="1213" w:name="_Toc16144154"/>
      <w:bookmarkStart w:id="1214" w:name="_Toc16144289"/>
      <w:bookmarkStart w:id="1215" w:name="_Toc16144422"/>
      <w:bookmarkStart w:id="1216" w:name="_Toc16144556"/>
      <w:bookmarkStart w:id="1217" w:name="_Toc16144687"/>
      <w:bookmarkStart w:id="1218" w:name="_Toc16144822"/>
      <w:bookmarkStart w:id="1219" w:name="_Toc16144956"/>
      <w:bookmarkStart w:id="1220" w:name="_Toc16145086"/>
      <w:bookmarkStart w:id="1221" w:name="_Toc16145213"/>
      <w:bookmarkStart w:id="1222" w:name="_Toc16145341"/>
      <w:bookmarkStart w:id="1223" w:name="_Toc16145470"/>
      <w:bookmarkStart w:id="1224" w:name="_Toc16145599"/>
      <w:bookmarkStart w:id="1225" w:name="_Toc16143831"/>
      <w:bookmarkStart w:id="1226" w:name="_Toc16144156"/>
      <w:bookmarkStart w:id="1227" w:name="_Toc16144291"/>
      <w:bookmarkStart w:id="1228" w:name="_Toc16144424"/>
      <w:bookmarkStart w:id="1229" w:name="_Toc16144558"/>
      <w:bookmarkStart w:id="1230" w:name="_Toc16144689"/>
      <w:bookmarkStart w:id="1231" w:name="_Toc16144824"/>
      <w:bookmarkStart w:id="1232" w:name="_Toc16144958"/>
      <w:bookmarkStart w:id="1233" w:name="_Toc16145088"/>
      <w:bookmarkStart w:id="1234" w:name="_Toc16145215"/>
      <w:bookmarkStart w:id="1235" w:name="_Toc16145343"/>
      <w:bookmarkStart w:id="1236" w:name="_Toc16145472"/>
      <w:bookmarkStart w:id="1237" w:name="_Toc16145601"/>
      <w:bookmarkStart w:id="1238" w:name="_Toc16143832"/>
      <w:bookmarkStart w:id="1239" w:name="_Toc16144157"/>
      <w:bookmarkStart w:id="1240" w:name="_Toc16144292"/>
      <w:bookmarkStart w:id="1241" w:name="_Toc16144425"/>
      <w:bookmarkStart w:id="1242" w:name="_Toc16144559"/>
      <w:bookmarkStart w:id="1243" w:name="_Toc16144690"/>
      <w:bookmarkStart w:id="1244" w:name="_Toc16144825"/>
      <w:bookmarkStart w:id="1245" w:name="_Toc16144959"/>
      <w:bookmarkStart w:id="1246" w:name="_Toc16145089"/>
      <w:bookmarkStart w:id="1247" w:name="_Toc16145216"/>
      <w:bookmarkStart w:id="1248" w:name="_Toc16145344"/>
      <w:bookmarkStart w:id="1249" w:name="_Toc16145473"/>
      <w:bookmarkStart w:id="1250" w:name="_Toc16145602"/>
      <w:bookmarkStart w:id="1251" w:name="_Toc16143833"/>
      <w:bookmarkStart w:id="1252" w:name="_Toc16144158"/>
      <w:bookmarkStart w:id="1253" w:name="_Toc16144293"/>
      <w:bookmarkStart w:id="1254" w:name="_Toc16144426"/>
      <w:bookmarkStart w:id="1255" w:name="_Toc16144560"/>
      <w:bookmarkStart w:id="1256" w:name="_Toc16144691"/>
      <w:bookmarkStart w:id="1257" w:name="_Toc16144826"/>
      <w:bookmarkStart w:id="1258" w:name="_Toc16144960"/>
      <w:bookmarkStart w:id="1259" w:name="_Toc16145090"/>
      <w:bookmarkStart w:id="1260" w:name="_Toc16145217"/>
      <w:bookmarkStart w:id="1261" w:name="_Toc16145345"/>
      <w:bookmarkStart w:id="1262" w:name="_Toc16145474"/>
      <w:bookmarkStart w:id="1263" w:name="_Toc16145603"/>
      <w:bookmarkStart w:id="1264" w:name="_Toc16143834"/>
      <w:bookmarkStart w:id="1265" w:name="_Toc16144159"/>
      <w:bookmarkStart w:id="1266" w:name="_Toc16144294"/>
      <w:bookmarkStart w:id="1267" w:name="_Toc16144427"/>
      <w:bookmarkStart w:id="1268" w:name="_Toc16144561"/>
      <w:bookmarkStart w:id="1269" w:name="_Toc16144692"/>
      <w:bookmarkStart w:id="1270" w:name="_Toc16144827"/>
      <w:bookmarkStart w:id="1271" w:name="_Toc16144961"/>
      <w:bookmarkStart w:id="1272" w:name="_Toc16145091"/>
      <w:bookmarkStart w:id="1273" w:name="_Toc16145218"/>
      <w:bookmarkStart w:id="1274" w:name="_Toc16145346"/>
      <w:bookmarkStart w:id="1275" w:name="_Toc16145475"/>
      <w:bookmarkStart w:id="1276" w:name="_Toc16145604"/>
      <w:bookmarkStart w:id="1277" w:name="_Toc16143835"/>
      <w:bookmarkStart w:id="1278" w:name="_Toc16144160"/>
      <w:bookmarkStart w:id="1279" w:name="_Toc16144295"/>
      <w:bookmarkStart w:id="1280" w:name="_Toc16144428"/>
      <w:bookmarkStart w:id="1281" w:name="_Toc16144562"/>
      <w:bookmarkStart w:id="1282" w:name="_Toc16144693"/>
      <w:bookmarkStart w:id="1283" w:name="_Toc16144828"/>
      <w:bookmarkStart w:id="1284" w:name="_Toc16144962"/>
      <w:bookmarkStart w:id="1285" w:name="_Toc16145092"/>
      <w:bookmarkStart w:id="1286" w:name="_Toc16145219"/>
      <w:bookmarkStart w:id="1287" w:name="_Toc16145347"/>
      <w:bookmarkStart w:id="1288" w:name="_Toc16145476"/>
      <w:bookmarkStart w:id="1289" w:name="_Toc16145605"/>
      <w:bookmarkStart w:id="1290" w:name="_Toc16143836"/>
      <w:bookmarkStart w:id="1291" w:name="_Toc16144161"/>
      <w:bookmarkStart w:id="1292" w:name="_Toc16144296"/>
      <w:bookmarkStart w:id="1293" w:name="_Toc16144429"/>
      <w:bookmarkStart w:id="1294" w:name="_Toc16144563"/>
      <w:bookmarkStart w:id="1295" w:name="_Toc16144694"/>
      <w:bookmarkStart w:id="1296" w:name="_Toc16144829"/>
      <w:bookmarkStart w:id="1297" w:name="_Toc16144963"/>
      <w:bookmarkStart w:id="1298" w:name="_Toc16145093"/>
      <w:bookmarkStart w:id="1299" w:name="_Toc16145220"/>
      <w:bookmarkStart w:id="1300" w:name="_Toc16145348"/>
      <w:bookmarkStart w:id="1301" w:name="_Toc16145477"/>
      <w:bookmarkStart w:id="1302" w:name="_Toc16145606"/>
      <w:bookmarkStart w:id="1303" w:name="_Toc16143837"/>
      <w:bookmarkStart w:id="1304" w:name="_Toc16144162"/>
      <w:bookmarkStart w:id="1305" w:name="_Toc16144297"/>
      <w:bookmarkStart w:id="1306" w:name="_Toc16144430"/>
      <w:bookmarkStart w:id="1307" w:name="_Toc16144564"/>
      <w:bookmarkStart w:id="1308" w:name="_Toc16144695"/>
      <w:bookmarkStart w:id="1309" w:name="_Toc16144830"/>
      <w:bookmarkStart w:id="1310" w:name="_Toc16144964"/>
      <w:bookmarkStart w:id="1311" w:name="_Toc16145094"/>
      <w:bookmarkStart w:id="1312" w:name="_Toc16145221"/>
      <w:bookmarkStart w:id="1313" w:name="_Toc16145349"/>
      <w:bookmarkStart w:id="1314" w:name="_Toc16145478"/>
      <w:bookmarkStart w:id="1315" w:name="_Toc16145607"/>
      <w:bookmarkStart w:id="1316" w:name="_Toc16143838"/>
      <w:bookmarkStart w:id="1317" w:name="_Toc16144163"/>
      <w:bookmarkStart w:id="1318" w:name="_Toc16144298"/>
      <w:bookmarkStart w:id="1319" w:name="_Toc16144431"/>
      <w:bookmarkStart w:id="1320" w:name="_Toc16144565"/>
      <w:bookmarkStart w:id="1321" w:name="_Toc16144696"/>
      <w:bookmarkStart w:id="1322" w:name="_Toc16144831"/>
      <w:bookmarkStart w:id="1323" w:name="_Toc16144965"/>
      <w:bookmarkStart w:id="1324" w:name="_Toc16145095"/>
      <w:bookmarkStart w:id="1325" w:name="_Toc16145222"/>
      <w:bookmarkStart w:id="1326" w:name="_Toc16145350"/>
      <w:bookmarkStart w:id="1327" w:name="_Toc16145479"/>
      <w:bookmarkStart w:id="1328" w:name="_Toc16145608"/>
      <w:bookmarkStart w:id="1329" w:name="_Toc16143839"/>
      <w:bookmarkStart w:id="1330" w:name="_Toc16144164"/>
      <w:bookmarkStart w:id="1331" w:name="_Toc16144299"/>
      <w:bookmarkStart w:id="1332" w:name="_Toc16144432"/>
      <w:bookmarkStart w:id="1333" w:name="_Toc16144566"/>
      <w:bookmarkStart w:id="1334" w:name="_Toc16144697"/>
      <w:bookmarkStart w:id="1335" w:name="_Toc16144832"/>
      <w:bookmarkStart w:id="1336" w:name="_Toc16144966"/>
      <w:bookmarkStart w:id="1337" w:name="_Toc16145096"/>
      <w:bookmarkStart w:id="1338" w:name="_Toc16145223"/>
      <w:bookmarkStart w:id="1339" w:name="_Toc16145351"/>
      <w:bookmarkStart w:id="1340" w:name="_Toc16145480"/>
      <w:bookmarkStart w:id="1341" w:name="_Toc16145609"/>
      <w:bookmarkStart w:id="1342" w:name="_Toc16143840"/>
      <w:bookmarkStart w:id="1343" w:name="_Toc16144165"/>
      <w:bookmarkStart w:id="1344" w:name="_Toc16144300"/>
      <w:bookmarkStart w:id="1345" w:name="_Toc16144433"/>
      <w:bookmarkStart w:id="1346" w:name="_Toc16144567"/>
      <w:bookmarkStart w:id="1347" w:name="_Toc16144698"/>
      <w:bookmarkStart w:id="1348" w:name="_Toc16144833"/>
      <w:bookmarkStart w:id="1349" w:name="_Toc16144967"/>
      <w:bookmarkStart w:id="1350" w:name="_Toc16145097"/>
      <w:bookmarkStart w:id="1351" w:name="_Toc16145224"/>
      <w:bookmarkStart w:id="1352" w:name="_Toc16145352"/>
      <w:bookmarkStart w:id="1353" w:name="_Toc16145481"/>
      <w:bookmarkStart w:id="1354" w:name="_Toc16145610"/>
      <w:bookmarkStart w:id="1355" w:name="_Toc16143841"/>
      <w:bookmarkStart w:id="1356" w:name="_Toc16144166"/>
      <w:bookmarkStart w:id="1357" w:name="_Toc16144301"/>
      <w:bookmarkStart w:id="1358" w:name="_Toc16144434"/>
      <w:bookmarkStart w:id="1359" w:name="_Toc16144568"/>
      <w:bookmarkStart w:id="1360" w:name="_Toc16144699"/>
      <w:bookmarkStart w:id="1361" w:name="_Toc16144834"/>
      <w:bookmarkStart w:id="1362" w:name="_Toc16144968"/>
      <w:bookmarkStart w:id="1363" w:name="_Toc16145098"/>
      <w:bookmarkStart w:id="1364" w:name="_Toc16145225"/>
      <w:bookmarkStart w:id="1365" w:name="_Toc16145353"/>
      <w:bookmarkStart w:id="1366" w:name="_Toc16145482"/>
      <w:bookmarkStart w:id="1367" w:name="_Toc16145611"/>
      <w:bookmarkStart w:id="1368" w:name="_Toc16143842"/>
      <w:bookmarkStart w:id="1369" w:name="_Toc16144167"/>
      <w:bookmarkStart w:id="1370" w:name="_Toc16144302"/>
      <w:bookmarkStart w:id="1371" w:name="_Toc16144435"/>
      <w:bookmarkStart w:id="1372" w:name="_Toc16144569"/>
      <w:bookmarkStart w:id="1373" w:name="_Toc16144700"/>
      <w:bookmarkStart w:id="1374" w:name="_Toc16144835"/>
      <w:bookmarkStart w:id="1375" w:name="_Toc16144969"/>
      <w:bookmarkStart w:id="1376" w:name="_Toc16145099"/>
      <w:bookmarkStart w:id="1377" w:name="_Toc16145226"/>
      <w:bookmarkStart w:id="1378" w:name="_Toc16145354"/>
      <w:bookmarkStart w:id="1379" w:name="_Toc16145483"/>
      <w:bookmarkStart w:id="1380" w:name="_Toc16145612"/>
      <w:bookmarkStart w:id="1381" w:name="_Toc16143843"/>
      <w:bookmarkStart w:id="1382" w:name="_Toc16144168"/>
      <w:bookmarkStart w:id="1383" w:name="_Toc16144303"/>
      <w:bookmarkStart w:id="1384" w:name="_Toc16144436"/>
      <w:bookmarkStart w:id="1385" w:name="_Toc16144570"/>
      <w:bookmarkStart w:id="1386" w:name="_Toc16144701"/>
      <w:bookmarkStart w:id="1387" w:name="_Toc16144836"/>
      <w:bookmarkStart w:id="1388" w:name="_Toc16144970"/>
      <w:bookmarkStart w:id="1389" w:name="_Toc16145100"/>
      <w:bookmarkStart w:id="1390" w:name="_Toc16145227"/>
      <w:bookmarkStart w:id="1391" w:name="_Toc16145355"/>
      <w:bookmarkStart w:id="1392" w:name="_Toc16145484"/>
      <w:bookmarkStart w:id="1393" w:name="_Toc16145613"/>
      <w:bookmarkStart w:id="1394" w:name="_Toc16143844"/>
      <w:bookmarkStart w:id="1395" w:name="_Toc16144169"/>
      <w:bookmarkStart w:id="1396" w:name="_Toc16144304"/>
      <w:bookmarkStart w:id="1397" w:name="_Toc16144437"/>
      <w:bookmarkStart w:id="1398" w:name="_Toc16144571"/>
      <w:bookmarkStart w:id="1399" w:name="_Toc16144702"/>
      <w:bookmarkStart w:id="1400" w:name="_Toc16144837"/>
      <w:bookmarkStart w:id="1401" w:name="_Toc16144971"/>
      <w:bookmarkStart w:id="1402" w:name="_Toc16145101"/>
      <w:bookmarkStart w:id="1403" w:name="_Toc16145228"/>
      <w:bookmarkStart w:id="1404" w:name="_Toc16145356"/>
      <w:bookmarkStart w:id="1405" w:name="_Toc16145485"/>
      <w:bookmarkStart w:id="1406" w:name="_Toc16145614"/>
      <w:bookmarkStart w:id="1407" w:name="_Toc16143845"/>
      <w:bookmarkStart w:id="1408" w:name="_Toc16144170"/>
      <w:bookmarkStart w:id="1409" w:name="_Toc16144305"/>
      <w:bookmarkStart w:id="1410" w:name="_Toc16144438"/>
      <w:bookmarkStart w:id="1411" w:name="_Toc16144572"/>
      <w:bookmarkStart w:id="1412" w:name="_Toc16144703"/>
      <w:bookmarkStart w:id="1413" w:name="_Toc16144838"/>
      <w:bookmarkStart w:id="1414" w:name="_Toc16144972"/>
      <w:bookmarkStart w:id="1415" w:name="_Toc16145102"/>
      <w:bookmarkStart w:id="1416" w:name="_Toc16145229"/>
      <w:bookmarkStart w:id="1417" w:name="_Toc16145357"/>
      <w:bookmarkStart w:id="1418" w:name="_Toc16145486"/>
      <w:bookmarkStart w:id="1419" w:name="_Toc16145615"/>
      <w:bookmarkStart w:id="1420" w:name="_Toc16143846"/>
      <w:bookmarkStart w:id="1421" w:name="_Toc16144171"/>
      <w:bookmarkStart w:id="1422" w:name="_Toc16144306"/>
      <w:bookmarkStart w:id="1423" w:name="_Toc16144439"/>
      <w:bookmarkStart w:id="1424" w:name="_Toc16144573"/>
      <w:bookmarkStart w:id="1425" w:name="_Toc16144704"/>
      <w:bookmarkStart w:id="1426" w:name="_Toc16144839"/>
      <w:bookmarkStart w:id="1427" w:name="_Toc16144973"/>
      <w:bookmarkStart w:id="1428" w:name="_Toc16145103"/>
      <w:bookmarkStart w:id="1429" w:name="_Toc16145230"/>
      <w:bookmarkStart w:id="1430" w:name="_Toc16145358"/>
      <w:bookmarkStart w:id="1431" w:name="_Toc16145487"/>
      <w:bookmarkStart w:id="1432" w:name="_Toc16145616"/>
      <w:bookmarkStart w:id="1433" w:name="_Toc16143848"/>
      <w:bookmarkStart w:id="1434" w:name="_Toc16144173"/>
      <w:bookmarkStart w:id="1435" w:name="_Toc16144308"/>
      <w:bookmarkStart w:id="1436" w:name="_Toc16144441"/>
      <w:bookmarkStart w:id="1437" w:name="_Toc16144575"/>
      <w:bookmarkStart w:id="1438" w:name="_Toc16144706"/>
      <w:bookmarkStart w:id="1439" w:name="_Toc16144841"/>
      <w:bookmarkStart w:id="1440" w:name="_Toc16144975"/>
      <w:bookmarkStart w:id="1441" w:name="_Toc16145105"/>
      <w:bookmarkStart w:id="1442" w:name="_Toc16145232"/>
      <w:bookmarkStart w:id="1443" w:name="_Toc16145360"/>
      <w:bookmarkStart w:id="1444" w:name="_Toc16145489"/>
      <w:bookmarkStart w:id="1445" w:name="_Toc16145618"/>
      <w:bookmarkStart w:id="1446" w:name="_Toc16143849"/>
      <w:bookmarkStart w:id="1447" w:name="_Toc16144174"/>
      <w:bookmarkStart w:id="1448" w:name="_Toc16144309"/>
      <w:bookmarkStart w:id="1449" w:name="_Toc16144442"/>
      <w:bookmarkStart w:id="1450" w:name="_Toc16144576"/>
      <w:bookmarkStart w:id="1451" w:name="_Toc16144707"/>
      <w:bookmarkStart w:id="1452" w:name="_Toc16144842"/>
      <w:bookmarkStart w:id="1453" w:name="_Toc16144976"/>
      <w:bookmarkStart w:id="1454" w:name="_Toc16145106"/>
      <w:bookmarkStart w:id="1455" w:name="_Toc16145233"/>
      <w:bookmarkStart w:id="1456" w:name="_Toc16145361"/>
      <w:bookmarkStart w:id="1457" w:name="_Toc16145490"/>
      <w:bookmarkStart w:id="1458" w:name="_Toc16145619"/>
      <w:bookmarkStart w:id="1459" w:name="_Toc16143850"/>
      <w:bookmarkStart w:id="1460" w:name="_Toc16144175"/>
      <w:bookmarkStart w:id="1461" w:name="_Toc16144310"/>
      <w:bookmarkStart w:id="1462" w:name="_Toc16144443"/>
      <w:bookmarkStart w:id="1463" w:name="_Toc16144577"/>
      <w:bookmarkStart w:id="1464" w:name="_Toc16144708"/>
      <w:bookmarkStart w:id="1465" w:name="_Toc16144843"/>
      <w:bookmarkStart w:id="1466" w:name="_Toc16144977"/>
      <w:bookmarkStart w:id="1467" w:name="_Toc16145107"/>
      <w:bookmarkStart w:id="1468" w:name="_Toc16145234"/>
      <w:bookmarkStart w:id="1469" w:name="_Toc16145362"/>
      <w:bookmarkStart w:id="1470" w:name="_Toc16145491"/>
      <w:bookmarkStart w:id="1471" w:name="_Toc16145620"/>
      <w:bookmarkStart w:id="1472" w:name="_Toc16143852"/>
      <w:bookmarkStart w:id="1473" w:name="_Toc16144177"/>
      <w:bookmarkStart w:id="1474" w:name="_Toc16144312"/>
      <w:bookmarkStart w:id="1475" w:name="_Toc16144445"/>
      <w:bookmarkStart w:id="1476" w:name="_Toc16144579"/>
      <w:bookmarkStart w:id="1477" w:name="_Toc16144710"/>
      <w:bookmarkStart w:id="1478" w:name="_Toc16144845"/>
      <w:bookmarkStart w:id="1479" w:name="_Toc16144979"/>
      <w:bookmarkStart w:id="1480" w:name="_Toc16145109"/>
      <w:bookmarkStart w:id="1481" w:name="_Toc16145236"/>
      <w:bookmarkStart w:id="1482" w:name="_Toc16145364"/>
      <w:bookmarkStart w:id="1483" w:name="_Toc16145493"/>
      <w:bookmarkStart w:id="1484" w:name="_Toc16145622"/>
      <w:bookmarkStart w:id="1485" w:name="_Toc16143854"/>
      <w:bookmarkStart w:id="1486" w:name="_Toc16144179"/>
      <w:bookmarkStart w:id="1487" w:name="_Toc16144314"/>
      <w:bookmarkStart w:id="1488" w:name="_Toc16144447"/>
      <w:bookmarkStart w:id="1489" w:name="_Toc16144581"/>
      <w:bookmarkStart w:id="1490" w:name="_Toc16144712"/>
      <w:bookmarkStart w:id="1491" w:name="_Toc16144847"/>
      <w:bookmarkStart w:id="1492" w:name="_Toc16144981"/>
      <w:bookmarkStart w:id="1493" w:name="_Toc16145111"/>
      <w:bookmarkStart w:id="1494" w:name="_Toc16145238"/>
      <w:bookmarkStart w:id="1495" w:name="_Toc16145366"/>
      <w:bookmarkStart w:id="1496" w:name="_Toc16145495"/>
      <w:bookmarkStart w:id="1497" w:name="_Toc16145624"/>
      <w:bookmarkStart w:id="1498" w:name="_Toc16143856"/>
      <w:bookmarkStart w:id="1499" w:name="_Toc16144181"/>
      <w:bookmarkStart w:id="1500" w:name="_Toc16144316"/>
      <w:bookmarkStart w:id="1501" w:name="_Toc16144449"/>
      <w:bookmarkStart w:id="1502" w:name="_Toc16144583"/>
      <w:bookmarkStart w:id="1503" w:name="_Toc16144714"/>
      <w:bookmarkStart w:id="1504" w:name="_Toc16144849"/>
      <w:bookmarkStart w:id="1505" w:name="_Toc16144983"/>
      <w:bookmarkStart w:id="1506" w:name="_Toc16145113"/>
      <w:bookmarkStart w:id="1507" w:name="_Toc16145240"/>
      <w:bookmarkStart w:id="1508" w:name="_Toc16145368"/>
      <w:bookmarkStart w:id="1509" w:name="_Toc16145497"/>
      <w:bookmarkStart w:id="1510" w:name="_Toc16145626"/>
      <w:bookmarkStart w:id="1511" w:name="_Toc16143858"/>
      <w:bookmarkStart w:id="1512" w:name="_Toc16144183"/>
      <w:bookmarkStart w:id="1513" w:name="_Toc16144318"/>
      <w:bookmarkStart w:id="1514" w:name="_Toc16144451"/>
      <w:bookmarkStart w:id="1515" w:name="_Toc16144585"/>
      <w:bookmarkStart w:id="1516" w:name="_Toc16144716"/>
      <w:bookmarkStart w:id="1517" w:name="_Toc16144851"/>
      <w:bookmarkStart w:id="1518" w:name="_Toc16144985"/>
      <w:bookmarkStart w:id="1519" w:name="_Toc16145115"/>
      <w:bookmarkStart w:id="1520" w:name="_Toc16145242"/>
      <w:bookmarkStart w:id="1521" w:name="_Toc16145370"/>
      <w:bookmarkStart w:id="1522" w:name="_Toc16145499"/>
      <w:bookmarkStart w:id="1523" w:name="_Toc16145628"/>
      <w:bookmarkStart w:id="1524" w:name="_Toc16143860"/>
      <w:bookmarkStart w:id="1525" w:name="_Toc16144185"/>
      <w:bookmarkStart w:id="1526" w:name="_Toc16144320"/>
      <w:bookmarkStart w:id="1527" w:name="_Toc16144453"/>
      <w:bookmarkStart w:id="1528" w:name="_Toc16144587"/>
      <w:bookmarkStart w:id="1529" w:name="_Toc16144718"/>
      <w:bookmarkStart w:id="1530" w:name="_Toc16144853"/>
      <w:bookmarkStart w:id="1531" w:name="_Toc16144987"/>
      <w:bookmarkStart w:id="1532" w:name="_Toc16145117"/>
      <w:bookmarkStart w:id="1533" w:name="_Toc16145244"/>
      <w:bookmarkStart w:id="1534" w:name="_Toc16145372"/>
      <w:bookmarkStart w:id="1535" w:name="_Toc16145501"/>
      <w:bookmarkStart w:id="1536" w:name="_Toc16145630"/>
      <w:bookmarkStart w:id="1537" w:name="_Toc16143861"/>
      <w:bookmarkStart w:id="1538" w:name="_Toc16144186"/>
      <w:bookmarkStart w:id="1539" w:name="_Toc16144321"/>
      <w:bookmarkStart w:id="1540" w:name="_Toc16144454"/>
      <w:bookmarkStart w:id="1541" w:name="_Toc16144588"/>
      <w:bookmarkStart w:id="1542" w:name="_Toc16144719"/>
      <w:bookmarkStart w:id="1543" w:name="_Toc16144854"/>
      <w:bookmarkStart w:id="1544" w:name="_Toc16144988"/>
      <w:bookmarkStart w:id="1545" w:name="_Toc16145118"/>
      <w:bookmarkStart w:id="1546" w:name="_Toc16145245"/>
      <w:bookmarkStart w:id="1547" w:name="_Toc16145373"/>
      <w:bookmarkStart w:id="1548" w:name="_Toc16145502"/>
      <w:bookmarkStart w:id="1549" w:name="_Toc16145631"/>
      <w:bookmarkStart w:id="1550" w:name="_Toc16837306"/>
      <w:bookmarkStart w:id="1551" w:name="_Toc18681529"/>
      <w:bookmarkStart w:id="1552" w:name="_Toc18681681"/>
      <w:bookmarkStart w:id="1553" w:name="_Toc18682040"/>
      <w:bookmarkStart w:id="1554" w:name="_Toc18682426"/>
      <w:bookmarkStart w:id="1555" w:name="_Toc18682752"/>
      <w:bookmarkStart w:id="1556" w:name="_Toc18685457"/>
      <w:bookmarkStart w:id="1557" w:name="_Toc18688161"/>
      <w:bookmarkStart w:id="1558" w:name="_Toc19778583"/>
      <w:bookmarkStart w:id="1559" w:name="_Toc19781289"/>
      <w:bookmarkStart w:id="1560" w:name="_Toc19783992"/>
      <w:bookmarkStart w:id="1561" w:name="_Toc67996866"/>
      <w:bookmarkStart w:id="1562" w:name="_Toc68255808"/>
      <w:bookmarkStart w:id="1563" w:name="_Toc68255846"/>
      <w:bookmarkStart w:id="1564" w:name="_Toc68530824"/>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r w:rsidRPr="00AE36AC">
        <w:rPr>
          <w:rFonts w:ascii="Arial Narrow" w:hAnsi="Arial Narrow" w:cs="Arial"/>
          <w:sz w:val="20"/>
        </w:rPr>
        <w:t>Surety</w:t>
      </w:r>
      <w:bookmarkEnd w:id="1001"/>
      <w:bookmarkEnd w:id="1002"/>
      <w:bookmarkEnd w:id="1561"/>
      <w:bookmarkEnd w:id="1562"/>
      <w:bookmarkEnd w:id="1563"/>
      <w:bookmarkEnd w:id="1564"/>
    </w:p>
    <w:p w14:paraId="2D1923A3" w14:textId="77777777" w:rsidR="00570FB3" w:rsidRPr="00AE36AC" w:rsidRDefault="00570FB3" w:rsidP="00F84370">
      <w:pPr>
        <w:suppressAutoHyphens/>
        <w:jc w:val="both"/>
        <w:rPr>
          <w:rFonts w:ascii="Arial Narrow" w:hAnsi="Arial Narrow" w:cs="Arial"/>
          <w:spacing w:val="-2"/>
        </w:rPr>
      </w:pPr>
    </w:p>
    <w:p w14:paraId="110DB637" w14:textId="77777777" w:rsidR="00042D71" w:rsidRPr="00042D71" w:rsidRDefault="00570FB3" w:rsidP="00F84370">
      <w:pPr>
        <w:pStyle w:val="BodyText2"/>
        <w:rPr>
          <w:rFonts w:ascii="Arial Narrow" w:hAnsi="Arial Narrow" w:cs="Arial"/>
          <w:spacing w:val="-2"/>
          <w:u w:val="single"/>
        </w:rPr>
      </w:pPr>
      <w:r w:rsidRPr="00AE36AC">
        <w:rPr>
          <w:rFonts w:ascii="Arial Narrow" w:hAnsi="Arial Narrow" w:cs="Arial"/>
          <w:spacing w:val="-2"/>
        </w:rPr>
        <w:t xml:space="preserve">List below all Surety companies used by your company </w:t>
      </w:r>
      <w:r w:rsidRPr="00AE36AC">
        <w:rPr>
          <w:rFonts w:ascii="Arial Narrow" w:hAnsi="Arial Narrow" w:cs="Arial"/>
          <w:b/>
          <w:spacing w:val="-2"/>
        </w:rPr>
        <w:t>within the past ten (10) years</w:t>
      </w:r>
      <w:r w:rsidRPr="00AE36AC">
        <w:rPr>
          <w:rFonts w:ascii="Arial Narrow" w:hAnsi="Arial Narrow" w:cs="Arial"/>
          <w:spacing w:val="-2"/>
        </w:rPr>
        <w:t xml:space="preserve"> and state whether the Surety had to complete any part of your work including, but not limited to</w:t>
      </w:r>
      <w:r>
        <w:rPr>
          <w:rFonts w:ascii="Arial Narrow" w:hAnsi="Arial Narrow" w:cs="Arial"/>
          <w:spacing w:val="-2"/>
        </w:rPr>
        <w:t>,</w:t>
      </w:r>
      <w:r w:rsidRPr="00AE36AC">
        <w:rPr>
          <w:rFonts w:ascii="Arial Narrow" w:hAnsi="Arial Narrow" w:cs="Arial"/>
          <w:spacing w:val="-2"/>
        </w:rPr>
        <w:t xml:space="preserve"> warranty-related repairs or other defective workmanship on any contract within the past ten years: </w:t>
      </w:r>
      <w:r w:rsidR="00042D71" w:rsidRPr="00042D71">
        <w:rPr>
          <w:rFonts w:ascii="Arial Narrow" w:hAnsi="Arial Narrow" w:cs="Arial"/>
          <w:spacing w:val="-2"/>
          <w:u w:val="single"/>
        </w:rPr>
        <w:t xml:space="preserve">Provide a </w:t>
      </w:r>
      <w:r w:rsidR="00042D71" w:rsidRPr="009573D0">
        <w:rPr>
          <w:rFonts w:ascii="Arial Narrow" w:hAnsi="Arial Narrow" w:cs="Arial"/>
          <w:spacing w:val="-2"/>
          <w:u w:val="single"/>
        </w:rPr>
        <w:t>Notarized Statement from Surety</w:t>
      </w:r>
      <w:r w:rsidR="00042D71" w:rsidRPr="00042D71">
        <w:rPr>
          <w:rFonts w:ascii="Arial Narrow" w:hAnsi="Arial Narrow" w:cs="Arial"/>
          <w:spacing w:val="-2"/>
          <w:u w:val="single"/>
        </w:rPr>
        <w:t>.</w:t>
      </w:r>
    </w:p>
    <w:p w14:paraId="3878EE52" w14:textId="561413E0" w:rsidR="00570FB3" w:rsidRPr="00AE36AC" w:rsidRDefault="00570FB3" w:rsidP="00F84370">
      <w:pPr>
        <w:pStyle w:val="BodyText2"/>
        <w:ind w:left="360"/>
        <w:rPr>
          <w:rFonts w:ascii="Arial Narrow" w:hAnsi="Arial Narrow" w:cs="Arial"/>
          <w:spacing w:val="-2"/>
        </w:rPr>
      </w:pPr>
    </w:p>
    <w:p w14:paraId="125BA2EC" w14:textId="77777777" w:rsidR="00570FB3" w:rsidRPr="00AE36AC" w:rsidRDefault="00570FB3" w:rsidP="00F84370">
      <w:pPr>
        <w:suppressAutoHyphens/>
        <w:ind w:right="-120"/>
        <w:jc w:val="both"/>
        <w:rPr>
          <w:rFonts w:ascii="Arial Narrow" w:hAnsi="Arial Narrow" w:cs="Arial"/>
          <w:spacing w:val="-2"/>
        </w:rPr>
      </w:pPr>
    </w:p>
    <w:tbl>
      <w:tblPr>
        <w:tblW w:w="9810" w:type="dxa"/>
        <w:tblInd w:w="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7"/>
        <w:gridCol w:w="450"/>
        <w:gridCol w:w="90"/>
        <w:gridCol w:w="3600"/>
        <w:gridCol w:w="130"/>
        <w:gridCol w:w="1850"/>
        <w:gridCol w:w="90"/>
        <w:gridCol w:w="657"/>
        <w:gridCol w:w="130"/>
        <w:gridCol w:w="1056"/>
      </w:tblGrid>
      <w:tr w:rsidR="00570FB3" w:rsidRPr="000E58D7" w14:paraId="7EF1D373" w14:textId="77777777" w:rsidTr="00570FB3">
        <w:trPr>
          <w:trHeight w:val="360"/>
        </w:trPr>
        <w:tc>
          <w:tcPr>
            <w:tcW w:w="1757" w:type="dxa"/>
            <w:tcBorders>
              <w:top w:val="single" w:sz="4" w:space="0" w:color="auto"/>
              <w:left w:val="single" w:sz="4" w:space="0" w:color="auto"/>
              <w:bottom w:val="nil"/>
              <w:right w:val="nil"/>
            </w:tcBorders>
            <w:vAlign w:val="bottom"/>
          </w:tcPr>
          <w:p w14:paraId="6085F71F" w14:textId="77777777" w:rsidR="00570FB3" w:rsidRPr="00AE36AC" w:rsidRDefault="00570FB3" w:rsidP="00F84370">
            <w:pPr>
              <w:jc w:val="both"/>
              <w:rPr>
                <w:rFonts w:ascii="Arial Narrow" w:hAnsi="Arial Narrow" w:cs="Arial"/>
                <w:spacing w:val="-2"/>
              </w:rPr>
            </w:pPr>
            <w:r w:rsidRPr="00AE36AC">
              <w:rPr>
                <w:rFonts w:ascii="Arial Narrow" w:hAnsi="Arial Narrow" w:cs="Arial"/>
                <w:b/>
                <w:bCs/>
                <w:spacing w:val="-2"/>
              </w:rPr>
              <w:t>Surety Company #1</w:t>
            </w:r>
            <w:r w:rsidRPr="00AE36AC">
              <w:rPr>
                <w:rFonts w:ascii="Arial Narrow" w:hAnsi="Arial Narrow" w:cs="Arial"/>
                <w:spacing w:val="-2"/>
              </w:rPr>
              <w:t>:</w:t>
            </w:r>
          </w:p>
        </w:tc>
        <w:tc>
          <w:tcPr>
            <w:tcW w:w="6120" w:type="dxa"/>
            <w:gridSpan w:val="5"/>
            <w:tcBorders>
              <w:top w:val="single" w:sz="4" w:space="0" w:color="auto"/>
              <w:left w:val="nil"/>
              <w:bottom w:val="single" w:sz="4" w:space="0" w:color="auto"/>
              <w:right w:val="nil"/>
            </w:tcBorders>
            <w:vAlign w:val="bottom"/>
          </w:tcPr>
          <w:p w14:paraId="0E6653BB"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79"/>
                  <w:enabled/>
                  <w:calcOnExit w:val="0"/>
                  <w:textInput/>
                </w:ffData>
              </w:fldChar>
            </w:r>
            <w:bookmarkStart w:id="1565" w:name="Text79"/>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65"/>
          </w:p>
        </w:tc>
        <w:tc>
          <w:tcPr>
            <w:tcW w:w="90" w:type="dxa"/>
            <w:tcBorders>
              <w:top w:val="single" w:sz="4" w:space="0" w:color="auto"/>
              <w:left w:val="nil"/>
              <w:bottom w:val="nil"/>
              <w:right w:val="nil"/>
            </w:tcBorders>
            <w:vAlign w:val="bottom"/>
          </w:tcPr>
          <w:p w14:paraId="06A6DCE4" w14:textId="77777777" w:rsidR="00570FB3" w:rsidRPr="00AE36AC" w:rsidRDefault="00570FB3" w:rsidP="00F84370">
            <w:pPr>
              <w:suppressAutoHyphens/>
              <w:jc w:val="both"/>
              <w:rPr>
                <w:rFonts w:ascii="Arial Narrow" w:hAnsi="Arial Narrow" w:cs="Arial"/>
                <w:spacing w:val="-2"/>
              </w:rPr>
            </w:pPr>
          </w:p>
        </w:tc>
        <w:tc>
          <w:tcPr>
            <w:tcW w:w="1843" w:type="dxa"/>
            <w:gridSpan w:val="3"/>
            <w:tcBorders>
              <w:top w:val="single" w:sz="4" w:space="0" w:color="auto"/>
              <w:left w:val="nil"/>
              <w:bottom w:val="single" w:sz="4" w:space="0" w:color="auto"/>
              <w:right w:val="single" w:sz="4" w:space="0" w:color="auto"/>
            </w:tcBorders>
            <w:vAlign w:val="bottom"/>
          </w:tcPr>
          <w:p w14:paraId="4A74D3E5"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0"/>
                  <w:enabled/>
                  <w:calcOnExit w:val="0"/>
                  <w:textInput/>
                </w:ffData>
              </w:fldChar>
            </w:r>
            <w:bookmarkStart w:id="1566" w:name="Text80"/>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66"/>
          </w:p>
        </w:tc>
      </w:tr>
      <w:tr w:rsidR="00570FB3" w:rsidRPr="000E58D7" w14:paraId="25CC8DEA" w14:textId="77777777" w:rsidTr="00570FB3">
        <w:trPr>
          <w:trHeight w:val="101"/>
        </w:trPr>
        <w:tc>
          <w:tcPr>
            <w:tcW w:w="1757" w:type="dxa"/>
            <w:tcBorders>
              <w:top w:val="nil"/>
              <w:left w:val="single" w:sz="4" w:space="0" w:color="auto"/>
              <w:bottom w:val="nil"/>
              <w:right w:val="nil"/>
            </w:tcBorders>
          </w:tcPr>
          <w:p w14:paraId="1E49EC20" w14:textId="77777777" w:rsidR="00570FB3" w:rsidRPr="00AE36AC" w:rsidRDefault="00570FB3" w:rsidP="00F84370">
            <w:pPr>
              <w:suppressAutoHyphens/>
              <w:jc w:val="both"/>
              <w:rPr>
                <w:rFonts w:ascii="Arial Narrow" w:hAnsi="Arial Narrow" w:cs="Arial"/>
                <w:spacing w:val="-2"/>
              </w:rPr>
            </w:pPr>
          </w:p>
        </w:tc>
        <w:tc>
          <w:tcPr>
            <w:tcW w:w="6120" w:type="dxa"/>
            <w:gridSpan w:val="5"/>
            <w:tcBorders>
              <w:top w:val="single" w:sz="4" w:space="0" w:color="auto"/>
              <w:left w:val="nil"/>
              <w:bottom w:val="nil"/>
              <w:right w:val="nil"/>
            </w:tcBorders>
          </w:tcPr>
          <w:p w14:paraId="14F43928"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urety’s Name</w:t>
            </w:r>
          </w:p>
        </w:tc>
        <w:tc>
          <w:tcPr>
            <w:tcW w:w="90" w:type="dxa"/>
            <w:tcBorders>
              <w:top w:val="nil"/>
              <w:left w:val="nil"/>
              <w:bottom w:val="nil"/>
              <w:right w:val="nil"/>
            </w:tcBorders>
          </w:tcPr>
          <w:p w14:paraId="7841697A" w14:textId="77777777" w:rsidR="00570FB3" w:rsidRPr="00AE36AC" w:rsidRDefault="00570FB3" w:rsidP="00F84370">
            <w:pPr>
              <w:suppressAutoHyphens/>
              <w:jc w:val="both"/>
              <w:rPr>
                <w:rFonts w:ascii="Arial Narrow" w:hAnsi="Arial Narrow" w:cs="Arial"/>
                <w:b/>
                <w:spacing w:val="-2"/>
              </w:rPr>
            </w:pPr>
          </w:p>
        </w:tc>
        <w:tc>
          <w:tcPr>
            <w:tcW w:w="1843" w:type="dxa"/>
            <w:gridSpan w:val="3"/>
            <w:tcBorders>
              <w:top w:val="single" w:sz="4" w:space="0" w:color="auto"/>
              <w:left w:val="nil"/>
              <w:bottom w:val="nil"/>
              <w:right w:val="single" w:sz="4" w:space="0" w:color="auto"/>
            </w:tcBorders>
          </w:tcPr>
          <w:p w14:paraId="00786523"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Telephone</w:t>
            </w:r>
          </w:p>
        </w:tc>
      </w:tr>
      <w:tr w:rsidR="00570FB3" w:rsidRPr="000E58D7" w14:paraId="71291F80" w14:textId="77777777" w:rsidTr="00570FB3">
        <w:trPr>
          <w:trHeight w:val="360"/>
        </w:trPr>
        <w:tc>
          <w:tcPr>
            <w:tcW w:w="1757" w:type="dxa"/>
            <w:tcBorders>
              <w:top w:val="nil"/>
              <w:left w:val="single" w:sz="4" w:space="0" w:color="auto"/>
              <w:bottom w:val="nil"/>
              <w:right w:val="nil"/>
            </w:tcBorders>
            <w:vAlign w:val="bottom"/>
          </w:tcPr>
          <w:p w14:paraId="336D0534"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nil"/>
              <w:left w:val="nil"/>
              <w:bottom w:val="single" w:sz="4" w:space="0" w:color="auto"/>
              <w:right w:val="nil"/>
            </w:tcBorders>
            <w:vAlign w:val="bottom"/>
          </w:tcPr>
          <w:p w14:paraId="786D6DE6"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1"/>
                  <w:enabled/>
                  <w:calcOnExit w:val="0"/>
                  <w:textInput/>
                </w:ffData>
              </w:fldChar>
            </w:r>
            <w:bookmarkStart w:id="1567" w:name="Text81"/>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67"/>
          </w:p>
        </w:tc>
        <w:tc>
          <w:tcPr>
            <w:tcW w:w="130" w:type="dxa"/>
            <w:tcBorders>
              <w:top w:val="nil"/>
              <w:left w:val="nil"/>
              <w:bottom w:val="nil"/>
              <w:right w:val="nil"/>
            </w:tcBorders>
            <w:vAlign w:val="bottom"/>
          </w:tcPr>
          <w:p w14:paraId="191DF61F"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2597" w:type="dxa"/>
            <w:gridSpan w:val="3"/>
            <w:tcBorders>
              <w:top w:val="nil"/>
              <w:left w:val="nil"/>
              <w:bottom w:val="single" w:sz="4" w:space="0" w:color="auto"/>
              <w:right w:val="nil"/>
            </w:tcBorders>
            <w:vAlign w:val="bottom"/>
          </w:tcPr>
          <w:p w14:paraId="2D77D22A"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2"/>
                  <w:enabled/>
                  <w:calcOnExit w:val="0"/>
                  <w:textInput/>
                </w:ffData>
              </w:fldChar>
            </w:r>
            <w:bookmarkStart w:id="1568" w:name="Text82"/>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68"/>
          </w:p>
        </w:tc>
        <w:tc>
          <w:tcPr>
            <w:tcW w:w="130" w:type="dxa"/>
            <w:tcBorders>
              <w:top w:val="nil"/>
              <w:left w:val="nil"/>
              <w:bottom w:val="nil"/>
              <w:right w:val="nil"/>
            </w:tcBorders>
            <w:vAlign w:val="bottom"/>
          </w:tcPr>
          <w:p w14:paraId="68C652FF"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1054" w:type="dxa"/>
            <w:tcBorders>
              <w:top w:val="nil"/>
              <w:left w:val="nil"/>
              <w:bottom w:val="single" w:sz="4" w:space="0" w:color="auto"/>
              <w:right w:val="single" w:sz="4" w:space="0" w:color="auto"/>
            </w:tcBorders>
            <w:vAlign w:val="bottom"/>
          </w:tcPr>
          <w:p w14:paraId="1B6AF441"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1185"/>
                  <w:enabled/>
                  <w:calcOnExit w:val="0"/>
                  <w:textInput/>
                </w:ffData>
              </w:fldChar>
            </w:r>
            <w:bookmarkStart w:id="1569" w:name="Text1185"/>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69"/>
          </w:p>
        </w:tc>
      </w:tr>
      <w:tr w:rsidR="00570FB3" w:rsidRPr="000E58D7" w14:paraId="143A2883" w14:textId="77777777" w:rsidTr="00570FB3">
        <w:trPr>
          <w:trHeight w:val="101"/>
        </w:trPr>
        <w:tc>
          <w:tcPr>
            <w:tcW w:w="1757" w:type="dxa"/>
            <w:tcBorders>
              <w:top w:val="nil"/>
              <w:left w:val="single" w:sz="4" w:space="0" w:color="auto"/>
              <w:bottom w:val="nil"/>
              <w:right w:val="nil"/>
            </w:tcBorders>
          </w:tcPr>
          <w:p w14:paraId="51AA730D"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single" w:sz="4" w:space="0" w:color="auto"/>
              <w:left w:val="nil"/>
              <w:bottom w:val="nil"/>
              <w:right w:val="nil"/>
            </w:tcBorders>
          </w:tcPr>
          <w:p w14:paraId="130C95D0"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treet Address</w:t>
            </w:r>
          </w:p>
        </w:tc>
        <w:tc>
          <w:tcPr>
            <w:tcW w:w="130" w:type="dxa"/>
            <w:tcBorders>
              <w:top w:val="nil"/>
              <w:left w:val="nil"/>
              <w:bottom w:val="nil"/>
              <w:right w:val="nil"/>
            </w:tcBorders>
          </w:tcPr>
          <w:p w14:paraId="64DC091A" w14:textId="77777777" w:rsidR="00570FB3" w:rsidRPr="00AE36AC" w:rsidRDefault="00570FB3" w:rsidP="00F84370">
            <w:pPr>
              <w:suppressAutoHyphens/>
              <w:jc w:val="both"/>
              <w:rPr>
                <w:rFonts w:ascii="Arial Narrow" w:hAnsi="Arial Narrow" w:cs="Arial"/>
                <w:b/>
                <w:spacing w:val="-2"/>
              </w:rPr>
            </w:pPr>
          </w:p>
        </w:tc>
        <w:tc>
          <w:tcPr>
            <w:tcW w:w="2597" w:type="dxa"/>
            <w:gridSpan w:val="3"/>
            <w:tcBorders>
              <w:top w:val="nil"/>
              <w:left w:val="nil"/>
              <w:bottom w:val="nil"/>
              <w:right w:val="nil"/>
            </w:tcBorders>
          </w:tcPr>
          <w:p w14:paraId="685621A7"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City &amp; State</w:t>
            </w:r>
          </w:p>
        </w:tc>
        <w:tc>
          <w:tcPr>
            <w:tcW w:w="130" w:type="dxa"/>
            <w:tcBorders>
              <w:top w:val="nil"/>
              <w:left w:val="nil"/>
              <w:bottom w:val="nil"/>
              <w:right w:val="nil"/>
            </w:tcBorders>
          </w:tcPr>
          <w:p w14:paraId="4B56037F" w14:textId="77777777" w:rsidR="00570FB3" w:rsidRPr="00AE36AC" w:rsidRDefault="00570FB3" w:rsidP="00F84370">
            <w:pPr>
              <w:suppressAutoHyphens/>
              <w:jc w:val="both"/>
              <w:rPr>
                <w:rFonts w:ascii="Arial Narrow" w:hAnsi="Arial Narrow" w:cs="Arial"/>
                <w:b/>
                <w:spacing w:val="-2"/>
              </w:rPr>
            </w:pPr>
          </w:p>
        </w:tc>
        <w:tc>
          <w:tcPr>
            <w:tcW w:w="1054" w:type="dxa"/>
            <w:tcBorders>
              <w:top w:val="nil"/>
              <w:left w:val="nil"/>
              <w:bottom w:val="nil"/>
              <w:right w:val="single" w:sz="4" w:space="0" w:color="auto"/>
            </w:tcBorders>
          </w:tcPr>
          <w:p w14:paraId="3DD0F455"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Zip Code</w:t>
            </w:r>
          </w:p>
        </w:tc>
      </w:tr>
      <w:tr w:rsidR="00570FB3" w:rsidRPr="000E58D7" w14:paraId="4264CEF4" w14:textId="77777777" w:rsidTr="00570FB3">
        <w:trPr>
          <w:trHeight w:val="144"/>
        </w:trPr>
        <w:tc>
          <w:tcPr>
            <w:tcW w:w="2207" w:type="dxa"/>
            <w:gridSpan w:val="2"/>
            <w:tcBorders>
              <w:top w:val="nil"/>
              <w:left w:val="single" w:sz="4" w:space="0" w:color="auto"/>
              <w:bottom w:val="single" w:sz="4" w:space="0" w:color="auto"/>
              <w:right w:val="nil"/>
            </w:tcBorders>
          </w:tcPr>
          <w:p w14:paraId="1630F5F2"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4"/>
                  <w:enabled/>
                  <w:calcOnExit w:val="0"/>
                  <w:textInput/>
                </w:ffData>
              </w:fldChar>
            </w:r>
            <w:bookmarkStart w:id="1570" w:name="Text84"/>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bookmarkEnd w:id="1570"/>
          </w:p>
        </w:tc>
        <w:tc>
          <w:tcPr>
            <w:tcW w:w="90" w:type="dxa"/>
            <w:tcBorders>
              <w:top w:val="nil"/>
              <w:left w:val="nil"/>
              <w:bottom w:val="nil"/>
              <w:right w:val="nil"/>
            </w:tcBorders>
            <w:vAlign w:val="bottom"/>
          </w:tcPr>
          <w:p w14:paraId="6F57FBE9" w14:textId="77777777" w:rsidR="00570FB3" w:rsidRPr="00AE36AC" w:rsidRDefault="00570FB3" w:rsidP="00F84370">
            <w:pPr>
              <w:suppressAutoHyphens/>
              <w:jc w:val="both"/>
              <w:rPr>
                <w:rFonts w:ascii="Arial Narrow" w:hAnsi="Arial Narrow" w:cs="Arial"/>
                <w:spacing w:val="-2"/>
              </w:rPr>
            </w:pPr>
          </w:p>
        </w:tc>
        <w:tc>
          <w:tcPr>
            <w:tcW w:w="7513" w:type="dxa"/>
            <w:gridSpan w:val="7"/>
            <w:vMerge w:val="restart"/>
            <w:tcBorders>
              <w:top w:val="nil"/>
              <w:left w:val="nil"/>
              <w:right w:val="single" w:sz="4" w:space="0" w:color="auto"/>
            </w:tcBorders>
            <w:vAlign w:val="bottom"/>
          </w:tcPr>
          <w:p w14:paraId="1D67FFED" w14:textId="77777777" w:rsidR="00570FB3" w:rsidRDefault="00570FB3" w:rsidP="00F84370">
            <w:pPr>
              <w:suppressAutoHyphens/>
              <w:jc w:val="both"/>
              <w:rPr>
                <w:rFonts w:ascii="Arial Narrow" w:hAnsi="Arial Narrow" w:cs="Arial"/>
                <w:b/>
                <w:spacing w:val="-2"/>
              </w:rPr>
            </w:pPr>
            <w:r w:rsidRPr="00AE36AC">
              <w:rPr>
                <w:rFonts w:ascii="Arial Narrow" w:hAnsi="Arial Narrow" w:cs="Arial"/>
                <w:b/>
                <w:spacing w:val="-2"/>
              </w:rPr>
              <w:t xml:space="preserve">Has listed Surety Company #1 completed work for your Company within the past ten years?  </w:t>
            </w:r>
          </w:p>
          <w:p w14:paraId="39D1D854"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 xml:space="preserve">Yes  </w:t>
            </w:r>
            <w:r w:rsidRPr="00AE36AC">
              <w:rPr>
                <w:rFonts w:ascii="Arial Narrow" w:hAnsi="Arial Narrow" w:cs="Arial"/>
              </w:rPr>
              <w:fldChar w:fldCharType="begin">
                <w:ffData>
                  <w:name w:val="Check11"/>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spacing w:val="-2"/>
              </w:rPr>
              <w:t xml:space="preserve">  No </w:t>
            </w:r>
            <w:r w:rsidRPr="00AE36AC">
              <w:rPr>
                <w:rFonts w:ascii="Arial Narrow" w:hAnsi="Arial Narrow" w:cs="Arial"/>
              </w:rPr>
              <w:fldChar w:fldCharType="begin">
                <w:ffData>
                  <w:name w:val="Check12"/>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r>
      <w:tr w:rsidR="00570FB3" w:rsidRPr="000E58D7" w14:paraId="68156BE6" w14:textId="77777777" w:rsidTr="00570FB3">
        <w:trPr>
          <w:trHeight w:val="144"/>
        </w:trPr>
        <w:tc>
          <w:tcPr>
            <w:tcW w:w="2207" w:type="dxa"/>
            <w:gridSpan w:val="2"/>
            <w:tcBorders>
              <w:top w:val="single" w:sz="4" w:space="0" w:color="auto"/>
              <w:left w:val="single" w:sz="4" w:space="0" w:color="auto"/>
              <w:bottom w:val="single" w:sz="4" w:space="0" w:color="auto"/>
              <w:right w:val="nil"/>
            </w:tcBorders>
          </w:tcPr>
          <w:p w14:paraId="30644893" w14:textId="77777777" w:rsidR="00570FB3" w:rsidRPr="00AE36AC" w:rsidRDefault="00570FB3" w:rsidP="00F84370">
            <w:pPr>
              <w:suppressAutoHyphens/>
              <w:jc w:val="both"/>
              <w:rPr>
                <w:rFonts w:ascii="Arial Narrow" w:hAnsi="Arial Narrow" w:cs="Arial"/>
                <w:b/>
                <w:spacing w:val="-2"/>
              </w:rPr>
            </w:pPr>
            <w:bookmarkStart w:id="1571" w:name="Check11"/>
            <w:r w:rsidRPr="00AE36AC">
              <w:rPr>
                <w:rFonts w:ascii="Arial Narrow" w:hAnsi="Arial Narrow" w:cs="Arial"/>
                <w:b/>
                <w:spacing w:val="-2"/>
              </w:rPr>
              <w:t>Period Covered</w:t>
            </w:r>
          </w:p>
        </w:tc>
        <w:tc>
          <w:tcPr>
            <w:tcW w:w="90" w:type="dxa"/>
            <w:tcBorders>
              <w:top w:val="nil"/>
              <w:left w:val="nil"/>
              <w:bottom w:val="single" w:sz="4" w:space="0" w:color="auto"/>
              <w:right w:val="nil"/>
            </w:tcBorders>
          </w:tcPr>
          <w:p w14:paraId="1240F264" w14:textId="77777777" w:rsidR="00570FB3" w:rsidRPr="00AE36AC" w:rsidRDefault="00570FB3" w:rsidP="00F84370">
            <w:pPr>
              <w:suppressAutoHyphens/>
              <w:jc w:val="both"/>
              <w:rPr>
                <w:rFonts w:ascii="Arial Narrow" w:hAnsi="Arial Narrow" w:cs="Arial"/>
                <w:spacing w:val="-2"/>
              </w:rPr>
            </w:pPr>
          </w:p>
        </w:tc>
        <w:bookmarkEnd w:id="1571"/>
        <w:tc>
          <w:tcPr>
            <w:tcW w:w="7513" w:type="dxa"/>
            <w:gridSpan w:val="7"/>
            <w:vMerge/>
            <w:tcBorders>
              <w:left w:val="nil"/>
              <w:bottom w:val="single" w:sz="4" w:space="0" w:color="auto"/>
              <w:right w:val="single" w:sz="4" w:space="0" w:color="auto"/>
            </w:tcBorders>
          </w:tcPr>
          <w:p w14:paraId="609FA8A3" w14:textId="77777777" w:rsidR="00570FB3" w:rsidRPr="00AE36AC" w:rsidRDefault="00570FB3" w:rsidP="00F84370">
            <w:pPr>
              <w:suppressAutoHyphens/>
              <w:jc w:val="both"/>
              <w:rPr>
                <w:rFonts w:ascii="Arial Narrow" w:hAnsi="Arial Narrow" w:cs="Arial"/>
                <w:spacing w:val="-2"/>
              </w:rPr>
            </w:pPr>
          </w:p>
        </w:tc>
      </w:tr>
    </w:tbl>
    <w:p w14:paraId="18D94BF8" w14:textId="77777777" w:rsidR="00570FB3" w:rsidRPr="00AE36AC" w:rsidRDefault="00570FB3" w:rsidP="00F84370">
      <w:pPr>
        <w:suppressAutoHyphens/>
        <w:ind w:left="720" w:hanging="720"/>
        <w:jc w:val="both"/>
        <w:rPr>
          <w:rFonts w:ascii="Arial Narrow" w:hAnsi="Arial Narrow" w:cs="Arial"/>
          <w:spacing w:val="-2"/>
        </w:rPr>
      </w:pPr>
    </w:p>
    <w:tbl>
      <w:tblPr>
        <w:tblW w:w="9810" w:type="dxa"/>
        <w:tblInd w:w="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7"/>
        <w:gridCol w:w="450"/>
        <w:gridCol w:w="90"/>
        <w:gridCol w:w="3600"/>
        <w:gridCol w:w="130"/>
        <w:gridCol w:w="1850"/>
        <w:gridCol w:w="90"/>
        <w:gridCol w:w="657"/>
        <w:gridCol w:w="130"/>
        <w:gridCol w:w="1056"/>
      </w:tblGrid>
      <w:tr w:rsidR="00570FB3" w:rsidRPr="000E58D7" w14:paraId="7A9E1C13" w14:textId="77777777" w:rsidTr="00570FB3">
        <w:trPr>
          <w:trHeight w:val="360"/>
        </w:trPr>
        <w:tc>
          <w:tcPr>
            <w:tcW w:w="1757" w:type="dxa"/>
            <w:tcBorders>
              <w:top w:val="single" w:sz="4" w:space="0" w:color="auto"/>
              <w:left w:val="single" w:sz="4" w:space="0" w:color="auto"/>
              <w:bottom w:val="nil"/>
              <w:right w:val="nil"/>
            </w:tcBorders>
            <w:vAlign w:val="bottom"/>
          </w:tcPr>
          <w:p w14:paraId="634434C5" w14:textId="77777777" w:rsidR="00570FB3" w:rsidRPr="00AE36AC" w:rsidRDefault="00570FB3" w:rsidP="00F84370">
            <w:pPr>
              <w:jc w:val="both"/>
              <w:rPr>
                <w:rFonts w:ascii="Arial Narrow" w:hAnsi="Arial Narrow" w:cs="Arial"/>
                <w:spacing w:val="-2"/>
              </w:rPr>
            </w:pPr>
            <w:r w:rsidRPr="00AE36AC">
              <w:rPr>
                <w:rFonts w:ascii="Arial Narrow" w:hAnsi="Arial Narrow" w:cs="Arial"/>
                <w:b/>
                <w:bCs/>
                <w:spacing w:val="-2"/>
              </w:rPr>
              <w:t>Surety Company #2</w:t>
            </w:r>
            <w:r w:rsidRPr="00AE36AC">
              <w:rPr>
                <w:rFonts w:ascii="Arial Narrow" w:hAnsi="Arial Narrow" w:cs="Arial"/>
                <w:spacing w:val="-2"/>
              </w:rPr>
              <w:t>:</w:t>
            </w:r>
          </w:p>
        </w:tc>
        <w:tc>
          <w:tcPr>
            <w:tcW w:w="6120" w:type="dxa"/>
            <w:gridSpan w:val="5"/>
            <w:tcBorders>
              <w:top w:val="single" w:sz="4" w:space="0" w:color="auto"/>
              <w:left w:val="nil"/>
              <w:bottom w:val="single" w:sz="4" w:space="0" w:color="auto"/>
              <w:right w:val="nil"/>
            </w:tcBorders>
            <w:vAlign w:val="bottom"/>
          </w:tcPr>
          <w:p w14:paraId="4AA954F0"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79"/>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90" w:type="dxa"/>
            <w:tcBorders>
              <w:top w:val="single" w:sz="4" w:space="0" w:color="auto"/>
              <w:left w:val="nil"/>
              <w:bottom w:val="nil"/>
              <w:right w:val="nil"/>
            </w:tcBorders>
            <w:vAlign w:val="bottom"/>
          </w:tcPr>
          <w:p w14:paraId="5D2C6030" w14:textId="77777777" w:rsidR="00570FB3" w:rsidRPr="00AE36AC" w:rsidRDefault="00570FB3" w:rsidP="00F84370">
            <w:pPr>
              <w:suppressAutoHyphens/>
              <w:jc w:val="both"/>
              <w:rPr>
                <w:rFonts w:ascii="Arial Narrow" w:hAnsi="Arial Narrow" w:cs="Arial"/>
                <w:spacing w:val="-2"/>
              </w:rPr>
            </w:pPr>
          </w:p>
        </w:tc>
        <w:tc>
          <w:tcPr>
            <w:tcW w:w="1843" w:type="dxa"/>
            <w:gridSpan w:val="3"/>
            <w:tcBorders>
              <w:top w:val="single" w:sz="4" w:space="0" w:color="auto"/>
              <w:left w:val="nil"/>
              <w:bottom w:val="single" w:sz="4" w:space="0" w:color="auto"/>
              <w:right w:val="single" w:sz="4" w:space="0" w:color="auto"/>
            </w:tcBorders>
            <w:vAlign w:val="bottom"/>
          </w:tcPr>
          <w:p w14:paraId="0A730BF3"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0"/>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r>
      <w:tr w:rsidR="00570FB3" w:rsidRPr="000E58D7" w14:paraId="02BC45BB" w14:textId="77777777" w:rsidTr="00570FB3">
        <w:trPr>
          <w:trHeight w:val="101"/>
        </w:trPr>
        <w:tc>
          <w:tcPr>
            <w:tcW w:w="1757" w:type="dxa"/>
            <w:tcBorders>
              <w:top w:val="nil"/>
              <w:left w:val="single" w:sz="4" w:space="0" w:color="auto"/>
              <w:bottom w:val="nil"/>
              <w:right w:val="nil"/>
            </w:tcBorders>
          </w:tcPr>
          <w:p w14:paraId="1EA80AF4" w14:textId="77777777" w:rsidR="00570FB3" w:rsidRPr="00AE36AC" w:rsidRDefault="00570FB3" w:rsidP="00F84370">
            <w:pPr>
              <w:suppressAutoHyphens/>
              <w:jc w:val="both"/>
              <w:rPr>
                <w:rFonts w:ascii="Arial Narrow" w:hAnsi="Arial Narrow" w:cs="Arial"/>
                <w:spacing w:val="-2"/>
              </w:rPr>
            </w:pPr>
          </w:p>
        </w:tc>
        <w:tc>
          <w:tcPr>
            <w:tcW w:w="6120" w:type="dxa"/>
            <w:gridSpan w:val="5"/>
            <w:tcBorders>
              <w:top w:val="single" w:sz="4" w:space="0" w:color="auto"/>
              <w:left w:val="nil"/>
              <w:bottom w:val="nil"/>
              <w:right w:val="nil"/>
            </w:tcBorders>
          </w:tcPr>
          <w:p w14:paraId="2FB8E478"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urety’s Name</w:t>
            </w:r>
          </w:p>
        </w:tc>
        <w:tc>
          <w:tcPr>
            <w:tcW w:w="90" w:type="dxa"/>
            <w:tcBorders>
              <w:top w:val="nil"/>
              <w:left w:val="nil"/>
              <w:bottom w:val="nil"/>
              <w:right w:val="nil"/>
            </w:tcBorders>
          </w:tcPr>
          <w:p w14:paraId="6321A16A" w14:textId="77777777" w:rsidR="00570FB3" w:rsidRPr="00AE36AC" w:rsidRDefault="00570FB3" w:rsidP="00F84370">
            <w:pPr>
              <w:suppressAutoHyphens/>
              <w:jc w:val="both"/>
              <w:rPr>
                <w:rFonts w:ascii="Arial Narrow" w:hAnsi="Arial Narrow" w:cs="Arial"/>
                <w:b/>
                <w:spacing w:val="-2"/>
              </w:rPr>
            </w:pPr>
          </w:p>
        </w:tc>
        <w:tc>
          <w:tcPr>
            <w:tcW w:w="1843" w:type="dxa"/>
            <w:gridSpan w:val="3"/>
            <w:tcBorders>
              <w:top w:val="single" w:sz="4" w:space="0" w:color="auto"/>
              <w:left w:val="nil"/>
              <w:bottom w:val="nil"/>
              <w:right w:val="single" w:sz="4" w:space="0" w:color="auto"/>
            </w:tcBorders>
          </w:tcPr>
          <w:p w14:paraId="1C3A46D6"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Telephone</w:t>
            </w:r>
          </w:p>
        </w:tc>
      </w:tr>
      <w:tr w:rsidR="00570FB3" w:rsidRPr="000E58D7" w14:paraId="40E96B56" w14:textId="77777777" w:rsidTr="00570FB3">
        <w:trPr>
          <w:trHeight w:val="360"/>
        </w:trPr>
        <w:tc>
          <w:tcPr>
            <w:tcW w:w="1757" w:type="dxa"/>
            <w:tcBorders>
              <w:top w:val="nil"/>
              <w:left w:val="single" w:sz="4" w:space="0" w:color="auto"/>
              <w:bottom w:val="nil"/>
              <w:right w:val="nil"/>
            </w:tcBorders>
            <w:vAlign w:val="bottom"/>
          </w:tcPr>
          <w:p w14:paraId="0BCBBD13"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nil"/>
              <w:left w:val="nil"/>
              <w:bottom w:val="single" w:sz="4" w:space="0" w:color="auto"/>
              <w:right w:val="nil"/>
            </w:tcBorders>
            <w:vAlign w:val="bottom"/>
          </w:tcPr>
          <w:p w14:paraId="222146D7"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1"/>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130" w:type="dxa"/>
            <w:tcBorders>
              <w:top w:val="nil"/>
              <w:left w:val="nil"/>
              <w:bottom w:val="nil"/>
              <w:right w:val="nil"/>
            </w:tcBorders>
            <w:vAlign w:val="bottom"/>
          </w:tcPr>
          <w:p w14:paraId="71A774C5"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2597" w:type="dxa"/>
            <w:gridSpan w:val="3"/>
            <w:tcBorders>
              <w:top w:val="nil"/>
              <w:left w:val="nil"/>
              <w:bottom w:val="single" w:sz="4" w:space="0" w:color="auto"/>
              <w:right w:val="nil"/>
            </w:tcBorders>
            <w:vAlign w:val="bottom"/>
          </w:tcPr>
          <w:p w14:paraId="40378FE2"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2"/>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130" w:type="dxa"/>
            <w:tcBorders>
              <w:top w:val="nil"/>
              <w:left w:val="nil"/>
              <w:bottom w:val="nil"/>
              <w:right w:val="nil"/>
            </w:tcBorders>
            <w:vAlign w:val="bottom"/>
          </w:tcPr>
          <w:p w14:paraId="2E9798F6"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1054" w:type="dxa"/>
            <w:tcBorders>
              <w:top w:val="nil"/>
              <w:left w:val="nil"/>
              <w:bottom w:val="single" w:sz="4" w:space="0" w:color="auto"/>
              <w:right w:val="single" w:sz="4" w:space="0" w:color="auto"/>
            </w:tcBorders>
            <w:vAlign w:val="bottom"/>
          </w:tcPr>
          <w:p w14:paraId="08D3D044"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1185"/>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r>
      <w:tr w:rsidR="00570FB3" w:rsidRPr="000E58D7" w14:paraId="13B73242" w14:textId="77777777" w:rsidTr="00570FB3">
        <w:trPr>
          <w:trHeight w:val="101"/>
        </w:trPr>
        <w:tc>
          <w:tcPr>
            <w:tcW w:w="1757" w:type="dxa"/>
            <w:tcBorders>
              <w:top w:val="nil"/>
              <w:left w:val="single" w:sz="4" w:space="0" w:color="auto"/>
              <w:bottom w:val="nil"/>
              <w:right w:val="nil"/>
            </w:tcBorders>
          </w:tcPr>
          <w:p w14:paraId="55C7A9A4"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single" w:sz="4" w:space="0" w:color="auto"/>
              <w:left w:val="nil"/>
              <w:bottom w:val="nil"/>
              <w:right w:val="nil"/>
            </w:tcBorders>
          </w:tcPr>
          <w:p w14:paraId="67C3EBE4"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treet Address</w:t>
            </w:r>
          </w:p>
        </w:tc>
        <w:tc>
          <w:tcPr>
            <w:tcW w:w="130" w:type="dxa"/>
            <w:tcBorders>
              <w:top w:val="nil"/>
              <w:left w:val="nil"/>
              <w:bottom w:val="nil"/>
              <w:right w:val="nil"/>
            </w:tcBorders>
          </w:tcPr>
          <w:p w14:paraId="623D7892" w14:textId="77777777" w:rsidR="00570FB3" w:rsidRPr="00AE36AC" w:rsidRDefault="00570FB3" w:rsidP="00F84370">
            <w:pPr>
              <w:suppressAutoHyphens/>
              <w:jc w:val="both"/>
              <w:rPr>
                <w:rFonts w:ascii="Arial Narrow" w:hAnsi="Arial Narrow" w:cs="Arial"/>
                <w:b/>
                <w:spacing w:val="-2"/>
              </w:rPr>
            </w:pPr>
          </w:p>
        </w:tc>
        <w:tc>
          <w:tcPr>
            <w:tcW w:w="2597" w:type="dxa"/>
            <w:gridSpan w:val="3"/>
            <w:tcBorders>
              <w:top w:val="nil"/>
              <w:left w:val="nil"/>
              <w:bottom w:val="nil"/>
              <w:right w:val="nil"/>
            </w:tcBorders>
          </w:tcPr>
          <w:p w14:paraId="6B4764B5"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City &amp; State</w:t>
            </w:r>
          </w:p>
        </w:tc>
        <w:tc>
          <w:tcPr>
            <w:tcW w:w="130" w:type="dxa"/>
            <w:tcBorders>
              <w:top w:val="nil"/>
              <w:left w:val="nil"/>
              <w:bottom w:val="nil"/>
              <w:right w:val="nil"/>
            </w:tcBorders>
          </w:tcPr>
          <w:p w14:paraId="2CEF74A2" w14:textId="77777777" w:rsidR="00570FB3" w:rsidRPr="00AE36AC" w:rsidRDefault="00570FB3" w:rsidP="00F84370">
            <w:pPr>
              <w:suppressAutoHyphens/>
              <w:jc w:val="both"/>
              <w:rPr>
                <w:rFonts w:ascii="Arial Narrow" w:hAnsi="Arial Narrow" w:cs="Arial"/>
                <w:b/>
                <w:spacing w:val="-2"/>
              </w:rPr>
            </w:pPr>
          </w:p>
        </w:tc>
        <w:tc>
          <w:tcPr>
            <w:tcW w:w="1054" w:type="dxa"/>
            <w:tcBorders>
              <w:top w:val="nil"/>
              <w:left w:val="nil"/>
              <w:bottom w:val="nil"/>
              <w:right w:val="single" w:sz="4" w:space="0" w:color="auto"/>
            </w:tcBorders>
          </w:tcPr>
          <w:p w14:paraId="795A2E82"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Zip Code</w:t>
            </w:r>
          </w:p>
        </w:tc>
      </w:tr>
      <w:tr w:rsidR="00570FB3" w:rsidRPr="000E58D7" w14:paraId="3338E255" w14:textId="77777777" w:rsidTr="00570FB3">
        <w:trPr>
          <w:trHeight w:val="144"/>
        </w:trPr>
        <w:tc>
          <w:tcPr>
            <w:tcW w:w="2207" w:type="dxa"/>
            <w:gridSpan w:val="2"/>
            <w:tcBorders>
              <w:top w:val="nil"/>
              <w:left w:val="single" w:sz="4" w:space="0" w:color="auto"/>
              <w:bottom w:val="single" w:sz="4" w:space="0" w:color="auto"/>
              <w:right w:val="nil"/>
            </w:tcBorders>
          </w:tcPr>
          <w:p w14:paraId="760FB95B"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4"/>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90" w:type="dxa"/>
            <w:tcBorders>
              <w:top w:val="nil"/>
              <w:left w:val="nil"/>
              <w:bottom w:val="nil"/>
              <w:right w:val="nil"/>
            </w:tcBorders>
            <w:vAlign w:val="bottom"/>
          </w:tcPr>
          <w:p w14:paraId="5446DEC7" w14:textId="77777777" w:rsidR="00570FB3" w:rsidRPr="00AE36AC" w:rsidRDefault="00570FB3" w:rsidP="00F84370">
            <w:pPr>
              <w:suppressAutoHyphens/>
              <w:jc w:val="both"/>
              <w:rPr>
                <w:rFonts w:ascii="Arial Narrow" w:hAnsi="Arial Narrow" w:cs="Arial"/>
                <w:spacing w:val="-2"/>
              </w:rPr>
            </w:pPr>
          </w:p>
        </w:tc>
        <w:tc>
          <w:tcPr>
            <w:tcW w:w="7513" w:type="dxa"/>
            <w:gridSpan w:val="7"/>
            <w:vMerge w:val="restart"/>
            <w:tcBorders>
              <w:top w:val="nil"/>
              <w:left w:val="nil"/>
              <w:right w:val="single" w:sz="4" w:space="0" w:color="auto"/>
            </w:tcBorders>
            <w:vAlign w:val="bottom"/>
          </w:tcPr>
          <w:p w14:paraId="3DDD68E9" w14:textId="77777777" w:rsidR="00570FB3" w:rsidRDefault="00570FB3" w:rsidP="00F84370">
            <w:pPr>
              <w:suppressAutoHyphens/>
              <w:jc w:val="both"/>
              <w:rPr>
                <w:rFonts w:ascii="Arial Narrow" w:hAnsi="Arial Narrow" w:cs="Arial"/>
                <w:b/>
                <w:spacing w:val="-2"/>
              </w:rPr>
            </w:pPr>
            <w:r w:rsidRPr="00AE36AC">
              <w:rPr>
                <w:rFonts w:ascii="Arial Narrow" w:hAnsi="Arial Narrow" w:cs="Arial"/>
                <w:b/>
                <w:spacing w:val="-2"/>
              </w:rPr>
              <w:t xml:space="preserve">Has listed Surety Company #2 completed work for your Company within the past ten years?  </w:t>
            </w:r>
          </w:p>
          <w:p w14:paraId="720E8CB5"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 xml:space="preserve">Yes  </w:t>
            </w:r>
            <w:r w:rsidRPr="00AE36AC">
              <w:rPr>
                <w:rFonts w:ascii="Arial Narrow" w:hAnsi="Arial Narrow" w:cs="Arial"/>
              </w:rPr>
              <w:fldChar w:fldCharType="begin">
                <w:ffData>
                  <w:name w:val="Check11"/>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spacing w:val="-2"/>
              </w:rPr>
              <w:t xml:space="preserve">  No </w:t>
            </w:r>
            <w:r w:rsidRPr="00AE36AC">
              <w:rPr>
                <w:rFonts w:ascii="Arial Narrow" w:hAnsi="Arial Narrow" w:cs="Arial"/>
              </w:rPr>
              <w:fldChar w:fldCharType="begin">
                <w:ffData>
                  <w:name w:val="Check12"/>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r>
      <w:tr w:rsidR="00570FB3" w:rsidRPr="000E58D7" w14:paraId="78C62CB8" w14:textId="77777777" w:rsidTr="00570FB3">
        <w:trPr>
          <w:trHeight w:val="144"/>
        </w:trPr>
        <w:tc>
          <w:tcPr>
            <w:tcW w:w="2207" w:type="dxa"/>
            <w:gridSpan w:val="2"/>
            <w:tcBorders>
              <w:top w:val="single" w:sz="4" w:space="0" w:color="auto"/>
              <w:left w:val="single" w:sz="4" w:space="0" w:color="auto"/>
              <w:bottom w:val="single" w:sz="4" w:space="0" w:color="auto"/>
              <w:right w:val="nil"/>
            </w:tcBorders>
          </w:tcPr>
          <w:p w14:paraId="284FA3FB"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Period Covered</w:t>
            </w:r>
          </w:p>
        </w:tc>
        <w:tc>
          <w:tcPr>
            <w:tcW w:w="90" w:type="dxa"/>
            <w:tcBorders>
              <w:top w:val="nil"/>
              <w:left w:val="nil"/>
              <w:bottom w:val="single" w:sz="4" w:space="0" w:color="auto"/>
              <w:right w:val="nil"/>
            </w:tcBorders>
          </w:tcPr>
          <w:p w14:paraId="1252AA81" w14:textId="77777777" w:rsidR="00570FB3" w:rsidRPr="00AE36AC" w:rsidRDefault="00570FB3" w:rsidP="00F84370">
            <w:pPr>
              <w:suppressAutoHyphens/>
              <w:jc w:val="both"/>
              <w:rPr>
                <w:rFonts w:ascii="Arial Narrow" w:hAnsi="Arial Narrow" w:cs="Arial"/>
                <w:spacing w:val="-2"/>
              </w:rPr>
            </w:pPr>
          </w:p>
        </w:tc>
        <w:tc>
          <w:tcPr>
            <w:tcW w:w="7513" w:type="dxa"/>
            <w:gridSpan w:val="7"/>
            <w:vMerge/>
            <w:tcBorders>
              <w:left w:val="nil"/>
              <w:bottom w:val="single" w:sz="4" w:space="0" w:color="auto"/>
              <w:right w:val="single" w:sz="4" w:space="0" w:color="auto"/>
            </w:tcBorders>
          </w:tcPr>
          <w:p w14:paraId="0863D3EF" w14:textId="77777777" w:rsidR="00570FB3" w:rsidRPr="00AE36AC" w:rsidRDefault="00570FB3" w:rsidP="00F84370">
            <w:pPr>
              <w:suppressAutoHyphens/>
              <w:jc w:val="both"/>
              <w:rPr>
                <w:rFonts w:ascii="Arial Narrow" w:hAnsi="Arial Narrow" w:cs="Arial"/>
                <w:spacing w:val="-2"/>
              </w:rPr>
            </w:pPr>
          </w:p>
        </w:tc>
      </w:tr>
    </w:tbl>
    <w:p w14:paraId="65AE982F" w14:textId="77777777" w:rsidR="00570FB3" w:rsidRDefault="00570FB3" w:rsidP="00F84370">
      <w:pPr>
        <w:jc w:val="both"/>
        <w:rPr>
          <w:rFonts w:ascii="Arial Narrow" w:hAnsi="Arial Narrow" w:cs="Arial"/>
        </w:rPr>
      </w:pPr>
    </w:p>
    <w:p w14:paraId="76114153" w14:textId="77777777" w:rsidR="00570FB3" w:rsidRDefault="00570FB3" w:rsidP="00F84370">
      <w:pPr>
        <w:jc w:val="both"/>
        <w:rPr>
          <w:rFonts w:ascii="Arial Narrow" w:hAnsi="Arial Narrow" w:cs="Arial"/>
        </w:rPr>
      </w:pPr>
    </w:p>
    <w:p w14:paraId="0F040FD5" w14:textId="77777777" w:rsidR="00570FB3" w:rsidRDefault="00570FB3" w:rsidP="00F84370">
      <w:pPr>
        <w:jc w:val="both"/>
        <w:rPr>
          <w:rFonts w:ascii="Arial Narrow" w:hAnsi="Arial Narrow" w:cs="Arial"/>
        </w:rPr>
      </w:pPr>
    </w:p>
    <w:p w14:paraId="29E00977" w14:textId="77777777" w:rsidR="00570FB3" w:rsidRDefault="00570FB3" w:rsidP="00F84370">
      <w:pPr>
        <w:jc w:val="both"/>
        <w:rPr>
          <w:rFonts w:ascii="Arial Narrow" w:hAnsi="Arial Narrow" w:cs="Arial"/>
        </w:rPr>
      </w:pPr>
    </w:p>
    <w:p w14:paraId="12D7DEB8" w14:textId="77777777" w:rsidR="00570FB3" w:rsidRDefault="00570FB3" w:rsidP="00F84370">
      <w:pPr>
        <w:jc w:val="both"/>
        <w:rPr>
          <w:rFonts w:ascii="Arial Narrow" w:hAnsi="Arial Narrow" w:cs="Arial"/>
        </w:rPr>
      </w:pPr>
    </w:p>
    <w:p w14:paraId="7E87ED11" w14:textId="77777777" w:rsidR="00570FB3" w:rsidRPr="00AE36AC" w:rsidRDefault="00570FB3" w:rsidP="00F84370">
      <w:pPr>
        <w:jc w:val="both"/>
        <w:rPr>
          <w:rFonts w:ascii="Arial Narrow" w:hAnsi="Arial Narrow" w:cs="Arial"/>
        </w:rPr>
      </w:pPr>
    </w:p>
    <w:tbl>
      <w:tblPr>
        <w:tblW w:w="9810" w:type="dxa"/>
        <w:tblInd w:w="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7"/>
        <w:gridCol w:w="450"/>
        <w:gridCol w:w="90"/>
        <w:gridCol w:w="3600"/>
        <w:gridCol w:w="130"/>
        <w:gridCol w:w="1850"/>
        <w:gridCol w:w="90"/>
        <w:gridCol w:w="657"/>
        <w:gridCol w:w="130"/>
        <w:gridCol w:w="1056"/>
      </w:tblGrid>
      <w:tr w:rsidR="00570FB3" w:rsidRPr="000E58D7" w14:paraId="187891FC" w14:textId="77777777" w:rsidTr="00570FB3">
        <w:trPr>
          <w:trHeight w:val="360"/>
        </w:trPr>
        <w:tc>
          <w:tcPr>
            <w:tcW w:w="1757" w:type="dxa"/>
            <w:tcBorders>
              <w:top w:val="single" w:sz="4" w:space="0" w:color="auto"/>
              <w:left w:val="single" w:sz="4" w:space="0" w:color="auto"/>
              <w:bottom w:val="nil"/>
              <w:right w:val="nil"/>
            </w:tcBorders>
            <w:vAlign w:val="bottom"/>
          </w:tcPr>
          <w:p w14:paraId="3F9E962B" w14:textId="77777777" w:rsidR="00570FB3" w:rsidRPr="00AE36AC" w:rsidRDefault="00570FB3" w:rsidP="00F84370">
            <w:pPr>
              <w:jc w:val="both"/>
              <w:rPr>
                <w:rFonts w:ascii="Arial Narrow" w:hAnsi="Arial Narrow" w:cs="Arial"/>
                <w:spacing w:val="-2"/>
              </w:rPr>
            </w:pPr>
            <w:r w:rsidRPr="00AE36AC">
              <w:rPr>
                <w:rFonts w:ascii="Arial Narrow" w:hAnsi="Arial Narrow" w:cs="Arial"/>
                <w:b/>
                <w:bCs/>
                <w:spacing w:val="-2"/>
              </w:rPr>
              <w:lastRenderedPageBreak/>
              <w:t>Surety Company #3</w:t>
            </w:r>
            <w:r w:rsidRPr="00AE36AC">
              <w:rPr>
                <w:rFonts w:ascii="Arial Narrow" w:hAnsi="Arial Narrow" w:cs="Arial"/>
                <w:spacing w:val="-2"/>
              </w:rPr>
              <w:t>:</w:t>
            </w:r>
          </w:p>
        </w:tc>
        <w:tc>
          <w:tcPr>
            <w:tcW w:w="6120" w:type="dxa"/>
            <w:gridSpan w:val="5"/>
            <w:tcBorders>
              <w:top w:val="single" w:sz="4" w:space="0" w:color="auto"/>
              <w:left w:val="nil"/>
              <w:bottom w:val="single" w:sz="4" w:space="0" w:color="auto"/>
              <w:right w:val="nil"/>
            </w:tcBorders>
            <w:vAlign w:val="bottom"/>
          </w:tcPr>
          <w:p w14:paraId="41F3C62A"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79"/>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90" w:type="dxa"/>
            <w:tcBorders>
              <w:top w:val="single" w:sz="4" w:space="0" w:color="auto"/>
              <w:left w:val="nil"/>
              <w:bottom w:val="nil"/>
              <w:right w:val="nil"/>
            </w:tcBorders>
            <w:vAlign w:val="bottom"/>
          </w:tcPr>
          <w:p w14:paraId="40060B3B" w14:textId="77777777" w:rsidR="00570FB3" w:rsidRPr="00AE36AC" w:rsidRDefault="00570FB3" w:rsidP="00F84370">
            <w:pPr>
              <w:suppressAutoHyphens/>
              <w:jc w:val="both"/>
              <w:rPr>
                <w:rFonts w:ascii="Arial Narrow" w:hAnsi="Arial Narrow" w:cs="Arial"/>
                <w:spacing w:val="-2"/>
              </w:rPr>
            </w:pPr>
          </w:p>
        </w:tc>
        <w:tc>
          <w:tcPr>
            <w:tcW w:w="1843" w:type="dxa"/>
            <w:gridSpan w:val="3"/>
            <w:tcBorders>
              <w:top w:val="single" w:sz="4" w:space="0" w:color="auto"/>
              <w:left w:val="nil"/>
              <w:bottom w:val="single" w:sz="4" w:space="0" w:color="auto"/>
              <w:right w:val="single" w:sz="4" w:space="0" w:color="auto"/>
            </w:tcBorders>
            <w:vAlign w:val="bottom"/>
          </w:tcPr>
          <w:p w14:paraId="42E9A555"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0"/>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r>
      <w:tr w:rsidR="00570FB3" w:rsidRPr="000E58D7" w14:paraId="3E668888" w14:textId="77777777" w:rsidTr="00570FB3">
        <w:trPr>
          <w:trHeight w:val="101"/>
        </w:trPr>
        <w:tc>
          <w:tcPr>
            <w:tcW w:w="1757" w:type="dxa"/>
            <w:tcBorders>
              <w:top w:val="nil"/>
              <w:left w:val="single" w:sz="4" w:space="0" w:color="auto"/>
              <w:bottom w:val="nil"/>
              <w:right w:val="nil"/>
            </w:tcBorders>
          </w:tcPr>
          <w:p w14:paraId="64853DCC" w14:textId="77777777" w:rsidR="00570FB3" w:rsidRPr="00AE36AC" w:rsidRDefault="00570FB3" w:rsidP="00F84370">
            <w:pPr>
              <w:suppressAutoHyphens/>
              <w:jc w:val="both"/>
              <w:rPr>
                <w:rFonts w:ascii="Arial Narrow" w:hAnsi="Arial Narrow" w:cs="Arial"/>
                <w:spacing w:val="-2"/>
              </w:rPr>
            </w:pPr>
          </w:p>
        </w:tc>
        <w:tc>
          <w:tcPr>
            <w:tcW w:w="6120" w:type="dxa"/>
            <w:gridSpan w:val="5"/>
            <w:tcBorders>
              <w:top w:val="single" w:sz="4" w:space="0" w:color="auto"/>
              <w:left w:val="nil"/>
              <w:bottom w:val="nil"/>
              <w:right w:val="nil"/>
            </w:tcBorders>
          </w:tcPr>
          <w:p w14:paraId="66A09F5D"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urety’s Name</w:t>
            </w:r>
          </w:p>
        </w:tc>
        <w:tc>
          <w:tcPr>
            <w:tcW w:w="90" w:type="dxa"/>
            <w:tcBorders>
              <w:top w:val="nil"/>
              <w:left w:val="nil"/>
              <w:bottom w:val="nil"/>
              <w:right w:val="nil"/>
            </w:tcBorders>
          </w:tcPr>
          <w:p w14:paraId="3B0E8DF9" w14:textId="77777777" w:rsidR="00570FB3" w:rsidRPr="00AE36AC" w:rsidRDefault="00570FB3" w:rsidP="00F84370">
            <w:pPr>
              <w:suppressAutoHyphens/>
              <w:jc w:val="both"/>
              <w:rPr>
                <w:rFonts w:ascii="Arial Narrow" w:hAnsi="Arial Narrow" w:cs="Arial"/>
                <w:b/>
                <w:spacing w:val="-2"/>
              </w:rPr>
            </w:pPr>
          </w:p>
        </w:tc>
        <w:tc>
          <w:tcPr>
            <w:tcW w:w="1843" w:type="dxa"/>
            <w:gridSpan w:val="3"/>
            <w:tcBorders>
              <w:top w:val="single" w:sz="4" w:space="0" w:color="auto"/>
              <w:left w:val="nil"/>
              <w:bottom w:val="nil"/>
              <w:right w:val="single" w:sz="4" w:space="0" w:color="auto"/>
            </w:tcBorders>
          </w:tcPr>
          <w:p w14:paraId="38696578"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Telephone</w:t>
            </w:r>
          </w:p>
        </w:tc>
      </w:tr>
      <w:tr w:rsidR="00570FB3" w:rsidRPr="000E58D7" w14:paraId="56B01699" w14:textId="77777777" w:rsidTr="00570FB3">
        <w:trPr>
          <w:trHeight w:val="360"/>
        </w:trPr>
        <w:tc>
          <w:tcPr>
            <w:tcW w:w="1757" w:type="dxa"/>
            <w:tcBorders>
              <w:top w:val="nil"/>
              <w:left w:val="single" w:sz="4" w:space="0" w:color="auto"/>
              <w:bottom w:val="nil"/>
              <w:right w:val="nil"/>
            </w:tcBorders>
            <w:vAlign w:val="bottom"/>
          </w:tcPr>
          <w:p w14:paraId="7E909E5F"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nil"/>
              <w:left w:val="nil"/>
              <w:bottom w:val="single" w:sz="4" w:space="0" w:color="auto"/>
              <w:right w:val="nil"/>
            </w:tcBorders>
            <w:vAlign w:val="bottom"/>
          </w:tcPr>
          <w:p w14:paraId="0D18A1F8"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1"/>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130" w:type="dxa"/>
            <w:tcBorders>
              <w:top w:val="nil"/>
              <w:left w:val="nil"/>
              <w:bottom w:val="nil"/>
              <w:right w:val="nil"/>
            </w:tcBorders>
            <w:vAlign w:val="bottom"/>
          </w:tcPr>
          <w:p w14:paraId="050A5986"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2597" w:type="dxa"/>
            <w:gridSpan w:val="3"/>
            <w:tcBorders>
              <w:top w:val="nil"/>
              <w:left w:val="nil"/>
              <w:bottom w:val="single" w:sz="4" w:space="0" w:color="auto"/>
              <w:right w:val="nil"/>
            </w:tcBorders>
            <w:vAlign w:val="bottom"/>
          </w:tcPr>
          <w:p w14:paraId="79192685"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2"/>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130" w:type="dxa"/>
            <w:tcBorders>
              <w:top w:val="nil"/>
              <w:left w:val="nil"/>
              <w:bottom w:val="nil"/>
              <w:right w:val="nil"/>
            </w:tcBorders>
            <w:vAlign w:val="bottom"/>
          </w:tcPr>
          <w:p w14:paraId="54E7A909"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w:t>
            </w:r>
          </w:p>
        </w:tc>
        <w:tc>
          <w:tcPr>
            <w:tcW w:w="1054" w:type="dxa"/>
            <w:tcBorders>
              <w:top w:val="nil"/>
              <w:left w:val="nil"/>
              <w:bottom w:val="single" w:sz="4" w:space="0" w:color="auto"/>
              <w:right w:val="single" w:sz="4" w:space="0" w:color="auto"/>
            </w:tcBorders>
            <w:vAlign w:val="bottom"/>
          </w:tcPr>
          <w:p w14:paraId="564CADB0"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1185"/>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r>
      <w:tr w:rsidR="00570FB3" w:rsidRPr="000E58D7" w14:paraId="02CF73AF" w14:textId="77777777" w:rsidTr="00570FB3">
        <w:trPr>
          <w:trHeight w:val="101"/>
        </w:trPr>
        <w:tc>
          <w:tcPr>
            <w:tcW w:w="1757" w:type="dxa"/>
            <w:tcBorders>
              <w:top w:val="nil"/>
              <w:left w:val="single" w:sz="4" w:space="0" w:color="auto"/>
              <w:bottom w:val="nil"/>
              <w:right w:val="nil"/>
            </w:tcBorders>
          </w:tcPr>
          <w:p w14:paraId="3C5FC75F" w14:textId="77777777" w:rsidR="00570FB3" w:rsidRPr="00AE36AC" w:rsidRDefault="00570FB3" w:rsidP="00F84370">
            <w:pPr>
              <w:suppressAutoHyphens/>
              <w:jc w:val="both"/>
              <w:rPr>
                <w:rFonts w:ascii="Arial Narrow" w:hAnsi="Arial Narrow" w:cs="Arial"/>
                <w:spacing w:val="-2"/>
              </w:rPr>
            </w:pPr>
          </w:p>
        </w:tc>
        <w:tc>
          <w:tcPr>
            <w:tcW w:w="4140" w:type="dxa"/>
            <w:gridSpan w:val="3"/>
            <w:tcBorders>
              <w:top w:val="single" w:sz="4" w:space="0" w:color="auto"/>
              <w:left w:val="nil"/>
              <w:bottom w:val="nil"/>
              <w:right w:val="nil"/>
            </w:tcBorders>
          </w:tcPr>
          <w:p w14:paraId="41704E8B"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Street Address</w:t>
            </w:r>
          </w:p>
        </w:tc>
        <w:tc>
          <w:tcPr>
            <w:tcW w:w="130" w:type="dxa"/>
            <w:tcBorders>
              <w:top w:val="nil"/>
              <w:left w:val="nil"/>
              <w:bottom w:val="nil"/>
              <w:right w:val="nil"/>
            </w:tcBorders>
          </w:tcPr>
          <w:p w14:paraId="0C820BD5" w14:textId="77777777" w:rsidR="00570FB3" w:rsidRPr="00AE36AC" w:rsidRDefault="00570FB3" w:rsidP="00F84370">
            <w:pPr>
              <w:suppressAutoHyphens/>
              <w:jc w:val="both"/>
              <w:rPr>
                <w:rFonts w:ascii="Arial Narrow" w:hAnsi="Arial Narrow" w:cs="Arial"/>
                <w:b/>
                <w:spacing w:val="-2"/>
              </w:rPr>
            </w:pPr>
          </w:p>
        </w:tc>
        <w:tc>
          <w:tcPr>
            <w:tcW w:w="2597" w:type="dxa"/>
            <w:gridSpan w:val="3"/>
            <w:tcBorders>
              <w:top w:val="nil"/>
              <w:left w:val="nil"/>
              <w:bottom w:val="nil"/>
              <w:right w:val="nil"/>
            </w:tcBorders>
          </w:tcPr>
          <w:p w14:paraId="740C9BFB"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City &amp; State</w:t>
            </w:r>
          </w:p>
        </w:tc>
        <w:tc>
          <w:tcPr>
            <w:tcW w:w="130" w:type="dxa"/>
            <w:tcBorders>
              <w:top w:val="nil"/>
              <w:left w:val="nil"/>
              <w:bottom w:val="nil"/>
              <w:right w:val="nil"/>
            </w:tcBorders>
          </w:tcPr>
          <w:p w14:paraId="22C8CF77" w14:textId="77777777" w:rsidR="00570FB3" w:rsidRPr="00AE36AC" w:rsidRDefault="00570FB3" w:rsidP="00F84370">
            <w:pPr>
              <w:suppressAutoHyphens/>
              <w:jc w:val="both"/>
              <w:rPr>
                <w:rFonts w:ascii="Arial Narrow" w:hAnsi="Arial Narrow" w:cs="Arial"/>
                <w:b/>
                <w:spacing w:val="-2"/>
              </w:rPr>
            </w:pPr>
          </w:p>
        </w:tc>
        <w:tc>
          <w:tcPr>
            <w:tcW w:w="1054" w:type="dxa"/>
            <w:tcBorders>
              <w:top w:val="nil"/>
              <w:left w:val="nil"/>
              <w:bottom w:val="nil"/>
              <w:right w:val="single" w:sz="4" w:space="0" w:color="auto"/>
            </w:tcBorders>
          </w:tcPr>
          <w:p w14:paraId="0CCBD5A3"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Zip Code</w:t>
            </w:r>
          </w:p>
        </w:tc>
      </w:tr>
      <w:tr w:rsidR="00570FB3" w:rsidRPr="000E58D7" w14:paraId="3C0788B0" w14:textId="77777777" w:rsidTr="00570FB3">
        <w:trPr>
          <w:trHeight w:val="144"/>
        </w:trPr>
        <w:tc>
          <w:tcPr>
            <w:tcW w:w="2207" w:type="dxa"/>
            <w:gridSpan w:val="2"/>
            <w:tcBorders>
              <w:top w:val="nil"/>
              <w:left w:val="single" w:sz="4" w:space="0" w:color="auto"/>
              <w:bottom w:val="single" w:sz="4" w:space="0" w:color="auto"/>
              <w:right w:val="nil"/>
            </w:tcBorders>
          </w:tcPr>
          <w:p w14:paraId="6B95AD27"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fldChar w:fldCharType="begin">
                <w:ffData>
                  <w:name w:val="Text84"/>
                  <w:enabled/>
                  <w:calcOnExit w:val="0"/>
                  <w:textInput/>
                </w:ffData>
              </w:fldChar>
            </w:r>
            <w:r w:rsidRPr="00AE36AC">
              <w:rPr>
                <w:rFonts w:ascii="Arial Narrow" w:hAnsi="Arial Narrow" w:cs="Arial"/>
                <w:spacing w:val="-2"/>
              </w:rPr>
              <w:instrText xml:space="preserve"> FORMTEXT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noProof/>
                <w:spacing w:val="-2"/>
              </w:rPr>
              <w:t> </w:t>
            </w:r>
            <w:r w:rsidRPr="00AE36AC">
              <w:rPr>
                <w:rFonts w:ascii="Arial Narrow" w:hAnsi="Arial Narrow" w:cs="Arial"/>
                <w:spacing w:val="-2"/>
              </w:rPr>
              <w:fldChar w:fldCharType="end"/>
            </w:r>
          </w:p>
        </w:tc>
        <w:tc>
          <w:tcPr>
            <w:tcW w:w="90" w:type="dxa"/>
            <w:tcBorders>
              <w:top w:val="nil"/>
              <w:left w:val="nil"/>
              <w:bottom w:val="nil"/>
              <w:right w:val="nil"/>
            </w:tcBorders>
            <w:vAlign w:val="bottom"/>
          </w:tcPr>
          <w:p w14:paraId="6820B44B" w14:textId="77777777" w:rsidR="00570FB3" w:rsidRPr="00AE36AC" w:rsidRDefault="00570FB3" w:rsidP="00F84370">
            <w:pPr>
              <w:suppressAutoHyphens/>
              <w:jc w:val="both"/>
              <w:rPr>
                <w:rFonts w:ascii="Arial Narrow" w:hAnsi="Arial Narrow" w:cs="Arial"/>
                <w:spacing w:val="-2"/>
              </w:rPr>
            </w:pPr>
          </w:p>
        </w:tc>
        <w:tc>
          <w:tcPr>
            <w:tcW w:w="7513" w:type="dxa"/>
            <w:gridSpan w:val="7"/>
            <w:vMerge w:val="restart"/>
            <w:tcBorders>
              <w:top w:val="nil"/>
              <w:left w:val="nil"/>
              <w:right w:val="single" w:sz="4" w:space="0" w:color="auto"/>
            </w:tcBorders>
            <w:vAlign w:val="bottom"/>
          </w:tcPr>
          <w:p w14:paraId="49B18D38" w14:textId="77777777" w:rsidR="00570FB3" w:rsidRDefault="00570FB3" w:rsidP="00F84370">
            <w:pPr>
              <w:suppressAutoHyphens/>
              <w:jc w:val="both"/>
              <w:rPr>
                <w:rFonts w:ascii="Arial Narrow" w:hAnsi="Arial Narrow" w:cs="Arial"/>
                <w:b/>
                <w:spacing w:val="-2"/>
              </w:rPr>
            </w:pPr>
            <w:r w:rsidRPr="00AE36AC">
              <w:rPr>
                <w:rFonts w:ascii="Arial Narrow" w:hAnsi="Arial Narrow" w:cs="Arial"/>
                <w:b/>
                <w:spacing w:val="-2"/>
              </w:rPr>
              <w:t xml:space="preserve">Has listed Surety Company #3 completed work for your Company within the past ten years?  </w:t>
            </w:r>
          </w:p>
          <w:p w14:paraId="3B836D5E" w14:textId="77777777" w:rsidR="00570FB3" w:rsidRPr="00AE36AC" w:rsidRDefault="00570FB3" w:rsidP="00F84370">
            <w:pPr>
              <w:suppressAutoHyphens/>
              <w:jc w:val="both"/>
              <w:rPr>
                <w:rFonts w:ascii="Arial Narrow" w:hAnsi="Arial Narrow" w:cs="Arial"/>
                <w:spacing w:val="-2"/>
              </w:rPr>
            </w:pPr>
            <w:r w:rsidRPr="00AE36AC">
              <w:rPr>
                <w:rFonts w:ascii="Arial Narrow" w:hAnsi="Arial Narrow" w:cs="Arial"/>
                <w:spacing w:val="-2"/>
              </w:rPr>
              <w:t xml:space="preserve">Yes  </w:t>
            </w:r>
            <w:r w:rsidRPr="00AE36AC">
              <w:rPr>
                <w:rFonts w:ascii="Arial Narrow" w:hAnsi="Arial Narrow" w:cs="Arial"/>
              </w:rPr>
              <w:fldChar w:fldCharType="begin">
                <w:ffData>
                  <w:name w:val="Check11"/>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rPr>
              <w:fldChar w:fldCharType="begin"/>
            </w:r>
            <w:r w:rsidRPr="00AE36AC">
              <w:rPr>
                <w:rFonts w:ascii="Arial Narrow" w:hAnsi="Arial Narrow" w:cs="Arial"/>
              </w:rPr>
              <w:instrText xml:space="preserve"> FORMCHECKBOX </w:instrText>
            </w:r>
            <w:r w:rsidRPr="00AE36AC">
              <w:rPr>
                <w:rFonts w:ascii="Arial Narrow" w:hAnsi="Arial Narrow" w:cs="Arial"/>
              </w:rPr>
              <w:fldChar w:fldCharType="separate"/>
            </w:r>
            <w:r w:rsidRPr="00AE36AC">
              <w:rPr>
                <w:rFonts w:ascii="Arial Narrow" w:hAnsi="Arial Narrow" w:cs="Arial"/>
              </w:rPr>
              <w:fldChar w:fldCharType="end"/>
            </w:r>
            <w:r w:rsidRPr="00AE36AC">
              <w:rPr>
                <w:rFonts w:ascii="Arial Narrow" w:hAnsi="Arial Narrow" w:cs="Arial"/>
                <w:spacing w:val="-2"/>
              </w:rPr>
              <w:t xml:space="preserve">  No </w:t>
            </w:r>
            <w:r w:rsidRPr="00AE36AC">
              <w:rPr>
                <w:rFonts w:ascii="Arial Narrow" w:hAnsi="Arial Narrow" w:cs="Arial"/>
              </w:rPr>
              <w:fldChar w:fldCharType="begin">
                <w:ffData>
                  <w:name w:val="Check12"/>
                  <w:enabled/>
                  <w:calcOnExit w:val="0"/>
                  <w:checkBox>
                    <w:sizeAuto/>
                    <w:default w:val="0"/>
                  </w:checkBox>
                </w:ffData>
              </w:fldChar>
            </w:r>
            <w:r w:rsidRPr="00AE36AC">
              <w:rPr>
                <w:rFonts w:ascii="Arial Narrow" w:hAnsi="Arial Narrow" w:cs="Arial"/>
              </w:rPr>
              <w:instrText xml:space="preserve"> FORMCHECKBOX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rPr>
              <w:fldChar w:fldCharType="end"/>
            </w:r>
          </w:p>
        </w:tc>
      </w:tr>
      <w:tr w:rsidR="00570FB3" w:rsidRPr="000E58D7" w14:paraId="663592C5" w14:textId="77777777" w:rsidTr="00570FB3">
        <w:trPr>
          <w:trHeight w:val="144"/>
        </w:trPr>
        <w:tc>
          <w:tcPr>
            <w:tcW w:w="2207" w:type="dxa"/>
            <w:gridSpan w:val="2"/>
            <w:tcBorders>
              <w:top w:val="single" w:sz="4" w:space="0" w:color="auto"/>
              <w:left w:val="single" w:sz="4" w:space="0" w:color="auto"/>
              <w:bottom w:val="single" w:sz="4" w:space="0" w:color="auto"/>
              <w:right w:val="nil"/>
            </w:tcBorders>
          </w:tcPr>
          <w:p w14:paraId="0813A41A" w14:textId="77777777" w:rsidR="00570FB3" w:rsidRPr="00AE36AC" w:rsidRDefault="00570FB3" w:rsidP="00F84370">
            <w:pPr>
              <w:suppressAutoHyphens/>
              <w:jc w:val="both"/>
              <w:rPr>
                <w:rFonts w:ascii="Arial Narrow" w:hAnsi="Arial Narrow" w:cs="Arial"/>
                <w:b/>
                <w:spacing w:val="-2"/>
              </w:rPr>
            </w:pPr>
            <w:r w:rsidRPr="00AE36AC">
              <w:rPr>
                <w:rFonts w:ascii="Arial Narrow" w:hAnsi="Arial Narrow" w:cs="Arial"/>
                <w:b/>
                <w:spacing w:val="-2"/>
              </w:rPr>
              <w:t>Period Covered</w:t>
            </w:r>
          </w:p>
        </w:tc>
        <w:tc>
          <w:tcPr>
            <w:tcW w:w="90" w:type="dxa"/>
            <w:tcBorders>
              <w:top w:val="nil"/>
              <w:left w:val="nil"/>
              <w:bottom w:val="single" w:sz="4" w:space="0" w:color="auto"/>
              <w:right w:val="nil"/>
            </w:tcBorders>
          </w:tcPr>
          <w:p w14:paraId="748B3CF4" w14:textId="77777777" w:rsidR="00570FB3" w:rsidRPr="00AE36AC" w:rsidRDefault="00570FB3" w:rsidP="00F84370">
            <w:pPr>
              <w:suppressAutoHyphens/>
              <w:jc w:val="both"/>
              <w:rPr>
                <w:rFonts w:ascii="Arial Narrow" w:hAnsi="Arial Narrow" w:cs="Arial"/>
                <w:spacing w:val="-2"/>
              </w:rPr>
            </w:pPr>
          </w:p>
        </w:tc>
        <w:tc>
          <w:tcPr>
            <w:tcW w:w="7513" w:type="dxa"/>
            <w:gridSpan w:val="7"/>
            <w:vMerge/>
            <w:tcBorders>
              <w:left w:val="nil"/>
              <w:bottom w:val="single" w:sz="4" w:space="0" w:color="auto"/>
              <w:right w:val="single" w:sz="4" w:space="0" w:color="auto"/>
            </w:tcBorders>
          </w:tcPr>
          <w:p w14:paraId="1CAE4FBC" w14:textId="77777777" w:rsidR="00570FB3" w:rsidRPr="00AE36AC" w:rsidRDefault="00570FB3" w:rsidP="00F84370">
            <w:pPr>
              <w:suppressAutoHyphens/>
              <w:jc w:val="both"/>
              <w:rPr>
                <w:rFonts w:ascii="Arial Narrow" w:hAnsi="Arial Narrow" w:cs="Arial"/>
                <w:spacing w:val="-2"/>
              </w:rPr>
            </w:pPr>
          </w:p>
        </w:tc>
      </w:tr>
    </w:tbl>
    <w:p w14:paraId="304C879A" w14:textId="77777777" w:rsidR="00570FB3" w:rsidRPr="00AE36AC" w:rsidRDefault="00570FB3" w:rsidP="00F84370">
      <w:pPr>
        <w:jc w:val="both"/>
        <w:rPr>
          <w:rFonts w:ascii="Arial Narrow" w:hAnsi="Arial Narrow" w:cs="Arial"/>
        </w:rPr>
      </w:pPr>
    </w:p>
    <w:tbl>
      <w:tblPr>
        <w:tblStyle w:val="TableGrid"/>
        <w:tblW w:w="0" w:type="auto"/>
        <w:tblInd w:w="360" w:type="dxa"/>
        <w:shd w:val="clear" w:color="auto" w:fill="D9D9D9" w:themeFill="background1" w:themeFillShade="D9"/>
        <w:tblLayout w:type="fixed"/>
        <w:tblLook w:val="04A0" w:firstRow="1" w:lastRow="0" w:firstColumn="1" w:lastColumn="0" w:noHBand="0" w:noVBand="1"/>
      </w:tblPr>
      <w:tblGrid>
        <w:gridCol w:w="9854"/>
      </w:tblGrid>
      <w:tr w:rsidR="00570FB3" w:rsidRPr="000E58D7" w14:paraId="7115C977" w14:textId="77777777" w:rsidTr="00570FB3">
        <w:tc>
          <w:tcPr>
            <w:tcW w:w="9854" w:type="dxa"/>
            <w:shd w:val="clear" w:color="auto" w:fill="D9D9D9" w:themeFill="background1" w:themeFillShade="D9"/>
          </w:tcPr>
          <w:p w14:paraId="02FAF857" w14:textId="77777777" w:rsidR="00570FB3" w:rsidRPr="00AE36AC" w:rsidRDefault="00570FB3" w:rsidP="00F84370">
            <w:pPr>
              <w:pStyle w:val="BodyText2"/>
              <w:rPr>
                <w:rFonts w:ascii="Arial Narrow" w:hAnsi="Arial Narrow" w:cs="Arial"/>
              </w:rPr>
            </w:pPr>
            <w:r w:rsidRPr="00AE36AC">
              <w:rPr>
                <w:rFonts w:ascii="Arial Narrow" w:hAnsi="Arial Narrow" w:cs="Arial"/>
                <w:b/>
                <w:iCs/>
                <w:smallCaps/>
              </w:rPr>
              <w:t>If more space is needed, provide the information on your company’s letterhead with reference to the project name and number, and attach it to this Questionnaire</w:t>
            </w:r>
          </w:p>
        </w:tc>
      </w:tr>
    </w:tbl>
    <w:p w14:paraId="6BDECC59" w14:textId="77777777" w:rsidR="00570FB3" w:rsidRPr="00C95E91" w:rsidRDefault="00570FB3" w:rsidP="00F84370">
      <w:pPr>
        <w:pStyle w:val="Heading2"/>
        <w:ind w:left="720"/>
        <w:rPr>
          <w:rFonts w:ascii="Arial Narrow" w:hAnsi="Arial Narrow" w:cs="Arial"/>
          <w:sz w:val="20"/>
        </w:rPr>
      </w:pPr>
      <w:bookmarkStart w:id="1572" w:name="_Toc47944848"/>
      <w:bookmarkStart w:id="1573" w:name="_Toc49913258"/>
      <w:bookmarkStart w:id="1574" w:name="_Hlk68258322"/>
    </w:p>
    <w:p w14:paraId="5D525550" w14:textId="5781ECBE" w:rsidR="00570FB3"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575" w:name="_Toc67996867"/>
      <w:bookmarkStart w:id="1576" w:name="_Toc68255809"/>
      <w:bookmarkStart w:id="1577" w:name="_Toc68255847"/>
      <w:bookmarkStart w:id="1578" w:name="_Toc68530825"/>
      <w:bookmarkStart w:id="1579" w:name="_Hlk68258118"/>
      <w:r w:rsidRPr="00AE36AC">
        <w:rPr>
          <w:rFonts w:ascii="Arial Narrow" w:hAnsi="Arial Narrow" w:cs="Arial"/>
          <w:sz w:val="20"/>
        </w:rPr>
        <w:t>Financial Capability</w:t>
      </w:r>
      <w:bookmarkEnd w:id="1572"/>
      <w:bookmarkEnd w:id="1573"/>
      <w:bookmarkEnd w:id="1575"/>
      <w:bookmarkEnd w:id="1576"/>
      <w:bookmarkEnd w:id="1577"/>
      <w:r w:rsidR="00094EBD">
        <w:rPr>
          <w:rFonts w:ascii="Arial Narrow" w:hAnsi="Arial Narrow" w:cs="Arial"/>
          <w:sz w:val="20"/>
        </w:rPr>
        <w:t xml:space="preserve"> &amp; Data</w:t>
      </w:r>
      <w:bookmarkEnd w:id="1578"/>
    </w:p>
    <w:p w14:paraId="2E64281D" w14:textId="77777777" w:rsidR="00655E0A" w:rsidRPr="00655E0A" w:rsidRDefault="00655E0A" w:rsidP="00F84370">
      <w:pPr>
        <w:jc w:val="both"/>
      </w:pPr>
    </w:p>
    <w:p w14:paraId="5A0A8AB5" w14:textId="4AE64997" w:rsidR="00094EBD" w:rsidRPr="00655E0A" w:rsidRDefault="00094EBD" w:rsidP="00F84370">
      <w:pPr>
        <w:ind w:left="720"/>
        <w:jc w:val="both"/>
        <w:rPr>
          <w:rFonts w:ascii="Arial Narrow" w:hAnsi="Arial Narrow" w:cs="Arial"/>
          <w:spacing w:val="-2"/>
        </w:rPr>
      </w:pPr>
      <w:bookmarkStart w:id="1580" w:name="_Hlk68265822"/>
      <w:r w:rsidRPr="00655E0A">
        <w:rPr>
          <w:rFonts w:ascii="Arial Narrow" w:hAnsi="Arial Narrow" w:cs="Arial"/>
          <w:spacing w:val="-2"/>
        </w:rPr>
        <w:t xml:space="preserve">Each prospective Subcontractor must complete a new application or renew an existing application using McCarthy’s </w:t>
      </w:r>
      <w:r w:rsidR="003356C1">
        <w:rPr>
          <w:rFonts w:ascii="Arial Narrow" w:hAnsi="Arial Narrow" w:cs="Arial"/>
          <w:spacing w:val="-2"/>
        </w:rPr>
        <w:t xml:space="preserve">Qualification </w:t>
      </w:r>
      <w:r w:rsidRPr="00655E0A">
        <w:rPr>
          <w:rFonts w:ascii="Arial Narrow" w:hAnsi="Arial Narrow" w:cs="Arial"/>
          <w:spacing w:val="-2"/>
        </w:rPr>
        <w:t xml:space="preserve"> system (</w:t>
      </w:r>
      <w:hyperlink r:id="rId19" w:history="1">
        <w:r w:rsidRPr="00655E0A">
          <w:rPr>
            <w:rFonts w:ascii="Arial Narrow" w:hAnsi="Arial Narrow" w:cs="Arial"/>
            <w:spacing w:val="-2"/>
          </w:rPr>
          <w:t>https://</w:t>
        </w:r>
        <w:r w:rsidR="003356C1">
          <w:rPr>
            <w:rFonts w:ascii="Arial Narrow" w:hAnsi="Arial Narrow" w:cs="Arial"/>
            <w:spacing w:val="-2"/>
          </w:rPr>
          <w:t xml:space="preserve">qualification </w:t>
        </w:r>
        <w:r w:rsidRPr="00655E0A">
          <w:rPr>
            <w:rFonts w:ascii="Arial Narrow" w:hAnsi="Arial Narrow" w:cs="Arial"/>
            <w:spacing w:val="-2"/>
          </w:rPr>
          <w:t>.mccarthy.com/</w:t>
        </w:r>
      </w:hyperlink>
      <w:r w:rsidRPr="00655E0A">
        <w:rPr>
          <w:rFonts w:ascii="Arial Narrow" w:hAnsi="Arial Narrow" w:cs="Arial"/>
          <w:spacing w:val="-2"/>
        </w:rPr>
        <w:t xml:space="preserve">) and answer all questions and provide all requested upload information by the deadline noted in the RFQ.  To verify the status of an existing application in our </w:t>
      </w:r>
      <w:r w:rsidR="009B5577">
        <w:rPr>
          <w:rFonts w:ascii="Arial Narrow" w:hAnsi="Arial Narrow" w:cs="Arial"/>
          <w:spacing w:val="-2"/>
        </w:rPr>
        <w:t xml:space="preserve">Qualification </w:t>
      </w:r>
      <w:r w:rsidR="009B5577" w:rsidRPr="00655E0A">
        <w:rPr>
          <w:rFonts w:ascii="Arial Narrow" w:hAnsi="Arial Narrow" w:cs="Arial"/>
          <w:spacing w:val="-2"/>
        </w:rPr>
        <w:t>system</w:t>
      </w:r>
      <w:r w:rsidRPr="00655E0A">
        <w:rPr>
          <w:rFonts w:ascii="Arial Narrow" w:hAnsi="Arial Narrow" w:cs="Arial"/>
          <w:spacing w:val="-2"/>
        </w:rPr>
        <w:t>, check the “Days Until Renewal Request” section at the top of the application on the website.  Subcontractor will be required to renew application if this section lists “In renewal period for XX more days” or “Expired”.  Prospective Subcontractors failing to provide all requested information may be deemed as non-responsive and not pre-qualified for this project.</w:t>
      </w:r>
    </w:p>
    <w:bookmarkEnd w:id="1580"/>
    <w:p w14:paraId="1C142DF4" w14:textId="58FAFA0D" w:rsidR="00570FB3" w:rsidRPr="00AE36AC" w:rsidRDefault="00094EBD" w:rsidP="00F84370">
      <w:pPr>
        <w:pStyle w:val="BodyTextIndent3"/>
        <w:ind w:left="720"/>
        <w:jc w:val="both"/>
        <w:rPr>
          <w:rFonts w:ascii="Arial Narrow" w:hAnsi="Arial Narrow" w:cs="Arial"/>
          <w:i/>
        </w:rPr>
      </w:pPr>
      <w:r>
        <w:rPr>
          <w:rFonts w:ascii="Verdana" w:hAnsi="Verdana"/>
        </w:rPr>
        <w:t xml:space="preserve">Questions or clarifications regarding McCarthy’s online pre-qualification system may be referred to Victoria Guinn at </w:t>
      </w:r>
      <w:hyperlink r:id="rId20" w:history="1">
        <w:r>
          <w:rPr>
            <w:rStyle w:val="Hyperlink"/>
            <w:rFonts w:ascii="Verdana" w:hAnsi="Verdana"/>
          </w:rPr>
          <w:t>vguinn@mccarthy.com</w:t>
        </w:r>
      </w:hyperlink>
      <w:r w:rsidR="00570FB3" w:rsidRPr="00AE36AC">
        <w:rPr>
          <w:rFonts w:ascii="Arial Narrow" w:hAnsi="Arial Narrow" w:cs="Arial"/>
          <w:b/>
          <w:iCs/>
          <w:u w:val="single"/>
        </w:rPr>
        <w:t xml:space="preserve">Attach </w:t>
      </w:r>
      <w:r w:rsidR="00570FB3" w:rsidRPr="00AE36AC">
        <w:rPr>
          <w:rFonts w:ascii="Arial Narrow" w:hAnsi="Arial Narrow" w:cs="Arial"/>
          <w:b/>
          <w:u w:val="single"/>
        </w:rPr>
        <w:t>a notarized statement from the surety(i</w:t>
      </w:r>
      <w:r w:rsidR="00570FB3">
        <w:rPr>
          <w:rFonts w:ascii="Arial Narrow" w:hAnsi="Arial Narrow" w:cs="Arial"/>
          <w:b/>
          <w:u w:val="single"/>
        </w:rPr>
        <w:t>e</w:t>
      </w:r>
      <w:r w:rsidR="00570FB3" w:rsidRPr="00AE36AC">
        <w:rPr>
          <w:rFonts w:ascii="Arial Narrow" w:hAnsi="Arial Narrow" w:cs="Arial"/>
          <w:b/>
          <w:u w:val="single"/>
        </w:rPr>
        <w:t>s) that states:</w:t>
      </w:r>
      <w:r w:rsidR="00570FB3" w:rsidRPr="00AE36AC">
        <w:rPr>
          <w:rFonts w:ascii="Arial Narrow" w:hAnsi="Arial Narrow" w:cs="Arial"/>
          <w:b/>
          <w:iCs/>
        </w:rPr>
        <w:t xml:space="preserve">  </w:t>
      </w:r>
      <w:r w:rsidR="00570FB3" w:rsidRPr="00AE36AC">
        <w:rPr>
          <w:rFonts w:ascii="Arial Narrow" w:hAnsi="Arial Narrow" w:cs="Arial"/>
          <w:iCs/>
        </w:rPr>
        <w:t xml:space="preserve">(i) </w:t>
      </w:r>
      <w:r w:rsidR="00570FB3" w:rsidRPr="00AE36AC">
        <w:rPr>
          <w:rFonts w:ascii="Arial Narrow" w:hAnsi="Arial Narrow" w:cs="Arial"/>
        </w:rPr>
        <w:t xml:space="preserve">current available bonding capacity meets or exceeds the </w:t>
      </w:r>
      <w:r w:rsidR="00570FB3" w:rsidRPr="00C95E91">
        <w:rPr>
          <w:rFonts w:ascii="Arial Narrow" w:hAnsi="Arial Narrow" w:cs="Arial"/>
        </w:rPr>
        <w:t>Target</w:t>
      </w:r>
      <w:r w:rsidR="00570FB3" w:rsidRPr="00AE36AC">
        <w:rPr>
          <w:rFonts w:ascii="Arial Narrow" w:hAnsi="Arial Narrow" w:cs="Arial"/>
        </w:rPr>
        <w:t xml:space="preserve"> Cost; (ii) total bonding capacity; (iii) Surety(ies) proposed to be used on the project is an admitted surety insurer as defined in the California Code of Civil Procedure Section 995.120; and (iiii) Surety(ies) acknowledges its intent to provide bonding of the Project in the event </w:t>
      </w:r>
      <w:r w:rsidR="00570FB3">
        <w:rPr>
          <w:rFonts w:ascii="Arial Narrow" w:hAnsi="Arial Narrow" w:cs="Arial"/>
        </w:rPr>
        <w:t>Proposer</w:t>
      </w:r>
      <w:r w:rsidR="00570FB3" w:rsidRPr="00AE36AC">
        <w:rPr>
          <w:rFonts w:ascii="Arial Narrow" w:hAnsi="Arial Narrow" w:cs="Arial"/>
        </w:rPr>
        <w:t xml:space="preserve"> is awarded the Project.</w:t>
      </w:r>
      <w:r w:rsidR="00570FB3" w:rsidRPr="00C95E91">
        <w:rPr>
          <w:rFonts w:ascii="Arial Narrow" w:hAnsi="Arial Narrow" w:cs="Arial"/>
        </w:rPr>
        <w:t xml:space="preserve"> </w:t>
      </w:r>
    </w:p>
    <w:p w14:paraId="4D33BB16" w14:textId="77777777" w:rsidR="00570FB3" w:rsidRPr="00C95E91" w:rsidRDefault="00570FB3" w:rsidP="00F84370">
      <w:pPr>
        <w:jc w:val="both"/>
        <w:rPr>
          <w:rFonts w:ascii="Arial Narrow" w:hAnsi="Arial Narrow" w:cs="Arial"/>
          <w:spacing w:val="-2"/>
        </w:rPr>
      </w:pPr>
    </w:p>
    <w:p w14:paraId="44B2664D" w14:textId="77777777" w:rsidR="00570FB3" w:rsidRPr="00AE36AC" w:rsidRDefault="00570FB3" w:rsidP="00F84370">
      <w:pPr>
        <w:tabs>
          <w:tab w:val="left" w:pos="1884"/>
        </w:tabs>
        <w:suppressAutoHyphens/>
        <w:jc w:val="both"/>
        <w:rPr>
          <w:rFonts w:ascii="Arial Narrow" w:hAnsi="Arial Narrow" w:cs="Arial"/>
          <w:spacing w:val="-2"/>
        </w:rPr>
      </w:pPr>
      <w:bookmarkStart w:id="1581" w:name="_Toc16837309"/>
      <w:bookmarkStart w:id="1582" w:name="_Toc18681532"/>
      <w:bookmarkStart w:id="1583" w:name="_Toc18681684"/>
      <w:bookmarkStart w:id="1584" w:name="_Toc18682043"/>
      <w:bookmarkStart w:id="1585" w:name="_Toc18682429"/>
      <w:bookmarkStart w:id="1586" w:name="_Toc18682755"/>
      <w:bookmarkStart w:id="1587" w:name="_Toc18685460"/>
      <w:bookmarkStart w:id="1588" w:name="_Toc18688164"/>
      <w:bookmarkStart w:id="1589" w:name="_Toc19778586"/>
      <w:bookmarkStart w:id="1590" w:name="_Toc19781292"/>
      <w:bookmarkStart w:id="1591" w:name="_Toc19783995"/>
      <w:bookmarkEnd w:id="1581"/>
      <w:bookmarkEnd w:id="1582"/>
      <w:bookmarkEnd w:id="1583"/>
      <w:bookmarkEnd w:id="1584"/>
      <w:bookmarkEnd w:id="1585"/>
      <w:bookmarkEnd w:id="1586"/>
      <w:bookmarkEnd w:id="1587"/>
      <w:bookmarkEnd w:id="1588"/>
      <w:bookmarkEnd w:id="1589"/>
      <w:bookmarkEnd w:id="1590"/>
      <w:bookmarkEnd w:id="1591"/>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570FB3" w:rsidRPr="000E58D7" w14:paraId="5108CB02" w14:textId="77777777" w:rsidTr="00FA4164">
        <w:trPr>
          <w:trHeight w:val="328"/>
        </w:trPr>
        <w:tc>
          <w:tcPr>
            <w:tcW w:w="10214" w:type="dxa"/>
            <w:shd w:val="clear" w:color="auto" w:fill="D9D9D9" w:themeFill="background1" w:themeFillShade="D9"/>
          </w:tcPr>
          <w:p w14:paraId="0B0B715E" w14:textId="664D4FAB" w:rsidR="00570FB3" w:rsidRPr="00AE36AC" w:rsidRDefault="00094EBD" w:rsidP="00F84370">
            <w:pPr>
              <w:pStyle w:val="BodyText2"/>
              <w:ind w:left="163"/>
              <w:rPr>
                <w:rFonts w:ascii="Arial Narrow" w:hAnsi="Arial Narrow" w:cs="Arial"/>
              </w:rPr>
            </w:pPr>
            <w:bookmarkStart w:id="1592" w:name="_Hlk68265842"/>
            <w:r w:rsidRPr="00094EBD">
              <w:rPr>
                <w:rFonts w:ascii="Arial Narrow" w:hAnsi="Arial Narrow" w:cs="Arial"/>
                <w:b/>
                <w:smallCaps/>
                <w:spacing w:val="-2"/>
              </w:rPr>
              <w:t xml:space="preserve">Questions or clarifications regarding McCarthy’s online pre-qualification system may be referred to </w:t>
            </w:r>
            <w:r w:rsidR="008F2BCC" w:rsidRPr="008F2BCC">
              <w:rPr>
                <w:rFonts w:ascii="Arial Narrow" w:hAnsi="Arial Narrow" w:cs="Arial"/>
                <w:b/>
                <w:smallCaps/>
                <w:spacing w:val="-2"/>
              </w:rPr>
              <w:t xml:space="preserve">Justin Marongiu at </w:t>
            </w:r>
            <w:hyperlink r:id="rId21" w:history="1">
              <w:r w:rsidR="008F2BCC" w:rsidRPr="008F2BCC">
                <w:rPr>
                  <w:rStyle w:val="Hyperlink"/>
                  <w:rFonts w:ascii="Arial Narrow" w:hAnsi="Arial Narrow" w:cs="Arial"/>
                  <w:b/>
                  <w:smallCaps/>
                  <w:spacing w:val="-2"/>
                </w:rPr>
                <w:t>jmarongiu@mccarthy.com</w:t>
              </w:r>
            </w:hyperlink>
            <w:r w:rsidR="00570FB3" w:rsidRPr="00AE36AC">
              <w:rPr>
                <w:rFonts w:ascii="Arial Narrow" w:hAnsi="Arial Narrow" w:cs="Arial"/>
                <w:b/>
                <w:smallCaps/>
                <w:spacing w:val="-2"/>
                <w:u w:val="single"/>
              </w:rPr>
              <w:t>.</w:t>
            </w:r>
            <w:r w:rsidR="00570FB3">
              <w:rPr>
                <w:rFonts w:ascii="Arial Narrow" w:hAnsi="Arial Narrow" w:cs="Arial"/>
                <w:b/>
                <w:smallCaps/>
                <w:spacing w:val="-2"/>
                <w:u w:val="single"/>
              </w:rPr>
              <w:t xml:space="preserve"> </w:t>
            </w:r>
          </w:p>
        </w:tc>
      </w:tr>
      <w:bookmarkEnd w:id="1579"/>
      <w:bookmarkEnd w:id="1592"/>
    </w:tbl>
    <w:p w14:paraId="5960FDD7" w14:textId="77777777" w:rsidR="00570FB3" w:rsidRPr="00AE36AC" w:rsidRDefault="00570FB3" w:rsidP="00F84370">
      <w:pPr>
        <w:pStyle w:val="Heading2"/>
        <w:ind w:left="720"/>
        <w:rPr>
          <w:rFonts w:ascii="Arial Narrow" w:hAnsi="Arial Narrow" w:cs="Arial"/>
          <w:sz w:val="20"/>
        </w:rPr>
      </w:pPr>
    </w:p>
    <w:p w14:paraId="78F71371"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593" w:name="_Toc16837311"/>
      <w:bookmarkStart w:id="1594" w:name="_Toc18681534"/>
      <w:bookmarkStart w:id="1595" w:name="_Toc18681686"/>
      <w:bookmarkStart w:id="1596" w:name="_Toc18682045"/>
      <w:bookmarkStart w:id="1597" w:name="_Toc18682431"/>
      <w:bookmarkStart w:id="1598" w:name="_Toc18682757"/>
      <w:bookmarkStart w:id="1599" w:name="_Toc18685462"/>
      <w:bookmarkStart w:id="1600" w:name="_Toc18688166"/>
      <w:bookmarkStart w:id="1601" w:name="_Toc19778588"/>
      <w:bookmarkStart w:id="1602" w:name="_Toc19781294"/>
      <w:bookmarkStart w:id="1603" w:name="_Toc19783997"/>
      <w:bookmarkStart w:id="1604" w:name="_Toc16837312"/>
      <w:bookmarkStart w:id="1605" w:name="_Toc18681535"/>
      <w:bookmarkStart w:id="1606" w:name="_Toc18681687"/>
      <w:bookmarkStart w:id="1607" w:name="_Toc18682046"/>
      <w:bookmarkStart w:id="1608" w:name="_Toc18682432"/>
      <w:bookmarkStart w:id="1609" w:name="_Toc18682758"/>
      <w:bookmarkStart w:id="1610" w:name="_Toc18685463"/>
      <w:bookmarkStart w:id="1611" w:name="_Toc18688167"/>
      <w:bookmarkStart w:id="1612" w:name="_Toc19778589"/>
      <w:bookmarkStart w:id="1613" w:name="_Toc19781295"/>
      <w:bookmarkStart w:id="1614" w:name="_Toc19783998"/>
      <w:bookmarkStart w:id="1615" w:name="_Toc47945657"/>
      <w:bookmarkStart w:id="1616" w:name="_Toc49913260"/>
      <w:bookmarkStart w:id="1617" w:name="_Toc67996869"/>
      <w:bookmarkStart w:id="1618" w:name="_Toc68255811"/>
      <w:bookmarkStart w:id="1619" w:name="_Toc68255849"/>
      <w:bookmarkStart w:id="1620" w:name="_Toc68530826"/>
      <w:bookmarkStart w:id="1621" w:name="_Toc47245230"/>
      <w:bookmarkEnd w:id="1574"/>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r w:rsidRPr="00AE36AC">
        <w:rPr>
          <w:rFonts w:ascii="Arial Narrow" w:hAnsi="Arial Narrow" w:cs="Arial"/>
          <w:sz w:val="20"/>
        </w:rPr>
        <w:t>Insurance</w:t>
      </w:r>
      <w:bookmarkEnd w:id="1615"/>
      <w:bookmarkEnd w:id="1616"/>
      <w:bookmarkEnd w:id="1617"/>
      <w:bookmarkEnd w:id="1618"/>
      <w:bookmarkEnd w:id="1619"/>
      <w:bookmarkEnd w:id="1620"/>
    </w:p>
    <w:p w14:paraId="39B1DD4C" w14:textId="77777777" w:rsidR="00570FB3" w:rsidRPr="00AE36AC" w:rsidRDefault="00570FB3" w:rsidP="00F84370">
      <w:pPr>
        <w:jc w:val="both"/>
        <w:rPr>
          <w:rFonts w:ascii="Arial Narrow" w:hAnsi="Arial Narrow" w:cs="Arial"/>
        </w:rPr>
      </w:pPr>
    </w:p>
    <w:p w14:paraId="77838133" w14:textId="77777777" w:rsidR="00570FB3" w:rsidRPr="00AE36AC" w:rsidRDefault="00570FB3" w:rsidP="00F84370">
      <w:pPr>
        <w:tabs>
          <w:tab w:val="left" w:pos="700"/>
        </w:tabs>
        <w:suppressAutoHyphens/>
        <w:ind w:left="706"/>
        <w:jc w:val="both"/>
        <w:rPr>
          <w:rFonts w:ascii="Arial Narrow" w:hAnsi="Arial Narrow" w:cs="Arial"/>
          <w:spacing w:val="-2"/>
        </w:rPr>
      </w:pPr>
      <w:r w:rsidRPr="00AE36AC">
        <w:rPr>
          <w:rFonts w:ascii="Arial Narrow" w:hAnsi="Arial Narrow" w:cs="Arial"/>
          <w:spacing w:val="-2"/>
        </w:rPr>
        <w:t xml:space="preserve">While on-site Work will be covered under the </w:t>
      </w:r>
      <w:r w:rsidRPr="00AE36AC">
        <w:rPr>
          <w:rFonts w:ascii="Arial Narrow" w:hAnsi="Arial Narrow" w:cs="Arial"/>
          <w:i/>
          <w:spacing w:val="-2"/>
        </w:rPr>
        <w:t>University Controlled Insurance Program</w:t>
      </w:r>
      <w:r w:rsidRPr="00AE36AC">
        <w:rPr>
          <w:rFonts w:ascii="Arial Narrow" w:hAnsi="Arial Narrow" w:cs="Arial"/>
          <w:spacing w:val="-2"/>
        </w:rPr>
        <w:t xml:space="preserve">, or “UCIP,” the Proposer wishing to prequalify hereunder is required to furnish certificates of insurance on University’s form evidencing that it shall furnish and maintain Commercial Form of General Liability, Excess Liability (if applicable), </w:t>
      </w:r>
      <w:r>
        <w:rPr>
          <w:rFonts w:ascii="Arial Narrow" w:hAnsi="Arial Narrow" w:cs="Arial"/>
          <w:spacing w:val="-2"/>
        </w:rPr>
        <w:t xml:space="preserve">Contractor‘s </w:t>
      </w:r>
      <w:r w:rsidRPr="00AE36AC">
        <w:rPr>
          <w:rFonts w:ascii="Arial Narrow" w:hAnsi="Arial Narrow" w:cs="Arial"/>
          <w:spacing w:val="-2"/>
        </w:rPr>
        <w:t>Professional Liability, Business Automobile Liability, Pollution Liability, and Workers’ Compensation insurance in the amounts below.</w:t>
      </w:r>
    </w:p>
    <w:p w14:paraId="0B008481" w14:textId="77777777" w:rsidR="00570FB3" w:rsidRPr="00AE36AC" w:rsidRDefault="00570FB3" w:rsidP="00F84370">
      <w:pPr>
        <w:tabs>
          <w:tab w:val="left" w:pos="700"/>
        </w:tabs>
        <w:suppressAutoHyphens/>
        <w:ind w:left="706"/>
        <w:jc w:val="both"/>
        <w:rPr>
          <w:rFonts w:ascii="Arial Narrow" w:hAnsi="Arial Narrow" w:cs="Arial"/>
          <w:spacing w:val="-2"/>
        </w:rPr>
      </w:pPr>
    </w:p>
    <w:p w14:paraId="3AB3C5A7" w14:textId="5A6B320E" w:rsidR="00570FB3" w:rsidRDefault="00570FB3" w:rsidP="00F84370">
      <w:pPr>
        <w:suppressAutoHyphens/>
        <w:ind w:left="700"/>
        <w:jc w:val="both"/>
        <w:rPr>
          <w:rFonts w:ascii="Arial Narrow" w:hAnsi="Arial Narrow" w:cs="Arial"/>
          <w:spacing w:val="-3"/>
        </w:rPr>
      </w:pPr>
      <w:r w:rsidRPr="00AE36AC">
        <w:rPr>
          <w:rFonts w:ascii="Arial Narrow" w:hAnsi="Arial Narrow" w:cs="Arial"/>
          <w:spacing w:val="-2"/>
        </w:rPr>
        <w:t xml:space="preserve">The insurance required for Commercial Form General Liability, Excess Liability, </w:t>
      </w:r>
      <w:r w:rsidR="00F43501">
        <w:rPr>
          <w:rFonts w:ascii="Arial Narrow" w:hAnsi="Arial Narrow" w:cs="Arial"/>
          <w:spacing w:val="-2"/>
        </w:rPr>
        <w:t>Contractor’s</w:t>
      </w:r>
      <w:r w:rsidRPr="00AE36AC">
        <w:rPr>
          <w:rFonts w:ascii="Arial Narrow" w:hAnsi="Arial Narrow" w:cs="Arial"/>
          <w:spacing w:val="-2"/>
        </w:rPr>
        <w:t xml:space="preserve"> Professional Liability, Business Automobile Liability, and Pollution Liability Insurance shall be issued by companies with a Best rating of A- or better, and a financial classification of VIII or better (or an equivalent rating by Standard &amp; Poor or Moody’s) written for not less than the following:</w:t>
      </w:r>
    </w:p>
    <w:p w14:paraId="1C739164" w14:textId="7BBC11B9" w:rsidR="00C87333" w:rsidRPr="007F058B" w:rsidRDefault="00C87333" w:rsidP="00F84370">
      <w:pPr>
        <w:suppressAutoHyphens/>
        <w:jc w:val="both"/>
        <w:rPr>
          <w:rFonts w:ascii="Arial Narrow" w:hAnsi="Arial Narrow" w:cs="Arial"/>
          <w:b/>
          <w:bCs/>
          <w:spacing w:val="-3"/>
        </w:rPr>
      </w:pPr>
      <w:r>
        <w:rPr>
          <w:rFonts w:ascii="Arial Narrow" w:hAnsi="Arial Narrow" w:cs="Arial"/>
          <w:spacing w:val="-3"/>
        </w:rPr>
        <w:tab/>
      </w:r>
    </w:p>
    <w:tbl>
      <w:tblPr>
        <w:tblW w:w="8928" w:type="dxa"/>
        <w:tblInd w:w="72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CellMar>
          <w:left w:w="14" w:type="dxa"/>
          <w:right w:w="14" w:type="dxa"/>
        </w:tblCellMar>
        <w:tblLook w:val="0000" w:firstRow="0" w:lastRow="0" w:firstColumn="0" w:lastColumn="0" w:noHBand="0" w:noVBand="0"/>
      </w:tblPr>
      <w:tblGrid>
        <w:gridCol w:w="6854"/>
        <w:gridCol w:w="10"/>
        <w:gridCol w:w="23"/>
        <w:gridCol w:w="2041"/>
      </w:tblGrid>
      <w:tr w:rsidR="00570FB3" w:rsidRPr="000E58D7" w14:paraId="0AFB0EAB" w14:textId="77777777" w:rsidTr="00570FB3">
        <w:trPr>
          <w:trHeight w:val="144"/>
        </w:trPr>
        <w:tc>
          <w:tcPr>
            <w:tcW w:w="6854" w:type="dxa"/>
            <w:vAlign w:val="bottom"/>
          </w:tcPr>
          <w:p w14:paraId="1DB273C2" w14:textId="77777777" w:rsidR="00570FB3" w:rsidRPr="00AE36AC" w:rsidRDefault="00570FB3" w:rsidP="00F84370">
            <w:pPr>
              <w:suppressAutoHyphens/>
              <w:jc w:val="both"/>
              <w:rPr>
                <w:rFonts w:ascii="Arial Narrow" w:hAnsi="Arial Narrow" w:cs="Arial"/>
                <w:b/>
                <w:smallCaps/>
                <w:spacing w:val="-3"/>
                <w:u w:val="single"/>
              </w:rPr>
            </w:pPr>
            <w:r w:rsidRPr="00AE36AC">
              <w:rPr>
                <w:rFonts w:ascii="Arial Narrow" w:hAnsi="Arial Narrow" w:cs="Arial"/>
                <w:b/>
                <w:smallCaps/>
                <w:spacing w:val="-2"/>
                <w:u w:val="single"/>
              </w:rPr>
              <w:t>Commercial Form General Liability Insurance – Limits of Liability</w:t>
            </w:r>
          </w:p>
        </w:tc>
        <w:tc>
          <w:tcPr>
            <w:tcW w:w="2074" w:type="dxa"/>
            <w:gridSpan w:val="3"/>
          </w:tcPr>
          <w:p w14:paraId="620F9604" w14:textId="77777777" w:rsidR="00570FB3" w:rsidRPr="00AE36AC" w:rsidRDefault="00570FB3" w:rsidP="00F84370">
            <w:pPr>
              <w:suppressAutoHyphens/>
              <w:jc w:val="both"/>
              <w:rPr>
                <w:rFonts w:ascii="Arial Narrow" w:hAnsi="Arial Narrow" w:cs="Arial"/>
                <w:b/>
                <w:smallCaps/>
                <w:spacing w:val="-3"/>
                <w:u w:val="single"/>
              </w:rPr>
            </w:pPr>
            <w:r w:rsidRPr="00AE36AC">
              <w:rPr>
                <w:rFonts w:ascii="Arial Narrow" w:hAnsi="Arial Narrow" w:cs="Arial"/>
                <w:b/>
                <w:smallCaps/>
                <w:spacing w:val="-3"/>
                <w:u w:val="single"/>
              </w:rPr>
              <w:t>Minimum Requirements</w:t>
            </w:r>
          </w:p>
        </w:tc>
      </w:tr>
      <w:tr w:rsidR="00570FB3" w:rsidRPr="000E58D7" w14:paraId="0B42598E" w14:textId="77777777" w:rsidTr="00570FB3">
        <w:trPr>
          <w:trHeight w:val="144"/>
        </w:trPr>
        <w:tc>
          <w:tcPr>
            <w:tcW w:w="6854" w:type="dxa"/>
          </w:tcPr>
          <w:p w14:paraId="5C6E6939"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i/>
                <w:smallCaps/>
                <w:spacing w:val="-3"/>
                <w:u w:val="single"/>
              </w:rPr>
              <w:t>Each Occurrence</w:t>
            </w:r>
            <w:r w:rsidRPr="00AE36AC">
              <w:rPr>
                <w:rFonts w:ascii="Arial Narrow" w:hAnsi="Arial Narrow" w:cs="Arial"/>
                <w:smallCaps/>
                <w:spacing w:val="-3"/>
              </w:rPr>
              <w:t xml:space="preserve"> - Combined Single Limit for Bodily Injury and Property Damage:</w:t>
            </w:r>
          </w:p>
        </w:tc>
        <w:tc>
          <w:tcPr>
            <w:tcW w:w="2074" w:type="dxa"/>
            <w:gridSpan w:val="3"/>
          </w:tcPr>
          <w:p w14:paraId="12C784E7"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5,000,000</w:t>
            </w:r>
          </w:p>
        </w:tc>
      </w:tr>
      <w:tr w:rsidR="00570FB3" w:rsidRPr="000E58D7" w14:paraId="3A1EC51E" w14:textId="77777777" w:rsidTr="00570FB3">
        <w:trPr>
          <w:trHeight w:val="144"/>
        </w:trPr>
        <w:tc>
          <w:tcPr>
            <w:tcW w:w="6854" w:type="dxa"/>
          </w:tcPr>
          <w:p w14:paraId="0B724294"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Products-Completed Operations Aggregate:</w:t>
            </w:r>
          </w:p>
        </w:tc>
        <w:tc>
          <w:tcPr>
            <w:tcW w:w="2074" w:type="dxa"/>
            <w:gridSpan w:val="3"/>
          </w:tcPr>
          <w:p w14:paraId="3970DEC4"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5,000,000</w:t>
            </w:r>
          </w:p>
        </w:tc>
      </w:tr>
      <w:tr w:rsidR="00570FB3" w:rsidRPr="000E58D7" w14:paraId="7BF4C8A8" w14:textId="77777777" w:rsidTr="00570FB3">
        <w:trPr>
          <w:trHeight w:val="144"/>
        </w:trPr>
        <w:tc>
          <w:tcPr>
            <w:tcW w:w="6854" w:type="dxa"/>
          </w:tcPr>
          <w:p w14:paraId="497CE76A"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Personal and Advertising Injury:</w:t>
            </w:r>
          </w:p>
        </w:tc>
        <w:tc>
          <w:tcPr>
            <w:tcW w:w="2074" w:type="dxa"/>
            <w:gridSpan w:val="3"/>
          </w:tcPr>
          <w:p w14:paraId="57C6AD57"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5,000,000</w:t>
            </w:r>
          </w:p>
        </w:tc>
      </w:tr>
      <w:tr w:rsidR="00570FB3" w:rsidRPr="000E58D7" w14:paraId="38BDEAD3" w14:textId="77777777" w:rsidTr="00570FB3">
        <w:trPr>
          <w:trHeight w:val="144"/>
        </w:trPr>
        <w:tc>
          <w:tcPr>
            <w:tcW w:w="6854" w:type="dxa"/>
            <w:vAlign w:val="bottom"/>
          </w:tcPr>
          <w:p w14:paraId="78C2BE01"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General Aggregate:</w:t>
            </w:r>
          </w:p>
        </w:tc>
        <w:tc>
          <w:tcPr>
            <w:tcW w:w="2074" w:type="dxa"/>
            <w:gridSpan w:val="3"/>
          </w:tcPr>
          <w:p w14:paraId="620018A2"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5,000,000</w:t>
            </w:r>
          </w:p>
        </w:tc>
      </w:tr>
      <w:tr w:rsidR="00570FB3" w:rsidRPr="000E58D7" w14:paraId="47339020" w14:textId="77777777" w:rsidTr="00570FB3">
        <w:trPr>
          <w:trHeight w:val="144"/>
        </w:trPr>
        <w:tc>
          <w:tcPr>
            <w:tcW w:w="6854" w:type="dxa"/>
            <w:vAlign w:val="bottom"/>
          </w:tcPr>
          <w:p w14:paraId="68E670AC" w14:textId="77777777" w:rsidR="00570FB3" w:rsidRPr="00AE36AC" w:rsidRDefault="00570FB3" w:rsidP="00F84370">
            <w:pPr>
              <w:tabs>
                <w:tab w:val="left" w:pos="-360"/>
              </w:tabs>
              <w:suppressAutoHyphens/>
              <w:jc w:val="both"/>
              <w:rPr>
                <w:rFonts w:ascii="Arial Narrow" w:hAnsi="Arial Narrow" w:cs="Arial"/>
                <w:b/>
                <w:smallCaps/>
                <w:spacing w:val="-2"/>
                <w:u w:val="single"/>
              </w:rPr>
            </w:pPr>
          </w:p>
        </w:tc>
        <w:tc>
          <w:tcPr>
            <w:tcW w:w="2074" w:type="dxa"/>
            <w:gridSpan w:val="3"/>
          </w:tcPr>
          <w:p w14:paraId="6B7D7662" w14:textId="77777777" w:rsidR="00570FB3" w:rsidRPr="002D3D36" w:rsidRDefault="00570FB3" w:rsidP="00F84370">
            <w:pPr>
              <w:suppressAutoHyphens/>
              <w:jc w:val="both"/>
              <w:rPr>
                <w:rFonts w:ascii="Arial Narrow" w:hAnsi="Arial Narrow" w:cs="Arial"/>
                <w:b/>
                <w:smallCaps/>
                <w:spacing w:val="-3"/>
                <w:u w:val="single"/>
              </w:rPr>
            </w:pPr>
          </w:p>
        </w:tc>
      </w:tr>
      <w:tr w:rsidR="00570FB3" w:rsidRPr="000E58D7" w14:paraId="4C8C7AB1" w14:textId="77777777" w:rsidTr="00570FB3">
        <w:trPr>
          <w:trHeight w:val="144"/>
        </w:trPr>
        <w:tc>
          <w:tcPr>
            <w:tcW w:w="6854" w:type="dxa"/>
            <w:vAlign w:val="bottom"/>
          </w:tcPr>
          <w:p w14:paraId="202D05A7" w14:textId="77777777" w:rsidR="00570FB3" w:rsidRPr="00310BD4" w:rsidRDefault="00570FB3" w:rsidP="00F84370">
            <w:pPr>
              <w:tabs>
                <w:tab w:val="left" w:pos="-360"/>
              </w:tabs>
              <w:suppressAutoHyphens/>
              <w:jc w:val="both"/>
              <w:rPr>
                <w:rFonts w:ascii="Arial Narrow" w:hAnsi="Arial Narrow" w:cs="Arial"/>
                <w:b/>
                <w:smallCaps/>
                <w:spacing w:val="-3"/>
                <w:u w:val="single"/>
              </w:rPr>
            </w:pPr>
            <w:r w:rsidRPr="00310BD4">
              <w:rPr>
                <w:rFonts w:ascii="Arial Narrow" w:hAnsi="Arial Narrow" w:cs="Arial"/>
                <w:b/>
                <w:smallCaps/>
                <w:spacing w:val="-2"/>
                <w:u w:val="single"/>
              </w:rPr>
              <w:t>Professional (Errors and Omissions) Liability – Limits of Liability</w:t>
            </w:r>
          </w:p>
        </w:tc>
        <w:tc>
          <w:tcPr>
            <w:tcW w:w="2074" w:type="dxa"/>
            <w:gridSpan w:val="3"/>
          </w:tcPr>
          <w:p w14:paraId="7A3E8BF7" w14:textId="77777777" w:rsidR="00570FB3" w:rsidRPr="00310BD4" w:rsidRDefault="00570FB3" w:rsidP="00F84370">
            <w:pPr>
              <w:suppressAutoHyphens/>
              <w:jc w:val="both"/>
              <w:rPr>
                <w:rFonts w:ascii="Arial Narrow" w:hAnsi="Arial Narrow" w:cs="Arial"/>
                <w:b/>
                <w:smallCaps/>
                <w:spacing w:val="-3"/>
                <w:u w:val="single"/>
              </w:rPr>
            </w:pPr>
            <w:r w:rsidRPr="00310BD4">
              <w:rPr>
                <w:rFonts w:ascii="Arial Narrow" w:hAnsi="Arial Narrow" w:cs="Arial"/>
                <w:b/>
                <w:smallCaps/>
                <w:spacing w:val="-3"/>
                <w:u w:val="single"/>
              </w:rPr>
              <w:t>Minimum Requirement</w:t>
            </w:r>
          </w:p>
        </w:tc>
      </w:tr>
      <w:tr w:rsidR="00570FB3" w:rsidRPr="000E58D7" w14:paraId="3DAF75DB" w14:textId="77777777" w:rsidTr="00570FB3">
        <w:trPr>
          <w:trHeight w:val="144"/>
        </w:trPr>
        <w:tc>
          <w:tcPr>
            <w:tcW w:w="6854" w:type="dxa"/>
          </w:tcPr>
          <w:p w14:paraId="444BAACC" w14:textId="77777777" w:rsidR="00570FB3" w:rsidRPr="00310BD4" w:rsidRDefault="00570FB3" w:rsidP="00F84370">
            <w:pPr>
              <w:suppressAutoHyphens/>
              <w:jc w:val="both"/>
              <w:rPr>
                <w:rFonts w:ascii="Arial Narrow" w:hAnsi="Arial Narrow" w:cs="Arial"/>
                <w:smallCaps/>
                <w:spacing w:val="-3"/>
              </w:rPr>
            </w:pPr>
            <w:r w:rsidRPr="00310BD4">
              <w:rPr>
                <w:rFonts w:ascii="Arial Narrow" w:hAnsi="Arial Narrow" w:cs="Arial"/>
                <w:smallCaps/>
                <w:spacing w:val="-3"/>
              </w:rPr>
              <w:t>Contractor’s Professional Liability (Each Occurrence &amp; Aggregate)</w:t>
            </w:r>
          </w:p>
        </w:tc>
        <w:tc>
          <w:tcPr>
            <w:tcW w:w="2074" w:type="dxa"/>
            <w:gridSpan w:val="3"/>
          </w:tcPr>
          <w:p w14:paraId="25E42D6D" w14:textId="1EC188A3" w:rsidR="00570FB3" w:rsidRPr="00310BD4" w:rsidRDefault="00570FB3" w:rsidP="00F84370">
            <w:pPr>
              <w:suppressAutoHyphens/>
              <w:jc w:val="both"/>
              <w:rPr>
                <w:rFonts w:ascii="Arial Narrow" w:hAnsi="Arial Narrow" w:cs="Arial"/>
                <w:smallCaps/>
                <w:spacing w:val="-3"/>
              </w:rPr>
            </w:pPr>
            <w:r w:rsidRPr="009E5B92">
              <w:rPr>
                <w:rFonts w:ascii="Arial Narrow" w:hAnsi="Arial Narrow" w:cs="Arial"/>
                <w:smallCaps/>
                <w:spacing w:val="-3"/>
              </w:rPr>
              <w:t>$0</w:t>
            </w:r>
          </w:p>
        </w:tc>
      </w:tr>
      <w:tr w:rsidR="00570FB3" w:rsidRPr="000E58D7" w14:paraId="2F94B381" w14:textId="77777777" w:rsidTr="00570FB3">
        <w:trPr>
          <w:trHeight w:val="144"/>
        </w:trPr>
        <w:tc>
          <w:tcPr>
            <w:tcW w:w="6864" w:type="dxa"/>
            <w:gridSpan w:val="2"/>
            <w:vAlign w:val="bottom"/>
          </w:tcPr>
          <w:p w14:paraId="0F49226F" w14:textId="77777777" w:rsidR="00570FB3" w:rsidRPr="002D3D36" w:rsidRDefault="00570FB3" w:rsidP="00F84370">
            <w:pPr>
              <w:tabs>
                <w:tab w:val="left" w:pos="-360"/>
              </w:tabs>
              <w:suppressAutoHyphens/>
              <w:jc w:val="both"/>
              <w:rPr>
                <w:rFonts w:ascii="Arial Narrow" w:hAnsi="Arial Narrow" w:cs="Arial"/>
                <w:b/>
                <w:smallCaps/>
                <w:spacing w:val="-2"/>
                <w:u w:val="single"/>
              </w:rPr>
            </w:pPr>
          </w:p>
        </w:tc>
        <w:tc>
          <w:tcPr>
            <w:tcW w:w="2064" w:type="dxa"/>
            <w:gridSpan w:val="2"/>
          </w:tcPr>
          <w:p w14:paraId="03BAC7EE" w14:textId="5F2C1AA3" w:rsidR="00570FB3" w:rsidRPr="002D3D36" w:rsidRDefault="00570FB3" w:rsidP="00F84370">
            <w:pPr>
              <w:suppressAutoHyphens/>
              <w:jc w:val="both"/>
              <w:rPr>
                <w:rFonts w:ascii="Arial Narrow" w:hAnsi="Arial Narrow" w:cs="Arial"/>
                <w:b/>
                <w:smallCaps/>
                <w:spacing w:val="-3"/>
                <w:u w:val="single"/>
              </w:rPr>
            </w:pPr>
          </w:p>
        </w:tc>
      </w:tr>
      <w:tr w:rsidR="00570FB3" w:rsidRPr="000E58D7" w14:paraId="36E83507" w14:textId="77777777" w:rsidTr="00570FB3">
        <w:trPr>
          <w:trHeight w:val="144"/>
        </w:trPr>
        <w:tc>
          <w:tcPr>
            <w:tcW w:w="6864" w:type="dxa"/>
            <w:gridSpan w:val="2"/>
            <w:vAlign w:val="bottom"/>
          </w:tcPr>
          <w:p w14:paraId="76B71E9F" w14:textId="77777777" w:rsidR="00570FB3" w:rsidRPr="002D3D36" w:rsidRDefault="00570FB3" w:rsidP="00F84370">
            <w:pPr>
              <w:tabs>
                <w:tab w:val="left" w:pos="-360"/>
              </w:tabs>
              <w:suppressAutoHyphens/>
              <w:jc w:val="both"/>
              <w:rPr>
                <w:rFonts w:ascii="Arial Narrow" w:hAnsi="Arial Narrow" w:cs="Arial"/>
                <w:b/>
                <w:smallCaps/>
                <w:spacing w:val="-3"/>
                <w:u w:val="single"/>
              </w:rPr>
            </w:pPr>
            <w:r w:rsidRPr="002D3D36">
              <w:rPr>
                <w:rFonts w:ascii="Arial Narrow" w:hAnsi="Arial Narrow" w:cs="Arial"/>
                <w:b/>
                <w:smallCaps/>
                <w:spacing w:val="-2"/>
                <w:u w:val="single"/>
              </w:rPr>
              <w:t>Business Automobile Liability Insurance – Limits of Liability</w:t>
            </w:r>
          </w:p>
        </w:tc>
        <w:tc>
          <w:tcPr>
            <w:tcW w:w="2064" w:type="dxa"/>
            <w:gridSpan w:val="2"/>
          </w:tcPr>
          <w:p w14:paraId="6A1EB3E5" w14:textId="77777777" w:rsidR="00570FB3" w:rsidRPr="002D3D36" w:rsidRDefault="00570FB3" w:rsidP="00F84370">
            <w:pPr>
              <w:suppressAutoHyphens/>
              <w:jc w:val="both"/>
              <w:rPr>
                <w:rFonts w:ascii="Arial Narrow" w:hAnsi="Arial Narrow" w:cs="Arial"/>
                <w:b/>
                <w:smallCaps/>
                <w:spacing w:val="-3"/>
                <w:u w:val="single"/>
              </w:rPr>
            </w:pPr>
            <w:r w:rsidRPr="002D3D36">
              <w:rPr>
                <w:rFonts w:ascii="Arial Narrow" w:hAnsi="Arial Narrow" w:cs="Arial"/>
                <w:b/>
                <w:smallCaps/>
                <w:spacing w:val="-3"/>
                <w:u w:val="single"/>
              </w:rPr>
              <w:t>Minimum Requirement</w:t>
            </w:r>
          </w:p>
        </w:tc>
      </w:tr>
      <w:tr w:rsidR="00570FB3" w:rsidRPr="000E58D7" w14:paraId="7050FDDD" w14:textId="77777777" w:rsidTr="00570FB3">
        <w:trPr>
          <w:trHeight w:val="144"/>
        </w:trPr>
        <w:tc>
          <w:tcPr>
            <w:tcW w:w="6864" w:type="dxa"/>
            <w:gridSpan w:val="2"/>
          </w:tcPr>
          <w:p w14:paraId="05472969"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i/>
                <w:smallCaps/>
                <w:spacing w:val="-3"/>
                <w:u w:val="single"/>
              </w:rPr>
              <w:t>Each Accident</w:t>
            </w:r>
            <w:r w:rsidRPr="002D3D36">
              <w:rPr>
                <w:rFonts w:ascii="Arial Narrow" w:hAnsi="Arial Narrow" w:cs="Arial"/>
                <w:smallCaps/>
                <w:spacing w:val="-3"/>
              </w:rPr>
              <w:t xml:space="preserve"> - Combined Single Limit for Bodily Injury and Property Damage:                                             </w:t>
            </w:r>
          </w:p>
        </w:tc>
        <w:tc>
          <w:tcPr>
            <w:tcW w:w="2064" w:type="dxa"/>
            <w:gridSpan w:val="2"/>
          </w:tcPr>
          <w:p w14:paraId="160C48C9"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1,000,000</w:t>
            </w:r>
          </w:p>
        </w:tc>
      </w:tr>
      <w:tr w:rsidR="00570FB3" w:rsidRPr="000E58D7" w14:paraId="4A8F5126" w14:textId="77777777" w:rsidTr="00570FB3">
        <w:trPr>
          <w:trHeight w:val="144"/>
        </w:trPr>
        <w:tc>
          <w:tcPr>
            <w:tcW w:w="6854" w:type="dxa"/>
            <w:vAlign w:val="bottom"/>
          </w:tcPr>
          <w:p w14:paraId="6E2805FD" w14:textId="77777777" w:rsidR="00570FB3" w:rsidRPr="00AE36AC" w:rsidRDefault="00570FB3" w:rsidP="00F84370">
            <w:pPr>
              <w:tabs>
                <w:tab w:val="left" w:pos="-360"/>
              </w:tabs>
              <w:suppressAutoHyphens/>
              <w:jc w:val="both"/>
              <w:rPr>
                <w:rFonts w:ascii="Arial Narrow" w:hAnsi="Arial Narrow" w:cs="Arial"/>
                <w:b/>
                <w:smallCaps/>
                <w:spacing w:val="-2"/>
                <w:u w:val="single"/>
              </w:rPr>
            </w:pPr>
          </w:p>
        </w:tc>
        <w:tc>
          <w:tcPr>
            <w:tcW w:w="2074" w:type="dxa"/>
            <w:gridSpan w:val="3"/>
          </w:tcPr>
          <w:p w14:paraId="107A9ABF" w14:textId="77777777" w:rsidR="00570FB3" w:rsidRPr="002D3D36" w:rsidRDefault="00570FB3" w:rsidP="00F84370">
            <w:pPr>
              <w:suppressAutoHyphens/>
              <w:jc w:val="both"/>
              <w:rPr>
                <w:rFonts w:ascii="Arial Narrow" w:hAnsi="Arial Narrow" w:cs="Arial"/>
                <w:b/>
                <w:smallCaps/>
                <w:spacing w:val="-3"/>
                <w:u w:val="single"/>
              </w:rPr>
            </w:pPr>
          </w:p>
        </w:tc>
      </w:tr>
      <w:tr w:rsidR="00570FB3" w:rsidRPr="000E58D7" w14:paraId="73D09D3E" w14:textId="77777777" w:rsidTr="00570FB3">
        <w:trPr>
          <w:trHeight w:val="144"/>
        </w:trPr>
        <w:tc>
          <w:tcPr>
            <w:tcW w:w="6854" w:type="dxa"/>
            <w:vAlign w:val="bottom"/>
          </w:tcPr>
          <w:p w14:paraId="77290EBF" w14:textId="77777777" w:rsidR="00570FB3" w:rsidRPr="00AE36AC" w:rsidRDefault="00570FB3" w:rsidP="00F84370">
            <w:pPr>
              <w:tabs>
                <w:tab w:val="left" w:pos="-360"/>
              </w:tabs>
              <w:suppressAutoHyphens/>
              <w:jc w:val="both"/>
              <w:rPr>
                <w:rFonts w:ascii="Arial Narrow" w:hAnsi="Arial Narrow" w:cs="Arial"/>
                <w:b/>
                <w:smallCaps/>
                <w:spacing w:val="-3"/>
                <w:u w:val="single"/>
              </w:rPr>
            </w:pPr>
            <w:r w:rsidRPr="00AE36AC">
              <w:rPr>
                <w:rFonts w:ascii="Arial Narrow" w:hAnsi="Arial Narrow" w:cs="Arial"/>
                <w:b/>
                <w:smallCaps/>
                <w:spacing w:val="-2"/>
                <w:u w:val="single"/>
              </w:rPr>
              <w:t>Contractor’s Pollution Liability Insurance – Limits of Liability</w:t>
            </w:r>
          </w:p>
        </w:tc>
        <w:tc>
          <w:tcPr>
            <w:tcW w:w="2074" w:type="dxa"/>
            <w:gridSpan w:val="3"/>
          </w:tcPr>
          <w:p w14:paraId="7D279D75" w14:textId="77777777" w:rsidR="00570FB3" w:rsidRPr="002D3D36" w:rsidRDefault="00570FB3" w:rsidP="00F84370">
            <w:pPr>
              <w:suppressAutoHyphens/>
              <w:jc w:val="both"/>
              <w:rPr>
                <w:rFonts w:ascii="Arial Narrow" w:hAnsi="Arial Narrow" w:cs="Arial"/>
                <w:b/>
                <w:smallCaps/>
                <w:spacing w:val="-3"/>
                <w:u w:val="single"/>
              </w:rPr>
            </w:pPr>
            <w:r w:rsidRPr="002D3D36">
              <w:rPr>
                <w:rFonts w:ascii="Arial Narrow" w:hAnsi="Arial Narrow" w:cs="Arial"/>
                <w:b/>
                <w:smallCaps/>
                <w:spacing w:val="-3"/>
                <w:u w:val="single"/>
              </w:rPr>
              <w:t>Minimum Requirements</w:t>
            </w:r>
          </w:p>
        </w:tc>
      </w:tr>
      <w:tr w:rsidR="00570FB3" w:rsidRPr="000E58D7" w14:paraId="09760520" w14:textId="77777777" w:rsidTr="00570FB3">
        <w:trPr>
          <w:trHeight w:val="144"/>
        </w:trPr>
        <w:tc>
          <w:tcPr>
            <w:tcW w:w="6854" w:type="dxa"/>
          </w:tcPr>
          <w:p w14:paraId="252D4A96" w14:textId="77777777" w:rsidR="00570FB3" w:rsidRPr="00AE36AC" w:rsidRDefault="00570FB3" w:rsidP="00F84370">
            <w:pPr>
              <w:suppressAutoHyphens/>
              <w:jc w:val="both"/>
              <w:rPr>
                <w:rFonts w:ascii="Arial Narrow" w:hAnsi="Arial Narrow" w:cs="Arial"/>
                <w:smallCaps/>
              </w:rPr>
            </w:pPr>
            <w:r w:rsidRPr="00AE36AC">
              <w:rPr>
                <w:rFonts w:ascii="Arial Narrow" w:hAnsi="Arial Narrow" w:cs="Arial"/>
                <w:smallCaps/>
              </w:rPr>
              <w:t>Each Occurrence:</w:t>
            </w:r>
          </w:p>
        </w:tc>
        <w:tc>
          <w:tcPr>
            <w:tcW w:w="2074" w:type="dxa"/>
            <w:gridSpan w:val="3"/>
          </w:tcPr>
          <w:p w14:paraId="55932818" w14:textId="37A354F6"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w:t>
            </w:r>
            <w:r w:rsidR="00481681">
              <w:rPr>
                <w:rFonts w:ascii="Arial Narrow" w:hAnsi="Arial Narrow" w:cs="Arial"/>
                <w:smallCaps/>
                <w:spacing w:val="-3"/>
              </w:rPr>
              <w:t>0</w:t>
            </w:r>
          </w:p>
        </w:tc>
      </w:tr>
      <w:tr w:rsidR="00570FB3" w:rsidRPr="000E58D7" w14:paraId="3A2004FC" w14:textId="77777777" w:rsidTr="00570FB3">
        <w:trPr>
          <w:trHeight w:val="144"/>
        </w:trPr>
        <w:tc>
          <w:tcPr>
            <w:tcW w:w="6854" w:type="dxa"/>
          </w:tcPr>
          <w:p w14:paraId="0FAF5F64" w14:textId="77777777" w:rsidR="00570FB3" w:rsidRPr="00AE36AC" w:rsidRDefault="00570FB3" w:rsidP="00F84370">
            <w:pPr>
              <w:suppressAutoHyphens/>
              <w:jc w:val="both"/>
              <w:rPr>
                <w:rFonts w:ascii="Arial Narrow" w:hAnsi="Arial Narrow" w:cs="Arial"/>
                <w:smallCaps/>
              </w:rPr>
            </w:pPr>
            <w:r w:rsidRPr="00AE36AC">
              <w:rPr>
                <w:rFonts w:ascii="Arial Narrow" w:hAnsi="Arial Narrow" w:cs="Arial"/>
                <w:smallCaps/>
              </w:rPr>
              <w:t>Products-Completed Operations Aggregate:</w:t>
            </w:r>
          </w:p>
        </w:tc>
        <w:tc>
          <w:tcPr>
            <w:tcW w:w="2074" w:type="dxa"/>
            <w:gridSpan w:val="3"/>
          </w:tcPr>
          <w:p w14:paraId="55EB2CBC" w14:textId="0D2B1F16"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w:t>
            </w:r>
            <w:r w:rsidR="00481681">
              <w:rPr>
                <w:rFonts w:ascii="Arial Narrow" w:hAnsi="Arial Narrow" w:cs="Arial"/>
                <w:smallCaps/>
                <w:spacing w:val="-3"/>
              </w:rPr>
              <w:t>0</w:t>
            </w:r>
          </w:p>
        </w:tc>
      </w:tr>
      <w:tr w:rsidR="00570FB3" w:rsidRPr="000E58D7" w14:paraId="5EA58610" w14:textId="77777777" w:rsidTr="00570FB3">
        <w:trPr>
          <w:trHeight w:val="144"/>
        </w:trPr>
        <w:tc>
          <w:tcPr>
            <w:tcW w:w="6854" w:type="dxa"/>
            <w:vAlign w:val="bottom"/>
          </w:tcPr>
          <w:p w14:paraId="796C0578" w14:textId="77777777" w:rsidR="00570FB3" w:rsidRPr="00AE36AC" w:rsidRDefault="00570FB3" w:rsidP="00F84370">
            <w:pPr>
              <w:suppressAutoHyphens/>
              <w:jc w:val="both"/>
              <w:rPr>
                <w:rFonts w:ascii="Arial Narrow" w:hAnsi="Arial Narrow" w:cs="Arial"/>
                <w:smallCaps/>
              </w:rPr>
            </w:pPr>
            <w:r w:rsidRPr="00AE36AC">
              <w:rPr>
                <w:rFonts w:ascii="Arial Narrow" w:hAnsi="Arial Narrow" w:cs="Arial"/>
                <w:smallCaps/>
              </w:rPr>
              <w:t>General Aggregate:</w:t>
            </w:r>
          </w:p>
        </w:tc>
        <w:tc>
          <w:tcPr>
            <w:tcW w:w="2074" w:type="dxa"/>
            <w:gridSpan w:val="3"/>
          </w:tcPr>
          <w:p w14:paraId="401AC933" w14:textId="1DF1227C"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w:t>
            </w:r>
            <w:r w:rsidR="00481681">
              <w:rPr>
                <w:rFonts w:ascii="Arial Narrow" w:hAnsi="Arial Narrow" w:cs="Arial"/>
                <w:smallCaps/>
                <w:spacing w:val="-3"/>
              </w:rPr>
              <w:t>0</w:t>
            </w:r>
          </w:p>
        </w:tc>
      </w:tr>
      <w:tr w:rsidR="00570FB3" w:rsidRPr="000E58D7" w14:paraId="32CDFBBE" w14:textId="77777777" w:rsidTr="00570FB3">
        <w:trPr>
          <w:trHeight w:val="144"/>
        </w:trPr>
        <w:tc>
          <w:tcPr>
            <w:tcW w:w="8928" w:type="dxa"/>
            <w:gridSpan w:val="4"/>
            <w:vAlign w:val="bottom"/>
          </w:tcPr>
          <w:p w14:paraId="0F14FA2B" w14:textId="77777777" w:rsidR="00570FB3" w:rsidRPr="002D3D36" w:rsidRDefault="00570FB3" w:rsidP="00F84370">
            <w:pPr>
              <w:suppressAutoHyphens/>
              <w:jc w:val="both"/>
              <w:rPr>
                <w:rFonts w:ascii="Arial Narrow" w:hAnsi="Arial Narrow" w:cs="Arial"/>
                <w:b/>
                <w:smallCaps/>
                <w:spacing w:val="-2"/>
                <w:u w:val="single"/>
              </w:rPr>
            </w:pPr>
          </w:p>
        </w:tc>
      </w:tr>
      <w:tr w:rsidR="00570FB3" w:rsidRPr="000E58D7" w14:paraId="56ADA9B9" w14:textId="77777777" w:rsidTr="00570FB3">
        <w:trPr>
          <w:trHeight w:val="144"/>
        </w:trPr>
        <w:tc>
          <w:tcPr>
            <w:tcW w:w="8928" w:type="dxa"/>
            <w:gridSpan w:val="4"/>
            <w:vAlign w:val="bottom"/>
          </w:tcPr>
          <w:p w14:paraId="233F83BD" w14:textId="77777777" w:rsidR="00570FB3" w:rsidRPr="002D3D36" w:rsidRDefault="00570FB3" w:rsidP="00F84370">
            <w:pPr>
              <w:suppressAutoHyphens/>
              <w:jc w:val="both"/>
              <w:rPr>
                <w:rFonts w:ascii="Arial Narrow" w:hAnsi="Arial Narrow" w:cs="Arial"/>
                <w:smallCaps/>
                <w:spacing w:val="-3"/>
                <w:u w:val="single"/>
              </w:rPr>
            </w:pPr>
            <w:r w:rsidRPr="002D3D36">
              <w:rPr>
                <w:rFonts w:ascii="Arial Narrow" w:hAnsi="Arial Narrow" w:cs="Arial"/>
                <w:b/>
                <w:smallCaps/>
                <w:spacing w:val="-2"/>
                <w:u w:val="single"/>
              </w:rPr>
              <w:t xml:space="preserve">Workers’ Compensation </w:t>
            </w:r>
            <w:r w:rsidRPr="002D3D36">
              <w:rPr>
                <w:rFonts w:ascii="Arial Narrow" w:hAnsi="Arial Narrow" w:cs="Arial"/>
                <w:b/>
                <w:smallCaps/>
                <w:spacing w:val="-2"/>
              </w:rPr>
              <w:t xml:space="preserve"> – </w:t>
            </w:r>
            <w:r w:rsidRPr="002D3D36">
              <w:rPr>
                <w:rFonts w:ascii="Arial Narrow" w:hAnsi="Arial Narrow" w:cs="Arial"/>
                <w:smallCaps/>
                <w:spacing w:val="-2"/>
              </w:rPr>
              <w:t>As required by Federal and State of California law</w:t>
            </w:r>
          </w:p>
        </w:tc>
      </w:tr>
      <w:tr w:rsidR="00570FB3" w:rsidRPr="000E58D7" w14:paraId="5B7A41FC" w14:textId="77777777" w:rsidTr="00570FB3">
        <w:trPr>
          <w:trHeight w:val="144"/>
        </w:trPr>
        <w:tc>
          <w:tcPr>
            <w:tcW w:w="8928" w:type="dxa"/>
            <w:gridSpan w:val="4"/>
          </w:tcPr>
          <w:p w14:paraId="5F5503A9" w14:textId="77777777" w:rsidR="00570FB3" w:rsidRPr="002D3D36" w:rsidRDefault="00570FB3" w:rsidP="00F84370">
            <w:pPr>
              <w:suppressAutoHyphens/>
              <w:jc w:val="both"/>
              <w:rPr>
                <w:rFonts w:ascii="Arial Narrow" w:hAnsi="Arial Narrow" w:cs="Arial"/>
                <w:smallCaps/>
                <w:spacing w:val="-3"/>
              </w:rPr>
            </w:pPr>
          </w:p>
        </w:tc>
      </w:tr>
      <w:tr w:rsidR="00570FB3" w:rsidRPr="000E58D7" w14:paraId="4F620AC3" w14:textId="77777777" w:rsidTr="00570FB3">
        <w:trPr>
          <w:trHeight w:val="144"/>
        </w:trPr>
        <w:tc>
          <w:tcPr>
            <w:tcW w:w="6854" w:type="dxa"/>
            <w:vAlign w:val="bottom"/>
          </w:tcPr>
          <w:p w14:paraId="7C424758" w14:textId="77777777" w:rsidR="00570FB3" w:rsidRPr="00AE36AC" w:rsidRDefault="00570FB3" w:rsidP="00F84370">
            <w:pPr>
              <w:tabs>
                <w:tab w:val="left" w:pos="-360"/>
              </w:tabs>
              <w:suppressAutoHyphens/>
              <w:jc w:val="both"/>
              <w:rPr>
                <w:rFonts w:ascii="Arial Narrow" w:hAnsi="Arial Narrow" w:cs="Arial"/>
                <w:b/>
                <w:smallCaps/>
                <w:spacing w:val="-3"/>
                <w:u w:val="single"/>
              </w:rPr>
            </w:pPr>
            <w:r w:rsidRPr="00AE36AC">
              <w:rPr>
                <w:rFonts w:ascii="Arial Narrow" w:hAnsi="Arial Narrow" w:cs="Arial"/>
                <w:b/>
                <w:smallCaps/>
                <w:spacing w:val="-2"/>
                <w:u w:val="single"/>
              </w:rPr>
              <w:lastRenderedPageBreak/>
              <w:t>Employer’s Liability – Limits of Liability</w:t>
            </w:r>
          </w:p>
        </w:tc>
        <w:tc>
          <w:tcPr>
            <w:tcW w:w="2074" w:type="dxa"/>
            <w:gridSpan w:val="3"/>
          </w:tcPr>
          <w:p w14:paraId="15B80344" w14:textId="77777777" w:rsidR="00570FB3" w:rsidRPr="002D3D36" w:rsidRDefault="00570FB3" w:rsidP="00F84370">
            <w:pPr>
              <w:suppressAutoHyphens/>
              <w:jc w:val="both"/>
              <w:rPr>
                <w:rFonts w:ascii="Arial Narrow" w:hAnsi="Arial Narrow" w:cs="Arial"/>
                <w:b/>
                <w:smallCaps/>
                <w:spacing w:val="-3"/>
                <w:u w:val="single"/>
              </w:rPr>
            </w:pPr>
            <w:r w:rsidRPr="002D3D36">
              <w:rPr>
                <w:rFonts w:ascii="Arial Narrow" w:hAnsi="Arial Narrow" w:cs="Arial"/>
                <w:b/>
                <w:smallCaps/>
                <w:spacing w:val="-3"/>
                <w:u w:val="single"/>
              </w:rPr>
              <w:t>Minimum Requirements</w:t>
            </w:r>
          </w:p>
        </w:tc>
      </w:tr>
      <w:tr w:rsidR="00570FB3" w:rsidRPr="000E58D7" w14:paraId="4C3E3DC0" w14:textId="77777777" w:rsidTr="00570FB3">
        <w:trPr>
          <w:trHeight w:val="144"/>
        </w:trPr>
        <w:tc>
          <w:tcPr>
            <w:tcW w:w="6854" w:type="dxa"/>
          </w:tcPr>
          <w:p w14:paraId="7F43CA7B"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Each Employee:</w:t>
            </w:r>
          </w:p>
        </w:tc>
        <w:tc>
          <w:tcPr>
            <w:tcW w:w="2074" w:type="dxa"/>
            <w:gridSpan w:val="3"/>
          </w:tcPr>
          <w:p w14:paraId="66BBC33F"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1,000,000</w:t>
            </w:r>
          </w:p>
        </w:tc>
      </w:tr>
      <w:tr w:rsidR="00570FB3" w:rsidRPr="000E58D7" w14:paraId="33886012" w14:textId="77777777" w:rsidTr="00570FB3">
        <w:trPr>
          <w:trHeight w:val="144"/>
        </w:trPr>
        <w:tc>
          <w:tcPr>
            <w:tcW w:w="6854" w:type="dxa"/>
          </w:tcPr>
          <w:p w14:paraId="0AD3BDE1"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Each Accident:</w:t>
            </w:r>
          </w:p>
        </w:tc>
        <w:tc>
          <w:tcPr>
            <w:tcW w:w="2074" w:type="dxa"/>
            <w:gridSpan w:val="3"/>
          </w:tcPr>
          <w:p w14:paraId="78280D05"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1,000,000</w:t>
            </w:r>
          </w:p>
        </w:tc>
      </w:tr>
      <w:tr w:rsidR="00570FB3" w:rsidRPr="000E58D7" w14:paraId="03CB00F6" w14:textId="77777777" w:rsidTr="00570FB3">
        <w:trPr>
          <w:trHeight w:val="144"/>
        </w:trPr>
        <w:tc>
          <w:tcPr>
            <w:tcW w:w="6854" w:type="dxa"/>
          </w:tcPr>
          <w:p w14:paraId="11DA51B5" w14:textId="77777777" w:rsidR="00570FB3" w:rsidRPr="00AE36AC" w:rsidRDefault="00570FB3" w:rsidP="00F84370">
            <w:pPr>
              <w:suppressAutoHyphens/>
              <w:jc w:val="both"/>
              <w:rPr>
                <w:rFonts w:ascii="Arial Narrow" w:hAnsi="Arial Narrow" w:cs="Arial"/>
                <w:smallCaps/>
                <w:spacing w:val="-3"/>
              </w:rPr>
            </w:pPr>
            <w:r w:rsidRPr="00AE36AC">
              <w:rPr>
                <w:rFonts w:ascii="Arial Narrow" w:hAnsi="Arial Narrow" w:cs="Arial"/>
                <w:smallCaps/>
                <w:spacing w:val="-3"/>
              </w:rPr>
              <w:t>Policy Limit:</w:t>
            </w:r>
          </w:p>
        </w:tc>
        <w:tc>
          <w:tcPr>
            <w:tcW w:w="2074" w:type="dxa"/>
            <w:gridSpan w:val="3"/>
          </w:tcPr>
          <w:p w14:paraId="7F7D44F2"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1,000,000</w:t>
            </w:r>
          </w:p>
        </w:tc>
      </w:tr>
      <w:tr w:rsidR="00570FB3" w:rsidRPr="000E58D7" w14:paraId="5728E601" w14:textId="77777777" w:rsidTr="00570FB3">
        <w:trPr>
          <w:trHeight w:val="144"/>
        </w:trPr>
        <w:tc>
          <w:tcPr>
            <w:tcW w:w="6887" w:type="dxa"/>
            <w:gridSpan w:val="3"/>
            <w:vAlign w:val="bottom"/>
          </w:tcPr>
          <w:p w14:paraId="1DF09963" w14:textId="77777777" w:rsidR="00570FB3" w:rsidRPr="002D3D36" w:rsidRDefault="00570FB3" w:rsidP="00F84370">
            <w:pPr>
              <w:tabs>
                <w:tab w:val="left" w:pos="-360"/>
              </w:tabs>
              <w:suppressAutoHyphens/>
              <w:jc w:val="both"/>
              <w:rPr>
                <w:rFonts w:ascii="Arial Narrow" w:hAnsi="Arial Narrow" w:cs="Arial"/>
                <w:b/>
                <w:smallCaps/>
                <w:spacing w:val="-2"/>
                <w:u w:val="single"/>
              </w:rPr>
            </w:pPr>
          </w:p>
        </w:tc>
        <w:tc>
          <w:tcPr>
            <w:tcW w:w="2041" w:type="dxa"/>
          </w:tcPr>
          <w:p w14:paraId="32393166" w14:textId="77777777" w:rsidR="00570FB3" w:rsidRPr="002D3D36" w:rsidRDefault="00570FB3" w:rsidP="00F84370">
            <w:pPr>
              <w:suppressAutoHyphens/>
              <w:jc w:val="both"/>
              <w:rPr>
                <w:rFonts w:ascii="Arial Narrow" w:hAnsi="Arial Narrow" w:cs="Arial"/>
                <w:b/>
                <w:smallCaps/>
                <w:spacing w:val="-3"/>
                <w:u w:val="single"/>
              </w:rPr>
            </w:pPr>
          </w:p>
        </w:tc>
      </w:tr>
      <w:tr w:rsidR="00570FB3" w:rsidRPr="000E58D7" w14:paraId="47CA784F" w14:textId="77777777" w:rsidTr="00570FB3">
        <w:trPr>
          <w:trHeight w:val="144"/>
        </w:trPr>
        <w:tc>
          <w:tcPr>
            <w:tcW w:w="6887" w:type="dxa"/>
            <w:gridSpan w:val="3"/>
            <w:vAlign w:val="bottom"/>
          </w:tcPr>
          <w:p w14:paraId="570C86EF" w14:textId="77777777" w:rsidR="00570FB3" w:rsidRPr="002D3D36" w:rsidRDefault="00570FB3" w:rsidP="00F84370">
            <w:pPr>
              <w:tabs>
                <w:tab w:val="left" w:pos="-360"/>
              </w:tabs>
              <w:suppressAutoHyphens/>
              <w:jc w:val="both"/>
              <w:rPr>
                <w:rFonts w:ascii="Arial Narrow" w:hAnsi="Arial Narrow" w:cs="Arial"/>
                <w:b/>
                <w:smallCaps/>
                <w:spacing w:val="-3"/>
                <w:u w:val="single"/>
              </w:rPr>
            </w:pPr>
            <w:r w:rsidRPr="002D3D36">
              <w:rPr>
                <w:rFonts w:ascii="Arial Narrow" w:hAnsi="Arial Narrow" w:cs="Arial"/>
                <w:b/>
                <w:smallCaps/>
                <w:spacing w:val="-2"/>
                <w:u w:val="single"/>
              </w:rPr>
              <w:t>Excess/Umbrella – Limits of Liability</w:t>
            </w:r>
          </w:p>
        </w:tc>
        <w:tc>
          <w:tcPr>
            <w:tcW w:w="2041" w:type="dxa"/>
          </w:tcPr>
          <w:p w14:paraId="16A15F1C" w14:textId="77777777" w:rsidR="00570FB3" w:rsidRPr="002D3D36" w:rsidRDefault="00570FB3" w:rsidP="00F84370">
            <w:pPr>
              <w:suppressAutoHyphens/>
              <w:jc w:val="both"/>
              <w:rPr>
                <w:rFonts w:ascii="Arial Narrow" w:hAnsi="Arial Narrow" w:cs="Arial"/>
                <w:b/>
                <w:smallCaps/>
                <w:spacing w:val="-3"/>
                <w:u w:val="single"/>
              </w:rPr>
            </w:pPr>
            <w:r w:rsidRPr="002D3D36">
              <w:rPr>
                <w:rFonts w:ascii="Arial Narrow" w:hAnsi="Arial Narrow" w:cs="Arial"/>
                <w:b/>
                <w:smallCaps/>
                <w:spacing w:val="-3"/>
                <w:u w:val="single"/>
              </w:rPr>
              <w:t>Minimum Requirements</w:t>
            </w:r>
          </w:p>
        </w:tc>
      </w:tr>
      <w:tr w:rsidR="00570FB3" w:rsidRPr="000E58D7" w14:paraId="19027139" w14:textId="77777777" w:rsidTr="00570FB3">
        <w:trPr>
          <w:trHeight w:val="144"/>
        </w:trPr>
        <w:tc>
          <w:tcPr>
            <w:tcW w:w="6887" w:type="dxa"/>
            <w:gridSpan w:val="3"/>
          </w:tcPr>
          <w:p w14:paraId="3D763EF3"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Each Occurrence:</w:t>
            </w:r>
          </w:p>
        </w:tc>
        <w:tc>
          <w:tcPr>
            <w:tcW w:w="2041" w:type="dxa"/>
          </w:tcPr>
          <w:p w14:paraId="7C59B85B" w14:textId="5761D690"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w:t>
            </w:r>
            <w:r w:rsidR="00481681">
              <w:rPr>
                <w:rFonts w:ascii="Arial Narrow" w:hAnsi="Arial Narrow" w:cs="Arial"/>
                <w:smallCaps/>
                <w:spacing w:val="-3"/>
              </w:rPr>
              <w:t>0</w:t>
            </w:r>
          </w:p>
        </w:tc>
      </w:tr>
      <w:tr w:rsidR="00570FB3" w:rsidRPr="000E58D7" w14:paraId="34136AA1" w14:textId="77777777" w:rsidTr="00570FB3">
        <w:trPr>
          <w:trHeight w:val="144"/>
        </w:trPr>
        <w:tc>
          <w:tcPr>
            <w:tcW w:w="6887" w:type="dxa"/>
            <w:gridSpan w:val="3"/>
          </w:tcPr>
          <w:p w14:paraId="0DBE5C6B" w14:textId="77777777"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Aggregate:</w:t>
            </w:r>
          </w:p>
        </w:tc>
        <w:tc>
          <w:tcPr>
            <w:tcW w:w="2041" w:type="dxa"/>
          </w:tcPr>
          <w:p w14:paraId="5AEC3E00" w14:textId="16E2415F" w:rsidR="00570FB3" w:rsidRPr="002D3D36" w:rsidRDefault="00570FB3" w:rsidP="00F84370">
            <w:pPr>
              <w:suppressAutoHyphens/>
              <w:jc w:val="both"/>
              <w:rPr>
                <w:rFonts w:ascii="Arial Narrow" w:hAnsi="Arial Narrow" w:cs="Arial"/>
                <w:smallCaps/>
                <w:spacing w:val="-3"/>
              </w:rPr>
            </w:pPr>
            <w:r w:rsidRPr="002D3D36">
              <w:rPr>
                <w:rFonts w:ascii="Arial Narrow" w:hAnsi="Arial Narrow" w:cs="Arial"/>
                <w:smallCaps/>
                <w:spacing w:val="-3"/>
              </w:rPr>
              <w:t>$</w:t>
            </w:r>
            <w:r w:rsidR="00481681">
              <w:rPr>
                <w:rFonts w:ascii="Arial Narrow" w:hAnsi="Arial Narrow" w:cs="Arial"/>
                <w:smallCaps/>
                <w:spacing w:val="-3"/>
              </w:rPr>
              <w:t>0</w:t>
            </w:r>
          </w:p>
        </w:tc>
      </w:tr>
    </w:tbl>
    <w:p w14:paraId="67EE7A27" w14:textId="77777777" w:rsidR="00570FB3" w:rsidRPr="00AE36AC" w:rsidRDefault="00570FB3" w:rsidP="00F84370">
      <w:pPr>
        <w:jc w:val="both"/>
        <w:rPr>
          <w:rFonts w:ascii="Arial Narrow" w:hAnsi="Arial Narrow" w:cs="Arial"/>
          <w:spacing w:val="-2"/>
        </w:rPr>
      </w:pPr>
    </w:p>
    <w:p w14:paraId="42D117F0" w14:textId="77777777" w:rsidR="00570FB3" w:rsidRPr="00AE36AC" w:rsidRDefault="00570FB3" w:rsidP="00F84370">
      <w:pPr>
        <w:ind w:left="706"/>
        <w:jc w:val="both"/>
        <w:rPr>
          <w:rFonts w:ascii="Arial Narrow" w:hAnsi="Arial Narrow" w:cs="Arial"/>
          <w:spacing w:val="-2"/>
        </w:rPr>
      </w:pPr>
      <w:r w:rsidRPr="00C95E91">
        <w:rPr>
          <w:rFonts w:ascii="Arial Narrow" w:hAnsi="Arial Narrow" w:cs="Arial"/>
          <w:spacing w:val="-2"/>
        </w:rPr>
        <w:t xml:space="preserve">For those not covered under UCIP, </w:t>
      </w:r>
      <w:r w:rsidRPr="00AE36AC">
        <w:rPr>
          <w:rFonts w:ascii="Arial Narrow" w:hAnsi="Arial Narrow" w:cs="Arial"/>
          <w:spacing w:val="-2"/>
        </w:rPr>
        <w:t>Insurance required for Workers’ Compensation and Employer’s Liability Insurance shall be issued by companies that have a (i) Best rating of B+ or better, and a financial classification of VIII or better (or an equivalent rating by Standard &amp; Poor or Moody's) or (ii) that are acceptable to the University.  Such insurance shall be written to be not less than the amount required by Federal and State of California law.</w:t>
      </w:r>
    </w:p>
    <w:p w14:paraId="6A902FFF" w14:textId="77777777" w:rsidR="00570FB3" w:rsidRPr="00AE36AC" w:rsidRDefault="00570FB3" w:rsidP="00F84370">
      <w:pPr>
        <w:ind w:left="360" w:right="360"/>
        <w:jc w:val="both"/>
        <w:rPr>
          <w:rFonts w:ascii="Arial Narrow" w:hAnsi="Arial Narrow" w:cs="Arial"/>
          <w:spacing w:val="-2"/>
        </w:rPr>
      </w:pPr>
    </w:p>
    <w:tbl>
      <w:tblPr>
        <w:tblW w:w="0" w:type="auto"/>
        <w:tblInd w:w="734" w:type="dxa"/>
        <w:tblBorders>
          <w:top w:val="single" w:sz="4" w:space="0" w:color="auto"/>
          <w:left w:val="single" w:sz="4" w:space="0" w:color="auto"/>
          <w:bottom w:val="single" w:sz="4" w:space="0" w:color="auto"/>
          <w:right w:val="single" w:sz="4" w:space="0" w:color="auto"/>
        </w:tblBorders>
        <w:tblCellMar>
          <w:top w:w="14" w:type="dxa"/>
          <w:left w:w="14" w:type="dxa"/>
          <w:bottom w:w="14" w:type="dxa"/>
          <w:right w:w="14" w:type="dxa"/>
        </w:tblCellMar>
        <w:tblLook w:val="04A0" w:firstRow="1" w:lastRow="0" w:firstColumn="1" w:lastColumn="0" w:noHBand="0" w:noVBand="1"/>
      </w:tblPr>
      <w:tblGrid>
        <w:gridCol w:w="360"/>
        <w:gridCol w:w="8550"/>
      </w:tblGrid>
      <w:tr w:rsidR="00570FB3" w:rsidRPr="000E58D7" w14:paraId="59F52A7B" w14:textId="77777777" w:rsidTr="00570FB3">
        <w:trPr>
          <w:trHeight w:val="432"/>
        </w:trPr>
        <w:tc>
          <w:tcPr>
            <w:tcW w:w="360" w:type="dxa"/>
          </w:tcPr>
          <w:p w14:paraId="388E335C" w14:textId="77777777" w:rsidR="00570FB3" w:rsidRPr="00AE36AC" w:rsidRDefault="00570FB3" w:rsidP="00F84370">
            <w:pPr>
              <w:jc w:val="both"/>
              <w:rPr>
                <w:rFonts w:ascii="Arial Narrow" w:hAnsi="Arial Narrow" w:cs="Arial"/>
                <w:spacing w:val="-2"/>
              </w:rPr>
            </w:pPr>
            <w:r w:rsidRPr="00AE36AC">
              <w:rPr>
                <w:rFonts w:ascii="Arial Narrow" w:hAnsi="Arial Narrow" w:cs="Arial"/>
                <w:spacing w:val="-2"/>
              </w:rPr>
              <w:t>1.</w:t>
            </w:r>
          </w:p>
        </w:tc>
        <w:tc>
          <w:tcPr>
            <w:tcW w:w="8550" w:type="dxa"/>
            <w:vAlign w:val="center"/>
          </w:tcPr>
          <w:p w14:paraId="42553593" w14:textId="77777777" w:rsidR="00570FB3" w:rsidRPr="00AE36AC" w:rsidRDefault="00570FB3" w:rsidP="00F84370">
            <w:pPr>
              <w:jc w:val="both"/>
              <w:rPr>
                <w:rFonts w:ascii="Arial Narrow" w:hAnsi="Arial Narrow" w:cs="Arial"/>
                <w:spacing w:val="-2"/>
              </w:rPr>
            </w:pPr>
            <w:r w:rsidRPr="00AE36AC">
              <w:rPr>
                <w:rFonts w:ascii="Arial Narrow" w:hAnsi="Arial Narrow" w:cs="Arial"/>
                <w:spacing w:val="-2"/>
              </w:rPr>
              <w:t xml:space="preserve">Is your firm able to obtain the insurance in the required limits and ratings from companies that meet the criteria stated above?  Yes  </w:t>
            </w:r>
            <w:r w:rsidRPr="00AE36AC">
              <w:rPr>
                <w:rFonts w:ascii="Arial Narrow" w:hAnsi="Arial Narrow" w:cs="Arial"/>
                <w:spacing w:val="-2"/>
              </w:rPr>
              <w:fldChar w:fldCharType="begin">
                <w:ffData>
                  <w:name w:val="Check89"/>
                  <w:enabled/>
                  <w:calcOnExit w:val="0"/>
                  <w:checkBox>
                    <w:sizeAuto/>
                    <w:default w:val="0"/>
                  </w:checkBox>
                </w:ffData>
              </w:fldChar>
            </w:r>
            <w:bookmarkStart w:id="1622" w:name="Check89"/>
            <w:r w:rsidRPr="00AE36AC">
              <w:rPr>
                <w:rFonts w:ascii="Arial Narrow" w:hAnsi="Arial Narrow" w:cs="Arial"/>
                <w:spacing w:val="-2"/>
              </w:rPr>
              <w:instrText xml:space="preserve"> FORMCHECKBOX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spacing w:val="-2"/>
              </w:rPr>
              <w:fldChar w:fldCharType="end"/>
            </w:r>
            <w:bookmarkEnd w:id="1622"/>
            <w:r w:rsidRPr="00AE36AC">
              <w:rPr>
                <w:rFonts w:ascii="Arial Narrow" w:hAnsi="Arial Narrow" w:cs="Arial"/>
                <w:spacing w:val="-2"/>
              </w:rPr>
              <w:t xml:space="preserve">  No  </w:t>
            </w:r>
            <w:r w:rsidRPr="00AE36AC">
              <w:rPr>
                <w:rFonts w:ascii="Arial Narrow" w:hAnsi="Arial Narrow" w:cs="Arial"/>
                <w:spacing w:val="-2"/>
              </w:rPr>
              <w:fldChar w:fldCharType="begin">
                <w:ffData>
                  <w:name w:val="Check90"/>
                  <w:enabled/>
                  <w:calcOnExit w:val="0"/>
                  <w:checkBox>
                    <w:sizeAuto/>
                    <w:default w:val="0"/>
                  </w:checkBox>
                </w:ffData>
              </w:fldChar>
            </w:r>
            <w:bookmarkStart w:id="1623" w:name="Check90"/>
            <w:r w:rsidRPr="00AE36AC">
              <w:rPr>
                <w:rFonts w:ascii="Arial Narrow" w:hAnsi="Arial Narrow" w:cs="Arial"/>
                <w:spacing w:val="-2"/>
              </w:rPr>
              <w:instrText xml:space="preserve"> FORMCHECKBOX </w:instrText>
            </w:r>
            <w:r w:rsidRPr="00AE36AC">
              <w:rPr>
                <w:rFonts w:ascii="Arial Narrow" w:hAnsi="Arial Narrow" w:cs="Arial"/>
                <w:spacing w:val="-2"/>
              </w:rPr>
            </w:r>
            <w:r w:rsidRPr="00AE36AC">
              <w:rPr>
                <w:rFonts w:ascii="Arial Narrow" w:hAnsi="Arial Narrow" w:cs="Arial"/>
                <w:spacing w:val="-2"/>
              </w:rPr>
              <w:fldChar w:fldCharType="separate"/>
            </w:r>
            <w:r w:rsidRPr="00AE36AC">
              <w:rPr>
                <w:rFonts w:ascii="Arial Narrow" w:hAnsi="Arial Narrow" w:cs="Arial"/>
                <w:spacing w:val="-2"/>
              </w:rPr>
              <w:fldChar w:fldCharType="end"/>
            </w:r>
            <w:bookmarkEnd w:id="1623"/>
            <w:r w:rsidRPr="00AE36AC">
              <w:rPr>
                <w:rFonts w:ascii="Arial Narrow" w:hAnsi="Arial Narrow" w:cs="Arial"/>
                <w:spacing w:val="-2"/>
              </w:rPr>
              <w:t xml:space="preserve"> </w:t>
            </w:r>
          </w:p>
        </w:tc>
      </w:tr>
      <w:tr w:rsidR="00570FB3" w:rsidRPr="000E58D7" w14:paraId="4218BFE8" w14:textId="77777777" w:rsidTr="00570FB3">
        <w:trPr>
          <w:trHeight w:val="288"/>
        </w:trPr>
        <w:tc>
          <w:tcPr>
            <w:tcW w:w="360" w:type="dxa"/>
          </w:tcPr>
          <w:p w14:paraId="2D6BA7F9" w14:textId="77777777" w:rsidR="00570FB3" w:rsidRPr="00AE36AC" w:rsidRDefault="00570FB3" w:rsidP="00F84370">
            <w:pPr>
              <w:jc w:val="both"/>
              <w:rPr>
                <w:rFonts w:ascii="Arial Narrow" w:hAnsi="Arial Narrow" w:cs="Arial"/>
                <w:spacing w:val="-2"/>
              </w:rPr>
            </w:pPr>
            <w:r w:rsidRPr="00AE36AC">
              <w:rPr>
                <w:rFonts w:ascii="Arial Narrow" w:hAnsi="Arial Narrow" w:cs="Arial"/>
                <w:spacing w:val="-2"/>
              </w:rPr>
              <w:t>2.</w:t>
            </w:r>
          </w:p>
          <w:p w14:paraId="1617B588" w14:textId="77777777" w:rsidR="00570FB3" w:rsidRPr="00AE36AC" w:rsidRDefault="00570FB3" w:rsidP="00F84370">
            <w:pPr>
              <w:jc w:val="both"/>
              <w:rPr>
                <w:rFonts w:ascii="Arial Narrow" w:hAnsi="Arial Narrow" w:cs="Arial"/>
                <w:spacing w:val="-2"/>
              </w:rPr>
            </w:pPr>
          </w:p>
        </w:tc>
        <w:tc>
          <w:tcPr>
            <w:tcW w:w="8550" w:type="dxa"/>
            <w:vAlign w:val="center"/>
          </w:tcPr>
          <w:p w14:paraId="269BCD1E" w14:textId="77777777" w:rsidR="00570FB3" w:rsidRPr="00AE36AC" w:rsidRDefault="00570FB3" w:rsidP="00F84370">
            <w:pPr>
              <w:jc w:val="both"/>
              <w:rPr>
                <w:rFonts w:ascii="Arial Narrow" w:hAnsi="Arial Narrow" w:cs="Arial"/>
                <w:spacing w:val="-2"/>
              </w:rPr>
            </w:pPr>
            <w:r w:rsidRPr="00AE36AC">
              <w:rPr>
                <w:rFonts w:ascii="Arial Narrow" w:hAnsi="Arial Narrow" w:cs="Arial"/>
                <w:spacing w:val="-2"/>
              </w:rPr>
              <w:t xml:space="preserve">If “yes,” </w:t>
            </w:r>
            <w:r w:rsidRPr="00AE36AC">
              <w:rPr>
                <w:rFonts w:ascii="Arial Narrow" w:hAnsi="Arial Narrow" w:cs="Arial"/>
                <w:i/>
                <w:iCs/>
                <w:spacing w:val="-2"/>
                <w:u w:val="single"/>
              </w:rPr>
              <w:t>provide declaration(s) from your insurance agent/broker/carrier</w:t>
            </w:r>
            <w:r w:rsidRPr="00AE36AC">
              <w:rPr>
                <w:rFonts w:ascii="Arial Narrow" w:hAnsi="Arial Narrow" w:cs="Arial"/>
                <w:spacing w:val="-2"/>
              </w:rPr>
              <w:t xml:space="preserve"> stating that your firm is able to obtain insurance coverage in the </w:t>
            </w:r>
            <w:r w:rsidRPr="00AE36AC">
              <w:rPr>
                <w:rFonts w:ascii="Arial Narrow" w:hAnsi="Arial Narrow" w:cs="Arial"/>
                <w:spacing w:val="-2"/>
                <w:u w:val="single"/>
              </w:rPr>
              <w:t>limits and ratings</w:t>
            </w:r>
            <w:r w:rsidRPr="00AE36AC">
              <w:rPr>
                <w:rFonts w:ascii="Arial Narrow" w:hAnsi="Arial Narrow" w:cs="Arial"/>
                <w:spacing w:val="-2"/>
              </w:rPr>
              <w:t xml:space="preserve"> stated above from the insurance companies required for this Project.</w:t>
            </w:r>
          </w:p>
        </w:tc>
      </w:tr>
      <w:tr w:rsidR="00570FB3" w:rsidRPr="000E58D7" w14:paraId="2E596C09" w14:textId="77777777" w:rsidTr="00570FB3">
        <w:tc>
          <w:tcPr>
            <w:tcW w:w="360" w:type="dxa"/>
            <w:vAlign w:val="center"/>
          </w:tcPr>
          <w:p w14:paraId="4A86F01C" w14:textId="77777777" w:rsidR="00570FB3" w:rsidRPr="00AE36AC" w:rsidRDefault="00570FB3" w:rsidP="00F84370">
            <w:pPr>
              <w:jc w:val="both"/>
              <w:rPr>
                <w:rFonts w:ascii="Arial Narrow" w:hAnsi="Arial Narrow" w:cs="Arial"/>
                <w:spacing w:val="-2"/>
              </w:rPr>
            </w:pPr>
            <w:r w:rsidRPr="00AE36AC">
              <w:rPr>
                <w:rFonts w:ascii="Arial Narrow" w:hAnsi="Arial Narrow" w:cs="Arial"/>
                <w:spacing w:val="-2"/>
              </w:rPr>
              <w:t>3.</w:t>
            </w:r>
          </w:p>
        </w:tc>
        <w:tc>
          <w:tcPr>
            <w:tcW w:w="8550" w:type="dxa"/>
            <w:vAlign w:val="center"/>
          </w:tcPr>
          <w:p w14:paraId="35B6514B" w14:textId="77777777" w:rsidR="00570FB3" w:rsidRPr="00AE36AC" w:rsidRDefault="00570FB3" w:rsidP="00F84370">
            <w:pPr>
              <w:jc w:val="both"/>
              <w:rPr>
                <w:rFonts w:ascii="Arial Narrow" w:hAnsi="Arial Narrow" w:cs="Arial"/>
                <w:spacing w:val="-2"/>
              </w:rPr>
            </w:pPr>
            <w:r w:rsidRPr="00AE36AC">
              <w:rPr>
                <w:rFonts w:ascii="Arial Narrow" w:hAnsi="Arial Narrow" w:cs="Arial"/>
                <w:b/>
                <w:spacing w:val="-2"/>
              </w:rPr>
              <w:t>Provide a copy of your company’s insurance certificate.</w:t>
            </w:r>
          </w:p>
        </w:tc>
      </w:tr>
    </w:tbl>
    <w:p w14:paraId="37925B2E" w14:textId="2D056D47" w:rsidR="00570FB3" w:rsidRDefault="00570FB3" w:rsidP="00F84370">
      <w:pPr>
        <w:jc w:val="both"/>
        <w:rPr>
          <w:rFonts w:ascii="Arial Narrow" w:hAnsi="Arial Narrow" w:cs="Arial"/>
          <w:b/>
          <w:smallCaps/>
          <w:spacing w:val="-2"/>
        </w:rPr>
      </w:pPr>
      <w:bookmarkStart w:id="1624" w:name="_Toc47944851"/>
      <w:bookmarkStart w:id="1625" w:name="_Toc49913262"/>
    </w:p>
    <w:p w14:paraId="443E0E3D" w14:textId="77777777" w:rsidR="00570FB3" w:rsidRPr="00AE36AC" w:rsidRDefault="00570FB3" w:rsidP="00F84370">
      <w:pPr>
        <w:jc w:val="both"/>
        <w:rPr>
          <w:rFonts w:ascii="Arial Narrow" w:hAnsi="Arial Narrow" w:cs="Arial"/>
          <w:b/>
          <w:smallCaps/>
          <w:spacing w:val="-2"/>
        </w:rPr>
      </w:pPr>
    </w:p>
    <w:p w14:paraId="04C0B940"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626" w:name="_Toc67996870"/>
      <w:bookmarkStart w:id="1627" w:name="_Toc68255812"/>
      <w:bookmarkStart w:id="1628" w:name="_Toc68255850"/>
      <w:bookmarkStart w:id="1629" w:name="_Toc68530827"/>
      <w:r w:rsidRPr="00AE36AC">
        <w:rPr>
          <w:rFonts w:ascii="Arial Narrow" w:hAnsi="Arial Narrow" w:cs="Arial"/>
          <w:sz w:val="20"/>
        </w:rPr>
        <w:t>Experience Modification Rate</w:t>
      </w:r>
      <w:bookmarkEnd w:id="1621"/>
      <w:bookmarkEnd w:id="1624"/>
      <w:bookmarkEnd w:id="1625"/>
      <w:bookmarkEnd w:id="1626"/>
      <w:bookmarkEnd w:id="1627"/>
      <w:bookmarkEnd w:id="1628"/>
      <w:bookmarkEnd w:id="1629"/>
    </w:p>
    <w:p w14:paraId="708F6EF0" w14:textId="77777777" w:rsidR="00570FB3" w:rsidRPr="00AE36AC" w:rsidRDefault="00570FB3" w:rsidP="00F84370">
      <w:pPr>
        <w:suppressAutoHyphens/>
        <w:jc w:val="both"/>
        <w:rPr>
          <w:rFonts w:ascii="Arial Narrow" w:hAnsi="Arial Narrow" w:cs="Arial"/>
          <w:b/>
          <w:bCs/>
          <w:iCs/>
          <w:spacing w:val="-3"/>
          <w:u w:val="single"/>
        </w:rPr>
      </w:pPr>
    </w:p>
    <w:p w14:paraId="499FF136" w14:textId="77777777" w:rsidR="00570FB3" w:rsidRDefault="00570FB3" w:rsidP="00F84370">
      <w:pPr>
        <w:suppressAutoHyphens/>
        <w:ind w:left="2160" w:hanging="1440"/>
        <w:jc w:val="both"/>
        <w:rPr>
          <w:rFonts w:ascii="Arial Narrow" w:hAnsi="Arial Narrow" w:cs="Arial"/>
          <w:iCs/>
          <w:spacing w:val="-3"/>
        </w:rPr>
      </w:pPr>
      <w:r w:rsidRPr="00AE36AC">
        <w:rPr>
          <w:rFonts w:ascii="Arial Narrow" w:hAnsi="Arial Narrow" w:cs="Arial"/>
          <w:iCs/>
          <w:spacing w:val="-3"/>
        </w:rPr>
        <w:t>List your company’s Workers’ Compensation Experience Modifier Rate for the past ten years:</w:t>
      </w:r>
    </w:p>
    <w:p w14:paraId="596C616A" w14:textId="77777777" w:rsidR="00E54C90" w:rsidRPr="00AE36AC" w:rsidRDefault="00E54C90" w:rsidP="00F84370">
      <w:pPr>
        <w:suppressAutoHyphens/>
        <w:ind w:left="2160" w:hanging="1440"/>
        <w:jc w:val="both"/>
        <w:rPr>
          <w:rFonts w:ascii="Arial Narrow" w:hAnsi="Arial Narrow" w:cs="Arial"/>
          <w:iCs/>
          <w:spacing w:val="-3"/>
        </w:rPr>
      </w:pPr>
    </w:p>
    <w:tbl>
      <w:tblPr>
        <w:tblW w:w="87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3"/>
        <w:gridCol w:w="853"/>
        <w:gridCol w:w="853"/>
        <w:gridCol w:w="920"/>
        <w:gridCol w:w="853"/>
        <w:gridCol w:w="920"/>
        <w:gridCol w:w="853"/>
        <w:gridCol w:w="920"/>
        <w:gridCol w:w="853"/>
        <w:gridCol w:w="920"/>
      </w:tblGrid>
      <w:tr w:rsidR="00E54C90" w:rsidRPr="000E58D7" w14:paraId="1C9BF8B2" w14:textId="77777777">
        <w:trPr>
          <w:trHeight w:val="267"/>
          <w:jc w:val="center"/>
        </w:trPr>
        <w:tc>
          <w:tcPr>
            <w:tcW w:w="853" w:type="dxa"/>
            <w:tcBorders>
              <w:top w:val="nil"/>
              <w:left w:val="nil"/>
              <w:bottom w:val="nil"/>
              <w:right w:val="nil"/>
            </w:tcBorders>
            <w:vAlign w:val="bottom"/>
          </w:tcPr>
          <w:p w14:paraId="2DE1FA79" w14:textId="7B5D77D2" w:rsidR="00E54C90" w:rsidRPr="00AE36AC" w:rsidRDefault="00E54C90" w:rsidP="00F84370">
            <w:pPr>
              <w:suppressAutoHyphens/>
              <w:jc w:val="both"/>
              <w:rPr>
                <w:rFonts w:ascii="Arial Narrow" w:hAnsi="Arial Narrow" w:cs="Arial"/>
              </w:rPr>
            </w:pPr>
            <w:r w:rsidRPr="00AE36AC">
              <w:rPr>
                <w:rFonts w:ascii="Arial Narrow" w:hAnsi="Arial Narrow" w:cs="Arial"/>
              </w:rPr>
              <w:t>20</w:t>
            </w:r>
            <w:r w:rsidR="00766141">
              <w:rPr>
                <w:rFonts w:ascii="Arial Narrow" w:hAnsi="Arial Narrow" w:cs="Arial"/>
              </w:rPr>
              <w:t>20</w:t>
            </w:r>
            <w:r w:rsidRPr="00AE36AC">
              <w:rPr>
                <w:rFonts w:ascii="Arial Narrow" w:hAnsi="Arial Narrow" w:cs="Arial"/>
              </w:rPr>
              <w:t>:</w:t>
            </w:r>
          </w:p>
        </w:tc>
        <w:tc>
          <w:tcPr>
            <w:tcW w:w="853" w:type="dxa"/>
            <w:tcBorders>
              <w:top w:val="nil"/>
              <w:left w:val="nil"/>
              <w:bottom w:val="single" w:sz="4" w:space="0" w:color="auto"/>
              <w:right w:val="nil"/>
            </w:tcBorders>
            <w:vAlign w:val="bottom"/>
          </w:tcPr>
          <w:p w14:paraId="5152D211" w14:textId="77777777" w:rsidR="00E54C90" w:rsidRPr="00AE36AC" w:rsidRDefault="00E54C90" w:rsidP="00F84370">
            <w:pPr>
              <w:suppressAutoHyphens/>
              <w:jc w:val="both"/>
              <w:rPr>
                <w:rFonts w:ascii="Arial Narrow" w:hAnsi="Arial Narrow" w:cs="Arial"/>
              </w:rPr>
            </w:pPr>
            <w:r w:rsidRPr="00AE36AC">
              <w:rPr>
                <w:rFonts w:ascii="Arial Narrow" w:hAnsi="Arial Narrow" w:cs="Arial"/>
              </w:rPr>
              <w:fldChar w:fldCharType="begin">
                <w:ffData>
                  <w:name w:val="Text109"/>
                  <w:enabled/>
                  <w:calcOnExit w:val="0"/>
                  <w:textInput/>
                </w:ffData>
              </w:fldChar>
            </w:r>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p>
        </w:tc>
        <w:tc>
          <w:tcPr>
            <w:tcW w:w="853" w:type="dxa"/>
            <w:tcBorders>
              <w:top w:val="nil"/>
              <w:left w:val="nil"/>
              <w:bottom w:val="nil"/>
              <w:right w:val="nil"/>
            </w:tcBorders>
            <w:vAlign w:val="bottom"/>
          </w:tcPr>
          <w:p w14:paraId="7151B568" w14:textId="08D0330B" w:rsidR="00E54C90" w:rsidRPr="00AE36AC" w:rsidRDefault="00E54C90" w:rsidP="00F84370">
            <w:pPr>
              <w:suppressAutoHyphens/>
              <w:jc w:val="both"/>
              <w:rPr>
                <w:rFonts w:ascii="Arial Narrow" w:hAnsi="Arial Narrow" w:cs="Arial"/>
              </w:rPr>
            </w:pPr>
            <w:r w:rsidRPr="00AE36AC">
              <w:rPr>
                <w:rFonts w:ascii="Arial Narrow" w:hAnsi="Arial Narrow" w:cs="Arial"/>
              </w:rPr>
              <w:t>20</w:t>
            </w:r>
            <w:r>
              <w:rPr>
                <w:rFonts w:ascii="Arial Narrow" w:hAnsi="Arial Narrow" w:cs="Arial"/>
              </w:rPr>
              <w:t>2</w:t>
            </w:r>
            <w:r w:rsidR="00766141">
              <w:rPr>
                <w:rFonts w:ascii="Arial Narrow" w:hAnsi="Arial Narrow" w:cs="Arial"/>
              </w:rPr>
              <w:t>1</w:t>
            </w:r>
            <w:r w:rsidRPr="00AE36AC">
              <w:rPr>
                <w:rFonts w:ascii="Arial Narrow" w:hAnsi="Arial Narrow" w:cs="Arial"/>
              </w:rPr>
              <w:t>:</w:t>
            </w:r>
          </w:p>
        </w:tc>
        <w:tc>
          <w:tcPr>
            <w:tcW w:w="920" w:type="dxa"/>
            <w:tcBorders>
              <w:top w:val="nil"/>
              <w:left w:val="nil"/>
              <w:bottom w:val="single" w:sz="4" w:space="0" w:color="auto"/>
              <w:right w:val="nil"/>
            </w:tcBorders>
            <w:vAlign w:val="bottom"/>
          </w:tcPr>
          <w:p w14:paraId="66A951D0" w14:textId="77777777" w:rsidR="00E54C90" w:rsidRPr="00AE36AC" w:rsidRDefault="00E54C90" w:rsidP="00F84370">
            <w:pPr>
              <w:suppressAutoHyphens/>
              <w:jc w:val="both"/>
              <w:rPr>
                <w:rFonts w:ascii="Arial Narrow" w:hAnsi="Arial Narrow" w:cs="Arial"/>
              </w:rPr>
            </w:pPr>
            <w:r w:rsidRPr="00AE36AC">
              <w:rPr>
                <w:rFonts w:ascii="Arial Narrow" w:hAnsi="Arial Narrow" w:cs="Arial"/>
              </w:rPr>
              <w:fldChar w:fldCharType="begin">
                <w:ffData>
                  <w:name w:val="Text109"/>
                  <w:enabled/>
                  <w:calcOnExit w:val="0"/>
                  <w:textInput/>
                </w:ffData>
              </w:fldChar>
            </w:r>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p>
        </w:tc>
        <w:tc>
          <w:tcPr>
            <w:tcW w:w="853" w:type="dxa"/>
            <w:tcBorders>
              <w:top w:val="nil"/>
              <w:left w:val="nil"/>
              <w:bottom w:val="nil"/>
              <w:right w:val="nil"/>
            </w:tcBorders>
            <w:vAlign w:val="bottom"/>
          </w:tcPr>
          <w:p w14:paraId="08B47C4C" w14:textId="499C3092" w:rsidR="00E54C90" w:rsidRPr="00AE36AC" w:rsidRDefault="00E54C90" w:rsidP="00F84370">
            <w:pPr>
              <w:suppressAutoHyphens/>
              <w:jc w:val="both"/>
              <w:rPr>
                <w:rFonts w:ascii="Arial Narrow" w:hAnsi="Arial Narrow" w:cs="Arial"/>
              </w:rPr>
            </w:pPr>
            <w:r w:rsidRPr="00AE36AC">
              <w:rPr>
                <w:rFonts w:ascii="Arial Narrow" w:hAnsi="Arial Narrow" w:cs="Arial"/>
              </w:rPr>
              <w:t>20</w:t>
            </w:r>
            <w:r>
              <w:rPr>
                <w:rFonts w:ascii="Arial Narrow" w:hAnsi="Arial Narrow" w:cs="Arial"/>
              </w:rPr>
              <w:t>2</w:t>
            </w:r>
            <w:r w:rsidR="00766141">
              <w:rPr>
                <w:rFonts w:ascii="Arial Narrow" w:hAnsi="Arial Narrow" w:cs="Arial"/>
              </w:rPr>
              <w:t>2</w:t>
            </w:r>
            <w:r w:rsidRPr="00AE36AC">
              <w:rPr>
                <w:rFonts w:ascii="Arial Narrow" w:hAnsi="Arial Narrow" w:cs="Arial"/>
              </w:rPr>
              <w:t>:</w:t>
            </w:r>
          </w:p>
        </w:tc>
        <w:tc>
          <w:tcPr>
            <w:tcW w:w="920" w:type="dxa"/>
            <w:tcBorders>
              <w:top w:val="nil"/>
              <w:left w:val="nil"/>
              <w:bottom w:val="single" w:sz="4" w:space="0" w:color="auto"/>
              <w:right w:val="nil"/>
            </w:tcBorders>
            <w:vAlign w:val="bottom"/>
          </w:tcPr>
          <w:p w14:paraId="0F111A06" w14:textId="77777777" w:rsidR="00E54C90" w:rsidRPr="00AE36AC" w:rsidRDefault="00E54C90" w:rsidP="00F84370">
            <w:pPr>
              <w:suppressAutoHyphens/>
              <w:jc w:val="both"/>
              <w:rPr>
                <w:rFonts w:ascii="Arial Narrow" w:hAnsi="Arial Narrow" w:cs="Arial"/>
              </w:rPr>
            </w:pPr>
            <w:r w:rsidRPr="00AE36AC">
              <w:rPr>
                <w:rFonts w:ascii="Arial Narrow" w:hAnsi="Arial Narrow" w:cs="Arial"/>
              </w:rPr>
              <w:fldChar w:fldCharType="begin">
                <w:ffData>
                  <w:name w:val="Text109"/>
                  <w:enabled/>
                  <w:calcOnExit w:val="0"/>
                  <w:textInput/>
                </w:ffData>
              </w:fldChar>
            </w:r>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p>
        </w:tc>
        <w:tc>
          <w:tcPr>
            <w:tcW w:w="853" w:type="dxa"/>
            <w:tcBorders>
              <w:top w:val="nil"/>
              <w:left w:val="nil"/>
              <w:bottom w:val="nil"/>
              <w:right w:val="nil"/>
            </w:tcBorders>
            <w:vAlign w:val="bottom"/>
          </w:tcPr>
          <w:p w14:paraId="1E200451" w14:textId="67AD8378" w:rsidR="00E54C90" w:rsidRPr="00AE36AC" w:rsidRDefault="00E54C90" w:rsidP="00F84370">
            <w:pPr>
              <w:suppressAutoHyphens/>
              <w:jc w:val="both"/>
              <w:rPr>
                <w:rFonts w:ascii="Arial Narrow" w:hAnsi="Arial Narrow" w:cs="Arial"/>
              </w:rPr>
            </w:pPr>
            <w:r w:rsidRPr="00AE36AC">
              <w:rPr>
                <w:rFonts w:ascii="Arial Narrow" w:hAnsi="Arial Narrow" w:cs="Arial"/>
              </w:rPr>
              <w:t>20</w:t>
            </w:r>
            <w:r>
              <w:rPr>
                <w:rFonts w:ascii="Arial Narrow" w:hAnsi="Arial Narrow" w:cs="Arial"/>
              </w:rPr>
              <w:t>2</w:t>
            </w:r>
            <w:r w:rsidR="00766141">
              <w:rPr>
                <w:rFonts w:ascii="Arial Narrow" w:hAnsi="Arial Narrow" w:cs="Arial"/>
              </w:rPr>
              <w:t>3</w:t>
            </w:r>
            <w:r w:rsidRPr="00AE36AC">
              <w:rPr>
                <w:rFonts w:ascii="Arial Narrow" w:hAnsi="Arial Narrow" w:cs="Arial"/>
              </w:rPr>
              <w:t xml:space="preserve">:      </w:t>
            </w:r>
          </w:p>
        </w:tc>
        <w:tc>
          <w:tcPr>
            <w:tcW w:w="920" w:type="dxa"/>
            <w:tcBorders>
              <w:top w:val="nil"/>
              <w:left w:val="nil"/>
              <w:bottom w:val="single" w:sz="4" w:space="0" w:color="auto"/>
              <w:right w:val="nil"/>
            </w:tcBorders>
            <w:vAlign w:val="bottom"/>
          </w:tcPr>
          <w:p w14:paraId="4D524A60" w14:textId="77777777" w:rsidR="00E54C90" w:rsidRPr="00AE36AC" w:rsidRDefault="00E54C90" w:rsidP="00F84370">
            <w:pPr>
              <w:suppressAutoHyphens/>
              <w:jc w:val="both"/>
              <w:rPr>
                <w:rFonts w:ascii="Arial Narrow" w:hAnsi="Arial Narrow" w:cs="Arial"/>
              </w:rPr>
            </w:pPr>
            <w:r w:rsidRPr="00AE36AC">
              <w:rPr>
                <w:rFonts w:ascii="Arial Narrow" w:hAnsi="Arial Narrow" w:cs="Arial"/>
              </w:rPr>
              <w:fldChar w:fldCharType="begin">
                <w:ffData>
                  <w:name w:val="Text1169"/>
                  <w:enabled/>
                  <w:calcOnExit w:val="0"/>
                  <w:textInput/>
                </w:ffData>
              </w:fldChar>
            </w:r>
            <w:bookmarkStart w:id="1630" w:name="Text1169"/>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bookmarkEnd w:id="1630"/>
          </w:p>
        </w:tc>
        <w:tc>
          <w:tcPr>
            <w:tcW w:w="853" w:type="dxa"/>
            <w:tcBorders>
              <w:top w:val="nil"/>
              <w:left w:val="nil"/>
              <w:bottom w:val="nil"/>
              <w:right w:val="nil"/>
            </w:tcBorders>
            <w:vAlign w:val="bottom"/>
          </w:tcPr>
          <w:p w14:paraId="68FC327E" w14:textId="6DECAABA" w:rsidR="00E54C90" w:rsidRPr="00AE36AC" w:rsidRDefault="00E54C90" w:rsidP="00F84370">
            <w:pPr>
              <w:suppressAutoHyphens/>
              <w:jc w:val="both"/>
              <w:rPr>
                <w:rFonts w:ascii="Arial Narrow" w:hAnsi="Arial Narrow" w:cs="Arial"/>
              </w:rPr>
            </w:pPr>
            <w:r w:rsidRPr="00AE36AC">
              <w:rPr>
                <w:rFonts w:ascii="Arial Narrow" w:hAnsi="Arial Narrow" w:cs="Arial"/>
              </w:rPr>
              <w:t>20</w:t>
            </w:r>
            <w:r>
              <w:rPr>
                <w:rFonts w:ascii="Arial Narrow" w:hAnsi="Arial Narrow" w:cs="Arial"/>
              </w:rPr>
              <w:t>2</w:t>
            </w:r>
            <w:r w:rsidR="00766141">
              <w:rPr>
                <w:rFonts w:ascii="Arial Narrow" w:hAnsi="Arial Narrow" w:cs="Arial"/>
              </w:rPr>
              <w:t>4</w:t>
            </w:r>
            <w:r w:rsidRPr="00AE36AC">
              <w:rPr>
                <w:rFonts w:ascii="Arial Narrow" w:hAnsi="Arial Narrow" w:cs="Arial"/>
              </w:rPr>
              <w:t>:</w:t>
            </w:r>
          </w:p>
        </w:tc>
        <w:tc>
          <w:tcPr>
            <w:tcW w:w="920" w:type="dxa"/>
            <w:tcBorders>
              <w:top w:val="nil"/>
              <w:left w:val="nil"/>
              <w:bottom w:val="single" w:sz="4" w:space="0" w:color="auto"/>
              <w:right w:val="nil"/>
            </w:tcBorders>
            <w:vAlign w:val="bottom"/>
          </w:tcPr>
          <w:p w14:paraId="2E2A0203" w14:textId="77777777" w:rsidR="00E54C90" w:rsidRPr="00AE36AC" w:rsidRDefault="00E54C90" w:rsidP="00F84370">
            <w:pPr>
              <w:suppressAutoHyphens/>
              <w:jc w:val="both"/>
              <w:rPr>
                <w:rFonts w:ascii="Arial Narrow" w:hAnsi="Arial Narrow" w:cs="Arial"/>
              </w:rPr>
            </w:pPr>
            <w:r w:rsidRPr="00AE36AC">
              <w:rPr>
                <w:rFonts w:ascii="Arial Narrow" w:hAnsi="Arial Narrow" w:cs="Arial"/>
              </w:rPr>
              <w:fldChar w:fldCharType="begin">
                <w:ffData>
                  <w:name w:val="Text1170"/>
                  <w:enabled/>
                  <w:calcOnExit w:val="0"/>
                  <w:textInput/>
                </w:ffData>
              </w:fldChar>
            </w:r>
            <w:bookmarkStart w:id="1631" w:name="Text1170"/>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bookmarkEnd w:id="1631"/>
          </w:p>
        </w:tc>
      </w:tr>
    </w:tbl>
    <w:p w14:paraId="5A8451AE" w14:textId="77777777" w:rsidR="00570FB3" w:rsidRPr="00AE36AC" w:rsidRDefault="00570FB3" w:rsidP="00F84370">
      <w:pPr>
        <w:suppressAutoHyphens/>
        <w:jc w:val="both"/>
        <w:rPr>
          <w:rFonts w:ascii="Arial Narrow" w:hAnsi="Arial Narrow" w:cs="Arial"/>
        </w:rPr>
      </w:pPr>
    </w:p>
    <w:tbl>
      <w:tblPr>
        <w:tblStyle w:val="TableGrid"/>
        <w:tblW w:w="9854" w:type="dxa"/>
        <w:tblInd w:w="607" w:type="dxa"/>
        <w:shd w:val="clear" w:color="auto" w:fill="D9D9D9" w:themeFill="background1" w:themeFillShade="D9"/>
        <w:tblLook w:val="04A0" w:firstRow="1" w:lastRow="0" w:firstColumn="1" w:lastColumn="0" w:noHBand="0" w:noVBand="1"/>
      </w:tblPr>
      <w:tblGrid>
        <w:gridCol w:w="9854"/>
      </w:tblGrid>
      <w:tr w:rsidR="00570FB3" w:rsidRPr="000E58D7" w14:paraId="6F50B10D" w14:textId="77777777" w:rsidTr="00570FB3">
        <w:tc>
          <w:tcPr>
            <w:tcW w:w="9854" w:type="dxa"/>
            <w:shd w:val="clear" w:color="auto" w:fill="D9D9D9" w:themeFill="background1" w:themeFillShade="D9"/>
          </w:tcPr>
          <w:p w14:paraId="213E5507" w14:textId="77777777" w:rsidR="00570FB3" w:rsidRPr="00AE36AC" w:rsidRDefault="00570FB3" w:rsidP="00F84370">
            <w:pPr>
              <w:pStyle w:val="BodyText2"/>
              <w:rPr>
                <w:rFonts w:ascii="Arial Narrow" w:hAnsi="Arial Narrow" w:cs="Arial"/>
              </w:rPr>
            </w:pPr>
            <w:r w:rsidRPr="00AE36AC">
              <w:rPr>
                <w:rFonts w:ascii="Arial Narrow" w:hAnsi="Arial Narrow" w:cs="Arial"/>
                <w:b/>
                <w:iCs/>
                <w:smallCaps/>
                <w:u w:val="single"/>
              </w:rPr>
              <w:t>Submit a letter from your Workers’ Compensation carrier</w:t>
            </w:r>
            <w:r w:rsidRPr="00AE36AC">
              <w:rPr>
                <w:rFonts w:ascii="Arial Narrow" w:hAnsi="Arial Narrow" w:cs="Arial"/>
                <w:b/>
                <w:smallCaps/>
              </w:rPr>
              <w:t xml:space="preserve"> showing your Experience Modification rate for the past five years.</w:t>
            </w:r>
          </w:p>
        </w:tc>
      </w:tr>
    </w:tbl>
    <w:tbl>
      <w:tblPr>
        <w:tblW w:w="9504"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 w:type="dxa"/>
          <w:right w:w="14" w:type="dxa"/>
        </w:tblCellMar>
        <w:tblLook w:val="0000" w:firstRow="0" w:lastRow="0" w:firstColumn="0" w:lastColumn="0" w:noHBand="0" w:noVBand="0"/>
      </w:tblPr>
      <w:tblGrid>
        <w:gridCol w:w="9504"/>
      </w:tblGrid>
      <w:tr w:rsidR="00570FB3" w:rsidRPr="000E58D7" w14:paraId="35765417" w14:textId="77777777" w:rsidTr="00570FB3">
        <w:trPr>
          <w:trHeight w:val="285"/>
        </w:trPr>
        <w:tc>
          <w:tcPr>
            <w:tcW w:w="9504" w:type="dxa"/>
            <w:tcBorders>
              <w:top w:val="nil"/>
              <w:left w:val="nil"/>
              <w:bottom w:val="nil"/>
              <w:right w:val="nil"/>
            </w:tcBorders>
            <w:vAlign w:val="bottom"/>
          </w:tcPr>
          <w:p w14:paraId="05A532D1" w14:textId="77777777" w:rsidR="00570FB3" w:rsidRPr="00AE36AC" w:rsidRDefault="00570FB3" w:rsidP="00F84370">
            <w:pPr>
              <w:tabs>
                <w:tab w:val="left" w:pos="700"/>
                <w:tab w:val="left" w:pos="800"/>
              </w:tabs>
              <w:suppressAutoHyphens/>
              <w:jc w:val="both"/>
              <w:rPr>
                <w:rFonts w:ascii="Arial Narrow" w:hAnsi="Arial Narrow" w:cs="Arial"/>
              </w:rPr>
            </w:pPr>
          </w:p>
          <w:p w14:paraId="2D9B2F67" w14:textId="77777777" w:rsidR="00570FB3" w:rsidRPr="00AE36AC" w:rsidRDefault="00570FB3" w:rsidP="00F84370">
            <w:pPr>
              <w:tabs>
                <w:tab w:val="left" w:pos="700"/>
                <w:tab w:val="left" w:pos="800"/>
              </w:tabs>
              <w:suppressAutoHyphens/>
              <w:jc w:val="both"/>
              <w:rPr>
                <w:rFonts w:ascii="Arial Narrow" w:hAnsi="Arial Narrow" w:cs="Arial"/>
              </w:rPr>
            </w:pPr>
            <w:r w:rsidRPr="00AE36AC">
              <w:rPr>
                <w:rFonts w:ascii="Arial Narrow" w:hAnsi="Arial Narrow" w:cs="Arial"/>
              </w:rPr>
              <w:t>If the Modification Rate has been above 1.0 for five or more of the past ten years, provide an explanation, including dates:</w:t>
            </w:r>
          </w:p>
        </w:tc>
      </w:tr>
      <w:tr w:rsidR="00570FB3" w:rsidRPr="000E58D7" w14:paraId="5D22A09C" w14:textId="77777777" w:rsidTr="00570FB3">
        <w:trPr>
          <w:trHeight w:val="285"/>
        </w:trPr>
        <w:tc>
          <w:tcPr>
            <w:tcW w:w="9504" w:type="dxa"/>
            <w:tcBorders>
              <w:top w:val="nil"/>
              <w:left w:val="nil"/>
              <w:bottom w:val="single" w:sz="4" w:space="0" w:color="auto"/>
              <w:right w:val="nil"/>
            </w:tcBorders>
            <w:vAlign w:val="bottom"/>
          </w:tcPr>
          <w:p w14:paraId="1784CFBF" w14:textId="77777777" w:rsidR="00570FB3" w:rsidRPr="00AE36AC" w:rsidRDefault="00570FB3" w:rsidP="00F84370">
            <w:pPr>
              <w:tabs>
                <w:tab w:val="left" w:pos="700"/>
                <w:tab w:val="left" w:pos="800"/>
              </w:tabs>
              <w:suppressAutoHyphens/>
              <w:jc w:val="both"/>
              <w:rPr>
                <w:rFonts w:ascii="Arial Narrow" w:hAnsi="Arial Narrow" w:cs="Arial"/>
              </w:rPr>
            </w:pPr>
            <w:r w:rsidRPr="00AE36AC">
              <w:rPr>
                <w:rFonts w:ascii="Arial Narrow" w:hAnsi="Arial Narrow" w:cs="Arial"/>
              </w:rPr>
              <w:fldChar w:fldCharType="begin">
                <w:ffData>
                  <w:name w:val="Text1244"/>
                  <w:enabled/>
                  <w:calcOnExit w:val="0"/>
                  <w:textInput/>
                </w:ffData>
              </w:fldChar>
            </w:r>
            <w:bookmarkStart w:id="1632" w:name="Text1244"/>
            <w:r w:rsidRPr="00AE36AC">
              <w:rPr>
                <w:rFonts w:ascii="Arial Narrow" w:hAnsi="Arial Narrow" w:cs="Arial"/>
              </w:rPr>
              <w:instrText xml:space="preserve"> FORMTEXT </w:instrText>
            </w:r>
            <w:r w:rsidRPr="00AE36AC">
              <w:rPr>
                <w:rFonts w:ascii="Arial Narrow" w:hAnsi="Arial Narrow" w:cs="Arial"/>
              </w:rPr>
            </w:r>
            <w:r w:rsidRPr="00AE36AC">
              <w:rPr>
                <w:rFonts w:ascii="Arial Narrow" w:hAnsi="Arial Narrow" w:cs="Arial"/>
              </w:rPr>
              <w:fldChar w:fldCharType="separate"/>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noProof/>
              </w:rPr>
              <w:t> </w:t>
            </w:r>
            <w:r w:rsidRPr="00AE36AC">
              <w:rPr>
                <w:rFonts w:ascii="Arial Narrow" w:hAnsi="Arial Narrow" w:cs="Arial"/>
              </w:rPr>
              <w:fldChar w:fldCharType="end"/>
            </w:r>
            <w:bookmarkEnd w:id="1632"/>
          </w:p>
        </w:tc>
      </w:tr>
    </w:tbl>
    <w:p w14:paraId="147872CA" w14:textId="77777777" w:rsidR="00570FB3" w:rsidRPr="00AE36AC" w:rsidRDefault="00570FB3" w:rsidP="00F84370">
      <w:pPr>
        <w:suppressAutoHyphens/>
        <w:jc w:val="both"/>
        <w:rPr>
          <w:rFonts w:ascii="Arial Narrow" w:hAnsi="Arial Narrow" w:cs="Arial"/>
        </w:rPr>
      </w:pPr>
      <w:r w:rsidRPr="00AE36AC">
        <w:rPr>
          <w:rFonts w:ascii="Arial Narrow" w:hAnsi="Arial Narrow" w:cs="Arial"/>
        </w:rPr>
        <w:t xml:space="preserve"> </w:t>
      </w:r>
    </w:p>
    <w:p w14:paraId="6BD87B5C"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633" w:name="_Toc49913263"/>
      <w:bookmarkStart w:id="1634" w:name="_Toc67996871"/>
      <w:bookmarkStart w:id="1635" w:name="_Toc68255813"/>
      <w:bookmarkStart w:id="1636" w:name="_Toc68255851"/>
      <w:bookmarkStart w:id="1637" w:name="_Toc68530828"/>
      <w:r w:rsidRPr="00AE36AC">
        <w:rPr>
          <w:rFonts w:ascii="Arial Narrow" w:hAnsi="Arial Narrow" w:cs="Arial"/>
          <w:sz w:val="20"/>
        </w:rPr>
        <w:t>Qualification History</w:t>
      </w:r>
      <w:bookmarkEnd w:id="1633"/>
      <w:bookmarkEnd w:id="1634"/>
      <w:bookmarkEnd w:id="1635"/>
      <w:bookmarkEnd w:id="1636"/>
      <w:bookmarkEnd w:id="1637"/>
    </w:p>
    <w:p w14:paraId="6B01594D" w14:textId="77777777" w:rsidR="00570FB3" w:rsidRPr="00AE36AC" w:rsidRDefault="00570FB3" w:rsidP="00F84370">
      <w:pPr>
        <w:suppressAutoHyphens/>
        <w:jc w:val="both"/>
        <w:rPr>
          <w:rFonts w:ascii="Arial Narrow" w:hAnsi="Arial Narrow" w:cs="Arial"/>
          <w:spacing w:val="-3"/>
          <w:u w:val="single"/>
        </w:rPr>
      </w:pPr>
    </w:p>
    <w:p w14:paraId="2DCBD9EE" w14:textId="77777777" w:rsidR="00570FB3" w:rsidRPr="00AE36AC" w:rsidRDefault="00570FB3" w:rsidP="00F84370">
      <w:pPr>
        <w:suppressAutoHyphens/>
        <w:spacing w:line="240" w:lineRule="atLeast"/>
        <w:ind w:left="720"/>
        <w:jc w:val="both"/>
        <w:rPr>
          <w:rFonts w:ascii="Arial Narrow" w:hAnsi="Arial Narrow" w:cs="Arial"/>
        </w:rPr>
      </w:pPr>
      <w:r w:rsidRPr="00AE36AC">
        <w:rPr>
          <w:rFonts w:ascii="Arial Narrow" w:hAnsi="Arial Narrow" w:cs="Arial"/>
        </w:rPr>
        <w:t xml:space="preserve">Provide the following information if </w:t>
      </w:r>
      <w:r>
        <w:rPr>
          <w:rFonts w:ascii="Arial Narrow" w:hAnsi="Arial Narrow" w:cs="Arial"/>
        </w:rPr>
        <w:t>Proposer</w:t>
      </w:r>
      <w:r w:rsidRPr="00AE36AC">
        <w:rPr>
          <w:rFonts w:ascii="Arial Narrow" w:hAnsi="Arial Narrow" w:cs="Arial"/>
        </w:rPr>
        <w:t xml:space="preserve"> has not qualified to perform work for the </w:t>
      </w:r>
      <w:r w:rsidRPr="00AE36AC">
        <w:rPr>
          <w:rFonts w:ascii="Arial Narrow" w:hAnsi="Arial Narrow" w:cs="Arial"/>
          <w:i/>
          <w:u w:val="single"/>
        </w:rPr>
        <w:t>University of California</w:t>
      </w:r>
      <w:r w:rsidRPr="00AE36AC">
        <w:rPr>
          <w:rFonts w:ascii="Arial Narrow" w:hAnsi="Arial Narrow" w:cs="Arial"/>
        </w:rPr>
        <w:t>:</w:t>
      </w:r>
    </w:p>
    <w:p w14:paraId="00745C27" w14:textId="77777777" w:rsidR="00570FB3" w:rsidRPr="00AE36AC" w:rsidRDefault="00570FB3" w:rsidP="00F84370">
      <w:pPr>
        <w:suppressAutoHyphens/>
        <w:spacing w:line="240" w:lineRule="atLeast"/>
        <w:ind w:left="360"/>
        <w:jc w:val="both"/>
        <w:rPr>
          <w:rFonts w:ascii="Arial Narrow" w:hAnsi="Arial Narrow" w:cs="Arial"/>
          <w:spacing w:val="-1"/>
        </w:rPr>
      </w:pPr>
    </w:p>
    <w:tbl>
      <w:tblPr>
        <w:tblW w:w="9605" w:type="dxa"/>
        <w:tblInd w:w="644" w:type="dxa"/>
        <w:tblLayout w:type="fixed"/>
        <w:tblCellMar>
          <w:left w:w="14" w:type="dxa"/>
          <w:right w:w="14" w:type="dxa"/>
        </w:tblCellMar>
        <w:tblLook w:val="0000" w:firstRow="0" w:lastRow="0" w:firstColumn="0" w:lastColumn="0" w:noHBand="0" w:noVBand="0"/>
      </w:tblPr>
      <w:tblGrid>
        <w:gridCol w:w="2880"/>
        <w:gridCol w:w="6725"/>
      </w:tblGrid>
      <w:tr w:rsidR="00570FB3" w:rsidRPr="000E58D7" w14:paraId="7202154F" w14:textId="77777777" w:rsidTr="00570FB3">
        <w:trPr>
          <w:cantSplit/>
          <w:trHeight w:val="288"/>
        </w:trPr>
        <w:tc>
          <w:tcPr>
            <w:tcW w:w="2880" w:type="dxa"/>
            <w:vAlign w:val="bottom"/>
          </w:tcPr>
          <w:p w14:paraId="0AFFEBBC" w14:textId="77777777" w:rsidR="00570FB3" w:rsidRPr="00AE36AC" w:rsidRDefault="00570FB3" w:rsidP="00F84370">
            <w:pPr>
              <w:jc w:val="both"/>
              <w:rPr>
                <w:rFonts w:ascii="Arial Narrow" w:hAnsi="Arial Narrow" w:cs="Arial"/>
                <w:spacing w:val="-3"/>
              </w:rPr>
            </w:pPr>
            <w:r w:rsidRPr="00AE36AC">
              <w:rPr>
                <w:rFonts w:ascii="Arial Narrow" w:hAnsi="Arial Narrow" w:cs="Arial"/>
                <w:spacing w:val="-3"/>
              </w:rPr>
              <w:t>UC Campus Name:</w:t>
            </w:r>
          </w:p>
        </w:tc>
        <w:tc>
          <w:tcPr>
            <w:tcW w:w="6725" w:type="dxa"/>
            <w:tcBorders>
              <w:bottom w:val="single" w:sz="4" w:space="0" w:color="auto"/>
            </w:tcBorders>
            <w:vAlign w:val="bottom"/>
          </w:tcPr>
          <w:p w14:paraId="17033B2E"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4"/>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001A3D92" w14:textId="77777777" w:rsidTr="00570FB3">
        <w:trPr>
          <w:cantSplit/>
          <w:trHeight w:val="288"/>
        </w:trPr>
        <w:tc>
          <w:tcPr>
            <w:tcW w:w="2880" w:type="dxa"/>
            <w:vAlign w:val="bottom"/>
          </w:tcPr>
          <w:p w14:paraId="54F865BB"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Facility’s Contact Person:</w:t>
            </w:r>
          </w:p>
        </w:tc>
        <w:tc>
          <w:tcPr>
            <w:tcW w:w="6725" w:type="dxa"/>
            <w:tcBorders>
              <w:top w:val="single" w:sz="4" w:space="0" w:color="auto"/>
              <w:bottom w:val="single" w:sz="4" w:space="0" w:color="auto"/>
            </w:tcBorders>
            <w:vAlign w:val="bottom"/>
          </w:tcPr>
          <w:p w14:paraId="58639A10"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78"/>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1A858A7B" w14:textId="77777777" w:rsidTr="00570FB3">
        <w:trPr>
          <w:cantSplit/>
          <w:trHeight w:val="288"/>
        </w:trPr>
        <w:tc>
          <w:tcPr>
            <w:tcW w:w="2880" w:type="dxa"/>
            <w:vAlign w:val="bottom"/>
          </w:tcPr>
          <w:p w14:paraId="09B8B0C8"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Project Name:</w:t>
            </w:r>
          </w:p>
        </w:tc>
        <w:tc>
          <w:tcPr>
            <w:tcW w:w="6725" w:type="dxa"/>
            <w:tcBorders>
              <w:top w:val="single" w:sz="4" w:space="0" w:color="auto"/>
              <w:bottom w:val="single" w:sz="4" w:space="0" w:color="auto"/>
            </w:tcBorders>
            <w:vAlign w:val="bottom"/>
          </w:tcPr>
          <w:p w14:paraId="0D62989E"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79"/>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7EFB5440" w14:textId="77777777" w:rsidTr="00570FB3">
        <w:trPr>
          <w:cantSplit/>
          <w:trHeight w:val="288"/>
        </w:trPr>
        <w:tc>
          <w:tcPr>
            <w:tcW w:w="2880" w:type="dxa"/>
            <w:vAlign w:val="bottom"/>
          </w:tcPr>
          <w:p w14:paraId="101E57E8"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Project Number:</w:t>
            </w:r>
          </w:p>
        </w:tc>
        <w:tc>
          <w:tcPr>
            <w:tcW w:w="6725" w:type="dxa"/>
            <w:tcBorders>
              <w:top w:val="single" w:sz="4" w:space="0" w:color="auto"/>
              <w:bottom w:val="single" w:sz="4" w:space="0" w:color="auto"/>
            </w:tcBorders>
            <w:vAlign w:val="bottom"/>
          </w:tcPr>
          <w:p w14:paraId="771F187C"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5"/>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6AFB8783" w14:textId="77777777" w:rsidTr="00570FB3">
        <w:trPr>
          <w:cantSplit/>
          <w:trHeight w:val="288"/>
        </w:trPr>
        <w:tc>
          <w:tcPr>
            <w:tcW w:w="2880" w:type="dxa"/>
            <w:vAlign w:val="bottom"/>
          </w:tcPr>
          <w:p w14:paraId="0ADC25F2"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Date of Notice of Failure to Qualify:</w:t>
            </w:r>
          </w:p>
        </w:tc>
        <w:tc>
          <w:tcPr>
            <w:tcW w:w="6725" w:type="dxa"/>
            <w:tcBorders>
              <w:top w:val="single" w:sz="4" w:space="0" w:color="auto"/>
              <w:bottom w:val="single" w:sz="4" w:space="0" w:color="auto"/>
            </w:tcBorders>
            <w:vAlign w:val="bottom"/>
          </w:tcPr>
          <w:p w14:paraId="3AA870C8"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0"/>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4AB2DD89" w14:textId="77777777" w:rsidTr="00570FB3">
        <w:trPr>
          <w:cantSplit/>
          <w:trHeight w:val="288"/>
        </w:trPr>
        <w:tc>
          <w:tcPr>
            <w:tcW w:w="2880" w:type="dxa"/>
            <w:vAlign w:val="bottom"/>
          </w:tcPr>
          <w:p w14:paraId="4E8AAB25"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Reason for Failure to Qualify:</w:t>
            </w:r>
          </w:p>
        </w:tc>
        <w:tc>
          <w:tcPr>
            <w:tcW w:w="6725" w:type="dxa"/>
            <w:tcBorders>
              <w:top w:val="single" w:sz="4" w:space="0" w:color="auto"/>
              <w:bottom w:val="single" w:sz="4" w:space="0" w:color="auto"/>
            </w:tcBorders>
            <w:vAlign w:val="bottom"/>
          </w:tcPr>
          <w:p w14:paraId="38D47C57"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bl>
    <w:p w14:paraId="4AE9B8FF" w14:textId="77777777" w:rsidR="00570FB3" w:rsidRPr="00AE36AC" w:rsidRDefault="00570FB3" w:rsidP="00F84370">
      <w:pPr>
        <w:spacing w:line="240" w:lineRule="atLeast"/>
        <w:ind w:left="720"/>
        <w:jc w:val="both"/>
        <w:rPr>
          <w:rFonts w:ascii="Arial Narrow" w:hAnsi="Arial Narrow" w:cs="Arial"/>
          <w:spacing w:val="-1"/>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570FB3" w:rsidRPr="000E58D7" w14:paraId="3574185E" w14:textId="77777777" w:rsidTr="00570FB3">
        <w:tc>
          <w:tcPr>
            <w:tcW w:w="10214" w:type="dxa"/>
            <w:shd w:val="clear" w:color="auto" w:fill="D9D9D9" w:themeFill="background1" w:themeFillShade="D9"/>
          </w:tcPr>
          <w:p w14:paraId="036ADB84" w14:textId="77777777" w:rsidR="00570FB3" w:rsidRPr="00AE36AC" w:rsidRDefault="00570FB3" w:rsidP="00F84370">
            <w:pPr>
              <w:pStyle w:val="BodyText2"/>
              <w:rPr>
                <w:rFonts w:ascii="Arial Narrow" w:hAnsi="Arial Narrow" w:cs="Arial"/>
              </w:rPr>
            </w:pPr>
            <w:r w:rsidRPr="00AE36AC">
              <w:rPr>
                <w:rFonts w:ascii="Arial Narrow" w:hAnsi="Arial Narrow" w:cs="Arial"/>
                <w:b/>
                <w:iCs/>
                <w:smallCaps/>
              </w:rPr>
              <w:t>If more space is needed, provide the information on your company’s letterhead with reference to the project name and number, and attach it to this Questionnaire.</w:t>
            </w:r>
          </w:p>
        </w:tc>
      </w:tr>
    </w:tbl>
    <w:p w14:paraId="41D79794" w14:textId="51600D51" w:rsidR="00570FB3" w:rsidRDefault="00570FB3" w:rsidP="00F84370">
      <w:pPr>
        <w:jc w:val="both"/>
        <w:rPr>
          <w:rFonts w:ascii="Arial Narrow" w:hAnsi="Arial Narrow" w:cs="Arial"/>
          <w:b/>
          <w:smallCaps/>
          <w:spacing w:val="-2"/>
          <w:u w:val="single"/>
        </w:rPr>
      </w:pPr>
    </w:p>
    <w:p w14:paraId="27D659AE" w14:textId="77777777" w:rsidR="004B5AE8" w:rsidRDefault="004B5AE8" w:rsidP="00F84370">
      <w:pPr>
        <w:jc w:val="both"/>
        <w:rPr>
          <w:rFonts w:ascii="Arial Narrow" w:hAnsi="Arial Narrow" w:cs="Arial"/>
          <w:b/>
          <w:smallCaps/>
          <w:spacing w:val="-2"/>
          <w:u w:val="single"/>
        </w:rPr>
      </w:pPr>
    </w:p>
    <w:p w14:paraId="2C1CED03" w14:textId="77777777" w:rsidR="004B5AE8" w:rsidRDefault="004B5AE8" w:rsidP="00F84370">
      <w:pPr>
        <w:jc w:val="both"/>
        <w:rPr>
          <w:rFonts w:ascii="Arial Narrow" w:hAnsi="Arial Narrow" w:cs="Arial"/>
          <w:b/>
          <w:smallCaps/>
          <w:spacing w:val="-2"/>
          <w:u w:val="single"/>
        </w:rPr>
      </w:pPr>
    </w:p>
    <w:p w14:paraId="7CC1FD71" w14:textId="77777777" w:rsidR="005729C3" w:rsidRDefault="005729C3" w:rsidP="00F84370">
      <w:pPr>
        <w:jc w:val="both"/>
        <w:rPr>
          <w:rFonts w:ascii="Arial Narrow" w:hAnsi="Arial Narrow" w:cs="Arial"/>
          <w:b/>
          <w:smallCaps/>
          <w:spacing w:val="-2"/>
          <w:u w:val="single"/>
        </w:rPr>
      </w:pPr>
    </w:p>
    <w:p w14:paraId="54249765" w14:textId="77777777" w:rsidR="005729C3" w:rsidRDefault="005729C3" w:rsidP="00F84370">
      <w:pPr>
        <w:jc w:val="both"/>
        <w:rPr>
          <w:rFonts w:ascii="Arial Narrow" w:hAnsi="Arial Narrow" w:cs="Arial"/>
          <w:b/>
          <w:smallCaps/>
          <w:spacing w:val="-2"/>
          <w:u w:val="single"/>
        </w:rPr>
      </w:pPr>
    </w:p>
    <w:p w14:paraId="6CEBB716" w14:textId="29DBBEF4" w:rsidR="001F515C" w:rsidRDefault="001F515C" w:rsidP="00F84370">
      <w:pPr>
        <w:jc w:val="both"/>
        <w:rPr>
          <w:rFonts w:ascii="Arial Narrow" w:hAnsi="Arial Narrow" w:cs="Arial"/>
          <w:b/>
          <w:smallCaps/>
          <w:spacing w:val="-2"/>
          <w:u w:val="single"/>
        </w:rPr>
      </w:pPr>
    </w:p>
    <w:p w14:paraId="06DEE2E8" w14:textId="77777777" w:rsidR="00570FB3" w:rsidRPr="00AE36AC" w:rsidRDefault="00570FB3"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bookmarkStart w:id="1638" w:name="_Toc67996872"/>
      <w:bookmarkStart w:id="1639" w:name="_Toc68255814"/>
      <w:bookmarkStart w:id="1640" w:name="_Toc68255852"/>
      <w:bookmarkStart w:id="1641" w:name="_Toc68530829"/>
      <w:r w:rsidRPr="00AE36AC">
        <w:rPr>
          <w:rFonts w:ascii="Arial Narrow" w:hAnsi="Arial Narrow" w:cs="Arial"/>
          <w:sz w:val="20"/>
        </w:rPr>
        <w:lastRenderedPageBreak/>
        <w:t>Unsettled Warranties or Claims</w:t>
      </w:r>
      <w:bookmarkEnd w:id="1638"/>
      <w:bookmarkEnd w:id="1639"/>
      <w:bookmarkEnd w:id="1640"/>
      <w:bookmarkEnd w:id="1641"/>
    </w:p>
    <w:p w14:paraId="2FB3A577" w14:textId="77777777" w:rsidR="00570FB3" w:rsidRPr="00AE36AC" w:rsidRDefault="00570FB3" w:rsidP="00F84370">
      <w:pPr>
        <w:suppressAutoHyphens/>
        <w:jc w:val="both"/>
        <w:rPr>
          <w:rFonts w:ascii="Arial Narrow" w:hAnsi="Arial Narrow" w:cs="Arial"/>
          <w:spacing w:val="-3"/>
          <w:u w:val="single"/>
        </w:rPr>
      </w:pPr>
    </w:p>
    <w:p w14:paraId="19DF8F23" w14:textId="77777777" w:rsidR="00570FB3" w:rsidRPr="00AE36AC" w:rsidRDefault="00570FB3" w:rsidP="00F84370">
      <w:pPr>
        <w:suppressAutoHyphens/>
        <w:spacing w:line="240" w:lineRule="atLeast"/>
        <w:ind w:left="720"/>
        <w:jc w:val="both"/>
        <w:rPr>
          <w:rFonts w:ascii="Arial Narrow" w:hAnsi="Arial Narrow" w:cs="Arial"/>
        </w:rPr>
      </w:pPr>
      <w:r w:rsidRPr="00AE36AC">
        <w:rPr>
          <w:rFonts w:ascii="Arial Narrow" w:hAnsi="Arial Narrow" w:cs="Arial"/>
        </w:rPr>
        <w:t xml:space="preserve">Provide the following information if </w:t>
      </w:r>
      <w:r>
        <w:rPr>
          <w:rFonts w:ascii="Arial Narrow" w:hAnsi="Arial Narrow" w:cs="Arial"/>
        </w:rPr>
        <w:t>Proposer</w:t>
      </w:r>
      <w:r w:rsidRPr="00810954">
        <w:rPr>
          <w:rFonts w:ascii="Arial Narrow" w:hAnsi="Arial Narrow" w:cs="Arial"/>
        </w:rPr>
        <w:t xml:space="preserve"> </w:t>
      </w:r>
      <w:r w:rsidRPr="00AE36AC">
        <w:rPr>
          <w:rFonts w:ascii="Arial Narrow" w:hAnsi="Arial Narrow" w:cs="Arial"/>
        </w:rPr>
        <w:t xml:space="preserve">has unsettled/pending claims, demands or notices of default issued by the </w:t>
      </w:r>
      <w:r w:rsidRPr="00AE36AC">
        <w:rPr>
          <w:rFonts w:ascii="Arial Narrow" w:hAnsi="Arial Narrow" w:cs="Arial"/>
          <w:u w:val="single"/>
        </w:rPr>
        <w:t>University of California for University projects</w:t>
      </w:r>
      <w:r w:rsidRPr="00AE36AC">
        <w:rPr>
          <w:rFonts w:ascii="Arial Narrow" w:hAnsi="Arial Narrow" w:cs="Arial"/>
        </w:rPr>
        <w:t>:</w:t>
      </w:r>
    </w:p>
    <w:p w14:paraId="30830171" w14:textId="77777777" w:rsidR="00570FB3" w:rsidRPr="00AE36AC" w:rsidRDefault="00570FB3" w:rsidP="00F84370">
      <w:pPr>
        <w:suppressAutoHyphens/>
        <w:ind w:left="720"/>
        <w:jc w:val="both"/>
        <w:rPr>
          <w:rFonts w:ascii="Arial Narrow" w:hAnsi="Arial Narrow" w:cs="Arial"/>
          <w:spacing w:val="-3"/>
        </w:rPr>
      </w:pPr>
    </w:p>
    <w:tbl>
      <w:tblPr>
        <w:tblW w:w="9831" w:type="dxa"/>
        <w:tblInd w:w="508" w:type="dxa"/>
        <w:tblLayout w:type="fixed"/>
        <w:tblLook w:val="0000" w:firstRow="0" w:lastRow="0" w:firstColumn="0" w:lastColumn="0" w:noHBand="0" w:noVBand="0"/>
      </w:tblPr>
      <w:tblGrid>
        <w:gridCol w:w="3380"/>
        <w:gridCol w:w="6451"/>
      </w:tblGrid>
      <w:tr w:rsidR="00570FB3" w:rsidRPr="000E58D7" w14:paraId="1A8F1A01" w14:textId="77777777" w:rsidTr="00570FB3">
        <w:trPr>
          <w:cantSplit/>
          <w:trHeight w:val="288"/>
        </w:trPr>
        <w:tc>
          <w:tcPr>
            <w:tcW w:w="3380" w:type="dxa"/>
            <w:vAlign w:val="bottom"/>
          </w:tcPr>
          <w:p w14:paraId="2CDB09B8" w14:textId="77777777" w:rsidR="00570FB3" w:rsidRPr="00AE36AC" w:rsidRDefault="00570FB3" w:rsidP="00F84370">
            <w:pPr>
              <w:jc w:val="both"/>
              <w:rPr>
                <w:rFonts w:ascii="Arial Narrow" w:hAnsi="Arial Narrow" w:cs="Arial"/>
                <w:spacing w:val="-3"/>
              </w:rPr>
            </w:pPr>
            <w:r w:rsidRPr="00AE36AC">
              <w:rPr>
                <w:rFonts w:ascii="Arial Narrow" w:hAnsi="Arial Narrow" w:cs="Arial"/>
                <w:spacing w:val="-3"/>
              </w:rPr>
              <w:t>UC Campus Name:</w:t>
            </w:r>
          </w:p>
        </w:tc>
        <w:tc>
          <w:tcPr>
            <w:tcW w:w="6451" w:type="dxa"/>
            <w:tcBorders>
              <w:bottom w:val="single" w:sz="4" w:space="0" w:color="auto"/>
            </w:tcBorders>
            <w:vAlign w:val="bottom"/>
          </w:tcPr>
          <w:p w14:paraId="6A109E20"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4"/>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22D73457" w14:textId="77777777" w:rsidTr="00570FB3">
        <w:trPr>
          <w:cantSplit/>
          <w:trHeight w:val="288"/>
        </w:trPr>
        <w:tc>
          <w:tcPr>
            <w:tcW w:w="3380" w:type="dxa"/>
            <w:vAlign w:val="bottom"/>
          </w:tcPr>
          <w:p w14:paraId="7EE54CCF"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Facility’s Contact Person:</w:t>
            </w:r>
          </w:p>
        </w:tc>
        <w:tc>
          <w:tcPr>
            <w:tcW w:w="6451" w:type="dxa"/>
            <w:tcBorders>
              <w:top w:val="single" w:sz="4" w:space="0" w:color="auto"/>
              <w:bottom w:val="single" w:sz="4" w:space="0" w:color="auto"/>
            </w:tcBorders>
            <w:vAlign w:val="bottom"/>
          </w:tcPr>
          <w:p w14:paraId="3DC0A719"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78"/>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0EF4C50A" w14:textId="77777777" w:rsidTr="00570FB3">
        <w:trPr>
          <w:cantSplit/>
          <w:trHeight w:val="288"/>
        </w:trPr>
        <w:tc>
          <w:tcPr>
            <w:tcW w:w="3380" w:type="dxa"/>
            <w:vAlign w:val="bottom"/>
          </w:tcPr>
          <w:p w14:paraId="34FFA14F"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Project Name:</w:t>
            </w:r>
          </w:p>
        </w:tc>
        <w:tc>
          <w:tcPr>
            <w:tcW w:w="6451" w:type="dxa"/>
            <w:tcBorders>
              <w:top w:val="single" w:sz="4" w:space="0" w:color="auto"/>
              <w:bottom w:val="single" w:sz="4" w:space="0" w:color="auto"/>
            </w:tcBorders>
            <w:vAlign w:val="bottom"/>
          </w:tcPr>
          <w:p w14:paraId="4DDC13EA"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79"/>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52C84A2A" w14:textId="77777777" w:rsidTr="00570FB3">
        <w:trPr>
          <w:cantSplit/>
          <w:trHeight w:val="288"/>
        </w:trPr>
        <w:tc>
          <w:tcPr>
            <w:tcW w:w="3380" w:type="dxa"/>
            <w:vAlign w:val="bottom"/>
          </w:tcPr>
          <w:p w14:paraId="5F37B99E"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Project Number:</w:t>
            </w:r>
          </w:p>
        </w:tc>
        <w:tc>
          <w:tcPr>
            <w:tcW w:w="6451" w:type="dxa"/>
            <w:tcBorders>
              <w:top w:val="single" w:sz="4" w:space="0" w:color="auto"/>
              <w:bottom w:val="single" w:sz="4" w:space="0" w:color="auto"/>
            </w:tcBorders>
            <w:vAlign w:val="bottom"/>
          </w:tcPr>
          <w:p w14:paraId="77D8C9F2"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5"/>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3562E5EB" w14:textId="77777777" w:rsidTr="00570FB3">
        <w:trPr>
          <w:cantSplit/>
          <w:trHeight w:val="288"/>
        </w:trPr>
        <w:tc>
          <w:tcPr>
            <w:tcW w:w="3380" w:type="dxa"/>
            <w:vAlign w:val="bottom"/>
          </w:tcPr>
          <w:p w14:paraId="68D213D5"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Recorded Date of Claim/Notice:</w:t>
            </w:r>
          </w:p>
        </w:tc>
        <w:tc>
          <w:tcPr>
            <w:tcW w:w="6451" w:type="dxa"/>
            <w:tcBorders>
              <w:top w:val="single" w:sz="4" w:space="0" w:color="auto"/>
              <w:bottom w:val="single" w:sz="4" w:space="0" w:color="auto"/>
            </w:tcBorders>
            <w:vAlign w:val="bottom"/>
          </w:tcPr>
          <w:p w14:paraId="5E4FC5C4"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0"/>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64E9513E" w14:textId="77777777" w:rsidTr="00570FB3">
        <w:trPr>
          <w:cantSplit/>
          <w:trHeight w:val="288"/>
        </w:trPr>
        <w:tc>
          <w:tcPr>
            <w:tcW w:w="3380" w:type="dxa"/>
            <w:vAlign w:val="bottom"/>
          </w:tcPr>
          <w:p w14:paraId="2E1B298F"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Type of Warranty:</w:t>
            </w:r>
          </w:p>
        </w:tc>
        <w:tc>
          <w:tcPr>
            <w:tcW w:w="6451" w:type="dxa"/>
            <w:tcBorders>
              <w:top w:val="single" w:sz="4" w:space="0" w:color="auto"/>
              <w:bottom w:val="single" w:sz="4" w:space="0" w:color="auto"/>
            </w:tcBorders>
            <w:vAlign w:val="bottom"/>
          </w:tcPr>
          <w:p w14:paraId="63162DD6"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3C7FECC7" w14:textId="77777777" w:rsidTr="00570FB3">
        <w:trPr>
          <w:cantSplit/>
          <w:trHeight w:val="288"/>
        </w:trPr>
        <w:tc>
          <w:tcPr>
            <w:tcW w:w="3380" w:type="dxa"/>
            <w:vAlign w:val="bottom"/>
          </w:tcPr>
          <w:p w14:paraId="65DEA3F1"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Basis of Claim:</w:t>
            </w:r>
          </w:p>
        </w:tc>
        <w:tc>
          <w:tcPr>
            <w:tcW w:w="6451" w:type="dxa"/>
            <w:tcBorders>
              <w:top w:val="single" w:sz="4" w:space="0" w:color="auto"/>
              <w:bottom w:val="single" w:sz="4" w:space="0" w:color="auto"/>
            </w:tcBorders>
            <w:vAlign w:val="bottom"/>
          </w:tcPr>
          <w:p w14:paraId="29444E63"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2C6FA4E7" w14:textId="77777777" w:rsidTr="00570FB3">
        <w:trPr>
          <w:cantSplit/>
          <w:trHeight w:val="288"/>
        </w:trPr>
        <w:tc>
          <w:tcPr>
            <w:tcW w:w="3380" w:type="dxa"/>
            <w:vAlign w:val="bottom"/>
          </w:tcPr>
          <w:p w14:paraId="12AB6CB5" w14:textId="77777777" w:rsidR="00570FB3" w:rsidRPr="00AE36AC" w:rsidRDefault="00570FB3" w:rsidP="00F84370">
            <w:pPr>
              <w:suppressAutoHyphens/>
              <w:jc w:val="both"/>
              <w:rPr>
                <w:rFonts w:ascii="Arial Narrow" w:hAnsi="Arial Narrow" w:cs="Arial"/>
                <w:spacing w:val="-3"/>
              </w:rPr>
            </w:pPr>
          </w:p>
        </w:tc>
        <w:tc>
          <w:tcPr>
            <w:tcW w:w="6451" w:type="dxa"/>
            <w:tcBorders>
              <w:top w:val="single" w:sz="4" w:space="0" w:color="auto"/>
              <w:bottom w:val="single" w:sz="4" w:space="0" w:color="auto"/>
            </w:tcBorders>
            <w:vAlign w:val="bottom"/>
          </w:tcPr>
          <w:p w14:paraId="55760A22"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2FFE45C6" w14:textId="77777777" w:rsidTr="00570FB3">
        <w:trPr>
          <w:cantSplit/>
          <w:trHeight w:val="288"/>
        </w:trPr>
        <w:tc>
          <w:tcPr>
            <w:tcW w:w="3380" w:type="dxa"/>
            <w:vAlign w:val="bottom"/>
          </w:tcPr>
          <w:p w14:paraId="5215F0A2" w14:textId="77777777" w:rsidR="00570FB3" w:rsidRPr="00AE36AC" w:rsidRDefault="00570FB3" w:rsidP="00F84370">
            <w:pPr>
              <w:suppressAutoHyphens/>
              <w:jc w:val="both"/>
              <w:rPr>
                <w:rFonts w:ascii="Arial Narrow" w:hAnsi="Arial Narrow" w:cs="Arial"/>
                <w:spacing w:val="-3"/>
              </w:rPr>
            </w:pPr>
          </w:p>
        </w:tc>
        <w:tc>
          <w:tcPr>
            <w:tcW w:w="6451" w:type="dxa"/>
            <w:tcBorders>
              <w:top w:val="single" w:sz="4" w:space="0" w:color="auto"/>
              <w:bottom w:val="single" w:sz="4" w:space="0" w:color="auto"/>
            </w:tcBorders>
            <w:vAlign w:val="bottom"/>
          </w:tcPr>
          <w:p w14:paraId="2EBD51F7"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6BA8B379" w14:textId="77777777" w:rsidTr="00570FB3">
        <w:trPr>
          <w:cantSplit/>
          <w:trHeight w:val="288"/>
        </w:trPr>
        <w:tc>
          <w:tcPr>
            <w:tcW w:w="3380" w:type="dxa"/>
            <w:vAlign w:val="bottom"/>
          </w:tcPr>
          <w:p w14:paraId="48C79CFD"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Status of Unsettled Warranty:</w:t>
            </w:r>
          </w:p>
        </w:tc>
        <w:tc>
          <w:tcPr>
            <w:tcW w:w="6451" w:type="dxa"/>
            <w:tcBorders>
              <w:top w:val="single" w:sz="4" w:space="0" w:color="auto"/>
              <w:bottom w:val="single" w:sz="4" w:space="0" w:color="auto"/>
            </w:tcBorders>
            <w:vAlign w:val="bottom"/>
          </w:tcPr>
          <w:p w14:paraId="2CDE6A81"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48EBC67D" w14:textId="77777777" w:rsidTr="00570FB3">
        <w:trPr>
          <w:cantSplit/>
          <w:trHeight w:val="288"/>
        </w:trPr>
        <w:tc>
          <w:tcPr>
            <w:tcW w:w="3380" w:type="dxa"/>
            <w:vAlign w:val="bottom"/>
          </w:tcPr>
          <w:p w14:paraId="41FA1647" w14:textId="77777777" w:rsidR="00570FB3" w:rsidRPr="00AE36AC" w:rsidRDefault="00570FB3" w:rsidP="00F84370">
            <w:pPr>
              <w:suppressAutoHyphens/>
              <w:jc w:val="both"/>
              <w:rPr>
                <w:rFonts w:ascii="Arial Narrow" w:hAnsi="Arial Narrow" w:cs="Arial"/>
                <w:spacing w:val="-3"/>
              </w:rPr>
            </w:pPr>
          </w:p>
        </w:tc>
        <w:tc>
          <w:tcPr>
            <w:tcW w:w="6451" w:type="dxa"/>
            <w:tcBorders>
              <w:top w:val="single" w:sz="4" w:space="0" w:color="auto"/>
              <w:bottom w:val="single" w:sz="4" w:space="0" w:color="auto"/>
            </w:tcBorders>
            <w:vAlign w:val="bottom"/>
          </w:tcPr>
          <w:p w14:paraId="32357C3C"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r w:rsidR="00570FB3" w:rsidRPr="000E58D7" w14:paraId="4D0326E8" w14:textId="77777777" w:rsidTr="00570FB3">
        <w:trPr>
          <w:cantSplit/>
          <w:trHeight w:val="288"/>
        </w:trPr>
        <w:tc>
          <w:tcPr>
            <w:tcW w:w="3380" w:type="dxa"/>
            <w:vAlign w:val="bottom"/>
          </w:tcPr>
          <w:p w14:paraId="182A8832" w14:textId="77777777" w:rsidR="00570FB3" w:rsidRPr="00AE36AC" w:rsidRDefault="00570FB3" w:rsidP="00F84370">
            <w:pPr>
              <w:suppressAutoHyphens/>
              <w:jc w:val="both"/>
              <w:rPr>
                <w:rFonts w:ascii="Arial Narrow" w:hAnsi="Arial Narrow" w:cs="Arial"/>
                <w:spacing w:val="-3"/>
              </w:rPr>
            </w:pPr>
          </w:p>
        </w:tc>
        <w:tc>
          <w:tcPr>
            <w:tcW w:w="6451" w:type="dxa"/>
            <w:tcBorders>
              <w:top w:val="single" w:sz="4" w:space="0" w:color="auto"/>
              <w:bottom w:val="single" w:sz="4" w:space="0" w:color="auto"/>
            </w:tcBorders>
            <w:vAlign w:val="bottom"/>
          </w:tcPr>
          <w:p w14:paraId="32B7B763"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fldChar w:fldCharType="begin">
                <w:ffData>
                  <w:name w:val="Text1181"/>
                  <w:enabled/>
                  <w:calcOnExit w:val="0"/>
                  <w:textInput/>
                </w:ffData>
              </w:fldChar>
            </w:r>
            <w:r w:rsidRPr="00AE36AC">
              <w:rPr>
                <w:rFonts w:ascii="Arial Narrow" w:hAnsi="Arial Narrow" w:cs="Arial"/>
                <w:spacing w:val="-3"/>
              </w:rPr>
              <w:instrText xml:space="preserve"> FORMTEXT </w:instrText>
            </w:r>
            <w:r w:rsidRPr="00AE36AC">
              <w:rPr>
                <w:rFonts w:ascii="Arial Narrow" w:hAnsi="Arial Narrow" w:cs="Arial"/>
                <w:spacing w:val="-3"/>
              </w:rPr>
            </w:r>
            <w:r w:rsidRPr="00AE36AC">
              <w:rPr>
                <w:rFonts w:ascii="Arial Narrow" w:hAnsi="Arial Narrow" w:cs="Arial"/>
                <w:spacing w:val="-3"/>
              </w:rPr>
              <w:fldChar w:fldCharType="separate"/>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noProof/>
                <w:spacing w:val="-3"/>
              </w:rPr>
              <w:t> </w:t>
            </w:r>
            <w:r w:rsidRPr="00AE36AC">
              <w:rPr>
                <w:rFonts w:ascii="Arial Narrow" w:hAnsi="Arial Narrow" w:cs="Arial"/>
                <w:spacing w:val="-3"/>
              </w:rPr>
              <w:fldChar w:fldCharType="end"/>
            </w:r>
          </w:p>
        </w:tc>
      </w:tr>
    </w:tbl>
    <w:p w14:paraId="0CF8793C" w14:textId="77777777" w:rsidR="00570FB3" w:rsidRPr="00AE36AC" w:rsidRDefault="00570FB3" w:rsidP="00F84370">
      <w:pPr>
        <w:suppressAutoHyphens/>
        <w:jc w:val="both"/>
        <w:rPr>
          <w:rFonts w:ascii="Arial Narrow" w:hAnsi="Arial Narrow" w:cs="Arial"/>
          <w:spacing w:val="-3"/>
        </w:rPr>
      </w:pPr>
      <w:r w:rsidRPr="00AE36AC">
        <w:rPr>
          <w:rFonts w:ascii="Arial Narrow" w:hAnsi="Arial Narrow" w:cs="Arial"/>
          <w:spacing w:val="-3"/>
        </w:rPr>
        <w:t xml:space="preserve">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570FB3" w:rsidRPr="000E58D7" w14:paraId="14F7B715" w14:textId="77777777" w:rsidTr="00570FB3">
        <w:tc>
          <w:tcPr>
            <w:tcW w:w="10214" w:type="dxa"/>
            <w:shd w:val="clear" w:color="auto" w:fill="D9D9D9" w:themeFill="background1" w:themeFillShade="D9"/>
          </w:tcPr>
          <w:p w14:paraId="334FBC4D" w14:textId="77777777" w:rsidR="00570FB3" w:rsidRPr="00AE36AC" w:rsidRDefault="00570FB3" w:rsidP="00F84370">
            <w:pPr>
              <w:pStyle w:val="BodyText2"/>
              <w:rPr>
                <w:rFonts w:ascii="Arial Narrow" w:hAnsi="Arial Narrow" w:cs="Arial"/>
              </w:rPr>
            </w:pPr>
            <w:r w:rsidRPr="00AE36AC">
              <w:rPr>
                <w:rFonts w:ascii="Arial Narrow" w:hAnsi="Arial Narrow" w:cs="Arial"/>
                <w:b/>
                <w:iCs/>
                <w:smallCaps/>
              </w:rPr>
              <w:t>If more space is needed, provide the information on your company’s letterhead with reference to the project name and number and attach it to this Questionnaire.  If additional projects need to be included, copy the table above to include the appropriate information</w:t>
            </w:r>
            <w:r>
              <w:rPr>
                <w:rFonts w:ascii="Arial Narrow" w:hAnsi="Arial Narrow" w:cs="Arial"/>
                <w:b/>
                <w:iCs/>
                <w:smallCaps/>
              </w:rPr>
              <w:t>.</w:t>
            </w:r>
          </w:p>
        </w:tc>
      </w:tr>
    </w:tbl>
    <w:p w14:paraId="7E3763B0" w14:textId="77777777" w:rsidR="00570FB3" w:rsidRPr="00AE36AC" w:rsidRDefault="00570FB3" w:rsidP="00F84370">
      <w:pPr>
        <w:suppressAutoHyphens/>
        <w:jc w:val="both"/>
        <w:rPr>
          <w:rFonts w:ascii="Arial Narrow" w:hAnsi="Arial Narrow" w:cs="Arial"/>
          <w:spacing w:val="-3"/>
        </w:rPr>
      </w:pPr>
    </w:p>
    <w:tbl>
      <w:tblPr>
        <w:tblW w:w="9748" w:type="dxa"/>
        <w:tblInd w:w="432" w:type="dxa"/>
        <w:tblLayout w:type="fixed"/>
        <w:tblCellMar>
          <w:left w:w="14" w:type="dxa"/>
          <w:right w:w="14" w:type="dxa"/>
        </w:tblCellMar>
        <w:tblLook w:val="0000" w:firstRow="0" w:lastRow="0" w:firstColumn="0" w:lastColumn="0" w:noHBand="0" w:noVBand="0"/>
      </w:tblPr>
      <w:tblGrid>
        <w:gridCol w:w="9748"/>
      </w:tblGrid>
      <w:tr w:rsidR="00570FB3" w:rsidRPr="000E58D7" w14:paraId="28B88E7C" w14:textId="77777777" w:rsidTr="000A57F0">
        <w:trPr>
          <w:cantSplit/>
          <w:trHeight w:val="134"/>
        </w:trPr>
        <w:tc>
          <w:tcPr>
            <w:tcW w:w="9748" w:type="dxa"/>
            <w:vAlign w:val="bottom"/>
          </w:tcPr>
          <w:p w14:paraId="3DB17015" w14:textId="77777777" w:rsidR="00570FB3" w:rsidRDefault="00570FB3" w:rsidP="00F84370">
            <w:pPr>
              <w:jc w:val="both"/>
              <w:rPr>
                <w:rFonts w:ascii="Arial Narrow" w:hAnsi="Arial Narrow" w:cs="Arial"/>
                <w:spacing w:val="-3"/>
                <w:u w:val="single"/>
              </w:rPr>
            </w:pPr>
            <w:r w:rsidRPr="00AE36AC">
              <w:rPr>
                <w:rFonts w:ascii="Arial Narrow" w:hAnsi="Arial Narrow" w:cs="Arial"/>
                <w:spacing w:val="-3"/>
              </w:rPr>
              <w:t xml:space="preserve">If the </w:t>
            </w:r>
            <w:r>
              <w:rPr>
                <w:rFonts w:ascii="Arial Narrow" w:hAnsi="Arial Narrow" w:cs="Arial"/>
              </w:rPr>
              <w:t>Proposer</w:t>
            </w:r>
            <w:r w:rsidRPr="00810954">
              <w:rPr>
                <w:rFonts w:ascii="Arial Narrow" w:hAnsi="Arial Narrow" w:cs="Arial"/>
              </w:rPr>
              <w:t xml:space="preserve"> </w:t>
            </w:r>
            <w:r w:rsidRPr="00AE36AC">
              <w:rPr>
                <w:rFonts w:ascii="Arial Narrow" w:hAnsi="Arial Narrow" w:cs="Arial"/>
                <w:spacing w:val="-3"/>
              </w:rPr>
              <w:t xml:space="preserve">or Joint Venture partner </w:t>
            </w:r>
            <w:r w:rsidRPr="00AE36AC">
              <w:rPr>
                <w:rFonts w:ascii="Arial Narrow" w:hAnsi="Arial Narrow" w:cs="Arial"/>
                <w:b/>
                <w:spacing w:val="-3"/>
              </w:rPr>
              <w:t>does not</w:t>
            </w:r>
            <w:r w:rsidRPr="00AE36AC">
              <w:rPr>
                <w:rFonts w:ascii="Arial Narrow" w:hAnsi="Arial Narrow" w:cs="Arial"/>
                <w:spacing w:val="-3"/>
              </w:rPr>
              <w:t xml:space="preserve"> have any </w:t>
            </w:r>
            <w:r w:rsidRPr="00AE36AC">
              <w:rPr>
                <w:rFonts w:ascii="Arial Narrow" w:hAnsi="Arial Narrow" w:cs="Arial"/>
              </w:rPr>
              <w:t>unsettled/pending claims, demands or notices of default</w:t>
            </w:r>
            <w:r w:rsidRPr="00AE36AC">
              <w:rPr>
                <w:rFonts w:ascii="Arial Narrow" w:hAnsi="Arial Narrow" w:cs="Arial"/>
                <w:spacing w:val="-3"/>
              </w:rPr>
              <w:t xml:space="preserve">, please indicate “None” in the space provided:  </w:t>
            </w:r>
            <w:r w:rsidRPr="00AE36AC">
              <w:rPr>
                <w:rFonts w:ascii="Arial Narrow" w:hAnsi="Arial Narrow" w:cs="Arial"/>
                <w:spacing w:val="-3"/>
                <w:u w:val="single"/>
              </w:rPr>
              <w:fldChar w:fldCharType="begin">
                <w:ffData>
                  <w:name w:val="Text1181"/>
                  <w:enabled/>
                  <w:calcOnExit w:val="0"/>
                  <w:textInput/>
                </w:ffData>
              </w:fldChar>
            </w:r>
            <w:r w:rsidRPr="00AE36AC">
              <w:rPr>
                <w:rFonts w:ascii="Arial Narrow" w:hAnsi="Arial Narrow" w:cs="Arial"/>
                <w:spacing w:val="-3"/>
                <w:u w:val="single"/>
              </w:rPr>
              <w:instrText xml:space="preserve"> FORMTEXT </w:instrText>
            </w:r>
            <w:r w:rsidRPr="00AE36AC">
              <w:rPr>
                <w:rFonts w:ascii="Arial Narrow" w:hAnsi="Arial Narrow" w:cs="Arial"/>
                <w:spacing w:val="-3"/>
                <w:u w:val="single"/>
              </w:rPr>
            </w:r>
            <w:r w:rsidRPr="00AE36AC">
              <w:rPr>
                <w:rFonts w:ascii="Arial Narrow" w:hAnsi="Arial Narrow" w:cs="Arial"/>
                <w:spacing w:val="-3"/>
                <w:u w:val="single"/>
              </w:rPr>
              <w:fldChar w:fldCharType="separate"/>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spacing w:val="-3"/>
                <w:u w:val="single"/>
              </w:rPr>
              <w:fldChar w:fldCharType="end"/>
            </w:r>
            <w:r w:rsidRPr="00AE36AC">
              <w:rPr>
                <w:rFonts w:ascii="Arial Narrow" w:hAnsi="Arial Narrow" w:cs="Arial"/>
                <w:spacing w:val="-3"/>
                <w:u w:val="single"/>
              </w:rPr>
              <w:fldChar w:fldCharType="begin">
                <w:ffData>
                  <w:name w:val="Text1181"/>
                  <w:enabled/>
                  <w:calcOnExit w:val="0"/>
                  <w:textInput/>
                </w:ffData>
              </w:fldChar>
            </w:r>
            <w:r w:rsidRPr="00AE36AC">
              <w:rPr>
                <w:rFonts w:ascii="Arial Narrow" w:hAnsi="Arial Narrow" w:cs="Arial"/>
                <w:spacing w:val="-3"/>
                <w:u w:val="single"/>
              </w:rPr>
              <w:instrText xml:space="preserve"> FORMTEXT </w:instrText>
            </w:r>
            <w:r w:rsidRPr="00AE36AC">
              <w:rPr>
                <w:rFonts w:ascii="Arial Narrow" w:hAnsi="Arial Narrow" w:cs="Arial"/>
                <w:spacing w:val="-3"/>
                <w:u w:val="single"/>
              </w:rPr>
            </w:r>
            <w:r w:rsidRPr="00AE36AC">
              <w:rPr>
                <w:rFonts w:ascii="Arial Narrow" w:hAnsi="Arial Narrow" w:cs="Arial"/>
                <w:spacing w:val="-3"/>
                <w:u w:val="single"/>
              </w:rPr>
              <w:fldChar w:fldCharType="separate"/>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spacing w:val="-3"/>
                <w:u w:val="single"/>
              </w:rPr>
              <w:fldChar w:fldCharType="end"/>
            </w:r>
            <w:r w:rsidRPr="00AE36AC">
              <w:rPr>
                <w:rFonts w:ascii="Arial Narrow" w:hAnsi="Arial Narrow" w:cs="Arial"/>
                <w:spacing w:val="-3"/>
                <w:u w:val="single"/>
              </w:rPr>
              <w:fldChar w:fldCharType="begin">
                <w:ffData>
                  <w:name w:val="Text1181"/>
                  <w:enabled/>
                  <w:calcOnExit w:val="0"/>
                  <w:textInput/>
                </w:ffData>
              </w:fldChar>
            </w:r>
            <w:r w:rsidRPr="00AE36AC">
              <w:rPr>
                <w:rFonts w:ascii="Arial Narrow" w:hAnsi="Arial Narrow" w:cs="Arial"/>
                <w:spacing w:val="-3"/>
                <w:u w:val="single"/>
              </w:rPr>
              <w:instrText xml:space="preserve"> FORMTEXT </w:instrText>
            </w:r>
            <w:r w:rsidRPr="00AE36AC">
              <w:rPr>
                <w:rFonts w:ascii="Arial Narrow" w:hAnsi="Arial Narrow" w:cs="Arial"/>
                <w:spacing w:val="-3"/>
                <w:u w:val="single"/>
              </w:rPr>
            </w:r>
            <w:r w:rsidRPr="00AE36AC">
              <w:rPr>
                <w:rFonts w:ascii="Arial Narrow" w:hAnsi="Arial Narrow" w:cs="Arial"/>
                <w:spacing w:val="-3"/>
                <w:u w:val="single"/>
              </w:rPr>
              <w:fldChar w:fldCharType="separate"/>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noProof/>
                <w:spacing w:val="-3"/>
                <w:u w:val="single"/>
              </w:rPr>
              <w:t> </w:t>
            </w:r>
            <w:r w:rsidRPr="00AE36AC">
              <w:rPr>
                <w:rFonts w:ascii="Arial Narrow" w:hAnsi="Arial Narrow" w:cs="Arial"/>
                <w:spacing w:val="-3"/>
                <w:u w:val="single"/>
              </w:rPr>
              <w:fldChar w:fldCharType="end"/>
            </w:r>
          </w:p>
          <w:p w14:paraId="2DF84695" w14:textId="51533592" w:rsidR="000A57F0" w:rsidRPr="00AE36AC" w:rsidRDefault="000A57F0" w:rsidP="00F84370">
            <w:pPr>
              <w:pStyle w:val="Heading2"/>
              <w:tabs>
                <w:tab w:val="clear" w:pos="-360"/>
                <w:tab w:val="clear" w:pos="1"/>
                <w:tab w:val="clear" w:pos="504"/>
                <w:tab w:val="clear" w:pos="936"/>
                <w:tab w:val="clear" w:pos="1326"/>
                <w:tab w:val="clear" w:pos="5760"/>
                <w:tab w:val="clear" w:pos="8568"/>
                <w:tab w:val="clear" w:pos="9000"/>
                <w:tab w:val="left" w:pos="-720"/>
              </w:tabs>
              <w:suppressAutoHyphens/>
              <w:ind w:left="720"/>
              <w:rPr>
                <w:rFonts w:ascii="Arial Narrow" w:hAnsi="Arial Narrow" w:cs="Arial"/>
              </w:rPr>
            </w:pPr>
          </w:p>
        </w:tc>
      </w:tr>
    </w:tbl>
    <w:p w14:paraId="57164705" w14:textId="0E85EFCA" w:rsidR="00D1184A" w:rsidRPr="00D1184A" w:rsidRDefault="007E67B1" w:rsidP="00F84370">
      <w:pPr>
        <w:pStyle w:val="Heading2"/>
        <w:numPr>
          <w:ilvl w:val="1"/>
          <w:numId w:val="10"/>
        </w:numPr>
        <w:tabs>
          <w:tab w:val="clear" w:pos="-360"/>
          <w:tab w:val="clear" w:pos="1"/>
          <w:tab w:val="clear" w:pos="504"/>
          <w:tab w:val="clear" w:pos="936"/>
          <w:tab w:val="clear" w:pos="1326"/>
          <w:tab w:val="clear" w:pos="5760"/>
          <w:tab w:val="clear" w:pos="8568"/>
          <w:tab w:val="clear" w:pos="9000"/>
          <w:tab w:val="left" w:pos="-720"/>
        </w:tabs>
        <w:suppressAutoHyphens/>
        <w:rPr>
          <w:rFonts w:ascii="Arial Narrow" w:hAnsi="Arial Narrow" w:cs="Arial"/>
          <w:sz w:val="20"/>
        </w:rPr>
      </w:pPr>
      <w:r>
        <w:rPr>
          <w:rFonts w:ascii="Arial Narrow" w:hAnsi="Arial Narrow" w:cs="Arial"/>
          <w:sz w:val="20"/>
        </w:rPr>
        <w:t xml:space="preserve">UCDH </w:t>
      </w:r>
      <w:r w:rsidR="00D1184A" w:rsidRPr="00D1184A">
        <w:rPr>
          <w:rFonts w:ascii="Arial Narrow" w:hAnsi="Arial Narrow" w:cs="Arial"/>
          <w:sz w:val="20"/>
        </w:rPr>
        <w:t>AIM/UBE Inclusion Plan</w:t>
      </w:r>
    </w:p>
    <w:p w14:paraId="3A72091A" w14:textId="77777777" w:rsidR="00343930" w:rsidRDefault="00343930" w:rsidP="00F84370">
      <w:pPr>
        <w:autoSpaceDE w:val="0"/>
        <w:autoSpaceDN w:val="0"/>
        <w:adjustRightInd w:val="0"/>
        <w:ind w:left="360" w:firstLine="90"/>
        <w:jc w:val="both"/>
        <w:rPr>
          <w:rFonts w:ascii="TimesNewRoman,Italic" w:hAnsi="TimesNewRoman,Italic" w:cs="TimesNewRoman,Italic"/>
          <w:i/>
          <w:iCs/>
        </w:rPr>
      </w:pPr>
    </w:p>
    <w:p w14:paraId="716332FA" w14:textId="3B520CFA" w:rsidR="00343930" w:rsidRPr="00037961" w:rsidRDefault="00343930" w:rsidP="00F84370">
      <w:pPr>
        <w:autoSpaceDE w:val="0"/>
        <w:autoSpaceDN w:val="0"/>
        <w:adjustRightInd w:val="0"/>
        <w:spacing w:after="120"/>
        <w:ind w:left="446"/>
        <w:jc w:val="both"/>
      </w:pPr>
      <w:r w:rsidRPr="00037961">
        <w:t xml:space="preserve">In alignment with UC Davis Health Anchor Institution Mission (AIM), </w:t>
      </w:r>
      <w:r w:rsidR="00E83943">
        <w:t>proposers</w:t>
      </w:r>
      <w:r w:rsidRPr="00037961">
        <w:t xml:space="preserve"> shall make positive efforts to support the UC Davis Health Anchor Institution Mission Program (AIM) and ensure that businesses from the AIM communities (defined on page 3 of Exhibit M of the RFP) and UBE businesses (defined on page </w:t>
      </w:r>
      <w:r>
        <w:t>10</w:t>
      </w:r>
      <w:r w:rsidRPr="00037961">
        <w:t xml:space="preserve"> of Exhibit M of the RFP) are used to the fullest extent practicable. </w:t>
      </w:r>
    </w:p>
    <w:p w14:paraId="068C4663" w14:textId="188E0CA8" w:rsidR="00343930" w:rsidRDefault="00343930" w:rsidP="00F84370">
      <w:pPr>
        <w:autoSpaceDE w:val="0"/>
        <w:autoSpaceDN w:val="0"/>
        <w:adjustRightInd w:val="0"/>
        <w:spacing w:after="120"/>
        <w:ind w:left="446"/>
        <w:jc w:val="both"/>
        <w:rPr>
          <w:rFonts w:ascii="TimesNewRoman" w:hAnsi="TimesNewRoman" w:cs="TimesNewRoman"/>
        </w:rPr>
      </w:pPr>
      <w:r>
        <w:rPr>
          <w:rFonts w:ascii="TimesNewRoman" w:hAnsi="TimesNewRoman" w:cs="TimesNewRoman"/>
        </w:rPr>
        <w:t xml:space="preserve">Qualified Subcontractors and suppliers will be evaluated on inclusion of </w:t>
      </w:r>
      <w:r w:rsidR="002A55B6">
        <w:rPr>
          <w:rFonts w:ascii="TimesNewRoman" w:hAnsi="TimesNewRoman" w:cs="TimesNewRoman"/>
        </w:rPr>
        <w:t>UCDH AIM/UBE</w:t>
      </w:r>
      <w:r>
        <w:rPr>
          <w:rFonts w:ascii="TimesNewRoman" w:hAnsi="TimesNewRoman" w:cs="TimesNewRoman"/>
        </w:rPr>
        <w:t xml:space="preserve"> contractors and personnel. Qualified Subcontractors should complete this section, identifying their efforts to increase AIM/UBE participation.</w:t>
      </w:r>
    </w:p>
    <w:p w14:paraId="7906130E" w14:textId="3EF74DAD" w:rsidR="00343930" w:rsidRDefault="00343930" w:rsidP="00F84370">
      <w:pPr>
        <w:autoSpaceDE w:val="0"/>
        <w:autoSpaceDN w:val="0"/>
        <w:adjustRightInd w:val="0"/>
        <w:ind w:left="450"/>
        <w:jc w:val="both"/>
        <w:rPr>
          <w:rFonts w:ascii="TimesNewRoman" w:hAnsi="TimesNewRoman" w:cs="TimesNewRoman"/>
        </w:rPr>
      </w:pPr>
      <w:r>
        <w:rPr>
          <w:rFonts w:ascii="TimesNewRoman" w:hAnsi="TimesNewRoman" w:cs="TimesNewRoman"/>
        </w:rPr>
        <w:t xml:space="preserve">This will be evaluated to determine to whom to award the contract. </w:t>
      </w:r>
      <w:r w:rsidR="00E83943">
        <w:rPr>
          <w:rFonts w:ascii="TimesNewRoman" w:hAnsi="TimesNewRoman" w:cs="TimesNewRoman"/>
        </w:rPr>
        <w:t>Proposer</w:t>
      </w:r>
      <w:r>
        <w:rPr>
          <w:rFonts w:ascii="TimesNewRoman" w:hAnsi="TimesNewRoman" w:cs="TimesNewRoman"/>
        </w:rPr>
        <w:t xml:space="preserve"> shall state the percentage (of the total bid amount) of sub-contracting work to be provided by AIM/UBE firms.</w:t>
      </w:r>
    </w:p>
    <w:p w14:paraId="7915F845" w14:textId="77777777" w:rsidR="00343930" w:rsidRDefault="00343930" w:rsidP="00F84370">
      <w:pPr>
        <w:autoSpaceDE w:val="0"/>
        <w:autoSpaceDN w:val="0"/>
        <w:adjustRightInd w:val="0"/>
        <w:ind w:left="450"/>
        <w:jc w:val="both"/>
        <w:rPr>
          <w:rFonts w:ascii="TimesNewRoman" w:hAnsi="TimesNewRoman" w:cs="TimesNewRoman"/>
        </w:rPr>
      </w:pPr>
    </w:p>
    <w:tbl>
      <w:tblPr>
        <w:tblStyle w:val="TableGrid"/>
        <w:tblW w:w="10449" w:type="dxa"/>
        <w:jc w:val="center"/>
        <w:tblLook w:val="04A0" w:firstRow="1" w:lastRow="0" w:firstColumn="1" w:lastColumn="0" w:noHBand="0" w:noVBand="1"/>
      </w:tblPr>
      <w:tblGrid>
        <w:gridCol w:w="1885"/>
        <w:gridCol w:w="1710"/>
        <w:gridCol w:w="1260"/>
        <w:gridCol w:w="2232"/>
        <w:gridCol w:w="1803"/>
        <w:gridCol w:w="1559"/>
      </w:tblGrid>
      <w:tr w:rsidR="00343930" w14:paraId="625BB769" w14:textId="77777777" w:rsidTr="007C12A9">
        <w:trPr>
          <w:trHeight w:val="634"/>
          <w:jc w:val="center"/>
        </w:trPr>
        <w:tc>
          <w:tcPr>
            <w:tcW w:w="1885" w:type="dxa"/>
          </w:tcPr>
          <w:p w14:paraId="5AE25664" w14:textId="77777777" w:rsidR="00343930" w:rsidRPr="00327D71" w:rsidRDefault="00343930" w:rsidP="00F84370">
            <w:pPr>
              <w:autoSpaceDE w:val="0"/>
              <w:autoSpaceDN w:val="0"/>
              <w:adjustRightInd w:val="0"/>
              <w:ind w:right="-79" w:hanging="20"/>
              <w:jc w:val="both"/>
              <w:rPr>
                <w:rFonts w:ascii="TimesNewRoman" w:hAnsi="TimesNewRoman" w:cs="TimesNewRoman"/>
                <w:sz w:val="18"/>
                <w:szCs w:val="18"/>
              </w:rPr>
            </w:pPr>
            <w:r w:rsidRPr="00327D71">
              <w:rPr>
                <w:rFonts w:ascii="TimesNewRoman" w:hAnsi="TimesNewRoman" w:cs="TimesNewRoman"/>
                <w:sz w:val="18"/>
                <w:szCs w:val="18"/>
              </w:rPr>
              <w:t>Business Name, Address &amp; Telephone Number</w:t>
            </w:r>
          </w:p>
        </w:tc>
        <w:tc>
          <w:tcPr>
            <w:tcW w:w="1710" w:type="dxa"/>
          </w:tcPr>
          <w:p w14:paraId="381926C0" w14:textId="470759B2" w:rsidR="00343930" w:rsidRDefault="00343930" w:rsidP="00F84370">
            <w:pPr>
              <w:autoSpaceDE w:val="0"/>
              <w:autoSpaceDN w:val="0"/>
              <w:adjustRightInd w:val="0"/>
              <w:ind w:left="450" w:hanging="410"/>
              <w:jc w:val="both"/>
              <w:rPr>
                <w:rFonts w:ascii="TimesNewRoman" w:hAnsi="TimesNewRoman" w:cs="TimesNewRoman"/>
              </w:rPr>
            </w:pPr>
            <w:r>
              <w:rPr>
                <w:rFonts w:ascii="TimesNewRoman" w:hAnsi="TimesNewRoman" w:cs="TimesNewRoman"/>
              </w:rPr>
              <w:t xml:space="preserve">Specialty </w:t>
            </w:r>
            <w:r w:rsidR="00A06FAD">
              <w:rPr>
                <w:rFonts w:ascii="TimesNewRoman" w:hAnsi="TimesNewRoman" w:cs="TimesNewRoman"/>
              </w:rPr>
              <w:t>Scope</w:t>
            </w:r>
          </w:p>
        </w:tc>
        <w:tc>
          <w:tcPr>
            <w:tcW w:w="1260" w:type="dxa"/>
          </w:tcPr>
          <w:p w14:paraId="1CB4B686" w14:textId="59F1D098" w:rsidR="00343930" w:rsidRDefault="00343930" w:rsidP="00F84370">
            <w:pPr>
              <w:autoSpaceDE w:val="0"/>
              <w:autoSpaceDN w:val="0"/>
              <w:adjustRightInd w:val="0"/>
              <w:jc w:val="both"/>
              <w:rPr>
                <w:rFonts w:ascii="TimesNewRoman" w:hAnsi="TimesNewRoman" w:cs="TimesNewRoman"/>
              </w:rPr>
            </w:pPr>
            <w:r w:rsidRPr="00327D71">
              <w:rPr>
                <w:rFonts w:ascii="TimesNewRoman" w:hAnsi="TimesNewRoman" w:cs="TimesNewRoman"/>
                <w:sz w:val="18"/>
                <w:szCs w:val="18"/>
              </w:rPr>
              <w:t xml:space="preserve">Participation Percentage % </w:t>
            </w:r>
          </w:p>
        </w:tc>
        <w:tc>
          <w:tcPr>
            <w:tcW w:w="2232" w:type="dxa"/>
          </w:tcPr>
          <w:p w14:paraId="7AAE059B" w14:textId="4AF24B5B" w:rsidR="00343930" w:rsidRPr="00327D71" w:rsidRDefault="00343930" w:rsidP="00F84370">
            <w:pPr>
              <w:autoSpaceDE w:val="0"/>
              <w:autoSpaceDN w:val="0"/>
              <w:adjustRightInd w:val="0"/>
              <w:ind w:left="450" w:hanging="450"/>
              <w:jc w:val="both"/>
              <w:rPr>
                <w:rFonts w:ascii="TimesNewRoman" w:hAnsi="TimesNewRoman" w:cs="TimesNewRoman"/>
                <w:sz w:val="18"/>
                <w:szCs w:val="18"/>
              </w:rPr>
            </w:pPr>
            <w:r w:rsidRPr="00327D71">
              <w:rPr>
                <w:rFonts w:ascii="TimesNewRoman" w:hAnsi="TimesNewRoman" w:cs="TimesNewRoman"/>
                <w:sz w:val="18"/>
                <w:szCs w:val="18"/>
              </w:rPr>
              <w:t>List All</w:t>
            </w:r>
            <w:r w:rsidR="00327D71">
              <w:rPr>
                <w:rFonts w:ascii="TimesNewRoman" w:hAnsi="TimesNewRoman" w:cs="TimesNewRoman"/>
                <w:sz w:val="18"/>
                <w:szCs w:val="18"/>
              </w:rPr>
              <w:t xml:space="preserve"> </w:t>
            </w:r>
            <w:r w:rsidRPr="00327D71">
              <w:rPr>
                <w:rFonts w:ascii="TimesNewRoman" w:hAnsi="TimesNewRoman" w:cs="TimesNewRoman"/>
                <w:sz w:val="18"/>
                <w:szCs w:val="18"/>
              </w:rPr>
              <w:t>Principals</w:t>
            </w:r>
          </w:p>
        </w:tc>
        <w:tc>
          <w:tcPr>
            <w:tcW w:w="1803" w:type="dxa"/>
          </w:tcPr>
          <w:p w14:paraId="011A16C1" w14:textId="77777777" w:rsidR="00343930" w:rsidRPr="009151C9" w:rsidRDefault="00343930" w:rsidP="00F84370">
            <w:pPr>
              <w:autoSpaceDE w:val="0"/>
              <w:autoSpaceDN w:val="0"/>
              <w:adjustRightInd w:val="0"/>
              <w:ind w:left="450" w:hanging="492"/>
              <w:jc w:val="both"/>
              <w:rPr>
                <w:rFonts w:ascii="TimesNewRoman" w:hAnsi="TimesNewRoman" w:cs="TimesNewRoman"/>
                <w:sz w:val="18"/>
                <w:szCs w:val="18"/>
                <w:lang w:val="es-MX"/>
              </w:rPr>
            </w:pPr>
            <w:r w:rsidRPr="009151C9">
              <w:rPr>
                <w:rFonts w:ascii="TimesNewRoman" w:hAnsi="TimesNewRoman" w:cs="TimesNewRoman"/>
                <w:sz w:val="18"/>
                <w:szCs w:val="18"/>
                <w:lang w:val="es-MX"/>
              </w:rPr>
              <w:t xml:space="preserve">AIM Zip Code? </w:t>
            </w:r>
          </w:p>
          <w:p w14:paraId="60E79EF0" w14:textId="77777777" w:rsidR="00343930" w:rsidRPr="00EE4F44" w:rsidRDefault="00343930" w:rsidP="00F84370">
            <w:pPr>
              <w:autoSpaceDE w:val="0"/>
              <w:autoSpaceDN w:val="0"/>
              <w:adjustRightInd w:val="0"/>
              <w:ind w:left="450" w:hanging="492"/>
              <w:jc w:val="both"/>
              <w:rPr>
                <w:rFonts w:ascii="TimesNewRoman" w:hAnsi="TimesNewRoman" w:cs="TimesNewRoman"/>
                <w:lang w:val="es-MX"/>
              </w:rPr>
            </w:pPr>
            <w:r w:rsidRPr="009151C9">
              <w:rPr>
                <w:rFonts w:ascii="TimesNewRoman" w:hAnsi="TimesNewRoman" w:cs="TimesNewRoman"/>
                <w:sz w:val="18"/>
                <w:szCs w:val="18"/>
                <w:lang w:val="es-MX"/>
              </w:rPr>
              <w:t>(Y/N)</w:t>
            </w:r>
          </w:p>
        </w:tc>
        <w:tc>
          <w:tcPr>
            <w:tcW w:w="1559" w:type="dxa"/>
          </w:tcPr>
          <w:p w14:paraId="32A440EE" w14:textId="7B702731" w:rsidR="00343930" w:rsidRDefault="00343930" w:rsidP="00F84370">
            <w:pPr>
              <w:autoSpaceDE w:val="0"/>
              <w:autoSpaceDN w:val="0"/>
              <w:adjustRightInd w:val="0"/>
              <w:ind w:left="17" w:right="-114" w:hanging="17"/>
              <w:jc w:val="both"/>
              <w:rPr>
                <w:rFonts w:ascii="TimesNewRoman" w:hAnsi="TimesNewRoman" w:cs="TimesNewRoman"/>
              </w:rPr>
            </w:pPr>
            <w:r w:rsidRPr="009151C9">
              <w:rPr>
                <w:rFonts w:ascii="TimesNewRoman" w:hAnsi="TimesNewRoman" w:cs="TimesNewRoman"/>
                <w:sz w:val="18"/>
                <w:szCs w:val="18"/>
              </w:rPr>
              <w:t xml:space="preserve">UBE </w:t>
            </w:r>
            <w:r w:rsidR="00A06FAD">
              <w:rPr>
                <w:rFonts w:ascii="TimesNewRoman" w:hAnsi="TimesNewRoman" w:cs="TimesNewRoman"/>
                <w:sz w:val="18"/>
                <w:szCs w:val="18"/>
              </w:rPr>
              <w:t>C</w:t>
            </w:r>
            <w:r w:rsidRPr="009151C9">
              <w:rPr>
                <w:rFonts w:ascii="TimesNewRoman" w:hAnsi="TimesNewRoman" w:cs="TimesNewRoman"/>
                <w:sz w:val="18"/>
                <w:szCs w:val="18"/>
              </w:rPr>
              <w:t>ertification? (SB, DVBE, DBE, WBE, etc.)</w:t>
            </w:r>
          </w:p>
        </w:tc>
      </w:tr>
      <w:tr w:rsidR="00343930" w14:paraId="50A3B351" w14:textId="77777777" w:rsidTr="007C12A9">
        <w:trPr>
          <w:jc w:val="center"/>
        </w:trPr>
        <w:tc>
          <w:tcPr>
            <w:tcW w:w="1885" w:type="dxa"/>
          </w:tcPr>
          <w:p w14:paraId="739825E3" w14:textId="1171F04C" w:rsidR="00343930" w:rsidRPr="00E80D72" w:rsidRDefault="00E80D72" w:rsidP="00F84370">
            <w:pPr>
              <w:autoSpaceDE w:val="0"/>
              <w:autoSpaceDN w:val="0"/>
              <w:adjustRightInd w:val="0"/>
              <w:ind w:left="450" w:hanging="380"/>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710" w:type="dxa"/>
          </w:tcPr>
          <w:p w14:paraId="2EF26123" w14:textId="436EA7AC" w:rsidR="00343930" w:rsidRDefault="00E80D72" w:rsidP="00F84370">
            <w:pPr>
              <w:autoSpaceDE w:val="0"/>
              <w:autoSpaceDN w:val="0"/>
              <w:adjustRightInd w:val="0"/>
              <w:ind w:left="450" w:hanging="375"/>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260" w:type="dxa"/>
          </w:tcPr>
          <w:p w14:paraId="2385564E" w14:textId="10FC7C4A" w:rsidR="00343930" w:rsidRDefault="00E80D72" w:rsidP="00F84370">
            <w:pPr>
              <w:autoSpaceDE w:val="0"/>
              <w:autoSpaceDN w:val="0"/>
              <w:adjustRightInd w:val="0"/>
              <w:ind w:left="450" w:hanging="37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2232" w:type="dxa"/>
          </w:tcPr>
          <w:p w14:paraId="4D4CB8F7" w14:textId="14632DE9" w:rsidR="00343930" w:rsidRDefault="00E80D72" w:rsidP="00F84370">
            <w:pPr>
              <w:autoSpaceDE w:val="0"/>
              <w:autoSpaceDN w:val="0"/>
              <w:adjustRightInd w:val="0"/>
              <w:ind w:left="450" w:hanging="30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803" w:type="dxa"/>
          </w:tcPr>
          <w:p w14:paraId="1360B247" w14:textId="3556E65D" w:rsidR="00343930" w:rsidRDefault="00E37478" w:rsidP="00F84370">
            <w:pPr>
              <w:autoSpaceDE w:val="0"/>
              <w:autoSpaceDN w:val="0"/>
              <w:adjustRightInd w:val="0"/>
              <w:ind w:left="450" w:hanging="374"/>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c>
          <w:tcPr>
            <w:tcW w:w="1559" w:type="dxa"/>
          </w:tcPr>
          <w:p w14:paraId="7FA3F966" w14:textId="7567BDA1" w:rsidR="00343930" w:rsidRDefault="00E37478" w:rsidP="00F84370">
            <w:pPr>
              <w:autoSpaceDE w:val="0"/>
              <w:autoSpaceDN w:val="0"/>
              <w:adjustRightInd w:val="0"/>
              <w:ind w:left="496" w:hanging="496"/>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r>
      <w:tr w:rsidR="00343930" w14:paraId="5E394833" w14:textId="77777777" w:rsidTr="007C12A9">
        <w:trPr>
          <w:jc w:val="center"/>
        </w:trPr>
        <w:tc>
          <w:tcPr>
            <w:tcW w:w="1885" w:type="dxa"/>
          </w:tcPr>
          <w:p w14:paraId="33230E9B" w14:textId="0593A229" w:rsidR="00343930" w:rsidRPr="00E80D72" w:rsidRDefault="00E80D72" w:rsidP="00F84370">
            <w:pPr>
              <w:autoSpaceDE w:val="0"/>
              <w:autoSpaceDN w:val="0"/>
              <w:adjustRightInd w:val="0"/>
              <w:ind w:left="450" w:hanging="380"/>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710" w:type="dxa"/>
          </w:tcPr>
          <w:p w14:paraId="62F42487" w14:textId="072339DF" w:rsidR="00343930" w:rsidRDefault="00E80D72" w:rsidP="00F84370">
            <w:pPr>
              <w:autoSpaceDE w:val="0"/>
              <w:autoSpaceDN w:val="0"/>
              <w:adjustRightInd w:val="0"/>
              <w:ind w:left="450" w:hanging="375"/>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260" w:type="dxa"/>
          </w:tcPr>
          <w:p w14:paraId="4B2A2F2D" w14:textId="4138E95A" w:rsidR="00343930" w:rsidRDefault="00E80D72" w:rsidP="00F84370">
            <w:pPr>
              <w:autoSpaceDE w:val="0"/>
              <w:autoSpaceDN w:val="0"/>
              <w:adjustRightInd w:val="0"/>
              <w:ind w:left="450" w:hanging="37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2232" w:type="dxa"/>
          </w:tcPr>
          <w:p w14:paraId="2C60ACE9" w14:textId="59BA030F" w:rsidR="00343930" w:rsidRDefault="00E80D72" w:rsidP="00F84370">
            <w:pPr>
              <w:autoSpaceDE w:val="0"/>
              <w:autoSpaceDN w:val="0"/>
              <w:adjustRightInd w:val="0"/>
              <w:ind w:left="450" w:hanging="30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803" w:type="dxa"/>
          </w:tcPr>
          <w:p w14:paraId="13D63F23" w14:textId="6C5735B4" w:rsidR="00343930" w:rsidRDefault="00E37478" w:rsidP="00F84370">
            <w:pPr>
              <w:autoSpaceDE w:val="0"/>
              <w:autoSpaceDN w:val="0"/>
              <w:adjustRightInd w:val="0"/>
              <w:ind w:left="450" w:hanging="374"/>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c>
          <w:tcPr>
            <w:tcW w:w="1559" w:type="dxa"/>
          </w:tcPr>
          <w:p w14:paraId="1D40E90D" w14:textId="3B5C14E5" w:rsidR="00343930" w:rsidRDefault="00E37478" w:rsidP="00F84370">
            <w:pPr>
              <w:autoSpaceDE w:val="0"/>
              <w:autoSpaceDN w:val="0"/>
              <w:adjustRightInd w:val="0"/>
              <w:ind w:left="450" w:hanging="450"/>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r>
      <w:tr w:rsidR="00343930" w14:paraId="4CE510BD" w14:textId="77777777" w:rsidTr="007C12A9">
        <w:trPr>
          <w:jc w:val="center"/>
        </w:trPr>
        <w:tc>
          <w:tcPr>
            <w:tcW w:w="1885" w:type="dxa"/>
          </w:tcPr>
          <w:p w14:paraId="5693BA5F" w14:textId="7699BE87" w:rsidR="00343930" w:rsidRDefault="00E80D72" w:rsidP="00F84370">
            <w:pPr>
              <w:autoSpaceDE w:val="0"/>
              <w:autoSpaceDN w:val="0"/>
              <w:adjustRightInd w:val="0"/>
              <w:ind w:left="450" w:hanging="380"/>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710" w:type="dxa"/>
          </w:tcPr>
          <w:p w14:paraId="7C61B349" w14:textId="6D6FD5F5" w:rsidR="00343930" w:rsidRDefault="00E80D72" w:rsidP="00F84370">
            <w:pPr>
              <w:autoSpaceDE w:val="0"/>
              <w:autoSpaceDN w:val="0"/>
              <w:adjustRightInd w:val="0"/>
              <w:ind w:left="450" w:hanging="375"/>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260" w:type="dxa"/>
          </w:tcPr>
          <w:p w14:paraId="4B28037C" w14:textId="3F5D084F" w:rsidR="00343930" w:rsidRDefault="00E80D72" w:rsidP="00F84370">
            <w:pPr>
              <w:autoSpaceDE w:val="0"/>
              <w:autoSpaceDN w:val="0"/>
              <w:adjustRightInd w:val="0"/>
              <w:ind w:left="450" w:hanging="37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2232" w:type="dxa"/>
          </w:tcPr>
          <w:p w14:paraId="591A9193" w14:textId="2EBBD6DE" w:rsidR="00343930" w:rsidRDefault="00E80D72" w:rsidP="00F84370">
            <w:pPr>
              <w:autoSpaceDE w:val="0"/>
              <w:autoSpaceDN w:val="0"/>
              <w:adjustRightInd w:val="0"/>
              <w:ind w:left="450" w:hanging="30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803" w:type="dxa"/>
          </w:tcPr>
          <w:p w14:paraId="6B4F92F6" w14:textId="641937E5" w:rsidR="00343930" w:rsidRDefault="00E37478" w:rsidP="00F84370">
            <w:pPr>
              <w:autoSpaceDE w:val="0"/>
              <w:autoSpaceDN w:val="0"/>
              <w:adjustRightInd w:val="0"/>
              <w:ind w:left="450" w:hanging="374"/>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c>
          <w:tcPr>
            <w:tcW w:w="1559" w:type="dxa"/>
          </w:tcPr>
          <w:p w14:paraId="66C5CA0C" w14:textId="7E155267" w:rsidR="00343930" w:rsidRDefault="00E37478" w:rsidP="00F84370">
            <w:pPr>
              <w:autoSpaceDE w:val="0"/>
              <w:autoSpaceDN w:val="0"/>
              <w:adjustRightInd w:val="0"/>
              <w:ind w:left="450" w:hanging="450"/>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r>
      <w:tr w:rsidR="00343930" w14:paraId="07BC97D4" w14:textId="77777777" w:rsidTr="007C12A9">
        <w:trPr>
          <w:jc w:val="center"/>
        </w:trPr>
        <w:tc>
          <w:tcPr>
            <w:tcW w:w="1885" w:type="dxa"/>
          </w:tcPr>
          <w:p w14:paraId="0AC00F76" w14:textId="032F2A19" w:rsidR="00343930" w:rsidRDefault="00E80D72" w:rsidP="00F84370">
            <w:pPr>
              <w:autoSpaceDE w:val="0"/>
              <w:autoSpaceDN w:val="0"/>
              <w:adjustRightInd w:val="0"/>
              <w:ind w:left="450" w:hanging="380"/>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710" w:type="dxa"/>
          </w:tcPr>
          <w:p w14:paraId="051DCB75" w14:textId="76700FD0" w:rsidR="00343930" w:rsidRDefault="00E80D72" w:rsidP="00F84370">
            <w:pPr>
              <w:autoSpaceDE w:val="0"/>
              <w:autoSpaceDN w:val="0"/>
              <w:adjustRightInd w:val="0"/>
              <w:ind w:left="450" w:hanging="375"/>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260" w:type="dxa"/>
          </w:tcPr>
          <w:p w14:paraId="6312F3B6" w14:textId="6F14A25A" w:rsidR="00343930" w:rsidRDefault="00E80D72" w:rsidP="00F84370">
            <w:pPr>
              <w:autoSpaceDE w:val="0"/>
              <w:autoSpaceDN w:val="0"/>
              <w:adjustRightInd w:val="0"/>
              <w:ind w:left="450" w:hanging="37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2232" w:type="dxa"/>
          </w:tcPr>
          <w:p w14:paraId="691C6D66" w14:textId="37EBB880" w:rsidR="00343930" w:rsidRDefault="00E80D72" w:rsidP="00F84370">
            <w:pPr>
              <w:autoSpaceDE w:val="0"/>
              <w:autoSpaceDN w:val="0"/>
              <w:adjustRightInd w:val="0"/>
              <w:ind w:left="450" w:hanging="301"/>
              <w:jc w:val="both"/>
              <w:rPr>
                <w:rFonts w:ascii="TimesNewRoman" w:hAnsi="TimesNewRoman" w:cs="TimesNewRoman"/>
              </w:rPr>
            </w:pP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r w:rsidRPr="00E80D72">
              <w:rPr>
                <w:rFonts w:ascii="Arial Narrow" w:hAnsi="Arial Narrow" w:cs="Arial"/>
                <w:spacing w:val="-3"/>
              </w:rPr>
              <w:fldChar w:fldCharType="begin">
                <w:ffData>
                  <w:name w:val="Text1181"/>
                  <w:enabled/>
                  <w:calcOnExit w:val="0"/>
                  <w:textInput/>
                </w:ffData>
              </w:fldChar>
            </w:r>
            <w:r w:rsidRPr="00E80D72">
              <w:rPr>
                <w:rFonts w:ascii="Arial Narrow" w:hAnsi="Arial Narrow" w:cs="Arial"/>
                <w:spacing w:val="-3"/>
              </w:rPr>
              <w:instrText xml:space="preserve"> FORMTEXT </w:instrText>
            </w:r>
            <w:r w:rsidRPr="00E80D72">
              <w:rPr>
                <w:rFonts w:ascii="Arial Narrow" w:hAnsi="Arial Narrow" w:cs="Arial"/>
                <w:spacing w:val="-3"/>
              </w:rPr>
            </w:r>
            <w:r w:rsidRPr="00E80D72">
              <w:rPr>
                <w:rFonts w:ascii="Arial Narrow" w:hAnsi="Arial Narrow" w:cs="Arial"/>
                <w:spacing w:val="-3"/>
              </w:rPr>
              <w:fldChar w:fldCharType="separate"/>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noProof/>
                <w:spacing w:val="-3"/>
              </w:rPr>
              <w:t> </w:t>
            </w:r>
            <w:r w:rsidRPr="00E80D72">
              <w:rPr>
                <w:rFonts w:ascii="Arial Narrow" w:hAnsi="Arial Narrow" w:cs="Arial"/>
                <w:spacing w:val="-3"/>
              </w:rPr>
              <w:fldChar w:fldCharType="end"/>
            </w:r>
          </w:p>
        </w:tc>
        <w:tc>
          <w:tcPr>
            <w:tcW w:w="1803" w:type="dxa"/>
          </w:tcPr>
          <w:p w14:paraId="029DCB8F" w14:textId="6A837C18" w:rsidR="00343930" w:rsidRDefault="00E37478" w:rsidP="00F84370">
            <w:pPr>
              <w:autoSpaceDE w:val="0"/>
              <w:autoSpaceDN w:val="0"/>
              <w:adjustRightInd w:val="0"/>
              <w:ind w:left="76"/>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c>
          <w:tcPr>
            <w:tcW w:w="1559" w:type="dxa"/>
          </w:tcPr>
          <w:p w14:paraId="7A96D6D5" w14:textId="6EBF8C66" w:rsidR="00343930" w:rsidRDefault="00E37478" w:rsidP="00F84370">
            <w:pPr>
              <w:autoSpaceDE w:val="0"/>
              <w:autoSpaceDN w:val="0"/>
              <w:adjustRightInd w:val="0"/>
              <w:jc w:val="both"/>
              <w:rPr>
                <w:rFonts w:ascii="TimesNewRoman" w:hAnsi="TimesNewRoman" w:cs="TimesNewRoman"/>
              </w:rPr>
            </w:pP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r w:rsidRPr="00E37478">
              <w:rPr>
                <w:rFonts w:ascii="TimesNewRoman" w:hAnsi="TimesNewRoman" w:cs="TimesNewRoman"/>
              </w:rPr>
              <w:fldChar w:fldCharType="begin">
                <w:ffData>
                  <w:name w:val="Text1181"/>
                  <w:enabled/>
                  <w:calcOnExit w:val="0"/>
                  <w:textInput/>
                </w:ffData>
              </w:fldChar>
            </w:r>
            <w:r w:rsidRPr="00E37478">
              <w:rPr>
                <w:rFonts w:ascii="TimesNewRoman" w:hAnsi="TimesNewRoman" w:cs="TimesNewRoman"/>
              </w:rPr>
              <w:instrText xml:space="preserve"> FORMTEXT </w:instrText>
            </w:r>
            <w:r w:rsidRPr="00E37478">
              <w:rPr>
                <w:rFonts w:ascii="TimesNewRoman" w:hAnsi="TimesNewRoman" w:cs="TimesNewRoman"/>
              </w:rPr>
            </w:r>
            <w:r w:rsidRPr="00E37478">
              <w:rPr>
                <w:rFonts w:ascii="TimesNewRoman" w:hAnsi="TimesNewRoman" w:cs="TimesNewRoman"/>
              </w:rPr>
              <w:fldChar w:fldCharType="separate"/>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t> </w:t>
            </w:r>
            <w:r w:rsidRPr="00E37478">
              <w:rPr>
                <w:rFonts w:ascii="TimesNewRoman" w:hAnsi="TimesNewRoman" w:cs="TimesNewRoman"/>
              </w:rPr>
              <w:fldChar w:fldCharType="end"/>
            </w:r>
          </w:p>
        </w:tc>
      </w:tr>
    </w:tbl>
    <w:p w14:paraId="5DD362CD" w14:textId="77777777" w:rsidR="00343930" w:rsidRDefault="00343930" w:rsidP="00F84370">
      <w:pPr>
        <w:autoSpaceDE w:val="0"/>
        <w:autoSpaceDN w:val="0"/>
        <w:adjustRightInd w:val="0"/>
        <w:ind w:left="450"/>
        <w:jc w:val="both"/>
        <w:rPr>
          <w:rFonts w:ascii="TimesNewRoman" w:hAnsi="TimesNewRoman" w:cs="TimesNewRoman"/>
        </w:rPr>
      </w:pPr>
    </w:p>
    <w:tbl>
      <w:tblPr>
        <w:tblStyle w:val="TableGrid"/>
        <w:tblW w:w="0" w:type="auto"/>
        <w:jc w:val="center"/>
        <w:shd w:val="clear" w:color="auto" w:fill="D9D9D9" w:themeFill="background1" w:themeFillShade="D9"/>
        <w:tblLook w:val="04A0" w:firstRow="1" w:lastRow="0" w:firstColumn="1" w:lastColumn="0" w:noHBand="0" w:noVBand="1"/>
      </w:tblPr>
      <w:tblGrid>
        <w:gridCol w:w="9679"/>
      </w:tblGrid>
      <w:tr w:rsidR="00F600BE" w:rsidRPr="000E58D7" w14:paraId="0BF4F9CC" w14:textId="77777777" w:rsidTr="00613EA4">
        <w:trPr>
          <w:jc w:val="center"/>
        </w:trPr>
        <w:tc>
          <w:tcPr>
            <w:tcW w:w="9679" w:type="dxa"/>
            <w:shd w:val="clear" w:color="auto" w:fill="D9D9D9" w:themeFill="background1" w:themeFillShade="D9"/>
          </w:tcPr>
          <w:p w14:paraId="7D0A3735" w14:textId="77777777" w:rsidR="00F600BE" w:rsidRPr="00AE36AC" w:rsidRDefault="00F600BE" w:rsidP="00F84370">
            <w:pPr>
              <w:pStyle w:val="BodyText2"/>
              <w:rPr>
                <w:rFonts w:ascii="Arial Narrow" w:hAnsi="Arial Narrow" w:cs="Arial"/>
              </w:rPr>
            </w:pPr>
            <w:r w:rsidRPr="00AE36AC">
              <w:rPr>
                <w:rFonts w:ascii="Arial Narrow" w:hAnsi="Arial Narrow" w:cs="Arial"/>
                <w:b/>
                <w:iCs/>
                <w:smallCaps/>
              </w:rPr>
              <w:t>If more space is needed, provide the information on your company’s letterhead with reference to the project name and number, and attach it to this Questionnaire.</w:t>
            </w:r>
          </w:p>
        </w:tc>
      </w:tr>
    </w:tbl>
    <w:p w14:paraId="6E77FCC7" w14:textId="77777777" w:rsidR="00F600BE" w:rsidRDefault="00F600BE" w:rsidP="00F84370">
      <w:pPr>
        <w:autoSpaceDE w:val="0"/>
        <w:autoSpaceDN w:val="0"/>
        <w:adjustRightInd w:val="0"/>
        <w:ind w:left="450"/>
        <w:jc w:val="both"/>
        <w:rPr>
          <w:rFonts w:ascii="TimesNewRoman,BoldItalic" w:hAnsi="TimesNewRoman,BoldItalic" w:cs="TimesNewRoman,BoldItalic"/>
          <w:b/>
          <w:bCs/>
          <w:i/>
          <w:iCs/>
        </w:rPr>
      </w:pPr>
    </w:p>
    <w:p w14:paraId="4D4B4968" w14:textId="4C0ECA69" w:rsidR="00343930" w:rsidRDefault="00FC1BC8" w:rsidP="00F84370">
      <w:pPr>
        <w:autoSpaceDE w:val="0"/>
        <w:autoSpaceDN w:val="0"/>
        <w:adjustRightInd w:val="0"/>
        <w:ind w:left="450"/>
        <w:jc w:val="both"/>
        <w:rPr>
          <w:rFonts w:ascii="TimesNewRoman,BoldItalic" w:hAnsi="TimesNewRoman,BoldItalic" w:cs="TimesNewRoman,BoldItalic"/>
          <w:b/>
          <w:bCs/>
          <w:i/>
          <w:iCs/>
        </w:rPr>
      </w:pPr>
      <w:r>
        <w:rPr>
          <w:rFonts w:ascii="TimesNewRoman,BoldItalic" w:hAnsi="TimesNewRoman,BoldItalic" w:cs="TimesNewRoman,BoldItalic"/>
          <w:b/>
          <w:bCs/>
          <w:i/>
          <w:iCs/>
        </w:rPr>
        <w:t>Proposer</w:t>
      </w:r>
      <w:r w:rsidR="00343930">
        <w:rPr>
          <w:rFonts w:ascii="TimesNewRoman,BoldItalic" w:hAnsi="TimesNewRoman,BoldItalic" w:cs="TimesNewRoman,BoldItalic"/>
          <w:b/>
          <w:bCs/>
          <w:i/>
          <w:iCs/>
        </w:rPr>
        <w:t xml:space="preserve"> shall state a participation goal of AIM/UBE inclusion.</w:t>
      </w:r>
    </w:p>
    <w:p w14:paraId="5C4C0C39" w14:textId="77777777" w:rsidR="00343930" w:rsidRDefault="00343930" w:rsidP="00F84370">
      <w:pPr>
        <w:autoSpaceDE w:val="0"/>
        <w:autoSpaceDN w:val="0"/>
        <w:adjustRightInd w:val="0"/>
        <w:ind w:left="450"/>
        <w:jc w:val="both"/>
        <w:rPr>
          <w:rFonts w:ascii="TimesNewRoman,BoldItalic" w:hAnsi="TimesNewRoman,BoldItalic" w:cs="TimesNewRoman,BoldItalic"/>
          <w:b/>
          <w:bCs/>
          <w:i/>
          <w:iCs/>
        </w:rPr>
      </w:pPr>
    </w:p>
    <w:p w14:paraId="2A72E276" w14:textId="3C614065" w:rsidR="0069294B" w:rsidRPr="00F11B34" w:rsidRDefault="00FC1BC8" w:rsidP="00F84370">
      <w:pPr>
        <w:autoSpaceDE w:val="0"/>
        <w:autoSpaceDN w:val="0"/>
        <w:adjustRightInd w:val="0"/>
        <w:ind w:left="450"/>
        <w:jc w:val="both"/>
        <w:rPr>
          <w:rFonts w:ascii="Arial" w:hAnsi="Arial" w:cs="Arial"/>
          <w:b/>
          <w:u w:val="single"/>
        </w:rPr>
      </w:pPr>
      <w:r>
        <w:rPr>
          <w:rFonts w:ascii="TimesNewRoman,BoldItalic" w:hAnsi="TimesNewRoman,BoldItalic" w:cs="TimesNewRoman,BoldItalic"/>
          <w:b/>
          <w:bCs/>
          <w:i/>
          <w:iCs/>
        </w:rPr>
        <w:t>Proposer</w:t>
      </w:r>
      <w:r w:rsidR="00343930">
        <w:rPr>
          <w:rFonts w:ascii="TimesNewRoman,BoldItalic" w:hAnsi="TimesNewRoman,BoldItalic" w:cs="TimesNewRoman,BoldItalic"/>
          <w:b/>
          <w:bCs/>
          <w:i/>
          <w:iCs/>
        </w:rPr>
        <w:t xml:space="preserve"> plan</w:t>
      </w:r>
      <w:r>
        <w:rPr>
          <w:rFonts w:ascii="TimesNewRoman,BoldItalic" w:hAnsi="TimesNewRoman,BoldItalic" w:cs="TimesNewRoman,BoldItalic"/>
          <w:b/>
          <w:bCs/>
          <w:i/>
          <w:iCs/>
        </w:rPr>
        <w:t>s</w:t>
      </w:r>
      <w:r w:rsidR="00343930">
        <w:rPr>
          <w:rFonts w:ascii="TimesNewRoman,BoldItalic" w:hAnsi="TimesNewRoman,BoldItalic" w:cs="TimesNewRoman,BoldItalic"/>
          <w:b/>
          <w:bCs/>
          <w:i/>
          <w:iCs/>
        </w:rPr>
        <w:t xml:space="preserve"> to achieve a total of </w:t>
      </w:r>
      <w:r w:rsidR="00C34E39" w:rsidRPr="00AE36AC">
        <w:rPr>
          <w:rFonts w:ascii="Arial Narrow" w:hAnsi="Arial Narrow" w:cs="Arial"/>
          <w:spacing w:val="-3"/>
          <w:u w:val="single"/>
        </w:rPr>
        <w:fldChar w:fldCharType="begin">
          <w:ffData>
            <w:name w:val="Text1181"/>
            <w:enabled/>
            <w:calcOnExit w:val="0"/>
            <w:textInput/>
          </w:ffData>
        </w:fldChar>
      </w:r>
      <w:r w:rsidR="00C34E39" w:rsidRPr="00AE36AC">
        <w:rPr>
          <w:rFonts w:ascii="Arial Narrow" w:hAnsi="Arial Narrow" w:cs="Arial"/>
          <w:spacing w:val="-3"/>
          <w:u w:val="single"/>
        </w:rPr>
        <w:instrText xml:space="preserve"> FORMTEXT </w:instrText>
      </w:r>
      <w:r w:rsidR="00C34E39" w:rsidRPr="00AE36AC">
        <w:rPr>
          <w:rFonts w:ascii="Arial Narrow" w:hAnsi="Arial Narrow" w:cs="Arial"/>
          <w:spacing w:val="-3"/>
          <w:u w:val="single"/>
        </w:rPr>
      </w:r>
      <w:r w:rsidR="00C34E39" w:rsidRPr="00AE36AC">
        <w:rPr>
          <w:rFonts w:ascii="Arial Narrow" w:hAnsi="Arial Narrow" w:cs="Arial"/>
          <w:spacing w:val="-3"/>
          <w:u w:val="single"/>
        </w:rPr>
        <w:fldChar w:fldCharType="separate"/>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spacing w:val="-3"/>
          <w:u w:val="single"/>
        </w:rPr>
        <w:fldChar w:fldCharType="end"/>
      </w:r>
      <w:r w:rsidR="00C34E39" w:rsidRPr="00AE36AC">
        <w:rPr>
          <w:rFonts w:ascii="Arial Narrow" w:hAnsi="Arial Narrow" w:cs="Arial"/>
          <w:spacing w:val="-3"/>
          <w:u w:val="single"/>
        </w:rPr>
        <w:fldChar w:fldCharType="begin">
          <w:ffData>
            <w:name w:val="Text1181"/>
            <w:enabled/>
            <w:calcOnExit w:val="0"/>
            <w:textInput/>
          </w:ffData>
        </w:fldChar>
      </w:r>
      <w:r w:rsidR="00C34E39" w:rsidRPr="00AE36AC">
        <w:rPr>
          <w:rFonts w:ascii="Arial Narrow" w:hAnsi="Arial Narrow" w:cs="Arial"/>
          <w:spacing w:val="-3"/>
          <w:u w:val="single"/>
        </w:rPr>
        <w:instrText xml:space="preserve"> FORMTEXT </w:instrText>
      </w:r>
      <w:r w:rsidR="00C34E39" w:rsidRPr="00AE36AC">
        <w:rPr>
          <w:rFonts w:ascii="Arial Narrow" w:hAnsi="Arial Narrow" w:cs="Arial"/>
          <w:spacing w:val="-3"/>
          <w:u w:val="single"/>
        </w:rPr>
      </w:r>
      <w:r w:rsidR="00C34E39" w:rsidRPr="00AE36AC">
        <w:rPr>
          <w:rFonts w:ascii="Arial Narrow" w:hAnsi="Arial Narrow" w:cs="Arial"/>
          <w:spacing w:val="-3"/>
          <w:u w:val="single"/>
        </w:rPr>
        <w:fldChar w:fldCharType="separate"/>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noProof/>
          <w:spacing w:val="-3"/>
          <w:u w:val="single"/>
        </w:rPr>
        <w:t> </w:t>
      </w:r>
      <w:r w:rsidR="00C34E39" w:rsidRPr="00AE36AC">
        <w:rPr>
          <w:rFonts w:ascii="Arial Narrow" w:hAnsi="Arial Narrow" w:cs="Arial"/>
          <w:spacing w:val="-3"/>
          <w:u w:val="single"/>
        </w:rPr>
        <w:fldChar w:fldCharType="end"/>
      </w:r>
      <w:r w:rsidR="00343930">
        <w:rPr>
          <w:rFonts w:ascii="TimesNewRoman,BoldItalic" w:hAnsi="TimesNewRoman,BoldItalic" w:cs="TimesNewRoman,BoldItalic"/>
          <w:b/>
          <w:bCs/>
          <w:i/>
          <w:iCs/>
        </w:rPr>
        <w:t xml:space="preserve">% AIM/UBE participation on our portion of the work. Minimum </w:t>
      </w:r>
      <w:r w:rsidR="001F055A">
        <w:rPr>
          <w:rFonts w:ascii="TimesNewRoman,BoldItalic" w:hAnsi="TimesNewRoman,BoldItalic" w:cs="TimesNewRoman,BoldItalic"/>
          <w:b/>
          <w:bCs/>
          <w:i/>
          <w:iCs/>
        </w:rPr>
        <w:t>project goal</w:t>
      </w:r>
      <w:r w:rsidR="00343930">
        <w:rPr>
          <w:rFonts w:ascii="TimesNewRoman,BoldItalic" w:hAnsi="TimesNewRoman,BoldItalic" w:cs="TimesNewRoman,BoldItalic"/>
          <w:b/>
          <w:bCs/>
          <w:i/>
          <w:iCs/>
        </w:rPr>
        <w:t xml:space="preserve"> is 10%</w:t>
      </w:r>
      <w:r w:rsidR="00B92E6C">
        <w:rPr>
          <w:rFonts w:ascii="TimesNewRoman,BoldItalic" w:hAnsi="TimesNewRoman,BoldItalic" w:cs="TimesNewRoman,BoldItalic"/>
          <w:b/>
          <w:bCs/>
          <w:i/>
          <w:iCs/>
        </w:rPr>
        <w:t xml:space="preserve"> of total bid amount</w:t>
      </w:r>
      <w:r w:rsidR="00343930">
        <w:rPr>
          <w:rFonts w:ascii="TimesNewRoman,BoldItalic" w:hAnsi="TimesNewRoman,BoldItalic" w:cs="TimesNewRoman,BoldItalic"/>
          <w:b/>
          <w:bCs/>
          <w:i/>
          <w:iCs/>
        </w:rPr>
        <w:t xml:space="preserve">. </w:t>
      </w:r>
    </w:p>
    <w:p w14:paraId="2C00638B" w14:textId="24C7CF83" w:rsidR="00F52D14" w:rsidRPr="00AE36AC" w:rsidRDefault="00F52D14" w:rsidP="00F84370">
      <w:pPr>
        <w:spacing w:before="480"/>
        <w:ind w:left="1080"/>
        <w:jc w:val="both"/>
        <w:rPr>
          <w:rFonts w:ascii="Arial Narrow" w:hAnsi="Arial Narrow" w:cs="Arial"/>
          <w:b/>
          <w:caps/>
          <w:spacing w:val="-2"/>
        </w:rPr>
      </w:pPr>
      <w:r w:rsidRPr="00AE36AC">
        <w:rPr>
          <w:rFonts w:ascii="Arial Narrow" w:hAnsi="Arial Narrow" w:cs="Arial"/>
          <w:b/>
        </w:rPr>
        <w:lastRenderedPageBreak/>
        <w:t>[THIS SPACE LEFT INTENTIONALLY BLANK]</w:t>
      </w:r>
    </w:p>
    <w:p w14:paraId="7EFBD87C" w14:textId="77777777" w:rsidR="0069294B" w:rsidRPr="00F11B34" w:rsidRDefault="0069294B" w:rsidP="00F84370">
      <w:pPr>
        <w:ind w:left="360"/>
        <w:jc w:val="both"/>
        <w:rPr>
          <w:rFonts w:ascii="Arial" w:hAnsi="Arial" w:cs="Arial"/>
          <w:strike/>
        </w:rPr>
      </w:pPr>
    </w:p>
    <w:p w14:paraId="4D19C9A4" w14:textId="77777777" w:rsidR="002E3F01" w:rsidRPr="00F11B34" w:rsidRDefault="002E3F01" w:rsidP="00F84370">
      <w:pPr>
        <w:ind w:left="360" w:hanging="360"/>
        <w:jc w:val="both"/>
        <w:rPr>
          <w:rFonts w:ascii="Arial" w:hAnsi="Arial" w:cs="Arial"/>
          <w:b/>
          <w:u w:val="single"/>
        </w:rPr>
      </w:pPr>
    </w:p>
    <w:p w14:paraId="6C8EE565" w14:textId="3DD929F2" w:rsidR="0069294B" w:rsidRPr="00F11B34" w:rsidRDefault="0069294B" w:rsidP="00F84370">
      <w:pPr>
        <w:jc w:val="both"/>
        <w:rPr>
          <w:rFonts w:ascii="Arial" w:hAnsi="Arial" w:cs="Arial"/>
          <w:b/>
          <w:bCs/>
          <w:u w:val="single"/>
        </w:rPr>
      </w:pPr>
      <w:r w:rsidRPr="00F11B34">
        <w:rPr>
          <w:rFonts w:ascii="Arial" w:hAnsi="Arial" w:cs="Arial"/>
          <w:strike/>
        </w:rPr>
        <w:br w:type="page"/>
      </w:r>
      <w:r w:rsidRPr="00F11B34">
        <w:rPr>
          <w:rFonts w:ascii="Arial" w:hAnsi="Arial" w:cs="Arial"/>
          <w:b/>
          <w:bCs/>
          <w:u w:val="single"/>
        </w:rPr>
        <w:lastRenderedPageBreak/>
        <w:t>ATTACHMENT I - TEAM PROFESSIONAL CAPABILITES</w:t>
      </w:r>
      <w:r w:rsidR="00633FE8">
        <w:rPr>
          <w:rFonts w:ascii="Arial" w:hAnsi="Arial" w:cs="Arial"/>
          <w:b/>
          <w:bCs/>
          <w:u w:val="single"/>
        </w:rPr>
        <w:t xml:space="preserve">  </w:t>
      </w:r>
    </w:p>
    <w:p w14:paraId="41033852" w14:textId="77777777" w:rsidR="0069294B" w:rsidRPr="00F11B34" w:rsidRDefault="0069294B" w:rsidP="00F84370">
      <w:pPr>
        <w:autoSpaceDE w:val="0"/>
        <w:autoSpaceDN w:val="0"/>
        <w:adjustRightInd w:val="0"/>
        <w:jc w:val="both"/>
        <w:rPr>
          <w:rFonts w:ascii="Arial" w:hAnsi="Arial" w:cs="Arial"/>
          <w:b/>
          <w:bCs/>
          <w:u w:val="single"/>
        </w:rPr>
      </w:pPr>
    </w:p>
    <w:p w14:paraId="33947988" w14:textId="21C55213" w:rsidR="0069294B" w:rsidRPr="00481681" w:rsidRDefault="0069294B" w:rsidP="00F84370">
      <w:pPr>
        <w:pStyle w:val="ListParagraph"/>
        <w:numPr>
          <w:ilvl w:val="0"/>
          <w:numId w:val="6"/>
        </w:numPr>
        <w:autoSpaceDE w:val="0"/>
        <w:autoSpaceDN w:val="0"/>
        <w:adjustRightInd w:val="0"/>
        <w:contextualSpacing w:val="0"/>
        <w:jc w:val="both"/>
        <w:rPr>
          <w:rFonts w:ascii="Arial" w:hAnsi="Arial" w:cs="Arial"/>
        </w:rPr>
      </w:pPr>
      <w:r w:rsidRPr="00CE7D22">
        <w:rPr>
          <w:rFonts w:ascii="Arial" w:hAnsi="Arial" w:cs="Arial"/>
          <w:b/>
          <w:bCs/>
          <w:u w:val="single"/>
        </w:rPr>
        <w:t>ATTACH</w:t>
      </w:r>
      <w:r w:rsidRPr="00F11B34">
        <w:rPr>
          <w:rFonts w:ascii="Arial" w:hAnsi="Arial" w:cs="Arial"/>
        </w:rPr>
        <w:t xml:space="preserve"> a description of your organization and an organizational chart proposed for this project, including but not limited to Proposed Project Team‘</w:t>
      </w:r>
      <w:r w:rsidRPr="00481681">
        <w:rPr>
          <w:rFonts w:ascii="Arial" w:hAnsi="Arial" w:cs="Arial"/>
        </w:rPr>
        <w:t>s</w:t>
      </w:r>
      <w:r w:rsidRPr="00481681">
        <w:rPr>
          <w:rFonts w:ascii="Arial" w:hAnsi="Arial" w:cs="Arial"/>
          <w:b/>
          <w:bCs/>
        </w:rPr>
        <w:t xml:space="preserve"> </w:t>
      </w:r>
      <w:r w:rsidRPr="00843443">
        <w:rPr>
          <w:rFonts w:ascii="Arial" w:hAnsi="Arial" w:cs="Arial"/>
          <w:b/>
          <w:bCs/>
        </w:rPr>
        <w:t>Project Manager</w:t>
      </w:r>
      <w:r w:rsidR="00712884">
        <w:rPr>
          <w:rFonts w:ascii="Arial" w:hAnsi="Arial" w:cs="Arial"/>
          <w:b/>
          <w:bCs/>
        </w:rPr>
        <w:t xml:space="preserve"> and</w:t>
      </w:r>
      <w:r w:rsidRPr="00843443">
        <w:rPr>
          <w:rFonts w:ascii="Arial" w:hAnsi="Arial" w:cs="Arial"/>
          <w:b/>
          <w:bCs/>
        </w:rPr>
        <w:t xml:space="preserve"> </w:t>
      </w:r>
      <w:r w:rsidR="00220983" w:rsidRPr="00843443">
        <w:rPr>
          <w:rFonts w:ascii="Arial" w:hAnsi="Arial" w:cs="Arial"/>
          <w:b/>
          <w:bCs/>
        </w:rPr>
        <w:t>Superintendent</w:t>
      </w:r>
      <w:r w:rsidRPr="00DA7560">
        <w:rPr>
          <w:rFonts w:ascii="Arial" w:hAnsi="Arial" w:cs="Arial"/>
          <w:b/>
          <w:bCs/>
        </w:rPr>
        <w:t>.</w:t>
      </w:r>
      <w:r w:rsidRPr="00481681">
        <w:rPr>
          <w:rFonts w:ascii="Arial" w:hAnsi="Arial" w:cs="Arial"/>
          <w:b/>
          <w:bCs/>
        </w:rPr>
        <w:t xml:space="preserve"> </w:t>
      </w:r>
    </w:p>
    <w:p w14:paraId="620724C8" w14:textId="77777777" w:rsidR="0069294B" w:rsidRPr="00F11B34" w:rsidRDefault="0069294B" w:rsidP="00F84370">
      <w:pPr>
        <w:pStyle w:val="ListParagraph"/>
        <w:autoSpaceDE w:val="0"/>
        <w:autoSpaceDN w:val="0"/>
        <w:adjustRightInd w:val="0"/>
        <w:jc w:val="both"/>
        <w:rPr>
          <w:rFonts w:ascii="Arial" w:hAnsi="Arial" w:cs="Arial"/>
          <w:b/>
          <w:bCs/>
        </w:rPr>
      </w:pPr>
    </w:p>
    <w:p w14:paraId="1D5375CF" w14:textId="35FD5A38" w:rsidR="0069294B" w:rsidRPr="00F11B34" w:rsidRDefault="0069294B" w:rsidP="00F84370">
      <w:pPr>
        <w:spacing w:line="240" w:lineRule="exact"/>
        <w:ind w:left="720"/>
        <w:jc w:val="both"/>
        <w:rPr>
          <w:rFonts w:ascii="Arial" w:hAnsi="Arial" w:cs="Arial"/>
        </w:rPr>
      </w:pPr>
      <w:r w:rsidRPr="00F11B34">
        <w:rPr>
          <w:rFonts w:ascii="Arial" w:hAnsi="Arial" w:cs="Arial"/>
        </w:rPr>
        <w:t>Applicants are advised that, after the selection, no significant changes in the composition of the project team personnel and sub-consultants or their roles and responsibilities can be made without the prior written approval of the University</w:t>
      </w:r>
      <w:r w:rsidR="00D368AE">
        <w:rPr>
          <w:rFonts w:ascii="Arial" w:hAnsi="Arial" w:cs="Arial"/>
        </w:rPr>
        <w:t xml:space="preserve"> or Design-Builder</w:t>
      </w:r>
      <w:r w:rsidRPr="00F11B34">
        <w:rPr>
          <w:rFonts w:ascii="Arial" w:hAnsi="Arial" w:cs="Arial"/>
        </w:rPr>
        <w:t>.</w:t>
      </w:r>
    </w:p>
    <w:p w14:paraId="25DB53C0" w14:textId="77777777" w:rsidR="0069294B" w:rsidRPr="00F11B34" w:rsidRDefault="0069294B" w:rsidP="00F84370">
      <w:pPr>
        <w:spacing w:line="240" w:lineRule="exact"/>
        <w:ind w:left="1800"/>
        <w:jc w:val="both"/>
        <w:rPr>
          <w:rFonts w:ascii="Arial" w:hAnsi="Arial" w:cs="Arial"/>
        </w:rPr>
      </w:pPr>
    </w:p>
    <w:p w14:paraId="6A28C683" w14:textId="16AE6C35" w:rsidR="0069294B" w:rsidRPr="00F11B34" w:rsidRDefault="0069294B" w:rsidP="00F84370">
      <w:pPr>
        <w:spacing w:line="240" w:lineRule="exact"/>
        <w:ind w:left="720"/>
        <w:jc w:val="both"/>
        <w:rPr>
          <w:rFonts w:ascii="Arial" w:hAnsi="Arial" w:cs="Arial"/>
        </w:rPr>
      </w:pPr>
      <w:r w:rsidRPr="00F11B34">
        <w:rPr>
          <w:rFonts w:ascii="Arial" w:hAnsi="Arial" w:cs="Arial"/>
        </w:rPr>
        <w:t>Provide a resume of each of the staff members for the proposed project team and identified in the organization chart. The resumes for each team member should address their respective experience with the following:</w:t>
      </w:r>
    </w:p>
    <w:p w14:paraId="395480A8" w14:textId="77777777" w:rsidR="0069294B" w:rsidRPr="00F11B34" w:rsidRDefault="0069294B" w:rsidP="00F84370">
      <w:pPr>
        <w:jc w:val="both"/>
        <w:rPr>
          <w:rFonts w:ascii="Arial" w:hAnsi="Arial" w:cs="Arial"/>
        </w:rPr>
      </w:pPr>
    </w:p>
    <w:p w14:paraId="79D88A8A" w14:textId="77777777"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Full name, position in the firm, years with the firm and current location (if a multi-office firm).  If less than five years with the firm, provide the name of previous firm.</w:t>
      </w:r>
    </w:p>
    <w:p w14:paraId="0347C45A" w14:textId="77777777"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Project role and responsibilities.</w:t>
      </w:r>
    </w:p>
    <w:p w14:paraId="734459AE" w14:textId="77777777"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Where staff works or principal office.</w:t>
      </w:r>
    </w:p>
    <w:p w14:paraId="20314FC4" w14:textId="4EFCA72A"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Education - list all degrees</w:t>
      </w:r>
      <w:r w:rsidR="006F5084">
        <w:rPr>
          <w:rFonts w:ascii="Arial" w:hAnsi="Arial" w:cs="Arial"/>
        </w:rPr>
        <w:t xml:space="preserve"> and</w:t>
      </w:r>
      <w:r w:rsidRPr="00F11B34">
        <w:rPr>
          <w:rFonts w:ascii="Arial" w:hAnsi="Arial" w:cs="Arial"/>
        </w:rPr>
        <w:t xml:space="preserve"> </w:t>
      </w:r>
      <w:r w:rsidR="006F5084">
        <w:rPr>
          <w:rFonts w:ascii="Arial" w:hAnsi="Arial" w:cs="Arial"/>
        </w:rPr>
        <w:t>certificates</w:t>
      </w:r>
      <w:r w:rsidR="00A9007E">
        <w:rPr>
          <w:rFonts w:ascii="Arial" w:hAnsi="Arial" w:cs="Arial"/>
        </w:rPr>
        <w:t xml:space="preserve"> </w:t>
      </w:r>
      <w:r w:rsidRPr="00F11B34">
        <w:rPr>
          <w:rFonts w:ascii="Arial" w:hAnsi="Arial" w:cs="Arial"/>
        </w:rPr>
        <w:t>including institution and year received.</w:t>
      </w:r>
    </w:p>
    <w:p w14:paraId="1ECDDDCF" w14:textId="77777777"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Relevant project experience working on similar scope, size and complexity to the RHT Project.  Include project name, owner and general contractor, project role and years involved, project description, size (in GSF and construction cost), project delivery method and current status. If the project listed is performed with previous employer, please list the firm’s name.</w:t>
      </w:r>
    </w:p>
    <w:p w14:paraId="5AC30C3D" w14:textId="12195C0F" w:rsidR="0069294B" w:rsidRPr="00F11B34" w:rsidRDefault="0069294B" w:rsidP="00F84370">
      <w:pPr>
        <w:numPr>
          <w:ilvl w:val="0"/>
          <w:numId w:val="8"/>
        </w:numPr>
        <w:overflowPunct w:val="0"/>
        <w:autoSpaceDE w:val="0"/>
        <w:autoSpaceDN w:val="0"/>
        <w:adjustRightInd w:val="0"/>
        <w:ind w:left="1080"/>
        <w:jc w:val="both"/>
        <w:textAlignment w:val="baseline"/>
        <w:rPr>
          <w:rFonts w:ascii="Arial" w:hAnsi="Arial" w:cs="Arial"/>
        </w:rPr>
      </w:pPr>
      <w:r w:rsidRPr="00F11B34">
        <w:rPr>
          <w:rFonts w:ascii="Arial" w:hAnsi="Arial" w:cs="Arial"/>
        </w:rPr>
        <w:t xml:space="preserve">Relevant project experience with </w:t>
      </w:r>
      <w:r w:rsidR="000060D7">
        <w:rPr>
          <w:rFonts w:ascii="Arial" w:hAnsi="Arial" w:cs="Arial"/>
        </w:rPr>
        <w:t>this project’s</w:t>
      </w:r>
      <w:r w:rsidR="00831F69">
        <w:rPr>
          <w:rFonts w:ascii="Arial" w:hAnsi="Arial" w:cs="Arial"/>
        </w:rPr>
        <w:t xml:space="preserve"> </w:t>
      </w:r>
      <w:r w:rsidR="00761513">
        <w:rPr>
          <w:rFonts w:ascii="Arial" w:hAnsi="Arial" w:cs="Arial"/>
        </w:rPr>
        <w:t>Helistop</w:t>
      </w:r>
      <w:r w:rsidR="00AF146F">
        <w:rPr>
          <w:rFonts w:ascii="Arial" w:hAnsi="Arial" w:cs="Arial"/>
        </w:rPr>
        <w:t xml:space="preserve"> scope</w:t>
      </w:r>
      <w:r w:rsidRPr="00F11B34">
        <w:rPr>
          <w:rFonts w:ascii="Arial" w:hAnsi="Arial" w:cs="Arial"/>
        </w:rPr>
        <w:t>.</w:t>
      </w:r>
    </w:p>
    <w:p w14:paraId="6DD001CF" w14:textId="77777777" w:rsidR="0069294B" w:rsidRPr="00F11B34" w:rsidRDefault="0069294B" w:rsidP="00F84370">
      <w:pPr>
        <w:overflowPunct w:val="0"/>
        <w:autoSpaceDE w:val="0"/>
        <w:autoSpaceDN w:val="0"/>
        <w:adjustRightInd w:val="0"/>
        <w:jc w:val="both"/>
        <w:textAlignment w:val="baseline"/>
        <w:rPr>
          <w:rFonts w:ascii="Arial" w:hAnsi="Arial" w:cs="Arial"/>
          <w:b/>
          <w:bCs/>
        </w:rPr>
      </w:pPr>
    </w:p>
    <w:p w14:paraId="0609333E" w14:textId="3479F9B9" w:rsidR="0069294B" w:rsidRPr="00F11B34" w:rsidRDefault="0069294B" w:rsidP="00F84370">
      <w:pPr>
        <w:overflowPunct w:val="0"/>
        <w:autoSpaceDE w:val="0"/>
        <w:autoSpaceDN w:val="0"/>
        <w:adjustRightInd w:val="0"/>
        <w:ind w:left="720"/>
        <w:jc w:val="both"/>
        <w:textAlignment w:val="baseline"/>
        <w:rPr>
          <w:rFonts w:ascii="Arial" w:hAnsi="Arial" w:cs="Arial"/>
        </w:rPr>
      </w:pPr>
      <w:r w:rsidRPr="00F11B34">
        <w:rPr>
          <w:rFonts w:ascii="Arial" w:hAnsi="Arial" w:cs="Arial"/>
          <w:b/>
          <w:bCs/>
        </w:rPr>
        <w:t>Note</w:t>
      </w:r>
      <w:r w:rsidRPr="00F11B34">
        <w:rPr>
          <w:rFonts w:ascii="Arial" w:hAnsi="Arial" w:cs="Arial"/>
        </w:rPr>
        <w:t>:  In the event that the prospective Subcontractor is deemed prequalified, Project Manager(s), Project Superintendent(s)</w:t>
      </w:r>
      <w:r w:rsidR="000F1691">
        <w:rPr>
          <w:rFonts w:ascii="Arial" w:hAnsi="Arial" w:cs="Arial"/>
        </w:rPr>
        <w:t xml:space="preserve"> and Foreman </w:t>
      </w:r>
      <w:r w:rsidRPr="00F11B34">
        <w:rPr>
          <w:rFonts w:ascii="Arial" w:hAnsi="Arial" w:cs="Arial"/>
        </w:rPr>
        <w:t xml:space="preserve">named shall be committed to and continuously retained throughout the project.  </w:t>
      </w:r>
      <w:r w:rsidR="00075887" w:rsidRPr="00F11B34">
        <w:rPr>
          <w:rFonts w:ascii="Arial" w:hAnsi="Arial" w:cs="Arial"/>
        </w:rPr>
        <w:t>Substitution or replacement of any above-named Personnel can be made only if the Personnel are no longer employed by the Subcontractor, death or are on a medical/disability leave, or for reasons otherwise approved by the University</w:t>
      </w:r>
      <w:r w:rsidR="00D368AE">
        <w:rPr>
          <w:rFonts w:ascii="Arial" w:hAnsi="Arial" w:cs="Arial"/>
        </w:rPr>
        <w:t xml:space="preserve"> or Design-</w:t>
      </w:r>
      <w:r w:rsidR="009B5577">
        <w:rPr>
          <w:rFonts w:ascii="Arial" w:hAnsi="Arial" w:cs="Arial"/>
        </w:rPr>
        <w:t>Builder</w:t>
      </w:r>
      <w:r w:rsidR="009B5577" w:rsidRPr="00F11B34">
        <w:rPr>
          <w:rFonts w:ascii="Arial" w:hAnsi="Arial" w:cs="Arial"/>
        </w:rPr>
        <w:t xml:space="preserve"> and</w:t>
      </w:r>
      <w:r w:rsidR="00075887" w:rsidRPr="00F11B34">
        <w:rPr>
          <w:rFonts w:ascii="Arial" w:hAnsi="Arial" w:cs="Arial"/>
        </w:rPr>
        <w:t xml:space="preserve"> requires the written approval of the University</w:t>
      </w:r>
      <w:r w:rsidR="00D368AE">
        <w:rPr>
          <w:rFonts w:ascii="Arial" w:hAnsi="Arial" w:cs="Arial"/>
        </w:rPr>
        <w:t xml:space="preserve"> or Design-Builder</w:t>
      </w:r>
      <w:r w:rsidR="00075887" w:rsidRPr="00F11B34">
        <w:rPr>
          <w:rFonts w:ascii="Arial" w:hAnsi="Arial" w:cs="Arial"/>
        </w:rPr>
        <w:t>, which approval will be at the reasonable discretion of University</w:t>
      </w:r>
      <w:r w:rsidR="00D368AE">
        <w:rPr>
          <w:rFonts w:ascii="Arial" w:hAnsi="Arial" w:cs="Arial"/>
        </w:rPr>
        <w:t xml:space="preserve"> or Design-Builder</w:t>
      </w:r>
      <w:r w:rsidR="00075887" w:rsidRPr="00F11B34">
        <w:rPr>
          <w:rFonts w:ascii="Arial" w:hAnsi="Arial" w:cs="Arial"/>
        </w:rPr>
        <w:t>.</w:t>
      </w:r>
    </w:p>
    <w:p w14:paraId="29FF7FD5" w14:textId="77777777" w:rsidR="0069294B" w:rsidRPr="00F11B34" w:rsidRDefault="0069294B" w:rsidP="00F84370">
      <w:pPr>
        <w:overflowPunct w:val="0"/>
        <w:autoSpaceDE w:val="0"/>
        <w:autoSpaceDN w:val="0"/>
        <w:adjustRightInd w:val="0"/>
        <w:jc w:val="both"/>
        <w:textAlignment w:val="baseline"/>
        <w:rPr>
          <w:rFonts w:ascii="Arial" w:hAnsi="Arial" w:cs="Arial"/>
        </w:rPr>
      </w:pPr>
    </w:p>
    <w:p w14:paraId="1E037982" w14:textId="39CEF755" w:rsidR="00FD562F" w:rsidRDefault="00FD562F" w:rsidP="00F84370">
      <w:pPr>
        <w:pStyle w:val="CommentText"/>
        <w:ind w:firstLine="630"/>
        <w:jc w:val="both"/>
        <w:rPr>
          <w:rFonts w:ascii="Arial" w:hAnsi="Arial" w:cs="Arial"/>
          <w:b/>
          <w:bCs/>
        </w:rPr>
      </w:pPr>
    </w:p>
    <w:p w14:paraId="53F33E89" w14:textId="77777777" w:rsidR="00DF336E" w:rsidRDefault="00DF336E" w:rsidP="00F84370">
      <w:pPr>
        <w:pStyle w:val="CommentText"/>
        <w:ind w:firstLine="630"/>
        <w:jc w:val="both"/>
        <w:rPr>
          <w:rFonts w:ascii="Arial" w:hAnsi="Arial" w:cs="Arial"/>
          <w:b/>
          <w:bCs/>
        </w:rPr>
      </w:pPr>
    </w:p>
    <w:p w14:paraId="6DBE6F50" w14:textId="4F2B000E" w:rsidR="0069294B" w:rsidRPr="00F11B34" w:rsidRDefault="006D20DC" w:rsidP="00F84370">
      <w:pPr>
        <w:jc w:val="both"/>
        <w:rPr>
          <w:rFonts w:ascii="Arial" w:hAnsi="Arial" w:cs="Arial"/>
          <w:b/>
          <w:u w:val="single"/>
        </w:rPr>
      </w:pPr>
      <w:r>
        <w:rPr>
          <w:rFonts w:ascii="Arial" w:hAnsi="Arial" w:cs="Arial"/>
          <w:b/>
          <w:u w:val="single"/>
        </w:rPr>
        <w:br w:type="page"/>
      </w:r>
      <w:r w:rsidR="0069294B" w:rsidRPr="00F11B34">
        <w:rPr>
          <w:rFonts w:ascii="Arial" w:hAnsi="Arial" w:cs="Arial"/>
          <w:b/>
          <w:u w:val="single"/>
        </w:rPr>
        <w:lastRenderedPageBreak/>
        <w:t>ATTACHMENT II</w:t>
      </w:r>
    </w:p>
    <w:p w14:paraId="3DC1457A" w14:textId="77777777" w:rsidR="0069294B" w:rsidRPr="00F11B34" w:rsidRDefault="0069294B" w:rsidP="00F84370">
      <w:pPr>
        <w:tabs>
          <w:tab w:val="left" w:pos="360"/>
        </w:tabs>
        <w:autoSpaceDE w:val="0"/>
        <w:autoSpaceDN w:val="0"/>
        <w:adjustRightInd w:val="0"/>
        <w:ind w:left="360"/>
        <w:jc w:val="both"/>
        <w:rPr>
          <w:rFonts w:ascii="Arial" w:hAnsi="Arial" w:cs="Arial"/>
          <w:b/>
          <w:u w:val="single"/>
        </w:rPr>
      </w:pPr>
    </w:p>
    <w:p w14:paraId="3A932513" w14:textId="41A05A84" w:rsidR="0069294B" w:rsidRPr="00F11B34" w:rsidRDefault="0069294B" w:rsidP="00F84370">
      <w:pPr>
        <w:tabs>
          <w:tab w:val="left" w:pos="360"/>
        </w:tabs>
        <w:autoSpaceDE w:val="0"/>
        <w:autoSpaceDN w:val="0"/>
        <w:adjustRightInd w:val="0"/>
        <w:jc w:val="both"/>
        <w:rPr>
          <w:rFonts w:ascii="Arial" w:hAnsi="Arial" w:cs="Arial"/>
          <w:b/>
          <w:u w:val="single"/>
        </w:rPr>
      </w:pPr>
      <w:r w:rsidRPr="00F11B34">
        <w:rPr>
          <w:rFonts w:ascii="Arial" w:hAnsi="Arial" w:cs="Arial"/>
          <w:b/>
          <w:u w:val="single"/>
        </w:rPr>
        <w:t>CONSTRUCTION EXPERIENCE</w:t>
      </w:r>
    </w:p>
    <w:p w14:paraId="3A0215E1" w14:textId="77777777" w:rsidR="0069294B" w:rsidRPr="00F11B34" w:rsidRDefault="0069294B" w:rsidP="00F84370">
      <w:pPr>
        <w:tabs>
          <w:tab w:val="left" w:pos="-720"/>
          <w:tab w:val="left" w:pos="0"/>
        </w:tabs>
        <w:ind w:left="360"/>
        <w:jc w:val="both"/>
        <w:rPr>
          <w:rFonts w:ascii="Arial" w:hAnsi="Arial" w:cs="Arial"/>
          <w:b/>
          <w:u w:val="single"/>
        </w:rPr>
      </w:pPr>
    </w:p>
    <w:p w14:paraId="7D0E399E" w14:textId="4A0D11AA" w:rsidR="0069294B" w:rsidRPr="00F11B34" w:rsidRDefault="0069294B" w:rsidP="00F84370">
      <w:pPr>
        <w:tabs>
          <w:tab w:val="left" w:pos="0"/>
        </w:tabs>
        <w:ind w:left="360" w:hanging="360"/>
        <w:jc w:val="both"/>
        <w:rPr>
          <w:rFonts w:ascii="Arial" w:hAnsi="Arial" w:cs="Arial"/>
        </w:rPr>
      </w:pPr>
      <w:r w:rsidRPr="00F11B34">
        <w:rPr>
          <w:rFonts w:ascii="Arial" w:hAnsi="Arial" w:cs="Arial"/>
        </w:rPr>
        <w:tab/>
        <w:t xml:space="preserve">Your entity or your proposed project team must submit </w:t>
      </w:r>
      <w:r w:rsidR="00362876">
        <w:rPr>
          <w:rFonts w:ascii="Arial" w:hAnsi="Arial" w:cs="Arial"/>
        </w:rPr>
        <w:t>two</w:t>
      </w:r>
      <w:r w:rsidR="002744CB" w:rsidRPr="00F11B34">
        <w:rPr>
          <w:rFonts w:ascii="Arial" w:hAnsi="Arial" w:cs="Arial"/>
        </w:rPr>
        <w:t xml:space="preserve"> </w:t>
      </w:r>
      <w:r w:rsidR="00CE15B0" w:rsidRPr="00F11B34">
        <w:rPr>
          <w:rFonts w:ascii="Arial" w:hAnsi="Arial" w:cs="Arial"/>
        </w:rPr>
        <w:t>(</w:t>
      </w:r>
      <w:r w:rsidR="00362876">
        <w:rPr>
          <w:rFonts w:ascii="Arial" w:hAnsi="Arial" w:cs="Arial"/>
        </w:rPr>
        <w:t>2</w:t>
      </w:r>
      <w:r w:rsidRPr="00F11B34">
        <w:rPr>
          <w:rFonts w:ascii="Arial" w:hAnsi="Arial" w:cs="Arial"/>
        </w:rPr>
        <w:t xml:space="preserve">) Comparable Projects </w:t>
      </w:r>
      <w:r w:rsidR="00196532">
        <w:rPr>
          <w:rFonts w:ascii="Arial" w:hAnsi="Arial" w:cs="Arial"/>
        </w:rPr>
        <w:t xml:space="preserve">completed within the last </w:t>
      </w:r>
      <w:r w:rsidR="00CF083F">
        <w:rPr>
          <w:rFonts w:ascii="Arial" w:hAnsi="Arial" w:cs="Arial"/>
        </w:rPr>
        <w:t>ten</w:t>
      </w:r>
      <w:r w:rsidR="00196532">
        <w:rPr>
          <w:rFonts w:ascii="Arial" w:hAnsi="Arial" w:cs="Arial"/>
        </w:rPr>
        <w:t xml:space="preserve"> (</w:t>
      </w:r>
      <w:r w:rsidR="00CF083F">
        <w:rPr>
          <w:rFonts w:ascii="Arial" w:hAnsi="Arial" w:cs="Arial"/>
        </w:rPr>
        <w:t>10</w:t>
      </w:r>
      <w:r w:rsidR="00196532">
        <w:rPr>
          <w:rFonts w:ascii="Arial" w:hAnsi="Arial" w:cs="Arial"/>
        </w:rPr>
        <w:t xml:space="preserve">) years that </w:t>
      </w:r>
      <w:r w:rsidRPr="00F11B34">
        <w:rPr>
          <w:rFonts w:ascii="Arial" w:hAnsi="Arial" w:cs="Arial"/>
        </w:rPr>
        <w:t>meet</w:t>
      </w:r>
      <w:r w:rsidR="00196532">
        <w:rPr>
          <w:rFonts w:ascii="Arial" w:hAnsi="Arial" w:cs="Arial"/>
        </w:rPr>
        <w:t xml:space="preserve"> the</w:t>
      </w:r>
      <w:r w:rsidRPr="00F11B34">
        <w:rPr>
          <w:rFonts w:ascii="Arial" w:hAnsi="Arial" w:cs="Arial"/>
        </w:rPr>
        <w:t xml:space="preserve"> requirements established below.  </w:t>
      </w:r>
    </w:p>
    <w:p w14:paraId="25C55D48" w14:textId="77777777" w:rsidR="0069294B" w:rsidRPr="00F11B34" w:rsidRDefault="0069294B" w:rsidP="00F84370">
      <w:pPr>
        <w:tabs>
          <w:tab w:val="left" w:pos="0"/>
        </w:tabs>
        <w:ind w:left="360" w:hanging="360"/>
        <w:jc w:val="both"/>
        <w:rPr>
          <w:rFonts w:ascii="Arial" w:hAnsi="Arial" w:cs="Arial"/>
        </w:rPr>
      </w:pPr>
      <w:r w:rsidRPr="00F11B34">
        <w:rPr>
          <w:rFonts w:ascii="Arial" w:hAnsi="Arial" w:cs="Arial"/>
        </w:rPr>
        <w:tab/>
        <w:t xml:space="preserve">  </w:t>
      </w:r>
    </w:p>
    <w:p w14:paraId="1F9868CD" w14:textId="50C8B541" w:rsidR="0069294B" w:rsidRPr="00F11B34" w:rsidRDefault="0069294B" w:rsidP="00F84370">
      <w:pPr>
        <w:numPr>
          <w:ilvl w:val="0"/>
          <w:numId w:val="7"/>
        </w:numPr>
        <w:tabs>
          <w:tab w:val="left" w:pos="-720"/>
          <w:tab w:val="left" w:pos="0"/>
          <w:tab w:val="left" w:pos="720"/>
        </w:tabs>
        <w:ind w:left="720"/>
        <w:jc w:val="both"/>
        <w:rPr>
          <w:rFonts w:ascii="Arial" w:hAnsi="Arial" w:cs="Arial"/>
        </w:rPr>
      </w:pPr>
      <w:r w:rsidRPr="00F11B34">
        <w:rPr>
          <w:rFonts w:ascii="Arial" w:hAnsi="Arial" w:cs="Arial"/>
        </w:rPr>
        <w:t xml:space="preserve">Submitted Projects must have been managed and constructed under the business name submitting for </w:t>
      </w:r>
      <w:r w:rsidR="004D244E">
        <w:rPr>
          <w:rFonts w:ascii="Arial" w:hAnsi="Arial" w:cs="Arial"/>
        </w:rPr>
        <w:t>qualification.</w:t>
      </w:r>
      <w:r w:rsidRPr="00F11B34">
        <w:rPr>
          <w:rFonts w:ascii="Arial" w:hAnsi="Arial" w:cs="Arial"/>
        </w:rPr>
        <w:t xml:space="preserve"> </w:t>
      </w:r>
    </w:p>
    <w:p w14:paraId="34F94B8D" w14:textId="77777777" w:rsidR="0069294B" w:rsidRPr="00F11B34" w:rsidRDefault="0069294B" w:rsidP="00F84370">
      <w:pPr>
        <w:tabs>
          <w:tab w:val="left" w:pos="-720"/>
          <w:tab w:val="left" w:pos="0"/>
          <w:tab w:val="left" w:pos="720"/>
        </w:tabs>
        <w:ind w:left="720"/>
        <w:jc w:val="both"/>
        <w:rPr>
          <w:rFonts w:ascii="Arial" w:hAnsi="Arial" w:cs="Arial"/>
        </w:rPr>
      </w:pPr>
    </w:p>
    <w:p w14:paraId="5AD43A36" w14:textId="706C5524" w:rsidR="0069294B" w:rsidRPr="00F11B34" w:rsidRDefault="0069294B" w:rsidP="00F84370">
      <w:pPr>
        <w:numPr>
          <w:ilvl w:val="0"/>
          <w:numId w:val="7"/>
        </w:numPr>
        <w:tabs>
          <w:tab w:val="left" w:pos="-720"/>
          <w:tab w:val="left" w:pos="0"/>
          <w:tab w:val="left" w:pos="720"/>
        </w:tabs>
        <w:ind w:left="720"/>
        <w:jc w:val="both"/>
        <w:rPr>
          <w:rFonts w:ascii="Arial" w:hAnsi="Arial" w:cs="Arial"/>
        </w:rPr>
      </w:pPr>
      <w:r w:rsidRPr="00680990">
        <w:rPr>
          <w:rFonts w:ascii="Arial" w:hAnsi="Arial" w:cs="Arial"/>
          <w:b/>
          <w:bCs/>
          <w:u w:val="single"/>
        </w:rPr>
        <w:t>Submit ATTACHMENT III</w:t>
      </w:r>
      <w:r w:rsidRPr="00F11B34">
        <w:rPr>
          <w:rFonts w:ascii="Arial" w:hAnsi="Arial" w:cs="Arial"/>
        </w:rPr>
        <w:t xml:space="preserve"> </w:t>
      </w:r>
      <w:r w:rsidRPr="00F11B34">
        <w:rPr>
          <w:rFonts w:ascii="Arial" w:hAnsi="Arial" w:cs="Arial"/>
          <w:u w:val="single"/>
        </w:rPr>
        <w:t>PROJE</w:t>
      </w:r>
      <w:r w:rsidR="00CE15B0" w:rsidRPr="00F11B34">
        <w:rPr>
          <w:rFonts w:ascii="Arial" w:hAnsi="Arial" w:cs="Arial"/>
          <w:u w:val="single"/>
        </w:rPr>
        <w:t xml:space="preserve">CT DATA SHEET for </w:t>
      </w:r>
      <w:r w:rsidR="00DF336E">
        <w:rPr>
          <w:rFonts w:ascii="Arial" w:hAnsi="Arial" w:cs="Arial"/>
          <w:u w:val="single"/>
        </w:rPr>
        <w:t>2</w:t>
      </w:r>
      <w:r w:rsidRPr="00F11B34">
        <w:rPr>
          <w:rFonts w:ascii="Arial" w:hAnsi="Arial" w:cs="Arial"/>
          <w:u w:val="single"/>
        </w:rPr>
        <w:t xml:space="preserve"> Comparable Projects per bid package selected in the </w:t>
      </w:r>
      <w:r w:rsidR="009B5577">
        <w:rPr>
          <w:rFonts w:ascii="Arial" w:hAnsi="Arial" w:cs="Arial"/>
          <w:u w:val="single"/>
        </w:rPr>
        <w:t xml:space="preserve">QUALIFICATION </w:t>
      </w:r>
      <w:r w:rsidR="009B5577" w:rsidRPr="00F11B34">
        <w:rPr>
          <w:rFonts w:ascii="Arial" w:hAnsi="Arial" w:cs="Arial"/>
          <w:u w:val="single"/>
        </w:rPr>
        <w:t>QUESTIONNAIRE</w:t>
      </w:r>
      <w:r w:rsidRPr="00F11B34">
        <w:rPr>
          <w:rFonts w:ascii="Arial" w:hAnsi="Arial" w:cs="Arial"/>
          <w:u w:val="single"/>
        </w:rPr>
        <w:t xml:space="preserve"> on page 1 “Bid Package(s) prequalifying for”.</w:t>
      </w:r>
      <w:r w:rsidRPr="00F11B34">
        <w:rPr>
          <w:rFonts w:ascii="Arial" w:hAnsi="Arial" w:cs="Arial"/>
        </w:rPr>
        <w:t xml:space="preserve">  Provide all of the information requested.  Proposer must list accurate names and telephone numbers of applicable contact persons (Owner, General Contractor) for reference checks.  </w:t>
      </w:r>
    </w:p>
    <w:p w14:paraId="1ACA093A" w14:textId="77777777" w:rsidR="0069294B" w:rsidRPr="00F11B34" w:rsidRDefault="0069294B" w:rsidP="00F84370">
      <w:pPr>
        <w:pStyle w:val="ListParagraph"/>
        <w:tabs>
          <w:tab w:val="left" w:pos="0"/>
        </w:tabs>
        <w:jc w:val="both"/>
        <w:rPr>
          <w:rFonts w:ascii="Arial" w:hAnsi="Arial" w:cs="Arial"/>
        </w:rPr>
      </w:pPr>
    </w:p>
    <w:p w14:paraId="53D0C737" w14:textId="065D3C7B" w:rsidR="0069294B" w:rsidRPr="00F11B34" w:rsidRDefault="0069294B" w:rsidP="00F84370">
      <w:pPr>
        <w:numPr>
          <w:ilvl w:val="0"/>
          <w:numId w:val="7"/>
        </w:numPr>
        <w:tabs>
          <w:tab w:val="left" w:pos="-720"/>
          <w:tab w:val="left" w:pos="0"/>
          <w:tab w:val="left" w:pos="720"/>
        </w:tabs>
        <w:ind w:left="720"/>
        <w:jc w:val="both"/>
        <w:rPr>
          <w:rFonts w:ascii="Arial" w:hAnsi="Arial" w:cs="Arial"/>
          <w:b/>
          <w:u w:val="single"/>
        </w:rPr>
      </w:pPr>
      <w:r w:rsidRPr="00F11B34">
        <w:rPr>
          <w:rFonts w:ascii="Arial" w:hAnsi="Arial" w:cs="Arial"/>
          <w:b/>
          <w:u w:val="single"/>
        </w:rPr>
        <w:t xml:space="preserve">Scope of work performed on Comparable Project must be similar to scope of work anticipated per the respective Bid Package(s) prequalifying for selected in the </w:t>
      </w:r>
      <w:r w:rsidR="003356C1">
        <w:rPr>
          <w:rFonts w:ascii="Arial" w:hAnsi="Arial" w:cs="Arial"/>
          <w:b/>
          <w:u w:val="single"/>
        </w:rPr>
        <w:t xml:space="preserve">QUALIFICATION </w:t>
      </w:r>
      <w:r w:rsidRPr="00F11B34">
        <w:rPr>
          <w:rFonts w:ascii="Arial" w:hAnsi="Arial" w:cs="Arial"/>
          <w:b/>
          <w:u w:val="single"/>
        </w:rPr>
        <w:t>QUESTIONNAIRE.</w:t>
      </w:r>
    </w:p>
    <w:p w14:paraId="5A33341E" w14:textId="77777777" w:rsidR="0069294B" w:rsidRPr="00F11B34" w:rsidRDefault="0069294B" w:rsidP="00F84370">
      <w:pPr>
        <w:pStyle w:val="ListParagraph"/>
        <w:tabs>
          <w:tab w:val="left" w:pos="-720"/>
          <w:tab w:val="left" w:pos="0"/>
          <w:tab w:val="left" w:pos="720"/>
        </w:tabs>
        <w:ind w:left="810"/>
        <w:jc w:val="both"/>
        <w:rPr>
          <w:rFonts w:ascii="Arial" w:hAnsi="Arial" w:cs="Arial"/>
          <w:b/>
          <w:u w:val="single"/>
        </w:rPr>
      </w:pPr>
    </w:p>
    <w:p w14:paraId="79635190" w14:textId="77777777" w:rsidR="0069294B" w:rsidRPr="00F11B34" w:rsidRDefault="0069294B" w:rsidP="00F84370">
      <w:pPr>
        <w:numPr>
          <w:ilvl w:val="0"/>
          <w:numId w:val="7"/>
        </w:numPr>
        <w:tabs>
          <w:tab w:val="left" w:pos="-720"/>
          <w:tab w:val="left" w:pos="0"/>
          <w:tab w:val="left" w:pos="720"/>
        </w:tabs>
        <w:ind w:left="720"/>
        <w:jc w:val="both"/>
        <w:rPr>
          <w:rFonts w:ascii="Arial" w:hAnsi="Arial" w:cs="Arial"/>
          <w:b/>
          <w:u w:val="single"/>
        </w:rPr>
      </w:pPr>
      <w:r w:rsidRPr="00F11B34">
        <w:rPr>
          <w:rFonts w:ascii="Arial" w:hAnsi="Arial" w:cs="Arial"/>
        </w:rPr>
        <w:t xml:space="preserve">Subject to the above qualifications, Design Builder and the University consider the following criteria to define Comparable Project experience.  </w:t>
      </w:r>
    </w:p>
    <w:p w14:paraId="723D0C60" w14:textId="77777777" w:rsidR="0069294B" w:rsidRPr="00F11B34" w:rsidRDefault="0069294B" w:rsidP="00F84370">
      <w:pPr>
        <w:pStyle w:val="ListParagraph"/>
        <w:tabs>
          <w:tab w:val="left" w:pos="-720"/>
          <w:tab w:val="left" w:pos="0"/>
          <w:tab w:val="left" w:pos="720"/>
        </w:tabs>
        <w:ind w:left="810"/>
        <w:jc w:val="both"/>
        <w:rPr>
          <w:rFonts w:ascii="Arial" w:hAnsi="Arial" w:cs="Arial"/>
          <w:b/>
          <w:u w:val="single"/>
        </w:rPr>
      </w:pPr>
    </w:p>
    <w:p w14:paraId="2B10C3E0" w14:textId="32CC4AE1" w:rsidR="0069294B" w:rsidRPr="00F11B34" w:rsidRDefault="00394BD9" w:rsidP="00F84370">
      <w:pPr>
        <w:tabs>
          <w:tab w:val="left" w:pos="-720"/>
          <w:tab w:val="left" w:pos="0"/>
          <w:tab w:val="left" w:pos="720"/>
        </w:tabs>
        <w:ind w:left="360"/>
        <w:jc w:val="both"/>
        <w:rPr>
          <w:rFonts w:ascii="Arial" w:hAnsi="Arial" w:cs="Arial"/>
          <w:b/>
          <w:u w:val="single"/>
        </w:rPr>
      </w:pPr>
      <w:r>
        <w:rPr>
          <w:rFonts w:ascii="Arial" w:hAnsi="Arial" w:cs="Arial"/>
        </w:rPr>
        <w:tab/>
      </w:r>
      <w:r w:rsidR="00A24483">
        <w:rPr>
          <w:rFonts w:ascii="Arial" w:hAnsi="Arial" w:cs="Arial"/>
        </w:rPr>
        <w:t xml:space="preserve">All </w:t>
      </w:r>
      <w:r w:rsidR="0069294B" w:rsidRPr="00F11B34">
        <w:rPr>
          <w:rFonts w:ascii="Arial" w:hAnsi="Arial" w:cs="Arial"/>
        </w:rPr>
        <w:t>of the following items must be met to be considered Comparable.</w:t>
      </w:r>
      <w:r w:rsidR="00A24483">
        <w:rPr>
          <w:rFonts w:ascii="Arial" w:hAnsi="Arial" w:cs="Arial"/>
        </w:rPr>
        <w:t xml:space="preserve"> </w:t>
      </w:r>
      <w:r w:rsidR="00A24483" w:rsidRPr="00154300">
        <w:rPr>
          <w:rFonts w:ascii="Arial" w:hAnsi="Arial" w:cs="Arial"/>
          <w:b/>
          <w:iCs/>
          <w:highlight w:val="lightGray"/>
        </w:rPr>
        <w:t xml:space="preserve"> </w:t>
      </w:r>
    </w:p>
    <w:p w14:paraId="2B9FEA49" w14:textId="77777777" w:rsidR="00A7295A" w:rsidRPr="00A7295A" w:rsidRDefault="00A7295A" w:rsidP="00F84370">
      <w:pPr>
        <w:pStyle w:val="ListParagraph"/>
        <w:numPr>
          <w:ilvl w:val="0"/>
          <w:numId w:val="13"/>
        </w:numPr>
        <w:suppressAutoHyphens/>
        <w:spacing w:before="120" w:after="120"/>
        <w:contextualSpacing w:val="0"/>
        <w:jc w:val="both"/>
        <w:rPr>
          <w:rFonts w:ascii="Arial" w:hAnsi="Arial" w:cs="Arial"/>
        </w:rPr>
      </w:pPr>
      <w:r w:rsidRPr="00A7295A">
        <w:rPr>
          <w:rFonts w:ascii="Arial" w:hAnsi="Arial" w:cs="Arial"/>
          <w:b/>
          <w:bCs/>
        </w:rPr>
        <w:t>Each</w:t>
      </w:r>
      <w:r w:rsidRPr="00A7295A">
        <w:rPr>
          <w:rFonts w:ascii="Arial" w:hAnsi="Arial" w:cs="Arial"/>
        </w:rPr>
        <w:t xml:space="preserve"> project must be a Hospital, Healthcare facility, or highly technical facility of similar scope, cost, size and complexity.</w:t>
      </w:r>
    </w:p>
    <w:p w14:paraId="30EBB2F6" w14:textId="0BD2401C" w:rsidR="00A7295A" w:rsidRPr="00741C48" w:rsidRDefault="00A7295A" w:rsidP="00F84370">
      <w:pPr>
        <w:pStyle w:val="ListParagraph"/>
        <w:numPr>
          <w:ilvl w:val="0"/>
          <w:numId w:val="13"/>
        </w:numPr>
        <w:suppressAutoHyphens/>
        <w:spacing w:before="120" w:after="120"/>
        <w:contextualSpacing w:val="0"/>
        <w:jc w:val="both"/>
        <w:rPr>
          <w:rFonts w:ascii="Arial" w:hAnsi="Arial" w:cs="Arial"/>
        </w:rPr>
      </w:pPr>
      <w:r w:rsidRPr="00741C48">
        <w:rPr>
          <w:rFonts w:ascii="Arial" w:hAnsi="Arial" w:cs="Arial"/>
          <w:b/>
          <w:bCs/>
        </w:rPr>
        <w:t>One</w:t>
      </w:r>
      <w:r w:rsidRPr="00741C48">
        <w:rPr>
          <w:rFonts w:ascii="Arial" w:hAnsi="Arial" w:cs="Arial"/>
        </w:rPr>
        <w:t xml:space="preserve"> project must be an </w:t>
      </w:r>
      <w:proofErr w:type="spellStart"/>
      <w:r w:rsidR="008A20B7" w:rsidRPr="00741C48">
        <w:rPr>
          <w:rFonts w:ascii="Arial" w:hAnsi="Arial" w:cs="Arial"/>
        </w:rPr>
        <w:t>HCAi</w:t>
      </w:r>
      <w:proofErr w:type="spellEnd"/>
      <w:r w:rsidRPr="00741C48">
        <w:rPr>
          <w:rFonts w:ascii="Arial" w:hAnsi="Arial" w:cs="Arial"/>
        </w:rPr>
        <w:t xml:space="preserve"> Level 1 Facility.  </w:t>
      </w:r>
    </w:p>
    <w:p w14:paraId="34D91CE5" w14:textId="77777777" w:rsidR="00A7295A" w:rsidRPr="00A7295A" w:rsidRDefault="00A7295A" w:rsidP="00F84370">
      <w:pPr>
        <w:pStyle w:val="ListParagraph"/>
        <w:numPr>
          <w:ilvl w:val="0"/>
          <w:numId w:val="13"/>
        </w:numPr>
        <w:suppressAutoHyphens/>
        <w:spacing w:before="120" w:after="120"/>
        <w:contextualSpacing w:val="0"/>
        <w:jc w:val="both"/>
        <w:rPr>
          <w:rFonts w:ascii="Arial" w:hAnsi="Arial" w:cs="Arial"/>
        </w:rPr>
      </w:pPr>
      <w:r w:rsidRPr="00A7295A">
        <w:rPr>
          <w:rFonts w:ascii="Arial" w:hAnsi="Arial" w:cs="Arial"/>
          <w:b/>
          <w:bCs/>
        </w:rPr>
        <w:t>One</w:t>
      </w:r>
      <w:r w:rsidRPr="00A7295A">
        <w:rPr>
          <w:rFonts w:ascii="Arial" w:hAnsi="Arial" w:cs="Arial"/>
        </w:rPr>
        <w:t xml:space="preserve"> project must have used pull planning scheduling and resource loaded work plan scheduling. Identify projects where pull plan scheduling was incorporated into the design and construction phases.</w:t>
      </w:r>
    </w:p>
    <w:p w14:paraId="083648E0" w14:textId="77777777" w:rsidR="00A7295A" w:rsidRPr="00A7295A" w:rsidRDefault="00A7295A" w:rsidP="00F84370">
      <w:pPr>
        <w:pStyle w:val="ListParagraph"/>
        <w:numPr>
          <w:ilvl w:val="0"/>
          <w:numId w:val="13"/>
        </w:numPr>
        <w:suppressAutoHyphens/>
        <w:spacing w:before="120" w:after="120"/>
        <w:contextualSpacing w:val="0"/>
        <w:jc w:val="both"/>
        <w:rPr>
          <w:rFonts w:ascii="Arial" w:hAnsi="Arial" w:cs="Arial"/>
        </w:rPr>
      </w:pPr>
      <w:r w:rsidRPr="00A7295A">
        <w:rPr>
          <w:rFonts w:ascii="Arial" w:hAnsi="Arial" w:cs="Arial"/>
          <w:b/>
          <w:bCs/>
        </w:rPr>
        <w:t>One</w:t>
      </w:r>
      <w:r w:rsidRPr="00A7295A">
        <w:rPr>
          <w:rFonts w:ascii="Arial" w:hAnsi="Arial" w:cs="Arial"/>
        </w:rPr>
        <w:t xml:space="preserve"> project must have been in a congested urban site with adjacencies to existing, operating and occupied facilities.</w:t>
      </w:r>
    </w:p>
    <w:p w14:paraId="25966F07" w14:textId="27DF53E1" w:rsidR="00A7295A" w:rsidRPr="00A7295A" w:rsidRDefault="00A7295A" w:rsidP="00F84370">
      <w:pPr>
        <w:pStyle w:val="ListParagraph"/>
        <w:numPr>
          <w:ilvl w:val="0"/>
          <w:numId w:val="13"/>
        </w:numPr>
        <w:suppressAutoHyphens/>
        <w:spacing w:before="120" w:after="120"/>
        <w:contextualSpacing w:val="0"/>
        <w:jc w:val="both"/>
        <w:rPr>
          <w:rFonts w:ascii="Arial" w:hAnsi="Arial" w:cs="Arial"/>
        </w:rPr>
      </w:pPr>
      <w:bookmarkStart w:id="1642" w:name="_Toc16837324"/>
      <w:r w:rsidRPr="00A7295A">
        <w:rPr>
          <w:rFonts w:ascii="Arial" w:hAnsi="Arial" w:cs="Arial"/>
        </w:rPr>
        <w:t>Projects completed prior to January of 20</w:t>
      </w:r>
      <w:r w:rsidR="00D3449F">
        <w:rPr>
          <w:rFonts w:ascii="Arial" w:hAnsi="Arial" w:cs="Arial"/>
        </w:rPr>
        <w:t>15</w:t>
      </w:r>
      <w:r w:rsidRPr="00A7295A">
        <w:rPr>
          <w:rFonts w:ascii="Arial" w:hAnsi="Arial" w:cs="Arial"/>
        </w:rPr>
        <w:t xml:space="preserve"> will not be considered.</w:t>
      </w:r>
      <w:bookmarkEnd w:id="1642"/>
    </w:p>
    <w:p w14:paraId="172E151F" w14:textId="77777777" w:rsidR="00A7295A" w:rsidRDefault="00A7295A" w:rsidP="00F84370">
      <w:pPr>
        <w:pStyle w:val="ListParagraph"/>
        <w:numPr>
          <w:ilvl w:val="0"/>
          <w:numId w:val="13"/>
        </w:numPr>
        <w:suppressAutoHyphens/>
        <w:spacing w:before="120" w:after="120"/>
        <w:contextualSpacing w:val="0"/>
        <w:jc w:val="both"/>
        <w:rPr>
          <w:rFonts w:ascii="Arial" w:hAnsi="Arial" w:cs="Arial"/>
        </w:rPr>
      </w:pPr>
      <w:r w:rsidRPr="00A7295A">
        <w:rPr>
          <w:rFonts w:ascii="Arial" w:hAnsi="Arial" w:cs="Arial"/>
        </w:rPr>
        <w:t xml:space="preserve">For </w:t>
      </w:r>
      <w:r w:rsidRPr="00A7295A">
        <w:rPr>
          <w:rFonts w:ascii="Arial" w:hAnsi="Arial" w:cs="Arial"/>
          <w:b/>
          <w:bCs/>
        </w:rPr>
        <w:t>each</w:t>
      </w:r>
      <w:r w:rsidRPr="00A7295A">
        <w:rPr>
          <w:rFonts w:ascii="Arial" w:hAnsi="Arial" w:cs="Arial"/>
        </w:rPr>
        <w:t xml:space="preserve"> project please provide trade partner performance reference.  Include general contractor contact information (name, title, email, phone).  </w:t>
      </w:r>
    </w:p>
    <w:p w14:paraId="473904F7" w14:textId="1B2F1030" w:rsidR="00FF4531" w:rsidRDefault="00ED269F" w:rsidP="00F84370">
      <w:pPr>
        <w:pStyle w:val="ListParagraph"/>
        <w:numPr>
          <w:ilvl w:val="0"/>
          <w:numId w:val="13"/>
        </w:numPr>
        <w:suppressAutoHyphens/>
        <w:spacing w:before="120" w:after="120"/>
        <w:contextualSpacing w:val="0"/>
        <w:jc w:val="both"/>
        <w:rPr>
          <w:rFonts w:ascii="Arial" w:hAnsi="Arial" w:cs="Arial"/>
        </w:rPr>
      </w:pPr>
      <w:r>
        <w:rPr>
          <w:rFonts w:ascii="Arial" w:hAnsi="Arial" w:cs="Arial"/>
          <w:b/>
          <w:bCs/>
        </w:rPr>
        <w:t>Two</w:t>
      </w:r>
      <w:r w:rsidR="00D64A25" w:rsidRPr="00D64A25">
        <w:rPr>
          <w:rFonts w:ascii="Arial" w:hAnsi="Arial" w:cs="Arial"/>
        </w:rPr>
        <w:t xml:space="preserve"> project</w:t>
      </w:r>
      <w:r>
        <w:rPr>
          <w:rFonts w:ascii="Arial" w:hAnsi="Arial" w:cs="Arial"/>
        </w:rPr>
        <w:t>s</w:t>
      </w:r>
      <w:r w:rsidR="00D64A25" w:rsidRPr="00D64A25">
        <w:rPr>
          <w:rFonts w:ascii="Arial" w:hAnsi="Arial" w:cs="Arial"/>
        </w:rPr>
        <w:t xml:space="preserve"> must have a minimum project (contract) value </w:t>
      </w:r>
      <w:r w:rsidR="00D64A25" w:rsidRPr="00741C48">
        <w:rPr>
          <w:rFonts w:ascii="Arial" w:hAnsi="Arial" w:cs="Arial"/>
        </w:rPr>
        <w:t>of</w:t>
      </w:r>
      <w:r w:rsidR="00FF4531">
        <w:rPr>
          <w:rFonts w:ascii="Arial" w:hAnsi="Arial" w:cs="Arial"/>
        </w:rPr>
        <w:t xml:space="preserve">; </w:t>
      </w:r>
    </w:p>
    <w:p w14:paraId="5D36C515" w14:textId="3D9596C8" w:rsidR="00017428" w:rsidRPr="008971FF" w:rsidRDefault="00193146" w:rsidP="00F84370">
      <w:pPr>
        <w:pStyle w:val="ListParagraph"/>
        <w:numPr>
          <w:ilvl w:val="1"/>
          <w:numId w:val="13"/>
        </w:numPr>
        <w:spacing w:before="120" w:after="120"/>
        <w:jc w:val="both"/>
        <w:rPr>
          <w:rFonts w:ascii="Arial" w:hAnsi="Arial" w:cs="Arial"/>
        </w:rPr>
      </w:pPr>
      <w:r>
        <w:rPr>
          <w:rFonts w:ascii="Arial" w:hAnsi="Arial" w:cs="Arial"/>
        </w:rPr>
        <w:t>13-15</w:t>
      </w:r>
      <w:r w:rsidR="00017428" w:rsidRPr="008971FF">
        <w:rPr>
          <w:rFonts w:ascii="Arial" w:hAnsi="Arial" w:cs="Arial"/>
        </w:rPr>
        <w:t xml:space="preserve"> </w:t>
      </w:r>
      <w:r w:rsidR="00761513">
        <w:rPr>
          <w:rFonts w:ascii="Arial" w:hAnsi="Arial" w:cs="Arial"/>
        </w:rPr>
        <w:t>Helistop</w:t>
      </w:r>
      <w:r w:rsidR="00DB5705" w:rsidRPr="008971FF">
        <w:rPr>
          <w:rFonts w:ascii="Arial" w:hAnsi="Arial" w:cs="Arial"/>
        </w:rPr>
        <w:t xml:space="preserve"> Installation</w:t>
      </w:r>
      <w:r w:rsidR="00017428" w:rsidRPr="008971FF">
        <w:rPr>
          <w:rFonts w:ascii="Arial" w:hAnsi="Arial" w:cs="Arial"/>
        </w:rPr>
        <w:t>: $</w:t>
      </w:r>
      <w:r w:rsidR="008971FF" w:rsidRPr="008971FF">
        <w:rPr>
          <w:rFonts w:ascii="Arial" w:hAnsi="Arial" w:cs="Arial"/>
        </w:rPr>
        <w:t>5</w:t>
      </w:r>
      <w:r w:rsidR="00746D87" w:rsidRPr="008971FF">
        <w:rPr>
          <w:rFonts w:ascii="Arial" w:hAnsi="Arial" w:cs="Arial"/>
        </w:rPr>
        <w:t>00,000</w:t>
      </w:r>
    </w:p>
    <w:p w14:paraId="4C9D69AD" w14:textId="3A399D6C" w:rsidR="001D353A" w:rsidRDefault="0069294B" w:rsidP="00F84370">
      <w:pPr>
        <w:tabs>
          <w:tab w:val="left" w:pos="360"/>
        </w:tabs>
        <w:autoSpaceDE w:val="0"/>
        <w:autoSpaceDN w:val="0"/>
        <w:adjustRightInd w:val="0"/>
        <w:ind w:left="360"/>
        <w:jc w:val="both"/>
        <w:rPr>
          <w:rFonts w:ascii="Arial" w:hAnsi="Arial" w:cs="Arial"/>
          <w:b/>
          <w:u w:val="single"/>
        </w:rPr>
      </w:pPr>
      <w:r w:rsidRPr="00F11B34">
        <w:rPr>
          <w:rFonts w:ascii="Arial" w:hAnsi="Arial" w:cs="Arial"/>
          <w:b/>
          <w:u w:val="single"/>
        </w:rPr>
        <w:br w:type="page"/>
      </w:r>
    </w:p>
    <w:p w14:paraId="7E99BBEE" w14:textId="3AA9D4E7" w:rsidR="006151D3" w:rsidRPr="00E34159" w:rsidRDefault="002E3F01" w:rsidP="00F84370">
      <w:pPr>
        <w:spacing w:after="120"/>
        <w:jc w:val="both"/>
        <w:rPr>
          <w:rFonts w:ascii="Arial Narrow" w:hAnsi="Arial Narrow" w:cs="Arial"/>
          <w:b/>
        </w:rPr>
      </w:pPr>
      <w:bookmarkStart w:id="1643" w:name="_Toc16837328"/>
      <w:r>
        <w:rPr>
          <w:rFonts w:ascii="Arial Narrow" w:hAnsi="Arial Narrow" w:cs="Arial"/>
          <w:b/>
        </w:rPr>
        <w:lastRenderedPageBreak/>
        <w:t xml:space="preserve">ATTACHMENT III </w:t>
      </w:r>
      <w:r w:rsidR="006151D3" w:rsidRPr="00E34159">
        <w:rPr>
          <w:rFonts w:ascii="Arial Narrow" w:hAnsi="Arial Narrow" w:cs="Arial"/>
          <w:b/>
        </w:rPr>
        <w:t xml:space="preserve">COMPARABLE PROJECT EXPERIENCE – </w:t>
      </w:r>
      <w:bookmarkEnd w:id="1643"/>
      <w:r w:rsidR="006151D3">
        <w:rPr>
          <w:rFonts w:ascii="Arial Narrow" w:hAnsi="Arial Narrow" w:cs="Arial"/>
          <w:b/>
        </w:rPr>
        <w:t>TRADE PARTNER</w:t>
      </w:r>
    </w:p>
    <w:p w14:paraId="6ACBA6C6" w14:textId="3533AF24" w:rsidR="006151D3" w:rsidRDefault="006151D3" w:rsidP="00F84370">
      <w:pPr>
        <w:spacing w:after="120"/>
        <w:jc w:val="both"/>
        <w:rPr>
          <w:rFonts w:ascii="Arial Narrow" w:hAnsi="Arial Narrow" w:cs="Arial"/>
        </w:rPr>
      </w:pPr>
      <w:r w:rsidRPr="00E34159">
        <w:rPr>
          <w:rFonts w:ascii="Arial Narrow" w:hAnsi="Arial Narrow" w:cs="Arial"/>
        </w:rPr>
        <w:t xml:space="preserve">COMPLETE AND SUBMIT THE FOLLOWING PROJECT DATA SHEET FOR THE </w:t>
      </w:r>
      <w:r w:rsidRPr="00E34159">
        <w:rPr>
          <w:rFonts w:ascii="Arial Narrow" w:hAnsi="Arial Narrow" w:cs="Arial"/>
          <w:b/>
        </w:rPr>
        <w:t>EACH</w:t>
      </w:r>
      <w:r w:rsidRPr="00E34159">
        <w:rPr>
          <w:rFonts w:ascii="Arial Narrow" w:hAnsi="Arial Narrow" w:cs="Arial"/>
        </w:rPr>
        <w:t xml:space="preserve"> OF THE </w:t>
      </w:r>
      <w:r>
        <w:rPr>
          <w:rFonts w:ascii="Arial Narrow" w:hAnsi="Arial Narrow" w:cs="Arial"/>
          <w:b/>
        </w:rPr>
        <w:t>TWO</w:t>
      </w:r>
      <w:r w:rsidRPr="00E34159">
        <w:rPr>
          <w:rFonts w:ascii="Arial Narrow" w:hAnsi="Arial Narrow" w:cs="Arial"/>
        </w:rPr>
        <w:t xml:space="preserve"> COMPARABLE PROJECTS SUBMITTED AS EVIDENCE OF THE </w:t>
      </w:r>
      <w:r w:rsidR="003808BC">
        <w:rPr>
          <w:rFonts w:ascii="Arial Narrow" w:hAnsi="Arial Narrow" w:cs="Arial"/>
        </w:rPr>
        <w:t>TRADE PARTNER’S</w:t>
      </w:r>
      <w:r w:rsidRPr="00E34159">
        <w:rPr>
          <w:rFonts w:ascii="Arial Narrow" w:hAnsi="Arial Narrow" w:cs="Arial"/>
        </w:rPr>
        <w:t xml:space="preserve"> EXPERIENCE.  SUBMIT NO MORE THAN </w:t>
      </w:r>
      <w:r w:rsidRPr="00E34159">
        <w:rPr>
          <w:rFonts w:ascii="Arial Narrow" w:hAnsi="Arial Narrow" w:cs="Arial"/>
          <w:b/>
        </w:rPr>
        <w:t>THREE</w:t>
      </w:r>
      <w:r w:rsidRPr="00E34159">
        <w:rPr>
          <w:rFonts w:ascii="Arial Narrow" w:hAnsi="Arial Narrow" w:cs="Arial"/>
        </w:rPr>
        <w:t xml:space="preserve">. </w:t>
      </w:r>
    </w:p>
    <w:p w14:paraId="21C9E9F3" w14:textId="77777777" w:rsidR="006151D3" w:rsidRDefault="006151D3" w:rsidP="00F84370">
      <w:pPr>
        <w:suppressAutoHyphens/>
        <w:ind w:left="700" w:hanging="700"/>
        <w:jc w:val="both"/>
        <w:rPr>
          <w:rFonts w:ascii="Arial Narrow" w:hAnsi="Arial Narrow" w:cs="Arial"/>
          <w:b/>
          <w:iCs/>
          <w:spacing w:val="-2"/>
        </w:rPr>
      </w:pPr>
      <w:r w:rsidRPr="000101B7">
        <w:rPr>
          <w:rFonts w:ascii="Arial Narrow" w:hAnsi="Arial Narrow" w:cs="Arial"/>
          <w:b/>
          <w:iCs/>
          <w:spacing w:val="-2"/>
        </w:rPr>
        <w:t>Verify all contacts prior to submittal.</w:t>
      </w:r>
    </w:p>
    <w:p w14:paraId="5A20D808" w14:textId="77777777" w:rsidR="006151D3" w:rsidRPr="000101B7" w:rsidRDefault="006151D3" w:rsidP="00F84370">
      <w:pPr>
        <w:suppressAutoHyphens/>
        <w:ind w:left="700"/>
        <w:jc w:val="both"/>
        <w:rPr>
          <w:rFonts w:ascii="Arial Narrow" w:hAnsi="Arial Narrow" w:cs="Arial"/>
          <w:b/>
          <w:iCs/>
          <w:spacing w:val="-2"/>
        </w:rPr>
      </w:pPr>
    </w:p>
    <w:p w14:paraId="390C930F" w14:textId="77777777" w:rsidR="006151D3" w:rsidRPr="000F614B" w:rsidRDefault="006151D3" w:rsidP="00F84370">
      <w:pPr>
        <w:pBdr>
          <w:top w:val="single" w:sz="2" w:space="1" w:color="auto"/>
          <w:left w:val="single" w:sz="2" w:space="0" w:color="auto"/>
          <w:bottom w:val="single" w:sz="2" w:space="1" w:color="auto"/>
          <w:right w:val="single" w:sz="2" w:space="0" w:color="auto"/>
        </w:pBdr>
        <w:suppressAutoHyphens/>
        <w:ind w:left="58" w:right="58"/>
        <w:jc w:val="both"/>
        <w:rPr>
          <w:rFonts w:ascii="Arial Narrow" w:hAnsi="Arial Narrow" w:cs="Arial"/>
          <w:b/>
        </w:rPr>
      </w:pPr>
      <w:r w:rsidRPr="00FC1F9F">
        <w:rPr>
          <w:rFonts w:ascii="Arial Narrow" w:hAnsi="Arial Narrow" w:cs="Arial"/>
          <w:b/>
          <w:iCs/>
          <w:smallCaps/>
        </w:rPr>
        <w:t xml:space="preserve">Do not leave any spaces blank.  </w:t>
      </w:r>
      <w:r w:rsidRPr="00082B30">
        <w:rPr>
          <w:rFonts w:ascii="Arial Narrow" w:hAnsi="Arial Narrow" w:cs="Arial"/>
          <w:b/>
          <w:iCs/>
          <w:smallCaps/>
        </w:rPr>
        <w:t>Responses such as “N/A” are not acceptable.  If not applicable, state “Not Applicable” and explain</w:t>
      </w:r>
      <w:r w:rsidRPr="000F614B">
        <w:rPr>
          <w:rFonts w:ascii="Arial Narrow" w:hAnsi="Arial Narrow" w:cs="Arial"/>
          <w:b/>
          <w:bCs/>
          <w:smallCaps/>
        </w:rPr>
        <w:t xml:space="preserve"> why.  If none, state “NONE.”</w:t>
      </w:r>
    </w:p>
    <w:p w14:paraId="32726C5C" w14:textId="77777777" w:rsidR="006151D3" w:rsidRPr="00E34159" w:rsidRDefault="006151D3" w:rsidP="00F84370">
      <w:pPr>
        <w:tabs>
          <w:tab w:val="left" w:pos="1440"/>
          <w:tab w:val="right" w:pos="5760"/>
        </w:tabs>
        <w:jc w:val="both"/>
        <w:rPr>
          <w:rFonts w:ascii="Arial Narrow" w:hAnsi="Arial Narrow" w:cs="Arial"/>
          <w:b/>
          <w:bCs/>
        </w:rPr>
      </w:pPr>
    </w:p>
    <w:p w14:paraId="6AB3CAF4" w14:textId="77777777" w:rsidR="006151D3" w:rsidRDefault="006151D3" w:rsidP="00F84370">
      <w:pPr>
        <w:tabs>
          <w:tab w:val="left" w:pos="1440"/>
          <w:tab w:val="right" w:pos="5760"/>
        </w:tabs>
        <w:jc w:val="both"/>
        <w:rPr>
          <w:rFonts w:ascii="Arial Narrow" w:hAnsi="Arial Narrow" w:cs="Arial"/>
          <w:b/>
          <w:bCs/>
        </w:rPr>
      </w:pPr>
    </w:p>
    <w:p w14:paraId="0E7DE210" w14:textId="77777777" w:rsidR="006151D3" w:rsidRPr="00FC1F9F" w:rsidRDefault="006151D3" w:rsidP="00F84370">
      <w:pPr>
        <w:jc w:val="both"/>
        <w:rPr>
          <w:rFonts w:ascii="Arial Narrow" w:hAnsi="Arial Narrow" w:cs="Arial"/>
          <w:b/>
          <w:bCs/>
          <w:i/>
        </w:rPr>
      </w:pPr>
      <w:r w:rsidRPr="00E34159">
        <w:rPr>
          <w:rFonts w:ascii="Arial Narrow" w:hAnsi="Arial Narrow" w:cs="Arial"/>
          <w:b/>
          <w:bCs/>
        </w:rPr>
        <w:t>Required Criteria:</w:t>
      </w:r>
    </w:p>
    <w:tbl>
      <w:tblPr>
        <w:tblW w:w="10224"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04"/>
        <w:gridCol w:w="176"/>
        <w:gridCol w:w="90"/>
        <w:gridCol w:w="90"/>
        <w:gridCol w:w="180"/>
        <w:gridCol w:w="11"/>
        <w:gridCol w:w="259"/>
        <w:gridCol w:w="720"/>
        <w:gridCol w:w="630"/>
        <w:gridCol w:w="439"/>
        <w:gridCol w:w="191"/>
        <w:gridCol w:w="630"/>
        <w:gridCol w:w="462"/>
        <w:gridCol w:w="528"/>
        <w:gridCol w:w="90"/>
        <w:gridCol w:w="76"/>
        <w:gridCol w:w="14"/>
        <w:gridCol w:w="180"/>
        <w:gridCol w:w="90"/>
        <w:gridCol w:w="74"/>
        <w:gridCol w:w="89"/>
        <w:gridCol w:w="17"/>
        <w:gridCol w:w="651"/>
        <w:gridCol w:w="203"/>
        <w:gridCol w:w="232"/>
        <w:gridCol w:w="121"/>
        <w:gridCol w:w="353"/>
        <w:gridCol w:w="10"/>
        <w:gridCol w:w="410"/>
        <w:gridCol w:w="90"/>
        <w:gridCol w:w="123"/>
        <w:gridCol w:w="36"/>
        <w:gridCol w:w="11"/>
        <w:gridCol w:w="687"/>
        <w:gridCol w:w="1357"/>
      </w:tblGrid>
      <w:tr w:rsidR="006151D3" w:rsidRPr="000E58D7" w14:paraId="699D8C66" w14:textId="77777777" w:rsidTr="007F0B3D">
        <w:trPr>
          <w:trHeight w:val="360"/>
        </w:trPr>
        <w:tc>
          <w:tcPr>
            <w:tcW w:w="1260" w:type="dxa"/>
            <w:gridSpan w:val="4"/>
            <w:tcBorders>
              <w:top w:val="single" w:sz="2" w:space="0" w:color="auto"/>
              <w:left w:val="single" w:sz="2" w:space="0" w:color="auto"/>
              <w:bottom w:val="nil"/>
              <w:right w:val="nil"/>
            </w:tcBorders>
            <w:vAlign w:val="bottom"/>
          </w:tcPr>
          <w:p w14:paraId="0E56371D" w14:textId="77777777" w:rsidR="006151D3" w:rsidRPr="000F614B" w:rsidRDefault="006151D3" w:rsidP="00F84370">
            <w:pPr>
              <w:jc w:val="both"/>
              <w:rPr>
                <w:rFonts w:ascii="Arial Narrow" w:hAnsi="Arial Narrow" w:cs="Arial"/>
                <w:iCs/>
              </w:rPr>
            </w:pPr>
            <w:r w:rsidRPr="000F614B">
              <w:rPr>
                <w:rFonts w:ascii="Arial Narrow" w:hAnsi="Arial Narrow" w:cs="Arial"/>
                <w:iCs/>
              </w:rPr>
              <w:t>Project Name:</w:t>
            </w:r>
          </w:p>
        </w:tc>
        <w:tc>
          <w:tcPr>
            <w:tcW w:w="8964" w:type="dxa"/>
            <w:gridSpan w:val="31"/>
            <w:tcBorders>
              <w:top w:val="single" w:sz="2" w:space="0" w:color="auto"/>
              <w:left w:val="nil"/>
              <w:bottom w:val="single" w:sz="4" w:space="0" w:color="auto"/>
              <w:right w:val="single" w:sz="2" w:space="0" w:color="auto"/>
            </w:tcBorders>
            <w:vAlign w:val="bottom"/>
          </w:tcPr>
          <w:p w14:paraId="1C8D08F6"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29"/>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3E7E725A" w14:textId="77777777" w:rsidTr="007F0B3D">
        <w:trPr>
          <w:trHeight w:val="360"/>
        </w:trPr>
        <w:tc>
          <w:tcPr>
            <w:tcW w:w="2430" w:type="dxa"/>
            <w:gridSpan w:val="8"/>
            <w:tcBorders>
              <w:top w:val="nil"/>
              <w:left w:val="single" w:sz="2" w:space="0" w:color="auto"/>
              <w:bottom w:val="nil"/>
              <w:right w:val="nil"/>
            </w:tcBorders>
            <w:vAlign w:val="bottom"/>
          </w:tcPr>
          <w:p w14:paraId="5C200663"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Project or Contract Number:</w:t>
            </w:r>
          </w:p>
        </w:tc>
        <w:tc>
          <w:tcPr>
            <w:tcW w:w="2970" w:type="dxa"/>
            <w:gridSpan w:val="7"/>
            <w:tcBorders>
              <w:top w:val="nil"/>
              <w:left w:val="nil"/>
              <w:bottom w:val="single" w:sz="4" w:space="0" w:color="auto"/>
              <w:right w:val="nil"/>
            </w:tcBorders>
            <w:vAlign w:val="bottom"/>
          </w:tcPr>
          <w:p w14:paraId="53A1DBEE"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3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4824" w:type="dxa"/>
            <w:gridSpan w:val="20"/>
            <w:tcBorders>
              <w:top w:val="nil"/>
              <w:left w:val="nil"/>
              <w:bottom w:val="nil"/>
              <w:right w:val="single" w:sz="2" w:space="0" w:color="auto"/>
            </w:tcBorders>
            <w:vAlign w:val="bottom"/>
          </w:tcPr>
          <w:p w14:paraId="037F1CBF" w14:textId="77777777" w:rsidR="006151D3" w:rsidRPr="000F614B" w:rsidRDefault="006151D3" w:rsidP="00F84370">
            <w:pPr>
              <w:suppressAutoHyphens/>
              <w:jc w:val="both"/>
              <w:rPr>
                <w:rFonts w:ascii="Arial Narrow" w:hAnsi="Arial Narrow" w:cs="Arial"/>
                <w:iCs/>
              </w:rPr>
            </w:pPr>
          </w:p>
        </w:tc>
      </w:tr>
      <w:tr w:rsidR="006151D3" w:rsidRPr="000E58D7" w14:paraId="5FBCFA60" w14:textId="77777777" w:rsidTr="007F0B3D">
        <w:trPr>
          <w:trHeight w:val="360"/>
        </w:trPr>
        <w:tc>
          <w:tcPr>
            <w:tcW w:w="1440" w:type="dxa"/>
            <w:gridSpan w:val="5"/>
            <w:tcBorders>
              <w:top w:val="nil"/>
              <w:left w:val="single" w:sz="2" w:space="0" w:color="auto"/>
              <w:bottom w:val="nil"/>
              <w:right w:val="nil"/>
            </w:tcBorders>
            <w:vAlign w:val="bottom"/>
          </w:tcPr>
          <w:p w14:paraId="13F5AB8F"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Project Location:</w:t>
            </w:r>
          </w:p>
        </w:tc>
        <w:tc>
          <w:tcPr>
            <w:tcW w:w="4320" w:type="dxa"/>
            <w:gridSpan w:val="14"/>
            <w:tcBorders>
              <w:top w:val="nil"/>
              <w:left w:val="nil"/>
              <w:bottom w:val="single" w:sz="4" w:space="0" w:color="auto"/>
              <w:right w:val="nil"/>
            </w:tcBorders>
            <w:vAlign w:val="bottom"/>
          </w:tcPr>
          <w:p w14:paraId="52C33DA7"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36"/>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r w:rsidRPr="000101B7">
              <w:rPr>
                <w:rFonts w:ascii="Arial Narrow" w:hAnsi="Arial Narrow" w:cs="Arial"/>
                <w:iCs/>
              </w:rPr>
              <w:fldChar w:fldCharType="begin">
                <w:ffData>
                  <w:name w:val="Text537"/>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63" w:type="dxa"/>
            <w:gridSpan w:val="2"/>
            <w:tcBorders>
              <w:top w:val="nil"/>
              <w:left w:val="nil"/>
              <w:bottom w:val="nil"/>
              <w:right w:val="nil"/>
            </w:tcBorders>
            <w:vAlign w:val="bottom"/>
          </w:tcPr>
          <w:p w14:paraId="27210C0E"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87" w:type="dxa"/>
            <w:gridSpan w:val="9"/>
            <w:tcBorders>
              <w:top w:val="nil"/>
              <w:left w:val="nil"/>
              <w:bottom w:val="single" w:sz="4" w:space="0" w:color="auto"/>
              <w:right w:val="nil"/>
            </w:tcBorders>
            <w:vAlign w:val="bottom"/>
          </w:tcPr>
          <w:p w14:paraId="39D84D81"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38"/>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r w:rsidRPr="000101B7">
              <w:rPr>
                <w:rFonts w:ascii="Arial Narrow" w:hAnsi="Arial Narrow" w:cs="Arial"/>
                <w:iCs/>
              </w:rPr>
              <w:fldChar w:fldCharType="begin">
                <w:ffData>
                  <w:name w:val="Text539"/>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59" w:type="dxa"/>
            <w:gridSpan w:val="2"/>
            <w:tcBorders>
              <w:top w:val="nil"/>
              <w:left w:val="nil"/>
              <w:bottom w:val="nil"/>
              <w:right w:val="nil"/>
            </w:tcBorders>
            <w:vAlign w:val="bottom"/>
          </w:tcPr>
          <w:p w14:paraId="3A220E3A"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55" w:type="dxa"/>
            <w:gridSpan w:val="3"/>
            <w:tcBorders>
              <w:top w:val="nil"/>
              <w:left w:val="nil"/>
              <w:bottom w:val="single" w:sz="4" w:space="0" w:color="auto"/>
              <w:right w:val="single" w:sz="2" w:space="0" w:color="auto"/>
            </w:tcBorders>
            <w:vAlign w:val="bottom"/>
          </w:tcPr>
          <w:p w14:paraId="4788A208"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40"/>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r w:rsidRPr="000101B7">
              <w:rPr>
                <w:rFonts w:ascii="Arial Narrow" w:hAnsi="Arial Narrow" w:cs="Arial"/>
                <w:iCs/>
              </w:rPr>
              <w:fldChar w:fldCharType="begin">
                <w:ffData>
                  <w:name w:val="Text541"/>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4ECFDD4C" w14:textId="77777777" w:rsidTr="007F0B3D">
        <w:trPr>
          <w:trHeight w:val="287"/>
        </w:trPr>
        <w:tc>
          <w:tcPr>
            <w:tcW w:w="1440" w:type="dxa"/>
            <w:gridSpan w:val="5"/>
            <w:tcBorders>
              <w:top w:val="nil"/>
              <w:left w:val="single" w:sz="2" w:space="0" w:color="auto"/>
              <w:bottom w:val="single" w:sz="2" w:space="0" w:color="auto"/>
              <w:right w:val="nil"/>
            </w:tcBorders>
            <w:vAlign w:val="bottom"/>
          </w:tcPr>
          <w:p w14:paraId="6FDE1D2C" w14:textId="77777777" w:rsidR="006151D3" w:rsidRPr="000101B7" w:rsidRDefault="006151D3" w:rsidP="00F84370">
            <w:pPr>
              <w:suppressAutoHyphens/>
              <w:jc w:val="both"/>
              <w:rPr>
                <w:rFonts w:ascii="Arial Narrow" w:hAnsi="Arial Narrow" w:cs="Arial"/>
                <w:iCs/>
              </w:rPr>
            </w:pPr>
          </w:p>
        </w:tc>
        <w:tc>
          <w:tcPr>
            <w:tcW w:w="4320" w:type="dxa"/>
            <w:gridSpan w:val="14"/>
            <w:tcBorders>
              <w:top w:val="single" w:sz="4" w:space="0" w:color="auto"/>
              <w:left w:val="nil"/>
              <w:bottom w:val="single" w:sz="2" w:space="0" w:color="auto"/>
              <w:right w:val="nil"/>
            </w:tcBorders>
          </w:tcPr>
          <w:p w14:paraId="37121B31"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Street Address</w:t>
            </w:r>
          </w:p>
        </w:tc>
        <w:tc>
          <w:tcPr>
            <w:tcW w:w="163" w:type="dxa"/>
            <w:gridSpan w:val="2"/>
            <w:tcBorders>
              <w:top w:val="nil"/>
              <w:left w:val="nil"/>
              <w:bottom w:val="single" w:sz="2" w:space="0" w:color="auto"/>
              <w:right w:val="nil"/>
            </w:tcBorders>
          </w:tcPr>
          <w:p w14:paraId="4CAA0A88" w14:textId="77777777" w:rsidR="006151D3" w:rsidRPr="000101B7" w:rsidRDefault="006151D3" w:rsidP="00F84370">
            <w:pPr>
              <w:suppressAutoHyphens/>
              <w:jc w:val="both"/>
              <w:rPr>
                <w:rFonts w:ascii="Arial Narrow" w:hAnsi="Arial Narrow" w:cs="Arial"/>
                <w:b/>
                <w:iCs/>
              </w:rPr>
            </w:pPr>
          </w:p>
        </w:tc>
        <w:tc>
          <w:tcPr>
            <w:tcW w:w="2087" w:type="dxa"/>
            <w:gridSpan w:val="9"/>
            <w:tcBorders>
              <w:top w:val="nil"/>
              <w:left w:val="nil"/>
              <w:bottom w:val="single" w:sz="2" w:space="0" w:color="auto"/>
              <w:right w:val="nil"/>
            </w:tcBorders>
          </w:tcPr>
          <w:p w14:paraId="3262D42E"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City &amp; State</w:t>
            </w:r>
          </w:p>
        </w:tc>
        <w:tc>
          <w:tcPr>
            <w:tcW w:w="159" w:type="dxa"/>
            <w:gridSpan w:val="2"/>
            <w:tcBorders>
              <w:top w:val="nil"/>
              <w:left w:val="nil"/>
              <w:bottom w:val="single" w:sz="2" w:space="0" w:color="auto"/>
              <w:right w:val="nil"/>
            </w:tcBorders>
          </w:tcPr>
          <w:p w14:paraId="1472BB36" w14:textId="77777777" w:rsidR="006151D3" w:rsidRPr="000101B7" w:rsidRDefault="006151D3" w:rsidP="00F84370">
            <w:pPr>
              <w:suppressAutoHyphens/>
              <w:jc w:val="both"/>
              <w:rPr>
                <w:rFonts w:ascii="Arial Narrow" w:hAnsi="Arial Narrow" w:cs="Arial"/>
                <w:b/>
                <w:iCs/>
              </w:rPr>
            </w:pPr>
          </w:p>
        </w:tc>
        <w:tc>
          <w:tcPr>
            <w:tcW w:w="2055" w:type="dxa"/>
            <w:gridSpan w:val="3"/>
            <w:tcBorders>
              <w:top w:val="nil"/>
              <w:left w:val="nil"/>
              <w:bottom w:val="single" w:sz="2" w:space="0" w:color="auto"/>
              <w:right w:val="single" w:sz="2" w:space="0" w:color="auto"/>
            </w:tcBorders>
          </w:tcPr>
          <w:p w14:paraId="1084B992"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Zip Code</w:t>
            </w:r>
          </w:p>
        </w:tc>
      </w:tr>
      <w:tr w:rsidR="006151D3" w:rsidRPr="000E58D7" w14:paraId="44D96CA6" w14:textId="77777777" w:rsidTr="007F0B3D">
        <w:trPr>
          <w:trHeight w:val="360"/>
        </w:trPr>
        <w:tc>
          <w:tcPr>
            <w:tcW w:w="10224" w:type="dxa"/>
            <w:gridSpan w:val="35"/>
            <w:tcBorders>
              <w:top w:val="single" w:sz="2" w:space="0" w:color="auto"/>
              <w:left w:val="nil"/>
              <w:bottom w:val="single" w:sz="2" w:space="0" w:color="auto"/>
              <w:right w:val="nil"/>
            </w:tcBorders>
            <w:vAlign w:val="bottom"/>
          </w:tcPr>
          <w:p w14:paraId="17697C7C" w14:textId="77777777" w:rsidR="006151D3" w:rsidRPr="00FC1F9F" w:rsidRDefault="006151D3" w:rsidP="00F84370">
            <w:pPr>
              <w:jc w:val="both"/>
              <w:rPr>
                <w:rFonts w:ascii="Arial Narrow" w:hAnsi="Arial Narrow" w:cs="Arial"/>
                <w:b/>
                <w:bCs/>
              </w:rPr>
            </w:pPr>
            <w:r>
              <w:rPr>
                <w:rFonts w:ascii="Arial Narrow" w:hAnsi="Arial Narrow" w:cs="Arial"/>
                <w:b/>
                <w:bCs/>
              </w:rPr>
              <w:t>Owner Information</w:t>
            </w:r>
            <w:r w:rsidRPr="00E34159">
              <w:rPr>
                <w:rFonts w:ascii="Arial Narrow" w:hAnsi="Arial Narrow" w:cs="Arial"/>
                <w:b/>
                <w:bCs/>
              </w:rPr>
              <w:t>:</w:t>
            </w:r>
          </w:p>
        </w:tc>
      </w:tr>
      <w:tr w:rsidR="006151D3" w:rsidRPr="000E58D7" w14:paraId="3E55C4EF" w14:textId="77777777" w:rsidTr="007F0B3D">
        <w:trPr>
          <w:trHeight w:val="360"/>
        </w:trPr>
        <w:tc>
          <w:tcPr>
            <w:tcW w:w="1710" w:type="dxa"/>
            <w:gridSpan w:val="7"/>
            <w:tcBorders>
              <w:top w:val="single" w:sz="2" w:space="0" w:color="auto"/>
              <w:left w:val="single" w:sz="2" w:space="0" w:color="auto"/>
              <w:bottom w:val="nil"/>
              <w:right w:val="nil"/>
            </w:tcBorders>
            <w:vAlign w:val="bottom"/>
          </w:tcPr>
          <w:p w14:paraId="642A00B5"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Owner Information:</w:t>
            </w:r>
          </w:p>
        </w:tc>
        <w:tc>
          <w:tcPr>
            <w:tcW w:w="3690" w:type="dxa"/>
            <w:gridSpan w:val="8"/>
            <w:tcBorders>
              <w:top w:val="single" w:sz="2" w:space="0" w:color="auto"/>
              <w:left w:val="nil"/>
              <w:bottom w:val="single" w:sz="4" w:space="0" w:color="auto"/>
              <w:right w:val="nil"/>
            </w:tcBorders>
            <w:vAlign w:val="bottom"/>
          </w:tcPr>
          <w:p w14:paraId="3A6A08E1"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54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394" w:type="dxa"/>
            <w:gridSpan w:val="9"/>
            <w:tcBorders>
              <w:top w:val="single" w:sz="2" w:space="0" w:color="auto"/>
              <w:left w:val="nil"/>
              <w:bottom w:val="nil"/>
              <w:right w:val="nil"/>
            </w:tcBorders>
            <w:vAlign w:val="bottom"/>
          </w:tcPr>
          <w:p w14:paraId="10E37383"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Contact Person:</w:t>
            </w:r>
          </w:p>
        </w:tc>
        <w:tc>
          <w:tcPr>
            <w:tcW w:w="3430" w:type="dxa"/>
            <w:gridSpan w:val="11"/>
            <w:tcBorders>
              <w:top w:val="single" w:sz="2" w:space="0" w:color="auto"/>
              <w:left w:val="nil"/>
              <w:bottom w:val="single" w:sz="4" w:space="0" w:color="auto"/>
              <w:right w:val="single" w:sz="2" w:space="0" w:color="auto"/>
            </w:tcBorders>
            <w:vAlign w:val="bottom"/>
          </w:tcPr>
          <w:p w14:paraId="00D31EEB"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44"/>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140A74B1" w14:textId="77777777" w:rsidTr="007F0B3D">
        <w:trPr>
          <w:trHeight w:val="360"/>
        </w:trPr>
        <w:tc>
          <w:tcPr>
            <w:tcW w:w="1710" w:type="dxa"/>
            <w:gridSpan w:val="7"/>
            <w:tcBorders>
              <w:top w:val="nil"/>
              <w:left w:val="single" w:sz="2" w:space="0" w:color="auto"/>
              <w:bottom w:val="nil"/>
              <w:right w:val="nil"/>
            </w:tcBorders>
            <w:vAlign w:val="bottom"/>
          </w:tcPr>
          <w:p w14:paraId="7B70DB11" w14:textId="77777777" w:rsidR="006151D3" w:rsidRPr="000F614B" w:rsidRDefault="006151D3" w:rsidP="00F84370">
            <w:pPr>
              <w:suppressAutoHyphens/>
              <w:jc w:val="both"/>
              <w:rPr>
                <w:rFonts w:ascii="Arial Narrow" w:hAnsi="Arial Narrow" w:cs="Arial"/>
                <w:iCs/>
              </w:rPr>
            </w:pPr>
          </w:p>
        </w:tc>
        <w:tc>
          <w:tcPr>
            <w:tcW w:w="3690" w:type="dxa"/>
            <w:gridSpan w:val="8"/>
            <w:tcBorders>
              <w:top w:val="single" w:sz="4" w:space="0" w:color="auto"/>
              <w:left w:val="nil"/>
              <w:bottom w:val="nil"/>
              <w:right w:val="nil"/>
            </w:tcBorders>
          </w:tcPr>
          <w:p w14:paraId="3391031A" w14:textId="77777777" w:rsidR="006151D3" w:rsidRPr="000F614B" w:rsidRDefault="006151D3" w:rsidP="00F84370">
            <w:pPr>
              <w:suppressAutoHyphens/>
              <w:jc w:val="both"/>
              <w:rPr>
                <w:rFonts w:ascii="Arial Narrow" w:hAnsi="Arial Narrow" w:cs="Arial"/>
                <w:b/>
                <w:iCs/>
              </w:rPr>
            </w:pPr>
            <w:r w:rsidRPr="000F614B">
              <w:rPr>
                <w:rFonts w:ascii="Arial Narrow" w:hAnsi="Arial Narrow" w:cs="Arial"/>
                <w:b/>
                <w:iCs/>
              </w:rPr>
              <w:t>Owner’s Name</w:t>
            </w:r>
          </w:p>
        </w:tc>
        <w:tc>
          <w:tcPr>
            <w:tcW w:w="1394" w:type="dxa"/>
            <w:gridSpan w:val="9"/>
            <w:tcBorders>
              <w:top w:val="nil"/>
              <w:left w:val="nil"/>
              <w:bottom w:val="nil"/>
              <w:right w:val="nil"/>
            </w:tcBorders>
          </w:tcPr>
          <w:p w14:paraId="5D30D3E3" w14:textId="77777777" w:rsidR="006151D3" w:rsidRPr="000F614B" w:rsidRDefault="006151D3" w:rsidP="00F84370">
            <w:pPr>
              <w:suppressAutoHyphens/>
              <w:jc w:val="both"/>
              <w:rPr>
                <w:rFonts w:ascii="Arial Narrow" w:hAnsi="Arial Narrow" w:cs="Arial"/>
                <w:b/>
                <w:iCs/>
              </w:rPr>
            </w:pPr>
          </w:p>
        </w:tc>
        <w:tc>
          <w:tcPr>
            <w:tcW w:w="3430" w:type="dxa"/>
            <w:gridSpan w:val="11"/>
            <w:tcBorders>
              <w:top w:val="nil"/>
              <w:left w:val="nil"/>
              <w:bottom w:val="nil"/>
              <w:right w:val="single" w:sz="2" w:space="0" w:color="auto"/>
            </w:tcBorders>
          </w:tcPr>
          <w:p w14:paraId="353D8455" w14:textId="77777777" w:rsidR="006151D3" w:rsidRPr="000F614B" w:rsidRDefault="006151D3" w:rsidP="00F84370">
            <w:pPr>
              <w:suppressAutoHyphens/>
              <w:jc w:val="both"/>
              <w:rPr>
                <w:rFonts w:ascii="Arial Narrow" w:hAnsi="Arial Narrow" w:cs="Arial"/>
                <w:b/>
                <w:iCs/>
              </w:rPr>
            </w:pPr>
            <w:r w:rsidRPr="000F614B">
              <w:rPr>
                <w:rFonts w:ascii="Arial Narrow" w:hAnsi="Arial Narrow" w:cs="Arial"/>
                <w:b/>
                <w:iCs/>
              </w:rPr>
              <w:t>Name &amp; Title</w:t>
            </w:r>
          </w:p>
        </w:tc>
      </w:tr>
      <w:tr w:rsidR="006151D3" w:rsidRPr="000E58D7" w14:paraId="663C9679" w14:textId="77777777" w:rsidTr="007F0B3D">
        <w:trPr>
          <w:trHeight w:val="360"/>
        </w:trPr>
        <w:tc>
          <w:tcPr>
            <w:tcW w:w="1080" w:type="dxa"/>
            <w:gridSpan w:val="2"/>
            <w:tcBorders>
              <w:top w:val="nil"/>
              <w:left w:val="single" w:sz="2" w:space="0" w:color="auto"/>
              <w:bottom w:val="nil"/>
              <w:right w:val="nil"/>
            </w:tcBorders>
            <w:vAlign w:val="bottom"/>
          </w:tcPr>
          <w:p w14:paraId="702B6C89"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Address:</w:t>
            </w:r>
          </w:p>
        </w:tc>
        <w:tc>
          <w:tcPr>
            <w:tcW w:w="4680" w:type="dxa"/>
            <w:gridSpan w:val="17"/>
            <w:tcBorders>
              <w:top w:val="nil"/>
              <w:left w:val="nil"/>
              <w:bottom w:val="single" w:sz="4" w:space="0" w:color="auto"/>
              <w:right w:val="nil"/>
            </w:tcBorders>
            <w:vAlign w:val="bottom"/>
          </w:tcPr>
          <w:p w14:paraId="4CEFB37D"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46"/>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63" w:type="dxa"/>
            <w:gridSpan w:val="2"/>
            <w:tcBorders>
              <w:top w:val="nil"/>
              <w:left w:val="nil"/>
              <w:bottom w:val="nil"/>
              <w:right w:val="nil"/>
            </w:tcBorders>
            <w:vAlign w:val="bottom"/>
          </w:tcPr>
          <w:p w14:paraId="22C595A8"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87" w:type="dxa"/>
            <w:gridSpan w:val="9"/>
            <w:tcBorders>
              <w:top w:val="nil"/>
              <w:left w:val="nil"/>
              <w:bottom w:val="single" w:sz="4" w:space="0" w:color="auto"/>
              <w:right w:val="nil"/>
            </w:tcBorders>
            <w:vAlign w:val="bottom"/>
          </w:tcPr>
          <w:p w14:paraId="110B204E"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49"/>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59" w:type="dxa"/>
            <w:gridSpan w:val="2"/>
            <w:tcBorders>
              <w:top w:val="nil"/>
              <w:left w:val="nil"/>
              <w:bottom w:val="nil"/>
              <w:right w:val="nil"/>
            </w:tcBorders>
            <w:vAlign w:val="bottom"/>
          </w:tcPr>
          <w:p w14:paraId="72E314BE"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55" w:type="dxa"/>
            <w:gridSpan w:val="3"/>
            <w:tcBorders>
              <w:top w:val="nil"/>
              <w:left w:val="nil"/>
              <w:bottom w:val="single" w:sz="4" w:space="0" w:color="auto"/>
              <w:right w:val="single" w:sz="2" w:space="0" w:color="auto"/>
            </w:tcBorders>
            <w:vAlign w:val="bottom"/>
          </w:tcPr>
          <w:p w14:paraId="0C9FB703"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51"/>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0F3534AF" w14:textId="77777777" w:rsidTr="007F0B3D">
        <w:trPr>
          <w:trHeight w:val="360"/>
        </w:trPr>
        <w:tc>
          <w:tcPr>
            <w:tcW w:w="1080" w:type="dxa"/>
            <w:gridSpan w:val="2"/>
            <w:tcBorders>
              <w:top w:val="nil"/>
              <w:left w:val="single" w:sz="2" w:space="0" w:color="auto"/>
              <w:bottom w:val="nil"/>
              <w:right w:val="nil"/>
            </w:tcBorders>
            <w:vAlign w:val="bottom"/>
          </w:tcPr>
          <w:p w14:paraId="3D659C7D" w14:textId="77777777" w:rsidR="006151D3" w:rsidRPr="000101B7" w:rsidRDefault="006151D3" w:rsidP="00F84370">
            <w:pPr>
              <w:suppressAutoHyphens/>
              <w:jc w:val="both"/>
              <w:rPr>
                <w:rFonts w:ascii="Arial Narrow" w:hAnsi="Arial Narrow" w:cs="Arial"/>
                <w:iCs/>
              </w:rPr>
            </w:pPr>
          </w:p>
        </w:tc>
        <w:tc>
          <w:tcPr>
            <w:tcW w:w="4680" w:type="dxa"/>
            <w:gridSpan w:val="17"/>
            <w:tcBorders>
              <w:top w:val="nil"/>
              <w:left w:val="nil"/>
              <w:bottom w:val="nil"/>
              <w:right w:val="nil"/>
            </w:tcBorders>
          </w:tcPr>
          <w:p w14:paraId="7E313CE6"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Street Address</w:t>
            </w:r>
          </w:p>
        </w:tc>
        <w:tc>
          <w:tcPr>
            <w:tcW w:w="163" w:type="dxa"/>
            <w:gridSpan w:val="2"/>
            <w:tcBorders>
              <w:top w:val="nil"/>
              <w:left w:val="nil"/>
              <w:bottom w:val="nil"/>
              <w:right w:val="nil"/>
            </w:tcBorders>
          </w:tcPr>
          <w:p w14:paraId="41FA4D6C" w14:textId="77777777" w:rsidR="006151D3" w:rsidRPr="000101B7" w:rsidRDefault="006151D3" w:rsidP="00F84370">
            <w:pPr>
              <w:suppressAutoHyphens/>
              <w:jc w:val="both"/>
              <w:rPr>
                <w:rFonts w:ascii="Arial Narrow" w:hAnsi="Arial Narrow" w:cs="Arial"/>
                <w:b/>
                <w:iCs/>
              </w:rPr>
            </w:pPr>
          </w:p>
        </w:tc>
        <w:tc>
          <w:tcPr>
            <w:tcW w:w="2087" w:type="dxa"/>
            <w:gridSpan w:val="9"/>
            <w:tcBorders>
              <w:top w:val="nil"/>
              <w:left w:val="nil"/>
              <w:bottom w:val="nil"/>
              <w:right w:val="nil"/>
            </w:tcBorders>
          </w:tcPr>
          <w:p w14:paraId="3A790A77"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City &amp; State</w:t>
            </w:r>
          </w:p>
        </w:tc>
        <w:tc>
          <w:tcPr>
            <w:tcW w:w="159" w:type="dxa"/>
            <w:gridSpan w:val="2"/>
            <w:tcBorders>
              <w:top w:val="nil"/>
              <w:left w:val="nil"/>
              <w:bottom w:val="nil"/>
              <w:right w:val="nil"/>
            </w:tcBorders>
          </w:tcPr>
          <w:p w14:paraId="50935617" w14:textId="77777777" w:rsidR="006151D3" w:rsidRPr="000101B7" w:rsidRDefault="006151D3" w:rsidP="00F84370">
            <w:pPr>
              <w:suppressAutoHyphens/>
              <w:jc w:val="both"/>
              <w:rPr>
                <w:rFonts w:ascii="Arial Narrow" w:hAnsi="Arial Narrow" w:cs="Arial"/>
                <w:b/>
                <w:iCs/>
              </w:rPr>
            </w:pPr>
          </w:p>
        </w:tc>
        <w:tc>
          <w:tcPr>
            <w:tcW w:w="2055" w:type="dxa"/>
            <w:gridSpan w:val="3"/>
            <w:tcBorders>
              <w:top w:val="nil"/>
              <w:left w:val="nil"/>
              <w:bottom w:val="nil"/>
              <w:right w:val="single" w:sz="2" w:space="0" w:color="auto"/>
            </w:tcBorders>
          </w:tcPr>
          <w:p w14:paraId="3F5A888C"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Zip Code</w:t>
            </w:r>
          </w:p>
        </w:tc>
      </w:tr>
      <w:tr w:rsidR="006151D3" w:rsidRPr="000E58D7" w14:paraId="2BFC1E78" w14:textId="77777777" w:rsidTr="007F0B3D">
        <w:trPr>
          <w:trHeight w:val="360"/>
        </w:trPr>
        <w:tc>
          <w:tcPr>
            <w:tcW w:w="1080" w:type="dxa"/>
            <w:gridSpan w:val="2"/>
            <w:tcBorders>
              <w:top w:val="nil"/>
              <w:left w:val="single" w:sz="2" w:space="0" w:color="auto"/>
              <w:bottom w:val="nil"/>
              <w:right w:val="nil"/>
            </w:tcBorders>
            <w:vAlign w:val="bottom"/>
          </w:tcPr>
          <w:p w14:paraId="0732DE8A"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Telephone:</w:t>
            </w:r>
          </w:p>
        </w:tc>
        <w:tc>
          <w:tcPr>
            <w:tcW w:w="2419" w:type="dxa"/>
            <w:gridSpan w:val="8"/>
            <w:tcBorders>
              <w:top w:val="nil"/>
              <w:left w:val="nil"/>
              <w:bottom w:val="single" w:sz="4" w:space="0" w:color="auto"/>
              <w:right w:val="nil"/>
            </w:tcBorders>
            <w:vAlign w:val="bottom"/>
          </w:tcPr>
          <w:p w14:paraId="45901A1E"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273"/>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283" w:type="dxa"/>
            <w:gridSpan w:val="3"/>
            <w:tcBorders>
              <w:top w:val="nil"/>
              <w:left w:val="nil"/>
              <w:bottom w:val="nil"/>
              <w:right w:val="nil"/>
            </w:tcBorders>
            <w:vAlign w:val="bottom"/>
          </w:tcPr>
          <w:p w14:paraId="4446BD66"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Facsimile:</w:t>
            </w:r>
          </w:p>
        </w:tc>
        <w:tc>
          <w:tcPr>
            <w:tcW w:w="1809" w:type="dxa"/>
            <w:gridSpan w:val="10"/>
            <w:tcBorders>
              <w:top w:val="nil"/>
              <w:left w:val="nil"/>
              <w:bottom w:val="single" w:sz="4" w:space="0" w:color="auto"/>
              <w:right w:val="nil"/>
            </w:tcBorders>
            <w:vAlign w:val="bottom"/>
          </w:tcPr>
          <w:p w14:paraId="68DCDD5A"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55"/>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909" w:type="dxa"/>
            <w:gridSpan w:val="4"/>
            <w:tcBorders>
              <w:top w:val="nil"/>
              <w:left w:val="nil"/>
              <w:bottom w:val="nil"/>
              <w:right w:val="nil"/>
            </w:tcBorders>
            <w:vAlign w:val="bottom"/>
          </w:tcPr>
          <w:p w14:paraId="7C24A3BA"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Email:</w:t>
            </w:r>
          </w:p>
        </w:tc>
        <w:tc>
          <w:tcPr>
            <w:tcW w:w="2724" w:type="dxa"/>
            <w:gridSpan w:val="8"/>
            <w:tcBorders>
              <w:top w:val="nil"/>
              <w:left w:val="nil"/>
              <w:bottom w:val="single" w:sz="2" w:space="0" w:color="auto"/>
              <w:right w:val="single" w:sz="2" w:space="0" w:color="auto"/>
            </w:tcBorders>
            <w:vAlign w:val="bottom"/>
          </w:tcPr>
          <w:p w14:paraId="24AA1533"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1265"/>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13C69CFE" w14:textId="77777777" w:rsidTr="007F0B3D">
        <w:trPr>
          <w:trHeight w:val="360"/>
        </w:trPr>
        <w:tc>
          <w:tcPr>
            <w:tcW w:w="10224" w:type="dxa"/>
            <w:gridSpan w:val="35"/>
            <w:tcBorders>
              <w:top w:val="single" w:sz="2" w:space="0" w:color="auto"/>
              <w:left w:val="nil"/>
              <w:bottom w:val="single" w:sz="2" w:space="0" w:color="auto"/>
              <w:right w:val="nil"/>
            </w:tcBorders>
            <w:vAlign w:val="bottom"/>
          </w:tcPr>
          <w:p w14:paraId="0229AC60" w14:textId="77777777" w:rsidR="006151D3" w:rsidRPr="00FC1F9F" w:rsidRDefault="006151D3" w:rsidP="00F84370">
            <w:pPr>
              <w:jc w:val="both"/>
              <w:rPr>
                <w:rFonts w:ascii="Arial Narrow" w:hAnsi="Arial Narrow" w:cs="Arial"/>
                <w:b/>
                <w:bCs/>
              </w:rPr>
            </w:pPr>
            <w:r>
              <w:rPr>
                <w:rFonts w:ascii="Arial Narrow" w:hAnsi="Arial Narrow" w:cs="Arial"/>
                <w:b/>
                <w:bCs/>
              </w:rPr>
              <w:t>Contractor Information</w:t>
            </w:r>
            <w:r w:rsidRPr="00E34159">
              <w:rPr>
                <w:rFonts w:ascii="Arial Narrow" w:hAnsi="Arial Narrow" w:cs="Arial"/>
                <w:b/>
                <w:bCs/>
              </w:rPr>
              <w:t>:</w:t>
            </w:r>
          </w:p>
        </w:tc>
      </w:tr>
      <w:tr w:rsidR="006151D3" w:rsidRPr="000E58D7" w14:paraId="14FEBB05" w14:textId="77777777" w:rsidTr="007F0B3D">
        <w:trPr>
          <w:trHeight w:val="360"/>
        </w:trPr>
        <w:tc>
          <w:tcPr>
            <w:tcW w:w="10224" w:type="dxa"/>
            <w:gridSpan w:val="35"/>
            <w:tcBorders>
              <w:top w:val="single" w:sz="2" w:space="0" w:color="auto"/>
              <w:left w:val="single" w:sz="2" w:space="0" w:color="auto"/>
              <w:bottom w:val="nil"/>
              <w:right w:val="single" w:sz="2" w:space="0" w:color="auto"/>
            </w:tcBorders>
            <w:vAlign w:val="bottom"/>
          </w:tcPr>
          <w:p w14:paraId="45818601" w14:textId="77777777" w:rsidR="006151D3" w:rsidRPr="000101B7" w:rsidRDefault="006151D3" w:rsidP="00F84370">
            <w:pPr>
              <w:suppressAutoHyphens/>
              <w:jc w:val="both"/>
              <w:rPr>
                <w:rFonts w:ascii="Arial Narrow" w:hAnsi="Arial Narrow" w:cs="Arial"/>
                <w:iCs/>
              </w:rPr>
            </w:pPr>
            <w:r w:rsidRPr="000101B7">
              <w:rPr>
                <w:rFonts w:ascii="Arial Narrow" w:hAnsi="Arial Narrow" w:cs="Arial"/>
                <w:iCs/>
              </w:rPr>
              <w:t xml:space="preserve">Address of </w:t>
            </w:r>
            <w:r w:rsidRPr="000101B7">
              <w:rPr>
                <w:rFonts w:ascii="Arial Narrow" w:hAnsi="Arial Narrow" w:cs="Arial"/>
                <w:b/>
              </w:rPr>
              <w:t xml:space="preserve">Contractor’s </w:t>
            </w:r>
            <w:r w:rsidRPr="000101B7">
              <w:rPr>
                <w:rFonts w:ascii="Arial Narrow" w:hAnsi="Arial Narrow" w:cs="Arial"/>
                <w:iCs/>
              </w:rPr>
              <w:t xml:space="preserve">Office that Performed the Work: </w:t>
            </w:r>
          </w:p>
        </w:tc>
      </w:tr>
      <w:tr w:rsidR="006151D3" w:rsidRPr="000E58D7" w14:paraId="3C65EF7F" w14:textId="77777777" w:rsidTr="007F0B3D">
        <w:trPr>
          <w:trHeight w:val="360"/>
        </w:trPr>
        <w:tc>
          <w:tcPr>
            <w:tcW w:w="5310" w:type="dxa"/>
            <w:gridSpan w:val="14"/>
            <w:tcBorders>
              <w:top w:val="nil"/>
              <w:left w:val="single" w:sz="2" w:space="0" w:color="auto"/>
              <w:bottom w:val="single" w:sz="2" w:space="0" w:color="auto"/>
              <w:right w:val="nil"/>
            </w:tcBorders>
            <w:vAlign w:val="bottom"/>
          </w:tcPr>
          <w:p w14:paraId="0B595C74"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57"/>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66" w:type="dxa"/>
            <w:gridSpan w:val="2"/>
            <w:tcBorders>
              <w:top w:val="nil"/>
              <w:left w:val="nil"/>
              <w:bottom w:val="nil"/>
              <w:right w:val="nil"/>
            </w:tcBorders>
            <w:vAlign w:val="bottom"/>
          </w:tcPr>
          <w:p w14:paraId="7E3C7300" w14:textId="77777777" w:rsidR="006151D3" w:rsidRPr="000F614B" w:rsidRDefault="006151D3" w:rsidP="00F84370">
            <w:pPr>
              <w:jc w:val="both"/>
              <w:rPr>
                <w:rFonts w:ascii="Arial Narrow" w:hAnsi="Arial Narrow" w:cs="Arial"/>
                <w:iCs/>
              </w:rPr>
            </w:pPr>
            <w:r w:rsidRPr="000F614B">
              <w:rPr>
                <w:rFonts w:ascii="Arial Narrow" w:hAnsi="Arial Narrow" w:cs="Arial"/>
                <w:iCs/>
              </w:rPr>
              <w:t>,</w:t>
            </w:r>
          </w:p>
        </w:tc>
        <w:tc>
          <w:tcPr>
            <w:tcW w:w="2444" w:type="dxa"/>
            <w:gridSpan w:val="13"/>
            <w:tcBorders>
              <w:top w:val="nil"/>
              <w:left w:val="nil"/>
              <w:bottom w:val="single" w:sz="4" w:space="0" w:color="auto"/>
              <w:right w:val="nil"/>
            </w:tcBorders>
            <w:vAlign w:val="bottom"/>
          </w:tcPr>
          <w:p w14:paraId="7014D549"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1054"/>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213" w:type="dxa"/>
            <w:gridSpan w:val="2"/>
            <w:tcBorders>
              <w:top w:val="nil"/>
              <w:left w:val="nil"/>
              <w:bottom w:val="nil"/>
              <w:right w:val="nil"/>
            </w:tcBorders>
            <w:vAlign w:val="bottom"/>
          </w:tcPr>
          <w:p w14:paraId="6A474F52"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91" w:type="dxa"/>
            <w:gridSpan w:val="4"/>
            <w:tcBorders>
              <w:top w:val="nil"/>
              <w:left w:val="nil"/>
              <w:bottom w:val="single" w:sz="4" w:space="0" w:color="auto"/>
              <w:right w:val="single" w:sz="2" w:space="0" w:color="auto"/>
            </w:tcBorders>
            <w:vAlign w:val="bottom"/>
          </w:tcPr>
          <w:p w14:paraId="4CBAFC17"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61"/>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019D352B" w14:textId="77777777" w:rsidTr="007F0B3D">
        <w:trPr>
          <w:trHeight w:val="360"/>
        </w:trPr>
        <w:tc>
          <w:tcPr>
            <w:tcW w:w="5310" w:type="dxa"/>
            <w:gridSpan w:val="14"/>
            <w:tcBorders>
              <w:top w:val="single" w:sz="2" w:space="0" w:color="auto"/>
              <w:left w:val="single" w:sz="2" w:space="0" w:color="auto"/>
              <w:bottom w:val="nil"/>
              <w:right w:val="nil"/>
            </w:tcBorders>
          </w:tcPr>
          <w:p w14:paraId="2DA1BF9E"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Street Address</w:t>
            </w:r>
          </w:p>
        </w:tc>
        <w:tc>
          <w:tcPr>
            <w:tcW w:w="166" w:type="dxa"/>
            <w:gridSpan w:val="2"/>
            <w:tcBorders>
              <w:top w:val="nil"/>
              <w:left w:val="nil"/>
              <w:bottom w:val="nil"/>
              <w:right w:val="nil"/>
            </w:tcBorders>
          </w:tcPr>
          <w:p w14:paraId="3140DA21" w14:textId="77777777" w:rsidR="006151D3" w:rsidRPr="000101B7" w:rsidRDefault="006151D3" w:rsidP="00F84370">
            <w:pPr>
              <w:suppressAutoHyphens/>
              <w:jc w:val="both"/>
              <w:rPr>
                <w:rFonts w:ascii="Arial Narrow" w:hAnsi="Arial Narrow" w:cs="Arial"/>
                <w:b/>
                <w:iCs/>
              </w:rPr>
            </w:pPr>
          </w:p>
        </w:tc>
        <w:tc>
          <w:tcPr>
            <w:tcW w:w="2444" w:type="dxa"/>
            <w:gridSpan w:val="13"/>
            <w:tcBorders>
              <w:top w:val="nil"/>
              <w:left w:val="nil"/>
              <w:bottom w:val="nil"/>
              <w:right w:val="nil"/>
            </w:tcBorders>
          </w:tcPr>
          <w:p w14:paraId="1FFCF3A4"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City &amp; State</w:t>
            </w:r>
          </w:p>
        </w:tc>
        <w:tc>
          <w:tcPr>
            <w:tcW w:w="213" w:type="dxa"/>
            <w:gridSpan w:val="2"/>
            <w:tcBorders>
              <w:top w:val="nil"/>
              <w:left w:val="nil"/>
              <w:bottom w:val="nil"/>
              <w:right w:val="nil"/>
            </w:tcBorders>
          </w:tcPr>
          <w:p w14:paraId="461B9147" w14:textId="77777777" w:rsidR="006151D3" w:rsidRPr="000101B7" w:rsidRDefault="006151D3" w:rsidP="00F84370">
            <w:pPr>
              <w:suppressAutoHyphens/>
              <w:jc w:val="both"/>
              <w:rPr>
                <w:rFonts w:ascii="Arial Narrow" w:hAnsi="Arial Narrow" w:cs="Arial"/>
                <w:b/>
                <w:iCs/>
              </w:rPr>
            </w:pPr>
          </w:p>
        </w:tc>
        <w:tc>
          <w:tcPr>
            <w:tcW w:w="2091" w:type="dxa"/>
            <w:gridSpan w:val="4"/>
            <w:tcBorders>
              <w:top w:val="nil"/>
              <w:left w:val="nil"/>
              <w:bottom w:val="nil"/>
              <w:right w:val="single" w:sz="2" w:space="0" w:color="auto"/>
            </w:tcBorders>
          </w:tcPr>
          <w:p w14:paraId="2AA11B33"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Zip Code</w:t>
            </w:r>
          </w:p>
        </w:tc>
      </w:tr>
      <w:tr w:rsidR="006151D3" w:rsidRPr="000E58D7" w14:paraId="1AE3B06E" w14:textId="77777777" w:rsidTr="007F0B3D">
        <w:trPr>
          <w:trHeight w:val="360"/>
        </w:trPr>
        <w:tc>
          <w:tcPr>
            <w:tcW w:w="1451" w:type="dxa"/>
            <w:gridSpan w:val="6"/>
            <w:tcBorders>
              <w:top w:val="nil"/>
              <w:left w:val="single" w:sz="2" w:space="0" w:color="auto"/>
              <w:bottom w:val="nil"/>
              <w:right w:val="nil"/>
            </w:tcBorders>
            <w:vAlign w:val="bottom"/>
          </w:tcPr>
          <w:p w14:paraId="070D6A99" w14:textId="77777777" w:rsidR="006151D3" w:rsidRPr="000F614B" w:rsidRDefault="006151D3" w:rsidP="00F84370">
            <w:pPr>
              <w:jc w:val="both"/>
              <w:rPr>
                <w:rFonts w:ascii="Arial Narrow" w:hAnsi="Arial Narrow" w:cs="Arial"/>
                <w:iCs/>
              </w:rPr>
            </w:pPr>
            <w:r w:rsidRPr="000F614B">
              <w:rPr>
                <w:rFonts w:ascii="Arial Narrow" w:hAnsi="Arial Narrow" w:cs="Arial"/>
                <w:iCs/>
              </w:rPr>
              <w:t>Contact Person:</w:t>
            </w:r>
          </w:p>
        </w:tc>
        <w:tc>
          <w:tcPr>
            <w:tcW w:w="4489" w:type="dxa"/>
            <w:gridSpan w:val="16"/>
            <w:tcBorders>
              <w:top w:val="nil"/>
              <w:left w:val="nil"/>
              <w:bottom w:val="single" w:sz="4" w:space="0" w:color="auto"/>
              <w:right w:val="nil"/>
            </w:tcBorders>
            <w:vAlign w:val="bottom"/>
          </w:tcPr>
          <w:p w14:paraId="28BF16FF"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19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207" w:type="dxa"/>
            <w:gridSpan w:val="4"/>
            <w:tcBorders>
              <w:top w:val="nil"/>
              <w:left w:val="nil"/>
              <w:bottom w:val="nil"/>
              <w:right w:val="nil"/>
            </w:tcBorders>
            <w:vAlign w:val="bottom"/>
          </w:tcPr>
          <w:p w14:paraId="45E20872" w14:textId="77777777" w:rsidR="006151D3" w:rsidRPr="000F614B" w:rsidRDefault="006151D3" w:rsidP="00F84370">
            <w:pPr>
              <w:jc w:val="both"/>
              <w:rPr>
                <w:rFonts w:ascii="Arial Narrow" w:hAnsi="Arial Narrow" w:cs="Arial"/>
                <w:iCs/>
              </w:rPr>
            </w:pPr>
            <w:r w:rsidRPr="000F614B">
              <w:rPr>
                <w:rFonts w:ascii="Arial Narrow" w:hAnsi="Arial Narrow" w:cs="Arial"/>
                <w:iCs/>
              </w:rPr>
              <w:t>Telephone:</w:t>
            </w:r>
          </w:p>
        </w:tc>
        <w:tc>
          <w:tcPr>
            <w:tcW w:w="3077" w:type="dxa"/>
            <w:gridSpan w:val="9"/>
            <w:tcBorders>
              <w:top w:val="nil"/>
              <w:left w:val="nil"/>
              <w:bottom w:val="single" w:sz="4" w:space="0" w:color="auto"/>
              <w:right w:val="single" w:sz="4" w:space="0" w:color="auto"/>
            </w:tcBorders>
            <w:vAlign w:val="bottom"/>
          </w:tcPr>
          <w:p w14:paraId="0B6ACA68"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561"/>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30B4BA0B" w14:textId="77777777" w:rsidTr="007F0B3D">
        <w:trPr>
          <w:trHeight w:val="360"/>
        </w:trPr>
        <w:tc>
          <w:tcPr>
            <w:tcW w:w="1451" w:type="dxa"/>
            <w:gridSpan w:val="6"/>
            <w:tcBorders>
              <w:top w:val="nil"/>
              <w:left w:val="single" w:sz="2" w:space="0" w:color="auto"/>
              <w:bottom w:val="nil"/>
              <w:right w:val="nil"/>
            </w:tcBorders>
            <w:vAlign w:val="bottom"/>
          </w:tcPr>
          <w:p w14:paraId="2BF42BBA" w14:textId="77777777" w:rsidR="006151D3" w:rsidRPr="000101B7" w:rsidRDefault="006151D3" w:rsidP="00F84370">
            <w:pPr>
              <w:jc w:val="both"/>
              <w:rPr>
                <w:rFonts w:ascii="Arial Narrow" w:hAnsi="Arial Narrow" w:cs="Arial"/>
                <w:iCs/>
              </w:rPr>
            </w:pPr>
          </w:p>
        </w:tc>
        <w:tc>
          <w:tcPr>
            <w:tcW w:w="4489" w:type="dxa"/>
            <w:gridSpan w:val="16"/>
            <w:tcBorders>
              <w:top w:val="nil"/>
              <w:left w:val="nil"/>
              <w:bottom w:val="nil"/>
              <w:right w:val="nil"/>
            </w:tcBorders>
          </w:tcPr>
          <w:p w14:paraId="513E4826" w14:textId="77777777" w:rsidR="006151D3" w:rsidRPr="000101B7" w:rsidRDefault="006151D3" w:rsidP="00F84370">
            <w:pPr>
              <w:jc w:val="both"/>
              <w:rPr>
                <w:rFonts w:ascii="Arial Narrow" w:hAnsi="Arial Narrow" w:cs="Arial"/>
                <w:b/>
                <w:iCs/>
              </w:rPr>
            </w:pPr>
            <w:r w:rsidRPr="000101B7">
              <w:rPr>
                <w:rFonts w:ascii="Arial Narrow" w:hAnsi="Arial Narrow" w:cs="Arial"/>
                <w:b/>
                <w:iCs/>
              </w:rPr>
              <w:t>Name &amp; Title</w:t>
            </w:r>
          </w:p>
        </w:tc>
        <w:tc>
          <w:tcPr>
            <w:tcW w:w="4284" w:type="dxa"/>
            <w:gridSpan w:val="13"/>
            <w:tcBorders>
              <w:top w:val="nil"/>
              <w:left w:val="nil"/>
              <w:bottom w:val="nil"/>
              <w:right w:val="single" w:sz="4" w:space="0" w:color="auto"/>
            </w:tcBorders>
          </w:tcPr>
          <w:p w14:paraId="5D62C1E1" w14:textId="77777777" w:rsidR="006151D3" w:rsidRPr="000101B7" w:rsidRDefault="006151D3" w:rsidP="00F84370">
            <w:pPr>
              <w:jc w:val="both"/>
              <w:rPr>
                <w:rFonts w:ascii="Arial Narrow" w:hAnsi="Arial Narrow" w:cs="Arial"/>
                <w:b/>
                <w:iCs/>
              </w:rPr>
            </w:pPr>
          </w:p>
        </w:tc>
      </w:tr>
      <w:tr w:rsidR="006151D3" w:rsidRPr="000E58D7" w14:paraId="750084C7" w14:textId="77777777" w:rsidTr="007F0B3D">
        <w:trPr>
          <w:trHeight w:val="360"/>
        </w:trPr>
        <w:tc>
          <w:tcPr>
            <w:tcW w:w="904" w:type="dxa"/>
            <w:tcBorders>
              <w:top w:val="nil"/>
              <w:left w:val="single" w:sz="2" w:space="0" w:color="auto"/>
              <w:bottom w:val="nil"/>
              <w:right w:val="nil"/>
            </w:tcBorders>
            <w:vAlign w:val="bottom"/>
          </w:tcPr>
          <w:p w14:paraId="205201A7" w14:textId="77777777" w:rsidR="006151D3" w:rsidRPr="000F614B" w:rsidRDefault="006151D3" w:rsidP="00F84370">
            <w:pPr>
              <w:jc w:val="both"/>
              <w:rPr>
                <w:rFonts w:ascii="Arial Narrow" w:hAnsi="Arial Narrow" w:cs="Arial"/>
                <w:iCs/>
              </w:rPr>
            </w:pPr>
            <w:r w:rsidRPr="000F614B">
              <w:rPr>
                <w:rFonts w:ascii="Arial Narrow" w:hAnsi="Arial Narrow" w:cs="Arial"/>
                <w:iCs/>
              </w:rPr>
              <w:t>Facsimile:</w:t>
            </w:r>
          </w:p>
        </w:tc>
        <w:tc>
          <w:tcPr>
            <w:tcW w:w="2156" w:type="dxa"/>
            <w:gridSpan w:val="8"/>
            <w:tcBorders>
              <w:top w:val="nil"/>
              <w:left w:val="nil"/>
              <w:bottom w:val="single" w:sz="4" w:space="0" w:color="auto"/>
              <w:right w:val="nil"/>
            </w:tcBorders>
            <w:vAlign w:val="bottom"/>
          </w:tcPr>
          <w:p w14:paraId="05162C5A"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19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630" w:type="dxa"/>
            <w:gridSpan w:val="2"/>
            <w:tcBorders>
              <w:top w:val="nil"/>
              <w:left w:val="nil"/>
              <w:bottom w:val="nil"/>
              <w:right w:val="nil"/>
            </w:tcBorders>
            <w:vAlign w:val="bottom"/>
          </w:tcPr>
          <w:p w14:paraId="3EB03384" w14:textId="77777777" w:rsidR="006151D3" w:rsidRPr="000F614B" w:rsidRDefault="006151D3" w:rsidP="00F84370">
            <w:pPr>
              <w:jc w:val="both"/>
              <w:rPr>
                <w:rFonts w:ascii="Arial Narrow" w:hAnsi="Arial Narrow" w:cs="Arial"/>
                <w:iCs/>
              </w:rPr>
            </w:pPr>
          </w:p>
        </w:tc>
        <w:tc>
          <w:tcPr>
            <w:tcW w:w="630" w:type="dxa"/>
            <w:tcBorders>
              <w:top w:val="nil"/>
              <w:left w:val="nil"/>
              <w:bottom w:val="nil"/>
              <w:right w:val="nil"/>
            </w:tcBorders>
            <w:vAlign w:val="bottom"/>
          </w:tcPr>
          <w:p w14:paraId="08B518FC" w14:textId="77777777" w:rsidR="006151D3" w:rsidRPr="000F614B" w:rsidRDefault="006151D3" w:rsidP="00F84370">
            <w:pPr>
              <w:jc w:val="both"/>
              <w:rPr>
                <w:rFonts w:ascii="Arial Narrow" w:hAnsi="Arial Narrow" w:cs="Arial"/>
                <w:iCs/>
              </w:rPr>
            </w:pPr>
            <w:r w:rsidRPr="000F614B">
              <w:rPr>
                <w:rFonts w:ascii="Arial Narrow" w:hAnsi="Arial Narrow" w:cs="Arial"/>
                <w:iCs/>
              </w:rPr>
              <w:t>Email:</w:t>
            </w:r>
          </w:p>
        </w:tc>
        <w:tc>
          <w:tcPr>
            <w:tcW w:w="4547" w:type="dxa"/>
            <w:gridSpan w:val="22"/>
            <w:tcBorders>
              <w:top w:val="nil"/>
              <w:left w:val="nil"/>
              <w:bottom w:val="single" w:sz="2" w:space="0" w:color="auto"/>
              <w:right w:val="nil"/>
            </w:tcBorders>
            <w:vAlign w:val="bottom"/>
          </w:tcPr>
          <w:p w14:paraId="268C40B5"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19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357" w:type="dxa"/>
            <w:tcBorders>
              <w:top w:val="nil"/>
              <w:left w:val="nil"/>
              <w:bottom w:val="nil"/>
              <w:right w:val="single" w:sz="4" w:space="0" w:color="auto"/>
            </w:tcBorders>
            <w:vAlign w:val="bottom"/>
          </w:tcPr>
          <w:p w14:paraId="6D9B2C54" w14:textId="77777777" w:rsidR="006151D3" w:rsidRPr="000F614B" w:rsidRDefault="006151D3" w:rsidP="00F84370">
            <w:pPr>
              <w:suppressAutoHyphens/>
              <w:jc w:val="both"/>
              <w:rPr>
                <w:rFonts w:ascii="Arial Narrow" w:hAnsi="Arial Narrow" w:cs="Arial"/>
                <w:iCs/>
              </w:rPr>
            </w:pPr>
          </w:p>
        </w:tc>
      </w:tr>
      <w:tr w:rsidR="006151D3" w:rsidRPr="000E58D7" w14:paraId="748A5E60" w14:textId="77777777" w:rsidTr="007F0B3D">
        <w:trPr>
          <w:trHeight w:val="360"/>
        </w:trPr>
        <w:tc>
          <w:tcPr>
            <w:tcW w:w="4320" w:type="dxa"/>
            <w:gridSpan w:val="12"/>
            <w:tcBorders>
              <w:top w:val="nil"/>
              <w:left w:val="single" w:sz="2" w:space="0" w:color="auto"/>
              <w:bottom w:val="nil"/>
              <w:right w:val="nil"/>
            </w:tcBorders>
            <w:vAlign w:val="bottom"/>
          </w:tcPr>
          <w:p w14:paraId="2FF2C6A5" w14:textId="77777777" w:rsidR="006151D3" w:rsidRPr="000F614B" w:rsidRDefault="006151D3" w:rsidP="00F84370">
            <w:pPr>
              <w:jc w:val="both"/>
              <w:rPr>
                <w:rFonts w:ascii="Arial Narrow" w:hAnsi="Arial Narrow" w:cs="Arial"/>
                <w:iCs/>
                <w:u w:val="single"/>
              </w:rPr>
            </w:pPr>
            <w:r w:rsidRPr="000F614B">
              <w:rPr>
                <w:rFonts w:ascii="Arial Narrow" w:hAnsi="Arial Narrow" w:cs="Arial"/>
                <w:iCs/>
              </w:rPr>
              <w:t xml:space="preserve">Name of </w:t>
            </w:r>
            <w:r w:rsidRPr="000F614B">
              <w:rPr>
                <w:rFonts w:ascii="Arial Narrow" w:hAnsi="Arial Narrow" w:cs="Arial"/>
                <w:b/>
              </w:rPr>
              <w:t xml:space="preserve">Contractor’s </w:t>
            </w:r>
            <w:r w:rsidRPr="000F614B">
              <w:rPr>
                <w:rFonts w:ascii="Arial Narrow" w:hAnsi="Arial Narrow" w:cs="Arial"/>
                <w:iCs/>
              </w:rPr>
              <w:t xml:space="preserve">Project Manager for project: </w:t>
            </w:r>
          </w:p>
        </w:tc>
        <w:tc>
          <w:tcPr>
            <w:tcW w:w="4547" w:type="dxa"/>
            <w:gridSpan w:val="22"/>
            <w:tcBorders>
              <w:top w:val="nil"/>
              <w:left w:val="nil"/>
              <w:bottom w:val="single" w:sz="2" w:space="0" w:color="auto"/>
              <w:right w:val="nil"/>
            </w:tcBorders>
            <w:vAlign w:val="bottom"/>
          </w:tcPr>
          <w:p w14:paraId="0FBB87A1"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19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357" w:type="dxa"/>
            <w:tcBorders>
              <w:top w:val="nil"/>
              <w:left w:val="nil"/>
              <w:bottom w:val="nil"/>
              <w:right w:val="single" w:sz="4" w:space="0" w:color="auto"/>
            </w:tcBorders>
            <w:vAlign w:val="bottom"/>
          </w:tcPr>
          <w:p w14:paraId="284EDD3E" w14:textId="77777777" w:rsidR="006151D3" w:rsidRPr="000F614B" w:rsidRDefault="006151D3" w:rsidP="00F84370">
            <w:pPr>
              <w:suppressAutoHyphens/>
              <w:jc w:val="both"/>
              <w:rPr>
                <w:rFonts w:ascii="Arial Narrow" w:hAnsi="Arial Narrow" w:cs="Arial"/>
                <w:iCs/>
              </w:rPr>
            </w:pPr>
          </w:p>
        </w:tc>
      </w:tr>
      <w:tr w:rsidR="006151D3" w:rsidRPr="000E58D7" w14:paraId="385F747A" w14:textId="77777777" w:rsidTr="007F0B3D">
        <w:trPr>
          <w:trHeight w:val="360"/>
        </w:trPr>
        <w:tc>
          <w:tcPr>
            <w:tcW w:w="4320" w:type="dxa"/>
            <w:gridSpan w:val="12"/>
            <w:tcBorders>
              <w:top w:val="nil"/>
              <w:left w:val="single" w:sz="2" w:space="0" w:color="auto"/>
              <w:bottom w:val="nil"/>
              <w:right w:val="nil"/>
            </w:tcBorders>
            <w:vAlign w:val="bottom"/>
          </w:tcPr>
          <w:p w14:paraId="7B537452" w14:textId="77777777" w:rsidR="006151D3" w:rsidRPr="000F614B" w:rsidRDefault="006151D3" w:rsidP="00F84370">
            <w:pPr>
              <w:jc w:val="both"/>
              <w:rPr>
                <w:rFonts w:ascii="Arial Narrow" w:hAnsi="Arial Narrow" w:cs="Arial"/>
                <w:iCs/>
              </w:rPr>
            </w:pPr>
            <w:r w:rsidRPr="000F614B">
              <w:rPr>
                <w:rFonts w:ascii="Arial Narrow" w:hAnsi="Arial Narrow" w:cs="Arial"/>
                <w:iCs/>
              </w:rPr>
              <w:t xml:space="preserve">Name of </w:t>
            </w:r>
            <w:r w:rsidRPr="000F614B">
              <w:rPr>
                <w:rFonts w:ascii="Arial Narrow" w:hAnsi="Arial Narrow" w:cs="Arial"/>
                <w:b/>
              </w:rPr>
              <w:t xml:space="preserve">Contractor’s </w:t>
            </w:r>
            <w:r w:rsidRPr="000F614B">
              <w:rPr>
                <w:rFonts w:ascii="Arial Narrow" w:hAnsi="Arial Narrow" w:cs="Arial"/>
                <w:iCs/>
              </w:rPr>
              <w:t xml:space="preserve">Superintendent for project: </w:t>
            </w:r>
          </w:p>
        </w:tc>
        <w:tc>
          <w:tcPr>
            <w:tcW w:w="4547" w:type="dxa"/>
            <w:gridSpan w:val="22"/>
            <w:tcBorders>
              <w:top w:val="single" w:sz="2" w:space="0" w:color="auto"/>
              <w:left w:val="nil"/>
              <w:bottom w:val="single" w:sz="4" w:space="0" w:color="auto"/>
              <w:right w:val="nil"/>
            </w:tcBorders>
            <w:vAlign w:val="bottom"/>
          </w:tcPr>
          <w:p w14:paraId="4BA259E9" w14:textId="77777777" w:rsidR="006151D3" w:rsidRPr="000F614B" w:rsidRDefault="006151D3" w:rsidP="00F84370">
            <w:pPr>
              <w:jc w:val="both"/>
              <w:rPr>
                <w:rFonts w:ascii="Arial Narrow" w:hAnsi="Arial Narrow" w:cs="Arial"/>
                <w:iCs/>
              </w:rPr>
            </w:pPr>
            <w:r w:rsidRPr="000101B7">
              <w:rPr>
                <w:rFonts w:ascii="Arial Narrow" w:hAnsi="Arial Narrow" w:cs="Arial"/>
                <w:iCs/>
              </w:rPr>
              <w:fldChar w:fldCharType="begin">
                <w:ffData>
                  <w:name w:val="Text119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357" w:type="dxa"/>
            <w:tcBorders>
              <w:top w:val="nil"/>
              <w:left w:val="nil"/>
              <w:bottom w:val="nil"/>
              <w:right w:val="single" w:sz="4" w:space="0" w:color="auto"/>
            </w:tcBorders>
            <w:vAlign w:val="bottom"/>
          </w:tcPr>
          <w:p w14:paraId="2E601DAE" w14:textId="77777777" w:rsidR="006151D3" w:rsidRPr="000F614B" w:rsidRDefault="006151D3" w:rsidP="00F84370">
            <w:pPr>
              <w:suppressAutoHyphens/>
              <w:jc w:val="both"/>
              <w:rPr>
                <w:rFonts w:ascii="Arial Narrow" w:hAnsi="Arial Narrow" w:cs="Arial"/>
                <w:iCs/>
              </w:rPr>
            </w:pPr>
          </w:p>
        </w:tc>
      </w:tr>
      <w:tr w:rsidR="006151D3" w:rsidRPr="000E58D7" w14:paraId="27B91D99" w14:textId="77777777" w:rsidTr="007F0B3D">
        <w:trPr>
          <w:trHeight w:val="360"/>
        </w:trPr>
        <w:tc>
          <w:tcPr>
            <w:tcW w:w="10224" w:type="dxa"/>
            <w:gridSpan w:val="35"/>
            <w:tcBorders>
              <w:top w:val="single" w:sz="4" w:space="0" w:color="auto"/>
              <w:left w:val="nil"/>
              <w:bottom w:val="single" w:sz="2" w:space="0" w:color="auto"/>
              <w:right w:val="nil"/>
            </w:tcBorders>
            <w:vAlign w:val="bottom"/>
          </w:tcPr>
          <w:p w14:paraId="4104451C" w14:textId="77777777" w:rsidR="006151D3" w:rsidRPr="00E34159" w:rsidRDefault="006151D3" w:rsidP="00F84370">
            <w:pPr>
              <w:jc w:val="both"/>
              <w:rPr>
                <w:rFonts w:ascii="Arial Narrow" w:hAnsi="Arial Narrow" w:cs="Arial"/>
                <w:b/>
                <w:bCs/>
              </w:rPr>
            </w:pPr>
          </w:p>
          <w:p w14:paraId="5BDC2660" w14:textId="77777777" w:rsidR="006151D3" w:rsidRPr="000101B7" w:rsidRDefault="006151D3" w:rsidP="00F84370">
            <w:pPr>
              <w:suppressAutoHyphens/>
              <w:jc w:val="both"/>
              <w:rPr>
                <w:rFonts w:ascii="Arial Narrow" w:hAnsi="Arial Narrow" w:cs="Arial"/>
                <w:iCs/>
              </w:rPr>
            </w:pPr>
            <w:r>
              <w:rPr>
                <w:rFonts w:ascii="Arial Narrow" w:hAnsi="Arial Narrow" w:cs="Arial"/>
                <w:b/>
                <w:bCs/>
              </w:rPr>
              <w:t>Architect Information</w:t>
            </w:r>
            <w:r w:rsidRPr="00E34159">
              <w:rPr>
                <w:rFonts w:ascii="Arial Narrow" w:hAnsi="Arial Narrow" w:cs="Arial"/>
                <w:b/>
                <w:bCs/>
              </w:rPr>
              <w:t>:</w:t>
            </w:r>
          </w:p>
        </w:tc>
      </w:tr>
      <w:tr w:rsidR="006151D3" w:rsidRPr="000E58D7" w14:paraId="0B9520D9" w14:textId="77777777" w:rsidTr="007F0B3D">
        <w:trPr>
          <w:trHeight w:val="360"/>
        </w:trPr>
        <w:tc>
          <w:tcPr>
            <w:tcW w:w="1170" w:type="dxa"/>
            <w:gridSpan w:val="3"/>
            <w:tcBorders>
              <w:top w:val="single" w:sz="2" w:space="0" w:color="auto"/>
              <w:left w:val="single" w:sz="2" w:space="0" w:color="auto"/>
              <w:bottom w:val="nil"/>
              <w:right w:val="nil"/>
            </w:tcBorders>
            <w:vAlign w:val="bottom"/>
          </w:tcPr>
          <w:p w14:paraId="03B13F91"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Design Firm:</w:t>
            </w:r>
          </w:p>
        </w:tc>
        <w:tc>
          <w:tcPr>
            <w:tcW w:w="4320" w:type="dxa"/>
            <w:gridSpan w:val="14"/>
            <w:tcBorders>
              <w:top w:val="single" w:sz="2" w:space="0" w:color="auto"/>
              <w:left w:val="nil"/>
              <w:bottom w:val="single" w:sz="4" w:space="0" w:color="auto"/>
              <w:right w:val="nil"/>
            </w:tcBorders>
            <w:vAlign w:val="bottom"/>
          </w:tcPr>
          <w:p w14:paraId="41E04E01"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88"/>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536" w:type="dxa"/>
            <w:gridSpan w:val="8"/>
            <w:tcBorders>
              <w:top w:val="single" w:sz="2" w:space="0" w:color="auto"/>
              <w:left w:val="nil"/>
              <w:bottom w:val="nil"/>
              <w:right w:val="nil"/>
            </w:tcBorders>
            <w:vAlign w:val="bottom"/>
          </w:tcPr>
          <w:p w14:paraId="551D5C45"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Contact Person:</w:t>
            </w:r>
          </w:p>
        </w:tc>
        <w:tc>
          <w:tcPr>
            <w:tcW w:w="3198" w:type="dxa"/>
            <w:gridSpan w:val="10"/>
            <w:tcBorders>
              <w:top w:val="single" w:sz="2" w:space="0" w:color="auto"/>
              <w:left w:val="nil"/>
              <w:bottom w:val="single" w:sz="4" w:space="0" w:color="auto"/>
              <w:right w:val="single" w:sz="2" w:space="0" w:color="auto"/>
            </w:tcBorders>
            <w:vAlign w:val="bottom"/>
          </w:tcPr>
          <w:p w14:paraId="6269B016"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93"/>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10E80272" w14:textId="77777777" w:rsidTr="007F0B3D">
        <w:trPr>
          <w:trHeight w:val="360"/>
        </w:trPr>
        <w:tc>
          <w:tcPr>
            <w:tcW w:w="1170" w:type="dxa"/>
            <w:gridSpan w:val="3"/>
            <w:tcBorders>
              <w:top w:val="nil"/>
              <w:left w:val="single" w:sz="2" w:space="0" w:color="auto"/>
              <w:bottom w:val="nil"/>
              <w:right w:val="nil"/>
            </w:tcBorders>
            <w:vAlign w:val="bottom"/>
          </w:tcPr>
          <w:p w14:paraId="7319EB09" w14:textId="77777777" w:rsidR="006151D3" w:rsidRPr="000101B7" w:rsidRDefault="006151D3" w:rsidP="00F84370">
            <w:pPr>
              <w:suppressAutoHyphens/>
              <w:jc w:val="both"/>
              <w:rPr>
                <w:rFonts w:ascii="Arial Narrow" w:hAnsi="Arial Narrow" w:cs="Arial"/>
                <w:iCs/>
              </w:rPr>
            </w:pPr>
          </w:p>
        </w:tc>
        <w:tc>
          <w:tcPr>
            <w:tcW w:w="4320" w:type="dxa"/>
            <w:gridSpan w:val="14"/>
            <w:tcBorders>
              <w:top w:val="nil"/>
              <w:left w:val="nil"/>
              <w:bottom w:val="nil"/>
              <w:right w:val="nil"/>
            </w:tcBorders>
          </w:tcPr>
          <w:p w14:paraId="445AC00A" w14:textId="77777777" w:rsidR="006151D3" w:rsidRPr="000101B7" w:rsidRDefault="006151D3" w:rsidP="00F84370">
            <w:pPr>
              <w:suppressAutoHyphens/>
              <w:jc w:val="both"/>
              <w:rPr>
                <w:rFonts w:ascii="Arial Narrow" w:hAnsi="Arial Narrow" w:cs="Arial"/>
                <w:b/>
                <w:iCs/>
              </w:rPr>
            </w:pPr>
          </w:p>
        </w:tc>
        <w:tc>
          <w:tcPr>
            <w:tcW w:w="1536" w:type="dxa"/>
            <w:gridSpan w:val="8"/>
            <w:tcBorders>
              <w:top w:val="nil"/>
              <w:left w:val="nil"/>
              <w:bottom w:val="nil"/>
              <w:right w:val="nil"/>
            </w:tcBorders>
          </w:tcPr>
          <w:p w14:paraId="68861E91" w14:textId="77777777" w:rsidR="006151D3" w:rsidRPr="000101B7" w:rsidRDefault="006151D3" w:rsidP="00F84370">
            <w:pPr>
              <w:suppressAutoHyphens/>
              <w:jc w:val="both"/>
              <w:rPr>
                <w:rFonts w:ascii="Arial Narrow" w:hAnsi="Arial Narrow" w:cs="Arial"/>
                <w:b/>
                <w:iCs/>
              </w:rPr>
            </w:pPr>
          </w:p>
        </w:tc>
        <w:tc>
          <w:tcPr>
            <w:tcW w:w="3198" w:type="dxa"/>
            <w:gridSpan w:val="10"/>
            <w:tcBorders>
              <w:top w:val="nil"/>
              <w:left w:val="nil"/>
              <w:bottom w:val="nil"/>
              <w:right w:val="single" w:sz="2" w:space="0" w:color="auto"/>
            </w:tcBorders>
          </w:tcPr>
          <w:p w14:paraId="7C4F7FD5"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Name &amp; Title</w:t>
            </w:r>
          </w:p>
        </w:tc>
      </w:tr>
      <w:tr w:rsidR="006151D3" w:rsidRPr="000E58D7" w14:paraId="7F6EFD70" w14:textId="77777777" w:rsidTr="007F0B3D">
        <w:trPr>
          <w:trHeight w:val="360"/>
        </w:trPr>
        <w:tc>
          <w:tcPr>
            <w:tcW w:w="1170" w:type="dxa"/>
            <w:gridSpan w:val="3"/>
            <w:tcBorders>
              <w:top w:val="nil"/>
              <w:left w:val="single" w:sz="2" w:space="0" w:color="auto"/>
              <w:bottom w:val="nil"/>
              <w:right w:val="nil"/>
            </w:tcBorders>
            <w:vAlign w:val="bottom"/>
          </w:tcPr>
          <w:p w14:paraId="2FB290D4"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Address:</w:t>
            </w:r>
          </w:p>
        </w:tc>
        <w:tc>
          <w:tcPr>
            <w:tcW w:w="4500" w:type="dxa"/>
            <w:gridSpan w:val="15"/>
            <w:tcBorders>
              <w:top w:val="nil"/>
              <w:left w:val="nil"/>
              <w:bottom w:val="single" w:sz="4" w:space="0" w:color="auto"/>
              <w:right w:val="nil"/>
            </w:tcBorders>
            <w:vAlign w:val="bottom"/>
          </w:tcPr>
          <w:p w14:paraId="706ADE71"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96"/>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64" w:type="dxa"/>
            <w:gridSpan w:val="2"/>
            <w:tcBorders>
              <w:top w:val="nil"/>
              <w:left w:val="nil"/>
              <w:bottom w:val="nil"/>
              <w:right w:val="nil"/>
            </w:tcBorders>
            <w:vAlign w:val="bottom"/>
          </w:tcPr>
          <w:p w14:paraId="4EE4958D"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176" w:type="dxa"/>
            <w:gridSpan w:val="10"/>
            <w:tcBorders>
              <w:top w:val="nil"/>
              <w:left w:val="nil"/>
              <w:bottom w:val="single" w:sz="4" w:space="0" w:color="auto"/>
              <w:right w:val="nil"/>
            </w:tcBorders>
            <w:vAlign w:val="bottom"/>
          </w:tcPr>
          <w:p w14:paraId="324A2FD8"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98"/>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70" w:type="dxa"/>
            <w:gridSpan w:val="3"/>
            <w:tcBorders>
              <w:top w:val="nil"/>
              <w:left w:val="nil"/>
              <w:bottom w:val="nil"/>
              <w:right w:val="nil"/>
            </w:tcBorders>
            <w:vAlign w:val="bottom"/>
          </w:tcPr>
          <w:p w14:paraId="631A4157"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p>
        </w:tc>
        <w:tc>
          <w:tcPr>
            <w:tcW w:w="2044" w:type="dxa"/>
            <w:gridSpan w:val="2"/>
            <w:tcBorders>
              <w:top w:val="nil"/>
              <w:left w:val="nil"/>
              <w:bottom w:val="single" w:sz="4" w:space="0" w:color="auto"/>
              <w:right w:val="single" w:sz="2" w:space="0" w:color="auto"/>
            </w:tcBorders>
            <w:vAlign w:val="bottom"/>
          </w:tcPr>
          <w:p w14:paraId="01499893"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00"/>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320A4985" w14:textId="77777777" w:rsidTr="007F0B3D">
        <w:trPr>
          <w:trHeight w:val="360"/>
        </w:trPr>
        <w:tc>
          <w:tcPr>
            <w:tcW w:w="1170" w:type="dxa"/>
            <w:gridSpan w:val="3"/>
            <w:tcBorders>
              <w:top w:val="nil"/>
              <w:left w:val="single" w:sz="2" w:space="0" w:color="auto"/>
              <w:bottom w:val="nil"/>
              <w:right w:val="nil"/>
            </w:tcBorders>
            <w:vAlign w:val="bottom"/>
          </w:tcPr>
          <w:p w14:paraId="5FFDC12D" w14:textId="77777777" w:rsidR="006151D3" w:rsidRPr="000101B7" w:rsidRDefault="006151D3" w:rsidP="00F84370">
            <w:pPr>
              <w:suppressAutoHyphens/>
              <w:jc w:val="both"/>
              <w:rPr>
                <w:rFonts w:ascii="Arial Narrow" w:hAnsi="Arial Narrow" w:cs="Arial"/>
                <w:iCs/>
              </w:rPr>
            </w:pPr>
          </w:p>
        </w:tc>
        <w:tc>
          <w:tcPr>
            <w:tcW w:w="4500" w:type="dxa"/>
            <w:gridSpan w:val="15"/>
            <w:tcBorders>
              <w:top w:val="single" w:sz="4" w:space="0" w:color="auto"/>
              <w:left w:val="nil"/>
              <w:bottom w:val="nil"/>
              <w:right w:val="nil"/>
            </w:tcBorders>
          </w:tcPr>
          <w:p w14:paraId="24E8BABC"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Street Address</w:t>
            </w:r>
          </w:p>
        </w:tc>
        <w:tc>
          <w:tcPr>
            <w:tcW w:w="164" w:type="dxa"/>
            <w:gridSpan w:val="2"/>
            <w:tcBorders>
              <w:top w:val="nil"/>
              <w:left w:val="nil"/>
              <w:bottom w:val="nil"/>
              <w:right w:val="nil"/>
            </w:tcBorders>
          </w:tcPr>
          <w:p w14:paraId="0F507A8B" w14:textId="77777777" w:rsidR="006151D3" w:rsidRPr="000101B7" w:rsidRDefault="006151D3" w:rsidP="00F84370">
            <w:pPr>
              <w:suppressAutoHyphens/>
              <w:jc w:val="both"/>
              <w:rPr>
                <w:rFonts w:ascii="Arial Narrow" w:hAnsi="Arial Narrow" w:cs="Arial"/>
                <w:b/>
                <w:iCs/>
              </w:rPr>
            </w:pPr>
          </w:p>
        </w:tc>
        <w:tc>
          <w:tcPr>
            <w:tcW w:w="2176" w:type="dxa"/>
            <w:gridSpan w:val="10"/>
            <w:tcBorders>
              <w:top w:val="nil"/>
              <w:left w:val="nil"/>
              <w:bottom w:val="nil"/>
              <w:right w:val="nil"/>
            </w:tcBorders>
          </w:tcPr>
          <w:p w14:paraId="1D79DB79"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City &amp; State</w:t>
            </w:r>
          </w:p>
        </w:tc>
        <w:tc>
          <w:tcPr>
            <w:tcW w:w="170" w:type="dxa"/>
            <w:gridSpan w:val="3"/>
            <w:tcBorders>
              <w:top w:val="nil"/>
              <w:left w:val="nil"/>
              <w:bottom w:val="nil"/>
              <w:right w:val="nil"/>
            </w:tcBorders>
          </w:tcPr>
          <w:p w14:paraId="66E5748A" w14:textId="77777777" w:rsidR="006151D3" w:rsidRPr="000101B7" w:rsidRDefault="006151D3" w:rsidP="00F84370">
            <w:pPr>
              <w:suppressAutoHyphens/>
              <w:jc w:val="both"/>
              <w:rPr>
                <w:rFonts w:ascii="Arial Narrow" w:hAnsi="Arial Narrow" w:cs="Arial"/>
                <w:b/>
                <w:iCs/>
              </w:rPr>
            </w:pPr>
          </w:p>
        </w:tc>
        <w:tc>
          <w:tcPr>
            <w:tcW w:w="2044" w:type="dxa"/>
            <w:gridSpan w:val="2"/>
            <w:tcBorders>
              <w:top w:val="nil"/>
              <w:left w:val="nil"/>
              <w:bottom w:val="nil"/>
              <w:right w:val="single" w:sz="2" w:space="0" w:color="auto"/>
            </w:tcBorders>
          </w:tcPr>
          <w:p w14:paraId="0BB4CC32"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Zip Code</w:t>
            </w:r>
          </w:p>
        </w:tc>
      </w:tr>
      <w:tr w:rsidR="006151D3" w:rsidRPr="000E58D7" w14:paraId="18600117" w14:textId="77777777" w:rsidTr="007F0B3D">
        <w:trPr>
          <w:trHeight w:val="360"/>
        </w:trPr>
        <w:tc>
          <w:tcPr>
            <w:tcW w:w="1170" w:type="dxa"/>
            <w:gridSpan w:val="3"/>
            <w:tcBorders>
              <w:top w:val="nil"/>
              <w:left w:val="single" w:sz="2" w:space="0" w:color="auto"/>
              <w:bottom w:val="nil"/>
              <w:right w:val="nil"/>
            </w:tcBorders>
            <w:vAlign w:val="bottom"/>
          </w:tcPr>
          <w:p w14:paraId="4FB3455D"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Telephone:</w:t>
            </w:r>
          </w:p>
        </w:tc>
        <w:tc>
          <w:tcPr>
            <w:tcW w:w="2329" w:type="dxa"/>
            <w:gridSpan w:val="7"/>
            <w:tcBorders>
              <w:top w:val="nil"/>
              <w:left w:val="nil"/>
              <w:bottom w:val="single" w:sz="4" w:space="0" w:color="auto"/>
              <w:right w:val="nil"/>
            </w:tcBorders>
            <w:vAlign w:val="bottom"/>
          </w:tcPr>
          <w:p w14:paraId="2B78D6A8"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01"/>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1283" w:type="dxa"/>
            <w:gridSpan w:val="3"/>
            <w:tcBorders>
              <w:top w:val="nil"/>
              <w:left w:val="nil"/>
              <w:bottom w:val="nil"/>
              <w:right w:val="nil"/>
            </w:tcBorders>
            <w:vAlign w:val="bottom"/>
          </w:tcPr>
          <w:p w14:paraId="55CFA4A6"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Facsimile:</w:t>
            </w:r>
          </w:p>
        </w:tc>
        <w:tc>
          <w:tcPr>
            <w:tcW w:w="1809" w:type="dxa"/>
            <w:gridSpan w:val="10"/>
            <w:tcBorders>
              <w:top w:val="nil"/>
              <w:left w:val="nil"/>
              <w:bottom w:val="single" w:sz="4" w:space="0" w:color="auto"/>
              <w:right w:val="nil"/>
            </w:tcBorders>
            <w:vAlign w:val="bottom"/>
          </w:tcPr>
          <w:p w14:paraId="19EC684C"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04"/>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919" w:type="dxa"/>
            <w:gridSpan w:val="5"/>
            <w:tcBorders>
              <w:top w:val="nil"/>
              <w:left w:val="nil"/>
              <w:bottom w:val="nil"/>
              <w:right w:val="nil"/>
            </w:tcBorders>
            <w:vAlign w:val="bottom"/>
          </w:tcPr>
          <w:p w14:paraId="1D69E5FB"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Email:</w:t>
            </w:r>
          </w:p>
        </w:tc>
        <w:tc>
          <w:tcPr>
            <w:tcW w:w="2714" w:type="dxa"/>
            <w:gridSpan w:val="7"/>
            <w:tcBorders>
              <w:top w:val="nil"/>
              <w:left w:val="nil"/>
              <w:bottom w:val="single" w:sz="4" w:space="0" w:color="auto"/>
              <w:right w:val="single" w:sz="2" w:space="0" w:color="auto"/>
            </w:tcBorders>
            <w:vAlign w:val="bottom"/>
          </w:tcPr>
          <w:p w14:paraId="02A894C5"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1267"/>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r w:rsidR="006151D3" w:rsidRPr="000E58D7" w14:paraId="175A2810" w14:textId="77777777" w:rsidTr="007F0B3D">
        <w:trPr>
          <w:trHeight w:val="360"/>
        </w:trPr>
        <w:tc>
          <w:tcPr>
            <w:tcW w:w="4782" w:type="dxa"/>
            <w:gridSpan w:val="13"/>
            <w:tcBorders>
              <w:top w:val="nil"/>
              <w:left w:val="single" w:sz="2" w:space="0" w:color="auto"/>
              <w:bottom w:val="single" w:sz="2" w:space="0" w:color="auto"/>
              <w:right w:val="nil"/>
            </w:tcBorders>
            <w:vAlign w:val="bottom"/>
          </w:tcPr>
          <w:p w14:paraId="361699B0" w14:textId="77777777" w:rsidR="006151D3" w:rsidRPr="000F614B" w:rsidRDefault="006151D3" w:rsidP="00F84370">
            <w:pPr>
              <w:jc w:val="both"/>
              <w:rPr>
                <w:rFonts w:ascii="Arial Narrow" w:hAnsi="Arial Narrow" w:cs="Arial"/>
                <w:iCs/>
              </w:rPr>
            </w:pPr>
            <w:r w:rsidRPr="000F614B">
              <w:rPr>
                <w:rFonts w:ascii="Arial Narrow" w:hAnsi="Arial Narrow" w:cs="Arial"/>
                <w:iCs/>
              </w:rPr>
              <w:t>Name of Design Firm’s Project Manager for project:</w:t>
            </w:r>
          </w:p>
        </w:tc>
        <w:tc>
          <w:tcPr>
            <w:tcW w:w="5442" w:type="dxa"/>
            <w:gridSpan w:val="22"/>
            <w:tcBorders>
              <w:top w:val="nil"/>
              <w:left w:val="nil"/>
              <w:bottom w:val="single" w:sz="2" w:space="0" w:color="auto"/>
              <w:right w:val="single" w:sz="2" w:space="0" w:color="auto"/>
            </w:tcBorders>
            <w:vAlign w:val="bottom"/>
          </w:tcPr>
          <w:p w14:paraId="1C12C69D"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585"/>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r>
    </w:tbl>
    <w:p w14:paraId="78BFBC09" w14:textId="77777777" w:rsidR="006151D3" w:rsidRDefault="006151D3" w:rsidP="00F84370">
      <w:pPr>
        <w:jc w:val="both"/>
        <w:rPr>
          <w:rFonts w:ascii="Arial Narrow" w:hAnsi="Arial Narrow" w:cs="Arial"/>
          <w:b/>
          <w:bCs/>
        </w:rPr>
      </w:pPr>
    </w:p>
    <w:p w14:paraId="6E9D9762" w14:textId="77777777" w:rsidR="006151D3" w:rsidRDefault="006151D3" w:rsidP="00F84370">
      <w:pPr>
        <w:jc w:val="both"/>
        <w:rPr>
          <w:rFonts w:ascii="Arial Narrow" w:hAnsi="Arial Narrow" w:cs="Arial"/>
          <w:b/>
          <w:bCs/>
        </w:rPr>
      </w:pPr>
    </w:p>
    <w:p w14:paraId="3981629B" w14:textId="77777777" w:rsidR="006151D3" w:rsidRDefault="006151D3" w:rsidP="00F84370">
      <w:pPr>
        <w:jc w:val="both"/>
        <w:rPr>
          <w:rFonts w:ascii="Arial Narrow" w:hAnsi="Arial Narrow" w:cs="Arial"/>
          <w:b/>
          <w:bCs/>
        </w:rPr>
      </w:pPr>
      <w:r>
        <w:rPr>
          <w:rFonts w:ascii="Arial Narrow" w:hAnsi="Arial Narrow" w:cs="Arial"/>
          <w:b/>
          <w:bCs/>
        </w:rPr>
        <w:lastRenderedPageBreak/>
        <w:t>Contract Time</w:t>
      </w:r>
      <w:r w:rsidRPr="00E34159">
        <w:rPr>
          <w:rFonts w:ascii="Arial Narrow" w:hAnsi="Arial Narrow" w:cs="Arial"/>
          <w:b/>
          <w:bCs/>
        </w:rPr>
        <w:t>:</w:t>
      </w:r>
    </w:p>
    <w:tbl>
      <w:tblPr>
        <w:tblpPr w:leftFromText="180" w:rightFromText="180" w:vertAnchor="text" w:horzAnchor="margin" w:tblpY="149"/>
        <w:tblOverlap w:val="never"/>
        <w:tblW w:w="10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5"/>
        <w:gridCol w:w="1294"/>
        <w:gridCol w:w="1143"/>
        <w:gridCol w:w="531"/>
        <w:gridCol w:w="2251"/>
        <w:gridCol w:w="1771"/>
        <w:gridCol w:w="815"/>
        <w:gridCol w:w="862"/>
      </w:tblGrid>
      <w:tr w:rsidR="006151D3" w:rsidRPr="000E58D7" w14:paraId="014D621B" w14:textId="77777777" w:rsidTr="007F0B3D">
        <w:trPr>
          <w:cantSplit/>
          <w:trHeight w:val="267"/>
        </w:trPr>
        <w:tc>
          <w:tcPr>
            <w:tcW w:w="1565" w:type="dxa"/>
            <w:tcBorders>
              <w:top w:val="single" w:sz="4" w:space="0" w:color="auto"/>
              <w:left w:val="single" w:sz="4" w:space="0" w:color="auto"/>
              <w:bottom w:val="nil"/>
              <w:right w:val="nil"/>
            </w:tcBorders>
            <w:vAlign w:val="bottom"/>
          </w:tcPr>
          <w:p w14:paraId="33B0A635"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Start Date:</w:t>
            </w:r>
          </w:p>
        </w:tc>
        <w:tc>
          <w:tcPr>
            <w:tcW w:w="2437" w:type="dxa"/>
            <w:gridSpan w:val="2"/>
            <w:tcBorders>
              <w:top w:val="single" w:sz="4" w:space="0" w:color="auto"/>
              <w:left w:val="nil"/>
              <w:bottom w:val="single" w:sz="4" w:space="0" w:color="auto"/>
              <w:right w:val="nil"/>
            </w:tcBorders>
            <w:vAlign w:val="bottom"/>
          </w:tcPr>
          <w:p w14:paraId="1AE50730"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fldChar w:fldCharType="begin">
                <w:ffData>
                  <w:name w:val="Text610"/>
                  <w:enabled/>
                  <w:calcOnExit w:val="0"/>
                  <w:textInput/>
                </w:ffData>
              </w:fldChar>
            </w:r>
            <w:r w:rsidRPr="000F614B">
              <w:rPr>
                <w:rFonts w:ascii="Arial Narrow" w:hAnsi="Arial Narrow" w:cs="Arial"/>
                <w:iCs/>
              </w:rPr>
              <w:instrText xml:space="preserve"> FORMTEXT </w:instrText>
            </w:r>
            <w:r w:rsidRPr="000F614B">
              <w:rPr>
                <w:rFonts w:ascii="Arial Narrow" w:hAnsi="Arial Narrow" w:cs="Arial"/>
                <w:iCs/>
              </w:rPr>
            </w:r>
            <w:r w:rsidRPr="000F614B">
              <w:rPr>
                <w:rFonts w:ascii="Arial Narrow" w:hAnsi="Arial Narrow" w:cs="Arial"/>
                <w:iCs/>
              </w:rPr>
              <w:fldChar w:fldCharType="separate"/>
            </w:r>
            <w:r w:rsidRPr="000F614B">
              <w:rPr>
                <w:rFonts w:ascii="Arial Narrow" w:hAnsi="Arial Narrow" w:cs="Arial"/>
                <w:iCs/>
                <w:noProof/>
              </w:rPr>
              <w:t> </w:t>
            </w:r>
            <w:r w:rsidRPr="000F614B">
              <w:rPr>
                <w:rFonts w:ascii="Arial Narrow" w:hAnsi="Arial Narrow" w:cs="Arial"/>
                <w:iCs/>
                <w:noProof/>
              </w:rPr>
              <w:t> </w:t>
            </w:r>
            <w:r w:rsidRPr="000F614B">
              <w:rPr>
                <w:rFonts w:ascii="Arial Narrow" w:hAnsi="Arial Narrow" w:cs="Arial"/>
                <w:iCs/>
                <w:noProof/>
              </w:rPr>
              <w:t> </w:t>
            </w:r>
            <w:r w:rsidRPr="000F614B">
              <w:rPr>
                <w:rFonts w:ascii="Arial Narrow" w:hAnsi="Arial Narrow" w:cs="Arial"/>
                <w:iCs/>
                <w:noProof/>
              </w:rPr>
              <w:t> </w:t>
            </w:r>
            <w:r w:rsidRPr="000F614B">
              <w:rPr>
                <w:rFonts w:ascii="Arial Narrow" w:hAnsi="Arial Narrow" w:cs="Arial"/>
                <w:iCs/>
                <w:noProof/>
              </w:rPr>
              <w:t> </w:t>
            </w:r>
            <w:r w:rsidRPr="000F614B">
              <w:rPr>
                <w:rFonts w:ascii="Arial Narrow" w:hAnsi="Arial Narrow" w:cs="Arial"/>
                <w:iCs/>
              </w:rPr>
              <w:fldChar w:fldCharType="end"/>
            </w:r>
          </w:p>
        </w:tc>
        <w:tc>
          <w:tcPr>
            <w:tcW w:w="2782" w:type="dxa"/>
            <w:gridSpan w:val="2"/>
            <w:tcBorders>
              <w:top w:val="single" w:sz="4" w:space="0" w:color="auto"/>
              <w:left w:val="nil"/>
              <w:bottom w:val="nil"/>
              <w:right w:val="nil"/>
            </w:tcBorders>
            <w:vAlign w:val="bottom"/>
          </w:tcPr>
          <w:p w14:paraId="5F517E4C"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Scheduled Completion Date:</w:t>
            </w:r>
          </w:p>
        </w:tc>
        <w:tc>
          <w:tcPr>
            <w:tcW w:w="2586" w:type="dxa"/>
            <w:gridSpan w:val="2"/>
            <w:tcBorders>
              <w:top w:val="single" w:sz="4" w:space="0" w:color="auto"/>
              <w:left w:val="nil"/>
              <w:bottom w:val="single" w:sz="4" w:space="0" w:color="auto"/>
              <w:right w:val="nil"/>
            </w:tcBorders>
            <w:vAlign w:val="bottom"/>
          </w:tcPr>
          <w:p w14:paraId="54671CD9"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12"/>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862" w:type="dxa"/>
            <w:tcBorders>
              <w:top w:val="single" w:sz="4" w:space="0" w:color="auto"/>
              <w:left w:val="nil"/>
              <w:bottom w:val="nil"/>
              <w:right w:val="single" w:sz="4" w:space="0" w:color="auto"/>
            </w:tcBorders>
            <w:vAlign w:val="bottom"/>
          </w:tcPr>
          <w:p w14:paraId="12CA989C" w14:textId="77777777" w:rsidR="006151D3" w:rsidRPr="000F614B" w:rsidRDefault="006151D3" w:rsidP="00F84370">
            <w:pPr>
              <w:suppressAutoHyphens/>
              <w:jc w:val="both"/>
              <w:rPr>
                <w:rFonts w:ascii="Arial Narrow" w:hAnsi="Arial Narrow" w:cs="Arial"/>
                <w:iCs/>
              </w:rPr>
            </w:pPr>
          </w:p>
        </w:tc>
      </w:tr>
      <w:tr w:rsidR="006151D3" w:rsidRPr="000E58D7" w14:paraId="0AFE5C57" w14:textId="77777777" w:rsidTr="007F0B3D">
        <w:trPr>
          <w:cantSplit/>
          <w:trHeight w:val="100"/>
        </w:trPr>
        <w:tc>
          <w:tcPr>
            <w:tcW w:w="1565" w:type="dxa"/>
            <w:tcBorders>
              <w:top w:val="nil"/>
              <w:left w:val="single" w:sz="4" w:space="0" w:color="auto"/>
              <w:bottom w:val="nil"/>
              <w:right w:val="nil"/>
            </w:tcBorders>
            <w:vAlign w:val="bottom"/>
          </w:tcPr>
          <w:p w14:paraId="10B95996" w14:textId="77777777" w:rsidR="006151D3" w:rsidRPr="000101B7" w:rsidRDefault="006151D3" w:rsidP="00F84370">
            <w:pPr>
              <w:suppressAutoHyphens/>
              <w:jc w:val="both"/>
              <w:rPr>
                <w:rFonts w:ascii="Arial Narrow" w:hAnsi="Arial Narrow" w:cs="Arial"/>
                <w:iCs/>
              </w:rPr>
            </w:pPr>
          </w:p>
        </w:tc>
        <w:tc>
          <w:tcPr>
            <w:tcW w:w="2437" w:type="dxa"/>
            <w:gridSpan w:val="2"/>
            <w:tcBorders>
              <w:top w:val="single" w:sz="4" w:space="0" w:color="auto"/>
              <w:left w:val="nil"/>
              <w:bottom w:val="nil"/>
              <w:right w:val="nil"/>
            </w:tcBorders>
          </w:tcPr>
          <w:p w14:paraId="31AE96AD"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Month/Day/Year</w:t>
            </w:r>
          </w:p>
        </w:tc>
        <w:tc>
          <w:tcPr>
            <w:tcW w:w="2782" w:type="dxa"/>
            <w:gridSpan w:val="2"/>
            <w:tcBorders>
              <w:top w:val="nil"/>
              <w:left w:val="nil"/>
              <w:bottom w:val="nil"/>
              <w:right w:val="nil"/>
            </w:tcBorders>
          </w:tcPr>
          <w:p w14:paraId="11D73F42" w14:textId="77777777" w:rsidR="006151D3" w:rsidRPr="000101B7" w:rsidRDefault="006151D3" w:rsidP="00F84370">
            <w:pPr>
              <w:suppressAutoHyphens/>
              <w:jc w:val="both"/>
              <w:rPr>
                <w:rFonts w:ascii="Arial Narrow" w:hAnsi="Arial Narrow" w:cs="Arial"/>
                <w:iCs/>
              </w:rPr>
            </w:pPr>
          </w:p>
        </w:tc>
        <w:tc>
          <w:tcPr>
            <w:tcW w:w="2586" w:type="dxa"/>
            <w:gridSpan w:val="2"/>
            <w:tcBorders>
              <w:top w:val="single" w:sz="4" w:space="0" w:color="auto"/>
              <w:left w:val="nil"/>
              <w:bottom w:val="nil"/>
              <w:right w:val="nil"/>
            </w:tcBorders>
          </w:tcPr>
          <w:p w14:paraId="09A27EFD"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Month/Day/Year</w:t>
            </w:r>
          </w:p>
        </w:tc>
        <w:tc>
          <w:tcPr>
            <w:tcW w:w="862" w:type="dxa"/>
            <w:tcBorders>
              <w:top w:val="nil"/>
              <w:left w:val="nil"/>
              <w:bottom w:val="nil"/>
              <w:right w:val="single" w:sz="4" w:space="0" w:color="auto"/>
            </w:tcBorders>
            <w:vAlign w:val="bottom"/>
          </w:tcPr>
          <w:p w14:paraId="39EE6DFD" w14:textId="77777777" w:rsidR="006151D3" w:rsidRPr="000101B7" w:rsidRDefault="006151D3" w:rsidP="00F84370">
            <w:pPr>
              <w:suppressAutoHyphens/>
              <w:jc w:val="both"/>
              <w:rPr>
                <w:rFonts w:ascii="Arial Narrow" w:hAnsi="Arial Narrow" w:cs="Arial"/>
                <w:iCs/>
              </w:rPr>
            </w:pPr>
          </w:p>
        </w:tc>
      </w:tr>
      <w:tr w:rsidR="006151D3" w:rsidRPr="000E58D7" w14:paraId="50A0D4B2" w14:textId="77777777" w:rsidTr="007F0B3D">
        <w:trPr>
          <w:cantSplit/>
          <w:trHeight w:val="267"/>
        </w:trPr>
        <w:tc>
          <w:tcPr>
            <w:tcW w:w="2859" w:type="dxa"/>
            <w:gridSpan w:val="2"/>
            <w:tcBorders>
              <w:top w:val="nil"/>
              <w:left w:val="single" w:sz="4" w:space="0" w:color="auto"/>
              <w:bottom w:val="nil"/>
              <w:right w:val="nil"/>
            </w:tcBorders>
            <w:vAlign w:val="bottom"/>
          </w:tcPr>
          <w:p w14:paraId="5B293418"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Actual Completion Date:</w:t>
            </w:r>
          </w:p>
        </w:tc>
        <w:tc>
          <w:tcPr>
            <w:tcW w:w="1674" w:type="dxa"/>
            <w:gridSpan w:val="2"/>
            <w:tcBorders>
              <w:top w:val="nil"/>
              <w:left w:val="nil"/>
              <w:bottom w:val="single" w:sz="4" w:space="0" w:color="auto"/>
              <w:right w:val="nil"/>
            </w:tcBorders>
            <w:vAlign w:val="bottom"/>
          </w:tcPr>
          <w:p w14:paraId="56C0694A"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15"/>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4022" w:type="dxa"/>
            <w:gridSpan w:val="2"/>
            <w:tcBorders>
              <w:top w:val="nil"/>
              <w:left w:val="nil"/>
              <w:bottom w:val="nil"/>
              <w:right w:val="nil"/>
            </w:tcBorders>
            <w:vAlign w:val="bottom"/>
          </w:tcPr>
          <w:p w14:paraId="2E941D4A"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Days Extended due to Unexcused Delays:</w:t>
            </w:r>
          </w:p>
        </w:tc>
        <w:tc>
          <w:tcPr>
            <w:tcW w:w="815" w:type="dxa"/>
            <w:tcBorders>
              <w:top w:val="nil"/>
              <w:left w:val="nil"/>
              <w:bottom w:val="single" w:sz="4" w:space="0" w:color="auto"/>
              <w:right w:val="nil"/>
            </w:tcBorders>
            <w:vAlign w:val="bottom"/>
          </w:tcPr>
          <w:p w14:paraId="03347ED2" w14:textId="77777777" w:rsidR="006151D3" w:rsidRPr="000F614B" w:rsidRDefault="006151D3" w:rsidP="00F84370">
            <w:pPr>
              <w:suppressAutoHyphens/>
              <w:jc w:val="both"/>
              <w:rPr>
                <w:rFonts w:ascii="Arial Narrow" w:hAnsi="Arial Narrow" w:cs="Arial"/>
                <w:iCs/>
              </w:rPr>
            </w:pPr>
            <w:r w:rsidRPr="000101B7">
              <w:rPr>
                <w:rFonts w:ascii="Arial Narrow" w:hAnsi="Arial Narrow" w:cs="Arial"/>
                <w:iCs/>
              </w:rPr>
              <w:fldChar w:fldCharType="begin">
                <w:ffData>
                  <w:name w:val="Text616"/>
                  <w:enabled/>
                  <w:calcOnExit w:val="0"/>
                  <w:textInput/>
                </w:ffData>
              </w:fldChar>
            </w:r>
            <w:r w:rsidRPr="000F614B">
              <w:rPr>
                <w:rFonts w:ascii="Arial Narrow" w:hAnsi="Arial Narrow" w:cs="Arial"/>
                <w:iCs/>
              </w:rPr>
              <w:instrText xml:space="preserve"> FORMTEXT </w:instrText>
            </w:r>
            <w:r w:rsidRPr="000101B7">
              <w:rPr>
                <w:rFonts w:ascii="Arial Narrow" w:hAnsi="Arial Narrow" w:cs="Arial"/>
                <w:iCs/>
              </w:rPr>
            </w:r>
            <w:r w:rsidRPr="000101B7">
              <w:rPr>
                <w:rFonts w:ascii="Arial Narrow" w:hAnsi="Arial Narrow" w:cs="Arial"/>
                <w:iCs/>
              </w:rPr>
              <w:fldChar w:fldCharType="separate"/>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noProof/>
              </w:rPr>
              <w:t> </w:t>
            </w:r>
            <w:r w:rsidRPr="000101B7">
              <w:rPr>
                <w:rFonts w:ascii="Arial Narrow" w:hAnsi="Arial Narrow" w:cs="Arial"/>
                <w:iCs/>
              </w:rPr>
              <w:fldChar w:fldCharType="end"/>
            </w:r>
          </w:p>
        </w:tc>
        <w:tc>
          <w:tcPr>
            <w:tcW w:w="862" w:type="dxa"/>
            <w:tcBorders>
              <w:top w:val="nil"/>
              <w:left w:val="nil"/>
              <w:bottom w:val="nil"/>
              <w:right w:val="single" w:sz="4" w:space="0" w:color="auto"/>
            </w:tcBorders>
            <w:vAlign w:val="bottom"/>
          </w:tcPr>
          <w:p w14:paraId="0FF1F717" w14:textId="77777777" w:rsidR="006151D3" w:rsidRPr="000F614B" w:rsidRDefault="006151D3" w:rsidP="00F84370">
            <w:pPr>
              <w:suppressAutoHyphens/>
              <w:jc w:val="both"/>
              <w:rPr>
                <w:rFonts w:ascii="Arial Narrow" w:hAnsi="Arial Narrow" w:cs="Arial"/>
                <w:iCs/>
              </w:rPr>
            </w:pPr>
          </w:p>
        </w:tc>
      </w:tr>
      <w:tr w:rsidR="006151D3" w:rsidRPr="000E58D7" w14:paraId="3C5FB061" w14:textId="77777777" w:rsidTr="007F0B3D">
        <w:trPr>
          <w:cantSplit/>
          <w:trHeight w:val="100"/>
        </w:trPr>
        <w:tc>
          <w:tcPr>
            <w:tcW w:w="2859" w:type="dxa"/>
            <w:gridSpan w:val="2"/>
            <w:tcBorders>
              <w:top w:val="nil"/>
              <w:left w:val="single" w:sz="4" w:space="0" w:color="auto"/>
              <w:bottom w:val="nil"/>
              <w:right w:val="nil"/>
            </w:tcBorders>
            <w:vAlign w:val="bottom"/>
          </w:tcPr>
          <w:p w14:paraId="450C8901" w14:textId="7F12A32A" w:rsidR="006151D3" w:rsidRPr="000101B7" w:rsidRDefault="006151D3" w:rsidP="00F84370">
            <w:pPr>
              <w:suppressAutoHyphens/>
              <w:jc w:val="both"/>
              <w:rPr>
                <w:rFonts w:ascii="Arial Narrow" w:hAnsi="Arial Narrow" w:cs="Arial"/>
                <w:iCs/>
              </w:rPr>
            </w:pPr>
            <w:r w:rsidRPr="00250564">
              <w:rPr>
                <w:rFonts w:ascii="Arial Narrow" w:hAnsi="Arial Narrow" w:cs="Arial"/>
                <w:bCs/>
              </w:rPr>
              <w:t xml:space="preserve">(must </w:t>
            </w:r>
            <w:r w:rsidRPr="00250564">
              <w:rPr>
                <w:rFonts w:ascii="Arial Narrow" w:hAnsi="Arial Narrow" w:cs="Arial"/>
                <w:b/>
                <w:bCs/>
              </w:rPr>
              <w:t>not be</w:t>
            </w:r>
            <w:r w:rsidRPr="00250564">
              <w:rPr>
                <w:rFonts w:ascii="Arial Narrow" w:hAnsi="Arial Narrow" w:cs="Arial"/>
                <w:bCs/>
              </w:rPr>
              <w:t xml:space="preserve"> prior to January </w:t>
            </w:r>
            <w:r w:rsidR="00381D86" w:rsidRPr="00250564">
              <w:rPr>
                <w:rFonts w:ascii="Arial Narrow" w:hAnsi="Arial Narrow" w:cs="Arial"/>
                <w:bCs/>
              </w:rPr>
              <w:t>201</w:t>
            </w:r>
            <w:r w:rsidR="00A91E78">
              <w:rPr>
                <w:rFonts w:ascii="Arial Narrow" w:hAnsi="Arial Narrow" w:cs="Arial"/>
                <w:bCs/>
              </w:rPr>
              <w:t>5</w:t>
            </w:r>
            <w:r w:rsidRPr="00250564">
              <w:rPr>
                <w:rFonts w:ascii="Arial Narrow" w:hAnsi="Arial Narrow" w:cs="Arial"/>
                <w:bCs/>
              </w:rPr>
              <w:t>)</w:t>
            </w:r>
          </w:p>
        </w:tc>
        <w:tc>
          <w:tcPr>
            <w:tcW w:w="1674" w:type="dxa"/>
            <w:gridSpan w:val="2"/>
            <w:tcBorders>
              <w:top w:val="nil"/>
              <w:left w:val="nil"/>
              <w:bottom w:val="nil"/>
              <w:right w:val="nil"/>
            </w:tcBorders>
          </w:tcPr>
          <w:p w14:paraId="0CF0CB20"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Month/Day/Year</w:t>
            </w:r>
          </w:p>
        </w:tc>
        <w:tc>
          <w:tcPr>
            <w:tcW w:w="4022" w:type="dxa"/>
            <w:gridSpan w:val="2"/>
            <w:tcBorders>
              <w:top w:val="nil"/>
              <w:left w:val="nil"/>
              <w:bottom w:val="nil"/>
              <w:right w:val="nil"/>
            </w:tcBorders>
          </w:tcPr>
          <w:p w14:paraId="0CAD4359" w14:textId="77777777" w:rsidR="006151D3" w:rsidRPr="000101B7" w:rsidRDefault="006151D3" w:rsidP="00F84370">
            <w:pPr>
              <w:suppressAutoHyphens/>
              <w:jc w:val="both"/>
              <w:rPr>
                <w:rFonts w:ascii="Arial Narrow" w:hAnsi="Arial Narrow" w:cs="Arial"/>
                <w:iCs/>
              </w:rPr>
            </w:pPr>
          </w:p>
        </w:tc>
        <w:tc>
          <w:tcPr>
            <w:tcW w:w="815" w:type="dxa"/>
            <w:tcBorders>
              <w:top w:val="nil"/>
              <w:left w:val="nil"/>
              <w:bottom w:val="nil"/>
              <w:right w:val="nil"/>
            </w:tcBorders>
            <w:vAlign w:val="bottom"/>
          </w:tcPr>
          <w:p w14:paraId="6DFD7410" w14:textId="77777777" w:rsidR="006151D3" w:rsidRPr="000101B7" w:rsidRDefault="006151D3" w:rsidP="00F84370">
            <w:pPr>
              <w:suppressAutoHyphens/>
              <w:jc w:val="both"/>
              <w:rPr>
                <w:rFonts w:ascii="Arial Narrow" w:hAnsi="Arial Narrow" w:cs="Arial"/>
                <w:iCs/>
              </w:rPr>
            </w:pPr>
          </w:p>
        </w:tc>
        <w:tc>
          <w:tcPr>
            <w:tcW w:w="862" w:type="dxa"/>
            <w:tcBorders>
              <w:top w:val="nil"/>
              <w:left w:val="nil"/>
              <w:bottom w:val="nil"/>
              <w:right w:val="single" w:sz="4" w:space="0" w:color="auto"/>
            </w:tcBorders>
            <w:vAlign w:val="bottom"/>
          </w:tcPr>
          <w:p w14:paraId="2F5A75A3" w14:textId="77777777" w:rsidR="006151D3" w:rsidRPr="000101B7" w:rsidRDefault="006151D3" w:rsidP="00F84370">
            <w:pPr>
              <w:suppressAutoHyphens/>
              <w:jc w:val="both"/>
              <w:rPr>
                <w:rFonts w:ascii="Arial Narrow" w:hAnsi="Arial Narrow" w:cs="Arial"/>
                <w:iCs/>
              </w:rPr>
            </w:pPr>
          </w:p>
        </w:tc>
      </w:tr>
      <w:tr w:rsidR="006151D3" w:rsidRPr="000E58D7" w14:paraId="5D42406A" w14:textId="77777777" w:rsidTr="007F0B3D">
        <w:trPr>
          <w:cantSplit/>
          <w:trHeight w:val="58"/>
        </w:trPr>
        <w:tc>
          <w:tcPr>
            <w:tcW w:w="10232" w:type="dxa"/>
            <w:gridSpan w:val="8"/>
            <w:tcBorders>
              <w:top w:val="nil"/>
              <w:left w:val="single" w:sz="4" w:space="0" w:color="auto"/>
              <w:bottom w:val="single" w:sz="4" w:space="0" w:color="auto"/>
              <w:right w:val="single" w:sz="4" w:space="0" w:color="auto"/>
            </w:tcBorders>
            <w:vAlign w:val="bottom"/>
          </w:tcPr>
          <w:p w14:paraId="3DFE3BA0" w14:textId="77777777" w:rsidR="006151D3" w:rsidRPr="000101B7" w:rsidRDefault="006151D3" w:rsidP="00F84370">
            <w:pPr>
              <w:suppressAutoHyphens/>
              <w:jc w:val="both"/>
              <w:rPr>
                <w:rFonts w:ascii="Arial Narrow" w:hAnsi="Arial Narrow" w:cs="Arial"/>
                <w:iCs/>
              </w:rPr>
            </w:pPr>
          </w:p>
        </w:tc>
      </w:tr>
    </w:tbl>
    <w:p w14:paraId="51AE13CC" w14:textId="77777777" w:rsidR="006151D3" w:rsidRDefault="006151D3" w:rsidP="00F84370">
      <w:pPr>
        <w:jc w:val="both"/>
        <w:rPr>
          <w:rFonts w:ascii="Arial Narrow" w:hAnsi="Arial Narrow" w:cs="Arial"/>
          <w:b/>
          <w:bCs/>
        </w:rPr>
      </w:pPr>
    </w:p>
    <w:p w14:paraId="1E3A6B87" w14:textId="77777777" w:rsidR="006151D3" w:rsidRDefault="006151D3" w:rsidP="00F84370">
      <w:pPr>
        <w:jc w:val="both"/>
        <w:rPr>
          <w:rFonts w:ascii="Arial Narrow" w:hAnsi="Arial Narrow" w:cs="Arial"/>
          <w:b/>
          <w:bCs/>
        </w:rPr>
      </w:pPr>
      <w:r>
        <w:rPr>
          <w:rFonts w:ascii="Arial Narrow" w:hAnsi="Arial Narrow" w:cs="Arial"/>
          <w:b/>
          <w:bCs/>
        </w:rPr>
        <w:t>Contract Amount:</w:t>
      </w:r>
    </w:p>
    <w:tbl>
      <w:tblPr>
        <w:tblpPr w:leftFromText="180" w:rightFromText="180" w:vertAnchor="text" w:tblpX="13" w:tblpY="1"/>
        <w:tblOverlap w:val="neve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5"/>
        <w:gridCol w:w="2350"/>
        <w:gridCol w:w="294"/>
        <w:gridCol w:w="3380"/>
        <w:gridCol w:w="241"/>
        <w:gridCol w:w="2535"/>
        <w:gridCol w:w="790"/>
      </w:tblGrid>
      <w:tr w:rsidR="006151D3" w:rsidRPr="000F614B" w14:paraId="6BCBD080" w14:textId="77777777" w:rsidTr="007F0B3D">
        <w:trPr>
          <w:cantSplit/>
          <w:trHeight w:val="267"/>
        </w:trPr>
        <w:tc>
          <w:tcPr>
            <w:tcW w:w="665" w:type="dxa"/>
            <w:tcBorders>
              <w:top w:val="single" w:sz="4" w:space="0" w:color="auto"/>
              <w:left w:val="single" w:sz="4" w:space="0" w:color="auto"/>
              <w:bottom w:val="nil"/>
              <w:right w:val="nil"/>
            </w:tcBorders>
            <w:vAlign w:val="bottom"/>
          </w:tcPr>
          <w:p w14:paraId="423BDB88" w14:textId="77777777" w:rsidR="006151D3" w:rsidRDefault="006151D3" w:rsidP="00F84370">
            <w:pPr>
              <w:suppressAutoHyphens/>
              <w:jc w:val="both"/>
              <w:rPr>
                <w:rFonts w:ascii="Arial Narrow" w:hAnsi="Arial Narrow" w:cs="Arial"/>
                <w:iCs/>
              </w:rPr>
            </w:pPr>
          </w:p>
          <w:p w14:paraId="0D61C0CF" w14:textId="77777777" w:rsidR="006151D3" w:rsidRPr="000F614B" w:rsidRDefault="006151D3" w:rsidP="00F84370">
            <w:pPr>
              <w:suppressAutoHyphens/>
              <w:jc w:val="both"/>
              <w:rPr>
                <w:rFonts w:ascii="Arial Narrow" w:hAnsi="Arial Narrow" w:cs="Arial"/>
                <w:iCs/>
              </w:rPr>
            </w:pPr>
          </w:p>
        </w:tc>
        <w:tc>
          <w:tcPr>
            <w:tcW w:w="2350" w:type="dxa"/>
            <w:tcBorders>
              <w:top w:val="single" w:sz="4" w:space="0" w:color="auto"/>
              <w:left w:val="nil"/>
              <w:bottom w:val="single" w:sz="4" w:space="0" w:color="auto"/>
              <w:right w:val="nil"/>
            </w:tcBorders>
            <w:vAlign w:val="bottom"/>
          </w:tcPr>
          <w:p w14:paraId="7A2E74DA"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r w:rsidRPr="000101B7">
              <w:rPr>
                <w:rFonts w:ascii="Arial Narrow" w:hAnsi="Arial Narrow" w:cs="Arial"/>
              </w:rPr>
              <w:fldChar w:fldCharType="begin">
                <w:ffData>
                  <w:name w:val="Text3"/>
                  <w:enabled/>
                  <w:calcOnExit w:val="0"/>
                  <w:textInput/>
                </w:ffData>
              </w:fldChar>
            </w:r>
            <w:r w:rsidRPr="000F614B">
              <w:rPr>
                <w:rFonts w:ascii="Arial Narrow" w:hAnsi="Arial Narrow" w:cs="Arial"/>
              </w:rPr>
              <w:instrText xml:space="preserve"> FORMTEXT </w:instrText>
            </w:r>
            <w:r w:rsidRPr="000101B7">
              <w:rPr>
                <w:rFonts w:ascii="Arial Narrow" w:hAnsi="Arial Narrow" w:cs="Arial"/>
              </w:rPr>
            </w:r>
            <w:r w:rsidRPr="000101B7">
              <w:rPr>
                <w:rFonts w:ascii="Arial Narrow" w:hAnsi="Arial Narrow" w:cs="Arial"/>
              </w:rPr>
              <w:fldChar w:fldCharType="separate"/>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rPr>
              <w:fldChar w:fldCharType="end"/>
            </w:r>
          </w:p>
        </w:tc>
        <w:tc>
          <w:tcPr>
            <w:tcW w:w="294" w:type="dxa"/>
            <w:tcBorders>
              <w:top w:val="single" w:sz="4" w:space="0" w:color="auto"/>
              <w:left w:val="nil"/>
              <w:bottom w:val="nil"/>
              <w:right w:val="nil"/>
            </w:tcBorders>
            <w:vAlign w:val="bottom"/>
          </w:tcPr>
          <w:p w14:paraId="6345BD1D" w14:textId="77777777" w:rsidR="006151D3" w:rsidRPr="000F614B" w:rsidRDefault="006151D3" w:rsidP="00F84370">
            <w:pPr>
              <w:suppressAutoHyphens/>
              <w:jc w:val="both"/>
              <w:rPr>
                <w:rFonts w:ascii="Arial Narrow" w:hAnsi="Arial Narrow" w:cs="Arial"/>
                <w:iCs/>
              </w:rPr>
            </w:pPr>
          </w:p>
        </w:tc>
        <w:tc>
          <w:tcPr>
            <w:tcW w:w="3380" w:type="dxa"/>
            <w:tcBorders>
              <w:top w:val="single" w:sz="4" w:space="0" w:color="auto"/>
              <w:left w:val="nil"/>
              <w:bottom w:val="single" w:sz="4" w:space="0" w:color="auto"/>
              <w:right w:val="nil"/>
            </w:tcBorders>
            <w:vAlign w:val="bottom"/>
          </w:tcPr>
          <w:p w14:paraId="0574ED5C"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r w:rsidRPr="000101B7">
              <w:rPr>
                <w:rFonts w:ascii="Arial Narrow" w:hAnsi="Arial Narrow" w:cs="Arial"/>
              </w:rPr>
              <w:fldChar w:fldCharType="begin">
                <w:ffData>
                  <w:name w:val="Text3"/>
                  <w:enabled/>
                  <w:calcOnExit w:val="0"/>
                  <w:textInput/>
                </w:ffData>
              </w:fldChar>
            </w:r>
            <w:r w:rsidRPr="000F614B">
              <w:rPr>
                <w:rFonts w:ascii="Arial Narrow" w:hAnsi="Arial Narrow" w:cs="Arial"/>
              </w:rPr>
              <w:instrText xml:space="preserve"> FORMTEXT </w:instrText>
            </w:r>
            <w:r w:rsidRPr="000101B7">
              <w:rPr>
                <w:rFonts w:ascii="Arial Narrow" w:hAnsi="Arial Narrow" w:cs="Arial"/>
              </w:rPr>
            </w:r>
            <w:r w:rsidRPr="000101B7">
              <w:rPr>
                <w:rFonts w:ascii="Arial Narrow" w:hAnsi="Arial Narrow" w:cs="Arial"/>
              </w:rPr>
              <w:fldChar w:fldCharType="separate"/>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noProof/>
              </w:rPr>
              <w:t> </w:t>
            </w:r>
            <w:r w:rsidRPr="000101B7">
              <w:rPr>
                <w:rFonts w:ascii="Arial Narrow" w:hAnsi="Arial Narrow" w:cs="Arial"/>
              </w:rPr>
              <w:fldChar w:fldCharType="end"/>
            </w:r>
          </w:p>
        </w:tc>
        <w:tc>
          <w:tcPr>
            <w:tcW w:w="241" w:type="dxa"/>
            <w:tcBorders>
              <w:top w:val="single" w:sz="4" w:space="0" w:color="auto"/>
              <w:left w:val="nil"/>
              <w:bottom w:val="nil"/>
              <w:right w:val="nil"/>
            </w:tcBorders>
            <w:vAlign w:val="bottom"/>
          </w:tcPr>
          <w:p w14:paraId="71C2A482" w14:textId="77777777" w:rsidR="006151D3" w:rsidRPr="000F614B" w:rsidRDefault="006151D3" w:rsidP="00F84370">
            <w:pPr>
              <w:suppressAutoHyphens/>
              <w:jc w:val="both"/>
              <w:rPr>
                <w:rFonts w:ascii="Arial Narrow" w:hAnsi="Arial Narrow" w:cs="Arial"/>
                <w:iCs/>
              </w:rPr>
            </w:pPr>
          </w:p>
        </w:tc>
        <w:tc>
          <w:tcPr>
            <w:tcW w:w="2535" w:type="dxa"/>
            <w:tcBorders>
              <w:top w:val="single" w:sz="4" w:space="0" w:color="auto"/>
              <w:left w:val="nil"/>
              <w:bottom w:val="single" w:sz="4" w:space="0" w:color="auto"/>
              <w:right w:val="nil"/>
            </w:tcBorders>
            <w:vAlign w:val="bottom"/>
          </w:tcPr>
          <w:p w14:paraId="532DF102" w14:textId="77777777" w:rsidR="006151D3" w:rsidRPr="000F614B" w:rsidRDefault="006151D3" w:rsidP="00F84370">
            <w:pPr>
              <w:suppressAutoHyphens/>
              <w:jc w:val="both"/>
              <w:rPr>
                <w:rFonts w:ascii="Arial Narrow" w:hAnsi="Arial Narrow" w:cs="Arial"/>
                <w:iCs/>
              </w:rPr>
            </w:pPr>
            <w:r w:rsidRPr="000F614B">
              <w:rPr>
                <w:rFonts w:ascii="Arial Narrow" w:hAnsi="Arial Narrow" w:cs="Arial"/>
                <w:iCs/>
              </w:rPr>
              <w:t>$</w:t>
            </w:r>
            <w:r w:rsidRPr="000F614B">
              <w:rPr>
                <w:rFonts w:ascii="Arial Narrow" w:hAnsi="Arial Narrow" w:cs="Arial"/>
              </w:rPr>
              <w:fldChar w:fldCharType="begin">
                <w:ffData>
                  <w:name w:val="Text3"/>
                  <w:enabled/>
                  <w:calcOnExit w:val="0"/>
                  <w:textInput/>
                </w:ffData>
              </w:fldChar>
            </w:r>
            <w:r w:rsidRPr="000F614B">
              <w:rPr>
                <w:rFonts w:ascii="Arial Narrow" w:hAnsi="Arial Narrow" w:cs="Arial"/>
              </w:rPr>
              <w:instrText xml:space="preserve"> FORMTEXT </w:instrText>
            </w:r>
            <w:r w:rsidRPr="000F614B">
              <w:rPr>
                <w:rFonts w:ascii="Arial Narrow" w:hAnsi="Arial Narrow" w:cs="Arial"/>
              </w:rPr>
            </w:r>
            <w:r w:rsidRPr="000F614B">
              <w:rPr>
                <w:rFonts w:ascii="Arial Narrow" w:hAnsi="Arial Narrow" w:cs="Arial"/>
              </w:rPr>
              <w:fldChar w:fldCharType="separate"/>
            </w:r>
            <w:r w:rsidRPr="000F614B">
              <w:rPr>
                <w:rFonts w:ascii="Arial Narrow" w:hAnsi="Arial Narrow" w:cs="Arial"/>
                <w:noProof/>
              </w:rPr>
              <w:t> </w:t>
            </w:r>
            <w:r w:rsidRPr="000F614B">
              <w:rPr>
                <w:rFonts w:ascii="Arial Narrow" w:hAnsi="Arial Narrow" w:cs="Arial"/>
                <w:noProof/>
              </w:rPr>
              <w:t> </w:t>
            </w:r>
            <w:r w:rsidRPr="000F614B">
              <w:rPr>
                <w:rFonts w:ascii="Arial Narrow" w:hAnsi="Arial Narrow" w:cs="Arial"/>
                <w:noProof/>
              </w:rPr>
              <w:t> </w:t>
            </w:r>
            <w:r w:rsidRPr="000F614B">
              <w:rPr>
                <w:rFonts w:ascii="Arial Narrow" w:hAnsi="Arial Narrow" w:cs="Arial"/>
                <w:noProof/>
              </w:rPr>
              <w:t> </w:t>
            </w:r>
            <w:r w:rsidRPr="000F614B">
              <w:rPr>
                <w:rFonts w:ascii="Arial Narrow" w:hAnsi="Arial Narrow" w:cs="Arial"/>
                <w:noProof/>
              </w:rPr>
              <w:t> </w:t>
            </w:r>
            <w:r w:rsidRPr="000F614B">
              <w:rPr>
                <w:rFonts w:ascii="Arial Narrow" w:hAnsi="Arial Narrow" w:cs="Arial"/>
              </w:rPr>
              <w:fldChar w:fldCharType="end"/>
            </w:r>
          </w:p>
        </w:tc>
        <w:tc>
          <w:tcPr>
            <w:tcW w:w="790" w:type="dxa"/>
            <w:tcBorders>
              <w:top w:val="single" w:sz="4" w:space="0" w:color="auto"/>
              <w:left w:val="nil"/>
              <w:bottom w:val="nil"/>
              <w:right w:val="single" w:sz="4" w:space="0" w:color="auto"/>
            </w:tcBorders>
            <w:vAlign w:val="bottom"/>
          </w:tcPr>
          <w:p w14:paraId="2483B537" w14:textId="77777777" w:rsidR="006151D3" w:rsidRPr="000F614B" w:rsidRDefault="006151D3" w:rsidP="00F84370">
            <w:pPr>
              <w:suppressAutoHyphens/>
              <w:jc w:val="both"/>
              <w:rPr>
                <w:rFonts w:ascii="Arial Narrow" w:hAnsi="Arial Narrow" w:cs="Arial"/>
                <w:iCs/>
              </w:rPr>
            </w:pPr>
          </w:p>
        </w:tc>
      </w:tr>
      <w:tr w:rsidR="006151D3" w:rsidRPr="000101B7" w14:paraId="71FE6D3D" w14:textId="77777777" w:rsidTr="007F0B3D">
        <w:trPr>
          <w:cantSplit/>
          <w:trHeight w:val="186"/>
        </w:trPr>
        <w:tc>
          <w:tcPr>
            <w:tcW w:w="665" w:type="dxa"/>
            <w:tcBorders>
              <w:top w:val="nil"/>
              <w:left w:val="single" w:sz="4" w:space="0" w:color="auto"/>
              <w:bottom w:val="nil"/>
              <w:right w:val="nil"/>
            </w:tcBorders>
            <w:vAlign w:val="bottom"/>
          </w:tcPr>
          <w:p w14:paraId="050AB052" w14:textId="77777777" w:rsidR="006151D3" w:rsidRPr="000101B7" w:rsidRDefault="006151D3" w:rsidP="00F84370">
            <w:pPr>
              <w:suppressAutoHyphens/>
              <w:jc w:val="both"/>
              <w:rPr>
                <w:rFonts w:ascii="Arial Narrow" w:hAnsi="Arial Narrow" w:cs="Arial"/>
                <w:iCs/>
              </w:rPr>
            </w:pPr>
          </w:p>
        </w:tc>
        <w:tc>
          <w:tcPr>
            <w:tcW w:w="2350" w:type="dxa"/>
            <w:tcBorders>
              <w:top w:val="single" w:sz="4" w:space="0" w:color="auto"/>
              <w:left w:val="nil"/>
              <w:bottom w:val="nil"/>
              <w:right w:val="nil"/>
            </w:tcBorders>
          </w:tcPr>
          <w:p w14:paraId="061AE9F9"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Base Amount</w:t>
            </w:r>
          </w:p>
        </w:tc>
        <w:tc>
          <w:tcPr>
            <w:tcW w:w="294" w:type="dxa"/>
            <w:tcBorders>
              <w:top w:val="nil"/>
              <w:left w:val="nil"/>
              <w:bottom w:val="nil"/>
              <w:right w:val="nil"/>
            </w:tcBorders>
          </w:tcPr>
          <w:p w14:paraId="518EA111" w14:textId="77777777" w:rsidR="006151D3" w:rsidRPr="000101B7" w:rsidRDefault="006151D3" w:rsidP="00F84370">
            <w:pPr>
              <w:suppressAutoHyphens/>
              <w:jc w:val="both"/>
              <w:rPr>
                <w:rFonts w:ascii="Arial Narrow" w:hAnsi="Arial Narrow" w:cs="Arial"/>
                <w:iCs/>
              </w:rPr>
            </w:pPr>
          </w:p>
        </w:tc>
        <w:tc>
          <w:tcPr>
            <w:tcW w:w="3380" w:type="dxa"/>
            <w:tcBorders>
              <w:top w:val="single" w:sz="4" w:space="0" w:color="auto"/>
              <w:left w:val="nil"/>
              <w:bottom w:val="nil"/>
              <w:right w:val="nil"/>
            </w:tcBorders>
          </w:tcPr>
          <w:p w14:paraId="67C5D813"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Adjustment Due to Change Orders</w:t>
            </w:r>
          </w:p>
        </w:tc>
        <w:tc>
          <w:tcPr>
            <w:tcW w:w="241" w:type="dxa"/>
            <w:tcBorders>
              <w:top w:val="nil"/>
              <w:left w:val="nil"/>
              <w:bottom w:val="nil"/>
              <w:right w:val="nil"/>
            </w:tcBorders>
          </w:tcPr>
          <w:p w14:paraId="2BFF3502" w14:textId="77777777" w:rsidR="006151D3" w:rsidRPr="000101B7" w:rsidRDefault="006151D3" w:rsidP="00F84370">
            <w:pPr>
              <w:suppressAutoHyphens/>
              <w:jc w:val="both"/>
              <w:rPr>
                <w:rFonts w:ascii="Arial Narrow" w:hAnsi="Arial Narrow" w:cs="Arial"/>
                <w:iCs/>
              </w:rPr>
            </w:pPr>
          </w:p>
        </w:tc>
        <w:tc>
          <w:tcPr>
            <w:tcW w:w="2535" w:type="dxa"/>
            <w:tcBorders>
              <w:top w:val="single" w:sz="4" w:space="0" w:color="auto"/>
              <w:left w:val="nil"/>
              <w:bottom w:val="nil"/>
              <w:right w:val="nil"/>
            </w:tcBorders>
          </w:tcPr>
          <w:p w14:paraId="78A15AF9" w14:textId="77777777" w:rsidR="006151D3" w:rsidRPr="000101B7" w:rsidRDefault="006151D3" w:rsidP="00F84370">
            <w:pPr>
              <w:suppressAutoHyphens/>
              <w:jc w:val="both"/>
              <w:rPr>
                <w:rFonts w:ascii="Arial Narrow" w:hAnsi="Arial Narrow" w:cs="Arial"/>
                <w:b/>
                <w:iCs/>
              </w:rPr>
            </w:pPr>
            <w:r w:rsidRPr="000101B7">
              <w:rPr>
                <w:rFonts w:ascii="Arial Narrow" w:hAnsi="Arial Narrow" w:cs="Arial"/>
                <w:b/>
                <w:iCs/>
              </w:rPr>
              <w:t>Final Contract Amount</w:t>
            </w:r>
          </w:p>
        </w:tc>
        <w:tc>
          <w:tcPr>
            <w:tcW w:w="790" w:type="dxa"/>
            <w:tcBorders>
              <w:top w:val="nil"/>
              <w:left w:val="nil"/>
              <w:bottom w:val="nil"/>
              <w:right w:val="single" w:sz="4" w:space="0" w:color="auto"/>
            </w:tcBorders>
            <w:vAlign w:val="bottom"/>
          </w:tcPr>
          <w:p w14:paraId="612C0D13" w14:textId="77777777" w:rsidR="006151D3" w:rsidRPr="000101B7" w:rsidRDefault="006151D3" w:rsidP="00F84370">
            <w:pPr>
              <w:suppressAutoHyphens/>
              <w:jc w:val="both"/>
              <w:rPr>
                <w:rFonts w:ascii="Arial Narrow" w:hAnsi="Arial Narrow" w:cs="Arial"/>
                <w:iCs/>
              </w:rPr>
            </w:pPr>
          </w:p>
        </w:tc>
      </w:tr>
      <w:tr w:rsidR="006151D3" w:rsidRPr="000101B7" w14:paraId="6264B104" w14:textId="77777777" w:rsidTr="00313352">
        <w:trPr>
          <w:cantSplit/>
          <w:trHeight w:val="59"/>
        </w:trPr>
        <w:tc>
          <w:tcPr>
            <w:tcW w:w="10255" w:type="dxa"/>
            <w:gridSpan w:val="7"/>
            <w:tcBorders>
              <w:top w:val="nil"/>
              <w:left w:val="single" w:sz="4" w:space="0" w:color="auto"/>
              <w:bottom w:val="nil"/>
              <w:right w:val="single" w:sz="4" w:space="0" w:color="auto"/>
            </w:tcBorders>
            <w:vAlign w:val="bottom"/>
          </w:tcPr>
          <w:p w14:paraId="1193C972" w14:textId="77777777" w:rsidR="00B14CD0" w:rsidRDefault="004022D6" w:rsidP="00F84370">
            <w:pPr>
              <w:suppressAutoHyphens/>
              <w:jc w:val="both"/>
              <w:rPr>
                <w:rFonts w:ascii="Arial Narrow" w:hAnsi="Arial Narrow" w:cs="Arial"/>
                <w:bCs/>
                <w:u w:val="single"/>
              </w:rPr>
            </w:pPr>
            <w:r w:rsidRPr="004022D6">
              <w:rPr>
                <w:rFonts w:ascii="Arial Narrow" w:hAnsi="Arial Narrow" w:cs="Arial"/>
                <w:bCs/>
              </w:rPr>
              <w:t xml:space="preserve">            </w:t>
            </w:r>
            <w:r>
              <w:rPr>
                <w:rFonts w:ascii="Arial Narrow" w:hAnsi="Arial Narrow" w:cs="Arial"/>
                <w:bCs/>
                <w:u w:val="single"/>
              </w:rPr>
              <w:t xml:space="preserve"> </w:t>
            </w:r>
          </w:p>
          <w:p w14:paraId="48B1A71C" w14:textId="0A91D839" w:rsidR="00824E74" w:rsidRPr="000101B7" w:rsidRDefault="00D624BD" w:rsidP="00F84370">
            <w:pPr>
              <w:suppressAutoHyphens/>
              <w:jc w:val="both"/>
              <w:rPr>
                <w:rFonts w:ascii="Arial Narrow" w:hAnsi="Arial Narrow" w:cs="Arial"/>
                <w:iCs/>
              </w:rPr>
            </w:pPr>
            <w:r w:rsidRPr="00741C48">
              <w:rPr>
                <w:rFonts w:ascii="Arial Narrow" w:hAnsi="Arial Narrow" w:cs="Arial"/>
                <w:bCs/>
                <w:u w:val="single"/>
              </w:rPr>
              <w:t>Min</w:t>
            </w:r>
            <w:r w:rsidR="007B1212" w:rsidRPr="00741C48">
              <w:rPr>
                <w:rFonts w:ascii="Arial Narrow" w:hAnsi="Arial Narrow" w:cs="Arial"/>
                <w:bCs/>
                <w:u w:val="single"/>
              </w:rPr>
              <w:t>imum Amount</w:t>
            </w:r>
            <w:r w:rsidR="00824E74">
              <w:rPr>
                <w:rFonts w:ascii="Arial Narrow" w:hAnsi="Arial Narrow" w:cs="Arial"/>
                <w:bCs/>
                <w:u w:val="single"/>
              </w:rPr>
              <w:t xml:space="preserve"> Accepted</w:t>
            </w:r>
            <w:r w:rsidR="00313352">
              <w:rPr>
                <w:rFonts w:ascii="Arial Narrow" w:hAnsi="Arial Narrow" w:cs="Arial"/>
                <w:bCs/>
                <w:u w:val="single"/>
              </w:rPr>
              <w:t>:</w:t>
            </w:r>
            <w:r w:rsidR="00B14CD0" w:rsidRPr="00A91E78">
              <w:rPr>
                <w:rFonts w:ascii="Arial Narrow" w:hAnsi="Arial Narrow" w:cs="Arial"/>
                <w:bCs/>
              </w:rPr>
              <w:t xml:space="preserve"> </w:t>
            </w:r>
            <w:r w:rsidR="00A91E78">
              <w:rPr>
                <w:rFonts w:ascii="Arial Narrow" w:hAnsi="Arial Narrow" w:cs="Arial"/>
                <w:iCs/>
              </w:rPr>
              <w:t>13-15</w:t>
            </w:r>
            <w:r w:rsidR="00B14CD0" w:rsidRPr="00B14CD0">
              <w:rPr>
                <w:rFonts w:ascii="Arial Narrow" w:hAnsi="Arial Narrow" w:cs="Arial"/>
                <w:iCs/>
              </w:rPr>
              <w:t xml:space="preserve"> </w:t>
            </w:r>
            <w:r w:rsidR="00761513">
              <w:rPr>
                <w:rFonts w:ascii="Arial Narrow" w:hAnsi="Arial Narrow" w:cs="Arial"/>
                <w:iCs/>
              </w:rPr>
              <w:t>Helistop</w:t>
            </w:r>
            <w:r w:rsidR="001D1842" w:rsidRPr="00A91E78">
              <w:rPr>
                <w:rFonts w:ascii="Arial Narrow" w:hAnsi="Arial Narrow" w:cs="Arial"/>
                <w:iCs/>
              </w:rPr>
              <w:t xml:space="preserve"> Installation</w:t>
            </w:r>
            <w:r w:rsidR="00B14CD0" w:rsidRPr="00A91E78">
              <w:rPr>
                <w:rFonts w:ascii="Arial Narrow" w:hAnsi="Arial Narrow" w:cs="Arial"/>
                <w:iCs/>
              </w:rPr>
              <w:t>: $</w:t>
            </w:r>
            <w:r w:rsidR="00ED269F" w:rsidRPr="00A91E78">
              <w:rPr>
                <w:rFonts w:ascii="Arial Narrow" w:hAnsi="Arial Narrow" w:cs="Arial"/>
                <w:iCs/>
              </w:rPr>
              <w:t>5</w:t>
            </w:r>
            <w:r w:rsidR="00B14CD0" w:rsidRPr="00A91E78">
              <w:rPr>
                <w:rFonts w:ascii="Arial Narrow" w:hAnsi="Arial Narrow" w:cs="Arial"/>
                <w:iCs/>
              </w:rPr>
              <w:t>00,000</w:t>
            </w:r>
            <w:r w:rsidR="00B50946" w:rsidRPr="00A91E78">
              <w:rPr>
                <w:rFonts w:ascii="Arial Narrow" w:hAnsi="Arial Narrow" w:cs="Arial"/>
                <w:iCs/>
              </w:rPr>
              <w:t>.00</w:t>
            </w:r>
          </w:p>
        </w:tc>
      </w:tr>
      <w:tr w:rsidR="00313352" w:rsidRPr="000101B7" w14:paraId="1895727C" w14:textId="77777777" w:rsidTr="007F0B3D">
        <w:trPr>
          <w:cantSplit/>
          <w:trHeight w:val="59"/>
        </w:trPr>
        <w:tc>
          <w:tcPr>
            <w:tcW w:w="10255" w:type="dxa"/>
            <w:gridSpan w:val="7"/>
            <w:tcBorders>
              <w:top w:val="nil"/>
              <w:left w:val="single" w:sz="4" w:space="0" w:color="auto"/>
              <w:bottom w:val="single" w:sz="4" w:space="0" w:color="auto"/>
              <w:right w:val="single" w:sz="4" w:space="0" w:color="auto"/>
            </w:tcBorders>
            <w:vAlign w:val="bottom"/>
          </w:tcPr>
          <w:p w14:paraId="58282EBA" w14:textId="77777777" w:rsidR="00313352" w:rsidRPr="004022D6" w:rsidRDefault="00313352" w:rsidP="00F84370">
            <w:pPr>
              <w:suppressAutoHyphens/>
              <w:jc w:val="both"/>
              <w:rPr>
                <w:rFonts w:ascii="Arial Narrow" w:hAnsi="Arial Narrow" w:cs="Arial"/>
                <w:bCs/>
              </w:rPr>
            </w:pPr>
          </w:p>
        </w:tc>
      </w:tr>
    </w:tbl>
    <w:p w14:paraId="4BE7CA1B" w14:textId="77777777" w:rsidR="006151D3" w:rsidRDefault="006151D3" w:rsidP="00F84370">
      <w:pPr>
        <w:jc w:val="both"/>
        <w:rPr>
          <w:rFonts w:ascii="Arial Narrow" w:hAnsi="Arial Narrow" w:cs="Arial"/>
          <w:b/>
          <w:bCs/>
        </w:rPr>
      </w:pPr>
    </w:p>
    <w:p w14:paraId="16415DFB" w14:textId="77777777" w:rsidR="006151D3" w:rsidRPr="00250564" w:rsidRDefault="006151D3" w:rsidP="00F84370">
      <w:pPr>
        <w:tabs>
          <w:tab w:val="left" w:pos="1440"/>
          <w:tab w:val="right" w:pos="5760"/>
        </w:tabs>
        <w:jc w:val="both"/>
        <w:rPr>
          <w:rFonts w:ascii="Arial Narrow" w:hAnsi="Arial Narrow" w:cs="Arial"/>
          <w:b/>
          <w:bCs/>
        </w:rPr>
      </w:pPr>
      <w:r w:rsidRPr="00250564">
        <w:rPr>
          <w:rFonts w:ascii="Arial Narrow" w:hAnsi="Arial Narrow" w:cs="Arial"/>
          <w:b/>
          <w:bCs/>
        </w:rPr>
        <w:t>Scored El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9679"/>
      </w:tblGrid>
      <w:tr w:rsidR="006151D3" w:rsidRPr="000E58D7" w14:paraId="1E6E4B2F" w14:textId="77777777" w:rsidTr="007F0B3D">
        <w:tc>
          <w:tcPr>
            <w:tcW w:w="535" w:type="dxa"/>
          </w:tcPr>
          <w:p w14:paraId="64BF166F" w14:textId="77777777" w:rsidR="006151D3" w:rsidRPr="00250564" w:rsidRDefault="006151D3" w:rsidP="00F84370">
            <w:pPr>
              <w:suppressAutoHyphens/>
              <w:spacing w:before="120" w:after="120"/>
              <w:jc w:val="both"/>
              <w:rPr>
                <w:rFonts w:ascii="Arial Narrow" w:hAnsi="Arial Narrow" w:cs="Arial"/>
                <w:color w:val="000000" w:themeColor="text1"/>
                <w:spacing w:val="-4"/>
              </w:rPr>
            </w:pPr>
            <w:r w:rsidRPr="00250564">
              <w:rPr>
                <w:rFonts w:ascii="Arial Narrow" w:hAnsi="Arial Narrow" w:cs="Arial"/>
                <w:color w:val="000000" w:themeColor="text1"/>
                <w:spacing w:val="-4"/>
              </w:rPr>
              <w:t>1.</w:t>
            </w:r>
          </w:p>
        </w:tc>
        <w:tc>
          <w:tcPr>
            <w:tcW w:w="9679" w:type="dxa"/>
            <w:shd w:val="clear" w:color="auto" w:fill="auto"/>
            <w:vAlign w:val="bottom"/>
          </w:tcPr>
          <w:p w14:paraId="11CC9FA1" w14:textId="77777777" w:rsidR="006151D3" w:rsidRPr="00250564" w:rsidRDefault="006151D3" w:rsidP="00F84370">
            <w:pPr>
              <w:suppressAutoHyphens/>
              <w:spacing w:before="120" w:after="120"/>
              <w:jc w:val="both"/>
              <w:rPr>
                <w:rFonts w:ascii="Arial Narrow" w:hAnsi="Arial Narrow" w:cs="Arial"/>
                <w:color w:val="000000" w:themeColor="text1"/>
                <w:spacing w:val="-4"/>
              </w:rPr>
            </w:pPr>
            <w:r w:rsidRPr="00250564">
              <w:rPr>
                <w:rFonts w:ascii="Arial Narrow" w:hAnsi="Arial Narrow" w:cs="Arial"/>
                <w:b/>
                <w:color w:val="000000" w:themeColor="text1"/>
                <w:spacing w:val="-4"/>
              </w:rPr>
              <w:t>Each</w:t>
            </w:r>
            <w:r w:rsidRPr="00250564">
              <w:rPr>
                <w:rFonts w:ascii="Arial Narrow" w:hAnsi="Arial Narrow" w:cs="Arial"/>
                <w:color w:val="000000" w:themeColor="text1"/>
                <w:spacing w:val="-4"/>
              </w:rPr>
              <w:t xml:space="preserve"> project must be a Hospital, Healthcare facility, or highly technical facility of similar scope, cost, size and complexity. Indicate if this project meets this criteria.</w:t>
            </w:r>
          </w:p>
          <w:p w14:paraId="7214AE44" w14:textId="77777777" w:rsidR="006151D3" w:rsidRPr="000021BC" w:rsidRDefault="006151D3" w:rsidP="00F84370">
            <w:pPr>
              <w:jc w:val="both"/>
              <w:rPr>
                <w:rFonts w:ascii="Arial Narrow" w:hAnsi="Arial Narrow" w:cs="Arial"/>
              </w:rPr>
            </w:pPr>
            <w:r w:rsidRPr="000021BC">
              <w:rPr>
                <w:rFonts w:ascii="Arial Narrow" w:hAnsi="Arial Narrow" w:cs="Arial"/>
              </w:rPr>
              <w:fldChar w:fldCharType="begin">
                <w:ffData>
                  <w:name w:val="Check2"/>
                  <w:enabled/>
                  <w:calcOnExit w:val="0"/>
                  <w:checkBox>
                    <w:sizeAuto/>
                    <w:default w:val="0"/>
                  </w:checkBox>
                </w:ffData>
              </w:fldChar>
            </w:r>
            <w:r w:rsidRPr="000021BC">
              <w:rPr>
                <w:rFonts w:ascii="Arial Narrow" w:hAnsi="Arial Narrow" w:cs="Arial"/>
              </w:rPr>
              <w:instrText xml:space="preserve"> FORMCHECKBOX </w:instrText>
            </w:r>
            <w:r w:rsidRPr="000021BC">
              <w:rPr>
                <w:rFonts w:ascii="Arial Narrow" w:hAnsi="Arial Narrow" w:cs="Arial"/>
              </w:rPr>
            </w:r>
            <w:r w:rsidRPr="000021BC">
              <w:rPr>
                <w:rFonts w:ascii="Arial Narrow" w:hAnsi="Arial Narrow" w:cs="Arial"/>
              </w:rPr>
              <w:fldChar w:fldCharType="separate"/>
            </w:r>
            <w:r w:rsidRPr="000021BC">
              <w:rPr>
                <w:rFonts w:ascii="Arial Narrow" w:hAnsi="Arial Narrow" w:cs="Arial"/>
              </w:rPr>
              <w:fldChar w:fldCharType="end"/>
            </w:r>
            <w:r w:rsidRPr="000021BC">
              <w:rPr>
                <w:rFonts w:ascii="Arial Narrow" w:hAnsi="Arial Narrow" w:cs="Arial"/>
              </w:rPr>
              <w:t xml:space="preserve"> YES     </w:t>
            </w:r>
            <w:r w:rsidRPr="000021BC">
              <w:rPr>
                <w:rFonts w:ascii="Arial Narrow" w:hAnsi="Arial Narrow" w:cs="Arial"/>
              </w:rPr>
              <w:fldChar w:fldCharType="begin">
                <w:ffData>
                  <w:name w:val="Check2"/>
                  <w:enabled/>
                  <w:calcOnExit w:val="0"/>
                  <w:checkBox>
                    <w:sizeAuto/>
                    <w:default w:val="0"/>
                  </w:checkBox>
                </w:ffData>
              </w:fldChar>
            </w:r>
            <w:r w:rsidRPr="000021BC">
              <w:rPr>
                <w:rFonts w:ascii="Arial Narrow" w:hAnsi="Arial Narrow" w:cs="Arial"/>
              </w:rPr>
              <w:instrText xml:space="preserve"> FORMCHECKBOX </w:instrText>
            </w:r>
            <w:r w:rsidRPr="000021BC">
              <w:rPr>
                <w:rFonts w:ascii="Arial Narrow" w:hAnsi="Arial Narrow" w:cs="Arial"/>
              </w:rPr>
            </w:r>
            <w:r w:rsidRPr="000021BC">
              <w:rPr>
                <w:rFonts w:ascii="Arial Narrow" w:hAnsi="Arial Narrow" w:cs="Arial"/>
              </w:rPr>
              <w:fldChar w:fldCharType="separate"/>
            </w:r>
            <w:r w:rsidRPr="000021BC">
              <w:rPr>
                <w:rFonts w:ascii="Arial Narrow" w:hAnsi="Arial Narrow" w:cs="Arial"/>
              </w:rPr>
              <w:fldChar w:fldCharType="end"/>
            </w:r>
            <w:r w:rsidRPr="000021BC">
              <w:rPr>
                <w:rFonts w:ascii="Arial Narrow" w:hAnsi="Arial Narrow" w:cs="Arial"/>
              </w:rPr>
              <w:t xml:space="preserve"> NO</w:t>
            </w:r>
          </w:p>
        </w:tc>
      </w:tr>
      <w:tr w:rsidR="006151D3" w:rsidRPr="000E58D7" w14:paraId="63B2B3C7" w14:textId="77777777" w:rsidTr="007F0B3D">
        <w:tc>
          <w:tcPr>
            <w:tcW w:w="535" w:type="dxa"/>
          </w:tcPr>
          <w:p w14:paraId="084713E2" w14:textId="77777777" w:rsidR="006151D3" w:rsidRPr="000021BC" w:rsidRDefault="006151D3" w:rsidP="00F84370">
            <w:pPr>
              <w:suppressAutoHyphens/>
              <w:spacing w:before="120" w:after="120"/>
              <w:jc w:val="both"/>
              <w:rPr>
                <w:rFonts w:ascii="Arial Narrow" w:hAnsi="Arial Narrow" w:cs="Arial"/>
                <w:color w:val="000000" w:themeColor="text1"/>
                <w:spacing w:val="-4"/>
              </w:rPr>
            </w:pPr>
            <w:r w:rsidRPr="000021BC">
              <w:rPr>
                <w:rFonts w:ascii="Arial Narrow" w:hAnsi="Arial Narrow" w:cs="Arial"/>
                <w:color w:val="000000" w:themeColor="text1"/>
                <w:spacing w:val="-4"/>
              </w:rPr>
              <w:t>2.</w:t>
            </w:r>
          </w:p>
        </w:tc>
        <w:tc>
          <w:tcPr>
            <w:tcW w:w="9679" w:type="dxa"/>
            <w:shd w:val="clear" w:color="auto" w:fill="auto"/>
            <w:vAlign w:val="bottom"/>
          </w:tcPr>
          <w:p w14:paraId="29D2755B" w14:textId="77777777" w:rsidR="006151D3" w:rsidRPr="000021BC" w:rsidRDefault="006151D3" w:rsidP="00F84370">
            <w:pPr>
              <w:suppressAutoHyphens/>
              <w:spacing w:before="120" w:after="120"/>
              <w:jc w:val="both"/>
              <w:rPr>
                <w:rFonts w:ascii="Arial Narrow" w:hAnsi="Arial Narrow" w:cs="Arial"/>
                <w:color w:val="000000" w:themeColor="text1"/>
                <w:spacing w:val="-4"/>
              </w:rPr>
            </w:pPr>
            <w:r w:rsidRPr="000021BC">
              <w:rPr>
                <w:rFonts w:ascii="Arial Narrow" w:hAnsi="Arial Narrow" w:cs="Arial"/>
                <w:b/>
                <w:color w:val="000000" w:themeColor="text1"/>
                <w:spacing w:val="-4"/>
              </w:rPr>
              <w:t>One</w:t>
            </w:r>
            <w:r w:rsidRPr="000021BC">
              <w:rPr>
                <w:rFonts w:ascii="Arial Narrow" w:hAnsi="Arial Narrow" w:cs="Arial"/>
                <w:color w:val="000000" w:themeColor="text1"/>
                <w:spacing w:val="-4"/>
              </w:rPr>
              <w:t xml:space="preserve"> project must be an OSHPD Level 1 Facility.  Indicate if this project meets this criteria.</w:t>
            </w:r>
          </w:p>
          <w:p w14:paraId="09ECFD01" w14:textId="77777777" w:rsidR="006151D3" w:rsidRPr="000021BC" w:rsidRDefault="006151D3" w:rsidP="00F84370">
            <w:pPr>
              <w:jc w:val="both"/>
              <w:rPr>
                <w:rFonts w:ascii="Arial Narrow" w:hAnsi="Arial Narrow" w:cs="Arial"/>
              </w:rPr>
            </w:pPr>
            <w:r w:rsidRPr="000021BC">
              <w:rPr>
                <w:rFonts w:ascii="Arial Narrow" w:hAnsi="Arial Narrow" w:cs="Arial"/>
              </w:rPr>
              <w:fldChar w:fldCharType="begin">
                <w:ffData>
                  <w:name w:val="Check2"/>
                  <w:enabled/>
                  <w:calcOnExit w:val="0"/>
                  <w:checkBox>
                    <w:sizeAuto/>
                    <w:default w:val="0"/>
                  </w:checkBox>
                </w:ffData>
              </w:fldChar>
            </w:r>
            <w:r w:rsidRPr="000021BC">
              <w:rPr>
                <w:rFonts w:ascii="Arial Narrow" w:hAnsi="Arial Narrow" w:cs="Arial"/>
              </w:rPr>
              <w:instrText xml:space="preserve"> FORMCHECKBOX </w:instrText>
            </w:r>
            <w:r w:rsidRPr="000021BC">
              <w:rPr>
                <w:rFonts w:ascii="Arial Narrow" w:hAnsi="Arial Narrow" w:cs="Arial"/>
              </w:rPr>
            </w:r>
            <w:r w:rsidRPr="000021BC">
              <w:rPr>
                <w:rFonts w:ascii="Arial Narrow" w:hAnsi="Arial Narrow" w:cs="Arial"/>
              </w:rPr>
              <w:fldChar w:fldCharType="separate"/>
            </w:r>
            <w:r w:rsidRPr="000021BC">
              <w:rPr>
                <w:rFonts w:ascii="Arial Narrow" w:hAnsi="Arial Narrow" w:cs="Arial"/>
              </w:rPr>
              <w:fldChar w:fldCharType="end"/>
            </w:r>
            <w:r w:rsidRPr="000021BC">
              <w:rPr>
                <w:rFonts w:ascii="Arial Narrow" w:hAnsi="Arial Narrow" w:cs="Arial"/>
              </w:rPr>
              <w:t xml:space="preserve"> YES     </w:t>
            </w:r>
            <w:r w:rsidRPr="000021BC">
              <w:rPr>
                <w:rFonts w:ascii="Arial Narrow" w:hAnsi="Arial Narrow" w:cs="Arial"/>
              </w:rPr>
              <w:fldChar w:fldCharType="begin">
                <w:ffData>
                  <w:name w:val="Check2"/>
                  <w:enabled/>
                  <w:calcOnExit w:val="0"/>
                  <w:checkBox>
                    <w:sizeAuto/>
                    <w:default w:val="0"/>
                  </w:checkBox>
                </w:ffData>
              </w:fldChar>
            </w:r>
            <w:r w:rsidRPr="000021BC">
              <w:rPr>
                <w:rFonts w:ascii="Arial Narrow" w:hAnsi="Arial Narrow" w:cs="Arial"/>
              </w:rPr>
              <w:instrText xml:space="preserve"> FORMCHECKBOX </w:instrText>
            </w:r>
            <w:r w:rsidRPr="000021BC">
              <w:rPr>
                <w:rFonts w:ascii="Arial Narrow" w:hAnsi="Arial Narrow" w:cs="Arial"/>
              </w:rPr>
            </w:r>
            <w:r w:rsidRPr="000021BC">
              <w:rPr>
                <w:rFonts w:ascii="Arial Narrow" w:hAnsi="Arial Narrow" w:cs="Arial"/>
              </w:rPr>
              <w:fldChar w:fldCharType="separate"/>
            </w:r>
            <w:r w:rsidRPr="000021BC">
              <w:rPr>
                <w:rFonts w:ascii="Arial Narrow" w:hAnsi="Arial Narrow" w:cs="Arial"/>
              </w:rPr>
              <w:fldChar w:fldCharType="end"/>
            </w:r>
            <w:r w:rsidRPr="000021BC">
              <w:rPr>
                <w:rFonts w:ascii="Arial Narrow" w:hAnsi="Arial Narrow" w:cs="Arial"/>
              </w:rPr>
              <w:t xml:space="preserve"> NO</w:t>
            </w:r>
          </w:p>
        </w:tc>
      </w:tr>
      <w:tr w:rsidR="006151D3" w:rsidRPr="000E58D7" w14:paraId="2BC0C80F" w14:textId="77777777" w:rsidTr="007F0B3D">
        <w:tc>
          <w:tcPr>
            <w:tcW w:w="535" w:type="dxa"/>
          </w:tcPr>
          <w:p w14:paraId="59A7BDC5" w14:textId="77777777" w:rsidR="006151D3" w:rsidRPr="000021BC" w:rsidRDefault="006151D3" w:rsidP="00F84370">
            <w:pPr>
              <w:suppressAutoHyphens/>
              <w:spacing w:before="120" w:after="120"/>
              <w:jc w:val="both"/>
              <w:rPr>
                <w:rFonts w:ascii="Arial Narrow" w:hAnsi="Arial Narrow" w:cs="Arial"/>
                <w:color w:val="000000" w:themeColor="text1"/>
                <w:spacing w:val="-4"/>
              </w:rPr>
            </w:pPr>
            <w:bookmarkStart w:id="1644" w:name="_Toc16837329"/>
            <w:r w:rsidRPr="000021BC">
              <w:rPr>
                <w:rFonts w:ascii="Arial Narrow" w:hAnsi="Arial Narrow" w:cs="Arial"/>
                <w:color w:val="000000" w:themeColor="text1"/>
                <w:spacing w:val="-4"/>
              </w:rPr>
              <w:t>3.</w:t>
            </w:r>
            <w:bookmarkEnd w:id="1644"/>
          </w:p>
        </w:tc>
        <w:tc>
          <w:tcPr>
            <w:tcW w:w="9679" w:type="dxa"/>
            <w:shd w:val="clear" w:color="auto" w:fill="auto"/>
            <w:vAlign w:val="bottom"/>
          </w:tcPr>
          <w:p w14:paraId="13281EAA" w14:textId="1695D157" w:rsidR="006151D3" w:rsidRPr="000021BC" w:rsidRDefault="00622308" w:rsidP="00F84370">
            <w:pPr>
              <w:suppressAutoHyphens/>
              <w:spacing w:before="120" w:after="120"/>
              <w:jc w:val="both"/>
              <w:rPr>
                <w:rFonts w:ascii="Arial Narrow" w:hAnsi="Arial Narrow" w:cs="Arial"/>
                <w:color w:val="000000" w:themeColor="text1"/>
                <w:spacing w:val="-4"/>
              </w:rPr>
            </w:pPr>
            <w:bookmarkStart w:id="1645" w:name="_Toc16837330"/>
            <w:r w:rsidRPr="00622308">
              <w:rPr>
                <w:rFonts w:ascii="Arial Narrow" w:hAnsi="Arial Narrow" w:cs="Arial"/>
                <w:b/>
                <w:bCs/>
                <w:color w:val="000000" w:themeColor="text1"/>
                <w:spacing w:val="-4"/>
              </w:rPr>
              <w:t>One</w:t>
            </w:r>
            <w:r w:rsidRPr="00622308">
              <w:rPr>
                <w:rFonts w:ascii="Arial Narrow" w:hAnsi="Arial Narrow" w:cs="Arial"/>
                <w:color w:val="000000" w:themeColor="text1"/>
                <w:spacing w:val="-4"/>
              </w:rPr>
              <w:t xml:space="preserve"> project must have used pull planning scheduling and resource loaded work plan scheduling. Identify projects where pull plan scheduling was incorporated into the design and construction phases.</w:t>
            </w:r>
            <w:r>
              <w:rPr>
                <w:rFonts w:ascii="Arial Narrow" w:hAnsi="Arial Narrow" w:cs="Arial"/>
                <w:color w:val="000000" w:themeColor="text1"/>
                <w:spacing w:val="-4"/>
              </w:rPr>
              <w:t xml:space="preserve"> </w:t>
            </w:r>
            <w:r w:rsidR="006151D3" w:rsidRPr="000021BC">
              <w:rPr>
                <w:rFonts w:ascii="Arial Narrow" w:hAnsi="Arial Narrow" w:cs="Arial"/>
                <w:color w:val="000000" w:themeColor="text1"/>
                <w:spacing w:val="-4"/>
              </w:rPr>
              <w:t>Indicate if this project meets this criteria.</w:t>
            </w:r>
            <w:bookmarkEnd w:id="1645"/>
          </w:p>
          <w:p w14:paraId="052D090C" w14:textId="77777777" w:rsidR="006151D3" w:rsidRPr="008B2982" w:rsidRDefault="006151D3" w:rsidP="00F84370">
            <w:pPr>
              <w:jc w:val="both"/>
              <w:rPr>
                <w:rFonts w:ascii="Arial Narrow" w:hAnsi="Arial Narrow" w:cs="Arial"/>
              </w:rPr>
            </w:pPr>
            <w:r w:rsidRPr="008B2982">
              <w:rPr>
                <w:rFonts w:ascii="Arial Narrow" w:hAnsi="Arial Narrow" w:cs="Arial"/>
              </w:rPr>
              <w:fldChar w:fldCharType="begin">
                <w:ffData>
                  <w:name w:val="Check2"/>
                  <w:enabled/>
                  <w:calcOnExit w:val="0"/>
                  <w:checkBox>
                    <w:sizeAuto/>
                    <w:default w:val="0"/>
                  </w:checkBox>
                </w:ffData>
              </w:fldChar>
            </w:r>
            <w:r w:rsidRPr="008B2982">
              <w:rPr>
                <w:rFonts w:ascii="Arial Narrow" w:hAnsi="Arial Narrow" w:cs="Arial"/>
              </w:rPr>
              <w:instrText xml:space="preserve"> FORMCHECKBOX </w:instrText>
            </w:r>
            <w:r w:rsidRPr="008B2982">
              <w:rPr>
                <w:rFonts w:ascii="Arial Narrow" w:hAnsi="Arial Narrow" w:cs="Arial"/>
              </w:rPr>
            </w:r>
            <w:r w:rsidRPr="008B2982">
              <w:rPr>
                <w:rFonts w:ascii="Arial Narrow" w:hAnsi="Arial Narrow" w:cs="Arial"/>
              </w:rPr>
              <w:fldChar w:fldCharType="separate"/>
            </w:r>
            <w:r w:rsidRPr="008B2982">
              <w:rPr>
                <w:rFonts w:ascii="Arial Narrow" w:hAnsi="Arial Narrow" w:cs="Arial"/>
              </w:rPr>
              <w:fldChar w:fldCharType="end"/>
            </w:r>
            <w:r w:rsidRPr="008B2982">
              <w:rPr>
                <w:rFonts w:ascii="Arial Narrow" w:hAnsi="Arial Narrow" w:cs="Arial"/>
              </w:rPr>
              <w:t xml:space="preserve"> YES     </w:t>
            </w:r>
            <w:r w:rsidRPr="008B2982">
              <w:rPr>
                <w:rFonts w:ascii="Arial Narrow" w:hAnsi="Arial Narrow" w:cs="Arial"/>
              </w:rPr>
              <w:fldChar w:fldCharType="begin">
                <w:ffData>
                  <w:name w:val="Check2"/>
                  <w:enabled/>
                  <w:calcOnExit w:val="0"/>
                  <w:checkBox>
                    <w:sizeAuto/>
                    <w:default w:val="0"/>
                  </w:checkBox>
                </w:ffData>
              </w:fldChar>
            </w:r>
            <w:r w:rsidRPr="008B2982">
              <w:rPr>
                <w:rFonts w:ascii="Arial Narrow" w:hAnsi="Arial Narrow" w:cs="Arial"/>
              </w:rPr>
              <w:instrText xml:space="preserve"> FORMCHECKBOX </w:instrText>
            </w:r>
            <w:r w:rsidRPr="008B2982">
              <w:rPr>
                <w:rFonts w:ascii="Arial Narrow" w:hAnsi="Arial Narrow" w:cs="Arial"/>
              </w:rPr>
            </w:r>
            <w:r w:rsidRPr="008B2982">
              <w:rPr>
                <w:rFonts w:ascii="Arial Narrow" w:hAnsi="Arial Narrow" w:cs="Arial"/>
              </w:rPr>
              <w:fldChar w:fldCharType="separate"/>
            </w:r>
            <w:r w:rsidRPr="008B2982">
              <w:rPr>
                <w:rFonts w:ascii="Arial Narrow" w:hAnsi="Arial Narrow" w:cs="Arial"/>
              </w:rPr>
              <w:fldChar w:fldCharType="end"/>
            </w:r>
            <w:r w:rsidRPr="008B2982">
              <w:rPr>
                <w:rFonts w:ascii="Arial Narrow" w:hAnsi="Arial Narrow" w:cs="Arial"/>
              </w:rPr>
              <w:t xml:space="preserve"> NO</w:t>
            </w:r>
          </w:p>
        </w:tc>
      </w:tr>
      <w:tr w:rsidR="006151D3" w:rsidRPr="000E58D7" w14:paraId="4BC6B1B0" w14:textId="77777777" w:rsidTr="007F0B3D">
        <w:tc>
          <w:tcPr>
            <w:tcW w:w="535" w:type="dxa"/>
          </w:tcPr>
          <w:p w14:paraId="41BAD99C" w14:textId="18D7FCBF" w:rsidR="006151D3" w:rsidRPr="00D562C3" w:rsidRDefault="00445D1D" w:rsidP="00F84370">
            <w:pPr>
              <w:suppressAutoHyphens/>
              <w:spacing w:before="120" w:after="120"/>
              <w:jc w:val="both"/>
              <w:rPr>
                <w:rFonts w:ascii="Arial Narrow" w:hAnsi="Arial Narrow" w:cs="Arial"/>
                <w:color w:val="000000" w:themeColor="text1"/>
                <w:spacing w:val="-4"/>
              </w:rPr>
            </w:pPr>
            <w:r>
              <w:rPr>
                <w:rFonts w:ascii="Arial Narrow" w:hAnsi="Arial Narrow" w:cs="Arial"/>
                <w:color w:val="000000" w:themeColor="text1"/>
                <w:spacing w:val="-4"/>
              </w:rPr>
              <w:t>4</w:t>
            </w:r>
            <w:r w:rsidR="006151D3" w:rsidRPr="00D562C3">
              <w:rPr>
                <w:rFonts w:ascii="Arial Narrow" w:hAnsi="Arial Narrow" w:cs="Arial"/>
                <w:color w:val="000000" w:themeColor="text1"/>
                <w:spacing w:val="-4"/>
              </w:rPr>
              <w:t>.</w:t>
            </w:r>
          </w:p>
        </w:tc>
        <w:tc>
          <w:tcPr>
            <w:tcW w:w="9679" w:type="dxa"/>
            <w:shd w:val="clear" w:color="auto" w:fill="auto"/>
            <w:vAlign w:val="bottom"/>
          </w:tcPr>
          <w:p w14:paraId="383B1BE0" w14:textId="179FD54F" w:rsidR="006151D3" w:rsidRPr="00D562C3" w:rsidRDefault="00C55507" w:rsidP="00F84370">
            <w:pPr>
              <w:suppressAutoHyphens/>
              <w:spacing w:before="120" w:after="120"/>
              <w:jc w:val="both"/>
              <w:rPr>
                <w:rFonts w:ascii="Arial Narrow" w:hAnsi="Arial Narrow" w:cs="Arial"/>
                <w:color w:val="000000" w:themeColor="text1"/>
                <w:spacing w:val="-4"/>
              </w:rPr>
            </w:pPr>
            <w:r w:rsidRPr="00C55507">
              <w:rPr>
                <w:rFonts w:ascii="Arial Narrow" w:hAnsi="Arial Narrow" w:cs="Arial"/>
                <w:b/>
                <w:bCs/>
                <w:color w:val="000000" w:themeColor="text1"/>
                <w:spacing w:val="-4"/>
              </w:rPr>
              <w:t>One</w:t>
            </w:r>
            <w:r w:rsidRPr="00C55507">
              <w:rPr>
                <w:rFonts w:ascii="Arial Narrow" w:hAnsi="Arial Narrow" w:cs="Arial"/>
                <w:color w:val="000000" w:themeColor="text1"/>
                <w:spacing w:val="-4"/>
              </w:rPr>
              <w:t xml:space="preserve"> project must have been in a congested urban site with adjacencies to existing, operating and occupied facilities.</w:t>
            </w:r>
            <w:r>
              <w:rPr>
                <w:rFonts w:ascii="Arial Narrow" w:hAnsi="Arial Narrow" w:cs="Arial"/>
                <w:color w:val="000000" w:themeColor="text1"/>
                <w:spacing w:val="-4"/>
              </w:rPr>
              <w:t xml:space="preserve"> </w:t>
            </w:r>
            <w:r w:rsidR="006151D3" w:rsidRPr="00D562C3">
              <w:rPr>
                <w:rFonts w:ascii="Arial Narrow" w:hAnsi="Arial Narrow" w:cs="Arial"/>
                <w:color w:val="000000" w:themeColor="text1"/>
                <w:spacing w:val="-4"/>
              </w:rPr>
              <w:t>Indicate if this project meets this criteria.</w:t>
            </w:r>
          </w:p>
          <w:p w14:paraId="4EA930EC" w14:textId="77777777" w:rsidR="006151D3" w:rsidRPr="00D562C3" w:rsidRDefault="006151D3" w:rsidP="00F84370">
            <w:pPr>
              <w:jc w:val="both"/>
              <w:rPr>
                <w:rFonts w:ascii="Arial Narrow" w:hAnsi="Arial Narrow" w:cs="Arial"/>
              </w:rPr>
            </w:pP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YES     </w:t>
            </w: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NO</w:t>
            </w:r>
          </w:p>
        </w:tc>
      </w:tr>
      <w:tr w:rsidR="006151D3" w:rsidRPr="000E58D7" w14:paraId="6DA0D586" w14:textId="77777777" w:rsidTr="007F0B3D">
        <w:tc>
          <w:tcPr>
            <w:tcW w:w="535" w:type="dxa"/>
          </w:tcPr>
          <w:p w14:paraId="209B929E" w14:textId="3107F199" w:rsidR="006151D3" w:rsidRPr="00D562C3" w:rsidRDefault="00445D1D" w:rsidP="00F84370">
            <w:pPr>
              <w:suppressAutoHyphens/>
              <w:spacing w:before="120" w:after="120"/>
              <w:jc w:val="both"/>
              <w:rPr>
                <w:rFonts w:ascii="Arial Narrow" w:hAnsi="Arial Narrow" w:cs="Arial"/>
                <w:color w:val="000000" w:themeColor="text1"/>
                <w:spacing w:val="-4"/>
              </w:rPr>
            </w:pPr>
            <w:r>
              <w:rPr>
                <w:rFonts w:ascii="Arial Narrow" w:hAnsi="Arial Narrow" w:cs="Arial"/>
                <w:color w:val="000000" w:themeColor="text1"/>
                <w:spacing w:val="-4"/>
              </w:rPr>
              <w:t>5</w:t>
            </w:r>
            <w:r w:rsidR="006151D3" w:rsidRPr="00D562C3">
              <w:rPr>
                <w:rFonts w:ascii="Arial Narrow" w:hAnsi="Arial Narrow" w:cs="Arial"/>
                <w:color w:val="000000" w:themeColor="text1"/>
                <w:spacing w:val="-4"/>
              </w:rPr>
              <w:t>.</w:t>
            </w:r>
          </w:p>
        </w:tc>
        <w:tc>
          <w:tcPr>
            <w:tcW w:w="9679" w:type="dxa"/>
            <w:shd w:val="clear" w:color="auto" w:fill="auto"/>
            <w:vAlign w:val="bottom"/>
          </w:tcPr>
          <w:p w14:paraId="0B547D89" w14:textId="49152B0B" w:rsidR="006151D3" w:rsidRPr="00D562C3" w:rsidRDefault="00C55507" w:rsidP="00F84370">
            <w:pPr>
              <w:suppressAutoHyphens/>
              <w:spacing w:before="120" w:after="120"/>
              <w:jc w:val="both"/>
              <w:rPr>
                <w:rFonts w:ascii="Arial Narrow" w:hAnsi="Arial Narrow" w:cs="Arial"/>
                <w:color w:val="000000" w:themeColor="text1"/>
                <w:spacing w:val="-4"/>
              </w:rPr>
            </w:pPr>
            <w:r w:rsidRPr="00C55507">
              <w:rPr>
                <w:rFonts w:ascii="Arial Narrow" w:hAnsi="Arial Narrow" w:cs="Arial"/>
                <w:bCs/>
                <w:color w:val="000000" w:themeColor="text1"/>
                <w:spacing w:val="-4"/>
              </w:rPr>
              <w:t>Projects completed prior to January of 201</w:t>
            </w:r>
            <w:r w:rsidR="00EE2AA8">
              <w:rPr>
                <w:rFonts w:ascii="Arial Narrow" w:hAnsi="Arial Narrow" w:cs="Arial"/>
                <w:bCs/>
                <w:color w:val="000000" w:themeColor="text1"/>
                <w:spacing w:val="-4"/>
              </w:rPr>
              <w:t>5</w:t>
            </w:r>
            <w:r w:rsidRPr="00C55507">
              <w:rPr>
                <w:rFonts w:ascii="Arial Narrow" w:hAnsi="Arial Narrow" w:cs="Arial"/>
                <w:bCs/>
                <w:color w:val="000000" w:themeColor="text1"/>
                <w:spacing w:val="-4"/>
              </w:rPr>
              <w:t xml:space="preserve"> will not be considered.</w:t>
            </w:r>
            <w:r w:rsidR="006151D3" w:rsidRPr="00D562C3">
              <w:rPr>
                <w:rFonts w:ascii="Arial Narrow" w:hAnsi="Arial Narrow" w:cs="Arial"/>
                <w:color w:val="000000" w:themeColor="text1"/>
                <w:spacing w:val="-4"/>
              </w:rPr>
              <w:t xml:space="preserve">  Indicate if this project meets this criteria.</w:t>
            </w:r>
          </w:p>
          <w:p w14:paraId="4360A4D8" w14:textId="77777777" w:rsidR="006151D3" w:rsidRPr="00D562C3" w:rsidRDefault="006151D3" w:rsidP="00F84370">
            <w:pPr>
              <w:jc w:val="both"/>
              <w:rPr>
                <w:rFonts w:ascii="Arial Narrow" w:hAnsi="Arial Narrow" w:cs="Arial"/>
              </w:rPr>
            </w:pP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YES     </w:t>
            </w: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NO</w:t>
            </w:r>
          </w:p>
        </w:tc>
      </w:tr>
      <w:tr w:rsidR="006151D3" w:rsidRPr="000E58D7" w14:paraId="09BCC87A" w14:textId="77777777" w:rsidTr="007F0B3D">
        <w:tc>
          <w:tcPr>
            <w:tcW w:w="535" w:type="dxa"/>
          </w:tcPr>
          <w:p w14:paraId="4E2C5477" w14:textId="18CC35A1" w:rsidR="006151D3" w:rsidRPr="00D562C3" w:rsidRDefault="00445D1D" w:rsidP="00F84370">
            <w:pPr>
              <w:suppressAutoHyphens/>
              <w:spacing w:before="120" w:after="120"/>
              <w:jc w:val="both"/>
              <w:rPr>
                <w:rFonts w:ascii="Arial Narrow" w:hAnsi="Arial Narrow" w:cs="Arial"/>
                <w:color w:val="000000" w:themeColor="text1"/>
                <w:spacing w:val="-4"/>
              </w:rPr>
            </w:pPr>
            <w:r>
              <w:rPr>
                <w:rFonts w:ascii="Arial Narrow" w:hAnsi="Arial Narrow" w:cs="Arial"/>
                <w:color w:val="000000" w:themeColor="text1"/>
                <w:spacing w:val="-4"/>
              </w:rPr>
              <w:t>6</w:t>
            </w:r>
            <w:r w:rsidR="006151D3" w:rsidRPr="00D562C3">
              <w:rPr>
                <w:rFonts w:ascii="Arial Narrow" w:hAnsi="Arial Narrow" w:cs="Arial"/>
                <w:color w:val="000000" w:themeColor="text1"/>
                <w:spacing w:val="-4"/>
              </w:rPr>
              <w:t>.</w:t>
            </w:r>
          </w:p>
        </w:tc>
        <w:tc>
          <w:tcPr>
            <w:tcW w:w="9679" w:type="dxa"/>
            <w:shd w:val="clear" w:color="auto" w:fill="auto"/>
            <w:vAlign w:val="bottom"/>
          </w:tcPr>
          <w:p w14:paraId="15B12A88" w14:textId="06E396AB" w:rsidR="006151D3" w:rsidRPr="00D562C3" w:rsidRDefault="00C55507" w:rsidP="00F84370">
            <w:pPr>
              <w:suppressAutoHyphens/>
              <w:spacing w:before="120" w:after="120"/>
              <w:jc w:val="both"/>
              <w:rPr>
                <w:rFonts w:ascii="Arial Narrow" w:hAnsi="Arial Narrow" w:cs="Arial"/>
                <w:color w:val="000000" w:themeColor="text1"/>
                <w:spacing w:val="-4"/>
              </w:rPr>
            </w:pPr>
            <w:r w:rsidRPr="00C55507">
              <w:rPr>
                <w:rFonts w:ascii="Arial Narrow" w:hAnsi="Arial Narrow" w:cs="Arial"/>
                <w:bCs/>
                <w:color w:val="000000" w:themeColor="text1"/>
                <w:spacing w:val="-4"/>
              </w:rPr>
              <w:t>For each project please provide trade partner performance reference.  Include general contractor contact information (name, title, email, phone)</w:t>
            </w:r>
            <w:r w:rsidR="006151D3" w:rsidRPr="00C55507">
              <w:rPr>
                <w:rFonts w:ascii="Arial Narrow" w:hAnsi="Arial Narrow" w:cs="Arial"/>
                <w:bCs/>
                <w:color w:val="000000" w:themeColor="text1"/>
                <w:spacing w:val="-4"/>
              </w:rPr>
              <w:t>.</w:t>
            </w:r>
            <w:r w:rsidR="006151D3" w:rsidRPr="00D562C3">
              <w:rPr>
                <w:rFonts w:ascii="Arial Narrow" w:hAnsi="Arial Narrow" w:cs="Arial"/>
                <w:color w:val="000000" w:themeColor="text1"/>
                <w:spacing w:val="-4"/>
              </w:rPr>
              <w:t xml:space="preserve">  Indicate if this project meets this criteria.</w:t>
            </w:r>
          </w:p>
          <w:p w14:paraId="48B959F4" w14:textId="77777777" w:rsidR="006151D3" w:rsidRPr="00D562C3" w:rsidRDefault="006151D3" w:rsidP="00F84370">
            <w:pPr>
              <w:jc w:val="both"/>
              <w:rPr>
                <w:rFonts w:ascii="Arial Narrow" w:hAnsi="Arial Narrow" w:cs="Arial"/>
              </w:rPr>
            </w:pP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YES     </w:t>
            </w:r>
            <w:r w:rsidRPr="00D562C3">
              <w:rPr>
                <w:rFonts w:ascii="Arial Narrow" w:hAnsi="Arial Narrow" w:cs="Arial"/>
              </w:rPr>
              <w:fldChar w:fldCharType="begin">
                <w:ffData>
                  <w:name w:val="Check2"/>
                  <w:enabled/>
                  <w:calcOnExit w:val="0"/>
                  <w:checkBox>
                    <w:sizeAuto/>
                    <w:default w:val="0"/>
                  </w:checkBox>
                </w:ffData>
              </w:fldChar>
            </w:r>
            <w:r w:rsidRPr="00D562C3">
              <w:rPr>
                <w:rFonts w:ascii="Arial Narrow" w:hAnsi="Arial Narrow" w:cs="Arial"/>
              </w:rPr>
              <w:instrText xml:space="preserve"> FORMCHECKBOX </w:instrText>
            </w:r>
            <w:r w:rsidRPr="00D562C3">
              <w:rPr>
                <w:rFonts w:ascii="Arial Narrow" w:hAnsi="Arial Narrow" w:cs="Arial"/>
              </w:rPr>
            </w:r>
            <w:r w:rsidRPr="00D562C3">
              <w:rPr>
                <w:rFonts w:ascii="Arial Narrow" w:hAnsi="Arial Narrow" w:cs="Arial"/>
              </w:rPr>
              <w:fldChar w:fldCharType="separate"/>
            </w:r>
            <w:r w:rsidRPr="00D562C3">
              <w:rPr>
                <w:rFonts w:ascii="Arial Narrow" w:hAnsi="Arial Narrow" w:cs="Arial"/>
              </w:rPr>
              <w:fldChar w:fldCharType="end"/>
            </w:r>
            <w:r w:rsidRPr="00D562C3">
              <w:rPr>
                <w:rFonts w:ascii="Arial Narrow" w:hAnsi="Arial Narrow" w:cs="Arial"/>
              </w:rPr>
              <w:t xml:space="preserve"> NO</w:t>
            </w:r>
          </w:p>
        </w:tc>
      </w:tr>
      <w:tr w:rsidR="006151D3" w:rsidRPr="000E58D7" w14:paraId="1E9BA956" w14:textId="77777777" w:rsidTr="007F0B3D">
        <w:tc>
          <w:tcPr>
            <w:tcW w:w="535" w:type="dxa"/>
          </w:tcPr>
          <w:p w14:paraId="2A6393D7" w14:textId="6D321A0F" w:rsidR="006151D3" w:rsidRPr="00D562C3" w:rsidRDefault="00445D1D" w:rsidP="00F84370">
            <w:pPr>
              <w:suppressAutoHyphens/>
              <w:spacing w:before="120" w:after="120"/>
              <w:jc w:val="both"/>
              <w:rPr>
                <w:rFonts w:ascii="Arial Narrow" w:hAnsi="Arial Narrow" w:cs="Arial"/>
                <w:color w:val="000000" w:themeColor="text1"/>
                <w:spacing w:val="-4"/>
              </w:rPr>
            </w:pPr>
            <w:r>
              <w:rPr>
                <w:rFonts w:ascii="Arial Narrow" w:hAnsi="Arial Narrow" w:cs="Arial"/>
                <w:color w:val="000000" w:themeColor="text1"/>
                <w:spacing w:val="-4"/>
              </w:rPr>
              <w:t>7</w:t>
            </w:r>
            <w:r w:rsidR="006151D3" w:rsidRPr="00D562C3">
              <w:rPr>
                <w:rFonts w:ascii="Arial Narrow" w:hAnsi="Arial Narrow" w:cs="Arial"/>
                <w:color w:val="000000" w:themeColor="text1"/>
                <w:spacing w:val="-4"/>
              </w:rPr>
              <w:t>.</w:t>
            </w:r>
          </w:p>
        </w:tc>
        <w:tc>
          <w:tcPr>
            <w:tcW w:w="9679" w:type="dxa"/>
            <w:shd w:val="clear" w:color="auto" w:fill="auto"/>
            <w:vAlign w:val="bottom"/>
          </w:tcPr>
          <w:p w14:paraId="3FD5EAFB" w14:textId="481128E9" w:rsidR="006151D3" w:rsidRDefault="00ED269F" w:rsidP="00F84370">
            <w:pPr>
              <w:suppressAutoHyphens/>
              <w:spacing w:before="120" w:after="120"/>
              <w:jc w:val="both"/>
              <w:rPr>
                <w:rFonts w:ascii="Arial Narrow" w:hAnsi="Arial Narrow" w:cs="Arial"/>
                <w:color w:val="000000" w:themeColor="text1"/>
                <w:spacing w:val="-4"/>
              </w:rPr>
            </w:pPr>
            <w:r>
              <w:rPr>
                <w:rFonts w:ascii="Arial Narrow" w:hAnsi="Arial Narrow" w:cs="Arial"/>
                <w:b/>
                <w:bCs/>
                <w:color w:val="000000" w:themeColor="text1"/>
                <w:spacing w:val="-4"/>
              </w:rPr>
              <w:t>Two</w:t>
            </w:r>
            <w:r w:rsidR="00F6249F" w:rsidRPr="00F6249F">
              <w:rPr>
                <w:rFonts w:ascii="Arial Narrow" w:hAnsi="Arial Narrow" w:cs="Arial"/>
                <w:color w:val="000000" w:themeColor="text1"/>
                <w:spacing w:val="-4"/>
              </w:rPr>
              <w:t xml:space="preserve"> project</w:t>
            </w:r>
            <w:r>
              <w:rPr>
                <w:rFonts w:ascii="Arial Narrow" w:hAnsi="Arial Narrow" w:cs="Arial"/>
                <w:color w:val="000000" w:themeColor="text1"/>
                <w:spacing w:val="-4"/>
              </w:rPr>
              <w:t>s</w:t>
            </w:r>
            <w:r w:rsidR="00F6249F" w:rsidRPr="00F6249F">
              <w:rPr>
                <w:rFonts w:ascii="Arial Narrow" w:hAnsi="Arial Narrow" w:cs="Arial"/>
                <w:color w:val="000000" w:themeColor="text1"/>
                <w:spacing w:val="-4"/>
              </w:rPr>
              <w:t xml:space="preserve"> must have a minimum project (contract) </w:t>
            </w:r>
            <w:r w:rsidR="00F6249F" w:rsidRPr="00C46709">
              <w:rPr>
                <w:rFonts w:ascii="Arial Narrow" w:hAnsi="Arial Narrow" w:cs="Arial"/>
                <w:color w:val="000000" w:themeColor="text1"/>
                <w:spacing w:val="-4"/>
                <w:u w:val="single"/>
              </w:rPr>
              <w:t xml:space="preserve">value </w:t>
            </w:r>
            <w:r w:rsidR="007F7FA6" w:rsidRPr="00C46709">
              <w:rPr>
                <w:rFonts w:ascii="Arial Narrow" w:hAnsi="Arial Narrow" w:cs="Arial"/>
                <w:color w:val="000000" w:themeColor="text1"/>
                <w:spacing w:val="-4"/>
                <w:u w:val="single"/>
              </w:rPr>
              <w:t>listed above</w:t>
            </w:r>
            <w:r w:rsidR="00830DD3">
              <w:rPr>
                <w:rFonts w:ascii="Arial Narrow" w:hAnsi="Arial Narrow" w:cs="Arial"/>
                <w:color w:val="000000" w:themeColor="text1"/>
                <w:spacing w:val="-4"/>
              </w:rPr>
              <w:t>, per bid package</w:t>
            </w:r>
            <w:r w:rsidR="00F6249F">
              <w:rPr>
                <w:rFonts w:ascii="Arial Narrow" w:hAnsi="Arial Narrow" w:cs="Arial"/>
                <w:color w:val="000000" w:themeColor="text1"/>
                <w:spacing w:val="-4"/>
              </w:rPr>
              <w:t xml:space="preserve">. </w:t>
            </w:r>
            <w:r w:rsidR="00F6249F" w:rsidRPr="00F6249F">
              <w:rPr>
                <w:rFonts w:ascii="Arial Narrow" w:hAnsi="Arial Narrow" w:cs="Arial"/>
                <w:color w:val="000000" w:themeColor="text1"/>
                <w:spacing w:val="-4"/>
              </w:rPr>
              <w:t>Indicate if this project meets this criteria.</w:t>
            </w:r>
          </w:p>
          <w:p w14:paraId="492B5654" w14:textId="19F099F2" w:rsidR="00F6249F" w:rsidRPr="00D562C3" w:rsidRDefault="00F6249F" w:rsidP="00F84370">
            <w:pPr>
              <w:suppressAutoHyphens/>
              <w:spacing w:before="120" w:after="120"/>
              <w:jc w:val="both"/>
              <w:rPr>
                <w:rFonts w:ascii="Arial Narrow" w:hAnsi="Arial Narrow" w:cs="Arial"/>
                <w:spacing w:val="-1"/>
              </w:rPr>
            </w:pPr>
            <w:r w:rsidRPr="00F6249F">
              <w:rPr>
                <w:rFonts w:ascii="Arial Narrow" w:hAnsi="Arial Narrow" w:cs="Arial"/>
                <w:spacing w:val="-1"/>
              </w:rPr>
              <w:fldChar w:fldCharType="begin">
                <w:ffData>
                  <w:name w:val="Check2"/>
                  <w:enabled/>
                  <w:calcOnExit w:val="0"/>
                  <w:checkBox>
                    <w:sizeAuto/>
                    <w:default w:val="0"/>
                  </w:checkBox>
                </w:ffData>
              </w:fldChar>
            </w:r>
            <w:r w:rsidRPr="00F6249F">
              <w:rPr>
                <w:rFonts w:ascii="Arial Narrow" w:hAnsi="Arial Narrow" w:cs="Arial"/>
                <w:spacing w:val="-1"/>
              </w:rPr>
              <w:instrText xml:space="preserve"> FORMCHECKBOX </w:instrText>
            </w:r>
            <w:r w:rsidRPr="00F6249F">
              <w:rPr>
                <w:rFonts w:ascii="Arial Narrow" w:hAnsi="Arial Narrow" w:cs="Arial"/>
                <w:spacing w:val="-1"/>
              </w:rPr>
            </w:r>
            <w:r w:rsidRPr="00F6249F">
              <w:rPr>
                <w:rFonts w:ascii="Arial Narrow" w:hAnsi="Arial Narrow" w:cs="Arial"/>
                <w:spacing w:val="-1"/>
              </w:rPr>
              <w:fldChar w:fldCharType="separate"/>
            </w:r>
            <w:r w:rsidRPr="00F6249F">
              <w:rPr>
                <w:rFonts w:ascii="Arial Narrow" w:hAnsi="Arial Narrow" w:cs="Arial"/>
                <w:spacing w:val="-1"/>
              </w:rPr>
              <w:fldChar w:fldCharType="end"/>
            </w:r>
            <w:r w:rsidRPr="00F6249F">
              <w:rPr>
                <w:rFonts w:ascii="Arial Narrow" w:hAnsi="Arial Narrow" w:cs="Arial"/>
                <w:spacing w:val="-1"/>
              </w:rPr>
              <w:t xml:space="preserve"> YES     </w:t>
            </w:r>
            <w:r w:rsidRPr="00F6249F">
              <w:rPr>
                <w:rFonts w:ascii="Arial Narrow" w:hAnsi="Arial Narrow" w:cs="Arial"/>
                <w:spacing w:val="-1"/>
              </w:rPr>
              <w:fldChar w:fldCharType="begin">
                <w:ffData>
                  <w:name w:val="Check2"/>
                  <w:enabled/>
                  <w:calcOnExit w:val="0"/>
                  <w:checkBox>
                    <w:sizeAuto/>
                    <w:default w:val="0"/>
                  </w:checkBox>
                </w:ffData>
              </w:fldChar>
            </w:r>
            <w:r w:rsidRPr="00F6249F">
              <w:rPr>
                <w:rFonts w:ascii="Arial Narrow" w:hAnsi="Arial Narrow" w:cs="Arial"/>
                <w:spacing w:val="-1"/>
              </w:rPr>
              <w:instrText xml:space="preserve"> FORMCHECKBOX </w:instrText>
            </w:r>
            <w:r w:rsidRPr="00F6249F">
              <w:rPr>
                <w:rFonts w:ascii="Arial Narrow" w:hAnsi="Arial Narrow" w:cs="Arial"/>
                <w:spacing w:val="-1"/>
              </w:rPr>
            </w:r>
            <w:r w:rsidRPr="00F6249F">
              <w:rPr>
                <w:rFonts w:ascii="Arial Narrow" w:hAnsi="Arial Narrow" w:cs="Arial"/>
                <w:spacing w:val="-1"/>
              </w:rPr>
              <w:fldChar w:fldCharType="separate"/>
            </w:r>
            <w:r w:rsidRPr="00F6249F">
              <w:rPr>
                <w:rFonts w:ascii="Arial Narrow" w:hAnsi="Arial Narrow" w:cs="Arial"/>
                <w:spacing w:val="-1"/>
              </w:rPr>
              <w:fldChar w:fldCharType="end"/>
            </w:r>
            <w:r w:rsidRPr="00F6249F">
              <w:rPr>
                <w:rFonts w:ascii="Arial Narrow" w:hAnsi="Arial Narrow" w:cs="Arial"/>
                <w:spacing w:val="-1"/>
              </w:rPr>
              <w:t xml:space="preserve"> NO</w:t>
            </w:r>
          </w:p>
        </w:tc>
      </w:tr>
    </w:tbl>
    <w:p w14:paraId="055BE646" w14:textId="77265652" w:rsidR="006151D3" w:rsidRDefault="006151D3" w:rsidP="00F84370">
      <w:pPr>
        <w:spacing w:after="120"/>
        <w:ind w:right="-720"/>
        <w:jc w:val="both"/>
        <w:outlineLvl w:val="0"/>
        <w:rPr>
          <w:rFonts w:ascii="Arial Narrow" w:hAnsi="Arial Narrow" w:cs="Arial"/>
          <w:b/>
          <w:bCs/>
          <w:spacing w:val="-1"/>
        </w:rPr>
      </w:pPr>
    </w:p>
    <w:p w14:paraId="64A4657C" w14:textId="77777777" w:rsidR="00094F35" w:rsidRDefault="00094F35" w:rsidP="00F84370">
      <w:pPr>
        <w:spacing w:after="120"/>
        <w:ind w:right="-720"/>
        <w:jc w:val="both"/>
        <w:outlineLvl w:val="0"/>
        <w:rPr>
          <w:rFonts w:ascii="Arial Narrow" w:hAnsi="Arial Narrow" w:cs="Arial"/>
          <w:b/>
          <w:bCs/>
          <w:spacing w:val="-1"/>
        </w:rPr>
      </w:pPr>
    </w:p>
    <w:p w14:paraId="642998BB" w14:textId="77777777" w:rsidR="00094F35" w:rsidRDefault="00094F35" w:rsidP="00F84370">
      <w:pPr>
        <w:spacing w:after="120"/>
        <w:ind w:right="-720"/>
        <w:jc w:val="both"/>
        <w:outlineLvl w:val="0"/>
        <w:rPr>
          <w:rFonts w:ascii="Arial Narrow" w:hAnsi="Arial Narrow" w:cs="Arial"/>
          <w:b/>
          <w:bCs/>
          <w:spacing w:val="-1"/>
        </w:rPr>
      </w:pPr>
    </w:p>
    <w:p w14:paraId="463A5590" w14:textId="77777777" w:rsidR="00094F35" w:rsidRDefault="00094F35" w:rsidP="00F84370">
      <w:pPr>
        <w:spacing w:after="120"/>
        <w:ind w:right="-720"/>
        <w:jc w:val="both"/>
        <w:outlineLvl w:val="0"/>
        <w:rPr>
          <w:rFonts w:ascii="Arial Narrow" w:hAnsi="Arial Narrow" w:cs="Arial"/>
          <w:b/>
          <w:bCs/>
          <w:spacing w:val="-1"/>
        </w:rPr>
      </w:pPr>
    </w:p>
    <w:p w14:paraId="1C2F7346" w14:textId="77777777" w:rsidR="00094F35" w:rsidRDefault="00094F35" w:rsidP="00F84370">
      <w:pPr>
        <w:spacing w:after="120"/>
        <w:ind w:right="-720"/>
        <w:jc w:val="both"/>
        <w:outlineLvl w:val="0"/>
        <w:rPr>
          <w:rFonts w:ascii="Arial Narrow" w:hAnsi="Arial Narrow" w:cs="Arial"/>
          <w:b/>
          <w:bCs/>
          <w:spacing w:val="-1"/>
        </w:rPr>
      </w:pPr>
    </w:p>
    <w:p w14:paraId="0555A0EC" w14:textId="77777777" w:rsidR="00094F35" w:rsidRDefault="00094F35" w:rsidP="00F84370">
      <w:pPr>
        <w:spacing w:after="120"/>
        <w:ind w:right="-720"/>
        <w:jc w:val="both"/>
        <w:outlineLvl w:val="0"/>
        <w:rPr>
          <w:rFonts w:ascii="Arial Narrow" w:hAnsi="Arial Narrow" w:cs="Arial"/>
          <w:b/>
          <w:bCs/>
          <w:spacing w:val="-1"/>
        </w:rPr>
      </w:pPr>
    </w:p>
    <w:p w14:paraId="04F80A36" w14:textId="77777777" w:rsidR="00094F35" w:rsidRDefault="00094F35" w:rsidP="00F84370">
      <w:pPr>
        <w:spacing w:after="120"/>
        <w:ind w:right="-720"/>
        <w:jc w:val="both"/>
        <w:outlineLvl w:val="0"/>
        <w:rPr>
          <w:rFonts w:ascii="Arial Narrow" w:hAnsi="Arial Narrow" w:cs="Arial"/>
          <w:b/>
          <w:bCs/>
          <w:spacing w:val="-1"/>
        </w:rPr>
      </w:pPr>
    </w:p>
    <w:p w14:paraId="4B9F8A40" w14:textId="0C5129A0" w:rsidR="007F15B2" w:rsidRDefault="007F15B2" w:rsidP="00F84370">
      <w:pPr>
        <w:pStyle w:val="Heading1"/>
        <w:numPr>
          <w:ilvl w:val="0"/>
          <w:numId w:val="17"/>
        </w:numPr>
        <w:tabs>
          <w:tab w:val="clear" w:pos="-360"/>
          <w:tab w:val="clear" w:pos="1"/>
          <w:tab w:val="clear" w:pos="504"/>
          <w:tab w:val="clear" w:pos="936"/>
          <w:tab w:val="clear" w:pos="1326"/>
          <w:tab w:val="clear" w:pos="5760"/>
          <w:tab w:val="clear" w:pos="8568"/>
          <w:tab w:val="clear" w:pos="9000"/>
          <w:tab w:val="left" w:pos="0"/>
        </w:tabs>
        <w:rPr>
          <w:rFonts w:ascii="Arial Narrow" w:hAnsi="Arial Narrow"/>
        </w:rPr>
      </w:pPr>
      <w:bookmarkStart w:id="1646" w:name="_Toc67996874"/>
      <w:bookmarkStart w:id="1647" w:name="_Toc68255816"/>
      <w:bookmarkStart w:id="1648" w:name="_Toc68255854"/>
      <w:bookmarkStart w:id="1649" w:name="_Toc68530831"/>
      <w:r w:rsidRPr="00142B88">
        <w:rPr>
          <w:rFonts w:ascii="Arial Narrow" w:hAnsi="Arial Narrow"/>
        </w:rPr>
        <w:lastRenderedPageBreak/>
        <w:t>CLAIMS HISTORY</w:t>
      </w:r>
      <w:bookmarkEnd w:id="1646"/>
      <w:bookmarkEnd w:id="1647"/>
      <w:bookmarkEnd w:id="1648"/>
      <w:bookmarkEnd w:id="1649"/>
    </w:p>
    <w:p w14:paraId="20B683FE" w14:textId="77777777" w:rsidR="00F60C54" w:rsidRPr="00F60C54" w:rsidRDefault="00F60C54" w:rsidP="00F84370">
      <w:pPr>
        <w:jc w:val="both"/>
      </w:pPr>
    </w:p>
    <w:p w14:paraId="42879D21" w14:textId="77777777" w:rsidR="007F15B2" w:rsidRPr="00142B88" w:rsidRDefault="007F15B2" w:rsidP="00F84370">
      <w:pPr>
        <w:pStyle w:val="BodyTextIndent3"/>
        <w:ind w:left="0"/>
        <w:jc w:val="both"/>
        <w:rPr>
          <w:rFonts w:ascii="Arial Narrow" w:hAnsi="Arial Narrow" w:cs="Arial"/>
          <w:b/>
          <w:i/>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7F15B2" w:rsidRPr="000E58D7" w14:paraId="13E37249" w14:textId="77777777" w:rsidTr="00570FB3">
        <w:tc>
          <w:tcPr>
            <w:tcW w:w="10214" w:type="dxa"/>
            <w:shd w:val="clear" w:color="auto" w:fill="D9D9D9" w:themeFill="background1" w:themeFillShade="D9"/>
          </w:tcPr>
          <w:p w14:paraId="67A3D9B2" w14:textId="77777777" w:rsidR="007F15B2" w:rsidRPr="00142B88" w:rsidRDefault="007F15B2" w:rsidP="00F84370">
            <w:pPr>
              <w:pStyle w:val="BodyText2"/>
              <w:rPr>
                <w:rFonts w:ascii="Arial Narrow" w:hAnsi="Arial Narrow" w:cs="Arial"/>
              </w:rPr>
            </w:pPr>
            <w:r w:rsidRPr="00142B88">
              <w:rPr>
                <w:rFonts w:ascii="Arial Narrow" w:hAnsi="Arial Narrow" w:cs="Arial"/>
                <w:b/>
                <w:bCs/>
                <w:iCs/>
                <w:smallCaps/>
              </w:rPr>
              <w:t xml:space="preserve">Only information for the </w:t>
            </w:r>
            <w:r>
              <w:rPr>
                <w:rFonts w:ascii="Arial Narrow" w:hAnsi="Arial Narrow" w:cs="Arial"/>
                <w:b/>
                <w:bCs/>
                <w:iCs/>
                <w:smallCaps/>
              </w:rPr>
              <w:t>Proposer’s</w:t>
            </w:r>
            <w:r w:rsidRPr="00142B88">
              <w:rPr>
                <w:rFonts w:ascii="Arial Narrow" w:hAnsi="Arial Narrow" w:cs="Arial"/>
                <w:b/>
                <w:bCs/>
                <w:iCs/>
                <w:smallCaps/>
              </w:rPr>
              <w:t xml:space="preserve"> office that will bid, manage, manage the design, construct, and staff the project shall be submitted</w:t>
            </w:r>
          </w:p>
        </w:tc>
      </w:tr>
    </w:tbl>
    <w:p w14:paraId="17A40E39" w14:textId="77777777" w:rsidR="007F15B2" w:rsidRPr="00142B88" w:rsidRDefault="007F15B2" w:rsidP="00F84370">
      <w:pPr>
        <w:pStyle w:val="Heading2"/>
        <w:ind w:left="720"/>
        <w:rPr>
          <w:rFonts w:ascii="Arial Narrow" w:hAnsi="Arial Narrow" w:cs="Arial"/>
          <w:sz w:val="20"/>
        </w:rPr>
      </w:pPr>
    </w:p>
    <w:p w14:paraId="4CC48728" w14:textId="77777777" w:rsidR="00394BD9" w:rsidRPr="00394BD9" w:rsidRDefault="00394BD9" w:rsidP="00F84370">
      <w:pPr>
        <w:numPr>
          <w:ilvl w:val="0"/>
          <w:numId w:val="14"/>
        </w:numPr>
        <w:tabs>
          <w:tab w:val="left" w:pos="-720"/>
        </w:tabs>
        <w:suppressAutoHyphens/>
        <w:jc w:val="both"/>
        <w:rPr>
          <w:rFonts w:ascii="Arial Narrow" w:hAnsi="Arial Narrow" w:cs="Arial"/>
          <w:b/>
          <w:snapToGrid w:val="0"/>
          <w:u w:val="single"/>
        </w:rPr>
      </w:pPr>
      <w:bookmarkStart w:id="1650" w:name="_Toc67389140"/>
      <w:bookmarkStart w:id="1651" w:name="_Toc68266360"/>
      <w:r w:rsidRPr="00394BD9">
        <w:rPr>
          <w:rFonts w:ascii="Arial Narrow" w:hAnsi="Arial Narrow" w:cs="Arial"/>
          <w:b/>
          <w:snapToGrid w:val="0"/>
          <w:u w:val="single"/>
        </w:rPr>
        <w:t>General Contractor Against Contractor Claim</w:t>
      </w:r>
      <w:bookmarkEnd w:id="1650"/>
      <w:bookmarkEnd w:id="1651"/>
    </w:p>
    <w:p w14:paraId="3B0D0AC3" w14:textId="77777777" w:rsidR="007F15B2" w:rsidRPr="00142B88" w:rsidRDefault="007F15B2" w:rsidP="00F84370">
      <w:pPr>
        <w:tabs>
          <w:tab w:val="left" w:pos="-720"/>
        </w:tabs>
        <w:suppressAutoHyphens/>
        <w:ind w:left="392"/>
        <w:jc w:val="both"/>
        <w:rPr>
          <w:rFonts w:ascii="Arial Narrow" w:hAnsi="Arial Narrow" w:cs="Arial"/>
          <w:spacing w:val="-2"/>
        </w:rPr>
      </w:pPr>
    </w:p>
    <w:p w14:paraId="7E62AA2F" w14:textId="4DB9C78A" w:rsidR="007F15B2" w:rsidRDefault="007F15B2" w:rsidP="00F84370">
      <w:pPr>
        <w:tabs>
          <w:tab w:val="left" w:pos="-720"/>
        </w:tabs>
        <w:suppressAutoHyphens/>
        <w:ind w:left="720"/>
        <w:jc w:val="both"/>
        <w:rPr>
          <w:rFonts w:ascii="Arial Narrow" w:hAnsi="Arial Narrow" w:cs="Arial"/>
        </w:rPr>
      </w:pPr>
      <w:r w:rsidRPr="00142B88">
        <w:rPr>
          <w:rFonts w:ascii="Arial Narrow" w:hAnsi="Arial Narrow" w:cs="Arial"/>
        </w:rPr>
        <w:t>Provide the information requested below for the Contractor (Licensee) listed in Item II.H</w:t>
      </w:r>
    </w:p>
    <w:p w14:paraId="6B28D3B8" w14:textId="77777777" w:rsidR="00394BD9" w:rsidRPr="00142B88" w:rsidRDefault="00394BD9" w:rsidP="00F84370">
      <w:pPr>
        <w:tabs>
          <w:tab w:val="left" w:pos="-720"/>
        </w:tabs>
        <w:suppressAutoHyphens/>
        <w:ind w:left="720"/>
        <w:jc w:val="both"/>
        <w:rPr>
          <w:rFonts w:ascii="Arial Narrow" w:hAnsi="Arial Narrow" w:cs="Arial"/>
        </w:rPr>
      </w:pPr>
    </w:p>
    <w:p w14:paraId="7D71794E" w14:textId="14850266" w:rsidR="00394BD9" w:rsidRPr="00394BD9" w:rsidRDefault="00394BD9" w:rsidP="00F84370">
      <w:pPr>
        <w:tabs>
          <w:tab w:val="left" w:pos="-720"/>
          <w:tab w:val="left" w:pos="0"/>
        </w:tabs>
        <w:suppressAutoHyphens/>
        <w:ind w:left="720"/>
        <w:jc w:val="both"/>
        <w:rPr>
          <w:rFonts w:ascii="Arial Narrow" w:hAnsi="Arial Narrow" w:cs="Arial"/>
          <w:spacing w:val="-2"/>
        </w:rPr>
      </w:pPr>
      <w:r w:rsidRPr="00394BD9">
        <w:rPr>
          <w:rFonts w:ascii="Arial Narrow" w:hAnsi="Arial Narrow" w:cs="Arial"/>
          <w:spacing w:val="-2"/>
        </w:rPr>
        <w:t xml:space="preserve">Complete a separate </w:t>
      </w:r>
      <w:r w:rsidRPr="00394BD9">
        <w:rPr>
          <w:rFonts w:ascii="Arial Narrow" w:hAnsi="Arial Narrow" w:cs="Arial"/>
          <w:b/>
          <w:spacing w:val="-2"/>
        </w:rPr>
        <w:t>FORM A – GENERAL CONTRACTOR AGAINST CONTRACTOR CLAIM</w:t>
      </w:r>
      <w:r w:rsidRPr="00394BD9">
        <w:rPr>
          <w:rFonts w:ascii="Arial Narrow" w:hAnsi="Arial Narrow" w:cs="Arial"/>
          <w:spacing w:val="-2"/>
        </w:rPr>
        <w:t xml:space="preserve"> tabulation sheet for all claims: a) in excess of $30,000 for poor workmanship, incomplete performance, defective work, or b) in excess of $30,000 for unexcused delays in completion, asserted by General Contractor and/or Performance/Payment Bond sureties against the Contractor within the past five (5) years which were resolved with the result that Contractor, its surety or insurer was required to pay to General Contractor, or was assessed a deduction in the contract price by General Contractor, an amount exceeding forty percent (40%) of the highest amount claimed.  Claims, as used in the preceding sentence, means all claims adjudicated by a final decision of mediation, arbitration or lawsuit or by negotiated settlement with General Contractor or third party.</w:t>
      </w:r>
    </w:p>
    <w:p w14:paraId="30F6965B" w14:textId="77777777" w:rsidR="007F15B2" w:rsidRPr="00142B88" w:rsidRDefault="007F15B2" w:rsidP="00F84370">
      <w:pPr>
        <w:tabs>
          <w:tab w:val="left" w:pos="-720"/>
          <w:tab w:val="left" w:pos="0"/>
        </w:tabs>
        <w:suppressAutoHyphens/>
        <w:jc w:val="both"/>
        <w:rPr>
          <w:rFonts w:ascii="Arial Narrow" w:hAnsi="Arial Narrow" w:cs="Arial"/>
          <w:spacing w:val="-2"/>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7F15B2" w:rsidRPr="000E58D7" w14:paraId="465D0B98" w14:textId="77777777" w:rsidTr="00570FB3">
        <w:tc>
          <w:tcPr>
            <w:tcW w:w="10214" w:type="dxa"/>
            <w:shd w:val="clear" w:color="auto" w:fill="D9D9D9" w:themeFill="background1" w:themeFillShade="D9"/>
          </w:tcPr>
          <w:p w14:paraId="7EF2DEDF" w14:textId="77777777" w:rsidR="007F15B2" w:rsidRPr="00142B88" w:rsidRDefault="007F15B2" w:rsidP="00F84370">
            <w:pPr>
              <w:pStyle w:val="BodyText2"/>
              <w:rPr>
                <w:rFonts w:ascii="Arial Narrow" w:hAnsi="Arial Narrow" w:cs="Arial"/>
              </w:rPr>
            </w:pPr>
            <w:r w:rsidRPr="00142B88">
              <w:rPr>
                <w:rFonts w:ascii="Arial Narrow" w:hAnsi="Arial Narrow" w:cs="Arial"/>
                <w:b/>
                <w:spacing w:val="-2"/>
              </w:rPr>
              <w:t xml:space="preserve">A </w:t>
            </w:r>
            <w:r w:rsidRPr="00142B88">
              <w:rPr>
                <w:rFonts w:ascii="Arial Narrow" w:hAnsi="Arial Narrow" w:cs="Arial"/>
                <w:b/>
                <w:spacing w:val="-2"/>
                <w:u w:val="single"/>
              </w:rPr>
              <w:t>signature</w:t>
            </w:r>
            <w:r w:rsidRPr="00142B88">
              <w:rPr>
                <w:rFonts w:ascii="Arial Narrow" w:hAnsi="Arial Narrow" w:cs="Arial"/>
                <w:b/>
                <w:spacing w:val="-2"/>
              </w:rPr>
              <w:t xml:space="preserve"> by the </w:t>
            </w:r>
            <w:r>
              <w:rPr>
                <w:rFonts w:ascii="Arial Narrow" w:hAnsi="Arial Narrow" w:cs="Arial"/>
                <w:b/>
                <w:spacing w:val="-2"/>
              </w:rPr>
              <w:t>Propose</w:t>
            </w:r>
            <w:r w:rsidRPr="00142B88">
              <w:rPr>
                <w:rFonts w:ascii="Arial Narrow" w:hAnsi="Arial Narrow" w:cs="Arial"/>
                <w:b/>
                <w:spacing w:val="-2"/>
              </w:rPr>
              <w:t>r’s sole proprietor, general partner, or corporate officer is required on Form A.  If signed by other than the sole proprietor, a general partner or corporate officer, attach original notarized power of attorney or corporate resolution</w:t>
            </w:r>
          </w:p>
        </w:tc>
      </w:tr>
    </w:tbl>
    <w:p w14:paraId="7A92A659" w14:textId="77777777" w:rsidR="007F15B2" w:rsidRPr="00142B88" w:rsidRDefault="007F15B2" w:rsidP="00F84370">
      <w:pPr>
        <w:pStyle w:val="Heading2"/>
        <w:ind w:left="720"/>
        <w:rPr>
          <w:rFonts w:ascii="Arial Narrow" w:hAnsi="Arial Narrow" w:cs="Arial"/>
          <w:sz w:val="20"/>
        </w:rPr>
      </w:pPr>
    </w:p>
    <w:p w14:paraId="7F52BE96" w14:textId="77777777" w:rsidR="00394BD9" w:rsidRPr="00394BD9" w:rsidRDefault="00394BD9" w:rsidP="00F84370">
      <w:pPr>
        <w:numPr>
          <w:ilvl w:val="0"/>
          <w:numId w:val="14"/>
        </w:numPr>
        <w:tabs>
          <w:tab w:val="left" w:pos="-720"/>
          <w:tab w:val="num" w:pos="720"/>
        </w:tabs>
        <w:suppressAutoHyphens/>
        <w:jc w:val="both"/>
        <w:rPr>
          <w:rFonts w:ascii="Arial Narrow" w:hAnsi="Arial Narrow" w:cs="Arial"/>
          <w:b/>
          <w:snapToGrid w:val="0"/>
          <w:u w:val="single"/>
        </w:rPr>
      </w:pPr>
      <w:bookmarkStart w:id="1652" w:name="_Toc67389141"/>
      <w:bookmarkStart w:id="1653" w:name="_Toc68266361"/>
      <w:r w:rsidRPr="00394BD9">
        <w:rPr>
          <w:rFonts w:ascii="Arial Narrow" w:hAnsi="Arial Narrow" w:cs="Arial"/>
          <w:b/>
          <w:snapToGrid w:val="0"/>
          <w:u w:val="single"/>
        </w:rPr>
        <w:t>Contractor Against General Contractor Claim</w:t>
      </w:r>
      <w:bookmarkEnd w:id="1652"/>
      <w:bookmarkEnd w:id="1653"/>
    </w:p>
    <w:p w14:paraId="386B0A9E" w14:textId="77777777" w:rsidR="007F15B2" w:rsidRPr="00142B88" w:rsidRDefault="007F15B2" w:rsidP="00F84370">
      <w:pPr>
        <w:tabs>
          <w:tab w:val="left" w:pos="-720"/>
          <w:tab w:val="num" w:pos="720"/>
        </w:tabs>
        <w:suppressAutoHyphens/>
        <w:ind w:left="720"/>
        <w:jc w:val="both"/>
        <w:rPr>
          <w:rFonts w:ascii="Arial Narrow" w:hAnsi="Arial Narrow" w:cs="Arial"/>
          <w:spacing w:val="-2"/>
        </w:rPr>
      </w:pPr>
    </w:p>
    <w:p w14:paraId="7D8324AA" w14:textId="77777777" w:rsidR="007F15B2" w:rsidRPr="00142B88" w:rsidRDefault="007F15B2" w:rsidP="00F84370">
      <w:pPr>
        <w:tabs>
          <w:tab w:val="left" w:pos="-720"/>
          <w:tab w:val="num" w:pos="720"/>
        </w:tabs>
        <w:suppressAutoHyphens/>
        <w:ind w:left="720"/>
        <w:jc w:val="both"/>
        <w:rPr>
          <w:rFonts w:ascii="Arial Narrow" w:hAnsi="Arial Narrow" w:cs="Arial"/>
        </w:rPr>
      </w:pPr>
      <w:r w:rsidRPr="00142B88">
        <w:rPr>
          <w:rFonts w:ascii="Arial Narrow" w:hAnsi="Arial Narrow" w:cs="Arial"/>
        </w:rPr>
        <w:t>Provide the information requested below for the Contractor (Licensee) listed in Item II.H.</w:t>
      </w:r>
    </w:p>
    <w:p w14:paraId="2B2282B9" w14:textId="77777777" w:rsidR="007F15B2" w:rsidRPr="00142B88" w:rsidRDefault="007F15B2" w:rsidP="00F84370">
      <w:pPr>
        <w:tabs>
          <w:tab w:val="left" w:pos="-720"/>
          <w:tab w:val="num" w:pos="720"/>
        </w:tabs>
        <w:suppressAutoHyphens/>
        <w:ind w:left="720"/>
        <w:jc w:val="both"/>
        <w:rPr>
          <w:rFonts w:ascii="Arial Narrow" w:hAnsi="Arial Narrow" w:cs="Arial"/>
          <w:spacing w:val="-2"/>
        </w:rPr>
      </w:pPr>
    </w:p>
    <w:p w14:paraId="65FDBB83" w14:textId="77777777" w:rsidR="007F15B2" w:rsidRPr="00142B88" w:rsidRDefault="007F15B2" w:rsidP="00F84370">
      <w:pPr>
        <w:tabs>
          <w:tab w:val="num" w:pos="720"/>
        </w:tabs>
        <w:suppressAutoHyphens/>
        <w:ind w:left="720"/>
        <w:jc w:val="both"/>
        <w:rPr>
          <w:rFonts w:ascii="Arial Narrow" w:hAnsi="Arial Narrow" w:cs="Arial"/>
          <w:spacing w:val="-2"/>
        </w:rPr>
      </w:pPr>
      <w:r w:rsidRPr="00142B88">
        <w:rPr>
          <w:rFonts w:ascii="Arial Narrow" w:hAnsi="Arial Narrow" w:cs="Arial"/>
          <w:spacing w:val="-2"/>
        </w:rPr>
        <w:t xml:space="preserve">Complete a separate </w:t>
      </w:r>
      <w:r w:rsidRPr="00142B88">
        <w:rPr>
          <w:rFonts w:ascii="Arial Narrow" w:hAnsi="Arial Narrow" w:cs="Arial"/>
          <w:b/>
          <w:spacing w:val="-2"/>
        </w:rPr>
        <w:t>FORM B – CONTRACTOR AGAINST OWNER CLAIM</w:t>
      </w:r>
      <w:r w:rsidRPr="00142B88">
        <w:rPr>
          <w:rFonts w:ascii="Arial Narrow" w:hAnsi="Arial Narrow" w:cs="Arial"/>
          <w:spacing w:val="-2"/>
        </w:rPr>
        <w:t xml:space="preserve"> tabulation sheet for all claims (including false claims) in excess of $30,000 for extra compensation or damages asserted by Contractor against Owners within the past five (5) years, which were resolved with the result that Contractor received less than sixty percent (60%) of the highest amount claimed.  Claims, as used in the preceding sentence, includes claims for extra compensation or damages and includes subcontractor claims (“pass through” claims) even if the contractor had no interest in those claims. Claims, as used in the preceding sentence, means all claims adjudicated by a final decision of mediation, arbitration or lawsuit or by negotiated settlement with Owner or third party. Do </w:t>
      </w:r>
      <w:r w:rsidRPr="00142B88">
        <w:rPr>
          <w:rFonts w:ascii="Arial Narrow" w:hAnsi="Arial Narrow" w:cs="Arial"/>
          <w:spacing w:val="-2"/>
          <w:u w:val="single"/>
        </w:rPr>
        <w:t>not</w:t>
      </w:r>
      <w:r w:rsidRPr="00142B88">
        <w:rPr>
          <w:rFonts w:ascii="Arial Narrow" w:hAnsi="Arial Narrow" w:cs="Arial"/>
          <w:spacing w:val="-2"/>
        </w:rPr>
        <w:t xml:space="preserve"> include stop notices or causes of action to enforce stop notices.</w:t>
      </w:r>
    </w:p>
    <w:p w14:paraId="520F754B" w14:textId="77777777" w:rsidR="007F15B2" w:rsidRPr="00142B88" w:rsidRDefault="007F15B2" w:rsidP="00F84370">
      <w:pPr>
        <w:suppressAutoHyphens/>
        <w:jc w:val="both"/>
        <w:rPr>
          <w:rFonts w:ascii="Arial Narrow" w:hAnsi="Arial Narrow" w:cs="Arial"/>
          <w:spacing w:val="-2"/>
        </w:rP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9890"/>
      </w:tblGrid>
      <w:tr w:rsidR="007F15B2" w:rsidRPr="000E58D7" w14:paraId="29764D64" w14:textId="77777777" w:rsidTr="00570FB3">
        <w:tc>
          <w:tcPr>
            <w:tcW w:w="10214" w:type="dxa"/>
            <w:shd w:val="clear" w:color="auto" w:fill="D9D9D9" w:themeFill="background1" w:themeFillShade="D9"/>
          </w:tcPr>
          <w:p w14:paraId="36139CE2" w14:textId="77777777" w:rsidR="007F15B2" w:rsidRPr="00142B88" w:rsidRDefault="007F15B2" w:rsidP="00F84370">
            <w:pPr>
              <w:pStyle w:val="BodyText2"/>
              <w:rPr>
                <w:rFonts w:ascii="Arial Narrow" w:hAnsi="Arial Narrow" w:cs="Arial"/>
              </w:rPr>
            </w:pPr>
            <w:r w:rsidRPr="00142B88">
              <w:rPr>
                <w:rFonts w:ascii="Arial Narrow" w:hAnsi="Arial Narrow" w:cs="Arial"/>
                <w:b/>
                <w:spacing w:val="-2"/>
              </w:rPr>
              <w:t xml:space="preserve">A </w:t>
            </w:r>
            <w:r w:rsidRPr="00142B88">
              <w:rPr>
                <w:rFonts w:ascii="Arial Narrow" w:hAnsi="Arial Narrow" w:cs="Arial"/>
                <w:b/>
                <w:spacing w:val="-2"/>
                <w:u w:val="single"/>
              </w:rPr>
              <w:t>signature</w:t>
            </w:r>
            <w:r w:rsidRPr="00142B88">
              <w:rPr>
                <w:rFonts w:ascii="Arial Narrow" w:hAnsi="Arial Narrow" w:cs="Arial"/>
                <w:b/>
                <w:spacing w:val="-2"/>
              </w:rPr>
              <w:t xml:space="preserve"> by the </w:t>
            </w:r>
            <w:r>
              <w:rPr>
                <w:rFonts w:ascii="Arial Narrow" w:hAnsi="Arial Narrow" w:cs="Arial"/>
                <w:b/>
                <w:spacing w:val="-2"/>
              </w:rPr>
              <w:t>Propose</w:t>
            </w:r>
            <w:r w:rsidRPr="00142B88">
              <w:rPr>
                <w:rFonts w:ascii="Arial Narrow" w:hAnsi="Arial Narrow" w:cs="Arial"/>
                <w:b/>
                <w:spacing w:val="-2"/>
              </w:rPr>
              <w:t>r’s sole proprietor, general partner, or corporate officer is required on Form B.  If signed by other than the sole proprietor, a general partner or corporate officer, attach original notarized power of attorney or corporate resolution.</w:t>
            </w:r>
          </w:p>
        </w:tc>
      </w:tr>
    </w:tbl>
    <w:p w14:paraId="3A83AD26" w14:textId="77777777" w:rsidR="007F15B2" w:rsidRPr="00142B88" w:rsidRDefault="007F15B2" w:rsidP="00F84370">
      <w:pPr>
        <w:pStyle w:val="Heading2"/>
        <w:ind w:left="720"/>
        <w:rPr>
          <w:rFonts w:ascii="Arial Narrow" w:hAnsi="Arial Narrow" w:cs="Arial"/>
          <w:sz w:val="20"/>
        </w:rPr>
      </w:pPr>
      <w:bookmarkStart w:id="1654" w:name="_Toc14430513"/>
    </w:p>
    <w:bookmarkEnd w:id="1654"/>
    <w:p w14:paraId="68967101" w14:textId="77777777" w:rsidR="007F15B2" w:rsidRPr="00142B88" w:rsidRDefault="007F15B2" w:rsidP="00F84370">
      <w:pPr>
        <w:jc w:val="both"/>
        <w:rPr>
          <w:rFonts w:ascii="Arial Narrow" w:hAnsi="Arial Narrow" w:cs="Arial"/>
          <w:spacing w:val="-2"/>
        </w:rPr>
      </w:pPr>
      <w:r w:rsidRPr="00142B88">
        <w:rPr>
          <w:rFonts w:ascii="Arial Narrow" w:hAnsi="Arial Narrow" w:cs="Arial"/>
          <w:spacing w:val="-2"/>
        </w:rPr>
        <w:br w:type="page"/>
      </w:r>
    </w:p>
    <w:p w14:paraId="6E7A2A46" w14:textId="77777777" w:rsidR="007F15B2" w:rsidRPr="00142B88" w:rsidRDefault="007F15B2" w:rsidP="00F84370">
      <w:pPr>
        <w:suppressAutoHyphens/>
        <w:jc w:val="both"/>
        <w:rPr>
          <w:rFonts w:ascii="Arial Narrow" w:hAnsi="Arial Narrow" w:cs="Arial"/>
          <w:b/>
          <w:bCs/>
          <w:color w:val="FFFFFF"/>
          <w:spacing w:val="-2"/>
        </w:rPr>
      </w:pPr>
    </w:p>
    <w:tbl>
      <w:tblPr>
        <w:tblpPr w:leftFromText="180" w:rightFromText="180" w:vertAnchor="text" w:horzAnchor="margin" w:tblpXSpec="center" w:tblpY="27"/>
        <w:tblW w:w="0" w:type="auto"/>
        <w:shd w:val="clear" w:color="auto" w:fill="737373"/>
        <w:tblLook w:val="01E0" w:firstRow="1" w:lastRow="1" w:firstColumn="1" w:lastColumn="1" w:noHBand="0" w:noVBand="0"/>
      </w:tblPr>
      <w:tblGrid>
        <w:gridCol w:w="5328"/>
      </w:tblGrid>
      <w:tr w:rsidR="007F15B2" w:rsidRPr="000E58D7" w14:paraId="2FECCC6E" w14:textId="77777777" w:rsidTr="00570FB3">
        <w:trPr>
          <w:trHeight w:val="324"/>
        </w:trPr>
        <w:tc>
          <w:tcPr>
            <w:tcW w:w="5328" w:type="dxa"/>
            <w:shd w:val="clear" w:color="auto" w:fill="737373"/>
            <w:vAlign w:val="center"/>
          </w:tcPr>
          <w:p w14:paraId="5FB4A362" w14:textId="110CD529" w:rsidR="007F15B2" w:rsidRPr="00142B88" w:rsidRDefault="00042D71" w:rsidP="00F84370">
            <w:pPr>
              <w:suppressAutoHyphens/>
              <w:jc w:val="both"/>
              <w:rPr>
                <w:rFonts w:ascii="Arial Narrow" w:hAnsi="Arial Narrow" w:cs="Arial"/>
                <w:b/>
                <w:bCs/>
                <w:color w:val="FFFFFF"/>
                <w:spacing w:val="-2"/>
              </w:rPr>
            </w:pPr>
            <w:r w:rsidRPr="00042D71">
              <w:rPr>
                <w:rFonts w:ascii="Arial Narrow" w:hAnsi="Arial Narrow" w:cs="Arial"/>
                <w:b/>
                <w:bCs/>
                <w:color w:val="FFFFFF"/>
                <w:spacing w:val="-2"/>
              </w:rPr>
              <w:t>SUBCONTRACTOR AGAINST PRIME CONTRACTOR CLAIM</w:t>
            </w:r>
          </w:p>
        </w:tc>
      </w:tr>
    </w:tbl>
    <w:p w14:paraId="2A6B6C08" w14:textId="77777777" w:rsidR="007F15B2" w:rsidRPr="00142B88" w:rsidRDefault="007F15B2" w:rsidP="00F84370">
      <w:pPr>
        <w:suppressAutoHyphens/>
        <w:jc w:val="both"/>
        <w:rPr>
          <w:rFonts w:ascii="Arial Narrow" w:hAnsi="Arial Narrow" w:cs="Arial"/>
          <w:b/>
          <w:bCs/>
          <w:color w:val="FFFFFF"/>
          <w:spacing w:val="-2"/>
        </w:rPr>
      </w:pPr>
    </w:p>
    <w:p w14:paraId="761C411A" w14:textId="77777777" w:rsidR="007F15B2" w:rsidRPr="00142B88" w:rsidRDefault="007F15B2" w:rsidP="00F84370">
      <w:pPr>
        <w:suppressAutoHyphens/>
        <w:jc w:val="both"/>
        <w:rPr>
          <w:rFonts w:ascii="Arial Narrow" w:hAnsi="Arial Narrow" w:cs="Arial"/>
          <w:b/>
          <w:bCs/>
          <w:color w:val="FFFFFF"/>
          <w:spacing w:val="-2"/>
        </w:rPr>
      </w:pPr>
    </w:p>
    <w:p w14:paraId="34FA6640" w14:textId="77777777" w:rsidR="007F15B2" w:rsidRPr="00142B88" w:rsidRDefault="007F15B2" w:rsidP="00F84370">
      <w:pPr>
        <w:suppressAutoHyphens/>
        <w:jc w:val="both"/>
        <w:rPr>
          <w:rFonts w:ascii="Arial Narrow" w:hAnsi="Arial Narrow" w:cs="Arial"/>
          <w:b/>
          <w:bCs/>
          <w:spacing w:val="-2"/>
        </w:rPr>
      </w:pPr>
      <w:r w:rsidRPr="00142B88">
        <w:rPr>
          <w:rFonts w:ascii="Arial Narrow" w:hAnsi="Arial Narrow" w:cs="Arial"/>
          <w:b/>
          <w:bCs/>
          <w:color w:val="FFFFFF"/>
          <w:spacing w:val="-2"/>
        </w:rPr>
        <w:t xml:space="preserv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tblGrid>
      <w:tr w:rsidR="007F15B2" w:rsidRPr="000E58D7" w14:paraId="5694EAA6" w14:textId="77777777" w:rsidTr="00570FB3">
        <w:trPr>
          <w:trHeight w:val="296"/>
          <w:jc w:val="center"/>
        </w:trPr>
        <w:tc>
          <w:tcPr>
            <w:tcW w:w="1188" w:type="dxa"/>
            <w:vAlign w:val="center"/>
          </w:tcPr>
          <w:p w14:paraId="05317CFF" w14:textId="77777777" w:rsidR="007F15B2" w:rsidRPr="00142B88" w:rsidRDefault="007F15B2" w:rsidP="00F84370">
            <w:pPr>
              <w:suppressAutoHyphens/>
              <w:jc w:val="both"/>
              <w:rPr>
                <w:rFonts w:ascii="Arial Narrow" w:hAnsi="Arial Narrow" w:cs="Arial"/>
                <w:b/>
                <w:bCs/>
                <w:spacing w:val="-2"/>
              </w:rPr>
            </w:pPr>
            <w:r w:rsidRPr="00142B88">
              <w:rPr>
                <w:rFonts w:ascii="Arial Narrow" w:hAnsi="Arial Narrow" w:cs="Arial"/>
                <w:b/>
                <w:bCs/>
                <w:spacing w:val="-2"/>
              </w:rPr>
              <w:t>FORM A</w:t>
            </w:r>
          </w:p>
        </w:tc>
      </w:tr>
    </w:tbl>
    <w:p w14:paraId="29FABBFF" w14:textId="77777777" w:rsidR="007F15B2" w:rsidRPr="00142B88" w:rsidRDefault="007F15B2" w:rsidP="00F84370">
      <w:pPr>
        <w:suppressAutoHyphens/>
        <w:jc w:val="both"/>
        <w:rPr>
          <w:rFonts w:ascii="Arial Narrow" w:hAnsi="Arial Narrow" w:cs="Arial"/>
          <w:b/>
          <w:i/>
          <w:spacing w:val="-2"/>
        </w:rPr>
      </w:pPr>
      <w:r w:rsidRPr="00142B88">
        <w:rPr>
          <w:rFonts w:ascii="Arial Narrow" w:hAnsi="Arial Narrow" w:cs="Arial"/>
          <w:b/>
          <w:i/>
          <w:spacing w:val="-2"/>
        </w:rPr>
        <w:t xml:space="preserve">Use one Form per Lawsuit or Arbitration  </w:t>
      </w:r>
    </w:p>
    <w:p w14:paraId="130AE960" w14:textId="77777777" w:rsidR="007F15B2" w:rsidRPr="00142B88" w:rsidRDefault="007F15B2" w:rsidP="00F84370">
      <w:pPr>
        <w:suppressAutoHyphens/>
        <w:jc w:val="both"/>
        <w:rPr>
          <w:rFonts w:ascii="Arial Narrow" w:hAnsi="Arial Narrow" w:cs="Arial"/>
          <w:i/>
          <w:spacing w:val="-2"/>
        </w:rPr>
      </w:pPr>
      <w:r w:rsidRPr="00142B88">
        <w:rPr>
          <w:rFonts w:ascii="Arial Narrow" w:hAnsi="Arial Narrow" w:cs="Arial"/>
          <w:b/>
          <w:i/>
          <w:spacing w:val="-2"/>
        </w:rPr>
        <w:t>(Make Copies as Needed)</w:t>
      </w:r>
    </w:p>
    <w:p w14:paraId="24A7C325" w14:textId="77777777" w:rsidR="007F15B2" w:rsidRPr="00142B88" w:rsidRDefault="007F15B2" w:rsidP="00F84370">
      <w:pPr>
        <w:suppressAutoHyphens/>
        <w:jc w:val="both"/>
        <w:rPr>
          <w:rFonts w:ascii="Arial Narrow" w:hAnsi="Arial Narrow" w:cs="Arial"/>
          <w:spacing w:val="-2"/>
        </w:rPr>
      </w:pPr>
    </w:p>
    <w:tbl>
      <w:tblPr>
        <w:tblW w:w="10224" w:type="dxa"/>
        <w:tblInd w:w="5"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7632"/>
        <w:gridCol w:w="720"/>
        <w:gridCol w:w="576"/>
        <w:gridCol w:w="720"/>
        <w:gridCol w:w="576"/>
      </w:tblGrid>
      <w:tr w:rsidR="007F15B2" w:rsidRPr="000E58D7" w14:paraId="33E191CB" w14:textId="77777777" w:rsidTr="00570FB3">
        <w:trPr>
          <w:cantSplit/>
          <w:trHeight w:val="450"/>
        </w:trPr>
        <w:tc>
          <w:tcPr>
            <w:tcW w:w="7632" w:type="dxa"/>
            <w:vAlign w:val="bottom"/>
          </w:tcPr>
          <w:p w14:paraId="52F62FEB" w14:textId="77777777" w:rsidR="007F15B2" w:rsidRPr="00142B88" w:rsidRDefault="007F15B2" w:rsidP="00F84370">
            <w:pPr>
              <w:jc w:val="both"/>
              <w:rPr>
                <w:rFonts w:ascii="Arial Narrow" w:hAnsi="Arial Narrow" w:cs="Arial"/>
                <w:b/>
                <w:iCs/>
              </w:rPr>
            </w:pPr>
            <w:r w:rsidRPr="00142B88">
              <w:rPr>
                <w:rFonts w:ascii="Arial Narrow" w:hAnsi="Arial Narrow" w:cs="Arial"/>
                <w:b/>
              </w:rPr>
              <w:t xml:space="preserve">Are there claims that meet the criteria in Section V.A of this statement?  </w:t>
            </w:r>
          </w:p>
          <w:p w14:paraId="49991D2B" w14:textId="77777777" w:rsidR="007F15B2" w:rsidRPr="00142B88" w:rsidRDefault="007F15B2" w:rsidP="00F84370">
            <w:pPr>
              <w:jc w:val="both"/>
              <w:rPr>
                <w:rFonts w:ascii="Arial Narrow" w:hAnsi="Arial Narrow" w:cs="Arial"/>
                <w:b/>
              </w:rPr>
            </w:pPr>
            <w:r w:rsidRPr="00142B88">
              <w:rPr>
                <w:rFonts w:ascii="Arial Narrow" w:hAnsi="Arial Narrow" w:cs="Arial"/>
                <w:b/>
              </w:rPr>
              <w:t xml:space="preserve">If yes, please complete &amp; sign the form below:  </w:t>
            </w:r>
          </w:p>
        </w:tc>
        <w:tc>
          <w:tcPr>
            <w:tcW w:w="720" w:type="dxa"/>
            <w:vAlign w:val="center"/>
          </w:tcPr>
          <w:p w14:paraId="1200C973"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t>Yes</w:t>
            </w:r>
          </w:p>
        </w:tc>
        <w:tc>
          <w:tcPr>
            <w:tcW w:w="576" w:type="dxa"/>
            <w:vAlign w:val="center"/>
          </w:tcPr>
          <w:p w14:paraId="433CF78D"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fldChar w:fldCharType="begin">
                <w:ffData>
                  <w:name w:val="Check13"/>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720" w:type="dxa"/>
            <w:vAlign w:val="center"/>
          </w:tcPr>
          <w:p w14:paraId="14F1AD99"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t>No</w:t>
            </w:r>
          </w:p>
        </w:tc>
        <w:tc>
          <w:tcPr>
            <w:tcW w:w="576" w:type="dxa"/>
            <w:vAlign w:val="center"/>
          </w:tcPr>
          <w:p w14:paraId="169D841A"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fldChar w:fldCharType="begin">
                <w:ffData>
                  <w:name w:val=""/>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bl>
    <w:p w14:paraId="6FA2E2FF" w14:textId="77777777" w:rsidR="007F15B2" w:rsidRPr="00142B88" w:rsidRDefault="007F15B2" w:rsidP="00F84370">
      <w:pPr>
        <w:suppressAutoHyphens/>
        <w:jc w:val="both"/>
        <w:rPr>
          <w:rFonts w:ascii="Arial Narrow" w:hAnsi="Arial Narrow" w:cs="Arial"/>
          <w:spacing w:val="-2"/>
        </w:rPr>
      </w:pPr>
    </w:p>
    <w:tbl>
      <w:tblPr>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2"/>
        <w:gridCol w:w="175"/>
        <w:gridCol w:w="271"/>
        <w:gridCol w:w="460"/>
        <w:gridCol w:w="255"/>
        <w:gridCol w:w="545"/>
        <w:gridCol w:w="178"/>
        <w:gridCol w:w="351"/>
        <w:gridCol w:w="561"/>
        <w:gridCol w:w="173"/>
        <w:gridCol w:w="363"/>
        <w:gridCol w:w="534"/>
        <w:gridCol w:w="352"/>
        <w:gridCol w:w="619"/>
        <w:gridCol w:w="144"/>
        <w:gridCol w:w="227"/>
        <w:gridCol w:w="276"/>
        <w:gridCol w:w="189"/>
        <w:gridCol w:w="353"/>
        <w:gridCol w:w="907"/>
        <w:gridCol w:w="266"/>
        <w:gridCol w:w="144"/>
        <w:gridCol w:w="1620"/>
        <w:gridCol w:w="13"/>
      </w:tblGrid>
      <w:tr w:rsidR="007F15B2" w:rsidRPr="000E58D7" w14:paraId="1C91B98B" w14:textId="77777777" w:rsidTr="00570FB3">
        <w:trPr>
          <w:trHeight w:val="277"/>
        </w:trPr>
        <w:tc>
          <w:tcPr>
            <w:tcW w:w="10228" w:type="dxa"/>
            <w:gridSpan w:val="24"/>
            <w:tcBorders>
              <w:top w:val="nil"/>
              <w:left w:val="nil"/>
              <w:bottom w:val="nil"/>
              <w:right w:val="nil"/>
            </w:tcBorders>
            <w:vAlign w:val="bottom"/>
          </w:tcPr>
          <w:p w14:paraId="56EB5110"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Case Name and Number including Name and Location of Court or Arbitration Service:</w:t>
            </w:r>
          </w:p>
        </w:tc>
      </w:tr>
      <w:tr w:rsidR="007F15B2" w:rsidRPr="000E58D7" w14:paraId="7B948C30" w14:textId="77777777" w:rsidTr="00570FB3">
        <w:trPr>
          <w:trHeight w:val="360"/>
        </w:trPr>
        <w:tc>
          <w:tcPr>
            <w:tcW w:w="10228" w:type="dxa"/>
            <w:gridSpan w:val="24"/>
            <w:tcBorders>
              <w:top w:val="nil"/>
              <w:left w:val="nil"/>
              <w:bottom w:val="single" w:sz="2" w:space="0" w:color="auto"/>
              <w:right w:val="nil"/>
            </w:tcBorders>
            <w:vAlign w:val="bottom"/>
          </w:tcPr>
          <w:p w14:paraId="1D87BE19" w14:textId="77777777" w:rsidR="007F15B2" w:rsidRPr="00142B88" w:rsidRDefault="007F15B2" w:rsidP="00F84370">
            <w:pPr>
              <w:jc w:val="both"/>
              <w:rPr>
                <w:rFonts w:ascii="Arial Narrow" w:hAnsi="Arial Narrow" w:cs="Arial"/>
                <w:iCs/>
              </w:rPr>
            </w:pPr>
            <w:r w:rsidRPr="00142B88">
              <w:rPr>
                <w:rFonts w:ascii="Arial Narrow" w:hAnsi="Arial Narrow" w:cs="Arial"/>
                <w:iCs/>
              </w:rPr>
              <w:fldChar w:fldCharType="begin">
                <w:ffData>
                  <w:name w:val="Text1098"/>
                  <w:enabled/>
                  <w:calcOnExit w:val="0"/>
                  <w:textInput/>
                </w:ffData>
              </w:fldChar>
            </w:r>
            <w:bookmarkStart w:id="1655" w:name="Text1098"/>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55"/>
          </w:p>
        </w:tc>
      </w:tr>
      <w:tr w:rsidR="007F15B2" w:rsidRPr="000E58D7" w14:paraId="4B08AF1F" w14:textId="77777777" w:rsidTr="00570FB3">
        <w:trPr>
          <w:trHeight w:val="360"/>
        </w:trPr>
        <w:tc>
          <w:tcPr>
            <w:tcW w:w="3487" w:type="dxa"/>
            <w:gridSpan w:val="8"/>
            <w:tcBorders>
              <w:top w:val="single" w:sz="2" w:space="0" w:color="auto"/>
              <w:left w:val="nil"/>
              <w:bottom w:val="nil"/>
              <w:right w:val="nil"/>
            </w:tcBorders>
            <w:vAlign w:val="bottom"/>
          </w:tcPr>
          <w:p w14:paraId="0CD2F5BE" w14:textId="77777777" w:rsidR="007F15B2" w:rsidRPr="00142B88" w:rsidRDefault="007F15B2" w:rsidP="00F84370">
            <w:pPr>
              <w:jc w:val="both"/>
              <w:rPr>
                <w:rFonts w:ascii="Arial Narrow" w:hAnsi="Arial Narrow" w:cs="Arial"/>
                <w:iCs/>
              </w:rPr>
            </w:pPr>
            <w:r w:rsidRPr="00142B88">
              <w:rPr>
                <w:rFonts w:ascii="Arial Narrow" w:hAnsi="Arial Narrow" w:cs="Arial"/>
                <w:iCs/>
              </w:rPr>
              <w:t>Date Arbitration or Litigation Commenced:</w:t>
            </w:r>
          </w:p>
        </w:tc>
        <w:tc>
          <w:tcPr>
            <w:tcW w:w="2973" w:type="dxa"/>
            <w:gridSpan w:val="8"/>
            <w:tcBorders>
              <w:top w:val="single" w:sz="2" w:space="0" w:color="auto"/>
              <w:left w:val="nil"/>
              <w:bottom w:val="single" w:sz="4" w:space="0" w:color="auto"/>
              <w:right w:val="nil"/>
            </w:tcBorders>
            <w:vAlign w:val="bottom"/>
          </w:tcPr>
          <w:p w14:paraId="142A2782" w14:textId="77777777" w:rsidR="007F15B2" w:rsidRPr="00142B88" w:rsidRDefault="007F15B2" w:rsidP="00F84370">
            <w:pPr>
              <w:tabs>
                <w:tab w:val="left" w:pos="-720"/>
                <w:tab w:val="left" w:pos="720"/>
              </w:tabs>
              <w:jc w:val="both"/>
              <w:rPr>
                <w:rFonts w:ascii="Arial Narrow" w:hAnsi="Arial Narrow" w:cs="Arial"/>
                <w:iCs/>
              </w:rPr>
            </w:pPr>
            <w:r w:rsidRPr="00142B88">
              <w:rPr>
                <w:rFonts w:ascii="Arial Narrow" w:hAnsi="Arial Narrow" w:cs="Arial"/>
                <w:iCs/>
              </w:rPr>
              <w:fldChar w:fldCharType="begin">
                <w:ffData>
                  <w:name w:val="Text1099"/>
                  <w:enabled/>
                  <w:calcOnExit w:val="0"/>
                  <w:textInput/>
                </w:ffData>
              </w:fldChar>
            </w:r>
            <w:bookmarkStart w:id="1656" w:name="Text1099"/>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56"/>
          </w:p>
        </w:tc>
        <w:tc>
          <w:tcPr>
            <w:tcW w:w="3768" w:type="dxa"/>
            <w:gridSpan w:val="8"/>
            <w:tcBorders>
              <w:top w:val="single" w:sz="2" w:space="0" w:color="auto"/>
              <w:left w:val="nil"/>
              <w:bottom w:val="nil"/>
              <w:right w:val="nil"/>
            </w:tcBorders>
            <w:vAlign w:val="bottom"/>
          </w:tcPr>
          <w:p w14:paraId="303A6385" w14:textId="77777777" w:rsidR="007F15B2" w:rsidRPr="00142B88" w:rsidRDefault="007F15B2" w:rsidP="00F84370">
            <w:pPr>
              <w:tabs>
                <w:tab w:val="left" w:pos="-720"/>
              </w:tabs>
              <w:suppressAutoHyphens/>
              <w:jc w:val="both"/>
              <w:rPr>
                <w:rFonts w:ascii="Arial Narrow" w:hAnsi="Arial Narrow" w:cs="Arial"/>
                <w:iCs/>
              </w:rPr>
            </w:pPr>
          </w:p>
        </w:tc>
      </w:tr>
      <w:tr w:rsidR="007F15B2" w:rsidRPr="000E58D7" w14:paraId="4EDD2BFD" w14:textId="77777777" w:rsidTr="00570FB3">
        <w:trPr>
          <w:trHeight w:val="360"/>
        </w:trPr>
        <w:tc>
          <w:tcPr>
            <w:tcW w:w="1252" w:type="dxa"/>
            <w:tcBorders>
              <w:top w:val="nil"/>
              <w:left w:val="nil"/>
              <w:bottom w:val="nil"/>
              <w:right w:val="nil"/>
            </w:tcBorders>
            <w:vAlign w:val="bottom"/>
          </w:tcPr>
          <w:p w14:paraId="27330EE1" w14:textId="77777777" w:rsidR="007F15B2" w:rsidRPr="00142B88" w:rsidRDefault="007F15B2" w:rsidP="00F84370">
            <w:pPr>
              <w:tabs>
                <w:tab w:val="left" w:pos="-720"/>
              </w:tabs>
              <w:jc w:val="both"/>
              <w:rPr>
                <w:rFonts w:ascii="Arial Narrow" w:hAnsi="Arial Narrow" w:cs="Arial"/>
                <w:iCs/>
              </w:rPr>
            </w:pPr>
            <w:r w:rsidRPr="00142B88">
              <w:rPr>
                <w:rFonts w:ascii="Arial Narrow" w:hAnsi="Arial Narrow" w:cs="Arial"/>
                <w:iCs/>
              </w:rPr>
              <w:t>Project Name:</w:t>
            </w:r>
          </w:p>
        </w:tc>
        <w:tc>
          <w:tcPr>
            <w:tcW w:w="8976" w:type="dxa"/>
            <w:gridSpan w:val="23"/>
            <w:tcBorders>
              <w:top w:val="nil"/>
              <w:left w:val="nil"/>
              <w:bottom w:val="single" w:sz="4" w:space="0" w:color="auto"/>
              <w:right w:val="nil"/>
            </w:tcBorders>
            <w:vAlign w:val="bottom"/>
          </w:tcPr>
          <w:p w14:paraId="6CCEA6AD" w14:textId="77777777" w:rsidR="007F15B2" w:rsidRPr="00142B88" w:rsidRDefault="007F15B2" w:rsidP="00F84370">
            <w:pPr>
              <w:tabs>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0"/>
                  <w:enabled/>
                  <w:calcOnExit w:val="0"/>
                  <w:textInput/>
                </w:ffData>
              </w:fldChar>
            </w:r>
            <w:bookmarkStart w:id="1657" w:name="Text1100"/>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57"/>
          </w:p>
        </w:tc>
      </w:tr>
      <w:tr w:rsidR="007F15B2" w:rsidRPr="000E58D7" w14:paraId="7823468C" w14:textId="77777777" w:rsidTr="00570FB3">
        <w:trPr>
          <w:trHeight w:val="360"/>
        </w:trPr>
        <w:tc>
          <w:tcPr>
            <w:tcW w:w="2413" w:type="dxa"/>
            <w:gridSpan w:val="5"/>
            <w:tcBorders>
              <w:top w:val="nil"/>
              <w:left w:val="nil"/>
              <w:bottom w:val="nil"/>
              <w:right w:val="nil"/>
            </w:tcBorders>
            <w:vAlign w:val="bottom"/>
          </w:tcPr>
          <w:p w14:paraId="15ED6D8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Project or Contract Number:</w:t>
            </w:r>
          </w:p>
        </w:tc>
        <w:tc>
          <w:tcPr>
            <w:tcW w:w="3057" w:type="dxa"/>
            <w:gridSpan w:val="8"/>
            <w:tcBorders>
              <w:top w:val="nil"/>
              <w:left w:val="nil"/>
              <w:bottom w:val="single" w:sz="4" w:space="0" w:color="auto"/>
              <w:right w:val="nil"/>
            </w:tcBorders>
            <w:vAlign w:val="bottom"/>
          </w:tcPr>
          <w:p w14:paraId="50901ECC"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1"/>
                  <w:enabled/>
                  <w:calcOnExit w:val="0"/>
                  <w:textInput/>
                </w:ffData>
              </w:fldChar>
            </w:r>
            <w:bookmarkStart w:id="1658" w:name="Text1101"/>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58"/>
          </w:p>
        </w:tc>
        <w:tc>
          <w:tcPr>
            <w:tcW w:w="4758" w:type="dxa"/>
            <w:gridSpan w:val="11"/>
            <w:tcBorders>
              <w:top w:val="nil"/>
              <w:left w:val="nil"/>
              <w:bottom w:val="nil"/>
              <w:right w:val="nil"/>
            </w:tcBorders>
            <w:vAlign w:val="bottom"/>
          </w:tcPr>
          <w:p w14:paraId="43FA65E1"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6DA636BE" w14:textId="77777777" w:rsidTr="00570FB3">
        <w:trPr>
          <w:trHeight w:val="360"/>
        </w:trPr>
        <w:tc>
          <w:tcPr>
            <w:tcW w:w="1427" w:type="dxa"/>
            <w:gridSpan w:val="2"/>
            <w:tcBorders>
              <w:top w:val="nil"/>
              <w:left w:val="nil"/>
              <w:bottom w:val="nil"/>
              <w:right w:val="nil"/>
            </w:tcBorders>
            <w:vAlign w:val="bottom"/>
          </w:tcPr>
          <w:p w14:paraId="7C56529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Project Location:</w:t>
            </w:r>
          </w:p>
        </w:tc>
        <w:tc>
          <w:tcPr>
            <w:tcW w:w="4662" w:type="dxa"/>
            <w:gridSpan w:val="12"/>
            <w:tcBorders>
              <w:top w:val="nil"/>
              <w:left w:val="nil"/>
              <w:bottom w:val="single" w:sz="4" w:space="0" w:color="auto"/>
              <w:right w:val="nil"/>
            </w:tcBorders>
            <w:vAlign w:val="bottom"/>
          </w:tcPr>
          <w:p w14:paraId="16AB035C"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2"/>
                  <w:enabled/>
                  <w:calcOnExit w:val="0"/>
                  <w:textInput/>
                </w:ffData>
              </w:fldChar>
            </w:r>
            <w:bookmarkStart w:id="1659" w:name="Text1102"/>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59"/>
          </w:p>
        </w:tc>
        <w:tc>
          <w:tcPr>
            <w:tcW w:w="144" w:type="dxa"/>
            <w:tcBorders>
              <w:top w:val="nil"/>
              <w:left w:val="nil"/>
              <w:bottom w:val="nil"/>
              <w:right w:val="nil"/>
            </w:tcBorders>
            <w:vAlign w:val="bottom"/>
          </w:tcPr>
          <w:p w14:paraId="39ACA32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p>
        </w:tc>
        <w:tc>
          <w:tcPr>
            <w:tcW w:w="2218" w:type="dxa"/>
            <w:gridSpan w:val="6"/>
            <w:tcBorders>
              <w:top w:val="nil"/>
              <w:left w:val="nil"/>
              <w:bottom w:val="single" w:sz="4" w:space="0" w:color="auto"/>
              <w:right w:val="nil"/>
            </w:tcBorders>
            <w:vAlign w:val="bottom"/>
          </w:tcPr>
          <w:p w14:paraId="2EFD15D8"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3"/>
                  <w:enabled/>
                  <w:calcOnExit w:val="0"/>
                  <w:textInput/>
                </w:ffData>
              </w:fldChar>
            </w:r>
            <w:bookmarkStart w:id="1660" w:name="Text1103"/>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0"/>
          </w:p>
        </w:tc>
        <w:tc>
          <w:tcPr>
            <w:tcW w:w="144" w:type="dxa"/>
            <w:tcBorders>
              <w:top w:val="nil"/>
              <w:left w:val="nil"/>
              <w:bottom w:val="nil"/>
              <w:right w:val="nil"/>
            </w:tcBorders>
            <w:vAlign w:val="bottom"/>
          </w:tcPr>
          <w:p w14:paraId="3E3BDC28"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p>
        </w:tc>
        <w:tc>
          <w:tcPr>
            <w:tcW w:w="1633" w:type="dxa"/>
            <w:gridSpan w:val="2"/>
            <w:tcBorders>
              <w:top w:val="nil"/>
              <w:left w:val="nil"/>
              <w:bottom w:val="single" w:sz="4" w:space="0" w:color="auto"/>
              <w:right w:val="nil"/>
            </w:tcBorders>
            <w:vAlign w:val="bottom"/>
          </w:tcPr>
          <w:p w14:paraId="1979B876"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4"/>
                  <w:enabled/>
                  <w:calcOnExit w:val="0"/>
                  <w:textInput/>
                </w:ffData>
              </w:fldChar>
            </w:r>
            <w:bookmarkStart w:id="1661" w:name="Text1104"/>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1"/>
          </w:p>
        </w:tc>
      </w:tr>
      <w:tr w:rsidR="007F15B2" w:rsidRPr="000E58D7" w14:paraId="54B6A205" w14:textId="77777777" w:rsidTr="00570FB3">
        <w:trPr>
          <w:trHeight w:val="135"/>
        </w:trPr>
        <w:tc>
          <w:tcPr>
            <w:tcW w:w="1427" w:type="dxa"/>
            <w:gridSpan w:val="2"/>
            <w:tcBorders>
              <w:top w:val="nil"/>
              <w:left w:val="nil"/>
              <w:bottom w:val="nil"/>
              <w:right w:val="nil"/>
            </w:tcBorders>
            <w:vAlign w:val="bottom"/>
          </w:tcPr>
          <w:p w14:paraId="1C8F19D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4662" w:type="dxa"/>
            <w:gridSpan w:val="12"/>
            <w:tcBorders>
              <w:top w:val="nil"/>
              <w:left w:val="nil"/>
              <w:bottom w:val="nil"/>
              <w:right w:val="nil"/>
            </w:tcBorders>
          </w:tcPr>
          <w:p w14:paraId="38DF795E"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Street Address</w:t>
            </w:r>
          </w:p>
        </w:tc>
        <w:tc>
          <w:tcPr>
            <w:tcW w:w="144" w:type="dxa"/>
            <w:tcBorders>
              <w:top w:val="nil"/>
              <w:left w:val="nil"/>
              <w:bottom w:val="nil"/>
              <w:right w:val="nil"/>
            </w:tcBorders>
          </w:tcPr>
          <w:p w14:paraId="703FD553"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p>
        </w:tc>
        <w:tc>
          <w:tcPr>
            <w:tcW w:w="2218" w:type="dxa"/>
            <w:gridSpan w:val="6"/>
            <w:tcBorders>
              <w:top w:val="nil"/>
              <w:left w:val="nil"/>
              <w:bottom w:val="nil"/>
              <w:right w:val="nil"/>
            </w:tcBorders>
          </w:tcPr>
          <w:p w14:paraId="5BE7CA9C"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City &amp; State</w:t>
            </w:r>
          </w:p>
        </w:tc>
        <w:tc>
          <w:tcPr>
            <w:tcW w:w="144" w:type="dxa"/>
            <w:tcBorders>
              <w:top w:val="nil"/>
              <w:left w:val="nil"/>
              <w:bottom w:val="nil"/>
              <w:right w:val="nil"/>
            </w:tcBorders>
          </w:tcPr>
          <w:p w14:paraId="6654AD71"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p>
        </w:tc>
        <w:tc>
          <w:tcPr>
            <w:tcW w:w="1633" w:type="dxa"/>
            <w:gridSpan w:val="2"/>
            <w:tcBorders>
              <w:top w:val="nil"/>
              <w:left w:val="nil"/>
              <w:bottom w:val="nil"/>
              <w:right w:val="nil"/>
            </w:tcBorders>
          </w:tcPr>
          <w:p w14:paraId="598EC208"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Zip Code</w:t>
            </w:r>
          </w:p>
        </w:tc>
      </w:tr>
      <w:tr w:rsidR="007F15B2" w:rsidRPr="000E58D7" w14:paraId="4AF21F36" w14:textId="77777777" w:rsidTr="00570FB3">
        <w:trPr>
          <w:trHeight w:val="360"/>
        </w:trPr>
        <w:tc>
          <w:tcPr>
            <w:tcW w:w="1427" w:type="dxa"/>
            <w:gridSpan w:val="2"/>
            <w:tcBorders>
              <w:top w:val="nil"/>
              <w:left w:val="nil"/>
              <w:bottom w:val="nil"/>
              <w:right w:val="nil"/>
            </w:tcBorders>
            <w:vAlign w:val="bottom"/>
          </w:tcPr>
          <w:p w14:paraId="7D726FF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Name of Owner:</w:t>
            </w:r>
          </w:p>
        </w:tc>
        <w:tc>
          <w:tcPr>
            <w:tcW w:w="8801" w:type="dxa"/>
            <w:gridSpan w:val="22"/>
            <w:tcBorders>
              <w:top w:val="nil"/>
              <w:left w:val="nil"/>
              <w:bottom w:val="single" w:sz="4" w:space="0" w:color="auto"/>
              <w:right w:val="nil"/>
            </w:tcBorders>
            <w:vAlign w:val="bottom"/>
          </w:tcPr>
          <w:p w14:paraId="2A3EEC0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5"/>
                  <w:enabled/>
                  <w:calcOnExit w:val="0"/>
                  <w:textInput/>
                </w:ffData>
              </w:fldChar>
            </w:r>
            <w:bookmarkStart w:id="1662" w:name="Text1105"/>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2"/>
          </w:p>
        </w:tc>
      </w:tr>
      <w:tr w:rsidR="007F15B2" w:rsidRPr="000E58D7" w14:paraId="1C6AABF0" w14:textId="77777777" w:rsidTr="00570FB3">
        <w:trPr>
          <w:gridAfter w:val="1"/>
          <w:wAfter w:w="13" w:type="dxa"/>
          <w:trHeight w:val="360"/>
        </w:trPr>
        <w:tc>
          <w:tcPr>
            <w:tcW w:w="1427" w:type="dxa"/>
            <w:gridSpan w:val="2"/>
            <w:tcBorders>
              <w:top w:val="nil"/>
              <w:left w:val="nil"/>
              <w:bottom w:val="nil"/>
              <w:right w:val="nil"/>
            </w:tcBorders>
            <w:vAlign w:val="bottom"/>
          </w:tcPr>
          <w:p w14:paraId="45A443D1"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Contact Person:</w:t>
            </w:r>
          </w:p>
        </w:tc>
        <w:tc>
          <w:tcPr>
            <w:tcW w:w="5498" w:type="dxa"/>
            <w:gridSpan w:val="16"/>
            <w:tcBorders>
              <w:top w:val="nil"/>
              <w:left w:val="nil"/>
              <w:bottom w:val="single" w:sz="4" w:space="0" w:color="auto"/>
              <w:right w:val="nil"/>
            </w:tcBorders>
            <w:vAlign w:val="bottom"/>
          </w:tcPr>
          <w:p w14:paraId="49CA83A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6"/>
                  <w:enabled/>
                  <w:calcOnExit w:val="0"/>
                  <w:textInput/>
                </w:ffData>
              </w:fldChar>
            </w:r>
            <w:bookmarkStart w:id="1663" w:name="Text1106"/>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3"/>
          </w:p>
        </w:tc>
        <w:tc>
          <w:tcPr>
            <w:tcW w:w="1260" w:type="dxa"/>
            <w:gridSpan w:val="2"/>
            <w:tcBorders>
              <w:top w:val="nil"/>
              <w:left w:val="nil"/>
              <w:bottom w:val="nil"/>
              <w:right w:val="nil"/>
            </w:tcBorders>
            <w:vAlign w:val="bottom"/>
          </w:tcPr>
          <w:p w14:paraId="7929E952"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Telephone:</w:t>
            </w:r>
          </w:p>
        </w:tc>
        <w:tc>
          <w:tcPr>
            <w:tcW w:w="2030" w:type="dxa"/>
            <w:gridSpan w:val="3"/>
            <w:tcBorders>
              <w:top w:val="nil"/>
              <w:left w:val="nil"/>
              <w:bottom w:val="single" w:sz="4" w:space="0" w:color="auto"/>
              <w:right w:val="nil"/>
            </w:tcBorders>
            <w:vAlign w:val="bottom"/>
          </w:tcPr>
          <w:p w14:paraId="57E8E37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7"/>
                  <w:enabled/>
                  <w:calcOnExit w:val="0"/>
                  <w:textInput/>
                </w:ffData>
              </w:fldChar>
            </w:r>
            <w:bookmarkStart w:id="1664" w:name="Text1107"/>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4"/>
          </w:p>
        </w:tc>
      </w:tr>
      <w:tr w:rsidR="007F15B2" w:rsidRPr="000E58D7" w14:paraId="374455EE" w14:textId="77777777" w:rsidTr="00570FB3">
        <w:trPr>
          <w:gridAfter w:val="1"/>
          <w:wAfter w:w="13" w:type="dxa"/>
          <w:trHeight w:val="170"/>
        </w:trPr>
        <w:tc>
          <w:tcPr>
            <w:tcW w:w="1427" w:type="dxa"/>
            <w:gridSpan w:val="2"/>
            <w:tcBorders>
              <w:top w:val="nil"/>
              <w:left w:val="nil"/>
              <w:bottom w:val="nil"/>
              <w:right w:val="nil"/>
            </w:tcBorders>
            <w:vAlign w:val="bottom"/>
          </w:tcPr>
          <w:p w14:paraId="4352E50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5498" w:type="dxa"/>
            <w:gridSpan w:val="16"/>
            <w:tcBorders>
              <w:top w:val="nil"/>
              <w:left w:val="nil"/>
              <w:bottom w:val="nil"/>
              <w:right w:val="nil"/>
            </w:tcBorders>
            <w:vAlign w:val="bottom"/>
          </w:tcPr>
          <w:p w14:paraId="5E288139"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Name &amp; Title</w:t>
            </w:r>
          </w:p>
        </w:tc>
        <w:tc>
          <w:tcPr>
            <w:tcW w:w="3290" w:type="dxa"/>
            <w:gridSpan w:val="5"/>
            <w:tcBorders>
              <w:top w:val="nil"/>
              <w:left w:val="nil"/>
              <w:bottom w:val="nil"/>
              <w:right w:val="nil"/>
            </w:tcBorders>
            <w:vAlign w:val="bottom"/>
          </w:tcPr>
          <w:p w14:paraId="52F25F71" w14:textId="77777777" w:rsidR="007F15B2" w:rsidRPr="00142B88" w:rsidRDefault="007F15B2" w:rsidP="00F84370">
            <w:pPr>
              <w:suppressAutoHyphens/>
              <w:jc w:val="both"/>
              <w:rPr>
                <w:rFonts w:ascii="Arial Narrow" w:hAnsi="Arial Narrow" w:cs="Arial"/>
                <w:iCs/>
              </w:rPr>
            </w:pPr>
          </w:p>
        </w:tc>
      </w:tr>
      <w:tr w:rsidR="007F15B2" w:rsidRPr="000E58D7" w14:paraId="004FBB70" w14:textId="77777777" w:rsidTr="00570FB3">
        <w:trPr>
          <w:gridAfter w:val="1"/>
          <w:wAfter w:w="13" w:type="dxa"/>
          <w:trHeight w:val="360"/>
        </w:trPr>
        <w:tc>
          <w:tcPr>
            <w:tcW w:w="3136" w:type="dxa"/>
            <w:gridSpan w:val="7"/>
            <w:tcBorders>
              <w:top w:val="nil"/>
              <w:left w:val="nil"/>
              <w:bottom w:val="nil"/>
              <w:right w:val="nil"/>
            </w:tcBorders>
            <w:vAlign w:val="bottom"/>
          </w:tcPr>
          <w:p w14:paraId="53A16A2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noProof/>
              </w:rPr>
              <w:t>Highest Amount Sought for All</w:t>
            </w:r>
            <w:r w:rsidRPr="00142B88">
              <w:rPr>
                <w:rFonts w:ascii="Arial Narrow" w:hAnsi="Arial Narrow" w:cs="Arial"/>
                <w:iCs/>
              </w:rPr>
              <w:t xml:space="preserve"> Claims:</w:t>
            </w:r>
          </w:p>
        </w:tc>
        <w:tc>
          <w:tcPr>
            <w:tcW w:w="3600" w:type="dxa"/>
            <w:gridSpan w:val="10"/>
            <w:tcBorders>
              <w:top w:val="nil"/>
              <w:left w:val="nil"/>
              <w:bottom w:val="single" w:sz="4" w:space="0" w:color="auto"/>
              <w:right w:val="nil"/>
            </w:tcBorders>
            <w:vAlign w:val="bottom"/>
          </w:tcPr>
          <w:p w14:paraId="7272E43C"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r w:rsidRPr="00142B88">
              <w:rPr>
                <w:rFonts w:ascii="Arial Narrow" w:hAnsi="Arial Narrow" w:cs="Arial"/>
                <w:iCs/>
              </w:rPr>
              <w:fldChar w:fldCharType="begin">
                <w:ffData>
                  <w:name w:val="Text1108"/>
                  <w:enabled/>
                  <w:calcOnExit w:val="0"/>
                  <w:textInput/>
                </w:ffData>
              </w:fldChar>
            </w:r>
            <w:bookmarkStart w:id="1665" w:name="Text1108"/>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5"/>
          </w:p>
        </w:tc>
        <w:tc>
          <w:tcPr>
            <w:tcW w:w="3479" w:type="dxa"/>
            <w:gridSpan w:val="6"/>
            <w:tcBorders>
              <w:top w:val="nil"/>
              <w:left w:val="nil"/>
              <w:bottom w:val="nil"/>
              <w:right w:val="nil"/>
            </w:tcBorders>
            <w:vAlign w:val="bottom"/>
          </w:tcPr>
          <w:p w14:paraId="3CAAD239"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1E5405C2" w14:textId="77777777" w:rsidTr="00570FB3">
        <w:trPr>
          <w:gridAfter w:val="1"/>
          <w:wAfter w:w="13" w:type="dxa"/>
          <w:trHeight w:val="188"/>
        </w:trPr>
        <w:tc>
          <w:tcPr>
            <w:tcW w:w="3136" w:type="dxa"/>
            <w:gridSpan w:val="7"/>
            <w:tcBorders>
              <w:top w:val="nil"/>
              <w:left w:val="nil"/>
              <w:bottom w:val="nil"/>
              <w:right w:val="nil"/>
            </w:tcBorders>
            <w:vAlign w:val="bottom"/>
          </w:tcPr>
          <w:p w14:paraId="0DD66C4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3600" w:type="dxa"/>
            <w:gridSpan w:val="10"/>
            <w:tcBorders>
              <w:top w:val="nil"/>
              <w:left w:val="nil"/>
              <w:bottom w:val="nil"/>
              <w:right w:val="nil"/>
            </w:tcBorders>
          </w:tcPr>
          <w:p w14:paraId="760519FD"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Amount in Figures)</w:t>
            </w:r>
          </w:p>
        </w:tc>
        <w:tc>
          <w:tcPr>
            <w:tcW w:w="3479" w:type="dxa"/>
            <w:gridSpan w:val="6"/>
            <w:tcBorders>
              <w:top w:val="nil"/>
              <w:left w:val="nil"/>
              <w:bottom w:val="nil"/>
              <w:right w:val="nil"/>
            </w:tcBorders>
            <w:vAlign w:val="bottom"/>
          </w:tcPr>
          <w:p w14:paraId="3CC2F59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1F65BA39" w14:textId="77777777" w:rsidTr="00570FB3">
        <w:trPr>
          <w:gridAfter w:val="1"/>
          <w:wAfter w:w="13" w:type="dxa"/>
          <w:trHeight w:val="360"/>
        </w:trPr>
        <w:tc>
          <w:tcPr>
            <w:tcW w:w="1698" w:type="dxa"/>
            <w:gridSpan w:val="3"/>
            <w:tcBorders>
              <w:top w:val="nil"/>
              <w:left w:val="nil"/>
              <w:bottom w:val="nil"/>
              <w:right w:val="nil"/>
            </w:tcBorders>
            <w:vAlign w:val="bottom"/>
          </w:tcPr>
          <w:p w14:paraId="186DB8E6"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Amount Recovered:</w:t>
            </w:r>
          </w:p>
        </w:tc>
        <w:tc>
          <w:tcPr>
            <w:tcW w:w="2523" w:type="dxa"/>
            <w:gridSpan w:val="7"/>
            <w:tcBorders>
              <w:top w:val="nil"/>
              <w:left w:val="nil"/>
              <w:bottom w:val="single" w:sz="4" w:space="0" w:color="auto"/>
              <w:right w:val="nil"/>
            </w:tcBorders>
            <w:vAlign w:val="bottom"/>
          </w:tcPr>
          <w:p w14:paraId="445B05B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r w:rsidRPr="00142B88">
              <w:rPr>
                <w:rFonts w:ascii="Arial Narrow" w:hAnsi="Arial Narrow" w:cs="Arial"/>
                <w:iCs/>
              </w:rPr>
              <w:fldChar w:fldCharType="begin">
                <w:ffData>
                  <w:name w:val="Text1109"/>
                  <w:enabled/>
                  <w:calcOnExit w:val="0"/>
                  <w:textInput/>
                </w:ffData>
              </w:fldChar>
            </w:r>
            <w:bookmarkStart w:id="1666" w:name="Text1109"/>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6"/>
          </w:p>
        </w:tc>
        <w:tc>
          <w:tcPr>
            <w:tcW w:w="5994" w:type="dxa"/>
            <w:gridSpan w:val="13"/>
            <w:tcBorders>
              <w:top w:val="nil"/>
              <w:left w:val="nil"/>
              <w:bottom w:val="nil"/>
              <w:right w:val="nil"/>
            </w:tcBorders>
            <w:vAlign w:val="bottom"/>
          </w:tcPr>
          <w:p w14:paraId="72F796E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108C29CB" w14:textId="77777777" w:rsidTr="00570FB3">
        <w:trPr>
          <w:gridAfter w:val="1"/>
          <w:wAfter w:w="13" w:type="dxa"/>
          <w:trHeight w:val="215"/>
        </w:trPr>
        <w:tc>
          <w:tcPr>
            <w:tcW w:w="1698" w:type="dxa"/>
            <w:gridSpan w:val="3"/>
            <w:tcBorders>
              <w:top w:val="nil"/>
              <w:left w:val="nil"/>
              <w:bottom w:val="nil"/>
              <w:right w:val="nil"/>
            </w:tcBorders>
            <w:vAlign w:val="bottom"/>
          </w:tcPr>
          <w:p w14:paraId="1CA5D222"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2523" w:type="dxa"/>
            <w:gridSpan w:val="7"/>
            <w:tcBorders>
              <w:top w:val="nil"/>
              <w:left w:val="nil"/>
              <w:bottom w:val="nil"/>
              <w:right w:val="nil"/>
            </w:tcBorders>
          </w:tcPr>
          <w:p w14:paraId="207B2963"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Amount in Figures)</w:t>
            </w:r>
          </w:p>
        </w:tc>
        <w:tc>
          <w:tcPr>
            <w:tcW w:w="5994" w:type="dxa"/>
            <w:gridSpan w:val="13"/>
            <w:tcBorders>
              <w:top w:val="nil"/>
              <w:left w:val="nil"/>
              <w:bottom w:val="nil"/>
              <w:right w:val="nil"/>
            </w:tcBorders>
            <w:vAlign w:val="bottom"/>
          </w:tcPr>
          <w:p w14:paraId="2FEF75E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64C39098" w14:textId="77777777" w:rsidTr="00570FB3">
        <w:trPr>
          <w:trHeight w:val="360"/>
        </w:trPr>
        <w:tc>
          <w:tcPr>
            <w:tcW w:w="2958" w:type="dxa"/>
            <w:gridSpan w:val="6"/>
            <w:tcBorders>
              <w:top w:val="nil"/>
              <w:left w:val="nil"/>
              <w:bottom w:val="nil"/>
              <w:right w:val="nil"/>
            </w:tcBorders>
            <w:vAlign w:val="bottom"/>
          </w:tcPr>
          <w:p w14:paraId="6C2C0DA9" w14:textId="77777777" w:rsidR="007F15B2" w:rsidRPr="00142B88" w:rsidRDefault="007F15B2" w:rsidP="00F84370">
            <w:pPr>
              <w:tabs>
                <w:tab w:val="left" w:pos="-720"/>
                <w:tab w:val="left" w:pos="720"/>
              </w:tabs>
              <w:jc w:val="both"/>
              <w:rPr>
                <w:rFonts w:ascii="Arial Narrow" w:hAnsi="Arial Narrow" w:cs="Arial"/>
                <w:iCs/>
              </w:rPr>
            </w:pPr>
            <w:r w:rsidRPr="00142B88">
              <w:rPr>
                <w:rFonts w:ascii="Arial Narrow" w:hAnsi="Arial Narrow" w:cs="Arial"/>
                <w:iCs/>
              </w:rPr>
              <w:t>Method of Resolution (Check One):</w:t>
            </w:r>
          </w:p>
        </w:tc>
        <w:tc>
          <w:tcPr>
            <w:tcW w:w="2160" w:type="dxa"/>
            <w:gridSpan w:val="6"/>
            <w:tcBorders>
              <w:top w:val="nil"/>
              <w:left w:val="nil"/>
              <w:bottom w:val="nil"/>
              <w:right w:val="nil"/>
            </w:tcBorders>
            <w:vAlign w:val="bottom"/>
          </w:tcPr>
          <w:p w14:paraId="71150015"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Judgment:  </w:t>
            </w:r>
            <w:r w:rsidRPr="00142B88">
              <w:rPr>
                <w:rFonts w:ascii="Arial Narrow" w:hAnsi="Arial Narrow" w:cs="Arial"/>
                <w:iCs/>
              </w:rPr>
              <w:fldChar w:fldCharType="begin">
                <w:ffData>
                  <w:name w:val="Check12"/>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2160" w:type="dxa"/>
            <w:gridSpan w:val="7"/>
            <w:tcBorders>
              <w:top w:val="nil"/>
              <w:left w:val="nil"/>
              <w:bottom w:val="nil"/>
              <w:right w:val="nil"/>
            </w:tcBorders>
            <w:vAlign w:val="bottom"/>
          </w:tcPr>
          <w:p w14:paraId="4DB110D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Arbitration Award:  </w:t>
            </w:r>
            <w:r w:rsidRPr="00142B88">
              <w:rPr>
                <w:rFonts w:ascii="Arial Narrow" w:hAnsi="Arial Narrow" w:cs="Arial"/>
                <w:iCs/>
              </w:rPr>
              <w:fldChar w:fldCharType="begin">
                <w:ffData>
                  <w:name w:val="Check13"/>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r w:rsidRPr="00142B88">
              <w:rPr>
                <w:rFonts w:ascii="Arial Narrow" w:hAnsi="Arial Narrow" w:cs="Arial"/>
                <w:iCs/>
              </w:rPr>
              <w:t xml:space="preserve"> </w:t>
            </w:r>
          </w:p>
        </w:tc>
        <w:tc>
          <w:tcPr>
            <w:tcW w:w="2950" w:type="dxa"/>
            <w:gridSpan w:val="5"/>
            <w:tcBorders>
              <w:top w:val="nil"/>
              <w:left w:val="nil"/>
              <w:bottom w:val="nil"/>
              <w:right w:val="nil"/>
            </w:tcBorders>
            <w:vAlign w:val="bottom"/>
          </w:tcPr>
          <w:p w14:paraId="1CE05257"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Litigation:  </w:t>
            </w:r>
            <w:r w:rsidRPr="00142B88">
              <w:rPr>
                <w:rFonts w:ascii="Arial Narrow" w:hAnsi="Arial Narrow" w:cs="Arial"/>
                <w:iCs/>
              </w:rPr>
              <w:fldChar w:fldCharType="begin">
                <w:ffData>
                  <w:name w:val="Check14"/>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r w:rsidR="007F15B2" w:rsidRPr="000E58D7" w14:paraId="04B210C4" w14:textId="77777777" w:rsidTr="00570FB3">
        <w:trPr>
          <w:trHeight w:val="360"/>
        </w:trPr>
        <w:tc>
          <w:tcPr>
            <w:tcW w:w="2958" w:type="dxa"/>
            <w:gridSpan w:val="6"/>
            <w:tcBorders>
              <w:top w:val="nil"/>
              <w:left w:val="nil"/>
              <w:bottom w:val="nil"/>
              <w:right w:val="nil"/>
            </w:tcBorders>
            <w:vAlign w:val="bottom"/>
          </w:tcPr>
          <w:p w14:paraId="3D8F11E0" w14:textId="77777777" w:rsidR="007F15B2" w:rsidRPr="00142B88" w:rsidRDefault="007F15B2" w:rsidP="00F84370">
            <w:pPr>
              <w:tabs>
                <w:tab w:val="left" w:pos="-720"/>
                <w:tab w:val="left" w:pos="720"/>
              </w:tabs>
              <w:jc w:val="both"/>
              <w:rPr>
                <w:rFonts w:ascii="Arial Narrow" w:hAnsi="Arial Narrow" w:cs="Arial"/>
                <w:iCs/>
              </w:rPr>
            </w:pPr>
          </w:p>
        </w:tc>
        <w:tc>
          <w:tcPr>
            <w:tcW w:w="7270" w:type="dxa"/>
            <w:gridSpan w:val="18"/>
            <w:tcBorders>
              <w:top w:val="nil"/>
              <w:left w:val="nil"/>
              <w:bottom w:val="nil"/>
              <w:right w:val="nil"/>
            </w:tcBorders>
            <w:vAlign w:val="bottom"/>
          </w:tcPr>
          <w:p w14:paraId="34ADA57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Settled by Contracting Parties without Litigation or Arbitration: </w:t>
            </w:r>
            <w:r w:rsidRPr="00142B88">
              <w:rPr>
                <w:rFonts w:ascii="Arial Narrow" w:hAnsi="Arial Narrow" w:cs="Arial"/>
                <w:iCs/>
              </w:rPr>
              <w:fldChar w:fldCharType="begin">
                <w:ffData>
                  <w:name w:val="Check15"/>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r w:rsidR="007F15B2" w:rsidRPr="000E58D7" w14:paraId="5E5F70F4" w14:textId="77777777" w:rsidTr="00570FB3">
        <w:trPr>
          <w:gridAfter w:val="1"/>
          <w:wAfter w:w="13" w:type="dxa"/>
          <w:trHeight w:val="360"/>
        </w:trPr>
        <w:tc>
          <w:tcPr>
            <w:tcW w:w="2958" w:type="dxa"/>
            <w:gridSpan w:val="6"/>
            <w:tcBorders>
              <w:top w:val="nil"/>
              <w:left w:val="nil"/>
              <w:bottom w:val="nil"/>
              <w:right w:val="nil"/>
            </w:tcBorders>
            <w:vAlign w:val="bottom"/>
          </w:tcPr>
          <w:p w14:paraId="3E39E1B5"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1263" w:type="dxa"/>
            <w:gridSpan w:val="4"/>
            <w:tcBorders>
              <w:top w:val="nil"/>
              <w:left w:val="nil"/>
              <w:bottom w:val="nil"/>
              <w:right w:val="nil"/>
            </w:tcBorders>
            <w:vAlign w:val="bottom"/>
          </w:tcPr>
          <w:p w14:paraId="4D94A090"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Other:  </w:t>
            </w:r>
            <w:r w:rsidRPr="00142B88">
              <w:rPr>
                <w:rFonts w:ascii="Arial Narrow" w:hAnsi="Arial Narrow" w:cs="Arial"/>
                <w:iCs/>
              </w:rPr>
              <w:fldChar w:fldCharType="begin">
                <w:ffData>
                  <w:name w:val="Check12"/>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363" w:type="dxa"/>
            <w:tcBorders>
              <w:top w:val="nil"/>
              <w:left w:val="nil"/>
              <w:bottom w:val="nil"/>
              <w:right w:val="nil"/>
            </w:tcBorders>
            <w:vAlign w:val="bottom"/>
          </w:tcPr>
          <w:p w14:paraId="59E09CE9"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List:</w:t>
            </w:r>
          </w:p>
        </w:tc>
        <w:tc>
          <w:tcPr>
            <w:tcW w:w="5631" w:type="dxa"/>
            <w:gridSpan w:val="12"/>
            <w:tcBorders>
              <w:top w:val="nil"/>
              <w:left w:val="nil"/>
              <w:bottom w:val="single" w:sz="4" w:space="0" w:color="auto"/>
              <w:right w:val="nil"/>
            </w:tcBorders>
            <w:vAlign w:val="bottom"/>
          </w:tcPr>
          <w:p w14:paraId="18F0865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10"/>
                  <w:enabled/>
                  <w:calcOnExit w:val="0"/>
                  <w:textInput/>
                </w:ffData>
              </w:fldChar>
            </w:r>
            <w:bookmarkStart w:id="1667" w:name="Text1110"/>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7"/>
          </w:p>
        </w:tc>
      </w:tr>
      <w:tr w:rsidR="007F15B2" w:rsidRPr="000E58D7" w14:paraId="0B7B7890" w14:textId="77777777" w:rsidTr="00570FB3">
        <w:trPr>
          <w:trHeight w:val="360"/>
        </w:trPr>
        <w:tc>
          <w:tcPr>
            <w:tcW w:w="2158" w:type="dxa"/>
            <w:gridSpan w:val="4"/>
            <w:tcBorders>
              <w:top w:val="nil"/>
              <w:left w:val="nil"/>
              <w:bottom w:val="nil"/>
              <w:right w:val="nil"/>
            </w:tcBorders>
            <w:vAlign w:val="bottom"/>
          </w:tcPr>
          <w:p w14:paraId="0E7D324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Date of Claim Resolution:</w:t>
            </w:r>
          </w:p>
        </w:tc>
        <w:tc>
          <w:tcPr>
            <w:tcW w:w="1890" w:type="dxa"/>
            <w:gridSpan w:val="5"/>
            <w:tcBorders>
              <w:top w:val="nil"/>
              <w:left w:val="nil"/>
              <w:bottom w:val="single" w:sz="4" w:space="0" w:color="auto"/>
              <w:right w:val="nil"/>
            </w:tcBorders>
            <w:vAlign w:val="bottom"/>
          </w:tcPr>
          <w:p w14:paraId="73FFC93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11"/>
                  <w:enabled/>
                  <w:calcOnExit w:val="0"/>
                  <w:textInput/>
                </w:ffData>
              </w:fldChar>
            </w:r>
            <w:bookmarkStart w:id="1668" w:name="Text1111"/>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8"/>
          </w:p>
        </w:tc>
        <w:tc>
          <w:tcPr>
            <w:tcW w:w="6180" w:type="dxa"/>
            <w:gridSpan w:val="15"/>
            <w:tcBorders>
              <w:top w:val="nil"/>
              <w:left w:val="nil"/>
              <w:bottom w:val="nil"/>
              <w:right w:val="nil"/>
            </w:tcBorders>
            <w:vAlign w:val="bottom"/>
          </w:tcPr>
          <w:p w14:paraId="36D7AFA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3E875304" w14:textId="77777777" w:rsidTr="00570FB3">
        <w:trPr>
          <w:trHeight w:val="360"/>
        </w:trPr>
        <w:tc>
          <w:tcPr>
            <w:tcW w:w="10228" w:type="dxa"/>
            <w:gridSpan w:val="24"/>
            <w:tcBorders>
              <w:top w:val="nil"/>
              <w:left w:val="nil"/>
              <w:bottom w:val="nil"/>
              <w:right w:val="nil"/>
            </w:tcBorders>
            <w:vAlign w:val="bottom"/>
          </w:tcPr>
          <w:p w14:paraId="1ACCD15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Basis for Claim:  </w:t>
            </w:r>
            <w:r w:rsidRPr="00142B88">
              <w:rPr>
                <w:rFonts w:ascii="Arial Narrow" w:hAnsi="Arial Narrow" w:cs="Arial"/>
                <w:iCs/>
              </w:rPr>
              <w:fldChar w:fldCharType="begin">
                <w:ffData>
                  <w:name w:val="Text1112"/>
                  <w:enabled/>
                  <w:calcOnExit w:val="0"/>
                  <w:textInput/>
                </w:ffData>
              </w:fldChar>
            </w:r>
            <w:bookmarkStart w:id="1669" w:name="Text1112"/>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bookmarkEnd w:id="1669"/>
          </w:p>
        </w:tc>
      </w:tr>
      <w:tr w:rsidR="007F15B2" w:rsidRPr="000E58D7" w14:paraId="59F8F369" w14:textId="77777777" w:rsidTr="00570FB3">
        <w:trPr>
          <w:trHeight w:val="62"/>
        </w:trPr>
        <w:tc>
          <w:tcPr>
            <w:tcW w:w="10228" w:type="dxa"/>
            <w:gridSpan w:val="24"/>
            <w:tcBorders>
              <w:top w:val="nil"/>
              <w:left w:val="nil"/>
              <w:bottom w:val="single" w:sz="2" w:space="0" w:color="auto"/>
              <w:right w:val="nil"/>
            </w:tcBorders>
            <w:vAlign w:val="bottom"/>
          </w:tcPr>
          <w:p w14:paraId="68888F9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71930A11" w14:textId="77777777" w:rsidTr="00570FB3">
        <w:trPr>
          <w:trHeight w:val="477"/>
        </w:trPr>
        <w:tc>
          <w:tcPr>
            <w:tcW w:w="10228" w:type="dxa"/>
            <w:gridSpan w:val="24"/>
            <w:tcBorders>
              <w:top w:val="single" w:sz="2" w:space="0" w:color="auto"/>
              <w:left w:val="nil"/>
              <w:bottom w:val="nil"/>
              <w:right w:val="nil"/>
            </w:tcBorders>
            <w:vAlign w:val="bottom"/>
          </w:tcPr>
          <w:p w14:paraId="3E9EEA65" w14:textId="77777777" w:rsidR="007F15B2" w:rsidRPr="00142B88" w:rsidRDefault="007F15B2" w:rsidP="00F84370">
            <w:pPr>
              <w:suppressAutoHyphens/>
              <w:jc w:val="both"/>
              <w:rPr>
                <w:rFonts w:ascii="Arial Narrow" w:hAnsi="Arial Narrow" w:cs="Arial"/>
                <w:spacing w:val="-2"/>
              </w:rPr>
            </w:pPr>
            <w:r w:rsidRPr="00142B88">
              <w:rPr>
                <w:rFonts w:ascii="Arial Narrow" w:hAnsi="Arial Narrow" w:cs="Arial"/>
                <w:spacing w:val="-2"/>
              </w:rPr>
              <w:t>If the lawsuit or arbitration was resolved for more than</w:t>
            </w:r>
            <w:r w:rsidRPr="00142B88">
              <w:rPr>
                <w:rFonts w:ascii="Arial Narrow" w:hAnsi="Arial Narrow" w:cs="Arial"/>
                <w:b/>
                <w:spacing w:val="-2"/>
              </w:rPr>
              <w:t xml:space="preserve"> forty percent (40%)</w:t>
            </w:r>
            <w:r w:rsidRPr="00142B88">
              <w:rPr>
                <w:rFonts w:ascii="Arial Narrow" w:hAnsi="Arial Narrow" w:cs="Arial"/>
                <w:spacing w:val="-2"/>
              </w:rPr>
              <w:t xml:space="preserve"> of the highest amount sought for all claims, state why the lawsuit or arbitration should not be considered a meritorious lawsuit or arbitration filed by an owner against Contractor and/or persons or entities associated with Contractor:</w:t>
            </w:r>
          </w:p>
        </w:tc>
      </w:tr>
      <w:tr w:rsidR="007F15B2" w:rsidRPr="000E58D7" w14:paraId="7392F746" w14:textId="77777777" w:rsidTr="00570FB3">
        <w:trPr>
          <w:trHeight w:val="360"/>
        </w:trPr>
        <w:tc>
          <w:tcPr>
            <w:tcW w:w="10228" w:type="dxa"/>
            <w:gridSpan w:val="24"/>
            <w:tcBorders>
              <w:top w:val="nil"/>
              <w:left w:val="nil"/>
              <w:bottom w:val="nil"/>
              <w:right w:val="nil"/>
            </w:tcBorders>
            <w:vAlign w:val="bottom"/>
          </w:tcPr>
          <w:p w14:paraId="30F6252A" w14:textId="77777777" w:rsidR="007F15B2" w:rsidRPr="00CA5437" w:rsidRDefault="007F15B2" w:rsidP="00F84370">
            <w:pPr>
              <w:jc w:val="both"/>
              <w:rPr>
                <w:rFonts w:ascii="Arial Narrow" w:hAnsi="Arial Narrow" w:cs="Arial"/>
                <w:b/>
              </w:rPr>
            </w:pPr>
            <w:r w:rsidRPr="00CA5437">
              <w:rPr>
                <w:rFonts w:ascii="Arial Narrow" w:hAnsi="Arial Narrow" w:cs="Arial"/>
                <w:b/>
              </w:rPr>
              <w:t xml:space="preserve"> </w:t>
            </w:r>
          </w:p>
          <w:tbl>
            <w:tblPr>
              <w:tblStyle w:val="TableGrid"/>
              <w:tblW w:w="0" w:type="auto"/>
              <w:tblInd w:w="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554"/>
              <w:gridCol w:w="5006"/>
              <w:gridCol w:w="111"/>
              <w:gridCol w:w="2558"/>
            </w:tblGrid>
            <w:tr w:rsidR="007F15B2" w:rsidRPr="000E58D7" w14:paraId="0AE6B37C" w14:textId="77777777" w:rsidTr="00570FB3">
              <w:trPr>
                <w:trHeight w:val="360"/>
              </w:trPr>
              <w:tc>
                <w:tcPr>
                  <w:tcW w:w="10229" w:type="dxa"/>
                  <w:gridSpan w:val="4"/>
                  <w:vAlign w:val="bottom"/>
                </w:tcPr>
                <w:p w14:paraId="6DFC80D1" w14:textId="77777777" w:rsidR="007F15B2" w:rsidRPr="00CA5437" w:rsidRDefault="007F15B2" w:rsidP="00F84370">
                  <w:pPr>
                    <w:jc w:val="both"/>
                    <w:rPr>
                      <w:rFonts w:ascii="Arial Narrow" w:hAnsi="Arial Narrow" w:cs="Arial"/>
                      <w:b/>
                    </w:rPr>
                  </w:pPr>
                  <w:r w:rsidRPr="00CA5437">
                    <w:rPr>
                      <w:rFonts w:ascii="Arial Narrow" w:hAnsi="Arial Narrow" w:cs="Arial"/>
                      <w:spacing w:val="-6"/>
                    </w:rPr>
                    <w:t xml:space="preserve">My signature below signifies my declaration that the answers provided on this </w:t>
                  </w:r>
                  <w:r w:rsidRPr="00CA5437">
                    <w:rPr>
                      <w:rFonts w:ascii="Arial Narrow" w:hAnsi="Arial Narrow" w:cs="Arial"/>
                      <w:b/>
                      <w:spacing w:val="-6"/>
                    </w:rPr>
                    <w:t xml:space="preserve">Form </w:t>
                  </w:r>
                  <w:r>
                    <w:rPr>
                      <w:rFonts w:ascii="Arial Narrow" w:hAnsi="Arial Narrow" w:cs="Arial"/>
                      <w:b/>
                      <w:spacing w:val="-6"/>
                    </w:rPr>
                    <w:t>A</w:t>
                  </w:r>
                  <w:r w:rsidRPr="00CA5437">
                    <w:rPr>
                      <w:rFonts w:ascii="Arial Narrow" w:hAnsi="Arial Narrow" w:cs="Arial"/>
                      <w:spacing w:val="-6"/>
                    </w:rPr>
                    <w:t xml:space="preserve"> are current, accurate, and complete.</w:t>
                  </w:r>
                </w:p>
              </w:tc>
            </w:tr>
            <w:tr w:rsidR="007F15B2" w:rsidRPr="000E58D7" w14:paraId="0CAB8390" w14:textId="77777777" w:rsidTr="00570FB3">
              <w:trPr>
                <w:trHeight w:val="360"/>
              </w:trPr>
              <w:tc>
                <w:tcPr>
                  <w:tcW w:w="2554" w:type="dxa"/>
                  <w:vAlign w:val="bottom"/>
                </w:tcPr>
                <w:p w14:paraId="4F8062B4" w14:textId="77777777" w:rsidR="007F15B2" w:rsidRPr="00CA5437" w:rsidRDefault="007F15B2" w:rsidP="00F84370">
                  <w:pPr>
                    <w:jc w:val="both"/>
                    <w:rPr>
                      <w:rFonts w:ascii="Arial Narrow" w:hAnsi="Arial Narrow" w:cs="Arial"/>
                    </w:rPr>
                  </w:pPr>
                  <w:r>
                    <w:rPr>
                      <w:rFonts w:ascii="Arial Narrow" w:hAnsi="Arial Narrow" w:cs="Arial"/>
                    </w:rPr>
                    <w:t>Propose</w:t>
                  </w:r>
                  <w:r w:rsidRPr="00CA5437">
                    <w:rPr>
                      <w:rFonts w:ascii="Arial Narrow" w:hAnsi="Arial Narrow" w:cs="Arial"/>
                    </w:rPr>
                    <w:t>r’s Signature:</w:t>
                  </w:r>
                </w:p>
              </w:tc>
              <w:tc>
                <w:tcPr>
                  <w:tcW w:w="5006" w:type="dxa"/>
                  <w:tcBorders>
                    <w:top w:val="nil"/>
                    <w:bottom w:val="single" w:sz="2" w:space="0" w:color="auto"/>
                  </w:tcBorders>
                  <w:vAlign w:val="bottom"/>
                </w:tcPr>
                <w:p w14:paraId="0B57783F" w14:textId="77777777" w:rsidR="007F15B2" w:rsidRPr="00CA5437" w:rsidRDefault="007F15B2" w:rsidP="00F84370">
                  <w:pPr>
                    <w:jc w:val="both"/>
                    <w:rPr>
                      <w:rFonts w:ascii="Arial Narrow" w:hAnsi="Arial Narrow" w:cs="Arial"/>
                    </w:rPr>
                  </w:pPr>
                </w:p>
              </w:tc>
              <w:tc>
                <w:tcPr>
                  <w:tcW w:w="111" w:type="dxa"/>
                  <w:vAlign w:val="bottom"/>
                </w:tcPr>
                <w:p w14:paraId="35ACCF18" w14:textId="77777777" w:rsidR="007F15B2" w:rsidRPr="00CA5437" w:rsidRDefault="007F15B2" w:rsidP="00F84370">
                  <w:pPr>
                    <w:jc w:val="both"/>
                    <w:rPr>
                      <w:rFonts w:ascii="Arial Narrow" w:hAnsi="Arial Narrow" w:cs="Arial"/>
                    </w:rPr>
                  </w:pPr>
                </w:p>
              </w:tc>
              <w:tc>
                <w:tcPr>
                  <w:tcW w:w="2558" w:type="dxa"/>
                  <w:tcBorders>
                    <w:top w:val="nil"/>
                    <w:bottom w:val="single" w:sz="2" w:space="0" w:color="auto"/>
                  </w:tcBorders>
                  <w:vAlign w:val="bottom"/>
                </w:tcPr>
                <w:p w14:paraId="4191AD20" w14:textId="77777777" w:rsidR="007F15B2" w:rsidRPr="00CA5437" w:rsidRDefault="007F15B2" w:rsidP="00F84370">
                  <w:pPr>
                    <w:jc w:val="both"/>
                    <w:rPr>
                      <w:rFonts w:ascii="Arial Narrow" w:hAnsi="Arial Narrow" w:cs="Arial"/>
                    </w:rPr>
                  </w:pPr>
                </w:p>
              </w:tc>
            </w:tr>
            <w:tr w:rsidR="007F15B2" w:rsidRPr="000E58D7" w14:paraId="700B32CF" w14:textId="77777777" w:rsidTr="00570FB3">
              <w:trPr>
                <w:trHeight w:val="360"/>
              </w:trPr>
              <w:tc>
                <w:tcPr>
                  <w:tcW w:w="2554" w:type="dxa"/>
                  <w:vAlign w:val="bottom"/>
                </w:tcPr>
                <w:p w14:paraId="2AE2E41C" w14:textId="77777777" w:rsidR="007F15B2" w:rsidRPr="00CA5437" w:rsidRDefault="007F15B2" w:rsidP="00F84370">
                  <w:pPr>
                    <w:jc w:val="both"/>
                    <w:rPr>
                      <w:rFonts w:ascii="Arial Narrow" w:hAnsi="Arial Narrow" w:cs="Arial"/>
                    </w:rPr>
                  </w:pPr>
                  <w:r w:rsidRPr="00CA5437">
                    <w:rPr>
                      <w:rFonts w:ascii="Arial Narrow" w:hAnsi="Arial Narrow" w:cs="Arial"/>
                    </w:rPr>
                    <w:t>Printed Name &amp; Title</w:t>
                  </w:r>
                </w:p>
              </w:tc>
              <w:tc>
                <w:tcPr>
                  <w:tcW w:w="5006" w:type="dxa"/>
                  <w:tcBorders>
                    <w:top w:val="single" w:sz="2" w:space="0" w:color="auto"/>
                    <w:bottom w:val="single" w:sz="2" w:space="0" w:color="auto"/>
                  </w:tcBorders>
                  <w:vAlign w:val="bottom"/>
                </w:tcPr>
                <w:p w14:paraId="5D55D3DF" w14:textId="77777777" w:rsidR="007F15B2" w:rsidRPr="00CA5437" w:rsidRDefault="007F15B2" w:rsidP="00F84370">
                  <w:pPr>
                    <w:jc w:val="both"/>
                    <w:rPr>
                      <w:rFonts w:ascii="Arial Narrow" w:hAnsi="Arial Narrow" w:cs="Arial"/>
                    </w:rPr>
                  </w:pPr>
                  <w:r w:rsidRPr="00CA5437">
                    <w:rPr>
                      <w:rFonts w:ascii="Arial Narrow" w:hAnsi="Arial Narrow" w:cs="Arial"/>
                      <w:iCs/>
                    </w:rPr>
                    <w:fldChar w:fldCharType="begin">
                      <w:ffData>
                        <w:name w:val="Text1200"/>
                        <w:enabled/>
                        <w:calcOnExit w:val="0"/>
                        <w:textInput/>
                      </w:ffData>
                    </w:fldChar>
                  </w:r>
                  <w:r w:rsidRPr="00CA5437">
                    <w:rPr>
                      <w:rFonts w:ascii="Arial Narrow" w:hAnsi="Arial Narrow" w:cs="Arial"/>
                      <w:iCs/>
                    </w:rPr>
                    <w:instrText xml:space="preserve"> FORMTEXT </w:instrText>
                  </w:r>
                  <w:r w:rsidRPr="00CA5437">
                    <w:rPr>
                      <w:rFonts w:ascii="Arial Narrow" w:hAnsi="Arial Narrow" w:cs="Arial"/>
                      <w:iCs/>
                    </w:rPr>
                  </w:r>
                  <w:r w:rsidRPr="00CA5437">
                    <w:rPr>
                      <w:rFonts w:ascii="Arial Narrow" w:hAnsi="Arial Narrow" w:cs="Arial"/>
                      <w:iCs/>
                    </w:rPr>
                    <w:fldChar w:fldCharType="separate"/>
                  </w:r>
                  <w:r w:rsidRPr="00CA5437">
                    <w:rPr>
                      <w:rFonts w:ascii="Arial Narrow" w:hAnsi="Arial Narrow" w:cs="Arial"/>
                      <w:iCs/>
                      <w:noProof/>
                    </w:rPr>
                    <w:t> </w:t>
                  </w:r>
                  <w:r w:rsidRPr="00CA5437">
                    <w:rPr>
                      <w:rFonts w:ascii="Arial Narrow" w:hAnsi="Arial Narrow" w:cs="Arial"/>
                      <w:iCs/>
                      <w:noProof/>
                    </w:rPr>
                    <w:t> </w:t>
                  </w:r>
                  <w:r w:rsidRPr="00CA5437">
                    <w:rPr>
                      <w:rFonts w:ascii="Arial Narrow" w:hAnsi="Arial Narrow" w:cs="Arial"/>
                      <w:iCs/>
                      <w:noProof/>
                    </w:rPr>
                    <w:t> </w:t>
                  </w:r>
                  <w:r w:rsidRPr="00CA5437">
                    <w:rPr>
                      <w:rFonts w:ascii="Arial Narrow" w:hAnsi="Arial Narrow" w:cs="Arial"/>
                      <w:iCs/>
                      <w:noProof/>
                    </w:rPr>
                    <w:t> </w:t>
                  </w:r>
                  <w:r w:rsidRPr="00CA5437">
                    <w:rPr>
                      <w:rFonts w:ascii="Arial Narrow" w:hAnsi="Arial Narrow" w:cs="Arial"/>
                      <w:iCs/>
                      <w:noProof/>
                    </w:rPr>
                    <w:t> </w:t>
                  </w:r>
                  <w:r w:rsidRPr="00CA5437">
                    <w:rPr>
                      <w:rFonts w:ascii="Arial Narrow" w:hAnsi="Arial Narrow" w:cs="Arial"/>
                      <w:iCs/>
                    </w:rPr>
                    <w:fldChar w:fldCharType="end"/>
                  </w:r>
                </w:p>
              </w:tc>
              <w:tc>
                <w:tcPr>
                  <w:tcW w:w="111" w:type="dxa"/>
                  <w:vAlign w:val="bottom"/>
                </w:tcPr>
                <w:p w14:paraId="40ADF9B6" w14:textId="77777777" w:rsidR="007F15B2" w:rsidRPr="00CA5437" w:rsidRDefault="007F15B2" w:rsidP="00F84370">
                  <w:pPr>
                    <w:jc w:val="both"/>
                    <w:rPr>
                      <w:rFonts w:ascii="Arial Narrow" w:hAnsi="Arial Narrow" w:cs="Arial"/>
                    </w:rPr>
                  </w:pPr>
                </w:p>
              </w:tc>
              <w:tc>
                <w:tcPr>
                  <w:tcW w:w="2558" w:type="dxa"/>
                  <w:tcBorders>
                    <w:top w:val="single" w:sz="2" w:space="0" w:color="auto"/>
                    <w:bottom w:val="nil"/>
                  </w:tcBorders>
                </w:tcPr>
                <w:p w14:paraId="6D51A3F0" w14:textId="77777777" w:rsidR="007F15B2" w:rsidRPr="00CA5437" w:rsidRDefault="007F15B2" w:rsidP="00F84370">
                  <w:pPr>
                    <w:jc w:val="both"/>
                    <w:rPr>
                      <w:rFonts w:ascii="Arial Narrow" w:hAnsi="Arial Narrow" w:cs="Arial"/>
                      <w:b/>
                    </w:rPr>
                  </w:pPr>
                  <w:r w:rsidRPr="00CA5437">
                    <w:rPr>
                      <w:rFonts w:ascii="Arial Narrow" w:hAnsi="Arial Narrow" w:cs="Arial"/>
                      <w:b/>
                    </w:rPr>
                    <w:t>Date</w:t>
                  </w:r>
                </w:p>
              </w:tc>
            </w:tr>
            <w:tr w:rsidR="007F15B2" w:rsidRPr="000E58D7" w14:paraId="0AB7F4C2" w14:textId="77777777" w:rsidTr="00570FB3">
              <w:trPr>
                <w:trHeight w:val="360"/>
              </w:trPr>
              <w:tc>
                <w:tcPr>
                  <w:tcW w:w="10229" w:type="dxa"/>
                  <w:gridSpan w:val="4"/>
                  <w:vAlign w:val="bottom"/>
                </w:tcPr>
                <w:p w14:paraId="78A91C84" w14:textId="77777777" w:rsidR="007F15B2" w:rsidRPr="00CA5437" w:rsidRDefault="007F15B2" w:rsidP="00F84370">
                  <w:pPr>
                    <w:jc w:val="both"/>
                    <w:rPr>
                      <w:rFonts w:ascii="Arial Narrow" w:hAnsi="Arial Narrow" w:cs="Arial"/>
                      <w:b/>
                    </w:rPr>
                  </w:pPr>
                  <w:r w:rsidRPr="00CA5437">
                    <w:rPr>
                      <w:rFonts w:ascii="Arial Narrow" w:hAnsi="Arial Narrow" w:cs="Arial"/>
                      <w:b/>
                      <w:smallCaps/>
                    </w:rPr>
                    <w:t>If signed by other than the sole proprietor, a general partner or corporate officer, attach original notarized power of attorney or corporate resolution.</w:t>
                  </w:r>
                </w:p>
              </w:tc>
            </w:tr>
          </w:tbl>
          <w:p w14:paraId="4E35733E" w14:textId="77777777" w:rsidR="007F15B2" w:rsidRPr="00142B88" w:rsidRDefault="007F15B2" w:rsidP="00F84370">
            <w:pPr>
              <w:suppressAutoHyphens/>
              <w:jc w:val="both"/>
              <w:rPr>
                <w:rFonts w:ascii="Arial Narrow" w:hAnsi="Arial Narrow" w:cs="Arial"/>
                <w:iCs/>
              </w:rPr>
            </w:pPr>
          </w:p>
        </w:tc>
      </w:tr>
    </w:tbl>
    <w:p w14:paraId="68252BE4" w14:textId="77777777" w:rsidR="007F15B2" w:rsidRDefault="007F15B2" w:rsidP="00F84370">
      <w:pPr>
        <w:jc w:val="both"/>
      </w:pPr>
    </w:p>
    <w:p w14:paraId="7511C695" w14:textId="77777777" w:rsidR="007F15B2" w:rsidRDefault="007F15B2" w:rsidP="00F84370">
      <w:pPr>
        <w:suppressAutoHyphens/>
        <w:jc w:val="both"/>
        <w:rPr>
          <w:rFonts w:ascii="Arial Narrow" w:hAnsi="Arial Narrow" w:cs="Arial"/>
          <w:b/>
          <w:bCs/>
          <w:spacing w:val="-2"/>
        </w:rPr>
      </w:pPr>
    </w:p>
    <w:p w14:paraId="45FC2C87" w14:textId="77777777" w:rsidR="007F15B2" w:rsidRDefault="007F15B2" w:rsidP="00F84370">
      <w:pPr>
        <w:jc w:val="both"/>
        <w:rPr>
          <w:rFonts w:ascii="Arial Narrow" w:hAnsi="Arial Narrow" w:cs="Arial"/>
          <w:b/>
          <w:bCs/>
          <w:spacing w:val="-2"/>
        </w:rPr>
      </w:pPr>
      <w:r>
        <w:rPr>
          <w:rFonts w:ascii="Arial Narrow" w:hAnsi="Arial Narrow" w:cs="Arial"/>
          <w:b/>
          <w:bCs/>
          <w:spacing w:val="-2"/>
        </w:rPr>
        <w:br w:type="page"/>
      </w:r>
    </w:p>
    <w:p w14:paraId="76450E2E" w14:textId="77777777" w:rsidR="007F15B2" w:rsidRPr="00CA5437" w:rsidRDefault="007F15B2" w:rsidP="00F84370">
      <w:pPr>
        <w:suppressAutoHyphens/>
        <w:jc w:val="both"/>
        <w:rPr>
          <w:rFonts w:ascii="Arial Narrow" w:hAnsi="Arial Narrow" w:cs="Arial"/>
          <w:b/>
          <w:bCs/>
          <w:color w:val="FFFFFF"/>
          <w:spacing w:val="-2"/>
        </w:rPr>
      </w:pPr>
      <w:r w:rsidRPr="00CA5437">
        <w:rPr>
          <w:rFonts w:ascii="Arial Narrow" w:hAnsi="Arial Narrow" w:cs="Arial"/>
          <w:b/>
          <w:bCs/>
          <w:color w:val="FFFFFF"/>
          <w:spacing w:val="-2"/>
        </w:rPr>
        <w:lastRenderedPageBreak/>
        <w:t>OWNER AGAINST CONTRACTOR CLAIM</w:t>
      </w:r>
      <w:r w:rsidRPr="00D354D4">
        <w:rPr>
          <w:rFonts w:ascii="Arial Narrow" w:hAnsi="Arial Narrow" w:cs="Arial"/>
          <w:b/>
          <w:bCs/>
          <w:color w:val="FFFFFF"/>
          <w:spacing w:val="-2"/>
        </w:rPr>
        <w:t xml:space="preserve"> </w:t>
      </w:r>
    </w:p>
    <w:tbl>
      <w:tblPr>
        <w:tblpPr w:leftFromText="180" w:rightFromText="180" w:vertAnchor="text" w:horzAnchor="margin" w:tblpXSpec="center" w:tblpY="27"/>
        <w:tblW w:w="0" w:type="auto"/>
        <w:shd w:val="clear" w:color="auto" w:fill="737373"/>
        <w:tblLook w:val="01E0" w:firstRow="1" w:lastRow="1" w:firstColumn="1" w:lastColumn="1" w:noHBand="0" w:noVBand="0"/>
      </w:tblPr>
      <w:tblGrid>
        <w:gridCol w:w="5328"/>
      </w:tblGrid>
      <w:tr w:rsidR="007F15B2" w:rsidRPr="000E58D7" w14:paraId="303CC468" w14:textId="77777777" w:rsidTr="00570FB3">
        <w:trPr>
          <w:trHeight w:val="324"/>
        </w:trPr>
        <w:tc>
          <w:tcPr>
            <w:tcW w:w="5328" w:type="dxa"/>
            <w:shd w:val="clear" w:color="auto" w:fill="737373"/>
            <w:vAlign w:val="center"/>
          </w:tcPr>
          <w:p w14:paraId="523E046E" w14:textId="37647FD5" w:rsidR="007F15B2" w:rsidRPr="00CA5437" w:rsidRDefault="00042D71" w:rsidP="00F84370">
            <w:pPr>
              <w:suppressAutoHyphens/>
              <w:jc w:val="both"/>
              <w:rPr>
                <w:rFonts w:ascii="Arial Narrow" w:hAnsi="Arial Narrow" w:cs="Arial"/>
                <w:b/>
                <w:bCs/>
                <w:color w:val="FFFFFF"/>
                <w:spacing w:val="-2"/>
              </w:rPr>
            </w:pPr>
            <w:r w:rsidRPr="00042D71">
              <w:rPr>
                <w:rFonts w:ascii="Arial Narrow" w:hAnsi="Arial Narrow" w:cs="Arial"/>
                <w:b/>
                <w:bCs/>
                <w:color w:val="FFFFFF"/>
                <w:spacing w:val="-2"/>
              </w:rPr>
              <w:t>PRIME CONTRACTOR AGAINST SUBCONTRACTOR CLAIM</w:t>
            </w:r>
          </w:p>
        </w:tc>
      </w:tr>
    </w:tbl>
    <w:p w14:paraId="26479875" w14:textId="77777777" w:rsidR="007F15B2" w:rsidRPr="00CA5437" w:rsidRDefault="007F15B2" w:rsidP="00F84370">
      <w:pPr>
        <w:suppressAutoHyphens/>
        <w:jc w:val="both"/>
        <w:rPr>
          <w:rFonts w:ascii="Arial Narrow" w:hAnsi="Arial Narrow" w:cs="Arial"/>
          <w:b/>
          <w:bCs/>
          <w:color w:val="FFFFFF"/>
          <w:spacing w:val="-2"/>
        </w:rPr>
      </w:pPr>
    </w:p>
    <w:p w14:paraId="23B08FB5" w14:textId="77777777" w:rsidR="007F15B2" w:rsidRPr="00CA5437" w:rsidRDefault="007F15B2" w:rsidP="00F84370">
      <w:pPr>
        <w:suppressAutoHyphens/>
        <w:jc w:val="both"/>
        <w:rPr>
          <w:rFonts w:ascii="Arial Narrow" w:hAnsi="Arial Narrow" w:cs="Arial"/>
          <w:b/>
          <w:bCs/>
          <w:color w:val="FFFFFF"/>
          <w:spacing w:val="-2"/>
        </w:rPr>
      </w:pPr>
    </w:p>
    <w:p w14:paraId="4785C601" w14:textId="77777777" w:rsidR="007F15B2" w:rsidRPr="00142B88" w:rsidRDefault="007F15B2" w:rsidP="00F84370">
      <w:pPr>
        <w:suppressAutoHyphens/>
        <w:jc w:val="both"/>
        <w:rPr>
          <w:rFonts w:ascii="Arial Narrow" w:hAnsi="Arial Narrow" w:cs="Arial"/>
          <w:b/>
          <w:bCs/>
          <w:spacing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tblGrid>
      <w:tr w:rsidR="007F15B2" w:rsidRPr="000E58D7" w14:paraId="03688288" w14:textId="77777777" w:rsidTr="00570FB3">
        <w:trPr>
          <w:trHeight w:val="296"/>
          <w:jc w:val="center"/>
        </w:trPr>
        <w:tc>
          <w:tcPr>
            <w:tcW w:w="1188" w:type="dxa"/>
            <w:vAlign w:val="center"/>
          </w:tcPr>
          <w:p w14:paraId="7209F77E" w14:textId="77777777" w:rsidR="007F15B2" w:rsidRPr="00142B88" w:rsidRDefault="007F15B2" w:rsidP="00F84370">
            <w:pPr>
              <w:suppressAutoHyphens/>
              <w:jc w:val="both"/>
              <w:rPr>
                <w:rFonts w:ascii="Arial Narrow" w:hAnsi="Arial Narrow" w:cs="Arial"/>
                <w:b/>
                <w:bCs/>
                <w:spacing w:val="-2"/>
              </w:rPr>
            </w:pPr>
            <w:r w:rsidRPr="00142B88">
              <w:rPr>
                <w:rFonts w:ascii="Arial Narrow" w:hAnsi="Arial Narrow" w:cs="Arial"/>
                <w:b/>
                <w:bCs/>
                <w:spacing w:val="-2"/>
              </w:rPr>
              <w:t>FORM B</w:t>
            </w:r>
          </w:p>
        </w:tc>
      </w:tr>
    </w:tbl>
    <w:p w14:paraId="5B64424B" w14:textId="77777777" w:rsidR="007F15B2" w:rsidRPr="00142B88" w:rsidRDefault="007F15B2" w:rsidP="00F84370">
      <w:pPr>
        <w:suppressAutoHyphens/>
        <w:jc w:val="both"/>
        <w:rPr>
          <w:rFonts w:ascii="Arial Narrow" w:hAnsi="Arial Narrow" w:cs="Arial"/>
          <w:b/>
          <w:i/>
          <w:spacing w:val="-2"/>
        </w:rPr>
      </w:pPr>
      <w:r w:rsidRPr="00142B88">
        <w:rPr>
          <w:rFonts w:ascii="Arial Narrow" w:hAnsi="Arial Narrow" w:cs="Arial"/>
          <w:b/>
          <w:i/>
          <w:spacing w:val="-2"/>
        </w:rPr>
        <w:t xml:space="preserve">Use one Form per Lawsuit or Arbitration  </w:t>
      </w:r>
    </w:p>
    <w:p w14:paraId="30501B80" w14:textId="77777777" w:rsidR="007F15B2" w:rsidRPr="00142B88" w:rsidRDefault="007F15B2" w:rsidP="00F84370">
      <w:pPr>
        <w:jc w:val="both"/>
        <w:rPr>
          <w:rFonts w:ascii="Arial Narrow" w:hAnsi="Arial Narrow" w:cs="Arial"/>
          <w:b/>
          <w:i/>
          <w:spacing w:val="-2"/>
        </w:rPr>
      </w:pPr>
      <w:r w:rsidRPr="00142B88">
        <w:rPr>
          <w:rFonts w:ascii="Arial Narrow" w:hAnsi="Arial Narrow" w:cs="Arial"/>
          <w:b/>
          <w:i/>
          <w:spacing w:val="-2"/>
        </w:rPr>
        <w:t>(Make Copies as Needed)</w:t>
      </w:r>
    </w:p>
    <w:p w14:paraId="0C3BD8B1" w14:textId="77777777" w:rsidR="007F15B2" w:rsidRPr="00142B88" w:rsidRDefault="007F15B2" w:rsidP="00F84370">
      <w:pPr>
        <w:jc w:val="both"/>
        <w:rPr>
          <w:rFonts w:ascii="Arial Narrow" w:hAnsi="Arial Narrow" w:cs="Arial"/>
          <w:spacing w:val="-2"/>
        </w:rPr>
      </w:pPr>
    </w:p>
    <w:tbl>
      <w:tblPr>
        <w:tblW w:w="10224" w:type="dxa"/>
        <w:tblInd w:w="5"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7632"/>
        <w:gridCol w:w="720"/>
        <w:gridCol w:w="576"/>
        <w:gridCol w:w="720"/>
        <w:gridCol w:w="576"/>
      </w:tblGrid>
      <w:tr w:rsidR="007F15B2" w:rsidRPr="000E58D7" w14:paraId="3A87B087" w14:textId="77777777" w:rsidTr="00570FB3">
        <w:trPr>
          <w:cantSplit/>
          <w:trHeight w:val="450"/>
        </w:trPr>
        <w:tc>
          <w:tcPr>
            <w:tcW w:w="7632" w:type="dxa"/>
            <w:vAlign w:val="bottom"/>
          </w:tcPr>
          <w:p w14:paraId="6EF4B3F2" w14:textId="77777777" w:rsidR="007F15B2" w:rsidRPr="00142B88" w:rsidRDefault="007F15B2" w:rsidP="00F84370">
            <w:pPr>
              <w:jc w:val="both"/>
              <w:rPr>
                <w:rFonts w:ascii="Arial Narrow" w:hAnsi="Arial Narrow" w:cs="Arial"/>
                <w:b/>
                <w:iCs/>
              </w:rPr>
            </w:pPr>
            <w:r w:rsidRPr="00142B88">
              <w:rPr>
                <w:rFonts w:ascii="Arial Narrow" w:hAnsi="Arial Narrow" w:cs="Arial"/>
                <w:b/>
              </w:rPr>
              <w:t xml:space="preserve">Are there claims that meet the criteria in Section V.B of this statement?  </w:t>
            </w:r>
          </w:p>
          <w:p w14:paraId="3CA84D37" w14:textId="77777777" w:rsidR="007F15B2" w:rsidRPr="00142B88" w:rsidRDefault="007F15B2" w:rsidP="00F84370">
            <w:pPr>
              <w:jc w:val="both"/>
              <w:rPr>
                <w:rFonts w:ascii="Arial Narrow" w:hAnsi="Arial Narrow" w:cs="Arial"/>
                <w:b/>
              </w:rPr>
            </w:pPr>
            <w:r w:rsidRPr="00142B88">
              <w:rPr>
                <w:rFonts w:ascii="Arial Narrow" w:hAnsi="Arial Narrow" w:cs="Arial"/>
                <w:b/>
              </w:rPr>
              <w:t xml:space="preserve">If yes, please complete &amp; sign the form below:  </w:t>
            </w:r>
          </w:p>
        </w:tc>
        <w:tc>
          <w:tcPr>
            <w:tcW w:w="720" w:type="dxa"/>
            <w:vAlign w:val="center"/>
          </w:tcPr>
          <w:p w14:paraId="1FA70C07"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t>Yes</w:t>
            </w:r>
          </w:p>
        </w:tc>
        <w:tc>
          <w:tcPr>
            <w:tcW w:w="576" w:type="dxa"/>
            <w:vAlign w:val="center"/>
          </w:tcPr>
          <w:p w14:paraId="6685223C"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fldChar w:fldCharType="begin">
                <w:ffData>
                  <w:name w:val="Check13"/>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720" w:type="dxa"/>
            <w:vAlign w:val="center"/>
          </w:tcPr>
          <w:p w14:paraId="1C7F52C2"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t>No</w:t>
            </w:r>
          </w:p>
        </w:tc>
        <w:tc>
          <w:tcPr>
            <w:tcW w:w="576" w:type="dxa"/>
            <w:vAlign w:val="center"/>
          </w:tcPr>
          <w:p w14:paraId="5B9692B9" w14:textId="77777777" w:rsidR="007F15B2" w:rsidRPr="00142B88" w:rsidRDefault="007F15B2" w:rsidP="00F84370">
            <w:pPr>
              <w:suppressAutoHyphens/>
              <w:jc w:val="both"/>
              <w:rPr>
                <w:rFonts w:ascii="Arial Narrow" w:hAnsi="Arial Narrow" w:cs="Arial"/>
                <w:iCs/>
              </w:rPr>
            </w:pPr>
            <w:r w:rsidRPr="00142B88">
              <w:rPr>
                <w:rFonts w:ascii="Arial Narrow" w:hAnsi="Arial Narrow" w:cs="Arial"/>
                <w:iCs/>
              </w:rPr>
              <w:fldChar w:fldCharType="begin">
                <w:ffData>
                  <w:name w:val=""/>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bl>
    <w:p w14:paraId="028C0569" w14:textId="77777777" w:rsidR="007F15B2" w:rsidRPr="00142B88" w:rsidRDefault="007F15B2" w:rsidP="00F84370">
      <w:pPr>
        <w:suppressAutoHyphens/>
        <w:jc w:val="both"/>
        <w:rPr>
          <w:rFonts w:ascii="Arial Narrow" w:hAnsi="Arial Narrow" w:cs="Arial"/>
          <w:spacing w:val="-2"/>
        </w:rPr>
      </w:pPr>
    </w:p>
    <w:tbl>
      <w:tblPr>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2"/>
        <w:gridCol w:w="175"/>
        <w:gridCol w:w="271"/>
        <w:gridCol w:w="460"/>
        <w:gridCol w:w="255"/>
        <w:gridCol w:w="545"/>
        <w:gridCol w:w="178"/>
        <w:gridCol w:w="351"/>
        <w:gridCol w:w="561"/>
        <w:gridCol w:w="173"/>
        <w:gridCol w:w="363"/>
        <w:gridCol w:w="534"/>
        <w:gridCol w:w="352"/>
        <w:gridCol w:w="619"/>
        <w:gridCol w:w="144"/>
        <w:gridCol w:w="227"/>
        <w:gridCol w:w="276"/>
        <w:gridCol w:w="189"/>
        <w:gridCol w:w="353"/>
        <w:gridCol w:w="907"/>
        <w:gridCol w:w="266"/>
        <w:gridCol w:w="144"/>
        <w:gridCol w:w="1620"/>
        <w:gridCol w:w="13"/>
      </w:tblGrid>
      <w:tr w:rsidR="007F15B2" w:rsidRPr="000E58D7" w14:paraId="47EA218E" w14:textId="77777777" w:rsidTr="00570FB3">
        <w:trPr>
          <w:trHeight w:val="277"/>
        </w:trPr>
        <w:tc>
          <w:tcPr>
            <w:tcW w:w="10228" w:type="dxa"/>
            <w:gridSpan w:val="24"/>
            <w:tcBorders>
              <w:top w:val="nil"/>
              <w:left w:val="nil"/>
              <w:bottom w:val="nil"/>
              <w:right w:val="nil"/>
            </w:tcBorders>
            <w:vAlign w:val="bottom"/>
          </w:tcPr>
          <w:p w14:paraId="50B842D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Case Name and Number including Name and Location of Court or Arbitration Service:</w:t>
            </w:r>
          </w:p>
        </w:tc>
      </w:tr>
      <w:tr w:rsidR="007F15B2" w:rsidRPr="000E58D7" w14:paraId="79B39515" w14:textId="77777777" w:rsidTr="00570FB3">
        <w:trPr>
          <w:trHeight w:val="360"/>
        </w:trPr>
        <w:tc>
          <w:tcPr>
            <w:tcW w:w="10228" w:type="dxa"/>
            <w:gridSpan w:val="24"/>
            <w:tcBorders>
              <w:top w:val="nil"/>
              <w:left w:val="nil"/>
              <w:bottom w:val="single" w:sz="2" w:space="0" w:color="auto"/>
              <w:right w:val="nil"/>
            </w:tcBorders>
            <w:vAlign w:val="bottom"/>
          </w:tcPr>
          <w:p w14:paraId="7C162C6F" w14:textId="77777777" w:rsidR="007F15B2" w:rsidRPr="00142B88" w:rsidRDefault="007F15B2" w:rsidP="00F84370">
            <w:pPr>
              <w:jc w:val="both"/>
              <w:rPr>
                <w:rFonts w:ascii="Arial Narrow" w:hAnsi="Arial Narrow" w:cs="Arial"/>
                <w:iCs/>
              </w:rPr>
            </w:pPr>
            <w:r w:rsidRPr="00142B88">
              <w:rPr>
                <w:rFonts w:ascii="Arial Narrow" w:hAnsi="Arial Narrow" w:cs="Arial"/>
                <w:iCs/>
              </w:rPr>
              <w:fldChar w:fldCharType="begin">
                <w:ffData>
                  <w:name w:val="Text1098"/>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2B8CA563" w14:textId="77777777" w:rsidTr="00570FB3">
        <w:trPr>
          <w:trHeight w:val="360"/>
        </w:trPr>
        <w:tc>
          <w:tcPr>
            <w:tcW w:w="3487" w:type="dxa"/>
            <w:gridSpan w:val="8"/>
            <w:tcBorders>
              <w:top w:val="single" w:sz="2" w:space="0" w:color="auto"/>
              <w:left w:val="nil"/>
              <w:bottom w:val="nil"/>
              <w:right w:val="nil"/>
            </w:tcBorders>
            <w:vAlign w:val="bottom"/>
          </w:tcPr>
          <w:p w14:paraId="796B4315" w14:textId="77777777" w:rsidR="007F15B2" w:rsidRPr="00142B88" w:rsidRDefault="007F15B2" w:rsidP="00F84370">
            <w:pPr>
              <w:jc w:val="both"/>
              <w:rPr>
                <w:rFonts w:ascii="Arial Narrow" w:hAnsi="Arial Narrow" w:cs="Arial"/>
                <w:iCs/>
              </w:rPr>
            </w:pPr>
            <w:r w:rsidRPr="00142B88">
              <w:rPr>
                <w:rFonts w:ascii="Arial Narrow" w:hAnsi="Arial Narrow" w:cs="Arial"/>
                <w:iCs/>
              </w:rPr>
              <w:t>Date Arbitration or Litigation Commenced:</w:t>
            </w:r>
          </w:p>
        </w:tc>
        <w:tc>
          <w:tcPr>
            <w:tcW w:w="2973" w:type="dxa"/>
            <w:gridSpan w:val="8"/>
            <w:tcBorders>
              <w:top w:val="single" w:sz="2" w:space="0" w:color="auto"/>
              <w:left w:val="nil"/>
              <w:bottom w:val="single" w:sz="4" w:space="0" w:color="auto"/>
              <w:right w:val="nil"/>
            </w:tcBorders>
            <w:vAlign w:val="bottom"/>
          </w:tcPr>
          <w:p w14:paraId="22F97198" w14:textId="77777777" w:rsidR="007F15B2" w:rsidRPr="00142B88" w:rsidRDefault="007F15B2" w:rsidP="00F84370">
            <w:pPr>
              <w:tabs>
                <w:tab w:val="left" w:pos="-720"/>
                <w:tab w:val="left" w:pos="720"/>
              </w:tabs>
              <w:jc w:val="both"/>
              <w:rPr>
                <w:rFonts w:ascii="Arial Narrow" w:hAnsi="Arial Narrow" w:cs="Arial"/>
                <w:iCs/>
              </w:rPr>
            </w:pPr>
            <w:r w:rsidRPr="00142B88">
              <w:rPr>
                <w:rFonts w:ascii="Arial Narrow" w:hAnsi="Arial Narrow" w:cs="Arial"/>
                <w:iCs/>
              </w:rPr>
              <w:fldChar w:fldCharType="begin">
                <w:ffData>
                  <w:name w:val="Text1099"/>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3768" w:type="dxa"/>
            <w:gridSpan w:val="8"/>
            <w:tcBorders>
              <w:top w:val="single" w:sz="2" w:space="0" w:color="auto"/>
              <w:left w:val="nil"/>
              <w:bottom w:val="nil"/>
              <w:right w:val="nil"/>
            </w:tcBorders>
            <w:vAlign w:val="bottom"/>
          </w:tcPr>
          <w:p w14:paraId="56879C86" w14:textId="77777777" w:rsidR="007F15B2" w:rsidRPr="00142B88" w:rsidRDefault="007F15B2" w:rsidP="00F84370">
            <w:pPr>
              <w:tabs>
                <w:tab w:val="left" w:pos="-720"/>
              </w:tabs>
              <w:suppressAutoHyphens/>
              <w:jc w:val="both"/>
              <w:rPr>
                <w:rFonts w:ascii="Arial Narrow" w:hAnsi="Arial Narrow" w:cs="Arial"/>
                <w:iCs/>
              </w:rPr>
            </w:pPr>
          </w:p>
        </w:tc>
      </w:tr>
      <w:tr w:rsidR="007F15B2" w:rsidRPr="000E58D7" w14:paraId="7E7C9598" w14:textId="77777777" w:rsidTr="00570FB3">
        <w:trPr>
          <w:trHeight w:val="360"/>
        </w:trPr>
        <w:tc>
          <w:tcPr>
            <w:tcW w:w="1252" w:type="dxa"/>
            <w:tcBorders>
              <w:top w:val="nil"/>
              <w:left w:val="nil"/>
              <w:bottom w:val="nil"/>
              <w:right w:val="nil"/>
            </w:tcBorders>
            <w:vAlign w:val="bottom"/>
          </w:tcPr>
          <w:p w14:paraId="4DB17F3C" w14:textId="77777777" w:rsidR="007F15B2" w:rsidRPr="00142B88" w:rsidRDefault="007F15B2" w:rsidP="00F84370">
            <w:pPr>
              <w:tabs>
                <w:tab w:val="left" w:pos="-720"/>
              </w:tabs>
              <w:jc w:val="both"/>
              <w:rPr>
                <w:rFonts w:ascii="Arial Narrow" w:hAnsi="Arial Narrow" w:cs="Arial"/>
                <w:iCs/>
              </w:rPr>
            </w:pPr>
            <w:r w:rsidRPr="00142B88">
              <w:rPr>
                <w:rFonts w:ascii="Arial Narrow" w:hAnsi="Arial Narrow" w:cs="Arial"/>
                <w:iCs/>
              </w:rPr>
              <w:t>Project Name:</w:t>
            </w:r>
          </w:p>
        </w:tc>
        <w:tc>
          <w:tcPr>
            <w:tcW w:w="8976" w:type="dxa"/>
            <w:gridSpan w:val="23"/>
            <w:tcBorders>
              <w:top w:val="nil"/>
              <w:left w:val="nil"/>
              <w:bottom w:val="single" w:sz="4" w:space="0" w:color="auto"/>
              <w:right w:val="nil"/>
            </w:tcBorders>
            <w:vAlign w:val="bottom"/>
          </w:tcPr>
          <w:p w14:paraId="2D6B0A72" w14:textId="77777777" w:rsidR="007F15B2" w:rsidRPr="00142B88" w:rsidRDefault="007F15B2" w:rsidP="00F84370">
            <w:pPr>
              <w:tabs>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0"/>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6388D72A" w14:textId="77777777" w:rsidTr="00570FB3">
        <w:trPr>
          <w:trHeight w:val="360"/>
        </w:trPr>
        <w:tc>
          <w:tcPr>
            <w:tcW w:w="2413" w:type="dxa"/>
            <w:gridSpan w:val="5"/>
            <w:tcBorders>
              <w:top w:val="nil"/>
              <w:left w:val="nil"/>
              <w:bottom w:val="nil"/>
              <w:right w:val="nil"/>
            </w:tcBorders>
            <w:vAlign w:val="bottom"/>
          </w:tcPr>
          <w:p w14:paraId="0C83F4C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Project or Contract Number:</w:t>
            </w:r>
          </w:p>
        </w:tc>
        <w:tc>
          <w:tcPr>
            <w:tcW w:w="3057" w:type="dxa"/>
            <w:gridSpan w:val="8"/>
            <w:tcBorders>
              <w:top w:val="nil"/>
              <w:left w:val="nil"/>
              <w:bottom w:val="single" w:sz="4" w:space="0" w:color="auto"/>
              <w:right w:val="nil"/>
            </w:tcBorders>
            <w:vAlign w:val="bottom"/>
          </w:tcPr>
          <w:p w14:paraId="3D529391"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1"/>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4758" w:type="dxa"/>
            <w:gridSpan w:val="11"/>
            <w:tcBorders>
              <w:top w:val="nil"/>
              <w:left w:val="nil"/>
              <w:bottom w:val="nil"/>
              <w:right w:val="nil"/>
            </w:tcBorders>
            <w:vAlign w:val="bottom"/>
          </w:tcPr>
          <w:p w14:paraId="23F405A2"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2C948126" w14:textId="77777777" w:rsidTr="00570FB3">
        <w:trPr>
          <w:trHeight w:val="360"/>
        </w:trPr>
        <w:tc>
          <w:tcPr>
            <w:tcW w:w="1427" w:type="dxa"/>
            <w:gridSpan w:val="2"/>
            <w:tcBorders>
              <w:top w:val="nil"/>
              <w:left w:val="nil"/>
              <w:bottom w:val="nil"/>
              <w:right w:val="nil"/>
            </w:tcBorders>
            <w:vAlign w:val="bottom"/>
          </w:tcPr>
          <w:p w14:paraId="13B352C2"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Project Location:</w:t>
            </w:r>
          </w:p>
        </w:tc>
        <w:tc>
          <w:tcPr>
            <w:tcW w:w="4662" w:type="dxa"/>
            <w:gridSpan w:val="12"/>
            <w:tcBorders>
              <w:top w:val="nil"/>
              <w:left w:val="nil"/>
              <w:bottom w:val="single" w:sz="4" w:space="0" w:color="auto"/>
              <w:right w:val="nil"/>
            </w:tcBorders>
            <w:vAlign w:val="bottom"/>
          </w:tcPr>
          <w:p w14:paraId="617A908D"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2"/>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144" w:type="dxa"/>
            <w:tcBorders>
              <w:top w:val="nil"/>
              <w:left w:val="nil"/>
              <w:bottom w:val="nil"/>
              <w:right w:val="nil"/>
            </w:tcBorders>
            <w:vAlign w:val="bottom"/>
          </w:tcPr>
          <w:p w14:paraId="36085447"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p>
        </w:tc>
        <w:tc>
          <w:tcPr>
            <w:tcW w:w="2218" w:type="dxa"/>
            <w:gridSpan w:val="6"/>
            <w:tcBorders>
              <w:top w:val="nil"/>
              <w:left w:val="nil"/>
              <w:bottom w:val="single" w:sz="4" w:space="0" w:color="auto"/>
              <w:right w:val="nil"/>
            </w:tcBorders>
            <w:vAlign w:val="bottom"/>
          </w:tcPr>
          <w:p w14:paraId="7896069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3"/>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144" w:type="dxa"/>
            <w:tcBorders>
              <w:top w:val="nil"/>
              <w:left w:val="nil"/>
              <w:bottom w:val="nil"/>
              <w:right w:val="nil"/>
            </w:tcBorders>
            <w:vAlign w:val="bottom"/>
          </w:tcPr>
          <w:p w14:paraId="2E872CFD"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p>
        </w:tc>
        <w:tc>
          <w:tcPr>
            <w:tcW w:w="1633" w:type="dxa"/>
            <w:gridSpan w:val="2"/>
            <w:tcBorders>
              <w:top w:val="nil"/>
              <w:left w:val="nil"/>
              <w:bottom w:val="single" w:sz="4" w:space="0" w:color="auto"/>
              <w:right w:val="nil"/>
            </w:tcBorders>
            <w:vAlign w:val="bottom"/>
          </w:tcPr>
          <w:p w14:paraId="12D5BBD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4"/>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194B95DC" w14:textId="77777777" w:rsidTr="00570FB3">
        <w:trPr>
          <w:trHeight w:val="135"/>
        </w:trPr>
        <w:tc>
          <w:tcPr>
            <w:tcW w:w="1427" w:type="dxa"/>
            <w:gridSpan w:val="2"/>
            <w:tcBorders>
              <w:top w:val="nil"/>
              <w:left w:val="nil"/>
              <w:bottom w:val="nil"/>
              <w:right w:val="nil"/>
            </w:tcBorders>
            <w:vAlign w:val="bottom"/>
          </w:tcPr>
          <w:p w14:paraId="582B584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4662" w:type="dxa"/>
            <w:gridSpan w:val="12"/>
            <w:tcBorders>
              <w:top w:val="nil"/>
              <w:left w:val="nil"/>
              <w:bottom w:val="nil"/>
              <w:right w:val="nil"/>
            </w:tcBorders>
          </w:tcPr>
          <w:p w14:paraId="11E7AFCF"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Street Address</w:t>
            </w:r>
          </w:p>
        </w:tc>
        <w:tc>
          <w:tcPr>
            <w:tcW w:w="144" w:type="dxa"/>
            <w:tcBorders>
              <w:top w:val="nil"/>
              <w:left w:val="nil"/>
              <w:bottom w:val="nil"/>
              <w:right w:val="nil"/>
            </w:tcBorders>
          </w:tcPr>
          <w:p w14:paraId="00505B44"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p>
        </w:tc>
        <w:tc>
          <w:tcPr>
            <w:tcW w:w="2218" w:type="dxa"/>
            <w:gridSpan w:val="6"/>
            <w:tcBorders>
              <w:top w:val="nil"/>
              <w:left w:val="nil"/>
              <w:bottom w:val="nil"/>
              <w:right w:val="nil"/>
            </w:tcBorders>
          </w:tcPr>
          <w:p w14:paraId="25C9E29F"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City &amp; State</w:t>
            </w:r>
          </w:p>
        </w:tc>
        <w:tc>
          <w:tcPr>
            <w:tcW w:w="144" w:type="dxa"/>
            <w:tcBorders>
              <w:top w:val="nil"/>
              <w:left w:val="nil"/>
              <w:bottom w:val="nil"/>
              <w:right w:val="nil"/>
            </w:tcBorders>
          </w:tcPr>
          <w:p w14:paraId="4D07B9F7"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p>
        </w:tc>
        <w:tc>
          <w:tcPr>
            <w:tcW w:w="1633" w:type="dxa"/>
            <w:gridSpan w:val="2"/>
            <w:tcBorders>
              <w:top w:val="nil"/>
              <w:left w:val="nil"/>
              <w:bottom w:val="nil"/>
              <w:right w:val="nil"/>
            </w:tcBorders>
          </w:tcPr>
          <w:p w14:paraId="3C76168B"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Zip Code</w:t>
            </w:r>
          </w:p>
        </w:tc>
      </w:tr>
      <w:tr w:rsidR="007F15B2" w:rsidRPr="000E58D7" w14:paraId="28BECC74" w14:textId="77777777" w:rsidTr="00570FB3">
        <w:trPr>
          <w:trHeight w:val="360"/>
        </w:trPr>
        <w:tc>
          <w:tcPr>
            <w:tcW w:w="1427" w:type="dxa"/>
            <w:gridSpan w:val="2"/>
            <w:tcBorders>
              <w:top w:val="nil"/>
              <w:left w:val="nil"/>
              <w:bottom w:val="nil"/>
              <w:right w:val="nil"/>
            </w:tcBorders>
            <w:vAlign w:val="bottom"/>
          </w:tcPr>
          <w:p w14:paraId="03C0D7B7"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Name of Owner:</w:t>
            </w:r>
          </w:p>
        </w:tc>
        <w:tc>
          <w:tcPr>
            <w:tcW w:w="8801" w:type="dxa"/>
            <w:gridSpan w:val="22"/>
            <w:tcBorders>
              <w:top w:val="nil"/>
              <w:left w:val="nil"/>
              <w:bottom w:val="single" w:sz="4" w:space="0" w:color="auto"/>
              <w:right w:val="nil"/>
            </w:tcBorders>
            <w:vAlign w:val="bottom"/>
          </w:tcPr>
          <w:p w14:paraId="1820433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5"/>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77164B1B" w14:textId="77777777" w:rsidTr="00570FB3">
        <w:trPr>
          <w:gridAfter w:val="1"/>
          <w:wAfter w:w="13" w:type="dxa"/>
          <w:trHeight w:val="360"/>
        </w:trPr>
        <w:tc>
          <w:tcPr>
            <w:tcW w:w="1427" w:type="dxa"/>
            <w:gridSpan w:val="2"/>
            <w:tcBorders>
              <w:top w:val="nil"/>
              <w:left w:val="nil"/>
              <w:bottom w:val="nil"/>
              <w:right w:val="nil"/>
            </w:tcBorders>
            <w:vAlign w:val="bottom"/>
          </w:tcPr>
          <w:p w14:paraId="3AB63836"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Contact Person:</w:t>
            </w:r>
          </w:p>
        </w:tc>
        <w:tc>
          <w:tcPr>
            <w:tcW w:w="5498" w:type="dxa"/>
            <w:gridSpan w:val="16"/>
            <w:tcBorders>
              <w:top w:val="nil"/>
              <w:left w:val="nil"/>
              <w:bottom w:val="single" w:sz="4" w:space="0" w:color="auto"/>
              <w:right w:val="nil"/>
            </w:tcBorders>
            <w:vAlign w:val="bottom"/>
          </w:tcPr>
          <w:p w14:paraId="7B9740B0"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6"/>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1260" w:type="dxa"/>
            <w:gridSpan w:val="2"/>
            <w:tcBorders>
              <w:top w:val="nil"/>
              <w:left w:val="nil"/>
              <w:bottom w:val="nil"/>
              <w:right w:val="nil"/>
            </w:tcBorders>
            <w:vAlign w:val="bottom"/>
          </w:tcPr>
          <w:p w14:paraId="74998E4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Telephone:</w:t>
            </w:r>
          </w:p>
        </w:tc>
        <w:tc>
          <w:tcPr>
            <w:tcW w:w="2030" w:type="dxa"/>
            <w:gridSpan w:val="3"/>
            <w:tcBorders>
              <w:top w:val="nil"/>
              <w:left w:val="nil"/>
              <w:bottom w:val="single" w:sz="4" w:space="0" w:color="auto"/>
              <w:right w:val="nil"/>
            </w:tcBorders>
            <w:vAlign w:val="bottom"/>
          </w:tcPr>
          <w:p w14:paraId="41F5359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07"/>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25616147" w14:textId="77777777" w:rsidTr="00570FB3">
        <w:trPr>
          <w:gridAfter w:val="1"/>
          <w:wAfter w:w="13" w:type="dxa"/>
          <w:trHeight w:val="170"/>
        </w:trPr>
        <w:tc>
          <w:tcPr>
            <w:tcW w:w="1427" w:type="dxa"/>
            <w:gridSpan w:val="2"/>
            <w:tcBorders>
              <w:top w:val="nil"/>
              <w:left w:val="nil"/>
              <w:bottom w:val="nil"/>
              <w:right w:val="nil"/>
            </w:tcBorders>
            <w:vAlign w:val="bottom"/>
          </w:tcPr>
          <w:p w14:paraId="2D4C35C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5498" w:type="dxa"/>
            <w:gridSpan w:val="16"/>
            <w:tcBorders>
              <w:top w:val="nil"/>
              <w:left w:val="nil"/>
              <w:bottom w:val="nil"/>
              <w:right w:val="nil"/>
            </w:tcBorders>
            <w:vAlign w:val="bottom"/>
          </w:tcPr>
          <w:p w14:paraId="5FB9085C"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Name &amp; Title</w:t>
            </w:r>
          </w:p>
        </w:tc>
        <w:tc>
          <w:tcPr>
            <w:tcW w:w="3290" w:type="dxa"/>
            <w:gridSpan w:val="5"/>
            <w:tcBorders>
              <w:top w:val="nil"/>
              <w:left w:val="nil"/>
              <w:bottom w:val="nil"/>
              <w:right w:val="nil"/>
            </w:tcBorders>
            <w:vAlign w:val="bottom"/>
          </w:tcPr>
          <w:p w14:paraId="58829A2C" w14:textId="77777777" w:rsidR="007F15B2" w:rsidRPr="00142B88" w:rsidRDefault="007F15B2" w:rsidP="00F84370">
            <w:pPr>
              <w:suppressAutoHyphens/>
              <w:jc w:val="both"/>
              <w:rPr>
                <w:rFonts w:ascii="Arial Narrow" w:hAnsi="Arial Narrow" w:cs="Arial"/>
                <w:iCs/>
              </w:rPr>
            </w:pPr>
          </w:p>
        </w:tc>
      </w:tr>
      <w:tr w:rsidR="007F15B2" w:rsidRPr="000E58D7" w14:paraId="1E84186B" w14:textId="77777777" w:rsidTr="00570FB3">
        <w:trPr>
          <w:gridAfter w:val="1"/>
          <w:wAfter w:w="13" w:type="dxa"/>
          <w:trHeight w:val="360"/>
        </w:trPr>
        <w:tc>
          <w:tcPr>
            <w:tcW w:w="3136" w:type="dxa"/>
            <w:gridSpan w:val="7"/>
            <w:tcBorders>
              <w:top w:val="nil"/>
              <w:left w:val="nil"/>
              <w:bottom w:val="nil"/>
              <w:right w:val="nil"/>
            </w:tcBorders>
            <w:vAlign w:val="bottom"/>
          </w:tcPr>
          <w:p w14:paraId="23DDABB9"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noProof/>
              </w:rPr>
              <w:t>Highest Amount Sought for All</w:t>
            </w:r>
            <w:r w:rsidRPr="00142B88">
              <w:rPr>
                <w:rFonts w:ascii="Arial Narrow" w:hAnsi="Arial Narrow" w:cs="Arial"/>
                <w:iCs/>
              </w:rPr>
              <w:t xml:space="preserve"> Claims:</w:t>
            </w:r>
          </w:p>
        </w:tc>
        <w:tc>
          <w:tcPr>
            <w:tcW w:w="3600" w:type="dxa"/>
            <w:gridSpan w:val="10"/>
            <w:tcBorders>
              <w:top w:val="nil"/>
              <w:left w:val="nil"/>
              <w:bottom w:val="single" w:sz="4" w:space="0" w:color="auto"/>
              <w:right w:val="nil"/>
            </w:tcBorders>
            <w:vAlign w:val="bottom"/>
          </w:tcPr>
          <w:p w14:paraId="0A11A44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r w:rsidRPr="00142B88">
              <w:rPr>
                <w:rFonts w:ascii="Arial Narrow" w:hAnsi="Arial Narrow" w:cs="Arial"/>
                <w:iCs/>
              </w:rPr>
              <w:fldChar w:fldCharType="begin">
                <w:ffData>
                  <w:name w:val="Text1108"/>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3479" w:type="dxa"/>
            <w:gridSpan w:val="6"/>
            <w:tcBorders>
              <w:top w:val="nil"/>
              <w:left w:val="nil"/>
              <w:bottom w:val="nil"/>
              <w:right w:val="nil"/>
            </w:tcBorders>
            <w:vAlign w:val="bottom"/>
          </w:tcPr>
          <w:p w14:paraId="61D75FD3"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21890F00" w14:textId="77777777" w:rsidTr="00570FB3">
        <w:trPr>
          <w:gridAfter w:val="1"/>
          <w:wAfter w:w="13" w:type="dxa"/>
          <w:trHeight w:val="188"/>
        </w:trPr>
        <w:tc>
          <w:tcPr>
            <w:tcW w:w="3136" w:type="dxa"/>
            <w:gridSpan w:val="7"/>
            <w:tcBorders>
              <w:top w:val="nil"/>
              <w:left w:val="nil"/>
              <w:bottom w:val="nil"/>
              <w:right w:val="nil"/>
            </w:tcBorders>
            <w:vAlign w:val="bottom"/>
          </w:tcPr>
          <w:p w14:paraId="4CA97086"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3600" w:type="dxa"/>
            <w:gridSpan w:val="10"/>
            <w:tcBorders>
              <w:top w:val="nil"/>
              <w:left w:val="nil"/>
              <w:bottom w:val="nil"/>
              <w:right w:val="nil"/>
            </w:tcBorders>
          </w:tcPr>
          <w:p w14:paraId="1B4EB29A"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Amount in Figures)</w:t>
            </w:r>
          </w:p>
        </w:tc>
        <w:tc>
          <w:tcPr>
            <w:tcW w:w="3479" w:type="dxa"/>
            <w:gridSpan w:val="6"/>
            <w:tcBorders>
              <w:top w:val="nil"/>
              <w:left w:val="nil"/>
              <w:bottom w:val="nil"/>
              <w:right w:val="nil"/>
            </w:tcBorders>
            <w:vAlign w:val="bottom"/>
          </w:tcPr>
          <w:p w14:paraId="3526835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681EBCA0" w14:textId="77777777" w:rsidTr="00570FB3">
        <w:trPr>
          <w:gridAfter w:val="1"/>
          <w:wAfter w:w="13" w:type="dxa"/>
          <w:trHeight w:val="360"/>
        </w:trPr>
        <w:tc>
          <w:tcPr>
            <w:tcW w:w="1698" w:type="dxa"/>
            <w:gridSpan w:val="3"/>
            <w:tcBorders>
              <w:top w:val="nil"/>
              <w:left w:val="nil"/>
              <w:bottom w:val="nil"/>
              <w:right w:val="nil"/>
            </w:tcBorders>
            <w:vAlign w:val="bottom"/>
          </w:tcPr>
          <w:p w14:paraId="2211328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Amount Recovered:</w:t>
            </w:r>
          </w:p>
        </w:tc>
        <w:tc>
          <w:tcPr>
            <w:tcW w:w="2523" w:type="dxa"/>
            <w:gridSpan w:val="7"/>
            <w:tcBorders>
              <w:top w:val="nil"/>
              <w:left w:val="nil"/>
              <w:bottom w:val="single" w:sz="4" w:space="0" w:color="auto"/>
              <w:right w:val="nil"/>
            </w:tcBorders>
            <w:vAlign w:val="bottom"/>
          </w:tcPr>
          <w:p w14:paraId="08CCB32D"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w:t>
            </w:r>
            <w:r w:rsidRPr="00142B88">
              <w:rPr>
                <w:rFonts w:ascii="Arial Narrow" w:hAnsi="Arial Narrow" w:cs="Arial"/>
                <w:iCs/>
              </w:rPr>
              <w:fldChar w:fldCharType="begin">
                <w:ffData>
                  <w:name w:val="Text1109"/>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5994" w:type="dxa"/>
            <w:gridSpan w:val="13"/>
            <w:tcBorders>
              <w:top w:val="nil"/>
              <w:left w:val="nil"/>
              <w:bottom w:val="nil"/>
              <w:right w:val="nil"/>
            </w:tcBorders>
            <w:vAlign w:val="bottom"/>
          </w:tcPr>
          <w:p w14:paraId="30026D10"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6C169BE7" w14:textId="77777777" w:rsidTr="00570FB3">
        <w:trPr>
          <w:gridAfter w:val="1"/>
          <w:wAfter w:w="13" w:type="dxa"/>
          <w:trHeight w:val="215"/>
        </w:trPr>
        <w:tc>
          <w:tcPr>
            <w:tcW w:w="1698" w:type="dxa"/>
            <w:gridSpan w:val="3"/>
            <w:tcBorders>
              <w:top w:val="nil"/>
              <w:left w:val="nil"/>
              <w:bottom w:val="nil"/>
              <w:right w:val="nil"/>
            </w:tcBorders>
            <w:vAlign w:val="bottom"/>
          </w:tcPr>
          <w:p w14:paraId="7E3740B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2523" w:type="dxa"/>
            <w:gridSpan w:val="7"/>
            <w:tcBorders>
              <w:top w:val="nil"/>
              <w:left w:val="nil"/>
              <w:bottom w:val="nil"/>
              <w:right w:val="nil"/>
            </w:tcBorders>
          </w:tcPr>
          <w:p w14:paraId="28BA3FE3" w14:textId="77777777" w:rsidR="007F15B2" w:rsidRPr="00142B88" w:rsidRDefault="007F15B2" w:rsidP="00F84370">
            <w:pPr>
              <w:tabs>
                <w:tab w:val="left" w:pos="-720"/>
                <w:tab w:val="left" w:pos="0"/>
                <w:tab w:val="left" w:pos="720"/>
              </w:tabs>
              <w:suppressAutoHyphens/>
              <w:jc w:val="both"/>
              <w:rPr>
                <w:rFonts w:ascii="Arial Narrow" w:hAnsi="Arial Narrow" w:cs="Arial"/>
                <w:b/>
                <w:iCs/>
              </w:rPr>
            </w:pPr>
            <w:r w:rsidRPr="00142B88">
              <w:rPr>
                <w:rFonts w:ascii="Arial Narrow" w:hAnsi="Arial Narrow" w:cs="Arial"/>
                <w:b/>
                <w:iCs/>
              </w:rPr>
              <w:t>(Amount in Figures)</w:t>
            </w:r>
          </w:p>
        </w:tc>
        <w:tc>
          <w:tcPr>
            <w:tcW w:w="5994" w:type="dxa"/>
            <w:gridSpan w:val="13"/>
            <w:tcBorders>
              <w:top w:val="nil"/>
              <w:left w:val="nil"/>
              <w:bottom w:val="nil"/>
              <w:right w:val="nil"/>
            </w:tcBorders>
            <w:vAlign w:val="bottom"/>
          </w:tcPr>
          <w:p w14:paraId="0C31C31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6C829CC5" w14:textId="77777777" w:rsidTr="00570FB3">
        <w:trPr>
          <w:trHeight w:val="360"/>
        </w:trPr>
        <w:tc>
          <w:tcPr>
            <w:tcW w:w="2958" w:type="dxa"/>
            <w:gridSpan w:val="6"/>
            <w:tcBorders>
              <w:top w:val="nil"/>
              <w:left w:val="nil"/>
              <w:bottom w:val="nil"/>
              <w:right w:val="nil"/>
            </w:tcBorders>
            <w:vAlign w:val="bottom"/>
          </w:tcPr>
          <w:p w14:paraId="3A67D67E" w14:textId="77777777" w:rsidR="007F15B2" w:rsidRPr="00142B88" w:rsidRDefault="007F15B2" w:rsidP="00F84370">
            <w:pPr>
              <w:tabs>
                <w:tab w:val="left" w:pos="-720"/>
                <w:tab w:val="left" w:pos="720"/>
              </w:tabs>
              <w:jc w:val="both"/>
              <w:rPr>
                <w:rFonts w:ascii="Arial Narrow" w:hAnsi="Arial Narrow" w:cs="Arial"/>
                <w:iCs/>
              </w:rPr>
            </w:pPr>
            <w:r w:rsidRPr="00142B88">
              <w:rPr>
                <w:rFonts w:ascii="Arial Narrow" w:hAnsi="Arial Narrow" w:cs="Arial"/>
                <w:iCs/>
              </w:rPr>
              <w:t>Method of Resolution (Check One):</w:t>
            </w:r>
          </w:p>
        </w:tc>
        <w:tc>
          <w:tcPr>
            <w:tcW w:w="2160" w:type="dxa"/>
            <w:gridSpan w:val="6"/>
            <w:tcBorders>
              <w:top w:val="nil"/>
              <w:left w:val="nil"/>
              <w:bottom w:val="nil"/>
              <w:right w:val="nil"/>
            </w:tcBorders>
            <w:vAlign w:val="bottom"/>
          </w:tcPr>
          <w:p w14:paraId="3C9C7711"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Judgment:  </w:t>
            </w:r>
            <w:r w:rsidRPr="00142B88">
              <w:rPr>
                <w:rFonts w:ascii="Arial Narrow" w:hAnsi="Arial Narrow" w:cs="Arial"/>
                <w:iCs/>
              </w:rPr>
              <w:fldChar w:fldCharType="begin">
                <w:ffData>
                  <w:name w:val="Check12"/>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2160" w:type="dxa"/>
            <w:gridSpan w:val="7"/>
            <w:tcBorders>
              <w:top w:val="nil"/>
              <w:left w:val="nil"/>
              <w:bottom w:val="nil"/>
              <w:right w:val="nil"/>
            </w:tcBorders>
            <w:vAlign w:val="bottom"/>
          </w:tcPr>
          <w:p w14:paraId="5990921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Arbitration Award:  </w:t>
            </w:r>
            <w:r w:rsidRPr="00142B88">
              <w:rPr>
                <w:rFonts w:ascii="Arial Narrow" w:hAnsi="Arial Narrow" w:cs="Arial"/>
                <w:iCs/>
              </w:rPr>
              <w:fldChar w:fldCharType="begin">
                <w:ffData>
                  <w:name w:val="Check13"/>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r w:rsidRPr="00142B88">
              <w:rPr>
                <w:rFonts w:ascii="Arial Narrow" w:hAnsi="Arial Narrow" w:cs="Arial"/>
                <w:iCs/>
              </w:rPr>
              <w:t xml:space="preserve"> </w:t>
            </w:r>
          </w:p>
        </w:tc>
        <w:tc>
          <w:tcPr>
            <w:tcW w:w="2950" w:type="dxa"/>
            <w:gridSpan w:val="5"/>
            <w:tcBorders>
              <w:top w:val="nil"/>
              <w:left w:val="nil"/>
              <w:bottom w:val="nil"/>
              <w:right w:val="nil"/>
            </w:tcBorders>
            <w:vAlign w:val="bottom"/>
          </w:tcPr>
          <w:p w14:paraId="1A41E1DD"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Litigation:  </w:t>
            </w:r>
            <w:r w:rsidRPr="00142B88">
              <w:rPr>
                <w:rFonts w:ascii="Arial Narrow" w:hAnsi="Arial Narrow" w:cs="Arial"/>
                <w:iCs/>
              </w:rPr>
              <w:fldChar w:fldCharType="begin">
                <w:ffData>
                  <w:name w:val="Check14"/>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r w:rsidR="007F15B2" w:rsidRPr="000E58D7" w14:paraId="2BBCD333" w14:textId="77777777" w:rsidTr="00570FB3">
        <w:trPr>
          <w:trHeight w:val="360"/>
        </w:trPr>
        <w:tc>
          <w:tcPr>
            <w:tcW w:w="2958" w:type="dxa"/>
            <w:gridSpan w:val="6"/>
            <w:tcBorders>
              <w:top w:val="nil"/>
              <w:left w:val="nil"/>
              <w:bottom w:val="nil"/>
              <w:right w:val="nil"/>
            </w:tcBorders>
            <w:vAlign w:val="bottom"/>
          </w:tcPr>
          <w:p w14:paraId="69C52853" w14:textId="77777777" w:rsidR="007F15B2" w:rsidRPr="00142B88" w:rsidRDefault="007F15B2" w:rsidP="00F84370">
            <w:pPr>
              <w:tabs>
                <w:tab w:val="left" w:pos="-720"/>
                <w:tab w:val="left" w:pos="720"/>
              </w:tabs>
              <w:jc w:val="both"/>
              <w:rPr>
                <w:rFonts w:ascii="Arial Narrow" w:hAnsi="Arial Narrow" w:cs="Arial"/>
                <w:iCs/>
              </w:rPr>
            </w:pPr>
          </w:p>
        </w:tc>
        <w:tc>
          <w:tcPr>
            <w:tcW w:w="7270" w:type="dxa"/>
            <w:gridSpan w:val="18"/>
            <w:tcBorders>
              <w:top w:val="nil"/>
              <w:left w:val="nil"/>
              <w:bottom w:val="nil"/>
              <w:right w:val="nil"/>
            </w:tcBorders>
            <w:vAlign w:val="bottom"/>
          </w:tcPr>
          <w:p w14:paraId="4BA8F49C"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Settled by Contracting Parties without Litigation or Arbitration: </w:t>
            </w:r>
            <w:r w:rsidRPr="00142B88">
              <w:rPr>
                <w:rFonts w:ascii="Arial Narrow" w:hAnsi="Arial Narrow" w:cs="Arial"/>
                <w:iCs/>
              </w:rPr>
              <w:fldChar w:fldCharType="begin">
                <w:ffData>
                  <w:name w:val="Check15"/>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r>
      <w:tr w:rsidR="007F15B2" w:rsidRPr="000E58D7" w14:paraId="5A56B168" w14:textId="77777777" w:rsidTr="00570FB3">
        <w:trPr>
          <w:gridAfter w:val="1"/>
          <w:wAfter w:w="13" w:type="dxa"/>
          <w:trHeight w:val="360"/>
        </w:trPr>
        <w:tc>
          <w:tcPr>
            <w:tcW w:w="2958" w:type="dxa"/>
            <w:gridSpan w:val="6"/>
            <w:tcBorders>
              <w:top w:val="nil"/>
              <w:left w:val="nil"/>
              <w:bottom w:val="nil"/>
              <w:right w:val="nil"/>
            </w:tcBorders>
            <w:vAlign w:val="bottom"/>
          </w:tcPr>
          <w:p w14:paraId="05FF0CCB"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c>
          <w:tcPr>
            <w:tcW w:w="1263" w:type="dxa"/>
            <w:gridSpan w:val="4"/>
            <w:tcBorders>
              <w:top w:val="nil"/>
              <w:left w:val="nil"/>
              <w:bottom w:val="nil"/>
              <w:right w:val="nil"/>
            </w:tcBorders>
            <w:vAlign w:val="bottom"/>
          </w:tcPr>
          <w:p w14:paraId="249A833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Other:  </w:t>
            </w:r>
            <w:r w:rsidRPr="00142B88">
              <w:rPr>
                <w:rFonts w:ascii="Arial Narrow" w:hAnsi="Arial Narrow" w:cs="Arial"/>
                <w:iCs/>
              </w:rPr>
              <w:fldChar w:fldCharType="begin">
                <w:ffData>
                  <w:name w:val="Check12"/>
                  <w:enabled/>
                  <w:calcOnExit w:val="0"/>
                  <w:checkBox>
                    <w:sizeAuto/>
                    <w:default w:val="0"/>
                  </w:checkBox>
                </w:ffData>
              </w:fldChar>
            </w:r>
            <w:r w:rsidRPr="00142B88">
              <w:rPr>
                <w:rFonts w:ascii="Arial Narrow" w:hAnsi="Arial Narrow" w:cs="Arial"/>
                <w:iCs/>
              </w:rPr>
              <w:instrText xml:space="preserve"> FORMCHECKBOX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rPr>
              <w:fldChar w:fldCharType="end"/>
            </w:r>
          </w:p>
        </w:tc>
        <w:tc>
          <w:tcPr>
            <w:tcW w:w="363" w:type="dxa"/>
            <w:tcBorders>
              <w:top w:val="nil"/>
              <w:left w:val="nil"/>
              <w:bottom w:val="nil"/>
              <w:right w:val="nil"/>
            </w:tcBorders>
            <w:vAlign w:val="bottom"/>
          </w:tcPr>
          <w:p w14:paraId="56A99D8A"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List:</w:t>
            </w:r>
          </w:p>
        </w:tc>
        <w:tc>
          <w:tcPr>
            <w:tcW w:w="5631" w:type="dxa"/>
            <w:gridSpan w:val="12"/>
            <w:tcBorders>
              <w:top w:val="nil"/>
              <w:left w:val="nil"/>
              <w:bottom w:val="single" w:sz="4" w:space="0" w:color="auto"/>
              <w:right w:val="nil"/>
            </w:tcBorders>
            <w:vAlign w:val="bottom"/>
          </w:tcPr>
          <w:p w14:paraId="440DA3E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10"/>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23B026DB" w14:textId="77777777" w:rsidTr="00570FB3">
        <w:trPr>
          <w:trHeight w:val="360"/>
        </w:trPr>
        <w:tc>
          <w:tcPr>
            <w:tcW w:w="2158" w:type="dxa"/>
            <w:gridSpan w:val="4"/>
            <w:tcBorders>
              <w:top w:val="nil"/>
              <w:left w:val="nil"/>
              <w:bottom w:val="nil"/>
              <w:right w:val="nil"/>
            </w:tcBorders>
            <w:vAlign w:val="bottom"/>
          </w:tcPr>
          <w:p w14:paraId="4AE0DBB7"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Date of Claim Resolution:</w:t>
            </w:r>
          </w:p>
        </w:tc>
        <w:tc>
          <w:tcPr>
            <w:tcW w:w="1890" w:type="dxa"/>
            <w:gridSpan w:val="5"/>
            <w:tcBorders>
              <w:top w:val="nil"/>
              <w:left w:val="nil"/>
              <w:bottom w:val="single" w:sz="4" w:space="0" w:color="auto"/>
              <w:right w:val="nil"/>
            </w:tcBorders>
            <w:vAlign w:val="bottom"/>
          </w:tcPr>
          <w:p w14:paraId="2F59DBC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fldChar w:fldCharType="begin">
                <w:ffData>
                  <w:name w:val="Text1111"/>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6180" w:type="dxa"/>
            <w:gridSpan w:val="15"/>
            <w:tcBorders>
              <w:top w:val="nil"/>
              <w:left w:val="nil"/>
              <w:bottom w:val="nil"/>
              <w:right w:val="nil"/>
            </w:tcBorders>
            <w:vAlign w:val="bottom"/>
          </w:tcPr>
          <w:p w14:paraId="2550B157"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2AC7CE61" w14:textId="77777777" w:rsidTr="00570FB3">
        <w:trPr>
          <w:trHeight w:val="360"/>
        </w:trPr>
        <w:tc>
          <w:tcPr>
            <w:tcW w:w="10228" w:type="dxa"/>
            <w:gridSpan w:val="24"/>
            <w:tcBorders>
              <w:top w:val="nil"/>
              <w:left w:val="nil"/>
              <w:bottom w:val="nil"/>
              <w:right w:val="nil"/>
            </w:tcBorders>
            <w:vAlign w:val="bottom"/>
          </w:tcPr>
          <w:p w14:paraId="37CF67A4" w14:textId="77777777" w:rsidR="007F15B2" w:rsidRPr="00142B88" w:rsidRDefault="007F15B2" w:rsidP="00F84370">
            <w:pPr>
              <w:tabs>
                <w:tab w:val="left" w:pos="-720"/>
                <w:tab w:val="left" w:pos="0"/>
                <w:tab w:val="left" w:pos="720"/>
              </w:tabs>
              <w:suppressAutoHyphens/>
              <w:jc w:val="both"/>
              <w:rPr>
                <w:rFonts w:ascii="Arial Narrow" w:hAnsi="Arial Narrow" w:cs="Arial"/>
                <w:iCs/>
              </w:rPr>
            </w:pPr>
            <w:r w:rsidRPr="00142B88">
              <w:rPr>
                <w:rFonts w:ascii="Arial Narrow" w:hAnsi="Arial Narrow" w:cs="Arial"/>
                <w:iCs/>
              </w:rPr>
              <w:t xml:space="preserve">Basis for Claim:  </w:t>
            </w:r>
            <w:r w:rsidRPr="00142B88">
              <w:rPr>
                <w:rFonts w:ascii="Arial Narrow" w:hAnsi="Arial Narrow" w:cs="Arial"/>
                <w:iCs/>
              </w:rPr>
              <w:fldChar w:fldCharType="begin">
                <w:ffData>
                  <w:name w:val="Text1112"/>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r>
      <w:tr w:rsidR="007F15B2" w:rsidRPr="000E58D7" w14:paraId="4D7E0A89" w14:textId="77777777" w:rsidTr="00570FB3">
        <w:trPr>
          <w:trHeight w:val="62"/>
        </w:trPr>
        <w:tc>
          <w:tcPr>
            <w:tcW w:w="10228" w:type="dxa"/>
            <w:gridSpan w:val="24"/>
            <w:tcBorders>
              <w:top w:val="nil"/>
              <w:left w:val="nil"/>
              <w:bottom w:val="single" w:sz="2" w:space="0" w:color="auto"/>
              <w:right w:val="nil"/>
            </w:tcBorders>
            <w:vAlign w:val="bottom"/>
          </w:tcPr>
          <w:p w14:paraId="4E4523DF"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r w:rsidR="007F15B2" w:rsidRPr="000E58D7" w14:paraId="483E4F9C" w14:textId="77777777" w:rsidTr="00570FB3">
        <w:trPr>
          <w:trHeight w:val="477"/>
        </w:trPr>
        <w:tc>
          <w:tcPr>
            <w:tcW w:w="10228" w:type="dxa"/>
            <w:gridSpan w:val="24"/>
            <w:tcBorders>
              <w:top w:val="single" w:sz="2" w:space="0" w:color="auto"/>
              <w:left w:val="nil"/>
              <w:bottom w:val="nil"/>
              <w:right w:val="nil"/>
            </w:tcBorders>
            <w:vAlign w:val="bottom"/>
          </w:tcPr>
          <w:p w14:paraId="77671284" w14:textId="77777777" w:rsidR="007F15B2" w:rsidRPr="00142B88" w:rsidRDefault="007F15B2" w:rsidP="00F84370">
            <w:pPr>
              <w:suppressAutoHyphens/>
              <w:jc w:val="both"/>
              <w:rPr>
                <w:rFonts w:ascii="Arial Narrow" w:hAnsi="Arial Narrow" w:cs="Arial"/>
                <w:spacing w:val="-2"/>
              </w:rPr>
            </w:pPr>
            <w:r w:rsidRPr="00142B88">
              <w:rPr>
                <w:rFonts w:ascii="Arial Narrow" w:hAnsi="Arial Narrow" w:cs="Arial"/>
                <w:spacing w:val="-2"/>
              </w:rPr>
              <w:t>If the lawsuit or arbitration was resolved for more than</w:t>
            </w:r>
            <w:r w:rsidRPr="00142B88">
              <w:rPr>
                <w:rFonts w:ascii="Arial Narrow" w:hAnsi="Arial Narrow" w:cs="Arial"/>
                <w:b/>
                <w:spacing w:val="-2"/>
              </w:rPr>
              <w:t xml:space="preserve"> sixty percent (60%)</w:t>
            </w:r>
            <w:r w:rsidRPr="00142B88">
              <w:rPr>
                <w:rFonts w:ascii="Arial Narrow" w:hAnsi="Arial Narrow" w:cs="Arial"/>
                <w:spacing w:val="-2"/>
              </w:rPr>
              <w:t xml:space="preserve"> of the highest amount sought for all claims, state why the lawsuit or arbitration should not be considered a meritorious lawsuit or arbitration filed by an owner against Contractor and/or persons or entities associated with Contractor:</w:t>
            </w:r>
          </w:p>
        </w:tc>
      </w:tr>
      <w:tr w:rsidR="007F15B2" w:rsidRPr="000E58D7" w14:paraId="7FEB65DD" w14:textId="77777777" w:rsidTr="00570FB3">
        <w:trPr>
          <w:trHeight w:val="70"/>
        </w:trPr>
        <w:tc>
          <w:tcPr>
            <w:tcW w:w="10228" w:type="dxa"/>
            <w:gridSpan w:val="24"/>
            <w:tcBorders>
              <w:top w:val="nil"/>
              <w:left w:val="nil"/>
              <w:bottom w:val="single" w:sz="2" w:space="0" w:color="auto"/>
              <w:right w:val="nil"/>
            </w:tcBorders>
            <w:vAlign w:val="bottom"/>
          </w:tcPr>
          <w:p w14:paraId="1980DEAE" w14:textId="77777777" w:rsidR="007F15B2" w:rsidRPr="00142B88" w:rsidRDefault="007F15B2" w:rsidP="00F84370">
            <w:pPr>
              <w:tabs>
                <w:tab w:val="left" w:pos="-720"/>
                <w:tab w:val="left" w:pos="0"/>
                <w:tab w:val="left" w:pos="720"/>
              </w:tabs>
              <w:suppressAutoHyphens/>
              <w:jc w:val="both"/>
              <w:rPr>
                <w:rFonts w:ascii="Arial Narrow" w:hAnsi="Arial Narrow" w:cs="Arial"/>
                <w:iCs/>
              </w:rPr>
            </w:pPr>
          </w:p>
        </w:tc>
      </w:tr>
    </w:tbl>
    <w:p w14:paraId="04AFD962" w14:textId="77777777" w:rsidR="007F15B2" w:rsidRPr="00142B88" w:rsidRDefault="007F15B2" w:rsidP="00F84370">
      <w:pPr>
        <w:jc w:val="both"/>
        <w:rPr>
          <w:rFonts w:ascii="Arial Narrow" w:hAnsi="Arial Narrow" w:cs="Arial"/>
          <w:b/>
        </w:rPr>
      </w:pPr>
    </w:p>
    <w:tbl>
      <w:tblPr>
        <w:tblStyle w:val="TableGrid"/>
        <w:tblW w:w="0" w:type="auto"/>
        <w:tblInd w:w="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53"/>
        <w:gridCol w:w="5004"/>
        <w:gridCol w:w="111"/>
        <w:gridCol w:w="2557"/>
      </w:tblGrid>
      <w:tr w:rsidR="007F15B2" w:rsidRPr="000E58D7" w14:paraId="6BA23874" w14:textId="77777777" w:rsidTr="00570FB3">
        <w:trPr>
          <w:trHeight w:val="360"/>
        </w:trPr>
        <w:tc>
          <w:tcPr>
            <w:tcW w:w="10229" w:type="dxa"/>
            <w:gridSpan w:val="4"/>
            <w:vAlign w:val="bottom"/>
          </w:tcPr>
          <w:p w14:paraId="69332F15" w14:textId="77777777" w:rsidR="007F15B2" w:rsidRPr="00142B88" w:rsidRDefault="007F15B2" w:rsidP="00F84370">
            <w:pPr>
              <w:jc w:val="both"/>
              <w:rPr>
                <w:rFonts w:ascii="Arial Narrow" w:hAnsi="Arial Narrow" w:cs="Arial"/>
                <w:b/>
              </w:rPr>
            </w:pPr>
            <w:r w:rsidRPr="00142B88">
              <w:rPr>
                <w:rFonts w:ascii="Arial Narrow" w:hAnsi="Arial Narrow" w:cs="Arial"/>
                <w:spacing w:val="-6"/>
              </w:rPr>
              <w:t xml:space="preserve">My signature below signifies my declaration that the answers provided on this </w:t>
            </w:r>
            <w:r w:rsidRPr="00142B88">
              <w:rPr>
                <w:rFonts w:ascii="Arial Narrow" w:hAnsi="Arial Narrow" w:cs="Arial"/>
                <w:b/>
                <w:spacing w:val="-6"/>
              </w:rPr>
              <w:t>Form B</w:t>
            </w:r>
            <w:r w:rsidRPr="00142B88">
              <w:rPr>
                <w:rFonts w:ascii="Arial Narrow" w:hAnsi="Arial Narrow" w:cs="Arial"/>
                <w:spacing w:val="-6"/>
              </w:rPr>
              <w:t xml:space="preserve"> are current, accurate, and complete.</w:t>
            </w:r>
          </w:p>
        </w:tc>
      </w:tr>
      <w:tr w:rsidR="007F15B2" w:rsidRPr="000E58D7" w14:paraId="7359FFF0" w14:textId="77777777" w:rsidTr="00570FB3">
        <w:trPr>
          <w:trHeight w:val="360"/>
        </w:trPr>
        <w:tc>
          <w:tcPr>
            <w:tcW w:w="2554" w:type="dxa"/>
            <w:vAlign w:val="bottom"/>
          </w:tcPr>
          <w:p w14:paraId="495CB5B2" w14:textId="77777777" w:rsidR="007F15B2" w:rsidRPr="00142B88" w:rsidRDefault="007F15B2" w:rsidP="00F84370">
            <w:pPr>
              <w:jc w:val="both"/>
              <w:rPr>
                <w:rFonts w:ascii="Arial Narrow" w:hAnsi="Arial Narrow" w:cs="Arial"/>
              </w:rPr>
            </w:pPr>
            <w:r>
              <w:rPr>
                <w:rFonts w:ascii="Arial Narrow" w:hAnsi="Arial Narrow" w:cs="Arial"/>
              </w:rPr>
              <w:t>Propose</w:t>
            </w:r>
            <w:r w:rsidRPr="00142B88">
              <w:rPr>
                <w:rFonts w:ascii="Arial Narrow" w:hAnsi="Arial Narrow" w:cs="Arial"/>
              </w:rPr>
              <w:t>r’s Signature:</w:t>
            </w:r>
          </w:p>
        </w:tc>
        <w:tc>
          <w:tcPr>
            <w:tcW w:w="5006" w:type="dxa"/>
            <w:tcBorders>
              <w:top w:val="nil"/>
              <w:bottom w:val="single" w:sz="2" w:space="0" w:color="auto"/>
            </w:tcBorders>
            <w:vAlign w:val="bottom"/>
          </w:tcPr>
          <w:p w14:paraId="04B35BBD" w14:textId="77777777" w:rsidR="007F15B2" w:rsidRPr="00142B88" w:rsidRDefault="007F15B2" w:rsidP="00F84370">
            <w:pPr>
              <w:jc w:val="both"/>
              <w:rPr>
                <w:rFonts w:ascii="Arial Narrow" w:hAnsi="Arial Narrow" w:cs="Arial"/>
              </w:rPr>
            </w:pPr>
          </w:p>
        </w:tc>
        <w:tc>
          <w:tcPr>
            <w:tcW w:w="111" w:type="dxa"/>
            <w:vAlign w:val="bottom"/>
          </w:tcPr>
          <w:p w14:paraId="6FD30E9D" w14:textId="77777777" w:rsidR="007F15B2" w:rsidRPr="00142B88" w:rsidRDefault="007F15B2" w:rsidP="00F84370">
            <w:pPr>
              <w:jc w:val="both"/>
              <w:rPr>
                <w:rFonts w:ascii="Arial Narrow" w:hAnsi="Arial Narrow" w:cs="Arial"/>
              </w:rPr>
            </w:pPr>
          </w:p>
        </w:tc>
        <w:tc>
          <w:tcPr>
            <w:tcW w:w="2558" w:type="dxa"/>
            <w:tcBorders>
              <w:top w:val="nil"/>
              <w:bottom w:val="single" w:sz="2" w:space="0" w:color="auto"/>
            </w:tcBorders>
            <w:vAlign w:val="bottom"/>
          </w:tcPr>
          <w:p w14:paraId="0EE49CA4" w14:textId="77777777" w:rsidR="007F15B2" w:rsidRPr="00142B88" w:rsidRDefault="007F15B2" w:rsidP="00F84370">
            <w:pPr>
              <w:jc w:val="both"/>
              <w:rPr>
                <w:rFonts w:ascii="Arial Narrow" w:hAnsi="Arial Narrow" w:cs="Arial"/>
              </w:rPr>
            </w:pPr>
          </w:p>
        </w:tc>
      </w:tr>
      <w:tr w:rsidR="007F15B2" w:rsidRPr="000E58D7" w14:paraId="22F1D548" w14:textId="77777777" w:rsidTr="00570FB3">
        <w:trPr>
          <w:trHeight w:val="360"/>
        </w:trPr>
        <w:tc>
          <w:tcPr>
            <w:tcW w:w="2554" w:type="dxa"/>
            <w:vAlign w:val="bottom"/>
          </w:tcPr>
          <w:p w14:paraId="5EBC9B83" w14:textId="77777777" w:rsidR="007F15B2" w:rsidRPr="00142B88" w:rsidRDefault="007F15B2" w:rsidP="00F84370">
            <w:pPr>
              <w:jc w:val="both"/>
              <w:rPr>
                <w:rFonts w:ascii="Arial Narrow" w:hAnsi="Arial Narrow" w:cs="Arial"/>
              </w:rPr>
            </w:pPr>
            <w:r w:rsidRPr="00142B88">
              <w:rPr>
                <w:rFonts w:ascii="Arial Narrow" w:hAnsi="Arial Narrow" w:cs="Arial"/>
              </w:rPr>
              <w:t>Printed Name &amp; Title</w:t>
            </w:r>
          </w:p>
        </w:tc>
        <w:tc>
          <w:tcPr>
            <w:tcW w:w="5006" w:type="dxa"/>
            <w:tcBorders>
              <w:top w:val="single" w:sz="2" w:space="0" w:color="auto"/>
              <w:bottom w:val="single" w:sz="2" w:space="0" w:color="auto"/>
            </w:tcBorders>
            <w:vAlign w:val="bottom"/>
          </w:tcPr>
          <w:p w14:paraId="04A6DE37" w14:textId="77777777" w:rsidR="007F15B2" w:rsidRPr="00142B88" w:rsidRDefault="007F15B2" w:rsidP="00F84370">
            <w:pPr>
              <w:jc w:val="both"/>
              <w:rPr>
                <w:rFonts w:ascii="Arial Narrow" w:hAnsi="Arial Narrow" w:cs="Arial"/>
              </w:rPr>
            </w:pPr>
            <w:r w:rsidRPr="00142B88">
              <w:rPr>
                <w:rFonts w:ascii="Arial Narrow" w:hAnsi="Arial Narrow" w:cs="Arial"/>
                <w:iCs/>
              </w:rPr>
              <w:fldChar w:fldCharType="begin">
                <w:ffData>
                  <w:name w:val="Text1200"/>
                  <w:enabled/>
                  <w:calcOnExit w:val="0"/>
                  <w:textInput/>
                </w:ffData>
              </w:fldChar>
            </w:r>
            <w:r w:rsidRPr="00142B88">
              <w:rPr>
                <w:rFonts w:ascii="Arial Narrow" w:hAnsi="Arial Narrow" w:cs="Arial"/>
                <w:iCs/>
              </w:rPr>
              <w:instrText xml:space="preserve"> FORMTEXT </w:instrText>
            </w:r>
            <w:r w:rsidRPr="00142B88">
              <w:rPr>
                <w:rFonts w:ascii="Arial Narrow" w:hAnsi="Arial Narrow" w:cs="Arial"/>
                <w:iCs/>
              </w:rPr>
            </w:r>
            <w:r w:rsidRPr="00142B88">
              <w:rPr>
                <w:rFonts w:ascii="Arial Narrow" w:hAnsi="Arial Narrow" w:cs="Arial"/>
                <w:iCs/>
              </w:rPr>
              <w:fldChar w:fldCharType="separate"/>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noProof/>
              </w:rPr>
              <w:t> </w:t>
            </w:r>
            <w:r w:rsidRPr="00142B88">
              <w:rPr>
                <w:rFonts w:ascii="Arial Narrow" w:hAnsi="Arial Narrow" w:cs="Arial"/>
                <w:iCs/>
              </w:rPr>
              <w:fldChar w:fldCharType="end"/>
            </w:r>
          </w:p>
        </w:tc>
        <w:tc>
          <w:tcPr>
            <w:tcW w:w="111" w:type="dxa"/>
            <w:vAlign w:val="bottom"/>
          </w:tcPr>
          <w:p w14:paraId="10A78D7E" w14:textId="77777777" w:rsidR="007F15B2" w:rsidRPr="00142B88" w:rsidRDefault="007F15B2" w:rsidP="00F84370">
            <w:pPr>
              <w:jc w:val="both"/>
              <w:rPr>
                <w:rFonts w:ascii="Arial Narrow" w:hAnsi="Arial Narrow" w:cs="Arial"/>
              </w:rPr>
            </w:pPr>
          </w:p>
        </w:tc>
        <w:tc>
          <w:tcPr>
            <w:tcW w:w="2558" w:type="dxa"/>
            <w:tcBorders>
              <w:top w:val="single" w:sz="2" w:space="0" w:color="auto"/>
              <w:bottom w:val="nil"/>
            </w:tcBorders>
          </w:tcPr>
          <w:p w14:paraId="06EBE661" w14:textId="77777777" w:rsidR="007F15B2" w:rsidRPr="00142B88" w:rsidRDefault="007F15B2" w:rsidP="00F84370">
            <w:pPr>
              <w:jc w:val="both"/>
              <w:rPr>
                <w:rFonts w:ascii="Arial Narrow" w:hAnsi="Arial Narrow" w:cs="Arial"/>
                <w:b/>
              </w:rPr>
            </w:pPr>
            <w:r w:rsidRPr="00142B88">
              <w:rPr>
                <w:rFonts w:ascii="Arial Narrow" w:hAnsi="Arial Narrow" w:cs="Arial"/>
                <w:b/>
              </w:rPr>
              <w:t>Date</w:t>
            </w:r>
          </w:p>
        </w:tc>
      </w:tr>
      <w:tr w:rsidR="007F15B2" w:rsidRPr="000E58D7" w14:paraId="56A72424" w14:textId="77777777" w:rsidTr="00570FB3">
        <w:trPr>
          <w:trHeight w:val="360"/>
        </w:trPr>
        <w:tc>
          <w:tcPr>
            <w:tcW w:w="10229" w:type="dxa"/>
            <w:gridSpan w:val="4"/>
            <w:vAlign w:val="bottom"/>
          </w:tcPr>
          <w:p w14:paraId="328FEDEB" w14:textId="77777777" w:rsidR="007F15B2" w:rsidRPr="00142B88" w:rsidRDefault="007F15B2" w:rsidP="00F84370">
            <w:pPr>
              <w:jc w:val="both"/>
              <w:rPr>
                <w:rFonts w:ascii="Arial Narrow" w:hAnsi="Arial Narrow" w:cs="Arial"/>
                <w:b/>
              </w:rPr>
            </w:pPr>
            <w:r w:rsidRPr="00142B88">
              <w:rPr>
                <w:rFonts w:ascii="Arial Narrow" w:hAnsi="Arial Narrow" w:cs="Arial"/>
                <w:b/>
                <w:smallCaps/>
              </w:rPr>
              <w:t>If signed by other than the sole proprietor, a general partner or corporate officer, attach original notarized power of attorney or corporate resolution.</w:t>
            </w:r>
          </w:p>
        </w:tc>
      </w:tr>
    </w:tbl>
    <w:p w14:paraId="652255C3" w14:textId="77777777" w:rsidR="007F15B2" w:rsidRDefault="007F15B2" w:rsidP="00F84370">
      <w:pPr>
        <w:suppressAutoHyphens/>
        <w:jc w:val="both"/>
        <w:rPr>
          <w:rFonts w:ascii="Arial Narrow" w:hAnsi="Arial Narrow" w:cs="Arial"/>
          <w:b/>
          <w:bCs/>
          <w:spacing w:val="-2"/>
        </w:rPr>
      </w:pPr>
    </w:p>
    <w:p w14:paraId="14CA7676" w14:textId="362F4B49" w:rsidR="007F15B2" w:rsidRDefault="007F15B2" w:rsidP="00F84370">
      <w:pPr>
        <w:spacing w:after="120"/>
        <w:ind w:right="-720"/>
        <w:jc w:val="both"/>
        <w:outlineLvl w:val="0"/>
        <w:rPr>
          <w:rFonts w:ascii="Arial Narrow" w:hAnsi="Arial Narrow" w:cs="Arial"/>
          <w:b/>
          <w:bCs/>
          <w:spacing w:val="-1"/>
        </w:rPr>
      </w:pPr>
    </w:p>
    <w:p w14:paraId="187D4ED1" w14:textId="77777777" w:rsidR="007F15B2" w:rsidRPr="00142B88" w:rsidRDefault="007F15B2" w:rsidP="00F84370">
      <w:pPr>
        <w:spacing w:after="120"/>
        <w:ind w:right="-720"/>
        <w:jc w:val="both"/>
        <w:outlineLvl w:val="0"/>
        <w:rPr>
          <w:rFonts w:ascii="Arial Narrow" w:hAnsi="Arial Narrow" w:cs="Arial"/>
          <w:b/>
          <w:bCs/>
          <w:spacing w:val="-1"/>
        </w:rPr>
      </w:pPr>
    </w:p>
    <w:p w14:paraId="049A79E5" w14:textId="77777777" w:rsidR="002E3F01" w:rsidRPr="00142B88" w:rsidRDefault="002E3F01" w:rsidP="00F84370">
      <w:pPr>
        <w:pStyle w:val="Heading1"/>
        <w:rPr>
          <w:rFonts w:ascii="Arial Narrow" w:hAnsi="Arial Narrow"/>
        </w:rPr>
      </w:pPr>
      <w:bookmarkStart w:id="1670" w:name="_Toc67996877"/>
      <w:bookmarkStart w:id="1671" w:name="_Toc68255819"/>
      <w:bookmarkStart w:id="1672" w:name="_Toc68255857"/>
      <w:bookmarkStart w:id="1673" w:name="_Toc68530832"/>
      <w:r w:rsidRPr="00CE39C9">
        <w:rPr>
          <w:rFonts w:ascii="Arial Narrow" w:hAnsi="Arial Narrow"/>
          <w:u w:val="none"/>
        </w:rPr>
        <w:t>VI.</w:t>
      </w:r>
      <w:r w:rsidRPr="00CE39C9">
        <w:rPr>
          <w:rFonts w:ascii="Arial Narrow" w:hAnsi="Arial Narrow"/>
          <w:u w:val="none"/>
        </w:rPr>
        <w:tab/>
      </w:r>
      <w:r w:rsidRPr="00142B88">
        <w:rPr>
          <w:rFonts w:ascii="Arial Narrow" w:hAnsi="Arial Narrow"/>
        </w:rPr>
        <w:t>REQUIRED COMPLETED ATTACHMENTS</w:t>
      </w:r>
      <w:bookmarkEnd w:id="1670"/>
      <w:bookmarkEnd w:id="1671"/>
      <w:bookmarkEnd w:id="1672"/>
      <w:bookmarkEnd w:id="1673"/>
    </w:p>
    <w:p w14:paraId="6B965A0E" w14:textId="233AE3FD" w:rsidR="00042D71" w:rsidRPr="00042D71" w:rsidRDefault="00446253" w:rsidP="00F84370">
      <w:pPr>
        <w:numPr>
          <w:ilvl w:val="0"/>
          <w:numId w:val="20"/>
        </w:numPr>
        <w:tabs>
          <w:tab w:val="left" w:pos="360"/>
          <w:tab w:val="left" w:pos="720"/>
        </w:tabs>
        <w:suppressAutoHyphens/>
        <w:jc w:val="both"/>
        <w:rPr>
          <w:rFonts w:ascii="Arial Narrow" w:hAnsi="Arial Narrow" w:cs="Arial"/>
        </w:rPr>
      </w:pPr>
      <w:r>
        <w:rPr>
          <w:rFonts w:ascii="Arial Narrow" w:hAnsi="Arial Narrow" w:cs="Arial"/>
        </w:rPr>
        <w:t xml:space="preserve">Qualification </w:t>
      </w:r>
      <w:r w:rsidRPr="009573D0">
        <w:rPr>
          <w:rFonts w:ascii="Arial Narrow" w:hAnsi="Arial Narrow" w:cs="Arial"/>
        </w:rPr>
        <w:t>Questionnaire</w:t>
      </w:r>
      <w:r w:rsidR="00042D71" w:rsidRPr="009573D0">
        <w:rPr>
          <w:rFonts w:ascii="Arial Narrow" w:hAnsi="Arial Narrow" w:cs="Arial"/>
        </w:rPr>
        <w:t xml:space="preserve"> (reference Section I.)</w:t>
      </w:r>
    </w:p>
    <w:p w14:paraId="0209C4D9" w14:textId="77777777" w:rsidR="00042D71"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Notarized Statement from Surety stating (reference Section II.M):</w:t>
      </w:r>
    </w:p>
    <w:p w14:paraId="4BD172C0" w14:textId="77777777" w:rsidR="00042D71" w:rsidRPr="00042D71" w:rsidRDefault="00042D71" w:rsidP="00F84370">
      <w:pPr>
        <w:numPr>
          <w:ilvl w:val="1"/>
          <w:numId w:val="21"/>
        </w:numPr>
        <w:tabs>
          <w:tab w:val="clear" w:pos="1440"/>
          <w:tab w:val="left" w:pos="360"/>
          <w:tab w:val="left" w:pos="720"/>
        </w:tabs>
        <w:suppressAutoHyphens/>
        <w:jc w:val="both"/>
        <w:rPr>
          <w:rFonts w:ascii="Arial Narrow" w:hAnsi="Arial Narrow" w:cs="Arial"/>
        </w:rPr>
      </w:pPr>
      <w:r w:rsidRPr="00042D71">
        <w:rPr>
          <w:rFonts w:ascii="Arial Narrow" w:hAnsi="Arial Narrow" w:cs="Arial"/>
        </w:rPr>
        <w:t>Current available bonding exceeds the project Estimated Construction Cost;</w:t>
      </w:r>
    </w:p>
    <w:p w14:paraId="3D2C1940" w14:textId="77777777" w:rsidR="00042D71" w:rsidRPr="00042D71" w:rsidRDefault="00042D71" w:rsidP="00F84370">
      <w:pPr>
        <w:numPr>
          <w:ilvl w:val="1"/>
          <w:numId w:val="21"/>
        </w:numPr>
        <w:tabs>
          <w:tab w:val="clear" w:pos="1440"/>
          <w:tab w:val="left" w:pos="360"/>
          <w:tab w:val="left" w:pos="720"/>
        </w:tabs>
        <w:suppressAutoHyphens/>
        <w:jc w:val="both"/>
        <w:rPr>
          <w:rFonts w:ascii="Arial Narrow" w:hAnsi="Arial Narrow" w:cs="Arial"/>
        </w:rPr>
      </w:pPr>
      <w:r w:rsidRPr="00042D71">
        <w:rPr>
          <w:rFonts w:ascii="Arial Narrow" w:hAnsi="Arial Narrow" w:cs="Arial"/>
        </w:rPr>
        <w:t>Total bonding capacity;</w:t>
      </w:r>
    </w:p>
    <w:p w14:paraId="5FD19380" w14:textId="77777777" w:rsidR="00042D71" w:rsidRPr="00042D71" w:rsidRDefault="00042D71" w:rsidP="00F84370">
      <w:pPr>
        <w:numPr>
          <w:ilvl w:val="1"/>
          <w:numId w:val="21"/>
        </w:numPr>
        <w:tabs>
          <w:tab w:val="clear" w:pos="1440"/>
          <w:tab w:val="left" w:pos="360"/>
          <w:tab w:val="left" w:pos="720"/>
        </w:tabs>
        <w:suppressAutoHyphens/>
        <w:jc w:val="both"/>
        <w:rPr>
          <w:rFonts w:ascii="Arial Narrow" w:hAnsi="Arial Narrow" w:cs="Arial"/>
        </w:rPr>
      </w:pPr>
      <w:r w:rsidRPr="00042D71">
        <w:rPr>
          <w:rFonts w:ascii="Arial Narrow" w:hAnsi="Arial Narrow" w:cs="Arial"/>
        </w:rPr>
        <w:t>Surety(</w:t>
      </w:r>
      <w:proofErr w:type="spellStart"/>
      <w:r w:rsidRPr="00042D71">
        <w:rPr>
          <w:rFonts w:ascii="Arial Narrow" w:hAnsi="Arial Narrow" w:cs="Arial"/>
        </w:rPr>
        <w:t>ies</w:t>
      </w:r>
      <w:proofErr w:type="spellEnd"/>
      <w:r w:rsidRPr="00042D71">
        <w:rPr>
          <w:rFonts w:ascii="Arial Narrow" w:hAnsi="Arial Narrow" w:cs="Arial"/>
        </w:rPr>
        <w:t xml:space="preserve">) proposed to be used on the project is an admitted surety insurer as defined in the   </w:t>
      </w:r>
    </w:p>
    <w:p w14:paraId="06147AE2" w14:textId="77777777" w:rsidR="00042D71" w:rsidRPr="00042D71" w:rsidRDefault="00042D71" w:rsidP="00F84370">
      <w:pPr>
        <w:numPr>
          <w:ilvl w:val="1"/>
          <w:numId w:val="21"/>
        </w:numPr>
        <w:tabs>
          <w:tab w:val="clear" w:pos="1440"/>
          <w:tab w:val="left" w:pos="360"/>
          <w:tab w:val="left" w:pos="720"/>
        </w:tabs>
        <w:suppressAutoHyphens/>
        <w:jc w:val="both"/>
        <w:rPr>
          <w:rFonts w:ascii="Arial Narrow" w:hAnsi="Arial Narrow" w:cs="Arial"/>
        </w:rPr>
      </w:pPr>
      <w:r w:rsidRPr="00042D71">
        <w:rPr>
          <w:rFonts w:ascii="Arial Narrow" w:hAnsi="Arial Narrow" w:cs="Arial"/>
        </w:rPr>
        <w:t>California Code of Civil Procedure Section 995.120;</w:t>
      </w:r>
    </w:p>
    <w:p w14:paraId="5ABADA5C" w14:textId="77777777" w:rsidR="00042D71" w:rsidRPr="00042D71" w:rsidRDefault="00042D71" w:rsidP="00F84370">
      <w:pPr>
        <w:numPr>
          <w:ilvl w:val="1"/>
          <w:numId w:val="21"/>
        </w:numPr>
        <w:tabs>
          <w:tab w:val="clear" w:pos="1440"/>
          <w:tab w:val="left" w:pos="360"/>
          <w:tab w:val="left" w:pos="720"/>
        </w:tabs>
        <w:suppressAutoHyphens/>
        <w:jc w:val="both"/>
        <w:rPr>
          <w:rFonts w:ascii="Arial Narrow" w:hAnsi="Arial Narrow" w:cs="Arial"/>
        </w:rPr>
      </w:pPr>
      <w:r w:rsidRPr="00042D71">
        <w:rPr>
          <w:rFonts w:ascii="Arial Narrow" w:hAnsi="Arial Narrow" w:cs="Arial"/>
        </w:rPr>
        <w:t>Surety(</w:t>
      </w:r>
      <w:proofErr w:type="spellStart"/>
      <w:r w:rsidRPr="00042D71">
        <w:rPr>
          <w:rFonts w:ascii="Arial Narrow" w:hAnsi="Arial Narrow" w:cs="Arial"/>
        </w:rPr>
        <w:t>ies</w:t>
      </w:r>
      <w:proofErr w:type="spellEnd"/>
      <w:r w:rsidRPr="00042D71">
        <w:rPr>
          <w:rFonts w:ascii="Arial Narrow" w:hAnsi="Arial Narrow" w:cs="Arial"/>
        </w:rPr>
        <w:t>) acknowledge its intent to provide bonding of the Project in the event Contractor is awarded the Project.</w:t>
      </w:r>
    </w:p>
    <w:p w14:paraId="4D57E658" w14:textId="43A54D79" w:rsidR="000C1C76" w:rsidRPr="00094EBD" w:rsidRDefault="00094EBD" w:rsidP="00F84370">
      <w:pPr>
        <w:numPr>
          <w:ilvl w:val="0"/>
          <w:numId w:val="20"/>
        </w:numPr>
        <w:tabs>
          <w:tab w:val="left" w:pos="360"/>
          <w:tab w:val="left" w:pos="720"/>
        </w:tabs>
        <w:suppressAutoHyphens/>
        <w:jc w:val="both"/>
        <w:rPr>
          <w:rFonts w:ascii="Arial Narrow" w:hAnsi="Arial Narrow" w:cs="Arial"/>
        </w:rPr>
      </w:pPr>
      <w:bookmarkStart w:id="1674" w:name="_Hlk68266152"/>
      <w:r>
        <w:rPr>
          <w:rFonts w:ascii="Arial Narrow" w:hAnsi="Arial Narrow" w:cs="Arial"/>
        </w:rPr>
        <w:t xml:space="preserve">Complete enrollment or update in McCarthy’s </w:t>
      </w:r>
      <w:r w:rsidR="00BA46F1">
        <w:rPr>
          <w:rFonts w:ascii="Arial Narrow" w:hAnsi="Arial Narrow" w:cs="Arial"/>
        </w:rPr>
        <w:t>Preq</w:t>
      </w:r>
      <w:r w:rsidR="003356C1">
        <w:rPr>
          <w:rFonts w:ascii="Arial Narrow" w:hAnsi="Arial Narrow" w:cs="Arial"/>
        </w:rPr>
        <w:t xml:space="preserve">ualification </w:t>
      </w:r>
      <w:r>
        <w:rPr>
          <w:rFonts w:ascii="Arial Narrow" w:hAnsi="Arial Narrow" w:cs="Arial"/>
        </w:rPr>
        <w:t xml:space="preserve">system. </w:t>
      </w:r>
      <w:r w:rsidR="00042D71" w:rsidRPr="00094EBD">
        <w:rPr>
          <w:rFonts w:ascii="Arial Narrow" w:hAnsi="Arial Narrow" w:cs="Arial"/>
        </w:rPr>
        <w:t xml:space="preserve"> (reference Section </w:t>
      </w:r>
      <w:r w:rsidR="00E74521">
        <w:rPr>
          <w:rFonts w:ascii="Arial Narrow" w:hAnsi="Arial Narrow" w:cs="Arial"/>
        </w:rPr>
        <w:t>I</w:t>
      </w:r>
      <w:r w:rsidR="00042D71" w:rsidRPr="00094EBD">
        <w:rPr>
          <w:rFonts w:ascii="Arial Narrow" w:hAnsi="Arial Narrow" w:cs="Arial"/>
        </w:rPr>
        <w:t>I.M).</w:t>
      </w:r>
    </w:p>
    <w:bookmarkEnd w:id="1674"/>
    <w:p w14:paraId="402C9F87"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Written declaration from your insurance agent/broker/carrier stating that your firm can obtain insurance coverage in the required limits and ratings for the project (reference Section I.O).</w:t>
      </w:r>
    </w:p>
    <w:p w14:paraId="0AF0C48E"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Insurance Certificate (reference Section I.O).</w:t>
      </w:r>
    </w:p>
    <w:p w14:paraId="51B12C24"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Letter from Workers’ Compensation carrier evidencing your EMR for the past 5 years (reference Section I.P)</w:t>
      </w:r>
    </w:p>
    <w:p w14:paraId="14F72F88" w14:textId="042B252F"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Resumes of all proposed Key Personnel (reference Attachment I).</w:t>
      </w:r>
      <w:r w:rsidR="00C4379C">
        <w:rPr>
          <w:rFonts w:ascii="Arial Narrow" w:hAnsi="Arial Narrow" w:cs="Arial"/>
        </w:rPr>
        <w:t xml:space="preserve"> (with RFP)</w:t>
      </w:r>
    </w:p>
    <w:p w14:paraId="69E72EB3"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List of comparable projects. (reference Attachment II).</w:t>
      </w:r>
    </w:p>
    <w:p w14:paraId="64F76F01"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 xml:space="preserve">Claims History, Forms A &amp; B. (reference Section V). </w:t>
      </w:r>
    </w:p>
    <w:p w14:paraId="036A5B60" w14:textId="77777777" w:rsidR="000C1C76" w:rsidRPr="00042D71" w:rsidRDefault="00042D71" w:rsidP="00F84370">
      <w:pPr>
        <w:numPr>
          <w:ilvl w:val="0"/>
          <w:numId w:val="20"/>
        </w:numPr>
        <w:tabs>
          <w:tab w:val="left" w:pos="360"/>
          <w:tab w:val="left" w:pos="720"/>
        </w:tabs>
        <w:suppressAutoHyphens/>
        <w:jc w:val="both"/>
        <w:rPr>
          <w:rFonts w:ascii="Arial Narrow" w:hAnsi="Arial Narrow" w:cs="Arial"/>
        </w:rPr>
      </w:pPr>
      <w:r w:rsidRPr="00042D71">
        <w:rPr>
          <w:rFonts w:ascii="Arial Narrow" w:hAnsi="Arial Narrow" w:cs="Arial"/>
        </w:rPr>
        <w:t>Signature declaring the answers on RFQ response are true and correct (reference Attachment IV).</w:t>
      </w:r>
    </w:p>
    <w:p w14:paraId="3BE3D72C" w14:textId="22401578" w:rsidR="002E3F01" w:rsidRDefault="00F11B34" w:rsidP="00F84370">
      <w:pPr>
        <w:tabs>
          <w:tab w:val="left" w:pos="360"/>
          <w:tab w:val="left" w:pos="720"/>
        </w:tabs>
        <w:suppressAutoHyphens/>
        <w:jc w:val="both"/>
        <w:rPr>
          <w:rFonts w:ascii="Arial" w:hAnsi="Arial" w:cs="Arial"/>
          <w:b/>
          <w:u w:val="single"/>
        </w:rPr>
      </w:pPr>
      <w:r>
        <w:rPr>
          <w:rFonts w:ascii="Arial" w:hAnsi="Arial" w:cs="Arial"/>
          <w:b/>
          <w:u w:val="single"/>
        </w:rPr>
        <w:br w:type="page"/>
      </w:r>
    </w:p>
    <w:p w14:paraId="5E30BD8C" w14:textId="79E0DFC3" w:rsidR="004E492F" w:rsidRPr="00F11B34" w:rsidRDefault="004E492F" w:rsidP="00F84370">
      <w:pPr>
        <w:jc w:val="both"/>
        <w:rPr>
          <w:rFonts w:ascii="Arial" w:hAnsi="Arial" w:cs="Arial"/>
        </w:rPr>
      </w:pPr>
      <w:r w:rsidRPr="00F11B34">
        <w:rPr>
          <w:rFonts w:ascii="Arial" w:hAnsi="Arial" w:cs="Arial"/>
          <w:b/>
          <w:u w:val="single"/>
        </w:rPr>
        <w:lastRenderedPageBreak/>
        <w:t xml:space="preserve">ATTACHMENT IV - </w:t>
      </w:r>
      <w:r w:rsidR="00446253">
        <w:rPr>
          <w:rFonts w:ascii="Arial" w:hAnsi="Arial" w:cs="Arial"/>
          <w:b/>
          <w:u w:val="single"/>
        </w:rPr>
        <w:t xml:space="preserve">QUALIFICATION </w:t>
      </w:r>
      <w:r w:rsidR="00446253" w:rsidRPr="00F11B34">
        <w:rPr>
          <w:rFonts w:ascii="Arial" w:hAnsi="Arial" w:cs="Arial"/>
          <w:b/>
          <w:u w:val="single"/>
        </w:rPr>
        <w:t>DECLARATION</w:t>
      </w:r>
    </w:p>
    <w:p w14:paraId="0EE489D7" w14:textId="77777777" w:rsidR="004E492F" w:rsidRPr="00F11B34" w:rsidRDefault="004E492F" w:rsidP="00F84370">
      <w:pPr>
        <w:jc w:val="both"/>
        <w:rPr>
          <w:rFonts w:ascii="Arial" w:hAnsi="Arial" w:cs="Arial"/>
        </w:rPr>
      </w:pPr>
    </w:p>
    <w:p w14:paraId="7088B8BF" w14:textId="77777777" w:rsidR="004E492F" w:rsidRPr="00F11B34" w:rsidRDefault="004E492F" w:rsidP="00F84370">
      <w:pPr>
        <w:jc w:val="both"/>
        <w:rPr>
          <w:rFonts w:ascii="Arial" w:hAnsi="Arial" w:cs="Arial"/>
        </w:rPr>
      </w:pPr>
    </w:p>
    <w:p w14:paraId="482467B4" w14:textId="77777777" w:rsidR="004E492F" w:rsidRPr="00F11B34" w:rsidRDefault="004E492F" w:rsidP="00F84370">
      <w:pPr>
        <w:tabs>
          <w:tab w:val="left" w:pos="180"/>
          <w:tab w:val="left" w:pos="450"/>
          <w:tab w:val="right" w:pos="6390"/>
        </w:tabs>
        <w:jc w:val="both"/>
        <w:rPr>
          <w:rFonts w:ascii="Arial" w:hAnsi="Arial" w:cs="Arial"/>
        </w:rPr>
      </w:pPr>
      <w:r w:rsidRPr="00F11B34">
        <w:rPr>
          <w:rFonts w:ascii="Arial" w:hAnsi="Arial" w:cs="Arial"/>
        </w:rPr>
        <w:t xml:space="preserve">I, </w:t>
      </w:r>
      <w:r w:rsidRPr="00F11B34">
        <w:rPr>
          <w:rFonts w:ascii="Arial" w:hAnsi="Arial" w:cs="Arial"/>
          <w:bCs/>
          <w:u w:val="single"/>
        </w:rPr>
        <w:fldChar w:fldCharType="begin">
          <w:ffData>
            <w:name w:val="Text10"/>
            <w:enabled/>
            <w:calcOnExit w:val="0"/>
            <w:textInput/>
          </w:ffData>
        </w:fldChar>
      </w:r>
      <w:r w:rsidRPr="00F11B34">
        <w:rPr>
          <w:rFonts w:ascii="Arial" w:hAnsi="Arial" w:cs="Arial"/>
          <w:bCs/>
          <w:u w:val="single"/>
        </w:rPr>
        <w:instrText xml:space="preserve"> FORMTEXT </w:instrText>
      </w:r>
      <w:r w:rsidRPr="00F11B34">
        <w:rPr>
          <w:rFonts w:ascii="Arial" w:hAnsi="Arial" w:cs="Arial"/>
          <w:bCs/>
          <w:u w:val="single"/>
        </w:rPr>
      </w:r>
      <w:r w:rsidRPr="00F11B34">
        <w:rPr>
          <w:rFonts w:ascii="Arial" w:hAnsi="Arial" w:cs="Arial"/>
          <w:bCs/>
          <w:u w:val="single"/>
        </w:rPr>
        <w:fldChar w:fldCharType="separate"/>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u w:val="single"/>
        </w:rPr>
        <w:fldChar w:fldCharType="end"/>
      </w:r>
      <w:r w:rsidRPr="00F11B34">
        <w:rPr>
          <w:rFonts w:ascii="Arial" w:hAnsi="Arial" w:cs="Arial"/>
          <w:bCs/>
          <w:u w:val="single"/>
        </w:rPr>
        <w:tab/>
      </w:r>
      <w:r w:rsidRPr="00F11B34">
        <w:rPr>
          <w:rFonts w:ascii="Arial" w:hAnsi="Arial" w:cs="Arial"/>
          <w:bCs/>
          <w:u w:val="single"/>
        </w:rPr>
        <w:tab/>
      </w:r>
      <w:r w:rsidRPr="00F11B34">
        <w:rPr>
          <w:rFonts w:ascii="Arial" w:hAnsi="Arial" w:cs="Arial"/>
          <w:bCs/>
        </w:rPr>
        <w:t>,</w:t>
      </w:r>
      <w:r w:rsidRPr="00F11B34">
        <w:rPr>
          <w:rFonts w:ascii="Arial" w:hAnsi="Arial" w:cs="Arial"/>
          <w:b/>
        </w:rPr>
        <w:t xml:space="preserve"> </w:t>
      </w:r>
      <w:r w:rsidRPr="00F11B34">
        <w:rPr>
          <w:rFonts w:ascii="Arial" w:hAnsi="Arial" w:cs="Arial"/>
        </w:rPr>
        <w:t xml:space="preserve">hereby declare that I am the </w:t>
      </w:r>
    </w:p>
    <w:p w14:paraId="37AB4905" w14:textId="77777777" w:rsidR="004E492F" w:rsidRPr="00F11B34" w:rsidRDefault="004E492F" w:rsidP="00F84370">
      <w:pPr>
        <w:jc w:val="both"/>
        <w:rPr>
          <w:rFonts w:ascii="Arial" w:hAnsi="Arial" w:cs="Arial"/>
        </w:rPr>
      </w:pPr>
      <w:r w:rsidRPr="00F11B34">
        <w:rPr>
          <w:rFonts w:ascii="Arial" w:hAnsi="Arial" w:cs="Arial"/>
        </w:rPr>
        <w:t xml:space="preserve">                               (Printed Name)</w:t>
      </w:r>
    </w:p>
    <w:p w14:paraId="411D1C7C" w14:textId="77777777" w:rsidR="004E492F" w:rsidRPr="00F11B34" w:rsidRDefault="004E492F" w:rsidP="00F84370">
      <w:pPr>
        <w:jc w:val="both"/>
        <w:rPr>
          <w:rFonts w:ascii="Arial" w:hAnsi="Arial" w:cs="Arial"/>
        </w:rPr>
      </w:pPr>
    </w:p>
    <w:p w14:paraId="14DA8875" w14:textId="77777777" w:rsidR="004E492F" w:rsidRPr="00F11B34" w:rsidRDefault="004E492F" w:rsidP="00F84370">
      <w:pPr>
        <w:tabs>
          <w:tab w:val="left" w:pos="0"/>
          <w:tab w:val="left" w:pos="270"/>
          <w:tab w:val="right" w:pos="4230"/>
          <w:tab w:val="left" w:pos="4590"/>
          <w:tab w:val="left" w:pos="4770"/>
          <w:tab w:val="right" w:pos="8550"/>
        </w:tabs>
        <w:jc w:val="both"/>
        <w:rPr>
          <w:rFonts w:ascii="Arial" w:hAnsi="Arial" w:cs="Arial"/>
          <w:b/>
          <w:u w:val="single"/>
        </w:rPr>
      </w:pPr>
      <w:r w:rsidRPr="00F11B34">
        <w:rPr>
          <w:rFonts w:ascii="Arial" w:hAnsi="Arial" w:cs="Arial"/>
          <w:bCs/>
          <w:u w:val="single"/>
        </w:rPr>
        <w:fldChar w:fldCharType="begin">
          <w:ffData>
            <w:name w:val="Text11"/>
            <w:enabled/>
            <w:calcOnExit w:val="0"/>
            <w:textInput/>
          </w:ffData>
        </w:fldChar>
      </w:r>
      <w:r w:rsidRPr="00F11B34">
        <w:rPr>
          <w:rFonts w:ascii="Arial" w:hAnsi="Arial" w:cs="Arial"/>
          <w:bCs/>
          <w:u w:val="single"/>
        </w:rPr>
        <w:instrText xml:space="preserve"> FORMTEXT </w:instrText>
      </w:r>
      <w:r w:rsidRPr="00F11B34">
        <w:rPr>
          <w:rFonts w:ascii="Arial" w:hAnsi="Arial" w:cs="Arial"/>
          <w:bCs/>
          <w:u w:val="single"/>
        </w:rPr>
      </w:r>
      <w:r w:rsidRPr="00F11B34">
        <w:rPr>
          <w:rFonts w:ascii="Arial" w:hAnsi="Arial" w:cs="Arial"/>
          <w:bCs/>
          <w:u w:val="single"/>
        </w:rPr>
        <w:fldChar w:fldCharType="separate"/>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u w:val="single"/>
        </w:rPr>
        <w:fldChar w:fldCharType="end"/>
      </w:r>
      <w:r w:rsidRPr="00F11B34">
        <w:rPr>
          <w:rFonts w:ascii="Arial" w:hAnsi="Arial" w:cs="Arial"/>
          <w:bCs/>
          <w:u w:val="single"/>
        </w:rPr>
        <w:tab/>
      </w:r>
      <w:r w:rsidRPr="00F11B34">
        <w:rPr>
          <w:rFonts w:ascii="Arial" w:hAnsi="Arial" w:cs="Arial"/>
        </w:rPr>
        <w:t xml:space="preserve"> of</w:t>
      </w:r>
      <w:r w:rsidRPr="00F11B34">
        <w:rPr>
          <w:rFonts w:ascii="Arial" w:hAnsi="Arial" w:cs="Arial"/>
        </w:rPr>
        <w:tab/>
      </w:r>
      <w:r w:rsidRPr="00F11B34">
        <w:rPr>
          <w:rFonts w:ascii="Arial" w:hAnsi="Arial" w:cs="Arial"/>
          <w:bCs/>
          <w:u w:val="single"/>
        </w:rPr>
        <w:fldChar w:fldCharType="begin">
          <w:ffData>
            <w:name w:val="Text79"/>
            <w:enabled/>
            <w:calcOnExit w:val="0"/>
            <w:textInput/>
          </w:ffData>
        </w:fldChar>
      </w:r>
      <w:r w:rsidRPr="00F11B34">
        <w:rPr>
          <w:rFonts w:ascii="Arial" w:hAnsi="Arial" w:cs="Arial"/>
          <w:bCs/>
          <w:u w:val="single"/>
        </w:rPr>
        <w:instrText xml:space="preserve"> FORMTEXT </w:instrText>
      </w:r>
      <w:r w:rsidRPr="00F11B34">
        <w:rPr>
          <w:rFonts w:ascii="Arial" w:hAnsi="Arial" w:cs="Arial"/>
          <w:bCs/>
          <w:u w:val="single"/>
        </w:rPr>
      </w:r>
      <w:r w:rsidRPr="00F11B34">
        <w:rPr>
          <w:rFonts w:ascii="Arial" w:hAnsi="Arial" w:cs="Arial"/>
          <w:bCs/>
          <w:u w:val="single"/>
        </w:rPr>
        <w:fldChar w:fldCharType="separate"/>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u w:val="single"/>
        </w:rPr>
        <w:fldChar w:fldCharType="end"/>
      </w:r>
      <w:r w:rsidRPr="00F11B34">
        <w:rPr>
          <w:rFonts w:ascii="Arial" w:hAnsi="Arial" w:cs="Arial"/>
          <w:bCs/>
          <w:u w:val="single"/>
        </w:rPr>
        <w:tab/>
      </w:r>
    </w:p>
    <w:p w14:paraId="1EB1A7F4" w14:textId="77777777" w:rsidR="004E492F" w:rsidRPr="00F11B34" w:rsidRDefault="004E492F" w:rsidP="00F84370">
      <w:pPr>
        <w:jc w:val="both"/>
        <w:rPr>
          <w:rFonts w:ascii="Arial" w:hAnsi="Arial" w:cs="Arial"/>
        </w:rPr>
      </w:pPr>
      <w:r w:rsidRPr="00F11B34">
        <w:rPr>
          <w:rFonts w:ascii="Arial" w:hAnsi="Arial" w:cs="Arial"/>
        </w:rPr>
        <w:t xml:space="preserve">                 (Title)</w:t>
      </w:r>
      <w:r w:rsidRPr="00F11B34">
        <w:rPr>
          <w:rFonts w:ascii="Arial" w:hAnsi="Arial" w:cs="Arial"/>
        </w:rPr>
        <w:tab/>
      </w:r>
      <w:r w:rsidRPr="00F11B34">
        <w:rPr>
          <w:rFonts w:ascii="Arial" w:hAnsi="Arial" w:cs="Arial"/>
        </w:rPr>
        <w:tab/>
      </w:r>
      <w:r w:rsidRPr="00F11B34">
        <w:rPr>
          <w:rFonts w:ascii="Arial" w:hAnsi="Arial" w:cs="Arial"/>
        </w:rPr>
        <w:tab/>
      </w:r>
      <w:r w:rsidRPr="00F11B34">
        <w:rPr>
          <w:rFonts w:ascii="Arial" w:hAnsi="Arial" w:cs="Arial"/>
        </w:rPr>
        <w:tab/>
      </w:r>
      <w:r w:rsidRPr="00F11B34">
        <w:rPr>
          <w:rFonts w:ascii="Arial" w:hAnsi="Arial" w:cs="Arial"/>
        </w:rPr>
        <w:tab/>
      </w:r>
      <w:r w:rsidRPr="00F11B34">
        <w:rPr>
          <w:rFonts w:ascii="Arial" w:hAnsi="Arial" w:cs="Arial"/>
        </w:rPr>
        <w:tab/>
        <w:t xml:space="preserve">     (Name of Firm)</w:t>
      </w:r>
    </w:p>
    <w:p w14:paraId="2084FF01" w14:textId="77777777" w:rsidR="004E492F" w:rsidRPr="00FD562F" w:rsidRDefault="004E492F" w:rsidP="00F84370">
      <w:pPr>
        <w:tabs>
          <w:tab w:val="left" w:pos="4500"/>
        </w:tabs>
        <w:jc w:val="both"/>
        <w:rPr>
          <w:rFonts w:ascii="Arial" w:hAnsi="Arial" w:cs="Arial"/>
          <w:sz w:val="18"/>
          <w:szCs w:val="18"/>
        </w:rPr>
      </w:pPr>
      <w:r w:rsidRPr="00F11B34">
        <w:rPr>
          <w:rFonts w:ascii="Arial" w:hAnsi="Arial" w:cs="Arial"/>
        </w:rPr>
        <w:tab/>
      </w:r>
      <w:r w:rsidRPr="00FD562F">
        <w:rPr>
          <w:rFonts w:ascii="Arial" w:hAnsi="Arial" w:cs="Arial"/>
          <w:sz w:val="18"/>
          <w:szCs w:val="18"/>
        </w:rPr>
        <w:t xml:space="preserve"> (Circle one: Sole Proprietor, Partnership, or Corporation)</w:t>
      </w:r>
    </w:p>
    <w:p w14:paraId="29378828" w14:textId="77777777" w:rsidR="004E492F" w:rsidRPr="00F11B34" w:rsidRDefault="004E492F" w:rsidP="00F84370">
      <w:pPr>
        <w:jc w:val="both"/>
        <w:rPr>
          <w:rFonts w:ascii="Arial" w:hAnsi="Arial" w:cs="Arial"/>
        </w:rPr>
      </w:pPr>
    </w:p>
    <w:p w14:paraId="526F2240" w14:textId="00F4BA53" w:rsidR="004E492F" w:rsidRPr="00F11B34" w:rsidRDefault="004E492F" w:rsidP="00F84370">
      <w:pPr>
        <w:jc w:val="both"/>
        <w:rPr>
          <w:rFonts w:ascii="Arial" w:hAnsi="Arial" w:cs="Arial"/>
        </w:rPr>
      </w:pPr>
      <w:r w:rsidRPr="00F11B34">
        <w:rPr>
          <w:rFonts w:ascii="Arial" w:hAnsi="Arial" w:cs="Arial"/>
        </w:rPr>
        <w:t xml:space="preserve">submitting this </w:t>
      </w:r>
      <w:r w:rsidR="00446253">
        <w:rPr>
          <w:rFonts w:ascii="Arial" w:hAnsi="Arial" w:cs="Arial"/>
        </w:rPr>
        <w:t xml:space="preserve">Qualification </w:t>
      </w:r>
      <w:r w:rsidR="00446253" w:rsidRPr="00F11B34">
        <w:rPr>
          <w:rFonts w:ascii="Arial" w:hAnsi="Arial" w:cs="Arial"/>
        </w:rPr>
        <w:t>Questionnaire</w:t>
      </w:r>
      <w:r w:rsidRPr="00F11B34">
        <w:rPr>
          <w:rFonts w:ascii="Arial" w:hAnsi="Arial" w:cs="Arial"/>
        </w:rPr>
        <w:t xml:space="preserve">; that I am duly authorized to sign this </w:t>
      </w:r>
      <w:r w:rsidR="003356C1">
        <w:rPr>
          <w:rFonts w:ascii="Arial" w:hAnsi="Arial" w:cs="Arial"/>
        </w:rPr>
        <w:t xml:space="preserve">Qualification </w:t>
      </w:r>
      <w:r w:rsidRPr="00F11B34">
        <w:rPr>
          <w:rFonts w:ascii="Arial" w:hAnsi="Arial" w:cs="Arial"/>
        </w:rPr>
        <w:t xml:space="preserve"> Questionnaire on behalf of the </w:t>
      </w:r>
      <w:r w:rsidR="00075887" w:rsidRPr="00F11B34">
        <w:rPr>
          <w:rFonts w:ascii="Arial" w:hAnsi="Arial" w:cs="Arial"/>
        </w:rPr>
        <w:t>above-named</w:t>
      </w:r>
      <w:r w:rsidRPr="00F11B34">
        <w:rPr>
          <w:rFonts w:ascii="Arial" w:hAnsi="Arial" w:cs="Arial"/>
        </w:rPr>
        <w:t xml:space="preserve"> firm; and that all information set forth in this </w:t>
      </w:r>
      <w:r w:rsidR="003356C1">
        <w:rPr>
          <w:rFonts w:ascii="Arial" w:hAnsi="Arial" w:cs="Arial"/>
        </w:rPr>
        <w:t xml:space="preserve">Qualification </w:t>
      </w:r>
      <w:r w:rsidRPr="00F11B34">
        <w:rPr>
          <w:rFonts w:ascii="Arial" w:hAnsi="Arial" w:cs="Arial"/>
        </w:rPr>
        <w:t xml:space="preserve"> Questionnaire and all attachments hereto are, to the best of my knowledge, true, accurate and complete as of its submission date.</w:t>
      </w:r>
    </w:p>
    <w:p w14:paraId="0C81C22D" w14:textId="77777777" w:rsidR="004E492F" w:rsidRPr="00F11B34" w:rsidRDefault="004E492F" w:rsidP="00F84370">
      <w:pPr>
        <w:jc w:val="both"/>
        <w:rPr>
          <w:rFonts w:ascii="Arial" w:hAnsi="Arial" w:cs="Arial"/>
        </w:rPr>
      </w:pPr>
    </w:p>
    <w:p w14:paraId="6902F26A" w14:textId="2B0982C8" w:rsidR="004E492F" w:rsidRPr="00F11B34" w:rsidRDefault="004E492F" w:rsidP="00F84370">
      <w:pPr>
        <w:tabs>
          <w:tab w:val="left" w:pos="1260"/>
          <w:tab w:val="left" w:pos="1440"/>
          <w:tab w:val="right" w:pos="3870"/>
          <w:tab w:val="left" w:pos="6480"/>
          <w:tab w:val="left" w:pos="6660"/>
          <w:tab w:val="right" w:pos="8460"/>
        </w:tabs>
        <w:jc w:val="both"/>
        <w:rPr>
          <w:rFonts w:ascii="Arial" w:hAnsi="Arial" w:cs="Arial"/>
        </w:rPr>
      </w:pPr>
      <w:r w:rsidRPr="00F11B34">
        <w:rPr>
          <w:rFonts w:ascii="Arial" w:hAnsi="Arial" w:cs="Arial"/>
        </w:rPr>
        <w:t xml:space="preserve">The undersigned declares under penalty of perjury that all of the </w:t>
      </w:r>
      <w:r w:rsidR="00446253">
        <w:rPr>
          <w:rFonts w:ascii="Arial" w:hAnsi="Arial" w:cs="Arial"/>
        </w:rPr>
        <w:t xml:space="preserve">Qualification </w:t>
      </w:r>
      <w:r w:rsidR="00446253" w:rsidRPr="00F11B34">
        <w:rPr>
          <w:rFonts w:ascii="Arial" w:hAnsi="Arial" w:cs="Arial"/>
        </w:rPr>
        <w:t>information</w:t>
      </w:r>
      <w:r w:rsidRPr="00F11B34">
        <w:rPr>
          <w:rFonts w:ascii="Arial" w:hAnsi="Arial" w:cs="Arial"/>
        </w:rPr>
        <w:t xml:space="preserve"> submitted with this form is true and correct and that this declaration was executed in </w:t>
      </w:r>
      <w:r w:rsidRPr="00F11B34">
        <w:rPr>
          <w:rFonts w:ascii="Arial" w:hAnsi="Arial" w:cs="Arial"/>
          <w:bCs/>
          <w:u w:val="single"/>
        </w:rPr>
        <w:fldChar w:fldCharType="begin">
          <w:ffData>
            <w:name w:val="Text13"/>
            <w:enabled/>
            <w:calcOnExit w:val="0"/>
            <w:textInput/>
          </w:ffData>
        </w:fldChar>
      </w:r>
      <w:r w:rsidRPr="00F11B34">
        <w:rPr>
          <w:rFonts w:ascii="Arial" w:hAnsi="Arial" w:cs="Arial"/>
          <w:bCs/>
          <w:u w:val="single"/>
        </w:rPr>
        <w:instrText xml:space="preserve"> FORMTEXT </w:instrText>
      </w:r>
      <w:r w:rsidRPr="00F11B34">
        <w:rPr>
          <w:rFonts w:ascii="Arial" w:hAnsi="Arial" w:cs="Arial"/>
          <w:bCs/>
          <w:u w:val="single"/>
        </w:rPr>
      </w:r>
      <w:r w:rsidRPr="00F11B34">
        <w:rPr>
          <w:rFonts w:ascii="Arial" w:hAnsi="Arial" w:cs="Arial"/>
          <w:bCs/>
          <w:u w:val="single"/>
        </w:rPr>
        <w:fldChar w:fldCharType="separate"/>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u w:val="single"/>
        </w:rPr>
        <w:fldChar w:fldCharType="end"/>
      </w:r>
      <w:r w:rsidRPr="00F11B34">
        <w:rPr>
          <w:rFonts w:ascii="Arial" w:hAnsi="Arial" w:cs="Arial"/>
          <w:bCs/>
          <w:u w:val="single"/>
        </w:rPr>
        <w:tab/>
      </w:r>
      <w:r w:rsidRPr="00F11B34">
        <w:rPr>
          <w:rFonts w:ascii="Arial" w:hAnsi="Arial" w:cs="Arial"/>
          <w:bCs/>
          <w:u w:val="single"/>
        </w:rPr>
        <w:tab/>
      </w:r>
      <w:r w:rsidRPr="00F11B34">
        <w:rPr>
          <w:rFonts w:ascii="Arial" w:hAnsi="Arial" w:cs="Arial"/>
        </w:rPr>
        <w:t xml:space="preserve"> County, California, on </w:t>
      </w:r>
      <w:r w:rsidRPr="00F11B34">
        <w:rPr>
          <w:rFonts w:ascii="Arial" w:hAnsi="Arial" w:cs="Arial"/>
          <w:bCs/>
          <w:u w:val="single"/>
        </w:rPr>
        <w:fldChar w:fldCharType="begin">
          <w:ffData>
            <w:name w:val="Text14"/>
            <w:enabled/>
            <w:calcOnExit w:val="0"/>
            <w:textInput/>
          </w:ffData>
        </w:fldChar>
      </w:r>
      <w:r w:rsidRPr="00F11B34">
        <w:rPr>
          <w:rFonts w:ascii="Arial" w:hAnsi="Arial" w:cs="Arial"/>
          <w:bCs/>
          <w:u w:val="single"/>
        </w:rPr>
        <w:instrText xml:space="preserve"> FORMTEXT </w:instrText>
      </w:r>
      <w:r w:rsidRPr="00F11B34">
        <w:rPr>
          <w:rFonts w:ascii="Arial" w:hAnsi="Arial" w:cs="Arial"/>
          <w:bCs/>
          <w:u w:val="single"/>
        </w:rPr>
      </w:r>
      <w:r w:rsidRPr="00F11B34">
        <w:rPr>
          <w:rFonts w:ascii="Arial" w:hAnsi="Arial" w:cs="Arial"/>
          <w:bCs/>
          <w:u w:val="single"/>
        </w:rPr>
        <w:fldChar w:fldCharType="separate"/>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noProof/>
          <w:u w:val="single"/>
        </w:rPr>
        <w:t> </w:t>
      </w:r>
      <w:r w:rsidRPr="00F11B34">
        <w:rPr>
          <w:rFonts w:ascii="Arial" w:hAnsi="Arial" w:cs="Arial"/>
          <w:bCs/>
          <w:u w:val="single"/>
        </w:rPr>
        <w:fldChar w:fldCharType="end"/>
      </w:r>
      <w:r w:rsidRPr="00F11B34">
        <w:rPr>
          <w:rFonts w:ascii="Arial" w:hAnsi="Arial" w:cs="Arial"/>
          <w:bCs/>
          <w:u w:val="single"/>
        </w:rPr>
        <w:tab/>
      </w:r>
      <w:r w:rsidRPr="00F11B34">
        <w:rPr>
          <w:rFonts w:ascii="Arial" w:hAnsi="Arial" w:cs="Arial"/>
        </w:rPr>
        <w:t>.</w:t>
      </w:r>
    </w:p>
    <w:p w14:paraId="311AC3F2" w14:textId="77777777" w:rsidR="004E492F" w:rsidRPr="00F11B34" w:rsidRDefault="004E492F" w:rsidP="00F84370">
      <w:pPr>
        <w:tabs>
          <w:tab w:val="left" w:pos="1890"/>
        </w:tabs>
        <w:jc w:val="both"/>
        <w:rPr>
          <w:rFonts w:ascii="Arial" w:hAnsi="Arial" w:cs="Arial"/>
        </w:rPr>
      </w:pPr>
      <w:r w:rsidRPr="00F11B34">
        <w:rPr>
          <w:rFonts w:ascii="Arial" w:hAnsi="Arial" w:cs="Arial"/>
        </w:rPr>
        <w:tab/>
        <w:t>(Date)</w:t>
      </w:r>
    </w:p>
    <w:p w14:paraId="6ADBE2EB" w14:textId="77777777" w:rsidR="004E492F" w:rsidRPr="00F11B34" w:rsidRDefault="004E492F" w:rsidP="00F84370">
      <w:pPr>
        <w:jc w:val="both"/>
        <w:rPr>
          <w:rFonts w:ascii="Arial" w:hAnsi="Arial" w:cs="Arial"/>
        </w:rPr>
      </w:pPr>
    </w:p>
    <w:p w14:paraId="109D4091" w14:textId="77777777" w:rsidR="004E492F" w:rsidRPr="00F11B34" w:rsidRDefault="004E492F" w:rsidP="00F84370">
      <w:pPr>
        <w:tabs>
          <w:tab w:val="left" w:pos="3960"/>
          <w:tab w:val="left" w:pos="4140"/>
          <w:tab w:val="right" w:pos="8550"/>
        </w:tabs>
        <w:ind w:left="2160" w:firstLine="720"/>
        <w:jc w:val="both"/>
        <w:rPr>
          <w:rFonts w:ascii="Arial" w:hAnsi="Arial" w:cs="Arial"/>
          <w:u w:val="single"/>
        </w:rPr>
      </w:pPr>
      <w:r w:rsidRPr="00F11B34">
        <w:rPr>
          <w:rFonts w:ascii="Arial" w:hAnsi="Arial" w:cs="Arial"/>
        </w:rPr>
        <w:tab/>
      </w:r>
      <w:r w:rsidRPr="00F11B34">
        <w:rPr>
          <w:rFonts w:ascii="Arial" w:hAnsi="Arial" w:cs="Arial"/>
          <w:u w:val="single"/>
        </w:rPr>
        <w:tab/>
      </w:r>
      <w:r w:rsidRPr="00F11B34">
        <w:rPr>
          <w:rFonts w:ascii="Arial" w:hAnsi="Arial" w:cs="Arial"/>
          <w:u w:val="single"/>
        </w:rPr>
        <w:tab/>
      </w:r>
      <w:r w:rsidRPr="00F11B34">
        <w:rPr>
          <w:rFonts w:ascii="Arial" w:hAnsi="Arial" w:cs="Arial"/>
          <w:u w:val="single"/>
        </w:rPr>
        <w:tab/>
      </w:r>
    </w:p>
    <w:p w14:paraId="7BC2C36E" w14:textId="77777777" w:rsidR="004E492F" w:rsidRPr="00F11B34" w:rsidRDefault="004E492F" w:rsidP="00F84370">
      <w:pPr>
        <w:ind w:left="1440" w:firstLine="720"/>
        <w:jc w:val="both"/>
        <w:rPr>
          <w:rFonts w:ascii="Arial" w:hAnsi="Arial" w:cs="Arial"/>
        </w:rPr>
      </w:pPr>
      <w:r w:rsidRPr="00F11B34">
        <w:rPr>
          <w:rFonts w:ascii="Arial" w:hAnsi="Arial" w:cs="Arial"/>
        </w:rPr>
        <w:t>(Signature)</w:t>
      </w:r>
    </w:p>
    <w:p w14:paraId="79D03B1C" w14:textId="77777777" w:rsidR="004E492F" w:rsidRPr="00F11B34" w:rsidRDefault="004E492F" w:rsidP="00F84370">
      <w:pPr>
        <w:ind w:left="1440" w:firstLine="720"/>
        <w:jc w:val="both"/>
        <w:rPr>
          <w:rFonts w:ascii="Arial" w:hAnsi="Arial" w:cs="Arial"/>
        </w:rPr>
      </w:pPr>
    </w:p>
    <w:p w14:paraId="44788D98" w14:textId="77777777" w:rsidR="004E492F" w:rsidRPr="00F11B34" w:rsidRDefault="004E492F" w:rsidP="00F84370">
      <w:pPr>
        <w:ind w:left="1440" w:firstLine="720"/>
        <w:jc w:val="both"/>
        <w:rPr>
          <w:rFonts w:ascii="Arial" w:hAnsi="Arial" w:cs="Arial"/>
        </w:rPr>
      </w:pPr>
      <w:r w:rsidRPr="00F11B34">
        <w:rPr>
          <w:rFonts w:ascii="Arial" w:hAnsi="Arial" w:cs="Arial"/>
        </w:rPr>
        <w:t>__________________________________</w:t>
      </w:r>
    </w:p>
    <w:p w14:paraId="5FDCD3C3" w14:textId="77777777" w:rsidR="004E492F" w:rsidRPr="00F11B34" w:rsidRDefault="004E492F" w:rsidP="00F84370">
      <w:pPr>
        <w:jc w:val="both"/>
        <w:rPr>
          <w:rFonts w:ascii="Arial" w:hAnsi="Arial" w:cs="Arial"/>
        </w:rPr>
      </w:pPr>
      <w:r w:rsidRPr="00F11B34">
        <w:rPr>
          <w:rFonts w:ascii="Arial" w:hAnsi="Arial" w:cs="Arial"/>
          <w:b/>
        </w:rPr>
        <w:tab/>
      </w:r>
      <w:r w:rsidRPr="00F11B34">
        <w:rPr>
          <w:rFonts w:ascii="Arial" w:hAnsi="Arial" w:cs="Arial"/>
          <w:b/>
        </w:rPr>
        <w:tab/>
      </w:r>
      <w:r w:rsidRPr="00F11B34">
        <w:rPr>
          <w:rFonts w:ascii="Arial" w:hAnsi="Arial" w:cs="Arial"/>
          <w:b/>
        </w:rPr>
        <w:tab/>
      </w:r>
      <w:r w:rsidRPr="00F11B34">
        <w:rPr>
          <w:rFonts w:ascii="Arial" w:hAnsi="Arial" w:cs="Arial"/>
          <w:b/>
        </w:rPr>
        <w:tab/>
      </w:r>
      <w:r w:rsidRPr="00F11B34">
        <w:rPr>
          <w:rFonts w:ascii="Arial" w:hAnsi="Arial" w:cs="Arial"/>
          <w:b/>
        </w:rPr>
        <w:tab/>
      </w:r>
      <w:r w:rsidRPr="00F11B34">
        <w:rPr>
          <w:rFonts w:ascii="Arial" w:hAnsi="Arial" w:cs="Arial"/>
          <w:b/>
        </w:rPr>
        <w:tab/>
      </w:r>
      <w:r w:rsidRPr="00F11B34">
        <w:rPr>
          <w:rFonts w:ascii="Arial" w:hAnsi="Arial" w:cs="Arial"/>
          <w:b/>
        </w:rPr>
        <w:tab/>
        <w:t xml:space="preserve">    </w:t>
      </w:r>
      <w:r w:rsidRPr="00F11B34">
        <w:rPr>
          <w:rFonts w:ascii="Arial" w:hAnsi="Arial" w:cs="Arial"/>
        </w:rPr>
        <w:t>(Printed Name)</w:t>
      </w:r>
    </w:p>
    <w:p w14:paraId="35B4CDFC" w14:textId="77777777" w:rsidR="004E492F" w:rsidRPr="00F11B34" w:rsidRDefault="004E492F" w:rsidP="00F84370">
      <w:pPr>
        <w:jc w:val="both"/>
        <w:rPr>
          <w:rFonts w:ascii="Arial" w:hAnsi="Arial" w:cs="Arial"/>
          <w:b/>
        </w:rPr>
      </w:pPr>
    </w:p>
    <w:p w14:paraId="744F16D5" w14:textId="77777777" w:rsidR="004E492F" w:rsidRPr="00F11B34" w:rsidRDefault="004E492F" w:rsidP="00F84370">
      <w:pPr>
        <w:jc w:val="both"/>
        <w:rPr>
          <w:rFonts w:ascii="Arial" w:hAnsi="Arial" w:cs="Arial"/>
          <w:b/>
        </w:rPr>
      </w:pPr>
      <w:r w:rsidRPr="00F11B34">
        <w:rPr>
          <w:rFonts w:ascii="Arial" w:hAnsi="Arial" w:cs="Arial"/>
          <w:b/>
        </w:rPr>
        <w:t>If the above is signed by someone other than the sole proprietor, a general partner or corporate officer, attach notarized power of attorney or corporate resolution.</w:t>
      </w:r>
    </w:p>
    <w:p w14:paraId="1098E4C1" w14:textId="016D98DD" w:rsidR="004E492F" w:rsidRDefault="004E492F" w:rsidP="00F84370">
      <w:pPr>
        <w:jc w:val="both"/>
        <w:rPr>
          <w:rFonts w:ascii="Arial" w:hAnsi="Arial" w:cs="Arial"/>
          <w:bCs/>
          <w:u w:val="single"/>
        </w:rPr>
      </w:pPr>
    </w:p>
    <w:p w14:paraId="648E00EB" w14:textId="36C61EC6" w:rsidR="005D4569" w:rsidRPr="005D4569" w:rsidRDefault="005D4569" w:rsidP="00F84370">
      <w:pPr>
        <w:jc w:val="both"/>
        <w:rPr>
          <w:rFonts w:ascii="Arial" w:hAnsi="Arial" w:cs="Arial"/>
        </w:rPr>
      </w:pPr>
    </w:p>
    <w:p w14:paraId="69976A58" w14:textId="70D798B1" w:rsidR="005D4569" w:rsidRPr="005D4569" w:rsidRDefault="005D4569" w:rsidP="00F84370">
      <w:pPr>
        <w:jc w:val="both"/>
        <w:rPr>
          <w:rFonts w:ascii="Arial" w:hAnsi="Arial" w:cs="Arial"/>
        </w:rPr>
      </w:pPr>
    </w:p>
    <w:p w14:paraId="1A09BFA1" w14:textId="03094AC0" w:rsidR="005D4569" w:rsidRPr="005D4569" w:rsidRDefault="005D4569" w:rsidP="00F84370">
      <w:pPr>
        <w:jc w:val="both"/>
        <w:rPr>
          <w:rFonts w:ascii="Arial" w:hAnsi="Arial" w:cs="Arial"/>
        </w:rPr>
      </w:pPr>
    </w:p>
    <w:p w14:paraId="16855143" w14:textId="138B42F3" w:rsidR="005D4569" w:rsidRPr="005D4569" w:rsidRDefault="005D4569" w:rsidP="00F84370">
      <w:pPr>
        <w:jc w:val="both"/>
        <w:rPr>
          <w:rFonts w:ascii="Arial" w:hAnsi="Arial" w:cs="Arial"/>
        </w:rPr>
      </w:pPr>
    </w:p>
    <w:p w14:paraId="4BAB2035" w14:textId="7EFF7428" w:rsidR="005D4569" w:rsidRPr="005D4569" w:rsidRDefault="005D4569" w:rsidP="00F84370">
      <w:pPr>
        <w:jc w:val="both"/>
        <w:rPr>
          <w:rFonts w:ascii="Arial" w:hAnsi="Arial" w:cs="Arial"/>
        </w:rPr>
      </w:pPr>
    </w:p>
    <w:p w14:paraId="291819BE" w14:textId="1CA06791" w:rsidR="005D4569" w:rsidRPr="005D4569" w:rsidRDefault="005D4569" w:rsidP="00F84370">
      <w:pPr>
        <w:jc w:val="both"/>
        <w:rPr>
          <w:rFonts w:ascii="Arial" w:hAnsi="Arial" w:cs="Arial"/>
        </w:rPr>
      </w:pPr>
    </w:p>
    <w:p w14:paraId="50B1DB79" w14:textId="523D9AD4" w:rsidR="005D4569" w:rsidRPr="005D4569" w:rsidRDefault="005D4569" w:rsidP="00F84370">
      <w:pPr>
        <w:jc w:val="both"/>
        <w:rPr>
          <w:rFonts w:ascii="Arial" w:hAnsi="Arial" w:cs="Arial"/>
        </w:rPr>
      </w:pPr>
    </w:p>
    <w:p w14:paraId="2069AA1C" w14:textId="10AFA7A7" w:rsidR="005D4569" w:rsidRPr="005D4569" w:rsidRDefault="005D4569" w:rsidP="00F84370">
      <w:pPr>
        <w:jc w:val="both"/>
        <w:rPr>
          <w:rFonts w:ascii="Arial" w:hAnsi="Arial" w:cs="Arial"/>
        </w:rPr>
      </w:pPr>
    </w:p>
    <w:p w14:paraId="3DBF5CFA" w14:textId="715EBC35" w:rsidR="005D4569" w:rsidRPr="005D4569" w:rsidRDefault="005D4569" w:rsidP="00F84370">
      <w:pPr>
        <w:jc w:val="both"/>
        <w:rPr>
          <w:rFonts w:ascii="Arial" w:hAnsi="Arial" w:cs="Arial"/>
        </w:rPr>
      </w:pPr>
    </w:p>
    <w:p w14:paraId="5A6731D7" w14:textId="43EFF739" w:rsidR="005D4569" w:rsidRPr="005D4569" w:rsidRDefault="005D4569" w:rsidP="00F84370">
      <w:pPr>
        <w:jc w:val="both"/>
        <w:rPr>
          <w:rFonts w:ascii="Arial" w:hAnsi="Arial" w:cs="Arial"/>
        </w:rPr>
      </w:pPr>
    </w:p>
    <w:p w14:paraId="67EC11AF" w14:textId="666F4774" w:rsidR="005D4569" w:rsidRPr="005D4569" w:rsidRDefault="005D4569" w:rsidP="00F84370">
      <w:pPr>
        <w:jc w:val="both"/>
        <w:rPr>
          <w:rFonts w:ascii="Arial" w:hAnsi="Arial" w:cs="Arial"/>
        </w:rPr>
      </w:pPr>
    </w:p>
    <w:p w14:paraId="56152806" w14:textId="04AD43D4" w:rsidR="005D4569" w:rsidRPr="005D4569" w:rsidRDefault="005D4569" w:rsidP="00F84370">
      <w:pPr>
        <w:jc w:val="both"/>
        <w:rPr>
          <w:rFonts w:ascii="Arial" w:hAnsi="Arial" w:cs="Arial"/>
        </w:rPr>
      </w:pPr>
    </w:p>
    <w:p w14:paraId="060FC0BC" w14:textId="25619FED" w:rsidR="005D4569" w:rsidRPr="005D4569" w:rsidRDefault="005D4569" w:rsidP="00F84370">
      <w:pPr>
        <w:jc w:val="both"/>
        <w:rPr>
          <w:rFonts w:ascii="Arial" w:hAnsi="Arial" w:cs="Arial"/>
        </w:rPr>
      </w:pPr>
    </w:p>
    <w:p w14:paraId="2D410058" w14:textId="31B7011E" w:rsidR="005D4569" w:rsidRPr="005D4569" w:rsidRDefault="005D4569" w:rsidP="00F84370">
      <w:pPr>
        <w:jc w:val="both"/>
        <w:rPr>
          <w:rFonts w:ascii="Arial" w:hAnsi="Arial" w:cs="Arial"/>
        </w:rPr>
      </w:pPr>
    </w:p>
    <w:p w14:paraId="54B2AADF" w14:textId="65521815" w:rsidR="005D4569" w:rsidRPr="005D4569" w:rsidRDefault="005D4569" w:rsidP="00F84370">
      <w:pPr>
        <w:jc w:val="both"/>
        <w:rPr>
          <w:rFonts w:ascii="Arial" w:hAnsi="Arial" w:cs="Arial"/>
        </w:rPr>
      </w:pPr>
    </w:p>
    <w:p w14:paraId="1972CD20" w14:textId="643402E3" w:rsidR="005D4569" w:rsidRPr="005D4569" w:rsidRDefault="005D4569" w:rsidP="00F84370">
      <w:pPr>
        <w:jc w:val="both"/>
        <w:rPr>
          <w:rFonts w:ascii="Arial" w:hAnsi="Arial" w:cs="Arial"/>
        </w:rPr>
      </w:pPr>
    </w:p>
    <w:p w14:paraId="3A5FBC7F" w14:textId="05CF1B8C" w:rsidR="005D4569" w:rsidRPr="005D4569" w:rsidRDefault="005D4569" w:rsidP="00F84370">
      <w:pPr>
        <w:jc w:val="both"/>
        <w:rPr>
          <w:rFonts w:ascii="Arial" w:hAnsi="Arial" w:cs="Arial"/>
        </w:rPr>
      </w:pPr>
    </w:p>
    <w:p w14:paraId="7560814E" w14:textId="124D7710" w:rsidR="005D4569" w:rsidRPr="005D4569" w:rsidRDefault="005D4569" w:rsidP="00F84370">
      <w:pPr>
        <w:jc w:val="both"/>
        <w:rPr>
          <w:rFonts w:ascii="Arial" w:hAnsi="Arial" w:cs="Arial"/>
        </w:rPr>
      </w:pPr>
    </w:p>
    <w:p w14:paraId="40DD5FAD" w14:textId="07AC58E7" w:rsidR="005D4569" w:rsidRPr="005D4569" w:rsidRDefault="005D4569" w:rsidP="00F84370">
      <w:pPr>
        <w:jc w:val="both"/>
        <w:rPr>
          <w:rFonts w:ascii="Arial" w:hAnsi="Arial" w:cs="Arial"/>
        </w:rPr>
      </w:pPr>
    </w:p>
    <w:p w14:paraId="79DB3C5A" w14:textId="6AA74FDD" w:rsidR="005D4569" w:rsidRPr="005D4569" w:rsidRDefault="005D4569" w:rsidP="00F84370">
      <w:pPr>
        <w:jc w:val="both"/>
        <w:rPr>
          <w:rFonts w:ascii="Arial" w:hAnsi="Arial" w:cs="Arial"/>
        </w:rPr>
      </w:pPr>
    </w:p>
    <w:p w14:paraId="2FAFC533" w14:textId="052D0F4C" w:rsidR="005D4569" w:rsidRPr="005D4569" w:rsidRDefault="005D4569" w:rsidP="00F84370">
      <w:pPr>
        <w:jc w:val="both"/>
        <w:rPr>
          <w:rFonts w:ascii="Arial" w:hAnsi="Arial" w:cs="Arial"/>
        </w:rPr>
      </w:pPr>
    </w:p>
    <w:p w14:paraId="2CB07AF3" w14:textId="096999CB" w:rsidR="005D4569" w:rsidRPr="005D4569" w:rsidRDefault="005D4569" w:rsidP="00F84370">
      <w:pPr>
        <w:jc w:val="both"/>
        <w:rPr>
          <w:rFonts w:ascii="Arial" w:hAnsi="Arial" w:cs="Arial"/>
        </w:rPr>
      </w:pPr>
    </w:p>
    <w:p w14:paraId="333DA83C" w14:textId="5F6BD512" w:rsidR="005D4569" w:rsidRDefault="005D4569" w:rsidP="00F84370">
      <w:pPr>
        <w:jc w:val="both"/>
        <w:rPr>
          <w:rFonts w:ascii="Arial" w:hAnsi="Arial" w:cs="Arial"/>
          <w:bCs/>
          <w:u w:val="single"/>
        </w:rPr>
      </w:pPr>
    </w:p>
    <w:p w14:paraId="46D9F41F" w14:textId="32772846" w:rsidR="005D4569" w:rsidRPr="005D4569" w:rsidRDefault="005D4569" w:rsidP="00F84370">
      <w:pPr>
        <w:tabs>
          <w:tab w:val="left" w:pos="5790"/>
        </w:tabs>
        <w:jc w:val="both"/>
        <w:rPr>
          <w:rFonts w:ascii="Arial" w:hAnsi="Arial" w:cs="Arial"/>
        </w:rPr>
      </w:pPr>
      <w:r>
        <w:rPr>
          <w:rFonts w:ascii="Arial" w:hAnsi="Arial" w:cs="Arial"/>
        </w:rPr>
        <w:tab/>
      </w:r>
    </w:p>
    <w:sectPr w:rsidR="005D4569" w:rsidRPr="005D4569" w:rsidSect="00E57C58">
      <w:headerReference w:type="default" r:id="rId22"/>
      <w:footerReference w:type="default" r:id="rId23"/>
      <w:endnotePr>
        <w:numFmt w:val="decimal"/>
      </w:endnotePr>
      <w:pgSz w:w="12240" w:h="15840" w:code="1"/>
      <w:pgMar w:top="535" w:right="990" w:bottom="720" w:left="990" w:header="180"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A783E" w14:textId="77777777" w:rsidR="002D7C42" w:rsidRDefault="002D7C42">
      <w:r>
        <w:separator/>
      </w:r>
    </w:p>
  </w:endnote>
  <w:endnote w:type="continuationSeparator" w:id="0">
    <w:p w14:paraId="4A9C3B26" w14:textId="77777777" w:rsidR="002D7C42" w:rsidRDefault="002D7C42">
      <w:r>
        <w:continuationSeparator/>
      </w:r>
    </w:p>
  </w:endnote>
  <w:endnote w:type="continuationNotice" w:id="1">
    <w:p w14:paraId="23E5704B" w14:textId="77777777" w:rsidR="002D7C42" w:rsidRDefault="002D7C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BSN Swiss">
    <w:panose1 w:val="00000000000000000000"/>
    <w:charset w:val="00"/>
    <w:family w:val="auto"/>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BSN Swiss Roman 08pt">
    <w:altName w:val="Calibri"/>
    <w:panose1 w:val="00000000000000000000"/>
    <w:charset w:val="00"/>
    <w:family w:val="auto"/>
    <w:notTrueType/>
    <w:pitch w:val="default"/>
    <w:sig w:usb0="00000003" w:usb1="00000000" w:usb2="00000000" w:usb3="00000000" w:csb0="00000001" w:csb1="00000000"/>
  </w:font>
  <w:font w:name="Lucida Sans">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alatino">
    <w:altName w:val="Palatino"/>
    <w:charset w:val="4D"/>
    <w:family w:val="auto"/>
    <w:pitch w:val="variable"/>
    <w:sig w:usb0="A00002FF" w:usb1="7800205A" w:usb2="14600000" w:usb3="00000000" w:csb0="00000193"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Italic">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NewRoman,Bold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4554100"/>
      <w:docPartObj>
        <w:docPartGallery w:val="Page Numbers (Bottom of Page)"/>
        <w:docPartUnique/>
      </w:docPartObj>
    </w:sdtPr>
    <w:sdtEndPr>
      <w:rPr>
        <w:rFonts w:ascii="Arial" w:hAnsi="Arial" w:cs="Arial"/>
      </w:rPr>
    </w:sdtEndPr>
    <w:sdtContent>
      <w:sdt>
        <w:sdtPr>
          <w:rPr>
            <w:rFonts w:ascii="Arial" w:hAnsi="Arial" w:cs="Arial"/>
          </w:rPr>
          <w:id w:val="1728636285"/>
          <w:docPartObj>
            <w:docPartGallery w:val="Page Numbers (Top of Page)"/>
            <w:docPartUnique/>
          </w:docPartObj>
        </w:sdtPr>
        <w:sdtEndPr/>
        <w:sdtContent>
          <w:p w14:paraId="32F7C373" w14:textId="2E6FEC1C" w:rsidR="000D6EB3" w:rsidRPr="0088558F" w:rsidRDefault="000D6EB3" w:rsidP="00622050">
            <w:pPr>
              <w:pStyle w:val="Footer"/>
              <w:tabs>
                <w:tab w:val="clear" w:pos="8640"/>
                <w:tab w:val="right" w:pos="10530"/>
              </w:tabs>
              <w:ind w:firstLine="4500"/>
              <w:jc w:val="center"/>
              <w:rPr>
                <w:rFonts w:ascii="Arial" w:hAnsi="Arial" w:cs="Arial"/>
              </w:rPr>
            </w:pPr>
            <w:r w:rsidRPr="0088558F">
              <w:rPr>
                <w:rFonts w:ascii="Arial" w:hAnsi="Arial" w:cs="Arial"/>
              </w:rPr>
              <w:t xml:space="preserve">Page </w:t>
            </w:r>
            <w:r w:rsidRPr="0088558F">
              <w:rPr>
                <w:rFonts w:ascii="Arial" w:hAnsi="Arial" w:cs="Arial"/>
              </w:rPr>
              <w:fldChar w:fldCharType="begin"/>
            </w:r>
            <w:r w:rsidRPr="0088558F">
              <w:rPr>
                <w:rFonts w:ascii="Arial" w:hAnsi="Arial" w:cs="Arial"/>
              </w:rPr>
              <w:instrText xml:space="preserve"> PAGE </w:instrText>
            </w:r>
            <w:r w:rsidRPr="0088558F">
              <w:rPr>
                <w:rFonts w:ascii="Arial" w:hAnsi="Arial" w:cs="Arial"/>
              </w:rPr>
              <w:fldChar w:fldCharType="separate"/>
            </w:r>
            <w:r w:rsidRPr="0088558F">
              <w:rPr>
                <w:rFonts w:ascii="Arial" w:hAnsi="Arial" w:cs="Arial"/>
              </w:rPr>
              <w:t>2</w:t>
            </w:r>
            <w:r w:rsidRPr="0088558F">
              <w:rPr>
                <w:rFonts w:ascii="Arial" w:hAnsi="Arial" w:cs="Arial"/>
              </w:rPr>
              <w:fldChar w:fldCharType="end"/>
            </w:r>
            <w:r w:rsidRPr="0088558F">
              <w:rPr>
                <w:rFonts w:ascii="Arial" w:hAnsi="Arial" w:cs="Arial"/>
              </w:rPr>
              <w:t xml:space="preserve"> of </w:t>
            </w:r>
            <w:r w:rsidRPr="0088558F">
              <w:rPr>
                <w:rFonts w:ascii="Arial" w:hAnsi="Arial" w:cs="Arial"/>
              </w:rPr>
              <w:fldChar w:fldCharType="begin"/>
            </w:r>
            <w:r w:rsidRPr="0088558F">
              <w:rPr>
                <w:rFonts w:ascii="Arial" w:hAnsi="Arial" w:cs="Arial"/>
              </w:rPr>
              <w:instrText xml:space="preserve"> NUMPAGES  </w:instrText>
            </w:r>
            <w:r w:rsidRPr="0088558F">
              <w:rPr>
                <w:rFonts w:ascii="Arial" w:hAnsi="Arial" w:cs="Arial"/>
              </w:rPr>
              <w:fldChar w:fldCharType="separate"/>
            </w:r>
            <w:r w:rsidRPr="0088558F">
              <w:rPr>
                <w:rFonts w:ascii="Arial" w:hAnsi="Arial" w:cs="Arial"/>
              </w:rPr>
              <w:t>2</w:t>
            </w:r>
            <w:r w:rsidRPr="0088558F">
              <w:rPr>
                <w:rFonts w:ascii="Arial" w:hAnsi="Arial" w:cs="Arial"/>
              </w:rPr>
              <w:fldChar w:fldCharType="end"/>
            </w:r>
            <w:r>
              <w:rPr>
                <w:rFonts w:ascii="Arial" w:hAnsi="Arial" w:cs="Arial"/>
              </w:rPr>
              <w:tab/>
            </w:r>
          </w:p>
        </w:sdtContent>
      </w:sdt>
    </w:sdtContent>
  </w:sdt>
  <w:p w14:paraId="4C833071" w14:textId="4F16A654" w:rsidR="000D6EB3" w:rsidRDefault="000D6EB3" w:rsidP="005D456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987488"/>
      <w:docPartObj>
        <w:docPartGallery w:val="Page Numbers (Bottom of Page)"/>
        <w:docPartUnique/>
      </w:docPartObj>
    </w:sdtPr>
    <w:sdtEndPr>
      <w:rPr>
        <w:noProof/>
      </w:rPr>
    </w:sdtEndPr>
    <w:sdtContent>
      <w:p w14:paraId="5522D1A9" w14:textId="200D4084" w:rsidR="000D6EB3" w:rsidRDefault="000D6EB3">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27</w:t>
        </w:r>
      </w:p>
    </w:sdtContent>
  </w:sdt>
  <w:p w14:paraId="24AA517E" w14:textId="10D0ECA5" w:rsidR="000D6EB3" w:rsidRPr="00571202" w:rsidRDefault="000D6EB3" w:rsidP="00633164">
    <w:pPr>
      <w:pStyle w:val="Footer"/>
      <w:tabs>
        <w:tab w:val="clear" w:pos="4320"/>
        <w:tab w:val="clear" w:pos="8640"/>
        <w:tab w:val="center" w:pos="5112"/>
        <w:tab w:val="right" w:pos="10224"/>
      </w:tabs>
      <w:rPr>
        <w:rFonts w:ascii="Arial" w:hAnsi="Arial" w:cs="Arial"/>
        <w:b/>
        <w:sz w:val="16"/>
        <w:szCs w:val="16"/>
      </w:rPr>
    </w:pPr>
    <w:r w:rsidRPr="00571202">
      <w:rPr>
        <w:rFonts w:ascii="Arial" w:hAnsi="Arial" w:cs="Arial"/>
        <w:b/>
        <w:sz w:val="16"/>
        <w:szCs w:val="16"/>
      </w:rPr>
      <w:tab/>
    </w:r>
    <w:r w:rsidRPr="00571202">
      <w:rPr>
        <w:rFonts w:ascii="Arial" w:hAnsi="Arial" w:cs="Arial"/>
        <w:b/>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1113049"/>
      <w:docPartObj>
        <w:docPartGallery w:val="Page Numbers (Bottom of Page)"/>
        <w:docPartUnique/>
      </w:docPartObj>
    </w:sdtPr>
    <w:sdtEndPr>
      <w:rPr>
        <w:noProof/>
      </w:rPr>
    </w:sdtEndPr>
    <w:sdtContent>
      <w:p w14:paraId="244BF43B" w14:textId="39F07ED3" w:rsidR="000D6EB3" w:rsidRDefault="000D6EB3">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27</w:t>
        </w:r>
      </w:p>
    </w:sdtContent>
  </w:sdt>
  <w:p w14:paraId="2351BCCB" w14:textId="49113660" w:rsidR="000D6EB3" w:rsidRPr="00571202" w:rsidRDefault="000D6EB3" w:rsidP="00571202">
    <w:pPr>
      <w:pStyle w:val="Footer"/>
      <w:tabs>
        <w:tab w:val="clear" w:pos="4320"/>
        <w:tab w:val="clear" w:pos="8640"/>
        <w:tab w:val="center" w:pos="5112"/>
        <w:tab w:val="right" w:pos="10224"/>
      </w:tabs>
      <w:rPr>
        <w:rFonts w:ascii="Arial" w:hAnsi="Arial" w:cs="Arial"/>
        <w:b/>
        <w:sz w:val="16"/>
        <w:szCs w:val="16"/>
      </w:rPr>
    </w:pPr>
    <w:r w:rsidRPr="00571202">
      <w:rPr>
        <w:rFonts w:ascii="Arial" w:hAnsi="Arial" w:cs="Arial"/>
        <w:b/>
        <w:sz w:val="16"/>
        <w:szCs w:val="16"/>
      </w:rPr>
      <w:tab/>
    </w:r>
    <w:r w:rsidRPr="00571202">
      <w:rPr>
        <w:rFonts w:ascii="Arial" w:hAnsi="Arial" w:cs="Arial"/>
        <w:b/>
        <w:sz w:val="16"/>
        <w:szCs w:val="16"/>
      </w:rPr>
      <w:tab/>
    </w:r>
  </w:p>
  <w:p w14:paraId="5BF9F732" w14:textId="27C19405" w:rsidR="000D6EB3" w:rsidRPr="00C276F6" w:rsidRDefault="000D6EB3" w:rsidP="00570FB3">
    <w:pPr>
      <w:pStyle w:val="Footer"/>
      <w:jc w:val="center"/>
      <w:rPr>
        <w:rFonts w:ascii="Calibri" w:hAnsi="Calibri" w:cs="Arial"/>
        <w:b/>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478199"/>
      <w:docPartObj>
        <w:docPartGallery w:val="Page Numbers (Bottom of Page)"/>
        <w:docPartUnique/>
      </w:docPartObj>
    </w:sdtPr>
    <w:sdtEndPr>
      <w:rPr>
        <w:noProof/>
      </w:rPr>
    </w:sdtEndPr>
    <w:sdtContent>
      <w:p w14:paraId="265915BF" w14:textId="0F743674" w:rsidR="000D6EB3" w:rsidRDefault="000D6EB3" w:rsidP="00622050">
        <w:pPr>
          <w:pStyle w:val="Footer"/>
          <w:tabs>
            <w:tab w:val="clear" w:pos="4320"/>
            <w:tab w:val="clear" w:pos="8640"/>
            <w:tab w:val="center" w:pos="9000"/>
            <w:tab w:val="right" w:pos="9270"/>
          </w:tabs>
          <w:jc w:val="center"/>
          <w:rPr>
            <w:noProof/>
          </w:rP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sidR="00830DD3">
          <w:rPr>
            <w:noProof/>
          </w:rPr>
          <w:t>20</w:t>
        </w:r>
      </w:p>
      <w:p w14:paraId="55CC83A7" w14:textId="34387637" w:rsidR="000D6EB3" w:rsidRDefault="000D6EB3" w:rsidP="00622050">
        <w:pPr>
          <w:pStyle w:val="Footer"/>
          <w:tabs>
            <w:tab w:val="clear" w:pos="4320"/>
            <w:tab w:val="clear" w:pos="8640"/>
            <w:tab w:val="center" w:pos="9360"/>
          </w:tabs>
          <w:jc w:val="center"/>
        </w:pPr>
        <w:r>
          <w:rPr>
            <w:noProof/>
          </w:rPr>
          <w:tab/>
        </w:r>
      </w:p>
    </w:sdtContent>
  </w:sdt>
  <w:p w14:paraId="2302A269" w14:textId="77777777" w:rsidR="000D6EB3" w:rsidRPr="00F2725D" w:rsidRDefault="000D6EB3" w:rsidP="00F27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53C94" w14:textId="77777777" w:rsidR="002D7C42" w:rsidRDefault="002D7C42">
      <w:bookmarkStart w:id="0" w:name="_Hlk66863984"/>
      <w:bookmarkEnd w:id="0"/>
      <w:r>
        <w:separator/>
      </w:r>
    </w:p>
  </w:footnote>
  <w:footnote w:type="continuationSeparator" w:id="0">
    <w:p w14:paraId="02D401D7" w14:textId="77777777" w:rsidR="002D7C42" w:rsidRDefault="002D7C42">
      <w:r>
        <w:continuationSeparator/>
      </w:r>
    </w:p>
  </w:footnote>
  <w:footnote w:type="continuationNotice" w:id="1">
    <w:p w14:paraId="227F82AF" w14:textId="77777777" w:rsidR="002D7C42" w:rsidRDefault="002D7C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96DE" w14:textId="4C8BEC8B" w:rsidR="000D6EB3" w:rsidRDefault="000D6EB3" w:rsidP="007F0B3D">
    <w:pPr>
      <w:pStyle w:val="Header"/>
      <w:jc w:val="right"/>
    </w:pPr>
    <w:r w:rsidRPr="007F0B3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8132"/>
    </w:tblGrid>
    <w:tr w:rsidR="000D6EB3" w:rsidRPr="00D16D51" w14:paraId="4DFBD31E" w14:textId="77777777" w:rsidTr="00106993">
      <w:trPr>
        <w:trHeight w:val="1100"/>
      </w:trPr>
      <w:tc>
        <w:tcPr>
          <w:tcW w:w="2174" w:type="dxa"/>
        </w:tcPr>
        <w:p w14:paraId="4749F081" w14:textId="77777777" w:rsidR="000D6EB3" w:rsidRPr="00D16D51" w:rsidRDefault="000D6EB3" w:rsidP="00D16D51">
          <w:pPr>
            <w:pStyle w:val="Header"/>
            <w:tabs>
              <w:tab w:val="right" w:pos="10224"/>
            </w:tabs>
            <w:jc w:val="right"/>
            <w:rPr>
              <w:rFonts w:ascii="Arial" w:hAnsi="Arial" w:cs="Arial"/>
            </w:rPr>
          </w:pPr>
          <w:r w:rsidRPr="00D16D51">
            <w:rPr>
              <w:rFonts w:ascii="Arial" w:hAnsi="Arial" w:cs="Arial"/>
              <w:noProof/>
            </w:rPr>
            <w:drawing>
              <wp:anchor distT="0" distB="0" distL="114300" distR="114300" simplePos="0" relativeHeight="251658240" behindDoc="0" locked="0" layoutInCell="1" allowOverlap="1" wp14:anchorId="50DF0B0D" wp14:editId="3A52D1EF">
                <wp:simplePos x="0" y="0"/>
                <wp:positionH relativeFrom="column">
                  <wp:posOffset>172720</wp:posOffset>
                </wp:positionH>
                <wp:positionV relativeFrom="paragraph">
                  <wp:posOffset>-136525</wp:posOffset>
                </wp:positionV>
                <wp:extent cx="932154" cy="895350"/>
                <wp:effectExtent l="0" t="0" r="1905" b="0"/>
                <wp:wrapNone/>
                <wp:docPr id="2071752047" name="Picture 2071752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7331" cy="900323"/>
                        </a:xfrm>
                        <a:prstGeom prst="rect">
                          <a:avLst/>
                        </a:prstGeom>
                        <a:noFill/>
                      </pic:spPr>
                    </pic:pic>
                  </a:graphicData>
                </a:graphic>
                <wp14:sizeRelH relativeFrom="page">
                  <wp14:pctWidth>0</wp14:pctWidth>
                </wp14:sizeRelH>
                <wp14:sizeRelV relativeFrom="page">
                  <wp14:pctHeight>0</wp14:pctHeight>
                </wp14:sizeRelV>
              </wp:anchor>
            </w:drawing>
          </w:r>
        </w:p>
      </w:tc>
      <w:tc>
        <w:tcPr>
          <w:tcW w:w="8132" w:type="dxa"/>
          <w:vAlign w:val="center"/>
        </w:tcPr>
        <w:p w14:paraId="3C3560E4" w14:textId="77777777" w:rsidR="000D6EB3" w:rsidRPr="008821D9" w:rsidRDefault="000D6EB3" w:rsidP="008821D9">
          <w:pPr>
            <w:pStyle w:val="Header"/>
            <w:jc w:val="right"/>
            <w:rPr>
              <w:rFonts w:ascii="Arial" w:hAnsi="Arial" w:cs="Arial"/>
            </w:rPr>
          </w:pPr>
          <w:r w:rsidRPr="008821D9">
            <w:rPr>
              <w:rFonts w:ascii="Arial" w:hAnsi="Arial" w:cs="Arial"/>
            </w:rPr>
            <w:t xml:space="preserve">Hospital Bed Replacement Tower (RHT) </w:t>
          </w:r>
        </w:p>
        <w:p w14:paraId="7A9C72A1" w14:textId="36E70EC4" w:rsidR="000D6EB3" w:rsidRPr="00D16D51" w:rsidRDefault="000D6EB3" w:rsidP="00D16D51">
          <w:pPr>
            <w:pStyle w:val="Header"/>
            <w:tabs>
              <w:tab w:val="right" w:pos="10224"/>
            </w:tabs>
            <w:jc w:val="right"/>
            <w:rPr>
              <w:rFonts w:ascii="Arial" w:hAnsi="Arial" w:cs="Arial"/>
            </w:rPr>
          </w:pPr>
          <w:r>
            <w:rPr>
              <w:rFonts w:ascii="Arial" w:hAnsi="Arial" w:cs="Arial"/>
            </w:rPr>
            <w:t>RHT</w:t>
          </w:r>
          <w:r w:rsidRPr="00D16D51">
            <w:rPr>
              <w:rFonts w:ascii="Arial" w:hAnsi="Arial" w:cs="Arial"/>
            </w:rPr>
            <w:t xml:space="preserve"> Project</w:t>
          </w:r>
        </w:p>
        <w:p w14:paraId="5EE68EA9" w14:textId="2812B611" w:rsidR="000D6EB3" w:rsidRPr="00D16D51" w:rsidRDefault="000D6EB3" w:rsidP="00D16D51">
          <w:pPr>
            <w:pStyle w:val="Header"/>
            <w:tabs>
              <w:tab w:val="right" w:pos="10224"/>
            </w:tabs>
            <w:jc w:val="right"/>
            <w:rPr>
              <w:rFonts w:ascii="Arial" w:hAnsi="Arial" w:cs="Arial"/>
            </w:rPr>
          </w:pPr>
          <w:r>
            <w:rPr>
              <w:rFonts w:ascii="Arial" w:hAnsi="Arial" w:cs="Arial"/>
            </w:rPr>
            <w:t>Bid Package RHT-</w:t>
          </w:r>
          <w:r w:rsidR="006A1A26">
            <w:rPr>
              <w:rFonts w:ascii="Arial" w:hAnsi="Arial" w:cs="Arial"/>
            </w:rPr>
            <w:t>2</w:t>
          </w:r>
          <w:r w:rsidR="00224ECD">
            <w:rPr>
              <w:rFonts w:ascii="Arial" w:hAnsi="Arial" w:cs="Arial"/>
            </w:rPr>
            <w:t>4</w:t>
          </w:r>
        </w:p>
      </w:tc>
    </w:tr>
  </w:tbl>
  <w:p w14:paraId="758C0F05" w14:textId="05FE4B1A" w:rsidR="000D6EB3" w:rsidRDefault="000D6EB3" w:rsidP="00006B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A646" w14:textId="77777777" w:rsidR="000D6EB3" w:rsidRDefault="000D6E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7F386" w14:textId="77777777" w:rsidR="000D6EB3" w:rsidRDefault="000D6EB3" w:rsidP="000A57F0">
    <w:pPr>
      <w:pStyle w:val="Header"/>
      <w:tabs>
        <w:tab w:val="clear" w:pos="4320"/>
        <w:tab w:val="clear" w:pos="8640"/>
        <w:tab w:val="left" w:pos="3041"/>
      </w:tabs>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8055"/>
    </w:tblGrid>
    <w:tr w:rsidR="000D6EB3" w:rsidRPr="000A57F0" w14:paraId="798AF8CA" w14:textId="77777777" w:rsidTr="00545688">
      <w:trPr>
        <w:trHeight w:val="1346"/>
      </w:trPr>
      <w:tc>
        <w:tcPr>
          <w:tcW w:w="2169" w:type="dxa"/>
        </w:tcPr>
        <w:p w14:paraId="713627CE" w14:textId="77777777" w:rsidR="000D6EB3" w:rsidRPr="000A57F0" w:rsidRDefault="000D6EB3" w:rsidP="000A57F0">
          <w:pPr>
            <w:pStyle w:val="Header"/>
            <w:tabs>
              <w:tab w:val="clear" w:pos="4320"/>
              <w:tab w:val="clear" w:pos="8640"/>
              <w:tab w:val="left" w:pos="3041"/>
            </w:tabs>
          </w:pPr>
          <w:r w:rsidRPr="000A57F0">
            <w:rPr>
              <w:noProof/>
            </w:rPr>
            <w:drawing>
              <wp:inline distT="0" distB="0" distL="0" distR="0" wp14:anchorId="63776932" wp14:editId="498402F9">
                <wp:extent cx="727212" cy="698500"/>
                <wp:effectExtent l="0" t="0" r="0" b="6350"/>
                <wp:docPr id="514010312" name="Picture 51401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168" cy="703260"/>
                        </a:xfrm>
                        <a:prstGeom prst="rect">
                          <a:avLst/>
                        </a:prstGeom>
                        <a:noFill/>
                      </pic:spPr>
                    </pic:pic>
                  </a:graphicData>
                </a:graphic>
              </wp:inline>
            </w:drawing>
          </w:r>
        </w:p>
      </w:tc>
      <w:tc>
        <w:tcPr>
          <w:tcW w:w="8055" w:type="dxa"/>
          <w:vAlign w:val="center"/>
        </w:tcPr>
        <w:p w14:paraId="27CDAB8D" w14:textId="77777777" w:rsidR="000D6EB3" w:rsidRPr="008821D9" w:rsidRDefault="000D6EB3" w:rsidP="00054AF9">
          <w:pPr>
            <w:pStyle w:val="Header"/>
            <w:jc w:val="right"/>
            <w:rPr>
              <w:rFonts w:ascii="Arial" w:hAnsi="Arial" w:cs="Arial"/>
            </w:rPr>
          </w:pPr>
          <w:r w:rsidRPr="008821D9">
            <w:rPr>
              <w:rFonts w:ascii="Arial" w:hAnsi="Arial" w:cs="Arial"/>
            </w:rPr>
            <w:t xml:space="preserve">Hospital Bed Replacement Tower (RHT) </w:t>
          </w:r>
        </w:p>
        <w:p w14:paraId="183B07C8" w14:textId="77777777" w:rsidR="000D6EB3" w:rsidRPr="00D16D51" w:rsidRDefault="000D6EB3" w:rsidP="00054AF9">
          <w:pPr>
            <w:pStyle w:val="Header"/>
            <w:tabs>
              <w:tab w:val="right" w:pos="10224"/>
            </w:tabs>
            <w:jc w:val="right"/>
            <w:rPr>
              <w:rFonts w:ascii="Arial" w:hAnsi="Arial" w:cs="Arial"/>
            </w:rPr>
          </w:pPr>
          <w:r>
            <w:rPr>
              <w:rFonts w:ascii="Arial" w:hAnsi="Arial" w:cs="Arial"/>
            </w:rPr>
            <w:t>RHT</w:t>
          </w:r>
          <w:r w:rsidRPr="00D16D51">
            <w:rPr>
              <w:rFonts w:ascii="Arial" w:hAnsi="Arial" w:cs="Arial"/>
            </w:rPr>
            <w:t xml:space="preserve"> Project</w:t>
          </w:r>
        </w:p>
        <w:p w14:paraId="6320B9F6" w14:textId="5DBB1F9B" w:rsidR="000D6EB3" w:rsidRPr="000A57F0" w:rsidRDefault="000D6EB3" w:rsidP="0025065F">
          <w:pPr>
            <w:pStyle w:val="Header"/>
            <w:tabs>
              <w:tab w:val="clear" w:pos="4320"/>
              <w:tab w:val="clear" w:pos="8640"/>
              <w:tab w:val="left" w:pos="3041"/>
            </w:tabs>
            <w:jc w:val="right"/>
          </w:pPr>
          <w:r w:rsidRPr="00B252BD">
            <w:rPr>
              <w:rFonts w:ascii="Arial" w:hAnsi="Arial" w:cs="Arial"/>
            </w:rPr>
            <w:t>Bid Package RHT-</w:t>
          </w:r>
          <w:r w:rsidR="006A1A26">
            <w:rPr>
              <w:rFonts w:ascii="Arial" w:hAnsi="Arial" w:cs="Arial"/>
            </w:rPr>
            <w:t xml:space="preserve"> 2</w:t>
          </w:r>
          <w:r w:rsidR="00E01CDA">
            <w:rPr>
              <w:rFonts w:ascii="Arial" w:hAnsi="Arial" w:cs="Arial"/>
            </w:rPr>
            <w:t>4</w:t>
          </w:r>
        </w:p>
      </w:tc>
    </w:tr>
  </w:tbl>
  <w:p w14:paraId="37B4FDC0" w14:textId="1B4B0267" w:rsidR="000D6EB3" w:rsidRDefault="000D6EB3" w:rsidP="000A57F0">
    <w:pPr>
      <w:pStyle w:val="Header"/>
      <w:tabs>
        <w:tab w:val="clear" w:pos="4320"/>
        <w:tab w:val="clear" w:pos="8640"/>
        <w:tab w:val="left" w:pos="3041"/>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8055"/>
    </w:tblGrid>
    <w:tr w:rsidR="000D6EB3" w:rsidRPr="00106993" w14:paraId="0E0EA816" w14:textId="77777777" w:rsidTr="00106993">
      <w:trPr>
        <w:trHeight w:val="1346"/>
      </w:trPr>
      <w:tc>
        <w:tcPr>
          <w:tcW w:w="2169" w:type="dxa"/>
        </w:tcPr>
        <w:p w14:paraId="7C898DF5" w14:textId="77777777" w:rsidR="000D6EB3" w:rsidRPr="00106993" w:rsidRDefault="000D6EB3" w:rsidP="00106993">
          <w:pPr>
            <w:pStyle w:val="Header"/>
          </w:pPr>
          <w:r w:rsidRPr="00106993">
            <w:rPr>
              <w:noProof/>
            </w:rPr>
            <w:drawing>
              <wp:inline distT="0" distB="0" distL="0" distR="0" wp14:anchorId="63530A3D" wp14:editId="0E1E3EB6">
                <wp:extent cx="912321" cy="876300"/>
                <wp:effectExtent l="0" t="0" r="2540" b="0"/>
                <wp:docPr id="1709962531" name="Picture 1709962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453" cy="886992"/>
                        </a:xfrm>
                        <a:prstGeom prst="rect">
                          <a:avLst/>
                        </a:prstGeom>
                        <a:noFill/>
                      </pic:spPr>
                    </pic:pic>
                  </a:graphicData>
                </a:graphic>
              </wp:inline>
            </w:drawing>
          </w:r>
        </w:p>
      </w:tc>
      <w:tc>
        <w:tcPr>
          <w:tcW w:w="8055" w:type="dxa"/>
          <w:vAlign w:val="center"/>
        </w:tcPr>
        <w:p w14:paraId="20E36F8F" w14:textId="77777777" w:rsidR="000D6EB3" w:rsidRPr="008821D9" w:rsidRDefault="000D6EB3" w:rsidP="00054AF9">
          <w:pPr>
            <w:pStyle w:val="Header"/>
            <w:jc w:val="right"/>
            <w:rPr>
              <w:rFonts w:ascii="Arial" w:hAnsi="Arial" w:cs="Arial"/>
            </w:rPr>
          </w:pPr>
          <w:r w:rsidRPr="008821D9">
            <w:rPr>
              <w:rFonts w:ascii="Arial" w:hAnsi="Arial" w:cs="Arial"/>
            </w:rPr>
            <w:t xml:space="preserve">Hospital Bed Replacement Tower (RHT) </w:t>
          </w:r>
        </w:p>
        <w:p w14:paraId="503B81B0" w14:textId="1C88A098" w:rsidR="000D6EB3" w:rsidRPr="00D16D51" w:rsidRDefault="000D6EB3" w:rsidP="00054AF9">
          <w:pPr>
            <w:pStyle w:val="Header"/>
            <w:tabs>
              <w:tab w:val="right" w:pos="10224"/>
            </w:tabs>
            <w:jc w:val="right"/>
            <w:rPr>
              <w:rFonts w:ascii="Arial" w:hAnsi="Arial" w:cs="Arial"/>
            </w:rPr>
          </w:pPr>
          <w:r>
            <w:rPr>
              <w:rFonts w:ascii="Arial" w:hAnsi="Arial" w:cs="Arial"/>
            </w:rPr>
            <w:t>RHT</w:t>
          </w:r>
          <w:r w:rsidRPr="00D16D51">
            <w:rPr>
              <w:rFonts w:ascii="Arial" w:hAnsi="Arial" w:cs="Arial"/>
            </w:rPr>
            <w:t xml:space="preserve"> Project</w:t>
          </w:r>
        </w:p>
        <w:p w14:paraId="0C2F4FA2" w14:textId="1D1F144D" w:rsidR="000D6EB3" w:rsidRPr="00106993" w:rsidRDefault="000D6EB3" w:rsidP="00106993">
          <w:pPr>
            <w:pStyle w:val="Header"/>
            <w:jc w:val="right"/>
          </w:pPr>
          <w:r>
            <w:rPr>
              <w:rFonts w:ascii="Arial" w:hAnsi="Arial" w:cs="Arial"/>
            </w:rPr>
            <w:t>Bid Package RHT-</w:t>
          </w:r>
          <w:r w:rsidR="006A1A26">
            <w:rPr>
              <w:rFonts w:ascii="Arial" w:hAnsi="Arial" w:cs="Arial"/>
            </w:rPr>
            <w:t>2</w:t>
          </w:r>
          <w:r w:rsidR="0068433C">
            <w:rPr>
              <w:rFonts w:ascii="Arial" w:hAnsi="Arial" w:cs="Arial"/>
            </w:rPr>
            <w:t>4</w:t>
          </w:r>
        </w:p>
      </w:tc>
    </w:tr>
    <w:tr w:rsidR="000D6EB3" w:rsidRPr="00106993" w14:paraId="540ABC37" w14:textId="77777777" w:rsidTr="000A57F0">
      <w:trPr>
        <w:trHeight w:val="66"/>
      </w:trPr>
      <w:tc>
        <w:tcPr>
          <w:tcW w:w="2169" w:type="dxa"/>
        </w:tcPr>
        <w:p w14:paraId="19B21DFE" w14:textId="77777777" w:rsidR="000D6EB3" w:rsidRPr="00106993" w:rsidRDefault="000D6EB3" w:rsidP="00106993">
          <w:pPr>
            <w:pStyle w:val="Header"/>
          </w:pPr>
        </w:p>
      </w:tc>
      <w:tc>
        <w:tcPr>
          <w:tcW w:w="8055" w:type="dxa"/>
          <w:vAlign w:val="center"/>
        </w:tcPr>
        <w:p w14:paraId="613547A7" w14:textId="77777777" w:rsidR="000D6EB3" w:rsidRPr="00106993" w:rsidRDefault="000D6EB3" w:rsidP="00106993">
          <w:pPr>
            <w:pStyle w:val="Header"/>
          </w:pPr>
        </w:p>
      </w:tc>
    </w:tr>
    <w:tr w:rsidR="000D6EB3" w:rsidRPr="00106993" w14:paraId="26A07C7F" w14:textId="77777777" w:rsidTr="000A57F0">
      <w:trPr>
        <w:trHeight w:val="66"/>
      </w:trPr>
      <w:tc>
        <w:tcPr>
          <w:tcW w:w="2169" w:type="dxa"/>
        </w:tcPr>
        <w:p w14:paraId="2400025C" w14:textId="77777777" w:rsidR="000D6EB3" w:rsidRPr="00106993" w:rsidRDefault="000D6EB3" w:rsidP="00106993">
          <w:pPr>
            <w:pStyle w:val="Header"/>
          </w:pPr>
        </w:p>
      </w:tc>
      <w:tc>
        <w:tcPr>
          <w:tcW w:w="8055" w:type="dxa"/>
          <w:vAlign w:val="center"/>
        </w:tcPr>
        <w:p w14:paraId="2F673D1E" w14:textId="77777777" w:rsidR="000D6EB3" w:rsidRPr="00106993" w:rsidRDefault="000D6EB3" w:rsidP="00106993">
          <w:pPr>
            <w:pStyle w:val="Header"/>
          </w:pPr>
        </w:p>
      </w:tc>
    </w:tr>
  </w:tbl>
  <w:p w14:paraId="02A8D8D5" w14:textId="77777777" w:rsidR="000D6EB3" w:rsidRPr="00106993" w:rsidRDefault="000D6EB3" w:rsidP="0010699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8059"/>
    </w:tblGrid>
    <w:tr w:rsidR="000D6EB3" w14:paraId="36B88146" w14:textId="77777777" w:rsidTr="00AE705A">
      <w:trPr>
        <w:trHeight w:val="1532"/>
      </w:trPr>
      <w:tc>
        <w:tcPr>
          <w:tcW w:w="2155" w:type="dxa"/>
        </w:tcPr>
        <w:p w14:paraId="59C9C8F4" w14:textId="335A0DCD" w:rsidR="000D6EB3" w:rsidRDefault="000D6EB3" w:rsidP="00136F9E">
          <w:pPr>
            <w:pStyle w:val="Header"/>
            <w:tabs>
              <w:tab w:val="right" w:pos="10224"/>
            </w:tabs>
            <w:jc w:val="both"/>
            <w:rPr>
              <w:rFonts w:asciiTheme="minorHAnsi" w:hAnsiTheme="minorHAnsi"/>
            </w:rPr>
          </w:pPr>
          <w:r>
            <w:rPr>
              <w:rFonts w:asciiTheme="minorHAnsi" w:hAnsiTheme="minorHAnsi"/>
              <w:noProof/>
            </w:rPr>
            <w:drawing>
              <wp:anchor distT="0" distB="0" distL="114300" distR="114300" simplePos="0" relativeHeight="251658241" behindDoc="0" locked="0" layoutInCell="1" allowOverlap="1" wp14:anchorId="3B5963C6" wp14:editId="2E799201">
                <wp:simplePos x="0" y="0"/>
                <wp:positionH relativeFrom="column">
                  <wp:posOffset>312421</wp:posOffset>
                </wp:positionH>
                <wp:positionV relativeFrom="paragraph">
                  <wp:posOffset>50801</wp:posOffset>
                </wp:positionV>
                <wp:extent cx="793322" cy="762000"/>
                <wp:effectExtent l="0" t="0" r="6985" b="0"/>
                <wp:wrapNone/>
                <wp:docPr id="1581406619" name="Picture 1581406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878" cy="765416"/>
                        </a:xfrm>
                        <a:prstGeom prst="rect">
                          <a:avLst/>
                        </a:prstGeom>
                        <a:noFill/>
                      </pic:spPr>
                    </pic:pic>
                  </a:graphicData>
                </a:graphic>
                <wp14:sizeRelH relativeFrom="page">
                  <wp14:pctWidth>0</wp14:pctWidth>
                </wp14:sizeRelH>
                <wp14:sizeRelV relativeFrom="page">
                  <wp14:pctHeight>0</wp14:pctHeight>
                </wp14:sizeRelV>
              </wp:anchor>
            </w:drawing>
          </w:r>
        </w:p>
      </w:tc>
      <w:tc>
        <w:tcPr>
          <w:tcW w:w="8059" w:type="dxa"/>
          <w:vAlign w:val="center"/>
        </w:tcPr>
        <w:p w14:paraId="492D7226" w14:textId="77777777" w:rsidR="000D6EB3" w:rsidRPr="0025065F" w:rsidRDefault="000D6EB3" w:rsidP="00136F9E">
          <w:pPr>
            <w:pStyle w:val="Header"/>
            <w:tabs>
              <w:tab w:val="right" w:pos="10224"/>
            </w:tabs>
            <w:jc w:val="right"/>
            <w:rPr>
              <w:rFonts w:ascii="Arial" w:hAnsi="Arial" w:cs="Arial"/>
            </w:rPr>
          </w:pPr>
          <w:r w:rsidRPr="0025065F">
            <w:rPr>
              <w:rFonts w:ascii="Arial" w:hAnsi="Arial" w:cs="Arial"/>
            </w:rPr>
            <w:t xml:space="preserve">Replacement Hospital Tower (RHT) </w:t>
          </w:r>
        </w:p>
        <w:p w14:paraId="2D2F2BF5" w14:textId="1927A8B5" w:rsidR="000D6EB3" w:rsidRPr="0025065F" w:rsidRDefault="000D6EB3" w:rsidP="00136F9E">
          <w:pPr>
            <w:pStyle w:val="Header"/>
            <w:tabs>
              <w:tab w:val="right" w:pos="10224"/>
            </w:tabs>
            <w:jc w:val="right"/>
            <w:rPr>
              <w:rFonts w:ascii="Arial" w:hAnsi="Arial" w:cs="Arial"/>
            </w:rPr>
          </w:pPr>
          <w:r>
            <w:rPr>
              <w:rFonts w:ascii="Arial" w:hAnsi="Arial" w:cs="Arial"/>
            </w:rPr>
            <w:t>RHT</w:t>
          </w:r>
          <w:r w:rsidRPr="0025065F">
            <w:rPr>
              <w:rFonts w:ascii="Arial" w:hAnsi="Arial" w:cs="Arial"/>
            </w:rPr>
            <w:t xml:space="preserve"> Project</w:t>
          </w:r>
        </w:p>
        <w:p w14:paraId="05B61E63" w14:textId="2DDEEDC4" w:rsidR="000D6EB3" w:rsidRPr="0057352C" w:rsidRDefault="000D6EB3" w:rsidP="00136F9E">
          <w:pPr>
            <w:pStyle w:val="Header"/>
            <w:tabs>
              <w:tab w:val="right" w:pos="10224"/>
            </w:tabs>
            <w:jc w:val="right"/>
            <w:rPr>
              <w:rFonts w:ascii="Arial" w:hAnsi="Arial" w:cs="Arial"/>
            </w:rPr>
          </w:pPr>
          <w:r w:rsidRPr="00B252BD">
            <w:rPr>
              <w:rFonts w:ascii="Arial" w:hAnsi="Arial" w:cs="Arial"/>
            </w:rPr>
            <w:t>Bid Package RHT-</w:t>
          </w:r>
          <w:r w:rsidR="006A1A26">
            <w:rPr>
              <w:rFonts w:ascii="Arial" w:hAnsi="Arial" w:cs="Arial"/>
            </w:rPr>
            <w:t>2</w:t>
          </w:r>
          <w:r w:rsidR="004703C5">
            <w:rPr>
              <w:rFonts w:ascii="Arial" w:hAnsi="Arial" w:cs="Arial"/>
            </w:rPr>
            <w:t>4</w:t>
          </w:r>
        </w:p>
      </w:tc>
    </w:tr>
  </w:tbl>
  <w:p w14:paraId="4D5A53DA" w14:textId="614972E6" w:rsidR="000D6EB3" w:rsidRPr="00136F9E" w:rsidRDefault="000D6EB3" w:rsidP="00136F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1610B164"/>
    <w:lvl w:ilvl="0">
      <w:start w:val="1"/>
      <w:numFmt w:val="decimal"/>
      <w:pStyle w:val="ListNumber3"/>
      <w:lvlText w:val="%1."/>
      <w:lvlJc w:val="left"/>
      <w:pPr>
        <w:tabs>
          <w:tab w:val="num" w:pos="1080"/>
        </w:tabs>
        <w:ind w:left="1080" w:hanging="360"/>
      </w:pPr>
    </w:lvl>
  </w:abstractNum>
  <w:abstractNum w:abstractNumId="1" w15:restartNumberingAfterBreak="0">
    <w:nsid w:val="00000001"/>
    <w:multiLevelType w:val="multilevel"/>
    <w:tmpl w:val="00000000"/>
    <w:lvl w:ilvl="0">
      <w:start w:val="1"/>
      <w:numFmt w:val="decimal"/>
      <w:pStyle w:val="Level1"/>
      <w:lvlText w:val="%1."/>
      <w:lvlJc w:val="left"/>
      <w:pPr>
        <w:tabs>
          <w:tab w:val="num" w:pos="540"/>
        </w:tabs>
        <w:ind w:left="540" w:hanging="540"/>
      </w:pPr>
    </w:lvl>
    <w:lvl w:ilvl="1">
      <w:start w:val="1"/>
      <w:numFmt w:val="lowerLetter"/>
      <w:pStyle w:val="Level2"/>
      <w:lvlText w:val="%2."/>
      <w:lvlJc w:val="left"/>
      <w:pPr>
        <w:tabs>
          <w:tab w:val="num" w:pos="900"/>
        </w:tabs>
        <w:ind w:left="900" w:hanging="360"/>
      </w:pPr>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48F12E4"/>
    <w:multiLevelType w:val="hybridMultilevel"/>
    <w:tmpl w:val="219A880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553B3"/>
    <w:multiLevelType w:val="hybridMultilevel"/>
    <w:tmpl w:val="3BEAE6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7314C"/>
    <w:multiLevelType w:val="hybridMultilevel"/>
    <w:tmpl w:val="79A67508"/>
    <w:lvl w:ilvl="0" w:tplc="4C245998">
      <w:start w:val="1"/>
      <w:numFmt w:val="decimal"/>
      <w:lvlText w:val="%1."/>
      <w:lvlJc w:val="left"/>
      <w:pPr>
        <w:tabs>
          <w:tab w:val="num" w:pos="1530"/>
        </w:tabs>
        <w:ind w:left="1530" w:hanging="360"/>
      </w:pPr>
      <w:rPr>
        <w:rFonts w:ascii="Calibri" w:hAnsi="Calibri" w:hint="default"/>
        <w:b w:val="0"/>
        <w:i w:val="0"/>
        <w:sz w:val="20"/>
      </w:rPr>
    </w:lvl>
    <w:lvl w:ilvl="1" w:tplc="8F24FFD4">
      <w:start w:val="4"/>
      <w:numFmt w:val="decimal"/>
      <w:lvlText w:val="%2."/>
      <w:lvlJc w:val="left"/>
      <w:pPr>
        <w:tabs>
          <w:tab w:val="num" w:pos="1440"/>
        </w:tabs>
        <w:ind w:left="1440" w:hanging="720"/>
      </w:pPr>
      <w:rPr>
        <w:rFonts w:hint="default"/>
      </w:rPr>
    </w:lvl>
    <w:lvl w:ilvl="2" w:tplc="04090019">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8F6819C0">
      <w:start w:val="17"/>
      <w:numFmt w:val="upperLetter"/>
      <w:lvlText w:val="%6."/>
      <w:lvlJc w:val="left"/>
      <w:pPr>
        <w:tabs>
          <w:tab w:val="num" w:pos="4140"/>
        </w:tabs>
        <w:ind w:left="4140" w:hanging="360"/>
      </w:pPr>
      <w:rPr>
        <w:rFonts w:hint="default"/>
      </w:r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ArticleL3"/>
      <w:lvlText w:val="%1.%2.%3"/>
      <w:lvlJc w:val="left"/>
      <w:pPr>
        <w:tabs>
          <w:tab w:val="num" w:pos="1440"/>
        </w:tabs>
        <w:ind w:left="1440" w:hanging="720"/>
      </w:pPr>
      <w:rPr>
        <w:rFonts w:hint="default"/>
      </w:rPr>
    </w:lvl>
    <w:lvl w:ilvl="3">
      <w:start w:val="1"/>
      <w:numFmt w:val="decimal"/>
      <w:pStyle w:val="ArticleL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1D073BF0"/>
    <w:multiLevelType w:val="hybridMultilevel"/>
    <w:tmpl w:val="5CC0C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F5267"/>
    <w:multiLevelType w:val="hybridMultilevel"/>
    <w:tmpl w:val="663C85DE"/>
    <w:lvl w:ilvl="0" w:tplc="3CE0C602">
      <w:start w:val="1"/>
      <w:numFmt w:val="decimal"/>
      <w:lvlText w:val="%1."/>
      <w:lvlJc w:val="left"/>
      <w:pPr>
        <w:tabs>
          <w:tab w:val="num" w:pos="2160"/>
        </w:tabs>
        <w:ind w:left="2160" w:hanging="360"/>
      </w:pPr>
      <w:rPr>
        <w:rFonts w:ascii="Calibri" w:hAnsi="Calibri"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D96F53"/>
    <w:multiLevelType w:val="hybridMultilevel"/>
    <w:tmpl w:val="7328677C"/>
    <w:lvl w:ilvl="0" w:tplc="43125A38">
      <w:start w:val="2"/>
      <w:numFmt w:val="decimal"/>
      <w:lvlText w:val="%1."/>
      <w:lvlJc w:val="left"/>
      <w:pPr>
        <w:tabs>
          <w:tab w:val="num" w:pos="1120"/>
        </w:tabs>
        <w:ind w:left="1120" w:hanging="360"/>
      </w:pPr>
      <w:rPr>
        <w:rFonts w:hint="default"/>
      </w:rPr>
    </w:lvl>
    <w:lvl w:ilvl="1" w:tplc="04090019" w:tentative="1">
      <w:start w:val="1"/>
      <w:numFmt w:val="lowerLetter"/>
      <w:lvlText w:val="%2."/>
      <w:lvlJc w:val="left"/>
      <w:pPr>
        <w:tabs>
          <w:tab w:val="num" w:pos="1840"/>
        </w:tabs>
        <w:ind w:left="1840" w:hanging="360"/>
      </w:pPr>
    </w:lvl>
    <w:lvl w:ilvl="2" w:tplc="0409001B" w:tentative="1">
      <w:start w:val="1"/>
      <w:numFmt w:val="lowerRoman"/>
      <w:lvlText w:val="%3."/>
      <w:lvlJc w:val="right"/>
      <w:pPr>
        <w:tabs>
          <w:tab w:val="num" w:pos="2560"/>
        </w:tabs>
        <w:ind w:left="2560" w:hanging="180"/>
      </w:pPr>
    </w:lvl>
    <w:lvl w:ilvl="3" w:tplc="0409000F" w:tentative="1">
      <w:start w:val="1"/>
      <w:numFmt w:val="decimal"/>
      <w:lvlText w:val="%4."/>
      <w:lvlJc w:val="left"/>
      <w:pPr>
        <w:tabs>
          <w:tab w:val="num" w:pos="3280"/>
        </w:tabs>
        <w:ind w:left="3280" w:hanging="360"/>
      </w:pPr>
    </w:lvl>
    <w:lvl w:ilvl="4" w:tplc="04090019" w:tentative="1">
      <w:start w:val="1"/>
      <w:numFmt w:val="lowerLetter"/>
      <w:lvlText w:val="%5."/>
      <w:lvlJc w:val="left"/>
      <w:pPr>
        <w:tabs>
          <w:tab w:val="num" w:pos="4000"/>
        </w:tabs>
        <w:ind w:left="4000" w:hanging="360"/>
      </w:pPr>
    </w:lvl>
    <w:lvl w:ilvl="5" w:tplc="0409001B" w:tentative="1">
      <w:start w:val="1"/>
      <w:numFmt w:val="lowerRoman"/>
      <w:lvlText w:val="%6."/>
      <w:lvlJc w:val="right"/>
      <w:pPr>
        <w:tabs>
          <w:tab w:val="num" w:pos="4720"/>
        </w:tabs>
        <w:ind w:left="4720" w:hanging="180"/>
      </w:pPr>
    </w:lvl>
    <w:lvl w:ilvl="6" w:tplc="0409000F" w:tentative="1">
      <w:start w:val="1"/>
      <w:numFmt w:val="decimal"/>
      <w:lvlText w:val="%7."/>
      <w:lvlJc w:val="left"/>
      <w:pPr>
        <w:tabs>
          <w:tab w:val="num" w:pos="5440"/>
        </w:tabs>
        <w:ind w:left="5440" w:hanging="360"/>
      </w:pPr>
    </w:lvl>
    <w:lvl w:ilvl="7" w:tplc="04090019" w:tentative="1">
      <w:start w:val="1"/>
      <w:numFmt w:val="lowerLetter"/>
      <w:lvlText w:val="%8."/>
      <w:lvlJc w:val="left"/>
      <w:pPr>
        <w:tabs>
          <w:tab w:val="num" w:pos="6160"/>
        </w:tabs>
        <w:ind w:left="6160" w:hanging="360"/>
      </w:pPr>
    </w:lvl>
    <w:lvl w:ilvl="8" w:tplc="0409001B" w:tentative="1">
      <w:start w:val="1"/>
      <w:numFmt w:val="lowerRoman"/>
      <w:lvlText w:val="%9."/>
      <w:lvlJc w:val="right"/>
      <w:pPr>
        <w:tabs>
          <w:tab w:val="num" w:pos="6880"/>
        </w:tabs>
        <w:ind w:left="6880" w:hanging="180"/>
      </w:pPr>
    </w:lvl>
  </w:abstractNum>
  <w:abstractNum w:abstractNumId="9" w15:restartNumberingAfterBreak="0">
    <w:nsid w:val="37A3267A"/>
    <w:multiLevelType w:val="hybridMultilevel"/>
    <w:tmpl w:val="D04446F6"/>
    <w:lvl w:ilvl="0" w:tplc="72022DF6">
      <w:start w:val="1"/>
      <w:numFmt w:val="decimal"/>
      <w:lvlText w:val="%1."/>
      <w:lvlJc w:val="left"/>
      <w:pPr>
        <w:tabs>
          <w:tab w:val="num" w:pos="720"/>
        </w:tabs>
        <w:ind w:left="720" w:hanging="360"/>
      </w:pPr>
    </w:lvl>
    <w:lvl w:ilvl="1" w:tplc="B7D0569E">
      <w:start w:val="1"/>
      <w:numFmt w:val="decimal"/>
      <w:lvlText w:val="%2."/>
      <w:lvlJc w:val="left"/>
      <w:pPr>
        <w:tabs>
          <w:tab w:val="num" w:pos="1440"/>
        </w:tabs>
        <w:ind w:left="1440" w:hanging="360"/>
      </w:pPr>
    </w:lvl>
    <w:lvl w:ilvl="2" w:tplc="7776812E" w:tentative="1">
      <w:start w:val="1"/>
      <w:numFmt w:val="decimal"/>
      <w:lvlText w:val="%3."/>
      <w:lvlJc w:val="left"/>
      <w:pPr>
        <w:tabs>
          <w:tab w:val="num" w:pos="2160"/>
        </w:tabs>
        <w:ind w:left="2160" w:hanging="360"/>
      </w:pPr>
    </w:lvl>
    <w:lvl w:ilvl="3" w:tplc="35266626" w:tentative="1">
      <w:start w:val="1"/>
      <w:numFmt w:val="decimal"/>
      <w:lvlText w:val="%4."/>
      <w:lvlJc w:val="left"/>
      <w:pPr>
        <w:tabs>
          <w:tab w:val="num" w:pos="2880"/>
        </w:tabs>
        <w:ind w:left="2880" w:hanging="360"/>
      </w:pPr>
    </w:lvl>
    <w:lvl w:ilvl="4" w:tplc="2B4C48C8" w:tentative="1">
      <w:start w:val="1"/>
      <w:numFmt w:val="decimal"/>
      <w:lvlText w:val="%5."/>
      <w:lvlJc w:val="left"/>
      <w:pPr>
        <w:tabs>
          <w:tab w:val="num" w:pos="3600"/>
        </w:tabs>
        <w:ind w:left="3600" w:hanging="360"/>
      </w:pPr>
    </w:lvl>
    <w:lvl w:ilvl="5" w:tplc="94121EA8" w:tentative="1">
      <w:start w:val="1"/>
      <w:numFmt w:val="decimal"/>
      <w:lvlText w:val="%6."/>
      <w:lvlJc w:val="left"/>
      <w:pPr>
        <w:tabs>
          <w:tab w:val="num" w:pos="4320"/>
        </w:tabs>
        <w:ind w:left="4320" w:hanging="360"/>
      </w:pPr>
    </w:lvl>
    <w:lvl w:ilvl="6" w:tplc="5776A58C" w:tentative="1">
      <w:start w:val="1"/>
      <w:numFmt w:val="decimal"/>
      <w:lvlText w:val="%7."/>
      <w:lvlJc w:val="left"/>
      <w:pPr>
        <w:tabs>
          <w:tab w:val="num" w:pos="5040"/>
        </w:tabs>
        <w:ind w:left="5040" w:hanging="360"/>
      </w:pPr>
    </w:lvl>
    <w:lvl w:ilvl="7" w:tplc="5EB85540" w:tentative="1">
      <w:start w:val="1"/>
      <w:numFmt w:val="decimal"/>
      <w:lvlText w:val="%8."/>
      <w:lvlJc w:val="left"/>
      <w:pPr>
        <w:tabs>
          <w:tab w:val="num" w:pos="5760"/>
        </w:tabs>
        <w:ind w:left="5760" w:hanging="360"/>
      </w:pPr>
    </w:lvl>
    <w:lvl w:ilvl="8" w:tplc="D4626DEE" w:tentative="1">
      <w:start w:val="1"/>
      <w:numFmt w:val="decimal"/>
      <w:lvlText w:val="%9."/>
      <w:lvlJc w:val="left"/>
      <w:pPr>
        <w:tabs>
          <w:tab w:val="num" w:pos="6480"/>
        </w:tabs>
        <w:ind w:left="6480" w:hanging="360"/>
      </w:pPr>
    </w:lvl>
  </w:abstractNum>
  <w:abstractNum w:abstractNumId="10" w15:restartNumberingAfterBreak="0">
    <w:nsid w:val="3AE40E2E"/>
    <w:multiLevelType w:val="multilevel"/>
    <w:tmpl w:val="34945C40"/>
    <w:lvl w:ilvl="0">
      <w:start w:val="1"/>
      <w:numFmt w:val="decimal"/>
      <w:pStyle w:val="Legal3L1"/>
      <w:lvlText w:val="%1."/>
      <w:lvlJc w:val="left"/>
      <w:pPr>
        <w:tabs>
          <w:tab w:val="num" w:pos="720"/>
        </w:tabs>
        <w:ind w:left="0" w:firstLine="0"/>
      </w:pPr>
      <w:rPr>
        <w:b/>
        <w:i w:val="0"/>
        <w:caps/>
        <w:smallCaps w:val="0"/>
        <w:u w:val="none"/>
      </w:rPr>
    </w:lvl>
    <w:lvl w:ilvl="1">
      <w:start w:val="1"/>
      <w:numFmt w:val="decimal"/>
      <w:pStyle w:val="Legal3L2"/>
      <w:lvlText w:val="%1.%2"/>
      <w:lvlJc w:val="left"/>
      <w:pPr>
        <w:tabs>
          <w:tab w:val="num" w:pos="1440"/>
        </w:tabs>
        <w:ind w:left="0" w:firstLine="720"/>
      </w:pPr>
      <w:rPr>
        <w:b/>
        <w:i w:val="0"/>
        <w:caps w:val="0"/>
        <w:u w:val="none"/>
      </w:rPr>
    </w:lvl>
    <w:lvl w:ilvl="2">
      <w:start w:val="1"/>
      <w:numFmt w:val="decimal"/>
      <w:pStyle w:val="Legal3L3"/>
      <w:lvlText w:val="%1.%2.%3"/>
      <w:lvlJc w:val="left"/>
      <w:pPr>
        <w:tabs>
          <w:tab w:val="num" w:pos="1420"/>
        </w:tabs>
        <w:ind w:left="-740" w:firstLine="1440"/>
      </w:pPr>
      <w:rPr>
        <w:b w:val="0"/>
        <w:i w:val="0"/>
        <w:caps w:val="0"/>
        <w:u w:val="none"/>
      </w:rPr>
    </w:lvl>
    <w:lvl w:ilvl="3">
      <w:start w:val="1"/>
      <w:numFmt w:val="lowerLetter"/>
      <w:pStyle w:val="Legal3L4"/>
      <w:lvlText w:val="(%4)"/>
      <w:lvlJc w:val="left"/>
      <w:pPr>
        <w:tabs>
          <w:tab w:val="num" w:pos="2880"/>
        </w:tabs>
        <w:ind w:left="0" w:firstLine="2160"/>
      </w:pPr>
      <w:rPr>
        <w:b w:val="0"/>
        <w:i w:val="0"/>
        <w:caps w:val="0"/>
        <w:u w:val="none"/>
      </w:rPr>
    </w:lvl>
    <w:lvl w:ilvl="4">
      <w:start w:val="1"/>
      <w:numFmt w:val="lowerRoman"/>
      <w:pStyle w:val="Legal3L5"/>
      <w:lvlText w:val="(%5)"/>
      <w:lvlJc w:val="left"/>
      <w:pPr>
        <w:tabs>
          <w:tab w:val="num" w:pos="3600"/>
        </w:tabs>
        <w:ind w:left="0" w:firstLine="2880"/>
      </w:pPr>
      <w:rPr>
        <w:b w:val="0"/>
        <w:i w:val="0"/>
        <w:caps w:val="0"/>
        <w:u w:val="none"/>
      </w:rPr>
    </w:lvl>
    <w:lvl w:ilvl="5">
      <w:start w:val="1"/>
      <w:numFmt w:val="decimal"/>
      <w:pStyle w:val="Legal3L6"/>
      <w:lvlText w:val="(%6)"/>
      <w:lvlJc w:val="left"/>
      <w:pPr>
        <w:tabs>
          <w:tab w:val="num" w:pos="4320"/>
        </w:tabs>
        <w:ind w:left="0" w:firstLine="3600"/>
      </w:pPr>
      <w:rPr>
        <w:b w:val="0"/>
        <w:i w:val="0"/>
        <w:caps w:val="0"/>
        <w:u w:val="none"/>
      </w:rPr>
    </w:lvl>
    <w:lvl w:ilvl="6">
      <w:start w:val="1"/>
      <w:numFmt w:val="lowerLetter"/>
      <w:pStyle w:val="Legal3L7"/>
      <w:lvlText w:val="(%7)"/>
      <w:lvlJc w:val="left"/>
      <w:pPr>
        <w:tabs>
          <w:tab w:val="num" w:pos="1440"/>
        </w:tabs>
        <w:ind w:left="0" w:firstLine="720"/>
      </w:pPr>
      <w:rPr>
        <w:b w:val="0"/>
        <w:i w:val="0"/>
        <w:caps w:val="0"/>
        <w:u w:val="none"/>
      </w:rPr>
    </w:lvl>
    <w:lvl w:ilvl="7">
      <w:start w:val="1"/>
      <w:numFmt w:val="lowerRoman"/>
      <w:pStyle w:val="Legal3L8"/>
      <w:lvlText w:val="(%8)"/>
      <w:lvlJc w:val="left"/>
      <w:pPr>
        <w:tabs>
          <w:tab w:val="num" w:pos="2160"/>
        </w:tabs>
        <w:ind w:left="0" w:firstLine="1440"/>
      </w:pPr>
      <w:rPr>
        <w:b w:val="0"/>
        <w:i w:val="0"/>
        <w:caps w:val="0"/>
        <w:u w:val="none"/>
      </w:rPr>
    </w:lvl>
    <w:lvl w:ilvl="8">
      <w:start w:val="1"/>
      <w:numFmt w:val="decimal"/>
      <w:pStyle w:val="Legal3L9"/>
      <w:lvlText w:val="(%9)"/>
      <w:lvlJc w:val="left"/>
      <w:pPr>
        <w:tabs>
          <w:tab w:val="num" w:pos="2880"/>
        </w:tabs>
        <w:ind w:left="0" w:firstLine="2160"/>
      </w:pPr>
      <w:rPr>
        <w:b w:val="0"/>
        <w:i w:val="0"/>
        <w:caps w:val="0"/>
        <w:u w:val="none"/>
      </w:rPr>
    </w:lvl>
  </w:abstractNum>
  <w:abstractNum w:abstractNumId="11" w15:restartNumberingAfterBreak="0">
    <w:nsid w:val="3C084A2E"/>
    <w:multiLevelType w:val="hybridMultilevel"/>
    <w:tmpl w:val="0B981598"/>
    <w:name w:val="zzmpLegal3||Legal3|2|3|1|1|10|41||1|10|1||1|10|0||1|10|0||1|10|0||1|10|0||1|10|0||1|10|0||1|10|0||2"/>
    <w:lvl w:ilvl="0" w:tplc="FFFFFFFF">
      <w:start w:val="1"/>
      <w:numFmt w:val="bullet"/>
      <w:pStyle w:val="Bullets"/>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Symbo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Symbo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AB64BD"/>
    <w:multiLevelType w:val="multilevel"/>
    <w:tmpl w:val="81C851AE"/>
    <w:name w:val="zzmpLegal3||Legal3|2|3|1|1|10|41||1|10|1||1|10|0||1|10|0||1|10|0||1|10|0||1|10|0||1|10|0||1|10|0||"/>
    <w:lvl w:ilvl="0">
      <w:start w:val="1"/>
      <w:numFmt w:val="decimal"/>
      <w:suff w:val="nothing"/>
      <w:lvlText w:val="ARTICLE %1"/>
      <w:lvlJc w:val="left"/>
      <w:pPr>
        <w:tabs>
          <w:tab w:val="num" w:pos="7420"/>
        </w:tabs>
        <w:ind w:left="6700" w:firstLine="0"/>
      </w:pPr>
      <w:rPr>
        <w:b/>
        <w:i w:val="0"/>
        <w:caps/>
        <w:smallCaps w:val="0"/>
        <w:u w:val="single"/>
      </w:rPr>
    </w:lvl>
    <w:lvl w:ilvl="1">
      <w:start w:val="1"/>
      <w:numFmt w:val="decimal"/>
      <w:isLgl/>
      <w:lvlText w:val="%1.%2"/>
      <w:lvlJc w:val="left"/>
      <w:pPr>
        <w:tabs>
          <w:tab w:val="num" w:pos="920"/>
        </w:tabs>
        <w:ind w:left="920" w:hanging="720"/>
      </w:pPr>
      <w:rPr>
        <w:b w:val="0"/>
        <w:i w:val="0"/>
        <w:caps w:val="0"/>
        <w:u w:val="none"/>
      </w:rPr>
    </w:lvl>
    <w:lvl w:ilvl="2">
      <w:start w:val="1"/>
      <w:numFmt w:val="decimal"/>
      <w:isLgl/>
      <w:lvlText w:val="%1.%2.%3"/>
      <w:lvlJc w:val="left"/>
      <w:pPr>
        <w:tabs>
          <w:tab w:val="num" w:pos="720"/>
        </w:tabs>
        <w:ind w:left="0" w:firstLine="0"/>
      </w:pPr>
      <w:rPr>
        <w:b w:val="0"/>
        <w:i w:val="0"/>
        <w:caps w:val="0"/>
        <w:u w:val="none"/>
      </w:rPr>
    </w:lvl>
    <w:lvl w:ilvl="3">
      <w:start w:val="1"/>
      <w:numFmt w:val="lowerLetter"/>
      <w:lvlText w:val="(%4)"/>
      <w:lvlJc w:val="left"/>
      <w:pPr>
        <w:tabs>
          <w:tab w:val="num" w:pos="2120"/>
        </w:tabs>
        <w:ind w:left="-760" w:firstLine="2160"/>
      </w:pPr>
      <w:rPr>
        <w:b w:val="0"/>
        <w:i w:val="0"/>
        <w:caps w:val="0"/>
        <w:color w:val="auto"/>
        <w:u w:val="none"/>
      </w:rPr>
    </w:lvl>
    <w:lvl w:ilvl="4">
      <w:start w:val="1"/>
      <w:numFmt w:val="lowerRoman"/>
      <w:lvlText w:val="(%5)"/>
      <w:lvlJc w:val="left"/>
      <w:pPr>
        <w:tabs>
          <w:tab w:val="num" w:pos="3600"/>
        </w:tabs>
        <w:ind w:left="0" w:firstLine="2880"/>
      </w:pPr>
      <w:rPr>
        <w:b w:val="0"/>
        <w:i w:val="0"/>
        <w:caps w:val="0"/>
        <w:u w:val="none"/>
      </w:rPr>
    </w:lvl>
    <w:lvl w:ilvl="5">
      <w:start w:val="1"/>
      <w:numFmt w:val="decimal"/>
      <w:lvlText w:val="(%6)"/>
      <w:lvlJc w:val="left"/>
      <w:pPr>
        <w:tabs>
          <w:tab w:val="num" w:pos="4320"/>
        </w:tabs>
        <w:ind w:left="0" w:firstLine="3600"/>
      </w:pPr>
      <w:rPr>
        <w:b w:val="0"/>
        <w:i w:val="0"/>
        <w:caps w:val="0"/>
        <w:u w:val="none"/>
      </w:rPr>
    </w:lvl>
    <w:lvl w:ilvl="6">
      <w:start w:val="1"/>
      <w:numFmt w:val="lowerLetter"/>
      <w:lvlText w:val="(%7)"/>
      <w:lvlJc w:val="left"/>
      <w:pPr>
        <w:tabs>
          <w:tab w:val="num" w:pos="2160"/>
        </w:tabs>
        <w:ind w:left="0" w:firstLine="1440"/>
      </w:pPr>
      <w:rPr>
        <w:b w:val="0"/>
        <w:i w:val="0"/>
        <w:caps w:val="0"/>
        <w:u w:val="none"/>
      </w:rPr>
    </w:lvl>
    <w:lvl w:ilvl="7">
      <w:start w:val="1"/>
      <w:numFmt w:val="lowerRoman"/>
      <w:lvlText w:val="(%8)"/>
      <w:lvlJc w:val="left"/>
      <w:pPr>
        <w:tabs>
          <w:tab w:val="num" w:pos="2880"/>
        </w:tabs>
        <w:ind w:left="0" w:firstLine="2160"/>
      </w:pPr>
      <w:rPr>
        <w:b w:val="0"/>
        <w:i w:val="0"/>
        <w:caps w:val="0"/>
        <w:u w:val="none"/>
      </w:rPr>
    </w:lvl>
    <w:lvl w:ilvl="8">
      <w:start w:val="1"/>
      <w:numFmt w:val="decimal"/>
      <w:lvlText w:val="(%9)"/>
      <w:lvlJc w:val="left"/>
      <w:pPr>
        <w:tabs>
          <w:tab w:val="num" w:pos="3600"/>
        </w:tabs>
        <w:ind w:left="0" w:firstLine="2880"/>
      </w:pPr>
      <w:rPr>
        <w:b w:val="0"/>
        <w:i w:val="0"/>
        <w:caps w:val="0"/>
        <w:u w:val="none"/>
      </w:rPr>
    </w:lvl>
  </w:abstractNum>
  <w:abstractNum w:abstractNumId="13" w15:restartNumberingAfterBreak="0">
    <w:nsid w:val="4FBF2209"/>
    <w:multiLevelType w:val="hybridMultilevel"/>
    <w:tmpl w:val="23B404C6"/>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63EA9"/>
    <w:multiLevelType w:val="hybridMultilevel"/>
    <w:tmpl w:val="C186AE8A"/>
    <w:lvl w:ilvl="0" w:tplc="71DC9552">
      <w:start w:val="1"/>
      <w:numFmt w:val="upperLetter"/>
      <w:lvlText w:val="%1."/>
      <w:lvlJc w:val="left"/>
      <w:pPr>
        <w:ind w:left="810" w:hanging="360"/>
      </w:pPr>
      <w:rPr>
        <w:rFonts w:ascii="Arial" w:hAnsi="Arial" w:cs="Arial" w:hint="default"/>
        <w:b w:val="0"/>
        <w:i w:val="0"/>
        <w:sz w:val="20"/>
        <w:szCs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74E15CD"/>
    <w:multiLevelType w:val="hybridMultilevel"/>
    <w:tmpl w:val="E1DC6324"/>
    <w:lvl w:ilvl="0" w:tplc="04090015">
      <w:start w:val="2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7A819A6"/>
    <w:multiLevelType w:val="hybridMultilevel"/>
    <w:tmpl w:val="7F8233A8"/>
    <w:lvl w:ilvl="0" w:tplc="F4E6C560">
      <w:start w:val="1"/>
      <w:numFmt w:val="upperRoman"/>
      <w:lvlText w:val="%1."/>
      <w:lvlJc w:val="left"/>
      <w:pPr>
        <w:tabs>
          <w:tab w:val="num" w:pos="720"/>
        </w:tabs>
        <w:ind w:left="360" w:hanging="360"/>
      </w:pPr>
      <w:rPr>
        <w:rFonts w:hint="default"/>
      </w:rPr>
    </w:lvl>
    <w:lvl w:ilvl="1" w:tplc="38BABF18">
      <w:start w:val="1"/>
      <w:numFmt w:val="upperLetter"/>
      <w:lvlText w:val="%2."/>
      <w:lvlJc w:val="left"/>
      <w:pPr>
        <w:tabs>
          <w:tab w:val="num" w:pos="720"/>
        </w:tabs>
        <w:ind w:left="720" w:hanging="360"/>
      </w:pPr>
      <w:rPr>
        <w:rFonts w:ascii="Arial" w:hAnsi="Arial" w:cs="Arial" w:hint="default"/>
        <w:b/>
        <w:bCs/>
        <w:color w:val="000000" w:themeColor="text1"/>
        <w:u w:val="none"/>
      </w:rPr>
    </w:lvl>
    <w:lvl w:ilvl="2" w:tplc="DE12F548">
      <w:start w:val="1"/>
      <w:numFmt w:val="decimal"/>
      <w:lvlText w:val="%3)"/>
      <w:lvlJc w:val="left"/>
      <w:pPr>
        <w:tabs>
          <w:tab w:val="num" w:pos="2340"/>
        </w:tabs>
        <w:ind w:left="2340" w:hanging="360"/>
      </w:pPr>
      <w:rPr>
        <w:rFonts w:hint="default"/>
        <w:b w:val="0"/>
        <w:i w:val="0"/>
        <w:u w:val="none"/>
      </w:rPr>
    </w:lvl>
    <w:lvl w:ilvl="3" w:tplc="34AAD0E8">
      <w:start w:val="1"/>
      <w:numFmt w:val="decimal"/>
      <w:lvlText w:val="%4."/>
      <w:lvlJc w:val="left"/>
      <w:pPr>
        <w:tabs>
          <w:tab w:val="num" w:pos="2883"/>
        </w:tabs>
        <w:ind w:left="2883" w:hanging="363"/>
      </w:pPr>
      <w:rPr>
        <w:rFonts w:hint="default"/>
        <w:b w:val="0"/>
        <w:i w:val="0"/>
        <w:u w:val="none"/>
      </w:rPr>
    </w:lvl>
    <w:lvl w:ilvl="4" w:tplc="0409000F">
      <w:start w:val="1"/>
      <w:numFmt w:val="decimal"/>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7020B6D"/>
    <w:multiLevelType w:val="multilevel"/>
    <w:tmpl w:val="46208EDC"/>
    <w:name w:val="zzmpPldCentr||Pleading Center|2|3|1|1|0|33||1|2|33||1|0|33||1|0|32||1|0|32||1|0|32||1|0|32||1|0|32||1|0|32||"/>
    <w:lvl w:ilvl="0">
      <w:start w:val="6"/>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68294D5C"/>
    <w:multiLevelType w:val="hybridMultilevel"/>
    <w:tmpl w:val="29760E1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917B46"/>
    <w:multiLevelType w:val="hybridMultilevel"/>
    <w:tmpl w:val="DCC62ED8"/>
    <w:lvl w:ilvl="0" w:tplc="72022DF6">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7776812E" w:tentative="1">
      <w:start w:val="1"/>
      <w:numFmt w:val="decimal"/>
      <w:lvlText w:val="%3."/>
      <w:lvlJc w:val="left"/>
      <w:pPr>
        <w:tabs>
          <w:tab w:val="num" w:pos="2160"/>
        </w:tabs>
        <w:ind w:left="2160" w:hanging="360"/>
      </w:pPr>
    </w:lvl>
    <w:lvl w:ilvl="3" w:tplc="35266626" w:tentative="1">
      <w:start w:val="1"/>
      <w:numFmt w:val="decimal"/>
      <w:lvlText w:val="%4."/>
      <w:lvlJc w:val="left"/>
      <w:pPr>
        <w:tabs>
          <w:tab w:val="num" w:pos="2880"/>
        </w:tabs>
        <w:ind w:left="2880" w:hanging="360"/>
      </w:pPr>
    </w:lvl>
    <w:lvl w:ilvl="4" w:tplc="2B4C48C8" w:tentative="1">
      <w:start w:val="1"/>
      <w:numFmt w:val="decimal"/>
      <w:lvlText w:val="%5."/>
      <w:lvlJc w:val="left"/>
      <w:pPr>
        <w:tabs>
          <w:tab w:val="num" w:pos="3600"/>
        </w:tabs>
        <w:ind w:left="3600" w:hanging="360"/>
      </w:pPr>
    </w:lvl>
    <w:lvl w:ilvl="5" w:tplc="94121EA8" w:tentative="1">
      <w:start w:val="1"/>
      <w:numFmt w:val="decimal"/>
      <w:lvlText w:val="%6."/>
      <w:lvlJc w:val="left"/>
      <w:pPr>
        <w:tabs>
          <w:tab w:val="num" w:pos="4320"/>
        </w:tabs>
        <w:ind w:left="4320" w:hanging="360"/>
      </w:pPr>
    </w:lvl>
    <w:lvl w:ilvl="6" w:tplc="5776A58C" w:tentative="1">
      <w:start w:val="1"/>
      <w:numFmt w:val="decimal"/>
      <w:lvlText w:val="%7."/>
      <w:lvlJc w:val="left"/>
      <w:pPr>
        <w:tabs>
          <w:tab w:val="num" w:pos="5040"/>
        </w:tabs>
        <w:ind w:left="5040" w:hanging="360"/>
      </w:pPr>
    </w:lvl>
    <w:lvl w:ilvl="7" w:tplc="5EB85540" w:tentative="1">
      <w:start w:val="1"/>
      <w:numFmt w:val="decimal"/>
      <w:lvlText w:val="%8."/>
      <w:lvlJc w:val="left"/>
      <w:pPr>
        <w:tabs>
          <w:tab w:val="num" w:pos="5760"/>
        </w:tabs>
        <w:ind w:left="5760" w:hanging="360"/>
      </w:pPr>
    </w:lvl>
    <w:lvl w:ilvl="8" w:tplc="D4626DEE" w:tentative="1">
      <w:start w:val="1"/>
      <w:numFmt w:val="decimal"/>
      <w:lvlText w:val="%9."/>
      <w:lvlJc w:val="left"/>
      <w:pPr>
        <w:tabs>
          <w:tab w:val="num" w:pos="6480"/>
        </w:tabs>
        <w:ind w:left="6480" w:hanging="360"/>
      </w:pPr>
    </w:lvl>
  </w:abstractNum>
  <w:abstractNum w:abstractNumId="20" w15:restartNumberingAfterBreak="0">
    <w:nsid w:val="6E1567C0"/>
    <w:multiLevelType w:val="hybridMultilevel"/>
    <w:tmpl w:val="EFE84F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1C05E5"/>
    <w:multiLevelType w:val="singleLevel"/>
    <w:tmpl w:val="04090015"/>
    <w:lvl w:ilvl="0">
      <w:start w:val="1"/>
      <w:numFmt w:val="upperLetter"/>
      <w:lvlText w:val="%1."/>
      <w:lvlJc w:val="left"/>
      <w:pPr>
        <w:ind w:left="720" w:hanging="360"/>
      </w:pPr>
    </w:lvl>
  </w:abstractNum>
  <w:abstractNum w:abstractNumId="22" w15:restartNumberingAfterBreak="0">
    <w:nsid w:val="771250E0"/>
    <w:multiLevelType w:val="hybridMultilevel"/>
    <w:tmpl w:val="D6785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81939314">
    <w:abstractNumId w:val="5"/>
  </w:num>
  <w:num w:numId="2" w16cid:durableId="833570269">
    <w:abstractNumId w:val="1"/>
  </w:num>
  <w:num w:numId="3" w16cid:durableId="1827162940">
    <w:abstractNumId w:val="11"/>
  </w:num>
  <w:num w:numId="4" w16cid:durableId="146287198">
    <w:abstractNumId w:val="10"/>
  </w:num>
  <w:num w:numId="5" w16cid:durableId="598873673">
    <w:abstractNumId w:val="0"/>
  </w:num>
  <w:num w:numId="6" w16cid:durableId="527720627">
    <w:abstractNumId w:val="13"/>
  </w:num>
  <w:num w:numId="7" w16cid:durableId="2033532239">
    <w:abstractNumId w:val="14"/>
  </w:num>
  <w:num w:numId="8" w16cid:durableId="1059404992">
    <w:abstractNumId w:val="21"/>
  </w:num>
  <w:num w:numId="9" w16cid:durableId="1207449265">
    <w:abstractNumId w:val="3"/>
  </w:num>
  <w:num w:numId="10" w16cid:durableId="1597708601">
    <w:abstractNumId w:val="16"/>
  </w:num>
  <w:num w:numId="11" w16cid:durableId="1730418099">
    <w:abstractNumId w:val="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7"/>
    </w:lvlOverride>
    <w:lvlOverride w:ilvl="6">
      <w:startOverride w:val="1"/>
    </w:lvlOverride>
    <w:lvlOverride w:ilvl="7">
      <w:startOverride w:val="1"/>
    </w:lvlOverride>
    <w:lvlOverride w:ilvl="8">
      <w:startOverride w:val="1"/>
    </w:lvlOverride>
  </w:num>
  <w:num w:numId="12" w16cid:durableId="6961998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414027">
    <w:abstractNumId w:val="18"/>
  </w:num>
  <w:num w:numId="14" w16cid:durableId="2012414386">
    <w:abstractNumId w:val="20"/>
  </w:num>
  <w:num w:numId="15" w16cid:durableId="1000087687">
    <w:abstractNumId w:val="8"/>
  </w:num>
  <w:num w:numId="16" w16cid:durableId="241530188">
    <w:abstractNumId w:val="2"/>
  </w:num>
  <w:num w:numId="17" w16cid:durableId="999038116">
    <w:abstractNumId w:val="15"/>
  </w:num>
  <w:num w:numId="18" w16cid:durableId="2123180931">
    <w:abstractNumId w:val="22"/>
  </w:num>
  <w:num w:numId="19" w16cid:durableId="1942567032">
    <w:abstractNumId w:val="6"/>
  </w:num>
  <w:num w:numId="20" w16cid:durableId="26368973">
    <w:abstractNumId w:val="9"/>
  </w:num>
  <w:num w:numId="21" w16cid:durableId="49880753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MX"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MDU1sjAyNDG3NLRU0lEKTi0uzszPAykwrAUAro09XiwAAAA="/>
  </w:docVars>
  <w:rsids>
    <w:rsidRoot w:val="00A937CF"/>
    <w:rsid w:val="000013E9"/>
    <w:rsid w:val="00001FF7"/>
    <w:rsid w:val="00002150"/>
    <w:rsid w:val="0000252B"/>
    <w:rsid w:val="00002929"/>
    <w:rsid w:val="00002A27"/>
    <w:rsid w:val="000032C0"/>
    <w:rsid w:val="0000470C"/>
    <w:rsid w:val="000047BD"/>
    <w:rsid w:val="00004827"/>
    <w:rsid w:val="000060D7"/>
    <w:rsid w:val="00006705"/>
    <w:rsid w:val="00006AE5"/>
    <w:rsid w:val="00006BCA"/>
    <w:rsid w:val="0000710F"/>
    <w:rsid w:val="00007D04"/>
    <w:rsid w:val="00010067"/>
    <w:rsid w:val="00010176"/>
    <w:rsid w:val="00010252"/>
    <w:rsid w:val="00010ACE"/>
    <w:rsid w:val="00010FFE"/>
    <w:rsid w:val="00011FEE"/>
    <w:rsid w:val="00012280"/>
    <w:rsid w:val="0001262D"/>
    <w:rsid w:val="000134E5"/>
    <w:rsid w:val="00013ECC"/>
    <w:rsid w:val="00014489"/>
    <w:rsid w:val="00014B38"/>
    <w:rsid w:val="0001623B"/>
    <w:rsid w:val="0001630B"/>
    <w:rsid w:val="00016959"/>
    <w:rsid w:val="000172FA"/>
    <w:rsid w:val="00017428"/>
    <w:rsid w:val="00017B0B"/>
    <w:rsid w:val="0002013B"/>
    <w:rsid w:val="00020BB2"/>
    <w:rsid w:val="00020FB3"/>
    <w:rsid w:val="000212FF"/>
    <w:rsid w:val="000217EB"/>
    <w:rsid w:val="00021C19"/>
    <w:rsid w:val="00022281"/>
    <w:rsid w:val="00023583"/>
    <w:rsid w:val="000248D9"/>
    <w:rsid w:val="000251D9"/>
    <w:rsid w:val="00025585"/>
    <w:rsid w:val="000270C6"/>
    <w:rsid w:val="00027A04"/>
    <w:rsid w:val="00030045"/>
    <w:rsid w:val="00030609"/>
    <w:rsid w:val="00030B26"/>
    <w:rsid w:val="00030BEB"/>
    <w:rsid w:val="00030F7D"/>
    <w:rsid w:val="000314E8"/>
    <w:rsid w:val="00031ABA"/>
    <w:rsid w:val="00031FCC"/>
    <w:rsid w:val="000321A7"/>
    <w:rsid w:val="000325B0"/>
    <w:rsid w:val="00033E7B"/>
    <w:rsid w:val="00033EC7"/>
    <w:rsid w:val="00033ED7"/>
    <w:rsid w:val="0003414F"/>
    <w:rsid w:val="0003415A"/>
    <w:rsid w:val="00034446"/>
    <w:rsid w:val="00034950"/>
    <w:rsid w:val="00034F35"/>
    <w:rsid w:val="0003536B"/>
    <w:rsid w:val="000357F0"/>
    <w:rsid w:val="00035B70"/>
    <w:rsid w:val="0003665E"/>
    <w:rsid w:val="0003685D"/>
    <w:rsid w:val="000369B3"/>
    <w:rsid w:val="000374B7"/>
    <w:rsid w:val="000377B4"/>
    <w:rsid w:val="00041097"/>
    <w:rsid w:val="000410C3"/>
    <w:rsid w:val="0004172B"/>
    <w:rsid w:val="00041D75"/>
    <w:rsid w:val="000426C2"/>
    <w:rsid w:val="00042786"/>
    <w:rsid w:val="00042D71"/>
    <w:rsid w:val="00043393"/>
    <w:rsid w:val="00043A53"/>
    <w:rsid w:val="00043DD1"/>
    <w:rsid w:val="00044738"/>
    <w:rsid w:val="0004641B"/>
    <w:rsid w:val="000470A6"/>
    <w:rsid w:val="000475BA"/>
    <w:rsid w:val="00050C68"/>
    <w:rsid w:val="0005119D"/>
    <w:rsid w:val="00051487"/>
    <w:rsid w:val="000517F3"/>
    <w:rsid w:val="00051A3A"/>
    <w:rsid w:val="000523D8"/>
    <w:rsid w:val="00053CCC"/>
    <w:rsid w:val="00054337"/>
    <w:rsid w:val="00054AF9"/>
    <w:rsid w:val="000552B6"/>
    <w:rsid w:val="00055ADE"/>
    <w:rsid w:val="00056F80"/>
    <w:rsid w:val="0005768C"/>
    <w:rsid w:val="000605FA"/>
    <w:rsid w:val="00060CD8"/>
    <w:rsid w:val="000612E5"/>
    <w:rsid w:val="00061891"/>
    <w:rsid w:val="00061AA6"/>
    <w:rsid w:val="00062339"/>
    <w:rsid w:val="000626FD"/>
    <w:rsid w:val="00063248"/>
    <w:rsid w:val="000632C5"/>
    <w:rsid w:val="0006368E"/>
    <w:rsid w:val="00063E76"/>
    <w:rsid w:val="000657F0"/>
    <w:rsid w:val="00065AC4"/>
    <w:rsid w:val="00066434"/>
    <w:rsid w:val="00066BDF"/>
    <w:rsid w:val="000674B0"/>
    <w:rsid w:val="000677CE"/>
    <w:rsid w:val="00070177"/>
    <w:rsid w:val="000706AF"/>
    <w:rsid w:val="000713B4"/>
    <w:rsid w:val="000713C2"/>
    <w:rsid w:val="0007152D"/>
    <w:rsid w:val="00071703"/>
    <w:rsid w:val="0007180E"/>
    <w:rsid w:val="000726CA"/>
    <w:rsid w:val="00072763"/>
    <w:rsid w:val="000733E8"/>
    <w:rsid w:val="000737BC"/>
    <w:rsid w:val="00074019"/>
    <w:rsid w:val="00074DBE"/>
    <w:rsid w:val="00075177"/>
    <w:rsid w:val="00075887"/>
    <w:rsid w:val="00075968"/>
    <w:rsid w:val="00075DA2"/>
    <w:rsid w:val="000760E4"/>
    <w:rsid w:val="000763EF"/>
    <w:rsid w:val="00076C8B"/>
    <w:rsid w:val="00077425"/>
    <w:rsid w:val="000774C0"/>
    <w:rsid w:val="0008038C"/>
    <w:rsid w:val="00080F14"/>
    <w:rsid w:val="00082506"/>
    <w:rsid w:val="000829E8"/>
    <w:rsid w:val="00082D1A"/>
    <w:rsid w:val="00083BAE"/>
    <w:rsid w:val="00083F2E"/>
    <w:rsid w:val="00084AFC"/>
    <w:rsid w:val="0008546C"/>
    <w:rsid w:val="00086A07"/>
    <w:rsid w:val="00086F8C"/>
    <w:rsid w:val="00087565"/>
    <w:rsid w:val="000875C7"/>
    <w:rsid w:val="00087868"/>
    <w:rsid w:val="00087EAA"/>
    <w:rsid w:val="00090740"/>
    <w:rsid w:val="00091375"/>
    <w:rsid w:val="00091465"/>
    <w:rsid w:val="00093C4B"/>
    <w:rsid w:val="00094126"/>
    <w:rsid w:val="00094C79"/>
    <w:rsid w:val="00094D14"/>
    <w:rsid w:val="00094DDD"/>
    <w:rsid w:val="00094EBD"/>
    <w:rsid w:val="00094F35"/>
    <w:rsid w:val="000955EE"/>
    <w:rsid w:val="00096C66"/>
    <w:rsid w:val="00096E4C"/>
    <w:rsid w:val="00096FFB"/>
    <w:rsid w:val="00097E0B"/>
    <w:rsid w:val="000A0170"/>
    <w:rsid w:val="000A06B9"/>
    <w:rsid w:val="000A0AB9"/>
    <w:rsid w:val="000A23C9"/>
    <w:rsid w:val="000A2685"/>
    <w:rsid w:val="000A2A4A"/>
    <w:rsid w:val="000A2FF0"/>
    <w:rsid w:val="000A3ADE"/>
    <w:rsid w:val="000A438C"/>
    <w:rsid w:val="000A48DB"/>
    <w:rsid w:val="000A4DF5"/>
    <w:rsid w:val="000A57F0"/>
    <w:rsid w:val="000A69FB"/>
    <w:rsid w:val="000A75BD"/>
    <w:rsid w:val="000B13D6"/>
    <w:rsid w:val="000B34E9"/>
    <w:rsid w:val="000B377D"/>
    <w:rsid w:val="000B38E4"/>
    <w:rsid w:val="000B3BAC"/>
    <w:rsid w:val="000B5039"/>
    <w:rsid w:val="000B529D"/>
    <w:rsid w:val="000B5428"/>
    <w:rsid w:val="000B54F1"/>
    <w:rsid w:val="000B5E80"/>
    <w:rsid w:val="000B5F89"/>
    <w:rsid w:val="000B66F5"/>
    <w:rsid w:val="000B7421"/>
    <w:rsid w:val="000B7752"/>
    <w:rsid w:val="000C05A6"/>
    <w:rsid w:val="000C08CC"/>
    <w:rsid w:val="000C0ECF"/>
    <w:rsid w:val="000C1C76"/>
    <w:rsid w:val="000C274E"/>
    <w:rsid w:val="000C2FB4"/>
    <w:rsid w:val="000C37A2"/>
    <w:rsid w:val="000C3AE1"/>
    <w:rsid w:val="000C4964"/>
    <w:rsid w:val="000C4D02"/>
    <w:rsid w:val="000C53D8"/>
    <w:rsid w:val="000C5862"/>
    <w:rsid w:val="000C68FC"/>
    <w:rsid w:val="000C6DA4"/>
    <w:rsid w:val="000C6F9E"/>
    <w:rsid w:val="000C7775"/>
    <w:rsid w:val="000C780A"/>
    <w:rsid w:val="000C7E2E"/>
    <w:rsid w:val="000D098E"/>
    <w:rsid w:val="000D0AC0"/>
    <w:rsid w:val="000D1807"/>
    <w:rsid w:val="000D1D84"/>
    <w:rsid w:val="000D1D8B"/>
    <w:rsid w:val="000D2618"/>
    <w:rsid w:val="000D274C"/>
    <w:rsid w:val="000D28EA"/>
    <w:rsid w:val="000D3223"/>
    <w:rsid w:val="000D3D87"/>
    <w:rsid w:val="000D410C"/>
    <w:rsid w:val="000D45E7"/>
    <w:rsid w:val="000D49BC"/>
    <w:rsid w:val="000D4BDC"/>
    <w:rsid w:val="000D531D"/>
    <w:rsid w:val="000D5AB5"/>
    <w:rsid w:val="000D5C59"/>
    <w:rsid w:val="000D661D"/>
    <w:rsid w:val="000D6B23"/>
    <w:rsid w:val="000D6D0C"/>
    <w:rsid w:val="000D6EB3"/>
    <w:rsid w:val="000D6F1A"/>
    <w:rsid w:val="000D7467"/>
    <w:rsid w:val="000D76CF"/>
    <w:rsid w:val="000D7BE6"/>
    <w:rsid w:val="000D7F4D"/>
    <w:rsid w:val="000E034A"/>
    <w:rsid w:val="000E092E"/>
    <w:rsid w:val="000E0CD6"/>
    <w:rsid w:val="000E0DE8"/>
    <w:rsid w:val="000E1064"/>
    <w:rsid w:val="000E16A6"/>
    <w:rsid w:val="000E1711"/>
    <w:rsid w:val="000E1D0A"/>
    <w:rsid w:val="000E2521"/>
    <w:rsid w:val="000E25D1"/>
    <w:rsid w:val="000E2C8E"/>
    <w:rsid w:val="000E338F"/>
    <w:rsid w:val="000E3F73"/>
    <w:rsid w:val="000E45F6"/>
    <w:rsid w:val="000E50E0"/>
    <w:rsid w:val="000E58BF"/>
    <w:rsid w:val="000E5F04"/>
    <w:rsid w:val="000E6042"/>
    <w:rsid w:val="000E629B"/>
    <w:rsid w:val="000E64C1"/>
    <w:rsid w:val="000E6B36"/>
    <w:rsid w:val="000E7573"/>
    <w:rsid w:val="000F0270"/>
    <w:rsid w:val="000F0A44"/>
    <w:rsid w:val="000F0CF7"/>
    <w:rsid w:val="000F1691"/>
    <w:rsid w:val="000F1DC7"/>
    <w:rsid w:val="000F38DE"/>
    <w:rsid w:val="000F42E5"/>
    <w:rsid w:val="000F5095"/>
    <w:rsid w:val="000F72D7"/>
    <w:rsid w:val="000F7B7D"/>
    <w:rsid w:val="000F7C19"/>
    <w:rsid w:val="00100023"/>
    <w:rsid w:val="001005F9"/>
    <w:rsid w:val="00100898"/>
    <w:rsid w:val="00101381"/>
    <w:rsid w:val="00101C28"/>
    <w:rsid w:val="001024DF"/>
    <w:rsid w:val="0010318F"/>
    <w:rsid w:val="00103290"/>
    <w:rsid w:val="00103632"/>
    <w:rsid w:val="001038AA"/>
    <w:rsid w:val="00103ED9"/>
    <w:rsid w:val="00104158"/>
    <w:rsid w:val="0010424B"/>
    <w:rsid w:val="00104857"/>
    <w:rsid w:val="00104DED"/>
    <w:rsid w:val="00104F46"/>
    <w:rsid w:val="001054C0"/>
    <w:rsid w:val="001055EB"/>
    <w:rsid w:val="001058E0"/>
    <w:rsid w:val="00105A0A"/>
    <w:rsid w:val="00106993"/>
    <w:rsid w:val="001071C4"/>
    <w:rsid w:val="00107D46"/>
    <w:rsid w:val="00111632"/>
    <w:rsid w:val="001118AF"/>
    <w:rsid w:val="00111CAA"/>
    <w:rsid w:val="0011217B"/>
    <w:rsid w:val="001125E9"/>
    <w:rsid w:val="00112DC9"/>
    <w:rsid w:val="00112FE3"/>
    <w:rsid w:val="001131DE"/>
    <w:rsid w:val="001138A2"/>
    <w:rsid w:val="00114814"/>
    <w:rsid w:val="00114DDD"/>
    <w:rsid w:val="0011655E"/>
    <w:rsid w:val="001168CD"/>
    <w:rsid w:val="001178F7"/>
    <w:rsid w:val="0011796F"/>
    <w:rsid w:val="00117F6D"/>
    <w:rsid w:val="001207C1"/>
    <w:rsid w:val="00120E19"/>
    <w:rsid w:val="00120FDC"/>
    <w:rsid w:val="00121106"/>
    <w:rsid w:val="0012201D"/>
    <w:rsid w:val="00122BF1"/>
    <w:rsid w:val="001236EC"/>
    <w:rsid w:val="001237BC"/>
    <w:rsid w:val="00124738"/>
    <w:rsid w:val="00124763"/>
    <w:rsid w:val="00124E1B"/>
    <w:rsid w:val="001261AA"/>
    <w:rsid w:val="001270D9"/>
    <w:rsid w:val="001271F1"/>
    <w:rsid w:val="00127723"/>
    <w:rsid w:val="00130657"/>
    <w:rsid w:val="00130EAC"/>
    <w:rsid w:val="00130F41"/>
    <w:rsid w:val="00130F6E"/>
    <w:rsid w:val="001311FB"/>
    <w:rsid w:val="00131BED"/>
    <w:rsid w:val="00132559"/>
    <w:rsid w:val="00133AAC"/>
    <w:rsid w:val="001349AF"/>
    <w:rsid w:val="00134FB3"/>
    <w:rsid w:val="0013574F"/>
    <w:rsid w:val="00135DAC"/>
    <w:rsid w:val="00136613"/>
    <w:rsid w:val="00136F9E"/>
    <w:rsid w:val="001370DC"/>
    <w:rsid w:val="0013728A"/>
    <w:rsid w:val="00137770"/>
    <w:rsid w:val="00137CE7"/>
    <w:rsid w:val="001403E9"/>
    <w:rsid w:val="00140CE7"/>
    <w:rsid w:val="00141A5E"/>
    <w:rsid w:val="001422BE"/>
    <w:rsid w:val="00142A13"/>
    <w:rsid w:val="001441FA"/>
    <w:rsid w:val="00144995"/>
    <w:rsid w:val="00145362"/>
    <w:rsid w:val="001461AE"/>
    <w:rsid w:val="00146E92"/>
    <w:rsid w:val="00147A23"/>
    <w:rsid w:val="00150377"/>
    <w:rsid w:val="00151222"/>
    <w:rsid w:val="00151331"/>
    <w:rsid w:val="001520A6"/>
    <w:rsid w:val="00152437"/>
    <w:rsid w:val="00152E7D"/>
    <w:rsid w:val="001530AF"/>
    <w:rsid w:val="00154300"/>
    <w:rsid w:val="00154A9F"/>
    <w:rsid w:val="00154DBC"/>
    <w:rsid w:val="0015551F"/>
    <w:rsid w:val="00155DBA"/>
    <w:rsid w:val="0015615A"/>
    <w:rsid w:val="001562DC"/>
    <w:rsid w:val="001563CB"/>
    <w:rsid w:val="0015773E"/>
    <w:rsid w:val="00160199"/>
    <w:rsid w:val="0016020B"/>
    <w:rsid w:val="0016362E"/>
    <w:rsid w:val="001639BF"/>
    <w:rsid w:val="00164670"/>
    <w:rsid w:val="0016496D"/>
    <w:rsid w:val="0016603A"/>
    <w:rsid w:val="00166BFA"/>
    <w:rsid w:val="0016741D"/>
    <w:rsid w:val="00167522"/>
    <w:rsid w:val="001702C3"/>
    <w:rsid w:val="00170D60"/>
    <w:rsid w:val="00171645"/>
    <w:rsid w:val="00172173"/>
    <w:rsid w:val="00172313"/>
    <w:rsid w:val="00173461"/>
    <w:rsid w:val="001737A5"/>
    <w:rsid w:val="00174440"/>
    <w:rsid w:val="001757E7"/>
    <w:rsid w:val="00175B99"/>
    <w:rsid w:val="0017622E"/>
    <w:rsid w:val="001769C3"/>
    <w:rsid w:val="00177089"/>
    <w:rsid w:val="00177CA4"/>
    <w:rsid w:val="00180320"/>
    <w:rsid w:val="00180871"/>
    <w:rsid w:val="0018094A"/>
    <w:rsid w:val="00180BB4"/>
    <w:rsid w:val="00180BD9"/>
    <w:rsid w:val="00180DDA"/>
    <w:rsid w:val="001815A0"/>
    <w:rsid w:val="00181743"/>
    <w:rsid w:val="001817FB"/>
    <w:rsid w:val="00181D69"/>
    <w:rsid w:val="0018245D"/>
    <w:rsid w:val="001826E6"/>
    <w:rsid w:val="00182F78"/>
    <w:rsid w:val="001830C1"/>
    <w:rsid w:val="00183133"/>
    <w:rsid w:val="001835C6"/>
    <w:rsid w:val="00183DE4"/>
    <w:rsid w:val="00184958"/>
    <w:rsid w:val="00184BDB"/>
    <w:rsid w:val="00184CD9"/>
    <w:rsid w:val="001854D8"/>
    <w:rsid w:val="00186562"/>
    <w:rsid w:val="001865DC"/>
    <w:rsid w:val="00186831"/>
    <w:rsid w:val="00187370"/>
    <w:rsid w:val="00190F6B"/>
    <w:rsid w:val="00191898"/>
    <w:rsid w:val="00192D90"/>
    <w:rsid w:val="00192F93"/>
    <w:rsid w:val="00193146"/>
    <w:rsid w:val="00193588"/>
    <w:rsid w:val="00193BDB"/>
    <w:rsid w:val="00193F3D"/>
    <w:rsid w:val="001946F0"/>
    <w:rsid w:val="00194987"/>
    <w:rsid w:val="00194EB0"/>
    <w:rsid w:val="001950B4"/>
    <w:rsid w:val="00195305"/>
    <w:rsid w:val="00196532"/>
    <w:rsid w:val="00197398"/>
    <w:rsid w:val="001A0255"/>
    <w:rsid w:val="001A0C00"/>
    <w:rsid w:val="001A26B3"/>
    <w:rsid w:val="001A2A04"/>
    <w:rsid w:val="001A2F91"/>
    <w:rsid w:val="001A34EB"/>
    <w:rsid w:val="001A388E"/>
    <w:rsid w:val="001A3932"/>
    <w:rsid w:val="001A44B9"/>
    <w:rsid w:val="001A4643"/>
    <w:rsid w:val="001A4921"/>
    <w:rsid w:val="001A49CD"/>
    <w:rsid w:val="001A49DB"/>
    <w:rsid w:val="001A4CA7"/>
    <w:rsid w:val="001A4D6D"/>
    <w:rsid w:val="001A55A2"/>
    <w:rsid w:val="001A598B"/>
    <w:rsid w:val="001A5C0A"/>
    <w:rsid w:val="001A63F9"/>
    <w:rsid w:val="001A659F"/>
    <w:rsid w:val="001A6640"/>
    <w:rsid w:val="001A6B31"/>
    <w:rsid w:val="001A7E90"/>
    <w:rsid w:val="001B148E"/>
    <w:rsid w:val="001B2729"/>
    <w:rsid w:val="001B2D59"/>
    <w:rsid w:val="001B33DC"/>
    <w:rsid w:val="001B37FA"/>
    <w:rsid w:val="001B3F8B"/>
    <w:rsid w:val="001B4043"/>
    <w:rsid w:val="001B42FB"/>
    <w:rsid w:val="001B4B2C"/>
    <w:rsid w:val="001B5171"/>
    <w:rsid w:val="001B5FAE"/>
    <w:rsid w:val="001B70B2"/>
    <w:rsid w:val="001C06F3"/>
    <w:rsid w:val="001C080E"/>
    <w:rsid w:val="001C1200"/>
    <w:rsid w:val="001C151C"/>
    <w:rsid w:val="001C1B1E"/>
    <w:rsid w:val="001C2C8F"/>
    <w:rsid w:val="001C2DA6"/>
    <w:rsid w:val="001C341F"/>
    <w:rsid w:val="001C389F"/>
    <w:rsid w:val="001C3F65"/>
    <w:rsid w:val="001C43DD"/>
    <w:rsid w:val="001C4AC2"/>
    <w:rsid w:val="001C50EE"/>
    <w:rsid w:val="001C53CE"/>
    <w:rsid w:val="001C581C"/>
    <w:rsid w:val="001C64D4"/>
    <w:rsid w:val="001C7B65"/>
    <w:rsid w:val="001D0136"/>
    <w:rsid w:val="001D0322"/>
    <w:rsid w:val="001D06E9"/>
    <w:rsid w:val="001D0711"/>
    <w:rsid w:val="001D0816"/>
    <w:rsid w:val="001D097E"/>
    <w:rsid w:val="001D1842"/>
    <w:rsid w:val="001D353A"/>
    <w:rsid w:val="001D3CC3"/>
    <w:rsid w:val="001D4686"/>
    <w:rsid w:val="001D4934"/>
    <w:rsid w:val="001D49B7"/>
    <w:rsid w:val="001D4AE4"/>
    <w:rsid w:val="001D4B71"/>
    <w:rsid w:val="001D51C6"/>
    <w:rsid w:val="001D664B"/>
    <w:rsid w:val="001D6E3E"/>
    <w:rsid w:val="001D6EEC"/>
    <w:rsid w:val="001D752B"/>
    <w:rsid w:val="001D777D"/>
    <w:rsid w:val="001E0B3A"/>
    <w:rsid w:val="001E0F42"/>
    <w:rsid w:val="001E12A1"/>
    <w:rsid w:val="001E1709"/>
    <w:rsid w:val="001E1D01"/>
    <w:rsid w:val="001E1FB9"/>
    <w:rsid w:val="001E2E9E"/>
    <w:rsid w:val="001E323A"/>
    <w:rsid w:val="001E3B9F"/>
    <w:rsid w:val="001E40D3"/>
    <w:rsid w:val="001E4CCB"/>
    <w:rsid w:val="001E4E0D"/>
    <w:rsid w:val="001E64B5"/>
    <w:rsid w:val="001E698E"/>
    <w:rsid w:val="001E6C15"/>
    <w:rsid w:val="001E7297"/>
    <w:rsid w:val="001F0385"/>
    <w:rsid w:val="001F055A"/>
    <w:rsid w:val="001F1F41"/>
    <w:rsid w:val="001F1F78"/>
    <w:rsid w:val="001F232B"/>
    <w:rsid w:val="001F28E7"/>
    <w:rsid w:val="001F28E8"/>
    <w:rsid w:val="001F3C78"/>
    <w:rsid w:val="001F4584"/>
    <w:rsid w:val="001F4CDD"/>
    <w:rsid w:val="001F515C"/>
    <w:rsid w:val="001F5625"/>
    <w:rsid w:val="001F7285"/>
    <w:rsid w:val="001F75A5"/>
    <w:rsid w:val="002001E0"/>
    <w:rsid w:val="00200352"/>
    <w:rsid w:val="00200371"/>
    <w:rsid w:val="00200D15"/>
    <w:rsid w:val="0020151B"/>
    <w:rsid w:val="00202FD5"/>
    <w:rsid w:val="00203E51"/>
    <w:rsid w:val="002040EF"/>
    <w:rsid w:val="0020486F"/>
    <w:rsid w:val="00204FAB"/>
    <w:rsid w:val="00205521"/>
    <w:rsid w:val="00205E93"/>
    <w:rsid w:val="00206576"/>
    <w:rsid w:val="0020712E"/>
    <w:rsid w:val="002071F1"/>
    <w:rsid w:val="002107D6"/>
    <w:rsid w:val="002109A6"/>
    <w:rsid w:val="00210A6C"/>
    <w:rsid w:val="00210EEA"/>
    <w:rsid w:val="00211ECF"/>
    <w:rsid w:val="00212083"/>
    <w:rsid w:val="0021244A"/>
    <w:rsid w:val="002124EB"/>
    <w:rsid w:val="00212A24"/>
    <w:rsid w:val="00212A4C"/>
    <w:rsid w:val="00213A74"/>
    <w:rsid w:val="00213E38"/>
    <w:rsid w:val="00213E40"/>
    <w:rsid w:val="00214AAB"/>
    <w:rsid w:val="002152AA"/>
    <w:rsid w:val="00216920"/>
    <w:rsid w:val="00216D7A"/>
    <w:rsid w:val="00216E68"/>
    <w:rsid w:val="00217700"/>
    <w:rsid w:val="002201E6"/>
    <w:rsid w:val="002207B1"/>
    <w:rsid w:val="00220983"/>
    <w:rsid w:val="00220A5C"/>
    <w:rsid w:val="00220A8B"/>
    <w:rsid w:val="00221089"/>
    <w:rsid w:val="002211A9"/>
    <w:rsid w:val="00221957"/>
    <w:rsid w:val="00222A6B"/>
    <w:rsid w:val="00222ECA"/>
    <w:rsid w:val="0022308E"/>
    <w:rsid w:val="00223943"/>
    <w:rsid w:val="00223F98"/>
    <w:rsid w:val="0022416E"/>
    <w:rsid w:val="002244A9"/>
    <w:rsid w:val="0022454B"/>
    <w:rsid w:val="0022467C"/>
    <w:rsid w:val="00224ECD"/>
    <w:rsid w:val="002253E6"/>
    <w:rsid w:val="002258DF"/>
    <w:rsid w:val="00225F08"/>
    <w:rsid w:val="0022608E"/>
    <w:rsid w:val="002263F3"/>
    <w:rsid w:val="00226660"/>
    <w:rsid w:val="00226AB5"/>
    <w:rsid w:val="00227406"/>
    <w:rsid w:val="00231342"/>
    <w:rsid w:val="00231C1E"/>
    <w:rsid w:val="00232335"/>
    <w:rsid w:val="00232B13"/>
    <w:rsid w:val="0023390C"/>
    <w:rsid w:val="00235225"/>
    <w:rsid w:val="002356FB"/>
    <w:rsid w:val="002360FD"/>
    <w:rsid w:val="00236163"/>
    <w:rsid w:val="00236ECB"/>
    <w:rsid w:val="00237459"/>
    <w:rsid w:val="00237C2D"/>
    <w:rsid w:val="0024041A"/>
    <w:rsid w:val="00241779"/>
    <w:rsid w:val="00241C08"/>
    <w:rsid w:val="00241EE1"/>
    <w:rsid w:val="00242B93"/>
    <w:rsid w:val="00242CF2"/>
    <w:rsid w:val="002434F1"/>
    <w:rsid w:val="00243531"/>
    <w:rsid w:val="00243A5A"/>
    <w:rsid w:val="00243FCE"/>
    <w:rsid w:val="002446E0"/>
    <w:rsid w:val="00244D14"/>
    <w:rsid w:val="00245301"/>
    <w:rsid w:val="0024551E"/>
    <w:rsid w:val="00246161"/>
    <w:rsid w:val="0024670C"/>
    <w:rsid w:val="00246871"/>
    <w:rsid w:val="002468AC"/>
    <w:rsid w:val="0024780C"/>
    <w:rsid w:val="00247AFD"/>
    <w:rsid w:val="0025065F"/>
    <w:rsid w:val="00250768"/>
    <w:rsid w:val="00250977"/>
    <w:rsid w:val="00251143"/>
    <w:rsid w:val="00251463"/>
    <w:rsid w:val="00252BD7"/>
    <w:rsid w:val="00253555"/>
    <w:rsid w:val="00255041"/>
    <w:rsid w:val="00255ADC"/>
    <w:rsid w:val="00255B3A"/>
    <w:rsid w:val="00255D28"/>
    <w:rsid w:val="00256015"/>
    <w:rsid w:val="00256CE1"/>
    <w:rsid w:val="0025754A"/>
    <w:rsid w:val="00257621"/>
    <w:rsid w:val="002578DE"/>
    <w:rsid w:val="00260CF0"/>
    <w:rsid w:val="00260E83"/>
    <w:rsid w:val="00261301"/>
    <w:rsid w:val="00261717"/>
    <w:rsid w:val="002617BC"/>
    <w:rsid w:val="00263975"/>
    <w:rsid w:val="00263CD0"/>
    <w:rsid w:val="00264E5A"/>
    <w:rsid w:val="0026507D"/>
    <w:rsid w:val="0026533F"/>
    <w:rsid w:val="0026569C"/>
    <w:rsid w:val="002660D2"/>
    <w:rsid w:val="0026636E"/>
    <w:rsid w:val="0026749F"/>
    <w:rsid w:val="00267B10"/>
    <w:rsid w:val="002700C9"/>
    <w:rsid w:val="00270978"/>
    <w:rsid w:val="00271E9C"/>
    <w:rsid w:val="00272524"/>
    <w:rsid w:val="002728D3"/>
    <w:rsid w:val="002739C8"/>
    <w:rsid w:val="00273F08"/>
    <w:rsid w:val="002744CB"/>
    <w:rsid w:val="002748F0"/>
    <w:rsid w:val="00275083"/>
    <w:rsid w:val="00275B92"/>
    <w:rsid w:val="002763EA"/>
    <w:rsid w:val="002766B9"/>
    <w:rsid w:val="00276C02"/>
    <w:rsid w:val="002772C8"/>
    <w:rsid w:val="00277D97"/>
    <w:rsid w:val="00280001"/>
    <w:rsid w:val="0028011B"/>
    <w:rsid w:val="002823E3"/>
    <w:rsid w:val="002828FA"/>
    <w:rsid w:val="00282B51"/>
    <w:rsid w:val="002831A2"/>
    <w:rsid w:val="002831F4"/>
    <w:rsid w:val="002851A3"/>
    <w:rsid w:val="00285AE5"/>
    <w:rsid w:val="002866EF"/>
    <w:rsid w:val="0028751A"/>
    <w:rsid w:val="002904F4"/>
    <w:rsid w:val="00290707"/>
    <w:rsid w:val="002911BE"/>
    <w:rsid w:val="002912BC"/>
    <w:rsid w:val="00291692"/>
    <w:rsid w:val="0029187B"/>
    <w:rsid w:val="00291CB5"/>
    <w:rsid w:val="002945B3"/>
    <w:rsid w:val="00294C97"/>
    <w:rsid w:val="00295733"/>
    <w:rsid w:val="00295B25"/>
    <w:rsid w:val="00295EF9"/>
    <w:rsid w:val="00296F6A"/>
    <w:rsid w:val="002A0EFF"/>
    <w:rsid w:val="002A282F"/>
    <w:rsid w:val="002A2CE1"/>
    <w:rsid w:val="002A2F0C"/>
    <w:rsid w:val="002A3336"/>
    <w:rsid w:val="002A3BF8"/>
    <w:rsid w:val="002A4A9F"/>
    <w:rsid w:val="002A4B03"/>
    <w:rsid w:val="002A526E"/>
    <w:rsid w:val="002A55B6"/>
    <w:rsid w:val="002A5BCC"/>
    <w:rsid w:val="002A6E64"/>
    <w:rsid w:val="002A7021"/>
    <w:rsid w:val="002A7F7B"/>
    <w:rsid w:val="002B0434"/>
    <w:rsid w:val="002B0B62"/>
    <w:rsid w:val="002B0DB9"/>
    <w:rsid w:val="002B0F1D"/>
    <w:rsid w:val="002B101C"/>
    <w:rsid w:val="002B1267"/>
    <w:rsid w:val="002B1421"/>
    <w:rsid w:val="002B17E6"/>
    <w:rsid w:val="002B1DE0"/>
    <w:rsid w:val="002B283B"/>
    <w:rsid w:val="002B29D2"/>
    <w:rsid w:val="002B3731"/>
    <w:rsid w:val="002B3899"/>
    <w:rsid w:val="002B40BA"/>
    <w:rsid w:val="002B450E"/>
    <w:rsid w:val="002B4AE3"/>
    <w:rsid w:val="002B4C0F"/>
    <w:rsid w:val="002B5B96"/>
    <w:rsid w:val="002B5FDC"/>
    <w:rsid w:val="002B67B6"/>
    <w:rsid w:val="002B6E99"/>
    <w:rsid w:val="002B75B4"/>
    <w:rsid w:val="002B7F63"/>
    <w:rsid w:val="002C00EC"/>
    <w:rsid w:val="002C01B6"/>
    <w:rsid w:val="002C1BA0"/>
    <w:rsid w:val="002C1F3C"/>
    <w:rsid w:val="002C2250"/>
    <w:rsid w:val="002C2524"/>
    <w:rsid w:val="002C2764"/>
    <w:rsid w:val="002C31C2"/>
    <w:rsid w:val="002C36A2"/>
    <w:rsid w:val="002C3744"/>
    <w:rsid w:val="002C392C"/>
    <w:rsid w:val="002C3B0A"/>
    <w:rsid w:val="002C427C"/>
    <w:rsid w:val="002C46CE"/>
    <w:rsid w:val="002C5A90"/>
    <w:rsid w:val="002C674E"/>
    <w:rsid w:val="002C6790"/>
    <w:rsid w:val="002C739C"/>
    <w:rsid w:val="002C7A25"/>
    <w:rsid w:val="002C7F6B"/>
    <w:rsid w:val="002D01CF"/>
    <w:rsid w:val="002D256C"/>
    <w:rsid w:val="002D27E4"/>
    <w:rsid w:val="002D3D55"/>
    <w:rsid w:val="002D414D"/>
    <w:rsid w:val="002D4FD0"/>
    <w:rsid w:val="002D5989"/>
    <w:rsid w:val="002D7C42"/>
    <w:rsid w:val="002D7CAF"/>
    <w:rsid w:val="002D7DD4"/>
    <w:rsid w:val="002D7FF9"/>
    <w:rsid w:val="002E0506"/>
    <w:rsid w:val="002E0A7C"/>
    <w:rsid w:val="002E0B5E"/>
    <w:rsid w:val="002E16E6"/>
    <w:rsid w:val="002E193C"/>
    <w:rsid w:val="002E23D6"/>
    <w:rsid w:val="002E294E"/>
    <w:rsid w:val="002E29F9"/>
    <w:rsid w:val="002E3049"/>
    <w:rsid w:val="002E3146"/>
    <w:rsid w:val="002E33C1"/>
    <w:rsid w:val="002E3F01"/>
    <w:rsid w:val="002E40D7"/>
    <w:rsid w:val="002E42B5"/>
    <w:rsid w:val="002E42D8"/>
    <w:rsid w:val="002E44BB"/>
    <w:rsid w:val="002E4E44"/>
    <w:rsid w:val="002E519D"/>
    <w:rsid w:val="002E588E"/>
    <w:rsid w:val="002E5E93"/>
    <w:rsid w:val="002E7028"/>
    <w:rsid w:val="002E74C5"/>
    <w:rsid w:val="002E7D9D"/>
    <w:rsid w:val="002F1167"/>
    <w:rsid w:val="002F1B5D"/>
    <w:rsid w:val="002F1E8C"/>
    <w:rsid w:val="002F25CE"/>
    <w:rsid w:val="002F2D1A"/>
    <w:rsid w:val="002F30B9"/>
    <w:rsid w:val="002F3BD6"/>
    <w:rsid w:val="002F4492"/>
    <w:rsid w:val="002F4532"/>
    <w:rsid w:val="002F4600"/>
    <w:rsid w:val="002F480C"/>
    <w:rsid w:val="002F5FF2"/>
    <w:rsid w:val="002F621D"/>
    <w:rsid w:val="002F7354"/>
    <w:rsid w:val="002F742C"/>
    <w:rsid w:val="002F7757"/>
    <w:rsid w:val="003003A8"/>
    <w:rsid w:val="00300ABE"/>
    <w:rsid w:val="00302112"/>
    <w:rsid w:val="0030240A"/>
    <w:rsid w:val="003024BD"/>
    <w:rsid w:val="0030295A"/>
    <w:rsid w:val="00303034"/>
    <w:rsid w:val="003035A0"/>
    <w:rsid w:val="00303668"/>
    <w:rsid w:val="00303F34"/>
    <w:rsid w:val="0030450F"/>
    <w:rsid w:val="00304EBE"/>
    <w:rsid w:val="00305467"/>
    <w:rsid w:val="00306DE5"/>
    <w:rsid w:val="003101A8"/>
    <w:rsid w:val="003107C9"/>
    <w:rsid w:val="00310807"/>
    <w:rsid w:val="00310BDA"/>
    <w:rsid w:val="00310E06"/>
    <w:rsid w:val="00311A30"/>
    <w:rsid w:val="0031264B"/>
    <w:rsid w:val="00312696"/>
    <w:rsid w:val="0031322E"/>
    <w:rsid w:val="00313352"/>
    <w:rsid w:val="00313EC6"/>
    <w:rsid w:val="00314DB3"/>
    <w:rsid w:val="00315A3B"/>
    <w:rsid w:val="00315B06"/>
    <w:rsid w:val="00315DA8"/>
    <w:rsid w:val="00316D77"/>
    <w:rsid w:val="00316DBD"/>
    <w:rsid w:val="00316FA0"/>
    <w:rsid w:val="00317043"/>
    <w:rsid w:val="003170F8"/>
    <w:rsid w:val="00317286"/>
    <w:rsid w:val="0031767F"/>
    <w:rsid w:val="003208C7"/>
    <w:rsid w:val="00321A44"/>
    <w:rsid w:val="00321BBB"/>
    <w:rsid w:val="00321CCA"/>
    <w:rsid w:val="003227B4"/>
    <w:rsid w:val="00322FE7"/>
    <w:rsid w:val="00323D4B"/>
    <w:rsid w:val="00323E8E"/>
    <w:rsid w:val="003248BD"/>
    <w:rsid w:val="00324D74"/>
    <w:rsid w:val="003251AE"/>
    <w:rsid w:val="00325627"/>
    <w:rsid w:val="00325DEE"/>
    <w:rsid w:val="003263FC"/>
    <w:rsid w:val="00327D71"/>
    <w:rsid w:val="00330897"/>
    <w:rsid w:val="00331140"/>
    <w:rsid w:val="00331CB7"/>
    <w:rsid w:val="00331F2F"/>
    <w:rsid w:val="0033257F"/>
    <w:rsid w:val="0033276F"/>
    <w:rsid w:val="00333796"/>
    <w:rsid w:val="00333899"/>
    <w:rsid w:val="00333C52"/>
    <w:rsid w:val="003348E0"/>
    <w:rsid w:val="003348EE"/>
    <w:rsid w:val="0033531A"/>
    <w:rsid w:val="003356C1"/>
    <w:rsid w:val="003358EE"/>
    <w:rsid w:val="003365BC"/>
    <w:rsid w:val="00337FA0"/>
    <w:rsid w:val="00340282"/>
    <w:rsid w:val="00340959"/>
    <w:rsid w:val="00342CD1"/>
    <w:rsid w:val="00342DC2"/>
    <w:rsid w:val="00342FDE"/>
    <w:rsid w:val="00343793"/>
    <w:rsid w:val="00343930"/>
    <w:rsid w:val="003439AC"/>
    <w:rsid w:val="00343D93"/>
    <w:rsid w:val="00343DE4"/>
    <w:rsid w:val="00344AFB"/>
    <w:rsid w:val="00345287"/>
    <w:rsid w:val="00345484"/>
    <w:rsid w:val="003457B0"/>
    <w:rsid w:val="00345F82"/>
    <w:rsid w:val="0034656B"/>
    <w:rsid w:val="00346E26"/>
    <w:rsid w:val="00347685"/>
    <w:rsid w:val="0035012C"/>
    <w:rsid w:val="00350903"/>
    <w:rsid w:val="00350CC5"/>
    <w:rsid w:val="00350DB7"/>
    <w:rsid w:val="003518AB"/>
    <w:rsid w:val="00351B27"/>
    <w:rsid w:val="0035239B"/>
    <w:rsid w:val="003528DE"/>
    <w:rsid w:val="00353C68"/>
    <w:rsid w:val="00354CE9"/>
    <w:rsid w:val="00354E74"/>
    <w:rsid w:val="00354FF7"/>
    <w:rsid w:val="00355716"/>
    <w:rsid w:val="0035599F"/>
    <w:rsid w:val="00355B31"/>
    <w:rsid w:val="003575DA"/>
    <w:rsid w:val="00357894"/>
    <w:rsid w:val="00357921"/>
    <w:rsid w:val="00357DBE"/>
    <w:rsid w:val="00362876"/>
    <w:rsid w:val="003637CD"/>
    <w:rsid w:val="00363FC5"/>
    <w:rsid w:val="003645A1"/>
    <w:rsid w:val="00364E76"/>
    <w:rsid w:val="00366B48"/>
    <w:rsid w:val="00367651"/>
    <w:rsid w:val="00371E92"/>
    <w:rsid w:val="00372040"/>
    <w:rsid w:val="00372217"/>
    <w:rsid w:val="003726CC"/>
    <w:rsid w:val="003727B6"/>
    <w:rsid w:val="00372B58"/>
    <w:rsid w:val="00372C07"/>
    <w:rsid w:val="00372C42"/>
    <w:rsid w:val="003739C6"/>
    <w:rsid w:val="00373A79"/>
    <w:rsid w:val="00373F9A"/>
    <w:rsid w:val="00374193"/>
    <w:rsid w:val="003808BC"/>
    <w:rsid w:val="00381201"/>
    <w:rsid w:val="00381437"/>
    <w:rsid w:val="00381D86"/>
    <w:rsid w:val="00382B22"/>
    <w:rsid w:val="00382E20"/>
    <w:rsid w:val="00383AD6"/>
    <w:rsid w:val="00383CBC"/>
    <w:rsid w:val="00383D6B"/>
    <w:rsid w:val="00383E57"/>
    <w:rsid w:val="00384478"/>
    <w:rsid w:val="00385075"/>
    <w:rsid w:val="0038509A"/>
    <w:rsid w:val="00385C5A"/>
    <w:rsid w:val="00386609"/>
    <w:rsid w:val="00386841"/>
    <w:rsid w:val="00386C24"/>
    <w:rsid w:val="0038715C"/>
    <w:rsid w:val="003874CD"/>
    <w:rsid w:val="003876E6"/>
    <w:rsid w:val="00387BBD"/>
    <w:rsid w:val="00390589"/>
    <w:rsid w:val="0039119C"/>
    <w:rsid w:val="003914E1"/>
    <w:rsid w:val="003916E0"/>
    <w:rsid w:val="003917DE"/>
    <w:rsid w:val="00391BE0"/>
    <w:rsid w:val="00391D49"/>
    <w:rsid w:val="00391DC0"/>
    <w:rsid w:val="00391EB1"/>
    <w:rsid w:val="003928FB"/>
    <w:rsid w:val="0039291D"/>
    <w:rsid w:val="00392CEF"/>
    <w:rsid w:val="00393076"/>
    <w:rsid w:val="003936E7"/>
    <w:rsid w:val="00393ACD"/>
    <w:rsid w:val="00394BD9"/>
    <w:rsid w:val="003952DD"/>
    <w:rsid w:val="0039562E"/>
    <w:rsid w:val="0039589E"/>
    <w:rsid w:val="00397729"/>
    <w:rsid w:val="0039781C"/>
    <w:rsid w:val="00397DB6"/>
    <w:rsid w:val="003A0B8F"/>
    <w:rsid w:val="003A1501"/>
    <w:rsid w:val="003A1DE4"/>
    <w:rsid w:val="003A23F7"/>
    <w:rsid w:val="003A26F3"/>
    <w:rsid w:val="003A2D24"/>
    <w:rsid w:val="003A34B3"/>
    <w:rsid w:val="003A3D04"/>
    <w:rsid w:val="003A5726"/>
    <w:rsid w:val="003A591F"/>
    <w:rsid w:val="003A5C0E"/>
    <w:rsid w:val="003A5CA5"/>
    <w:rsid w:val="003A5D1E"/>
    <w:rsid w:val="003A68D5"/>
    <w:rsid w:val="003A716F"/>
    <w:rsid w:val="003A77F1"/>
    <w:rsid w:val="003B094B"/>
    <w:rsid w:val="003B0D17"/>
    <w:rsid w:val="003B12A6"/>
    <w:rsid w:val="003B1599"/>
    <w:rsid w:val="003B1F85"/>
    <w:rsid w:val="003B2231"/>
    <w:rsid w:val="003B2E03"/>
    <w:rsid w:val="003B3C34"/>
    <w:rsid w:val="003B3EB4"/>
    <w:rsid w:val="003B4726"/>
    <w:rsid w:val="003B5989"/>
    <w:rsid w:val="003B6311"/>
    <w:rsid w:val="003B69BB"/>
    <w:rsid w:val="003B69FA"/>
    <w:rsid w:val="003B75C1"/>
    <w:rsid w:val="003B7982"/>
    <w:rsid w:val="003B7CDC"/>
    <w:rsid w:val="003C0E73"/>
    <w:rsid w:val="003C16E2"/>
    <w:rsid w:val="003C304C"/>
    <w:rsid w:val="003C3848"/>
    <w:rsid w:val="003C3EC1"/>
    <w:rsid w:val="003C3EE3"/>
    <w:rsid w:val="003C4178"/>
    <w:rsid w:val="003C41B5"/>
    <w:rsid w:val="003C468B"/>
    <w:rsid w:val="003C4987"/>
    <w:rsid w:val="003C4A9E"/>
    <w:rsid w:val="003C4C87"/>
    <w:rsid w:val="003C51C9"/>
    <w:rsid w:val="003C52F0"/>
    <w:rsid w:val="003C67F3"/>
    <w:rsid w:val="003C686C"/>
    <w:rsid w:val="003C72B8"/>
    <w:rsid w:val="003D1016"/>
    <w:rsid w:val="003D11A2"/>
    <w:rsid w:val="003D1B59"/>
    <w:rsid w:val="003D1BAD"/>
    <w:rsid w:val="003D2B7D"/>
    <w:rsid w:val="003D390E"/>
    <w:rsid w:val="003D3DEE"/>
    <w:rsid w:val="003D4160"/>
    <w:rsid w:val="003D4759"/>
    <w:rsid w:val="003D4BE2"/>
    <w:rsid w:val="003D4EFC"/>
    <w:rsid w:val="003D4F3B"/>
    <w:rsid w:val="003D6BA5"/>
    <w:rsid w:val="003D6C5C"/>
    <w:rsid w:val="003D6EFB"/>
    <w:rsid w:val="003E0D99"/>
    <w:rsid w:val="003E2241"/>
    <w:rsid w:val="003E236F"/>
    <w:rsid w:val="003E2A65"/>
    <w:rsid w:val="003E2F4D"/>
    <w:rsid w:val="003E532B"/>
    <w:rsid w:val="003E5D44"/>
    <w:rsid w:val="003E66C0"/>
    <w:rsid w:val="003E6C4A"/>
    <w:rsid w:val="003E6CFC"/>
    <w:rsid w:val="003E725D"/>
    <w:rsid w:val="003E7699"/>
    <w:rsid w:val="003E7C9B"/>
    <w:rsid w:val="003E7E89"/>
    <w:rsid w:val="003E7F8B"/>
    <w:rsid w:val="003F0586"/>
    <w:rsid w:val="003F1694"/>
    <w:rsid w:val="003F258B"/>
    <w:rsid w:val="003F3123"/>
    <w:rsid w:val="003F316F"/>
    <w:rsid w:val="003F3C64"/>
    <w:rsid w:val="003F4568"/>
    <w:rsid w:val="003F46FF"/>
    <w:rsid w:val="003F7A47"/>
    <w:rsid w:val="003F7E05"/>
    <w:rsid w:val="003F7E14"/>
    <w:rsid w:val="00402233"/>
    <w:rsid w:val="004022D6"/>
    <w:rsid w:val="0040256D"/>
    <w:rsid w:val="00403E4A"/>
    <w:rsid w:val="0040493C"/>
    <w:rsid w:val="00404E76"/>
    <w:rsid w:val="00405772"/>
    <w:rsid w:val="00405C84"/>
    <w:rsid w:val="00405ED2"/>
    <w:rsid w:val="00407421"/>
    <w:rsid w:val="004076AB"/>
    <w:rsid w:val="00407898"/>
    <w:rsid w:val="00407A6B"/>
    <w:rsid w:val="00407D80"/>
    <w:rsid w:val="00407E84"/>
    <w:rsid w:val="004102F3"/>
    <w:rsid w:val="004103AF"/>
    <w:rsid w:val="00411386"/>
    <w:rsid w:val="0041160D"/>
    <w:rsid w:val="00411FEA"/>
    <w:rsid w:val="00412E71"/>
    <w:rsid w:val="0041315C"/>
    <w:rsid w:val="0041411E"/>
    <w:rsid w:val="004146F3"/>
    <w:rsid w:val="00414F90"/>
    <w:rsid w:val="004156C3"/>
    <w:rsid w:val="00415CC1"/>
    <w:rsid w:val="00415EF7"/>
    <w:rsid w:val="00415F2E"/>
    <w:rsid w:val="004166FB"/>
    <w:rsid w:val="00416E1B"/>
    <w:rsid w:val="00417634"/>
    <w:rsid w:val="00420015"/>
    <w:rsid w:val="004212D5"/>
    <w:rsid w:val="00421BFF"/>
    <w:rsid w:val="00422591"/>
    <w:rsid w:val="0042262B"/>
    <w:rsid w:val="004227E8"/>
    <w:rsid w:val="00424755"/>
    <w:rsid w:val="00425674"/>
    <w:rsid w:val="004261CE"/>
    <w:rsid w:val="004268D4"/>
    <w:rsid w:val="00426B80"/>
    <w:rsid w:val="004276D2"/>
    <w:rsid w:val="00427900"/>
    <w:rsid w:val="004302F1"/>
    <w:rsid w:val="00430CE6"/>
    <w:rsid w:val="004311B5"/>
    <w:rsid w:val="00431CF0"/>
    <w:rsid w:val="00431E51"/>
    <w:rsid w:val="00432EE1"/>
    <w:rsid w:val="00432FB8"/>
    <w:rsid w:val="0043307C"/>
    <w:rsid w:val="004339C0"/>
    <w:rsid w:val="00434175"/>
    <w:rsid w:val="004344D8"/>
    <w:rsid w:val="00434C56"/>
    <w:rsid w:val="0043706C"/>
    <w:rsid w:val="0044008E"/>
    <w:rsid w:val="004401E1"/>
    <w:rsid w:val="00440F1E"/>
    <w:rsid w:val="00442827"/>
    <w:rsid w:val="00442C8A"/>
    <w:rsid w:val="00442D8E"/>
    <w:rsid w:val="00442EF7"/>
    <w:rsid w:val="0044370E"/>
    <w:rsid w:val="00443A5B"/>
    <w:rsid w:val="00444C99"/>
    <w:rsid w:val="00444D6A"/>
    <w:rsid w:val="00445D1D"/>
    <w:rsid w:val="00446253"/>
    <w:rsid w:val="00446A23"/>
    <w:rsid w:val="00446B15"/>
    <w:rsid w:val="00446F29"/>
    <w:rsid w:val="00447170"/>
    <w:rsid w:val="004505E8"/>
    <w:rsid w:val="00451B53"/>
    <w:rsid w:val="00451E30"/>
    <w:rsid w:val="00451E83"/>
    <w:rsid w:val="0045239B"/>
    <w:rsid w:val="004532B5"/>
    <w:rsid w:val="00453D82"/>
    <w:rsid w:val="00454BA9"/>
    <w:rsid w:val="00455431"/>
    <w:rsid w:val="0045643C"/>
    <w:rsid w:val="00456598"/>
    <w:rsid w:val="0045668B"/>
    <w:rsid w:val="004566BC"/>
    <w:rsid w:val="00456F0F"/>
    <w:rsid w:val="0045741F"/>
    <w:rsid w:val="00457E2E"/>
    <w:rsid w:val="0046058E"/>
    <w:rsid w:val="00460CB9"/>
    <w:rsid w:val="004620E8"/>
    <w:rsid w:val="0046221B"/>
    <w:rsid w:val="004625FF"/>
    <w:rsid w:val="00462B8D"/>
    <w:rsid w:val="00462F60"/>
    <w:rsid w:val="00462FAA"/>
    <w:rsid w:val="004633A0"/>
    <w:rsid w:val="00464160"/>
    <w:rsid w:val="00464924"/>
    <w:rsid w:val="00464ABC"/>
    <w:rsid w:val="00465A2C"/>
    <w:rsid w:val="00465CCA"/>
    <w:rsid w:val="004663A2"/>
    <w:rsid w:val="004663B5"/>
    <w:rsid w:val="00466537"/>
    <w:rsid w:val="00466F71"/>
    <w:rsid w:val="004702B2"/>
    <w:rsid w:val="004703C5"/>
    <w:rsid w:val="004703D5"/>
    <w:rsid w:val="00470A5C"/>
    <w:rsid w:val="00471D96"/>
    <w:rsid w:val="00472825"/>
    <w:rsid w:val="00472847"/>
    <w:rsid w:val="00473D9A"/>
    <w:rsid w:val="004748CE"/>
    <w:rsid w:val="00475CC4"/>
    <w:rsid w:val="00475E86"/>
    <w:rsid w:val="004763E4"/>
    <w:rsid w:val="004764BA"/>
    <w:rsid w:val="00476ECD"/>
    <w:rsid w:val="0047713F"/>
    <w:rsid w:val="00477FC7"/>
    <w:rsid w:val="00480477"/>
    <w:rsid w:val="004811D3"/>
    <w:rsid w:val="00481681"/>
    <w:rsid w:val="004816CA"/>
    <w:rsid w:val="00481A9A"/>
    <w:rsid w:val="00482752"/>
    <w:rsid w:val="0048291A"/>
    <w:rsid w:val="00483237"/>
    <w:rsid w:val="00484962"/>
    <w:rsid w:val="00484B4F"/>
    <w:rsid w:val="004866BD"/>
    <w:rsid w:val="00486C75"/>
    <w:rsid w:val="004870D7"/>
    <w:rsid w:val="004879AE"/>
    <w:rsid w:val="00487D0B"/>
    <w:rsid w:val="00487F06"/>
    <w:rsid w:val="00490BB3"/>
    <w:rsid w:val="0049192B"/>
    <w:rsid w:val="00492646"/>
    <w:rsid w:val="0049264E"/>
    <w:rsid w:val="00492E80"/>
    <w:rsid w:val="004932EA"/>
    <w:rsid w:val="00493EB1"/>
    <w:rsid w:val="004945C1"/>
    <w:rsid w:val="004947E5"/>
    <w:rsid w:val="004948DD"/>
    <w:rsid w:val="004959F0"/>
    <w:rsid w:val="004972AF"/>
    <w:rsid w:val="004A1411"/>
    <w:rsid w:val="004A2062"/>
    <w:rsid w:val="004A20E3"/>
    <w:rsid w:val="004A257C"/>
    <w:rsid w:val="004A3990"/>
    <w:rsid w:val="004A3B96"/>
    <w:rsid w:val="004A3EE2"/>
    <w:rsid w:val="004A4A7B"/>
    <w:rsid w:val="004A4FA7"/>
    <w:rsid w:val="004A5258"/>
    <w:rsid w:val="004A6155"/>
    <w:rsid w:val="004A6447"/>
    <w:rsid w:val="004A663D"/>
    <w:rsid w:val="004A6AC4"/>
    <w:rsid w:val="004B1B2B"/>
    <w:rsid w:val="004B33E9"/>
    <w:rsid w:val="004B34D1"/>
    <w:rsid w:val="004B3655"/>
    <w:rsid w:val="004B3D02"/>
    <w:rsid w:val="004B3F09"/>
    <w:rsid w:val="004B4471"/>
    <w:rsid w:val="004B45C3"/>
    <w:rsid w:val="004B472B"/>
    <w:rsid w:val="004B5AE8"/>
    <w:rsid w:val="004B6101"/>
    <w:rsid w:val="004B6724"/>
    <w:rsid w:val="004B7798"/>
    <w:rsid w:val="004B7E92"/>
    <w:rsid w:val="004C0BD3"/>
    <w:rsid w:val="004C0C44"/>
    <w:rsid w:val="004C0D56"/>
    <w:rsid w:val="004C0D6B"/>
    <w:rsid w:val="004C1188"/>
    <w:rsid w:val="004C153D"/>
    <w:rsid w:val="004C22E7"/>
    <w:rsid w:val="004C284C"/>
    <w:rsid w:val="004C3AC3"/>
    <w:rsid w:val="004C441A"/>
    <w:rsid w:val="004C4714"/>
    <w:rsid w:val="004C4B36"/>
    <w:rsid w:val="004C4C7B"/>
    <w:rsid w:val="004C4ECF"/>
    <w:rsid w:val="004C538C"/>
    <w:rsid w:val="004C54E2"/>
    <w:rsid w:val="004C5F2E"/>
    <w:rsid w:val="004C65DF"/>
    <w:rsid w:val="004C69C9"/>
    <w:rsid w:val="004C6F59"/>
    <w:rsid w:val="004C7376"/>
    <w:rsid w:val="004D019E"/>
    <w:rsid w:val="004D1E9C"/>
    <w:rsid w:val="004D244E"/>
    <w:rsid w:val="004D2CFC"/>
    <w:rsid w:val="004D446C"/>
    <w:rsid w:val="004D5609"/>
    <w:rsid w:val="004D76AB"/>
    <w:rsid w:val="004D7ADE"/>
    <w:rsid w:val="004D7EA0"/>
    <w:rsid w:val="004E0175"/>
    <w:rsid w:val="004E01F1"/>
    <w:rsid w:val="004E02D9"/>
    <w:rsid w:val="004E09FD"/>
    <w:rsid w:val="004E15C6"/>
    <w:rsid w:val="004E1DFC"/>
    <w:rsid w:val="004E1FB2"/>
    <w:rsid w:val="004E35B5"/>
    <w:rsid w:val="004E3C1D"/>
    <w:rsid w:val="004E3EB9"/>
    <w:rsid w:val="004E492F"/>
    <w:rsid w:val="004E4A78"/>
    <w:rsid w:val="004E4D9C"/>
    <w:rsid w:val="004E58EB"/>
    <w:rsid w:val="004E59B8"/>
    <w:rsid w:val="004E5B0B"/>
    <w:rsid w:val="004E63B7"/>
    <w:rsid w:val="004E6611"/>
    <w:rsid w:val="004E7CEF"/>
    <w:rsid w:val="004F1124"/>
    <w:rsid w:val="004F116C"/>
    <w:rsid w:val="004F1C61"/>
    <w:rsid w:val="004F1EFA"/>
    <w:rsid w:val="004F208F"/>
    <w:rsid w:val="004F209B"/>
    <w:rsid w:val="004F2D34"/>
    <w:rsid w:val="004F3171"/>
    <w:rsid w:val="004F3BA0"/>
    <w:rsid w:val="004F3E73"/>
    <w:rsid w:val="004F3E90"/>
    <w:rsid w:val="004F4580"/>
    <w:rsid w:val="004F53F8"/>
    <w:rsid w:val="004F5CBC"/>
    <w:rsid w:val="004F5D22"/>
    <w:rsid w:val="004F766D"/>
    <w:rsid w:val="004F7737"/>
    <w:rsid w:val="004F782A"/>
    <w:rsid w:val="005005B6"/>
    <w:rsid w:val="00500CE7"/>
    <w:rsid w:val="00500D66"/>
    <w:rsid w:val="0050142D"/>
    <w:rsid w:val="00501545"/>
    <w:rsid w:val="0050259E"/>
    <w:rsid w:val="005027B1"/>
    <w:rsid w:val="00505206"/>
    <w:rsid w:val="00506EA9"/>
    <w:rsid w:val="00507CE8"/>
    <w:rsid w:val="005106C4"/>
    <w:rsid w:val="0051092C"/>
    <w:rsid w:val="00511404"/>
    <w:rsid w:val="0051161B"/>
    <w:rsid w:val="00511796"/>
    <w:rsid w:val="00511AC7"/>
    <w:rsid w:val="005120DC"/>
    <w:rsid w:val="0051338A"/>
    <w:rsid w:val="00513932"/>
    <w:rsid w:val="00514299"/>
    <w:rsid w:val="00514791"/>
    <w:rsid w:val="00514D25"/>
    <w:rsid w:val="005153A4"/>
    <w:rsid w:val="005155C7"/>
    <w:rsid w:val="00515F3E"/>
    <w:rsid w:val="00516F7E"/>
    <w:rsid w:val="005173C9"/>
    <w:rsid w:val="00520534"/>
    <w:rsid w:val="00520960"/>
    <w:rsid w:val="00520F83"/>
    <w:rsid w:val="00521AA3"/>
    <w:rsid w:val="00521DCE"/>
    <w:rsid w:val="00522472"/>
    <w:rsid w:val="00522530"/>
    <w:rsid w:val="00523225"/>
    <w:rsid w:val="00523635"/>
    <w:rsid w:val="005239FB"/>
    <w:rsid w:val="00523E95"/>
    <w:rsid w:val="00524F5D"/>
    <w:rsid w:val="00525FBD"/>
    <w:rsid w:val="00526C87"/>
    <w:rsid w:val="00526E23"/>
    <w:rsid w:val="0052745F"/>
    <w:rsid w:val="00527AEE"/>
    <w:rsid w:val="00527B7F"/>
    <w:rsid w:val="00530F14"/>
    <w:rsid w:val="00530F98"/>
    <w:rsid w:val="00531C3A"/>
    <w:rsid w:val="00532921"/>
    <w:rsid w:val="00532C8D"/>
    <w:rsid w:val="00532CC5"/>
    <w:rsid w:val="00532EAF"/>
    <w:rsid w:val="0053349F"/>
    <w:rsid w:val="0053357D"/>
    <w:rsid w:val="005337C7"/>
    <w:rsid w:val="00533F61"/>
    <w:rsid w:val="005341C7"/>
    <w:rsid w:val="00534582"/>
    <w:rsid w:val="0053463B"/>
    <w:rsid w:val="005348DF"/>
    <w:rsid w:val="00534A80"/>
    <w:rsid w:val="00534D35"/>
    <w:rsid w:val="00534ED9"/>
    <w:rsid w:val="005357D8"/>
    <w:rsid w:val="00535C2B"/>
    <w:rsid w:val="0053689F"/>
    <w:rsid w:val="00536C2F"/>
    <w:rsid w:val="00537123"/>
    <w:rsid w:val="005400F4"/>
    <w:rsid w:val="005403BF"/>
    <w:rsid w:val="00544825"/>
    <w:rsid w:val="00544EAD"/>
    <w:rsid w:val="00545688"/>
    <w:rsid w:val="00545A07"/>
    <w:rsid w:val="00546819"/>
    <w:rsid w:val="0054722F"/>
    <w:rsid w:val="00547302"/>
    <w:rsid w:val="00547EED"/>
    <w:rsid w:val="00550927"/>
    <w:rsid w:val="00551EC6"/>
    <w:rsid w:val="0055265B"/>
    <w:rsid w:val="00552854"/>
    <w:rsid w:val="00552B95"/>
    <w:rsid w:val="00552DF5"/>
    <w:rsid w:val="005538F6"/>
    <w:rsid w:val="00553DC1"/>
    <w:rsid w:val="00554963"/>
    <w:rsid w:val="005551B5"/>
    <w:rsid w:val="00555873"/>
    <w:rsid w:val="00556F4A"/>
    <w:rsid w:val="00557405"/>
    <w:rsid w:val="00557937"/>
    <w:rsid w:val="0056036A"/>
    <w:rsid w:val="00560A37"/>
    <w:rsid w:val="00560F7A"/>
    <w:rsid w:val="00562381"/>
    <w:rsid w:val="005626BE"/>
    <w:rsid w:val="00562718"/>
    <w:rsid w:val="005631DF"/>
    <w:rsid w:val="00563DD2"/>
    <w:rsid w:val="00564215"/>
    <w:rsid w:val="00565044"/>
    <w:rsid w:val="00565E38"/>
    <w:rsid w:val="005661DC"/>
    <w:rsid w:val="00567509"/>
    <w:rsid w:val="005705A0"/>
    <w:rsid w:val="00570A6D"/>
    <w:rsid w:val="00570FB3"/>
    <w:rsid w:val="00571202"/>
    <w:rsid w:val="005718BC"/>
    <w:rsid w:val="00571CE6"/>
    <w:rsid w:val="005729C3"/>
    <w:rsid w:val="00572AE6"/>
    <w:rsid w:val="00572E6A"/>
    <w:rsid w:val="005730A4"/>
    <w:rsid w:val="00574981"/>
    <w:rsid w:val="00575840"/>
    <w:rsid w:val="00575F35"/>
    <w:rsid w:val="005764FA"/>
    <w:rsid w:val="0057760A"/>
    <w:rsid w:val="005779EF"/>
    <w:rsid w:val="00580AFE"/>
    <w:rsid w:val="00581BAB"/>
    <w:rsid w:val="00581D9B"/>
    <w:rsid w:val="005837F5"/>
    <w:rsid w:val="00583B65"/>
    <w:rsid w:val="005842D2"/>
    <w:rsid w:val="0058566C"/>
    <w:rsid w:val="0058610C"/>
    <w:rsid w:val="005861CD"/>
    <w:rsid w:val="005873DB"/>
    <w:rsid w:val="00587712"/>
    <w:rsid w:val="00587834"/>
    <w:rsid w:val="00590221"/>
    <w:rsid w:val="005907B4"/>
    <w:rsid w:val="00590C85"/>
    <w:rsid w:val="00590F0C"/>
    <w:rsid w:val="00591E5F"/>
    <w:rsid w:val="0059290C"/>
    <w:rsid w:val="005936B7"/>
    <w:rsid w:val="0059396A"/>
    <w:rsid w:val="00594396"/>
    <w:rsid w:val="005956FA"/>
    <w:rsid w:val="00597A7C"/>
    <w:rsid w:val="00597C7E"/>
    <w:rsid w:val="005A0022"/>
    <w:rsid w:val="005A07C5"/>
    <w:rsid w:val="005A132F"/>
    <w:rsid w:val="005A1655"/>
    <w:rsid w:val="005A287C"/>
    <w:rsid w:val="005A3838"/>
    <w:rsid w:val="005A42E5"/>
    <w:rsid w:val="005A51CC"/>
    <w:rsid w:val="005A52B2"/>
    <w:rsid w:val="005A6719"/>
    <w:rsid w:val="005A6B30"/>
    <w:rsid w:val="005A6F6D"/>
    <w:rsid w:val="005B041D"/>
    <w:rsid w:val="005B05C9"/>
    <w:rsid w:val="005B0BBA"/>
    <w:rsid w:val="005B1B90"/>
    <w:rsid w:val="005B2BD9"/>
    <w:rsid w:val="005B2F19"/>
    <w:rsid w:val="005B33F5"/>
    <w:rsid w:val="005B3DBE"/>
    <w:rsid w:val="005B3E7D"/>
    <w:rsid w:val="005B4080"/>
    <w:rsid w:val="005B4A85"/>
    <w:rsid w:val="005B4BDD"/>
    <w:rsid w:val="005B58F8"/>
    <w:rsid w:val="005B6250"/>
    <w:rsid w:val="005B6547"/>
    <w:rsid w:val="005C00B1"/>
    <w:rsid w:val="005C02F7"/>
    <w:rsid w:val="005C08EC"/>
    <w:rsid w:val="005C0D5C"/>
    <w:rsid w:val="005C0F84"/>
    <w:rsid w:val="005C1688"/>
    <w:rsid w:val="005C28E3"/>
    <w:rsid w:val="005C3051"/>
    <w:rsid w:val="005C3909"/>
    <w:rsid w:val="005C3A35"/>
    <w:rsid w:val="005C3F59"/>
    <w:rsid w:val="005C4FF8"/>
    <w:rsid w:val="005C529E"/>
    <w:rsid w:val="005C70A0"/>
    <w:rsid w:val="005C7453"/>
    <w:rsid w:val="005D02CB"/>
    <w:rsid w:val="005D0517"/>
    <w:rsid w:val="005D0EA7"/>
    <w:rsid w:val="005D1224"/>
    <w:rsid w:val="005D140E"/>
    <w:rsid w:val="005D1A05"/>
    <w:rsid w:val="005D2123"/>
    <w:rsid w:val="005D2E02"/>
    <w:rsid w:val="005D3C84"/>
    <w:rsid w:val="005D40BE"/>
    <w:rsid w:val="005D4569"/>
    <w:rsid w:val="005D5249"/>
    <w:rsid w:val="005D5520"/>
    <w:rsid w:val="005D5B09"/>
    <w:rsid w:val="005D5DFE"/>
    <w:rsid w:val="005D6165"/>
    <w:rsid w:val="005D6244"/>
    <w:rsid w:val="005D62CC"/>
    <w:rsid w:val="005D66D6"/>
    <w:rsid w:val="005D6791"/>
    <w:rsid w:val="005D7482"/>
    <w:rsid w:val="005E083C"/>
    <w:rsid w:val="005E097A"/>
    <w:rsid w:val="005E1143"/>
    <w:rsid w:val="005E198D"/>
    <w:rsid w:val="005E1DCF"/>
    <w:rsid w:val="005E226F"/>
    <w:rsid w:val="005E26E6"/>
    <w:rsid w:val="005E3C52"/>
    <w:rsid w:val="005E55FD"/>
    <w:rsid w:val="005E6610"/>
    <w:rsid w:val="005E6FB3"/>
    <w:rsid w:val="005F0BB8"/>
    <w:rsid w:val="005F1229"/>
    <w:rsid w:val="005F15BF"/>
    <w:rsid w:val="005F1EDE"/>
    <w:rsid w:val="005F2556"/>
    <w:rsid w:val="005F2F32"/>
    <w:rsid w:val="005F3434"/>
    <w:rsid w:val="005F4A1E"/>
    <w:rsid w:val="005F4E86"/>
    <w:rsid w:val="005F5181"/>
    <w:rsid w:val="005F5C92"/>
    <w:rsid w:val="005F7738"/>
    <w:rsid w:val="005F796F"/>
    <w:rsid w:val="00601E6A"/>
    <w:rsid w:val="00601F42"/>
    <w:rsid w:val="00602051"/>
    <w:rsid w:val="00603402"/>
    <w:rsid w:val="0060381E"/>
    <w:rsid w:val="00603927"/>
    <w:rsid w:val="00603F48"/>
    <w:rsid w:val="0060430E"/>
    <w:rsid w:val="006048F4"/>
    <w:rsid w:val="0060568F"/>
    <w:rsid w:val="00605935"/>
    <w:rsid w:val="00610633"/>
    <w:rsid w:val="00611000"/>
    <w:rsid w:val="0061108D"/>
    <w:rsid w:val="00612683"/>
    <w:rsid w:val="00612B83"/>
    <w:rsid w:val="00612CED"/>
    <w:rsid w:val="006133F6"/>
    <w:rsid w:val="006138BF"/>
    <w:rsid w:val="00613AA5"/>
    <w:rsid w:val="00613EA4"/>
    <w:rsid w:val="0061463D"/>
    <w:rsid w:val="0061482C"/>
    <w:rsid w:val="00614A0C"/>
    <w:rsid w:val="006151D3"/>
    <w:rsid w:val="00616AAA"/>
    <w:rsid w:val="00617DF7"/>
    <w:rsid w:val="00617ED1"/>
    <w:rsid w:val="00620351"/>
    <w:rsid w:val="00620AE0"/>
    <w:rsid w:val="00621227"/>
    <w:rsid w:val="00621CAC"/>
    <w:rsid w:val="00621F00"/>
    <w:rsid w:val="00621FBE"/>
    <w:rsid w:val="00622050"/>
    <w:rsid w:val="00622308"/>
    <w:rsid w:val="00622CC7"/>
    <w:rsid w:val="00623CD7"/>
    <w:rsid w:val="0062469A"/>
    <w:rsid w:val="00624D6E"/>
    <w:rsid w:val="006250A7"/>
    <w:rsid w:val="00626970"/>
    <w:rsid w:val="006269EF"/>
    <w:rsid w:val="0062705F"/>
    <w:rsid w:val="00627940"/>
    <w:rsid w:val="00627DC5"/>
    <w:rsid w:val="00631018"/>
    <w:rsid w:val="00631768"/>
    <w:rsid w:val="00631C0B"/>
    <w:rsid w:val="006322D7"/>
    <w:rsid w:val="0063258F"/>
    <w:rsid w:val="006329DF"/>
    <w:rsid w:val="00633164"/>
    <w:rsid w:val="00633FE8"/>
    <w:rsid w:val="00634359"/>
    <w:rsid w:val="006345B0"/>
    <w:rsid w:val="00634E92"/>
    <w:rsid w:val="00635BD0"/>
    <w:rsid w:val="00635E66"/>
    <w:rsid w:val="00635FA4"/>
    <w:rsid w:val="006364BF"/>
    <w:rsid w:val="00636B11"/>
    <w:rsid w:val="00637EF5"/>
    <w:rsid w:val="00640830"/>
    <w:rsid w:val="00642859"/>
    <w:rsid w:val="00642A3C"/>
    <w:rsid w:val="00643DE3"/>
    <w:rsid w:val="00644256"/>
    <w:rsid w:val="0064645D"/>
    <w:rsid w:val="00647CFF"/>
    <w:rsid w:val="006519E2"/>
    <w:rsid w:val="00651BC4"/>
    <w:rsid w:val="00651BDD"/>
    <w:rsid w:val="00651DB0"/>
    <w:rsid w:val="0065227B"/>
    <w:rsid w:val="00652510"/>
    <w:rsid w:val="00652654"/>
    <w:rsid w:val="00652C5D"/>
    <w:rsid w:val="00653186"/>
    <w:rsid w:val="006536C4"/>
    <w:rsid w:val="00654121"/>
    <w:rsid w:val="006548D3"/>
    <w:rsid w:val="00654BD5"/>
    <w:rsid w:val="00654EF9"/>
    <w:rsid w:val="006550A0"/>
    <w:rsid w:val="0065527E"/>
    <w:rsid w:val="00655700"/>
    <w:rsid w:val="00655E0A"/>
    <w:rsid w:val="00656837"/>
    <w:rsid w:val="00656C62"/>
    <w:rsid w:val="00656FB5"/>
    <w:rsid w:val="00657998"/>
    <w:rsid w:val="00657A50"/>
    <w:rsid w:val="00657DB5"/>
    <w:rsid w:val="006609A3"/>
    <w:rsid w:val="0066176C"/>
    <w:rsid w:val="00661830"/>
    <w:rsid w:val="006634DB"/>
    <w:rsid w:val="00663CE7"/>
    <w:rsid w:val="00663D52"/>
    <w:rsid w:val="006642B2"/>
    <w:rsid w:val="00664647"/>
    <w:rsid w:val="00664752"/>
    <w:rsid w:val="0066564F"/>
    <w:rsid w:val="00665EAC"/>
    <w:rsid w:val="00666046"/>
    <w:rsid w:val="006672D1"/>
    <w:rsid w:val="006675CF"/>
    <w:rsid w:val="00667974"/>
    <w:rsid w:val="00667F8A"/>
    <w:rsid w:val="006702E0"/>
    <w:rsid w:val="00671BF8"/>
    <w:rsid w:val="00672023"/>
    <w:rsid w:val="006720F8"/>
    <w:rsid w:val="00672289"/>
    <w:rsid w:val="00672ADB"/>
    <w:rsid w:val="00672BD9"/>
    <w:rsid w:val="00672F52"/>
    <w:rsid w:val="00673BFA"/>
    <w:rsid w:val="00673CB7"/>
    <w:rsid w:val="00673E41"/>
    <w:rsid w:val="00675E4F"/>
    <w:rsid w:val="006760D6"/>
    <w:rsid w:val="006761E4"/>
    <w:rsid w:val="00680128"/>
    <w:rsid w:val="0068023C"/>
    <w:rsid w:val="00680389"/>
    <w:rsid w:val="00680990"/>
    <w:rsid w:val="00680CA9"/>
    <w:rsid w:val="0068152E"/>
    <w:rsid w:val="00681730"/>
    <w:rsid w:val="00682107"/>
    <w:rsid w:val="00683140"/>
    <w:rsid w:val="00683D27"/>
    <w:rsid w:val="00683D46"/>
    <w:rsid w:val="0068433C"/>
    <w:rsid w:val="00684570"/>
    <w:rsid w:val="0068493F"/>
    <w:rsid w:val="0068562F"/>
    <w:rsid w:val="00685B6B"/>
    <w:rsid w:val="0069065E"/>
    <w:rsid w:val="006911A1"/>
    <w:rsid w:val="00691F14"/>
    <w:rsid w:val="0069294B"/>
    <w:rsid w:val="00693DA2"/>
    <w:rsid w:val="006945BB"/>
    <w:rsid w:val="00694A9C"/>
    <w:rsid w:val="00694F9B"/>
    <w:rsid w:val="00695421"/>
    <w:rsid w:val="006955FA"/>
    <w:rsid w:val="00696150"/>
    <w:rsid w:val="00696939"/>
    <w:rsid w:val="0069736E"/>
    <w:rsid w:val="006978DA"/>
    <w:rsid w:val="00697BD9"/>
    <w:rsid w:val="006A0295"/>
    <w:rsid w:val="006A075A"/>
    <w:rsid w:val="006A07F3"/>
    <w:rsid w:val="006A1510"/>
    <w:rsid w:val="006A1A26"/>
    <w:rsid w:val="006A2163"/>
    <w:rsid w:val="006A37AA"/>
    <w:rsid w:val="006A4941"/>
    <w:rsid w:val="006A558D"/>
    <w:rsid w:val="006A5818"/>
    <w:rsid w:val="006A5AF2"/>
    <w:rsid w:val="006A60F0"/>
    <w:rsid w:val="006A6383"/>
    <w:rsid w:val="006A74AC"/>
    <w:rsid w:val="006B030D"/>
    <w:rsid w:val="006B038A"/>
    <w:rsid w:val="006B0601"/>
    <w:rsid w:val="006B0BDD"/>
    <w:rsid w:val="006B1B1F"/>
    <w:rsid w:val="006B1BC8"/>
    <w:rsid w:val="006B2841"/>
    <w:rsid w:val="006B46D5"/>
    <w:rsid w:val="006B4962"/>
    <w:rsid w:val="006B5267"/>
    <w:rsid w:val="006B53AE"/>
    <w:rsid w:val="006B56E9"/>
    <w:rsid w:val="006B5CE2"/>
    <w:rsid w:val="006B5F30"/>
    <w:rsid w:val="006B60B4"/>
    <w:rsid w:val="006B6305"/>
    <w:rsid w:val="006B77BA"/>
    <w:rsid w:val="006B7BDD"/>
    <w:rsid w:val="006C0464"/>
    <w:rsid w:val="006C0718"/>
    <w:rsid w:val="006C07A8"/>
    <w:rsid w:val="006C090F"/>
    <w:rsid w:val="006C1753"/>
    <w:rsid w:val="006C2C07"/>
    <w:rsid w:val="006C2F06"/>
    <w:rsid w:val="006C3090"/>
    <w:rsid w:val="006C3C4C"/>
    <w:rsid w:val="006C3CCB"/>
    <w:rsid w:val="006C5143"/>
    <w:rsid w:val="006C55ED"/>
    <w:rsid w:val="006C5FF8"/>
    <w:rsid w:val="006C60D1"/>
    <w:rsid w:val="006C6406"/>
    <w:rsid w:val="006C6971"/>
    <w:rsid w:val="006C79C2"/>
    <w:rsid w:val="006D05AD"/>
    <w:rsid w:val="006D0B8F"/>
    <w:rsid w:val="006D1576"/>
    <w:rsid w:val="006D20DC"/>
    <w:rsid w:val="006D2D1A"/>
    <w:rsid w:val="006D3115"/>
    <w:rsid w:val="006D37DC"/>
    <w:rsid w:val="006D43E9"/>
    <w:rsid w:val="006D47DE"/>
    <w:rsid w:val="006D4F53"/>
    <w:rsid w:val="006D504B"/>
    <w:rsid w:val="006D5612"/>
    <w:rsid w:val="006D5929"/>
    <w:rsid w:val="006D5C76"/>
    <w:rsid w:val="006D6C37"/>
    <w:rsid w:val="006D709D"/>
    <w:rsid w:val="006D76EA"/>
    <w:rsid w:val="006D797A"/>
    <w:rsid w:val="006D7BB0"/>
    <w:rsid w:val="006E051F"/>
    <w:rsid w:val="006E0788"/>
    <w:rsid w:val="006E5814"/>
    <w:rsid w:val="006E6282"/>
    <w:rsid w:val="006E6ACC"/>
    <w:rsid w:val="006E6B24"/>
    <w:rsid w:val="006E6EC1"/>
    <w:rsid w:val="006E7117"/>
    <w:rsid w:val="006F0635"/>
    <w:rsid w:val="006F064E"/>
    <w:rsid w:val="006F128E"/>
    <w:rsid w:val="006F1572"/>
    <w:rsid w:val="006F19EA"/>
    <w:rsid w:val="006F1DF0"/>
    <w:rsid w:val="006F3128"/>
    <w:rsid w:val="006F33FC"/>
    <w:rsid w:val="006F34C3"/>
    <w:rsid w:val="006F3566"/>
    <w:rsid w:val="006F40E0"/>
    <w:rsid w:val="006F4432"/>
    <w:rsid w:val="006F468F"/>
    <w:rsid w:val="006F4876"/>
    <w:rsid w:val="006F5084"/>
    <w:rsid w:val="006F50BB"/>
    <w:rsid w:val="006F5745"/>
    <w:rsid w:val="006F57E1"/>
    <w:rsid w:val="006F58F1"/>
    <w:rsid w:val="006F60EF"/>
    <w:rsid w:val="006F68DC"/>
    <w:rsid w:val="007021F9"/>
    <w:rsid w:val="00702642"/>
    <w:rsid w:val="00703460"/>
    <w:rsid w:val="00704309"/>
    <w:rsid w:val="00704613"/>
    <w:rsid w:val="00704BC4"/>
    <w:rsid w:val="00704E28"/>
    <w:rsid w:val="00705E26"/>
    <w:rsid w:val="00706204"/>
    <w:rsid w:val="0070681D"/>
    <w:rsid w:val="007068E2"/>
    <w:rsid w:val="00707EB9"/>
    <w:rsid w:val="00707ED0"/>
    <w:rsid w:val="00711392"/>
    <w:rsid w:val="00711AEC"/>
    <w:rsid w:val="0071266C"/>
    <w:rsid w:val="00712884"/>
    <w:rsid w:val="00712A27"/>
    <w:rsid w:val="00712D5F"/>
    <w:rsid w:val="00712DE7"/>
    <w:rsid w:val="0071307E"/>
    <w:rsid w:val="007136C9"/>
    <w:rsid w:val="007137C8"/>
    <w:rsid w:val="00713D7A"/>
    <w:rsid w:val="00713E2C"/>
    <w:rsid w:val="00714610"/>
    <w:rsid w:val="007147F4"/>
    <w:rsid w:val="00714CD0"/>
    <w:rsid w:val="00715211"/>
    <w:rsid w:val="007155B5"/>
    <w:rsid w:val="00715994"/>
    <w:rsid w:val="00715BD1"/>
    <w:rsid w:val="007163E3"/>
    <w:rsid w:val="00716E15"/>
    <w:rsid w:val="0071785D"/>
    <w:rsid w:val="00720602"/>
    <w:rsid w:val="00720CD0"/>
    <w:rsid w:val="0072161A"/>
    <w:rsid w:val="00724EEE"/>
    <w:rsid w:val="0072515C"/>
    <w:rsid w:val="0072592D"/>
    <w:rsid w:val="007266BD"/>
    <w:rsid w:val="00726B91"/>
    <w:rsid w:val="00726E03"/>
    <w:rsid w:val="0072706B"/>
    <w:rsid w:val="00727284"/>
    <w:rsid w:val="007278DF"/>
    <w:rsid w:val="0072790D"/>
    <w:rsid w:val="00727F88"/>
    <w:rsid w:val="00730184"/>
    <w:rsid w:val="007304D7"/>
    <w:rsid w:val="00730AC9"/>
    <w:rsid w:val="00730F2B"/>
    <w:rsid w:val="0073101E"/>
    <w:rsid w:val="00731B6A"/>
    <w:rsid w:val="00732FBF"/>
    <w:rsid w:val="00733374"/>
    <w:rsid w:val="00734574"/>
    <w:rsid w:val="00734B12"/>
    <w:rsid w:val="00734D30"/>
    <w:rsid w:val="00735393"/>
    <w:rsid w:val="007362F9"/>
    <w:rsid w:val="00740E36"/>
    <w:rsid w:val="00741676"/>
    <w:rsid w:val="007416ED"/>
    <w:rsid w:val="00741AEB"/>
    <w:rsid w:val="00741C48"/>
    <w:rsid w:val="0074279B"/>
    <w:rsid w:val="007427F7"/>
    <w:rsid w:val="00743096"/>
    <w:rsid w:val="007430F8"/>
    <w:rsid w:val="00743223"/>
    <w:rsid w:val="00743C23"/>
    <w:rsid w:val="00744538"/>
    <w:rsid w:val="00745BFE"/>
    <w:rsid w:val="00745FE4"/>
    <w:rsid w:val="0074673F"/>
    <w:rsid w:val="00746B82"/>
    <w:rsid w:val="00746D87"/>
    <w:rsid w:val="0074728A"/>
    <w:rsid w:val="00747DBE"/>
    <w:rsid w:val="007500BA"/>
    <w:rsid w:val="0075100F"/>
    <w:rsid w:val="00751093"/>
    <w:rsid w:val="00751E22"/>
    <w:rsid w:val="007528FD"/>
    <w:rsid w:val="00753C04"/>
    <w:rsid w:val="007546F5"/>
    <w:rsid w:val="0075474C"/>
    <w:rsid w:val="007553B7"/>
    <w:rsid w:val="00755C5D"/>
    <w:rsid w:val="00756383"/>
    <w:rsid w:val="0075733C"/>
    <w:rsid w:val="007576FF"/>
    <w:rsid w:val="00757A03"/>
    <w:rsid w:val="00760189"/>
    <w:rsid w:val="00760200"/>
    <w:rsid w:val="00760559"/>
    <w:rsid w:val="00760C41"/>
    <w:rsid w:val="00760CEC"/>
    <w:rsid w:val="007614A6"/>
    <w:rsid w:val="00761513"/>
    <w:rsid w:val="007618AA"/>
    <w:rsid w:val="00761D2B"/>
    <w:rsid w:val="0076274E"/>
    <w:rsid w:val="00762761"/>
    <w:rsid w:val="00762CA2"/>
    <w:rsid w:val="00762FF3"/>
    <w:rsid w:val="0076349B"/>
    <w:rsid w:val="0076397C"/>
    <w:rsid w:val="00764687"/>
    <w:rsid w:val="00764F99"/>
    <w:rsid w:val="00765C48"/>
    <w:rsid w:val="00766141"/>
    <w:rsid w:val="00766EC1"/>
    <w:rsid w:val="007672B3"/>
    <w:rsid w:val="00767B46"/>
    <w:rsid w:val="00767CA5"/>
    <w:rsid w:val="00767D92"/>
    <w:rsid w:val="00767E93"/>
    <w:rsid w:val="0077040B"/>
    <w:rsid w:val="0077081B"/>
    <w:rsid w:val="007718C2"/>
    <w:rsid w:val="00771B2F"/>
    <w:rsid w:val="00771DBF"/>
    <w:rsid w:val="007721A8"/>
    <w:rsid w:val="00772DF4"/>
    <w:rsid w:val="007730E3"/>
    <w:rsid w:val="007758E5"/>
    <w:rsid w:val="00775A83"/>
    <w:rsid w:val="00775FD7"/>
    <w:rsid w:val="0077621F"/>
    <w:rsid w:val="00776515"/>
    <w:rsid w:val="0077699C"/>
    <w:rsid w:val="00776AE6"/>
    <w:rsid w:val="00776CF1"/>
    <w:rsid w:val="00780094"/>
    <w:rsid w:val="0078014D"/>
    <w:rsid w:val="00780C67"/>
    <w:rsid w:val="0078180F"/>
    <w:rsid w:val="007821CC"/>
    <w:rsid w:val="00782A11"/>
    <w:rsid w:val="00783343"/>
    <w:rsid w:val="00783537"/>
    <w:rsid w:val="00784772"/>
    <w:rsid w:val="00784D19"/>
    <w:rsid w:val="007859B7"/>
    <w:rsid w:val="00786280"/>
    <w:rsid w:val="00786A93"/>
    <w:rsid w:val="00786AA3"/>
    <w:rsid w:val="007870CB"/>
    <w:rsid w:val="007878BE"/>
    <w:rsid w:val="00787EA3"/>
    <w:rsid w:val="00790069"/>
    <w:rsid w:val="00790227"/>
    <w:rsid w:val="0079064B"/>
    <w:rsid w:val="00790798"/>
    <w:rsid w:val="00790BEB"/>
    <w:rsid w:val="00791560"/>
    <w:rsid w:val="007931C8"/>
    <w:rsid w:val="00793833"/>
    <w:rsid w:val="00794097"/>
    <w:rsid w:val="0079428E"/>
    <w:rsid w:val="00794378"/>
    <w:rsid w:val="00794C99"/>
    <w:rsid w:val="00796322"/>
    <w:rsid w:val="00796A57"/>
    <w:rsid w:val="00796E45"/>
    <w:rsid w:val="00796F51"/>
    <w:rsid w:val="00797631"/>
    <w:rsid w:val="007A05EE"/>
    <w:rsid w:val="007A0604"/>
    <w:rsid w:val="007A077F"/>
    <w:rsid w:val="007A0BC0"/>
    <w:rsid w:val="007A17D2"/>
    <w:rsid w:val="007A17DB"/>
    <w:rsid w:val="007A18F5"/>
    <w:rsid w:val="007A1C34"/>
    <w:rsid w:val="007A24B5"/>
    <w:rsid w:val="007A2904"/>
    <w:rsid w:val="007A2C49"/>
    <w:rsid w:val="007A2F56"/>
    <w:rsid w:val="007A3657"/>
    <w:rsid w:val="007A37F7"/>
    <w:rsid w:val="007A4551"/>
    <w:rsid w:val="007A4698"/>
    <w:rsid w:val="007A4A4B"/>
    <w:rsid w:val="007A4A94"/>
    <w:rsid w:val="007A5CF7"/>
    <w:rsid w:val="007A6919"/>
    <w:rsid w:val="007A784A"/>
    <w:rsid w:val="007B0941"/>
    <w:rsid w:val="007B0B42"/>
    <w:rsid w:val="007B0F47"/>
    <w:rsid w:val="007B1212"/>
    <w:rsid w:val="007B1C5F"/>
    <w:rsid w:val="007B2B7D"/>
    <w:rsid w:val="007B3ED1"/>
    <w:rsid w:val="007B4216"/>
    <w:rsid w:val="007B4E5B"/>
    <w:rsid w:val="007B566A"/>
    <w:rsid w:val="007B685E"/>
    <w:rsid w:val="007B74D8"/>
    <w:rsid w:val="007B75D1"/>
    <w:rsid w:val="007B7A42"/>
    <w:rsid w:val="007B7BB1"/>
    <w:rsid w:val="007C0550"/>
    <w:rsid w:val="007C12A9"/>
    <w:rsid w:val="007C12C1"/>
    <w:rsid w:val="007C1882"/>
    <w:rsid w:val="007C1F1D"/>
    <w:rsid w:val="007C20C4"/>
    <w:rsid w:val="007C2D3A"/>
    <w:rsid w:val="007C330C"/>
    <w:rsid w:val="007C439A"/>
    <w:rsid w:val="007C4BFC"/>
    <w:rsid w:val="007C55B2"/>
    <w:rsid w:val="007C56A8"/>
    <w:rsid w:val="007C63A4"/>
    <w:rsid w:val="007C7039"/>
    <w:rsid w:val="007D0E75"/>
    <w:rsid w:val="007D1130"/>
    <w:rsid w:val="007D1DBD"/>
    <w:rsid w:val="007D2403"/>
    <w:rsid w:val="007D30E7"/>
    <w:rsid w:val="007D32E1"/>
    <w:rsid w:val="007D33C1"/>
    <w:rsid w:val="007D359E"/>
    <w:rsid w:val="007D375E"/>
    <w:rsid w:val="007D37E2"/>
    <w:rsid w:val="007D3A29"/>
    <w:rsid w:val="007D3AFF"/>
    <w:rsid w:val="007D3D8E"/>
    <w:rsid w:val="007D3E65"/>
    <w:rsid w:val="007D3EAC"/>
    <w:rsid w:val="007D54E3"/>
    <w:rsid w:val="007D5642"/>
    <w:rsid w:val="007D5900"/>
    <w:rsid w:val="007D6146"/>
    <w:rsid w:val="007D6EBD"/>
    <w:rsid w:val="007D6FBF"/>
    <w:rsid w:val="007D7462"/>
    <w:rsid w:val="007E0A58"/>
    <w:rsid w:val="007E1472"/>
    <w:rsid w:val="007E161C"/>
    <w:rsid w:val="007E19BA"/>
    <w:rsid w:val="007E1BA4"/>
    <w:rsid w:val="007E234B"/>
    <w:rsid w:val="007E2D44"/>
    <w:rsid w:val="007E3B6D"/>
    <w:rsid w:val="007E44C1"/>
    <w:rsid w:val="007E46C3"/>
    <w:rsid w:val="007E5769"/>
    <w:rsid w:val="007E5A4D"/>
    <w:rsid w:val="007E5A64"/>
    <w:rsid w:val="007E5BE8"/>
    <w:rsid w:val="007E63FF"/>
    <w:rsid w:val="007E67B1"/>
    <w:rsid w:val="007E68BF"/>
    <w:rsid w:val="007E6A44"/>
    <w:rsid w:val="007E6AE5"/>
    <w:rsid w:val="007E6C9A"/>
    <w:rsid w:val="007E6CFC"/>
    <w:rsid w:val="007E6DDC"/>
    <w:rsid w:val="007F058B"/>
    <w:rsid w:val="007F0B3D"/>
    <w:rsid w:val="007F0EBE"/>
    <w:rsid w:val="007F1536"/>
    <w:rsid w:val="007F15B2"/>
    <w:rsid w:val="007F1BAD"/>
    <w:rsid w:val="007F233D"/>
    <w:rsid w:val="007F2365"/>
    <w:rsid w:val="007F2602"/>
    <w:rsid w:val="007F2A0C"/>
    <w:rsid w:val="007F2F0E"/>
    <w:rsid w:val="007F3556"/>
    <w:rsid w:val="007F471D"/>
    <w:rsid w:val="007F4A10"/>
    <w:rsid w:val="007F4F3D"/>
    <w:rsid w:val="007F5165"/>
    <w:rsid w:val="007F54C8"/>
    <w:rsid w:val="007F5E10"/>
    <w:rsid w:val="007F670D"/>
    <w:rsid w:val="007F6E91"/>
    <w:rsid w:val="007F734A"/>
    <w:rsid w:val="007F7F2D"/>
    <w:rsid w:val="007F7FA6"/>
    <w:rsid w:val="008008ED"/>
    <w:rsid w:val="00800A3C"/>
    <w:rsid w:val="00800D9D"/>
    <w:rsid w:val="008010DF"/>
    <w:rsid w:val="00801157"/>
    <w:rsid w:val="00801448"/>
    <w:rsid w:val="008015F2"/>
    <w:rsid w:val="00802E60"/>
    <w:rsid w:val="00802F60"/>
    <w:rsid w:val="00803041"/>
    <w:rsid w:val="00804468"/>
    <w:rsid w:val="00804B51"/>
    <w:rsid w:val="0080500D"/>
    <w:rsid w:val="00805D62"/>
    <w:rsid w:val="008061B4"/>
    <w:rsid w:val="008062FA"/>
    <w:rsid w:val="0080675F"/>
    <w:rsid w:val="00806B5A"/>
    <w:rsid w:val="00807E43"/>
    <w:rsid w:val="00810317"/>
    <w:rsid w:val="0081077C"/>
    <w:rsid w:val="00810AD0"/>
    <w:rsid w:val="00811244"/>
    <w:rsid w:val="00811F3A"/>
    <w:rsid w:val="00812956"/>
    <w:rsid w:val="00813D75"/>
    <w:rsid w:val="00813E8E"/>
    <w:rsid w:val="0081423C"/>
    <w:rsid w:val="00814E30"/>
    <w:rsid w:val="00820122"/>
    <w:rsid w:val="008203FF"/>
    <w:rsid w:val="0082082E"/>
    <w:rsid w:val="0082084B"/>
    <w:rsid w:val="00820A8A"/>
    <w:rsid w:val="00820E6E"/>
    <w:rsid w:val="00821848"/>
    <w:rsid w:val="00821B29"/>
    <w:rsid w:val="008235F5"/>
    <w:rsid w:val="008239F6"/>
    <w:rsid w:val="00824E74"/>
    <w:rsid w:val="008257E7"/>
    <w:rsid w:val="008261C3"/>
    <w:rsid w:val="008261E2"/>
    <w:rsid w:val="0082643B"/>
    <w:rsid w:val="0082658F"/>
    <w:rsid w:val="00826B7E"/>
    <w:rsid w:val="00827DC3"/>
    <w:rsid w:val="008309D9"/>
    <w:rsid w:val="00830DD3"/>
    <w:rsid w:val="00831744"/>
    <w:rsid w:val="00831819"/>
    <w:rsid w:val="00831876"/>
    <w:rsid w:val="00831F69"/>
    <w:rsid w:val="0083216C"/>
    <w:rsid w:val="00833C7A"/>
    <w:rsid w:val="008342AD"/>
    <w:rsid w:val="00835022"/>
    <w:rsid w:val="0083508A"/>
    <w:rsid w:val="00835DF5"/>
    <w:rsid w:val="008366C4"/>
    <w:rsid w:val="00836EAD"/>
    <w:rsid w:val="00837611"/>
    <w:rsid w:val="0084033C"/>
    <w:rsid w:val="0084053A"/>
    <w:rsid w:val="008405E3"/>
    <w:rsid w:val="00840844"/>
    <w:rsid w:val="00840A70"/>
    <w:rsid w:val="00841439"/>
    <w:rsid w:val="00841857"/>
    <w:rsid w:val="008418D6"/>
    <w:rsid w:val="0084231A"/>
    <w:rsid w:val="0084246D"/>
    <w:rsid w:val="008428EA"/>
    <w:rsid w:val="00843443"/>
    <w:rsid w:val="00843CEC"/>
    <w:rsid w:val="00843D92"/>
    <w:rsid w:val="00844C5E"/>
    <w:rsid w:val="00845A31"/>
    <w:rsid w:val="00846271"/>
    <w:rsid w:val="008467A6"/>
    <w:rsid w:val="00847BFD"/>
    <w:rsid w:val="00847CF3"/>
    <w:rsid w:val="00847F25"/>
    <w:rsid w:val="008503FA"/>
    <w:rsid w:val="0085048D"/>
    <w:rsid w:val="00851056"/>
    <w:rsid w:val="008515BB"/>
    <w:rsid w:val="008529BD"/>
    <w:rsid w:val="00852B9A"/>
    <w:rsid w:val="00853EF0"/>
    <w:rsid w:val="00854DA7"/>
    <w:rsid w:val="00854E59"/>
    <w:rsid w:val="00855889"/>
    <w:rsid w:val="00855E72"/>
    <w:rsid w:val="00856499"/>
    <w:rsid w:val="00857AC9"/>
    <w:rsid w:val="00860B94"/>
    <w:rsid w:val="008614D6"/>
    <w:rsid w:val="00861603"/>
    <w:rsid w:val="008621EB"/>
    <w:rsid w:val="008621F1"/>
    <w:rsid w:val="00862BF3"/>
    <w:rsid w:val="00862EF0"/>
    <w:rsid w:val="00863FD3"/>
    <w:rsid w:val="00864168"/>
    <w:rsid w:val="0086422F"/>
    <w:rsid w:val="008642F5"/>
    <w:rsid w:val="008647F3"/>
    <w:rsid w:val="00864830"/>
    <w:rsid w:val="0086492A"/>
    <w:rsid w:val="008657AE"/>
    <w:rsid w:val="00866091"/>
    <w:rsid w:val="00866FEB"/>
    <w:rsid w:val="00867758"/>
    <w:rsid w:val="00867BE8"/>
    <w:rsid w:val="00870372"/>
    <w:rsid w:val="008709D9"/>
    <w:rsid w:val="0087109F"/>
    <w:rsid w:val="008712CE"/>
    <w:rsid w:val="00871FA1"/>
    <w:rsid w:val="00872349"/>
    <w:rsid w:val="008727BB"/>
    <w:rsid w:val="00872B6A"/>
    <w:rsid w:val="0087320A"/>
    <w:rsid w:val="00873777"/>
    <w:rsid w:val="00873CB7"/>
    <w:rsid w:val="008743EB"/>
    <w:rsid w:val="008748A1"/>
    <w:rsid w:val="00874C3C"/>
    <w:rsid w:val="008751E8"/>
    <w:rsid w:val="008755C0"/>
    <w:rsid w:val="00876248"/>
    <w:rsid w:val="008771DD"/>
    <w:rsid w:val="008771EA"/>
    <w:rsid w:val="00877462"/>
    <w:rsid w:val="008774B4"/>
    <w:rsid w:val="00880E7C"/>
    <w:rsid w:val="008812FB"/>
    <w:rsid w:val="00881332"/>
    <w:rsid w:val="008821D9"/>
    <w:rsid w:val="00882266"/>
    <w:rsid w:val="008829B0"/>
    <w:rsid w:val="00882D2E"/>
    <w:rsid w:val="00882EB9"/>
    <w:rsid w:val="00883047"/>
    <w:rsid w:val="00883C4E"/>
    <w:rsid w:val="008841DE"/>
    <w:rsid w:val="0088439E"/>
    <w:rsid w:val="008848A3"/>
    <w:rsid w:val="008849F4"/>
    <w:rsid w:val="008852F5"/>
    <w:rsid w:val="0088558F"/>
    <w:rsid w:val="008855EC"/>
    <w:rsid w:val="0088777A"/>
    <w:rsid w:val="0089035F"/>
    <w:rsid w:val="00890B0C"/>
    <w:rsid w:val="008929FC"/>
    <w:rsid w:val="00893746"/>
    <w:rsid w:val="00894395"/>
    <w:rsid w:val="00894B45"/>
    <w:rsid w:val="00895D6D"/>
    <w:rsid w:val="00896049"/>
    <w:rsid w:val="00896303"/>
    <w:rsid w:val="008967DE"/>
    <w:rsid w:val="00896D11"/>
    <w:rsid w:val="00896FAC"/>
    <w:rsid w:val="00897127"/>
    <w:rsid w:val="008971FF"/>
    <w:rsid w:val="00897381"/>
    <w:rsid w:val="008A0029"/>
    <w:rsid w:val="008A0E35"/>
    <w:rsid w:val="008A0F99"/>
    <w:rsid w:val="008A1B94"/>
    <w:rsid w:val="008A1BA9"/>
    <w:rsid w:val="008A201C"/>
    <w:rsid w:val="008A20B7"/>
    <w:rsid w:val="008A2A29"/>
    <w:rsid w:val="008A337D"/>
    <w:rsid w:val="008A3AD9"/>
    <w:rsid w:val="008A40BA"/>
    <w:rsid w:val="008A468A"/>
    <w:rsid w:val="008A4AAE"/>
    <w:rsid w:val="008A4CF6"/>
    <w:rsid w:val="008A5D44"/>
    <w:rsid w:val="008A72E2"/>
    <w:rsid w:val="008A7338"/>
    <w:rsid w:val="008A7BF0"/>
    <w:rsid w:val="008A7C04"/>
    <w:rsid w:val="008B08D2"/>
    <w:rsid w:val="008B0FA2"/>
    <w:rsid w:val="008B13D5"/>
    <w:rsid w:val="008B2121"/>
    <w:rsid w:val="008B21AA"/>
    <w:rsid w:val="008B328C"/>
    <w:rsid w:val="008B4699"/>
    <w:rsid w:val="008B4AE9"/>
    <w:rsid w:val="008B5067"/>
    <w:rsid w:val="008B5140"/>
    <w:rsid w:val="008B79B1"/>
    <w:rsid w:val="008B7F70"/>
    <w:rsid w:val="008C0408"/>
    <w:rsid w:val="008C12D6"/>
    <w:rsid w:val="008C1D0C"/>
    <w:rsid w:val="008C2247"/>
    <w:rsid w:val="008C231A"/>
    <w:rsid w:val="008C2A92"/>
    <w:rsid w:val="008C3645"/>
    <w:rsid w:val="008C3812"/>
    <w:rsid w:val="008C3D0B"/>
    <w:rsid w:val="008C4036"/>
    <w:rsid w:val="008C408E"/>
    <w:rsid w:val="008C42DA"/>
    <w:rsid w:val="008C4342"/>
    <w:rsid w:val="008C4523"/>
    <w:rsid w:val="008C6137"/>
    <w:rsid w:val="008C70B9"/>
    <w:rsid w:val="008C7B84"/>
    <w:rsid w:val="008D0991"/>
    <w:rsid w:val="008D0ED4"/>
    <w:rsid w:val="008D0F1B"/>
    <w:rsid w:val="008D2F5A"/>
    <w:rsid w:val="008D3649"/>
    <w:rsid w:val="008D44DE"/>
    <w:rsid w:val="008D4CA7"/>
    <w:rsid w:val="008D4E18"/>
    <w:rsid w:val="008D6868"/>
    <w:rsid w:val="008D6F8D"/>
    <w:rsid w:val="008D791D"/>
    <w:rsid w:val="008D7A6F"/>
    <w:rsid w:val="008E1473"/>
    <w:rsid w:val="008E3526"/>
    <w:rsid w:val="008E3FF5"/>
    <w:rsid w:val="008E44DB"/>
    <w:rsid w:val="008E4773"/>
    <w:rsid w:val="008E5CE0"/>
    <w:rsid w:val="008E63C2"/>
    <w:rsid w:val="008E77D4"/>
    <w:rsid w:val="008E7E1A"/>
    <w:rsid w:val="008F04A9"/>
    <w:rsid w:val="008F0AEE"/>
    <w:rsid w:val="008F0D7B"/>
    <w:rsid w:val="008F0EF1"/>
    <w:rsid w:val="008F1398"/>
    <w:rsid w:val="008F1415"/>
    <w:rsid w:val="008F17E0"/>
    <w:rsid w:val="008F21A2"/>
    <w:rsid w:val="008F2BCC"/>
    <w:rsid w:val="008F2CFF"/>
    <w:rsid w:val="008F2EED"/>
    <w:rsid w:val="008F3C65"/>
    <w:rsid w:val="008F4689"/>
    <w:rsid w:val="008F52DF"/>
    <w:rsid w:val="008F54DF"/>
    <w:rsid w:val="008F5BC5"/>
    <w:rsid w:val="008F7303"/>
    <w:rsid w:val="008F76EE"/>
    <w:rsid w:val="008F7816"/>
    <w:rsid w:val="0090013E"/>
    <w:rsid w:val="00901929"/>
    <w:rsid w:val="00901AF0"/>
    <w:rsid w:val="00902573"/>
    <w:rsid w:val="00902C3E"/>
    <w:rsid w:val="009045F2"/>
    <w:rsid w:val="00905489"/>
    <w:rsid w:val="009056D0"/>
    <w:rsid w:val="00905BC2"/>
    <w:rsid w:val="0090604D"/>
    <w:rsid w:val="009071DE"/>
    <w:rsid w:val="009074F5"/>
    <w:rsid w:val="009076AA"/>
    <w:rsid w:val="00910682"/>
    <w:rsid w:val="00913B7B"/>
    <w:rsid w:val="00913B8F"/>
    <w:rsid w:val="0091428A"/>
    <w:rsid w:val="00914426"/>
    <w:rsid w:val="009146D6"/>
    <w:rsid w:val="009146E1"/>
    <w:rsid w:val="00914747"/>
    <w:rsid w:val="0091483A"/>
    <w:rsid w:val="00914A0B"/>
    <w:rsid w:val="00914D51"/>
    <w:rsid w:val="00914FEB"/>
    <w:rsid w:val="0091512A"/>
    <w:rsid w:val="009151C9"/>
    <w:rsid w:val="00916066"/>
    <w:rsid w:val="009162B1"/>
    <w:rsid w:val="00916392"/>
    <w:rsid w:val="00916ED6"/>
    <w:rsid w:val="009174FA"/>
    <w:rsid w:val="00917B1E"/>
    <w:rsid w:val="009202F2"/>
    <w:rsid w:val="009205B1"/>
    <w:rsid w:val="00920CAA"/>
    <w:rsid w:val="00920F8E"/>
    <w:rsid w:val="009218BF"/>
    <w:rsid w:val="00922017"/>
    <w:rsid w:val="0092202A"/>
    <w:rsid w:val="0092224B"/>
    <w:rsid w:val="009230B7"/>
    <w:rsid w:val="0092342F"/>
    <w:rsid w:val="009234C9"/>
    <w:rsid w:val="00923DA2"/>
    <w:rsid w:val="0092430C"/>
    <w:rsid w:val="0092461A"/>
    <w:rsid w:val="00924922"/>
    <w:rsid w:val="00924B30"/>
    <w:rsid w:val="00924BF3"/>
    <w:rsid w:val="00925C79"/>
    <w:rsid w:val="00925DB8"/>
    <w:rsid w:val="00925FEF"/>
    <w:rsid w:val="00926249"/>
    <w:rsid w:val="0092673D"/>
    <w:rsid w:val="00926C57"/>
    <w:rsid w:val="00926D81"/>
    <w:rsid w:val="00926EC2"/>
    <w:rsid w:val="00926F54"/>
    <w:rsid w:val="00930110"/>
    <w:rsid w:val="009307B2"/>
    <w:rsid w:val="009318E3"/>
    <w:rsid w:val="00931C6B"/>
    <w:rsid w:val="0093266D"/>
    <w:rsid w:val="00932694"/>
    <w:rsid w:val="00932758"/>
    <w:rsid w:val="00932A2A"/>
    <w:rsid w:val="00932C93"/>
    <w:rsid w:val="00932EA0"/>
    <w:rsid w:val="009338FF"/>
    <w:rsid w:val="00934183"/>
    <w:rsid w:val="0093657E"/>
    <w:rsid w:val="00936BFA"/>
    <w:rsid w:val="00936CC6"/>
    <w:rsid w:val="0093719D"/>
    <w:rsid w:val="00940E89"/>
    <w:rsid w:val="009420D1"/>
    <w:rsid w:val="00943342"/>
    <w:rsid w:val="009438BC"/>
    <w:rsid w:val="0094455F"/>
    <w:rsid w:val="009450D5"/>
    <w:rsid w:val="00946DDA"/>
    <w:rsid w:val="0095090A"/>
    <w:rsid w:val="00950B5D"/>
    <w:rsid w:val="00951A36"/>
    <w:rsid w:val="009526BC"/>
    <w:rsid w:val="00952F50"/>
    <w:rsid w:val="009534D1"/>
    <w:rsid w:val="009549C8"/>
    <w:rsid w:val="009553E7"/>
    <w:rsid w:val="00955BE7"/>
    <w:rsid w:val="00955C24"/>
    <w:rsid w:val="00955E1F"/>
    <w:rsid w:val="009563C0"/>
    <w:rsid w:val="00957234"/>
    <w:rsid w:val="0096054D"/>
    <w:rsid w:val="00960739"/>
    <w:rsid w:val="00961C6B"/>
    <w:rsid w:val="009628CB"/>
    <w:rsid w:val="0096394A"/>
    <w:rsid w:val="00964B05"/>
    <w:rsid w:val="009660F3"/>
    <w:rsid w:val="009661B1"/>
    <w:rsid w:val="00966706"/>
    <w:rsid w:val="009678E2"/>
    <w:rsid w:val="00967C5D"/>
    <w:rsid w:val="00967C9F"/>
    <w:rsid w:val="00970D40"/>
    <w:rsid w:val="00970D5D"/>
    <w:rsid w:val="00970D7C"/>
    <w:rsid w:val="009711AA"/>
    <w:rsid w:val="00972435"/>
    <w:rsid w:val="00972F4E"/>
    <w:rsid w:val="009740A9"/>
    <w:rsid w:val="009743DA"/>
    <w:rsid w:val="009758C9"/>
    <w:rsid w:val="00976897"/>
    <w:rsid w:val="009770C7"/>
    <w:rsid w:val="00977A02"/>
    <w:rsid w:val="00977B7D"/>
    <w:rsid w:val="00980BD6"/>
    <w:rsid w:val="00981892"/>
    <w:rsid w:val="00981907"/>
    <w:rsid w:val="00981C25"/>
    <w:rsid w:val="00982BC1"/>
    <w:rsid w:val="00982E5D"/>
    <w:rsid w:val="00983E69"/>
    <w:rsid w:val="009845D7"/>
    <w:rsid w:val="00984B3C"/>
    <w:rsid w:val="00985AED"/>
    <w:rsid w:val="00985E19"/>
    <w:rsid w:val="00986975"/>
    <w:rsid w:val="00986B5E"/>
    <w:rsid w:val="009870BF"/>
    <w:rsid w:val="00987A8A"/>
    <w:rsid w:val="00987F9D"/>
    <w:rsid w:val="0099019D"/>
    <w:rsid w:val="00990650"/>
    <w:rsid w:val="00990C6D"/>
    <w:rsid w:val="009910F1"/>
    <w:rsid w:val="00992614"/>
    <w:rsid w:val="009930E7"/>
    <w:rsid w:val="00993246"/>
    <w:rsid w:val="00993861"/>
    <w:rsid w:val="0099418A"/>
    <w:rsid w:val="0099464A"/>
    <w:rsid w:val="00995115"/>
    <w:rsid w:val="0099558D"/>
    <w:rsid w:val="00995D14"/>
    <w:rsid w:val="0099616F"/>
    <w:rsid w:val="00996493"/>
    <w:rsid w:val="009965A5"/>
    <w:rsid w:val="009969FE"/>
    <w:rsid w:val="00996A12"/>
    <w:rsid w:val="00996BFD"/>
    <w:rsid w:val="00996EB7"/>
    <w:rsid w:val="00997217"/>
    <w:rsid w:val="009A0EB8"/>
    <w:rsid w:val="009A15E9"/>
    <w:rsid w:val="009A1B37"/>
    <w:rsid w:val="009A1D97"/>
    <w:rsid w:val="009A1F0B"/>
    <w:rsid w:val="009A1F93"/>
    <w:rsid w:val="009A25B9"/>
    <w:rsid w:val="009A2891"/>
    <w:rsid w:val="009A2ED5"/>
    <w:rsid w:val="009A308C"/>
    <w:rsid w:val="009A384E"/>
    <w:rsid w:val="009A3B2C"/>
    <w:rsid w:val="009A40BF"/>
    <w:rsid w:val="009A412A"/>
    <w:rsid w:val="009A429F"/>
    <w:rsid w:val="009A60EA"/>
    <w:rsid w:val="009A6517"/>
    <w:rsid w:val="009A6C60"/>
    <w:rsid w:val="009A6FD4"/>
    <w:rsid w:val="009A7FED"/>
    <w:rsid w:val="009B07BA"/>
    <w:rsid w:val="009B0A31"/>
    <w:rsid w:val="009B0C4E"/>
    <w:rsid w:val="009B0F04"/>
    <w:rsid w:val="009B12D1"/>
    <w:rsid w:val="009B1315"/>
    <w:rsid w:val="009B21D1"/>
    <w:rsid w:val="009B37D7"/>
    <w:rsid w:val="009B3A96"/>
    <w:rsid w:val="009B5577"/>
    <w:rsid w:val="009B5D0B"/>
    <w:rsid w:val="009B5DE8"/>
    <w:rsid w:val="009B60D8"/>
    <w:rsid w:val="009B68A7"/>
    <w:rsid w:val="009B7212"/>
    <w:rsid w:val="009B7213"/>
    <w:rsid w:val="009B7431"/>
    <w:rsid w:val="009C104C"/>
    <w:rsid w:val="009C16D1"/>
    <w:rsid w:val="009C1F44"/>
    <w:rsid w:val="009C1F81"/>
    <w:rsid w:val="009C23DA"/>
    <w:rsid w:val="009C27C5"/>
    <w:rsid w:val="009C286D"/>
    <w:rsid w:val="009C2FEE"/>
    <w:rsid w:val="009C3A67"/>
    <w:rsid w:val="009C4003"/>
    <w:rsid w:val="009C437C"/>
    <w:rsid w:val="009C4B33"/>
    <w:rsid w:val="009C5700"/>
    <w:rsid w:val="009C58FE"/>
    <w:rsid w:val="009C594A"/>
    <w:rsid w:val="009C67C1"/>
    <w:rsid w:val="009C7839"/>
    <w:rsid w:val="009D090A"/>
    <w:rsid w:val="009D0C95"/>
    <w:rsid w:val="009D153D"/>
    <w:rsid w:val="009D1A02"/>
    <w:rsid w:val="009D25C5"/>
    <w:rsid w:val="009D29A3"/>
    <w:rsid w:val="009D2A09"/>
    <w:rsid w:val="009D2B75"/>
    <w:rsid w:val="009D2BD6"/>
    <w:rsid w:val="009D2FCF"/>
    <w:rsid w:val="009D4402"/>
    <w:rsid w:val="009D46A6"/>
    <w:rsid w:val="009D48F7"/>
    <w:rsid w:val="009D49FD"/>
    <w:rsid w:val="009D6E35"/>
    <w:rsid w:val="009D73A4"/>
    <w:rsid w:val="009D7F64"/>
    <w:rsid w:val="009E091F"/>
    <w:rsid w:val="009E0F73"/>
    <w:rsid w:val="009E10CB"/>
    <w:rsid w:val="009E1407"/>
    <w:rsid w:val="009E1D8C"/>
    <w:rsid w:val="009E1ED3"/>
    <w:rsid w:val="009E2C03"/>
    <w:rsid w:val="009E3B5C"/>
    <w:rsid w:val="009E3DC5"/>
    <w:rsid w:val="009E5B4D"/>
    <w:rsid w:val="009E5B92"/>
    <w:rsid w:val="009E5BD9"/>
    <w:rsid w:val="009E5CA3"/>
    <w:rsid w:val="009E601A"/>
    <w:rsid w:val="009E6348"/>
    <w:rsid w:val="009E6D12"/>
    <w:rsid w:val="009F03BF"/>
    <w:rsid w:val="009F0A12"/>
    <w:rsid w:val="009F1291"/>
    <w:rsid w:val="009F3737"/>
    <w:rsid w:val="009F40DC"/>
    <w:rsid w:val="009F45F6"/>
    <w:rsid w:val="009F4D71"/>
    <w:rsid w:val="009F5C9C"/>
    <w:rsid w:val="009F5E80"/>
    <w:rsid w:val="009F7704"/>
    <w:rsid w:val="00A00580"/>
    <w:rsid w:val="00A0071C"/>
    <w:rsid w:val="00A00CE9"/>
    <w:rsid w:val="00A01348"/>
    <w:rsid w:val="00A018A5"/>
    <w:rsid w:val="00A042F1"/>
    <w:rsid w:val="00A0490F"/>
    <w:rsid w:val="00A05737"/>
    <w:rsid w:val="00A05C7C"/>
    <w:rsid w:val="00A05CB0"/>
    <w:rsid w:val="00A068A3"/>
    <w:rsid w:val="00A06E6A"/>
    <w:rsid w:val="00A06FAD"/>
    <w:rsid w:val="00A07B00"/>
    <w:rsid w:val="00A10100"/>
    <w:rsid w:val="00A10304"/>
    <w:rsid w:val="00A10C62"/>
    <w:rsid w:val="00A10C6C"/>
    <w:rsid w:val="00A10D58"/>
    <w:rsid w:val="00A11193"/>
    <w:rsid w:val="00A11979"/>
    <w:rsid w:val="00A11EDA"/>
    <w:rsid w:val="00A12365"/>
    <w:rsid w:val="00A13A48"/>
    <w:rsid w:val="00A14546"/>
    <w:rsid w:val="00A14F19"/>
    <w:rsid w:val="00A14FFF"/>
    <w:rsid w:val="00A15008"/>
    <w:rsid w:val="00A1519B"/>
    <w:rsid w:val="00A1572E"/>
    <w:rsid w:val="00A1614E"/>
    <w:rsid w:val="00A1622A"/>
    <w:rsid w:val="00A1711C"/>
    <w:rsid w:val="00A17391"/>
    <w:rsid w:val="00A17DCD"/>
    <w:rsid w:val="00A203D2"/>
    <w:rsid w:val="00A20C95"/>
    <w:rsid w:val="00A20DCD"/>
    <w:rsid w:val="00A21361"/>
    <w:rsid w:val="00A22030"/>
    <w:rsid w:val="00A222C1"/>
    <w:rsid w:val="00A22694"/>
    <w:rsid w:val="00A22A0C"/>
    <w:rsid w:val="00A2434C"/>
    <w:rsid w:val="00A24483"/>
    <w:rsid w:val="00A24632"/>
    <w:rsid w:val="00A24831"/>
    <w:rsid w:val="00A24B11"/>
    <w:rsid w:val="00A26404"/>
    <w:rsid w:val="00A2662B"/>
    <w:rsid w:val="00A26941"/>
    <w:rsid w:val="00A276C3"/>
    <w:rsid w:val="00A30357"/>
    <w:rsid w:val="00A31330"/>
    <w:rsid w:val="00A32279"/>
    <w:rsid w:val="00A324C0"/>
    <w:rsid w:val="00A32F73"/>
    <w:rsid w:val="00A331F5"/>
    <w:rsid w:val="00A33D25"/>
    <w:rsid w:val="00A3578F"/>
    <w:rsid w:val="00A36080"/>
    <w:rsid w:val="00A36A0E"/>
    <w:rsid w:val="00A36C7A"/>
    <w:rsid w:val="00A37858"/>
    <w:rsid w:val="00A37985"/>
    <w:rsid w:val="00A37AC4"/>
    <w:rsid w:val="00A37E1D"/>
    <w:rsid w:val="00A40334"/>
    <w:rsid w:val="00A405A5"/>
    <w:rsid w:val="00A412BB"/>
    <w:rsid w:val="00A41B78"/>
    <w:rsid w:val="00A42230"/>
    <w:rsid w:val="00A42DB6"/>
    <w:rsid w:val="00A43454"/>
    <w:rsid w:val="00A44148"/>
    <w:rsid w:val="00A445B0"/>
    <w:rsid w:val="00A449CA"/>
    <w:rsid w:val="00A450E2"/>
    <w:rsid w:val="00A462DD"/>
    <w:rsid w:val="00A463B6"/>
    <w:rsid w:val="00A465F5"/>
    <w:rsid w:val="00A46D50"/>
    <w:rsid w:val="00A474A0"/>
    <w:rsid w:val="00A476AE"/>
    <w:rsid w:val="00A47AA6"/>
    <w:rsid w:val="00A47BC5"/>
    <w:rsid w:val="00A51371"/>
    <w:rsid w:val="00A513BE"/>
    <w:rsid w:val="00A514C9"/>
    <w:rsid w:val="00A5168D"/>
    <w:rsid w:val="00A5170D"/>
    <w:rsid w:val="00A518A2"/>
    <w:rsid w:val="00A524DB"/>
    <w:rsid w:val="00A526FB"/>
    <w:rsid w:val="00A52FCC"/>
    <w:rsid w:val="00A53951"/>
    <w:rsid w:val="00A53BEF"/>
    <w:rsid w:val="00A55080"/>
    <w:rsid w:val="00A55705"/>
    <w:rsid w:val="00A55EF9"/>
    <w:rsid w:val="00A56BC2"/>
    <w:rsid w:val="00A56BD1"/>
    <w:rsid w:val="00A57305"/>
    <w:rsid w:val="00A577F4"/>
    <w:rsid w:val="00A57E30"/>
    <w:rsid w:val="00A600E8"/>
    <w:rsid w:val="00A607CA"/>
    <w:rsid w:val="00A61881"/>
    <w:rsid w:val="00A61D7F"/>
    <w:rsid w:val="00A6230D"/>
    <w:rsid w:val="00A625B5"/>
    <w:rsid w:val="00A625C7"/>
    <w:rsid w:val="00A6285B"/>
    <w:rsid w:val="00A62E13"/>
    <w:rsid w:val="00A633B7"/>
    <w:rsid w:val="00A63D8F"/>
    <w:rsid w:val="00A640F9"/>
    <w:rsid w:val="00A6422C"/>
    <w:rsid w:val="00A650E9"/>
    <w:rsid w:val="00A65509"/>
    <w:rsid w:val="00A66231"/>
    <w:rsid w:val="00A66C48"/>
    <w:rsid w:val="00A67253"/>
    <w:rsid w:val="00A673D7"/>
    <w:rsid w:val="00A67A2C"/>
    <w:rsid w:val="00A67DAB"/>
    <w:rsid w:val="00A70768"/>
    <w:rsid w:val="00A7151E"/>
    <w:rsid w:val="00A7239A"/>
    <w:rsid w:val="00A7256A"/>
    <w:rsid w:val="00A7295A"/>
    <w:rsid w:val="00A7299D"/>
    <w:rsid w:val="00A72A18"/>
    <w:rsid w:val="00A72B23"/>
    <w:rsid w:val="00A72FA7"/>
    <w:rsid w:val="00A73088"/>
    <w:rsid w:val="00A73B73"/>
    <w:rsid w:val="00A74371"/>
    <w:rsid w:val="00A75B7D"/>
    <w:rsid w:val="00A76098"/>
    <w:rsid w:val="00A76F14"/>
    <w:rsid w:val="00A77014"/>
    <w:rsid w:val="00A775DC"/>
    <w:rsid w:val="00A77BE0"/>
    <w:rsid w:val="00A8006C"/>
    <w:rsid w:val="00A801B0"/>
    <w:rsid w:val="00A8103D"/>
    <w:rsid w:val="00A81C3B"/>
    <w:rsid w:val="00A82ACA"/>
    <w:rsid w:val="00A853EF"/>
    <w:rsid w:val="00A8588B"/>
    <w:rsid w:val="00A859D9"/>
    <w:rsid w:val="00A85DC1"/>
    <w:rsid w:val="00A86307"/>
    <w:rsid w:val="00A867E2"/>
    <w:rsid w:val="00A86BB6"/>
    <w:rsid w:val="00A873A4"/>
    <w:rsid w:val="00A876E7"/>
    <w:rsid w:val="00A8790A"/>
    <w:rsid w:val="00A9007E"/>
    <w:rsid w:val="00A902E6"/>
    <w:rsid w:val="00A904F6"/>
    <w:rsid w:val="00A90822"/>
    <w:rsid w:val="00A90E7E"/>
    <w:rsid w:val="00A91358"/>
    <w:rsid w:val="00A91422"/>
    <w:rsid w:val="00A919CC"/>
    <w:rsid w:val="00A91CC6"/>
    <w:rsid w:val="00A91E78"/>
    <w:rsid w:val="00A91EB3"/>
    <w:rsid w:val="00A92070"/>
    <w:rsid w:val="00A92508"/>
    <w:rsid w:val="00A92C59"/>
    <w:rsid w:val="00A92EB3"/>
    <w:rsid w:val="00A92FFA"/>
    <w:rsid w:val="00A9347E"/>
    <w:rsid w:val="00A935F3"/>
    <w:rsid w:val="00A9369A"/>
    <w:rsid w:val="00A937CF"/>
    <w:rsid w:val="00A944B1"/>
    <w:rsid w:val="00A946E9"/>
    <w:rsid w:val="00A96031"/>
    <w:rsid w:val="00A9624D"/>
    <w:rsid w:val="00A96744"/>
    <w:rsid w:val="00A9793E"/>
    <w:rsid w:val="00AA0563"/>
    <w:rsid w:val="00AA09D9"/>
    <w:rsid w:val="00AA0A14"/>
    <w:rsid w:val="00AA12AF"/>
    <w:rsid w:val="00AA25EB"/>
    <w:rsid w:val="00AA2B63"/>
    <w:rsid w:val="00AA396C"/>
    <w:rsid w:val="00AA3DBD"/>
    <w:rsid w:val="00AA6227"/>
    <w:rsid w:val="00AA7645"/>
    <w:rsid w:val="00AA7CAA"/>
    <w:rsid w:val="00AB009C"/>
    <w:rsid w:val="00AB016E"/>
    <w:rsid w:val="00AB0E8A"/>
    <w:rsid w:val="00AB0E96"/>
    <w:rsid w:val="00AB13F5"/>
    <w:rsid w:val="00AB1E04"/>
    <w:rsid w:val="00AB2093"/>
    <w:rsid w:val="00AB262E"/>
    <w:rsid w:val="00AB268D"/>
    <w:rsid w:val="00AB26E6"/>
    <w:rsid w:val="00AB2EA1"/>
    <w:rsid w:val="00AB362C"/>
    <w:rsid w:val="00AB3779"/>
    <w:rsid w:val="00AB37EC"/>
    <w:rsid w:val="00AB3983"/>
    <w:rsid w:val="00AB4507"/>
    <w:rsid w:val="00AB4765"/>
    <w:rsid w:val="00AB53A1"/>
    <w:rsid w:val="00AB542F"/>
    <w:rsid w:val="00AB556C"/>
    <w:rsid w:val="00AB5979"/>
    <w:rsid w:val="00AC032F"/>
    <w:rsid w:val="00AC0659"/>
    <w:rsid w:val="00AC0AFF"/>
    <w:rsid w:val="00AC0F5A"/>
    <w:rsid w:val="00AC0FBE"/>
    <w:rsid w:val="00AC1743"/>
    <w:rsid w:val="00AC3969"/>
    <w:rsid w:val="00AC39E7"/>
    <w:rsid w:val="00AC3F75"/>
    <w:rsid w:val="00AC4203"/>
    <w:rsid w:val="00AC42D4"/>
    <w:rsid w:val="00AC430F"/>
    <w:rsid w:val="00AC4493"/>
    <w:rsid w:val="00AC47E2"/>
    <w:rsid w:val="00AC541D"/>
    <w:rsid w:val="00AC5F72"/>
    <w:rsid w:val="00AC660D"/>
    <w:rsid w:val="00AC6820"/>
    <w:rsid w:val="00AC6B3F"/>
    <w:rsid w:val="00AC7CF8"/>
    <w:rsid w:val="00AD0635"/>
    <w:rsid w:val="00AD0812"/>
    <w:rsid w:val="00AD2331"/>
    <w:rsid w:val="00AD24BD"/>
    <w:rsid w:val="00AD259B"/>
    <w:rsid w:val="00AD2933"/>
    <w:rsid w:val="00AD3193"/>
    <w:rsid w:val="00AD3891"/>
    <w:rsid w:val="00AD3B3E"/>
    <w:rsid w:val="00AD3B72"/>
    <w:rsid w:val="00AD3D7C"/>
    <w:rsid w:val="00AD40B0"/>
    <w:rsid w:val="00AD4513"/>
    <w:rsid w:val="00AD4D00"/>
    <w:rsid w:val="00AD4D23"/>
    <w:rsid w:val="00AD52E0"/>
    <w:rsid w:val="00AD6B1B"/>
    <w:rsid w:val="00AD7961"/>
    <w:rsid w:val="00AD7B52"/>
    <w:rsid w:val="00AD7E07"/>
    <w:rsid w:val="00AE1091"/>
    <w:rsid w:val="00AE1477"/>
    <w:rsid w:val="00AE1510"/>
    <w:rsid w:val="00AE199A"/>
    <w:rsid w:val="00AE2A8E"/>
    <w:rsid w:val="00AE3221"/>
    <w:rsid w:val="00AE3EDC"/>
    <w:rsid w:val="00AE6290"/>
    <w:rsid w:val="00AE6378"/>
    <w:rsid w:val="00AE705A"/>
    <w:rsid w:val="00AE73B7"/>
    <w:rsid w:val="00AE7824"/>
    <w:rsid w:val="00AE7927"/>
    <w:rsid w:val="00AE7A43"/>
    <w:rsid w:val="00AF0521"/>
    <w:rsid w:val="00AF0CE5"/>
    <w:rsid w:val="00AF10A8"/>
    <w:rsid w:val="00AF13D5"/>
    <w:rsid w:val="00AF146F"/>
    <w:rsid w:val="00AF1FC6"/>
    <w:rsid w:val="00AF3237"/>
    <w:rsid w:val="00AF3EFA"/>
    <w:rsid w:val="00AF455B"/>
    <w:rsid w:val="00AF48C0"/>
    <w:rsid w:val="00AF4D4D"/>
    <w:rsid w:val="00AF5340"/>
    <w:rsid w:val="00AF5393"/>
    <w:rsid w:val="00AF564C"/>
    <w:rsid w:val="00AF6601"/>
    <w:rsid w:val="00AF7CAC"/>
    <w:rsid w:val="00B000D1"/>
    <w:rsid w:val="00B00A2B"/>
    <w:rsid w:val="00B00E0E"/>
    <w:rsid w:val="00B01292"/>
    <w:rsid w:val="00B02425"/>
    <w:rsid w:val="00B028F8"/>
    <w:rsid w:val="00B02C8B"/>
    <w:rsid w:val="00B03A16"/>
    <w:rsid w:val="00B0572E"/>
    <w:rsid w:val="00B058AE"/>
    <w:rsid w:val="00B05DA3"/>
    <w:rsid w:val="00B067A2"/>
    <w:rsid w:val="00B06863"/>
    <w:rsid w:val="00B06B1C"/>
    <w:rsid w:val="00B06DEE"/>
    <w:rsid w:val="00B07437"/>
    <w:rsid w:val="00B07F14"/>
    <w:rsid w:val="00B10295"/>
    <w:rsid w:val="00B10537"/>
    <w:rsid w:val="00B10EFB"/>
    <w:rsid w:val="00B110D5"/>
    <w:rsid w:val="00B112C9"/>
    <w:rsid w:val="00B12795"/>
    <w:rsid w:val="00B12C52"/>
    <w:rsid w:val="00B14655"/>
    <w:rsid w:val="00B147C8"/>
    <w:rsid w:val="00B148D5"/>
    <w:rsid w:val="00B14BC8"/>
    <w:rsid w:val="00B14CD0"/>
    <w:rsid w:val="00B1517D"/>
    <w:rsid w:val="00B15D71"/>
    <w:rsid w:val="00B169CC"/>
    <w:rsid w:val="00B174D4"/>
    <w:rsid w:val="00B17BAF"/>
    <w:rsid w:val="00B17EED"/>
    <w:rsid w:val="00B201C8"/>
    <w:rsid w:val="00B20E2B"/>
    <w:rsid w:val="00B21754"/>
    <w:rsid w:val="00B217F6"/>
    <w:rsid w:val="00B229FA"/>
    <w:rsid w:val="00B22BE8"/>
    <w:rsid w:val="00B23510"/>
    <w:rsid w:val="00B2366A"/>
    <w:rsid w:val="00B2442B"/>
    <w:rsid w:val="00B24656"/>
    <w:rsid w:val="00B252BD"/>
    <w:rsid w:val="00B2550B"/>
    <w:rsid w:val="00B2563A"/>
    <w:rsid w:val="00B25907"/>
    <w:rsid w:val="00B259C6"/>
    <w:rsid w:val="00B26027"/>
    <w:rsid w:val="00B26371"/>
    <w:rsid w:val="00B271CA"/>
    <w:rsid w:val="00B30015"/>
    <w:rsid w:val="00B30158"/>
    <w:rsid w:val="00B3044E"/>
    <w:rsid w:val="00B30C99"/>
    <w:rsid w:val="00B30DC0"/>
    <w:rsid w:val="00B31227"/>
    <w:rsid w:val="00B31467"/>
    <w:rsid w:val="00B31488"/>
    <w:rsid w:val="00B316C3"/>
    <w:rsid w:val="00B32C29"/>
    <w:rsid w:val="00B33705"/>
    <w:rsid w:val="00B36327"/>
    <w:rsid w:val="00B366D6"/>
    <w:rsid w:val="00B36DD9"/>
    <w:rsid w:val="00B36E53"/>
    <w:rsid w:val="00B400AF"/>
    <w:rsid w:val="00B40382"/>
    <w:rsid w:val="00B4088E"/>
    <w:rsid w:val="00B40ED3"/>
    <w:rsid w:val="00B41A5E"/>
    <w:rsid w:val="00B41C58"/>
    <w:rsid w:val="00B420DA"/>
    <w:rsid w:val="00B4216D"/>
    <w:rsid w:val="00B43EBA"/>
    <w:rsid w:val="00B43EEB"/>
    <w:rsid w:val="00B441B9"/>
    <w:rsid w:val="00B44DB9"/>
    <w:rsid w:val="00B45067"/>
    <w:rsid w:val="00B455BC"/>
    <w:rsid w:val="00B465F0"/>
    <w:rsid w:val="00B4676D"/>
    <w:rsid w:val="00B46D1E"/>
    <w:rsid w:val="00B470A7"/>
    <w:rsid w:val="00B47C4E"/>
    <w:rsid w:val="00B50946"/>
    <w:rsid w:val="00B51022"/>
    <w:rsid w:val="00B51079"/>
    <w:rsid w:val="00B5167B"/>
    <w:rsid w:val="00B51DE2"/>
    <w:rsid w:val="00B51EB4"/>
    <w:rsid w:val="00B5292F"/>
    <w:rsid w:val="00B52E9E"/>
    <w:rsid w:val="00B53178"/>
    <w:rsid w:val="00B53915"/>
    <w:rsid w:val="00B53918"/>
    <w:rsid w:val="00B53D12"/>
    <w:rsid w:val="00B5501B"/>
    <w:rsid w:val="00B55870"/>
    <w:rsid w:val="00B55976"/>
    <w:rsid w:val="00B55DDB"/>
    <w:rsid w:val="00B5610C"/>
    <w:rsid w:val="00B562F0"/>
    <w:rsid w:val="00B56D0C"/>
    <w:rsid w:val="00B56E6C"/>
    <w:rsid w:val="00B57D69"/>
    <w:rsid w:val="00B60178"/>
    <w:rsid w:val="00B60FD2"/>
    <w:rsid w:val="00B61674"/>
    <w:rsid w:val="00B62B1B"/>
    <w:rsid w:val="00B635CB"/>
    <w:rsid w:val="00B64022"/>
    <w:rsid w:val="00B643AA"/>
    <w:rsid w:val="00B64BF9"/>
    <w:rsid w:val="00B64FB4"/>
    <w:rsid w:val="00B650E5"/>
    <w:rsid w:val="00B65C3F"/>
    <w:rsid w:val="00B66B4E"/>
    <w:rsid w:val="00B6720A"/>
    <w:rsid w:val="00B70483"/>
    <w:rsid w:val="00B71647"/>
    <w:rsid w:val="00B71901"/>
    <w:rsid w:val="00B71B6F"/>
    <w:rsid w:val="00B71C25"/>
    <w:rsid w:val="00B72D08"/>
    <w:rsid w:val="00B733E1"/>
    <w:rsid w:val="00B73C2C"/>
    <w:rsid w:val="00B73C9C"/>
    <w:rsid w:val="00B742B6"/>
    <w:rsid w:val="00B74B18"/>
    <w:rsid w:val="00B7560F"/>
    <w:rsid w:val="00B75A34"/>
    <w:rsid w:val="00B7635D"/>
    <w:rsid w:val="00B77514"/>
    <w:rsid w:val="00B77B59"/>
    <w:rsid w:val="00B77C2E"/>
    <w:rsid w:val="00B77DBE"/>
    <w:rsid w:val="00B77EFE"/>
    <w:rsid w:val="00B77F82"/>
    <w:rsid w:val="00B80354"/>
    <w:rsid w:val="00B808FA"/>
    <w:rsid w:val="00B80F1C"/>
    <w:rsid w:val="00B811F8"/>
    <w:rsid w:val="00B81646"/>
    <w:rsid w:val="00B82023"/>
    <w:rsid w:val="00B82106"/>
    <w:rsid w:val="00B832EA"/>
    <w:rsid w:val="00B83F98"/>
    <w:rsid w:val="00B8539D"/>
    <w:rsid w:val="00B85427"/>
    <w:rsid w:val="00B855FC"/>
    <w:rsid w:val="00B85CE3"/>
    <w:rsid w:val="00B85FFA"/>
    <w:rsid w:val="00B86806"/>
    <w:rsid w:val="00B876BC"/>
    <w:rsid w:val="00B9060E"/>
    <w:rsid w:val="00B90AF1"/>
    <w:rsid w:val="00B912EA"/>
    <w:rsid w:val="00B91F12"/>
    <w:rsid w:val="00B920C8"/>
    <w:rsid w:val="00B92E6C"/>
    <w:rsid w:val="00B93197"/>
    <w:rsid w:val="00B93492"/>
    <w:rsid w:val="00B93E8C"/>
    <w:rsid w:val="00B94310"/>
    <w:rsid w:val="00B9533C"/>
    <w:rsid w:val="00B9552E"/>
    <w:rsid w:val="00B9590A"/>
    <w:rsid w:val="00B9615A"/>
    <w:rsid w:val="00B96B48"/>
    <w:rsid w:val="00B96C99"/>
    <w:rsid w:val="00B96E89"/>
    <w:rsid w:val="00B97256"/>
    <w:rsid w:val="00B97F11"/>
    <w:rsid w:val="00BA00EE"/>
    <w:rsid w:val="00BA0CD5"/>
    <w:rsid w:val="00BA162E"/>
    <w:rsid w:val="00BA2A77"/>
    <w:rsid w:val="00BA2B9D"/>
    <w:rsid w:val="00BA2C86"/>
    <w:rsid w:val="00BA2DEB"/>
    <w:rsid w:val="00BA46F1"/>
    <w:rsid w:val="00BA47A4"/>
    <w:rsid w:val="00BA4D2B"/>
    <w:rsid w:val="00BA4DA6"/>
    <w:rsid w:val="00BA4E2B"/>
    <w:rsid w:val="00BA5339"/>
    <w:rsid w:val="00BA572F"/>
    <w:rsid w:val="00BA5A7B"/>
    <w:rsid w:val="00BA5C3D"/>
    <w:rsid w:val="00BA7101"/>
    <w:rsid w:val="00BA7EA3"/>
    <w:rsid w:val="00BB0405"/>
    <w:rsid w:val="00BB052B"/>
    <w:rsid w:val="00BB1488"/>
    <w:rsid w:val="00BB3FE2"/>
    <w:rsid w:val="00BB4628"/>
    <w:rsid w:val="00BB6071"/>
    <w:rsid w:val="00BB610B"/>
    <w:rsid w:val="00BB66EB"/>
    <w:rsid w:val="00BB7E34"/>
    <w:rsid w:val="00BB7EC4"/>
    <w:rsid w:val="00BC03D6"/>
    <w:rsid w:val="00BC085D"/>
    <w:rsid w:val="00BC165D"/>
    <w:rsid w:val="00BC1945"/>
    <w:rsid w:val="00BC2349"/>
    <w:rsid w:val="00BC2672"/>
    <w:rsid w:val="00BC2C96"/>
    <w:rsid w:val="00BC3093"/>
    <w:rsid w:val="00BC39B2"/>
    <w:rsid w:val="00BC5285"/>
    <w:rsid w:val="00BC5450"/>
    <w:rsid w:val="00BC5C36"/>
    <w:rsid w:val="00BC6408"/>
    <w:rsid w:val="00BC689D"/>
    <w:rsid w:val="00BC6B41"/>
    <w:rsid w:val="00BC6E98"/>
    <w:rsid w:val="00BC76C1"/>
    <w:rsid w:val="00BC7DB5"/>
    <w:rsid w:val="00BD0825"/>
    <w:rsid w:val="00BD13F1"/>
    <w:rsid w:val="00BD1DAA"/>
    <w:rsid w:val="00BD34A4"/>
    <w:rsid w:val="00BD37FC"/>
    <w:rsid w:val="00BD3AD2"/>
    <w:rsid w:val="00BD5073"/>
    <w:rsid w:val="00BD5BDB"/>
    <w:rsid w:val="00BD5D28"/>
    <w:rsid w:val="00BD5FAF"/>
    <w:rsid w:val="00BD7433"/>
    <w:rsid w:val="00BD7515"/>
    <w:rsid w:val="00BD7813"/>
    <w:rsid w:val="00BD7B25"/>
    <w:rsid w:val="00BD7E66"/>
    <w:rsid w:val="00BE0176"/>
    <w:rsid w:val="00BE02D5"/>
    <w:rsid w:val="00BE0B52"/>
    <w:rsid w:val="00BE2608"/>
    <w:rsid w:val="00BE2745"/>
    <w:rsid w:val="00BE31C7"/>
    <w:rsid w:val="00BE3A51"/>
    <w:rsid w:val="00BE3BD8"/>
    <w:rsid w:val="00BE4609"/>
    <w:rsid w:val="00BE4B53"/>
    <w:rsid w:val="00BE4E7F"/>
    <w:rsid w:val="00BE50F7"/>
    <w:rsid w:val="00BE5AE4"/>
    <w:rsid w:val="00BE5BE5"/>
    <w:rsid w:val="00BE5C54"/>
    <w:rsid w:val="00BF15F1"/>
    <w:rsid w:val="00BF2127"/>
    <w:rsid w:val="00BF2CB8"/>
    <w:rsid w:val="00BF4B0E"/>
    <w:rsid w:val="00BF4CCA"/>
    <w:rsid w:val="00BF5609"/>
    <w:rsid w:val="00BF5BF4"/>
    <w:rsid w:val="00BF5E94"/>
    <w:rsid w:val="00BF6199"/>
    <w:rsid w:val="00BF6202"/>
    <w:rsid w:val="00BF627E"/>
    <w:rsid w:val="00BF647A"/>
    <w:rsid w:val="00BF765E"/>
    <w:rsid w:val="00BF7BD6"/>
    <w:rsid w:val="00BF7F29"/>
    <w:rsid w:val="00C00490"/>
    <w:rsid w:val="00C00879"/>
    <w:rsid w:val="00C0099B"/>
    <w:rsid w:val="00C00A46"/>
    <w:rsid w:val="00C0131D"/>
    <w:rsid w:val="00C021BD"/>
    <w:rsid w:val="00C03006"/>
    <w:rsid w:val="00C0368B"/>
    <w:rsid w:val="00C03D5F"/>
    <w:rsid w:val="00C03E07"/>
    <w:rsid w:val="00C04982"/>
    <w:rsid w:val="00C04EEC"/>
    <w:rsid w:val="00C04F1D"/>
    <w:rsid w:val="00C05BE5"/>
    <w:rsid w:val="00C061D9"/>
    <w:rsid w:val="00C07EC9"/>
    <w:rsid w:val="00C10A73"/>
    <w:rsid w:val="00C113FD"/>
    <w:rsid w:val="00C12F13"/>
    <w:rsid w:val="00C13641"/>
    <w:rsid w:val="00C136E3"/>
    <w:rsid w:val="00C1406D"/>
    <w:rsid w:val="00C1491F"/>
    <w:rsid w:val="00C1516D"/>
    <w:rsid w:val="00C1596B"/>
    <w:rsid w:val="00C159A4"/>
    <w:rsid w:val="00C15CA2"/>
    <w:rsid w:val="00C1786C"/>
    <w:rsid w:val="00C17ABE"/>
    <w:rsid w:val="00C20219"/>
    <w:rsid w:val="00C204AA"/>
    <w:rsid w:val="00C213E2"/>
    <w:rsid w:val="00C22BCB"/>
    <w:rsid w:val="00C22F14"/>
    <w:rsid w:val="00C22F20"/>
    <w:rsid w:val="00C231EB"/>
    <w:rsid w:val="00C2364A"/>
    <w:rsid w:val="00C24879"/>
    <w:rsid w:val="00C24CAF"/>
    <w:rsid w:val="00C24E75"/>
    <w:rsid w:val="00C2528F"/>
    <w:rsid w:val="00C258ED"/>
    <w:rsid w:val="00C2609F"/>
    <w:rsid w:val="00C266F2"/>
    <w:rsid w:val="00C26C59"/>
    <w:rsid w:val="00C26EA1"/>
    <w:rsid w:val="00C275B6"/>
    <w:rsid w:val="00C27650"/>
    <w:rsid w:val="00C277EF"/>
    <w:rsid w:val="00C2792D"/>
    <w:rsid w:val="00C27D7C"/>
    <w:rsid w:val="00C30126"/>
    <w:rsid w:val="00C30732"/>
    <w:rsid w:val="00C30930"/>
    <w:rsid w:val="00C30C39"/>
    <w:rsid w:val="00C3178B"/>
    <w:rsid w:val="00C31AE6"/>
    <w:rsid w:val="00C33AF5"/>
    <w:rsid w:val="00C33FEB"/>
    <w:rsid w:val="00C34E39"/>
    <w:rsid w:val="00C35A72"/>
    <w:rsid w:val="00C35D14"/>
    <w:rsid w:val="00C35EE9"/>
    <w:rsid w:val="00C361B9"/>
    <w:rsid w:val="00C36A0A"/>
    <w:rsid w:val="00C36BD6"/>
    <w:rsid w:val="00C36EFF"/>
    <w:rsid w:val="00C408FD"/>
    <w:rsid w:val="00C40C9D"/>
    <w:rsid w:val="00C4190D"/>
    <w:rsid w:val="00C4191E"/>
    <w:rsid w:val="00C41AA5"/>
    <w:rsid w:val="00C41D28"/>
    <w:rsid w:val="00C435F0"/>
    <w:rsid w:val="00C4372D"/>
    <w:rsid w:val="00C4379C"/>
    <w:rsid w:val="00C43F67"/>
    <w:rsid w:val="00C45188"/>
    <w:rsid w:val="00C4657E"/>
    <w:rsid w:val="00C46709"/>
    <w:rsid w:val="00C474B5"/>
    <w:rsid w:val="00C479C2"/>
    <w:rsid w:val="00C479F4"/>
    <w:rsid w:val="00C47C77"/>
    <w:rsid w:val="00C51C11"/>
    <w:rsid w:val="00C52E48"/>
    <w:rsid w:val="00C52F38"/>
    <w:rsid w:val="00C5351C"/>
    <w:rsid w:val="00C53BF8"/>
    <w:rsid w:val="00C55507"/>
    <w:rsid w:val="00C55900"/>
    <w:rsid w:val="00C55BFC"/>
    <w:rsid w:val="00C55F8F"/>
    <w:rsid w:val="00C56B88"/>
    <w:rsid w:val="00C56E1E"/>
    <w:rsid w:val="00C57570"/>
    <w:rsid w:val="00C57712"/>
    <w:rsid w:val="00C6017B"/>
    <w:rsid w:val="00C60A5E"/>
    <w:rsid w:val="00C60D42"/>
    <w:rsid w:val="00C62A1C"/>
    <w:rsid w:val="00C637FF"/>
    <w:rsid w:val="00C6468E"/>
    <w:rsid w:val="00C6556B"/>
    <w:rsid w:val="00C65885"/>
    <w:rsid w:val="00C65B71"/>
    <w:rsid w:val="00C65FE7"/>
    <w:rsid w:val="00C665B7"/>
    <w:rsid w:val="00C66E2F"/>
    <w:rsid w:val="00C6718D"/>
    <w:rsid w:val="00C67D16"/>
    <w:rsid w:val="00C67ED3"/>
    <w:rsid w:val="00C70FA7"/>
    <w:rsid w:val="00C71623"/>
    <w:rsid w:val="00C72A1C"/>
    <w:rsid w:val="00C72ED0"/>
    <w:rsid w:val="00C73658"/>
    <w:rsid w:val="00C73832"/>
    <w:rsid w:val="00C75469"/>
    <w:rsid w:val="00C754FF"/>
    <w:rsid w:val="00C757D3"/>
    <w:rsid w:val="00C75919"/>
    <w:rsid w:val="00C75AD2"/>
    <w:rsid w:val="00C75F48"/>
    <w:rsid w:val="00C76BA9"/>
    <w:rsid w:val="00C76CFA"/>
    <w:rsid w:val="00C76F2F"/>
    <w:rsid w:val="00C7736E"/>
    <w:rsid w:val="00C77431"/>
    <w:rsid w:val="00C77C55"/>
    <w:rsid w:val="00C801AE"/>
    <w:rsid w:val="00C8031B"/>
    <w:rsid w:val="00C8246E"/>
    <w:rsid w:val="00C82744"/>
    <w:rsid w:val="00C8331C"/>
    <w:rsid w:val="00C84758"/>
    <w:rsid w:val="00C84879"/>
    <w:rsid w:val="00C84C59"/>
    <w:rsid w:val="00C8509C"/>
    <w:rsid w:val="00C8636D"/>
    <w:rsid w:val="00C8680E"/>
    <w:rsid w:val="00C87333"/>
    <w:rsid w:val="00C90518"/>
    <w:rsid w:val="00C907DE"/>
    <w:rsid w:val="00C9084E"/>
    <w:rsid w:val="00C90C04"/>
    <w:rsid w:val="00C91EE5"/>
    <w:rsid w:val="00C92B3E"/>
    <w:rsid w:val="00C93EF3"/>
    <w:rsid w:val="00C94322"/>
    <w:rsid w:val="00C94F9B"/>
    <w:rsid w:val="00C94F9F"/>
    <w:rsid w:val="00C94FFA"/>
    <w:rsid w:val="00C951F9"/>
    <w:rsid w:val="00C95375"/>
    <w:rsid w:val="00C953E8"/>
    <w:rsid w:val="00C9750F"/>
    <w:rsid w:val="00C97BD1"/>
    <w:rsid w:val="00C97F34"/>
    <w:rsid w:val="00CA0776"/>
    <w:rsid w:val="00CA08B5"/>
    <w:rsid w:val="00CA0FE8"/>
    <w:rsid w:val="00CA1122"/>
    <w:rsid w:val="00CA1720"/>
    <w:rsid w:val="00CA211C"/>
    <w:rsid w:val="00CA2603"/>
    <w:rsid w:val="00CA2669"/>
    <w:rsid w:val="00CA2C26"/>
    <w:rsid w:val="00CA4C07"/>
    <w:rsid w:val="00CA5116"/>
    <w:rsid w:val="00CA770D"/>
    <w:rsid w:val="00CA7838"/>
    <w:rsid w:val="00CA7877"/>
    <w:rsid w:val="00CA78FC"/>
    <w:rsid w:val="00CA7EDC"/>
    <w:rsid w:val="00CB04B6"/>
    <w:rsid w:val="00CB04C6"/>
    <w:rsid w:val="00CB1366"/>
    <w:rsid w:val="00CB2308"/>
    <w:rsid w:val="00CB30AB"/>
    <w:rsid w:val="00CB3CE4"/>
    <w:rsid w:val="00CB4C31"/>
    <w:rsid w:val="00CB5F22"/>
    <w:rsid w:val="00CB6D47"/>
    <w:rsid w:val="00CB79A6"/>
    <w:rsid w:val="00CC05C8"/>
    <w:rsid w:val="00CC0EB2"/>
    <w:rsid w:val="00CC1449"/>
    <w:rsid w:val="00CC18FB"/>
    <w:rsid w:val="00CC1CA5"/>
    <w:rsid w:val="00CC2255"/>
    <w:rsid w:val="00CC32F8"/>
    <w:rsid w:val="00CC3884"/>
    <w:rsid w:val="00CC3B7D"/>
    <w:rsid w:val="00CC3D03"/>
    <w:rsid w:val="00CC3D3D"/>
    <w:rsid w:val="00CC4545"/>
    <w:rsid w:val="00CC4663"/>
    <w:rsid w:val="00CC4D96"/>
    <w:rsid w:val="00CC512E"/>
    <w:rsid w:val="00CC55E1"/>
    <w:rsid w:val="00CC5D36"/>
    <w:rsid w:val="00CC5EA2"/>
    <w:rsid w:val="00CC6947"/>
    <w:rsid w:val="00CC6F21"/>
    <w:rsid w:val="00CC71D2"/>
    <w:rsid w:val="00CC73B3"/>
    <w:rsid w:val="00CC78B2"/>
    <w:rsid w:val="00CD00AD"/>
    <w:rsid w:val="00CD013E"/>
    <w:rsid w:val="00CD01AA"/>
    <w:rsid w:val="00CD08AA"/>
    <w:rsid w:val="00CD1F92"/>
    <w:rsid w:val="00CD1FB1"/>
    <w:rsid w:val="00CD2388"/>
    <w:rsid w:val="00CD2BE0"/>
    <w:rsid w:val="00CD4A94"/>
    <w:rsid w:val="00CD4AF3"/>
    <w:rsid w:val="00CD5222"/>
    <w:rsid w:val="00CD5328"/>
    <w:rsid w:val="00CD5E73"/>
    <w:rsid w:val="00CD5ED1"/>
    <w:rsid w:val="00CD6170"/>
    <w:rsid w:val="00CD6D63"/>
    <w:rsid w:val="00CD6DEE"/>
    <w:rsid w:val="00CD7770"/>
    <w:rsid w:val="00CE0F96"/>
    <w:rsid w:val="00CE15B0"/>
    <w:rsid w:val="00CE1A23"/>
    <w:rsid w:val="00CE1BC6"/>
    <w:rsid w:val="00CE1E10"/>
    <w:rsid w:val="00CE2B27"/>
    <w:rsid w:val="00CE39C9"/>
    <w:rsid w:val="00CE4589"/>
    <w:rsid w:val="00CE4860"/>
    <w:rsid w:val="00CE5125"/>
    <w:rsid w:val="00CE5229"/>
    <w:rsid w:val="00CE67E9"/>
    <w:rsid w:val="00CE7B45"/>
    <w:rsid w:val="00CE7CBD"/>
    <w:rsid w:val="00CE7D22"/>
    <w:rsid w:val="00CF083F"/>
    <w:rsid w:val="00CF08F6"/>
    <w:rsid w:val="00CF1CCF"/>
    <w:rsid w:val="00CF2B29"/>
    <w:rsid w:val="00CF2C50"/>
    <w:rsid w:val="00CF2FDE"/>
    <w:rsid w:val="00CF34D5"/>
    <w:rsid w:val="00CF374F"/>
    <w:rsid w:val="00CF4592"/>
    <w:rsid w:val="00CF5097"/>
    <w:rsid w:val="00CF549E"/>
    <w:rsid w:val="00CF6EA9"/>
    <w:rsid w:val="00CF756F"/>
    <w:rsid w:val="00CF7C95"/>
    <w:rsid w:val="00CF7D3A"/>
    <w:rsid w:val="00D00515"/>
    <w:rsid w:val="00D007F3"/>
    <w:rsid w:val="00D00E5B"/>
    <w:rsid w:val="00D01304"/>
    <w:rsid w:val="00D01A0B"/>
    <w:rsid w:val="00D02C15"/>
    <w:rsid w:val="00D02D6D"/>
    <w:rsid w:val="00D04224"/>
    <w:rsid w:val="00D04DB0"/>
    <w:rsid w:val="00D04DB1"/>
    <w:rsid w:val="00D04E72"/>
    <w:rsid w:val="00D05158"/>
    <w:rsid w:val="00D054D2"/>
    <w:rsid w:val="00D058FA"/>
    <w:rsid w:val="00D05F21"/>
    <w:rsid w:val="00D06D7C"/>
    <w:rsid w:val="00D10C9F"/>
    <w:rsid w:val="00D117DC"/>
    <w:rsid w:val="00D1184A"/>
    <w:rsid w:val="00D11DA9"/>
    <w:rsid w:val="00D12277"/>
    <w:rsid w:val="00D1258C"/>
    <w:rsid w:val="00D131CB"/>
    <w:rsid w:val="00D13574"/>
    <w:rsid w:val="00D13FE2"/>
    <w:rsid w:val="00D1410D"/>
    <w:rsid w:val="00D14272"/>
    <w:rsid w:val="00D142E4"/>
    <w:rsid w:val="00D15473"/>
    <w:rsid w:val="00D15C5B"/>
    <w:rsid w:val="00D15F63"/>
    <w:rsid w:val="00D16D51"/>
    <w:rsid w:val="00D174D2"/>
    <w:rsid w:val="00D222E8"/>
    <w:rsid w:val="00D22BC7"/>
    <w:rsid w:val="00D22EE5"/>
    <w:rsid w:val="00D238E3"/>
    <w:rsid w:val="00D24E51"/>
    <w:rsid w:val="00D25319"/>
    <w:rsid w:val="00D2540A"/>
    <w:rsid w:val="00D257C7"/>
    <w:rsid w:val="00D25850"/>
    <w:rsid w:val="00D25C5E"/>
    <w:rsid w:val="00D26338"/>
    <w:rsid w:val="00D266C0"/>
    <w:rsid w:val="00D26E5D"/>
    <w:rsid w:val="00D26EA3"/>
    <w:rsid w:val="00D27315"/>
    <w:rsid w:val="00D27679"/>
    <w:rsid w:val="00D30DFA"/>
    <w:rsid w:val="00D310DE"/>
    <w:rsid w:val="00D3199B"/>
    <w:rsid w:val="00D31DFA"/>
    <w:rsid w:val="00D32A38"/>
    <w:rsid w:val="00D32B70"/>
    <w:rsid w:val="00D32C7F"/>
    <w:rsid w:val="00D32DB2"/>
    <w:rsid w:val="00D32EAA"/>
    <w:rsid w:val="00D33756"/>
    <w:rsid w:val="00D33C9D"/>
    <w:rsid w:val="00D33D33"/>
    <w:rsid w:val="00D33E4A"/>
    <w:rsid w:val="00D343FD"/>
    <w:rsid w:val="00D3449F"/>
    <w:rsid w:val="00D346B9"/>
    <w:rsid w:val="00D34B8C"/>
    <w:rsid w:val="00D35D88"/>
    <w:rsid w:val="00D368AE"/>
    <w:rsid w:val="00D36BF1"/>
    <w:rsid w:val="00D36FDD"/>
    <w:rsid w:val="00D37B6F"/>
    <w:rsid w:val="00D402FC"/>
    <w:rsid w:val="00D40A48"/>
    <w:rsid w:val="00D40AF7"/>
    <w:rsid w:val="00D40BA3"/>
    <w:rsid w:val="00D40E39"/>
    <w:rsid w:val="00D42453"/>
    <w:rsid w:val="00D4272A"/>
    <w:rsid w:val="00D42C75"/>
    <w:rsid w:val="00D42E0B"/>
    <w:rsid w:val="00D430A7"/>
    <w:rsid w:val="00D442C9"/>
    <w:rsid w:val="00D4482C"/>
    <w:rsid w:val="00D44E68"/>
    <w:rsid w:val="00D45BF2"/>
    <w:rsid w:val="00D45C3B"/>
    <w:rsid w:val="00D45D77"/>
    <w:rsid w:val="00D46463"/>
    <w:rsid w:val="00D472C5"/>
    <w:rsid w:val="00D47C5D"/>
    <w:rsid w:val="00D50727"/>
    <w:rsid w:val="00D51038"/>
    <w:rsid w:val="00D51102"/>
    <w:rsid w:val="00D51A4F"/>
    <w:rsid w:val="00D51B37"/>
    <w:rsid w:val="00D51EF1"/>
    <w:rsid w:val="00D525F3"/>
    <w:rsid w:val="00D53E11"/>
    <w:rsid w:val="00D548D0"/>
    <w:rsid w:val="00D5774B"/>
    <w:rsid w:val="00D57E4F"/>
    <w:rsid w:val="00D57E9E"/>
    <w:rsid w:val="00D60C1B"/>
    <w:rsid w:val="00D60F83"/>
    <w:rsid w:val="00D61BF8"/>
    <w:rsid w:val="00D61D41"/>
    <w:rsid w:val="00D6205C"/>
    <w:rsid w:val="00D624BD"/>
    <w:rsid w:val="00D62836"/>
    <w:rsid w:val="00D6320E"/>
    <w:rsid w:val="00D63D27"/>
    <w:rsid w:val="00D64108"/>
    <w:rsid w:val="00D6433C"/>
    <w:rsid w:val="00D646EF"/>
    <w:rsid w:val="00D64A25"/>
    <w:rsid w:val="00D6565E"/>
    <w:rsid w:val="00D6657C"/>
    <w:rsid w:val="00D66713"/>
    <w:rsid w:val="00D67C8E"/>
    <w:rsid w:val="00D7098E"/>
    <w:rsid w:val="00D70EFA"/>
    <w:rsid w:val="00D71FED"/>
    <w:rsid w:val="00D73644"/>
    <w:rsid w:val="00D73864"/>
    <w:rsid w:val="00D738A0"/>
    <w:rsid w:val="00D73F9E"/>
    <w:rsid w:val="00D74350"/>
    <w:rsid w:val="00D76026"/>
    <w:rsid w:val="00D7619E"/>
    <w:rsid w:val="00D767A8"/>
    <w:rsid w:val="00D76D74"/>
    <w:rsid w:val="00D771D2"/>
    <w:rsid w:val="00D77456"/>
    <w:rsid w:val="00D77B05"/>
    <w:rsid w:val="00D804B7"/>
    <w:rsid w:val="00D80AAB"/>
    <w:rsid w:val="00D8110B"/>
    <w:rsid w:val="00D81249"/>
    <w:rsid w:val="00D814F8"/>
    <w:rsid w:val="00D83D74"/>
    <w:rsid w:val="00D84404"/>
    <w:rsid w:val="00D8471D"/>
    <w:rsid w:val="00D84BBD"/>
    <w:rsid w:val="00D86200"/>
    <w:rsid w:val="00D866C0"/>
    <w:rsid w:val="00D8688D"/>
    <w:rsid w:val="00D86D2B"/>
    <w:rsid w:val="00D871CB"/>
    <w:rsid w:val="00D879C1"/>
    <w:rsid w:val="00D87F17"/>
    <w:rsid w:val="00D906DE"/>
    <w:rsid w:val="00D909FF"/>
    <w:rsid w:val="00D91657"/>
    <w:rsid w:val="00D916BB"/>
    <w:rsid w:val="00D91B03"/>
    <w:rsid w:val="00D91F39"/>
    <w:rsid w:val="00D927C9"/>
    <w:rsid w:val="00D92FBE"/>
    <w:rsid w:val="00D939A0"/>
    <w:rsid w:val="00D9419D"/>
    <w:rsid w:val="00D946EB"/>
    <w:rsid w:val="00D949AE"/>
    <w:rsid w:val="00D94FD9"/>
    <w:rsid w:val="00D956FE"/>
    <w:rsid w:val="00D97901"/>
    <w:rsid w:val="00D97A27"/>
    <w:rsid w:val="00D97BBF"/>
    <w:rsid w:val="00D97F70"/>
    <w:rsid w:val="00DA024E"/>
    <w:rsid w:val="00DA09DA"/>
    <w:rsid w:val="00DA0AA5"/>
    <w:rsid w:val="00DA1504"/>
    <w:rsid w:val="00DA1559"/>
    <w:rsid w:val="00DA176B"/>
    <w:rsid w:val="00DA1E73"/>
    <w:rsid w:val="00DA1E8A"/>
    <w:rsid w:val="00DA25D5"/>
    <w:rsid w:val="00DA2633"/>
    <w:rsid w:val="00DA291C"/>
    <w:rsid w:val="00DA3537"/>
    <w:rsid w:val="00DA3705"/>
    <w:rsid w:val="00DA3A30"/>
    <w:rsid w:val="00DA4920"/>
    <w:rsid w:val="00DA4946"/>
    <w:rsid w:val="00DA4BB9"/>
    <w:rsid w:val="00DA4F54"/>
    <w:rsid w:val="00DA5535"/>
    <w:rsid w:val="00DA584C"/>
    <w:rsid w:val="00DA5E30"/>
    <w:rsid w:val="00DA64A1"/>
    <w:rsid w:val="00DA6E72"/>
    <w:rsid w:val="00DA7560"/>
    <w:rsid w:val="00DB0C1F"/>
    <w:rsid w:val="00DB1B97"/>
    <w:rsid w:val="00DB22C9"/>
    <w:rsid w:val="00DB2355"/>
    <w:rsid w:val="00DB2F9E"/>
    <w:rsid w:val="00DB50BB"/>
    <w:rsid w:val="00DB5705"/>
    <w:rsid w:val="00DB644F"/>
    <w:rsid w:val="00DB6B9D"/>
    <w:rsid w:val="00DB7250"/>
    <w:rsid w:val="00DB7514"/>
    <w:rsid w:val="00DC0575"/>
    <w:rsid w:val="00DC05A2"/>
    <w:rsid w:val="00DC15B5"/>
    <w:rsid w:val="00DC1BDA"/>
    <w:rsid w:val="00DC2F08"/>
    <w:rsid w:val="00DC36F4"/>
    <w:rsid w:val="00DC3722"/>
    <w:rsid w:val="00DC4121"/>
    <w:rsid w:val="00DC5665"/>
    <w:rsid w:val="00DC5983"/>
    <w:rsid w:val="00DC5BA3"/>
    <w:rsid w:val="00DC77C6"/>
    <w:rsid w:val="00DC791A"/>
    <w:rsid w:val="00DC7C8F"/>
    <w:rsid w:val="00DD0549"/>
    <w:rsid w:val="00DD1635"/>
    <w:rsid w:val="00DD2784"/>
    <w:rsid w:val="00DD3A2F"/>
    <w:rsid w:val="00DD3F73"/>
    <w:rsid w:val="00DD4361"/>
    <w:rsid w:val="00DD45EB"/>
    <w:rsid w:val="00DD4A42"/>
    <w:rsid w:val="00DD4F89"/>
    <w:rsid w:val="00DD5370"/>
    <w:rsid w:val="00DD53CE"/>
    <w:rsid w:val="00DD544A"/>
    <w:rsid w:val="00DD5E97"/>
    <w:rsid w:val="00DD608A"/>
    <w:rsid w:val="00DD62AD"/>
    <w:rsid w:val="00DD670D"/>
    <w:rsid w:val="00DD7691"/>
    <w:rsid w:val="00DD79FB"/>
    <w:rsid w:val="00DD7D84"/>
    <w:rsid w:val="00DE0EAA"/>
    <w:rsid w:val="00DE1037"/>
    <w:rsid w:val="00DE108E"/>
    <w:rsid w:val="00DE1749"/>
    <w:rsid w:val="00DE31C7"/>
    <w:rsid w:val="00DE3336"/>
    <w:rsid w:val="00DE35E0"/>
    <w:rsid w:val="00DE4B8D"/>
    <w:rsid w:val="00DE69B9"/>
    <w:rsid w:val="00DE7EFC"/>
    <w:rsid w:val="00DF0602"/>
    <w:rsid w:val="00DF075F"/>
    <w:rsid w:val="00DF09C2"/>
    <w:rsid w:val="00DF0C44"/>
    <w:rsid w:val="00DF239B"/>
    <w:rsid w:val="00DF2E54"/>
    <w:rsid w:val="00DF336E"/>
    <w:rsid w:val="00DF3B84"/>
    <w:rsid w:val="00DF3D6B"/>
    <w:rsid w:val="00DF41E2"/>
    <w:rsid w:val="00DF43B8"/>
    <w:rsid w:val="00DF4E13"/>
    <w:rsid w:val="00DF5A9D"/>
    <w:rsid w:val="00DF68AA"/>
    <w:rsid w:val="00DF6C98"/>
    <w:rsid w:val="00DF71DC"/>
    <w:rsid w:val="00E00CB3"/>
    <w:rsid w:val="00E00D1B"/>
    <w:rsid w:val="00E00FB3"/>
    <w:rsid w:val="00E018C6"/>
    <w:rsid w:val="00E019EB"/>
    <w:rsid w:val="00E01CDA"/>
    <w:rsid w:val="00E01D97"/>
    <w:rsid w:val="00E0251F"/>
    <w:rsid w:val="00E02B05"/>
    <w:rsid w:val="00E032E0"/>
    <w:rsid w:val="00E035D9"/>
    <w:rsid w:val="00E03867"/>
    <w:rsid w:val="00E0397A"/>
    <w:rsid w:val="00E03C4A"/>
    <w:rsid w:val="00E03C50"/>
    <w:rsid w:val="00E03C5F"/>
    <w:rsid w:val="00E04C7E"/>
    <w:rsid w:val="00E051BD"/>
    <w:rsid w:val="00E051D4"/>
    <w:rsid w:val="00E056CE"/>
    <w:rsid w:val="00E076D6"/>
    <w:rsid w:val="00E076D8"/>
    <w:rsid w:val="00E079A8"/>
    <w:rsid w:val="00E10ACD"/>
    <w:rsid w:val="00E10CF2"/>
    <w:rsid w:val="00E111DD"/>
    <w:rsid w:val="00E11463"/>
    <w:rsid w:val="00E11836"/>
    <w:rsid w:val="00E12808"/>
    <w:rsid w:val="00E13002"/>
    <w:rsid w:val="00E14781"/>
    <w:rsid w:val="00E16470"/>
    <w:rsid w:val="00E1682A"/>
    <w:rsid w:val="00E1707D"/>
    <w:rsid w:val="00E1770B"/>
    <w:rsid w:val="00E17FDF"/>
    <w:rsid w:val="00E2086A"/>
    <w:rsid w:val="00E20D44"/>
    <w:rsid w:val="00E2139C"/>
    <w:rsid w:val="00E2140A"/>
    <w:rsid w:val="00E219D6"/>
    <w:rsid w:val="00E223C5"/>
    <w:rsid w:val="00E22AE2"/>
    <w:rsid w:val="00E23D0F"/>
    <w:rsid w:val="00E243A4"/>
    <w:rsid w:val="00E246DC"/>
    <w:rsid w:val="00E264A3"/>
    <w:rsid w:val="00E26F13"/>
    <w:rsid w:val="00E2793E"/>
    <w:rsid w:val="00E27C2A"/>
    <w:rsid w:val="00E31E9F"/>
    <w:rsid w:val="00E327AF"/>
    <w:rsid w:val="00E3356D"/>
    <w:rsid w:val="00E33AE9"/>
    <w:rsid w:val="00E34B19"/>
    <w:rsid w:val="00E3538D"/>
    <w:rsid w:val="00E361CF"/>
    <w:rsid w:val="00E362FC"/>
    <w:rsid w:val="00E367DE"/>
    <w:rsid w:val="00E36B94"/>
    <w:rsid w:val="00E37478"/>
    <w:rsid w:val="00E378A1"/>
    <w:rsid w:val="00E40005"/>
    <w:rsid w:val="00E40542"/>
    <w:rsid w:val="00E40AE3"/>
    <w:rsid w:val="00E41024"/>
    <w:rsid w:val="00E416EC"/>
    <w:rsid w:val="00E42570"/>
    <w:rsid w:val="00E425CB"/>
    <w:rsid w:val="00E44350"/>
    <w:rsid w:val="00E44800"/>
    <w:rsid w:val="00E44D1D"/>
    <w:rsid w:val="00E45C10"/>
    <w:rsid w:val="00E47EB8"/>
    <w:rsid w:val="00E47F71"/>
    <w:rsid w:val="00E50EA0"/>
    <w:rsid w:val="00E513D4"/>
    <w:rsid w:val="00E51AA3"/>
    <w:rsid w:val="00E51C4B"/>
    <w:rsid w:val="00E51DD6"/>
    <w:rsid w:val="00E5292C"/>
    <w:rsid w:val="00E53049"/>
    <w:rsid w:val="00E53101"/>
    <w:rsid w:val="00E53CF6"/>
    <w:rsid w:val="00E54587"/>
    <w:rsid w:val="00E54C90"/>
    <w:rsid w:val="00E5565E"/>
    <w:rsid w:val="00E558E4"/>
    <w:rsid w:val="00E559C8"/>
    <w:rsid w:val="00E56BCB"/>
    <w:rsid w:val="00E57C58"/>
    <w:rsid w:val="00E57C70"/>
    <w:rsid w:val="00E60175"/>
    <w:rsid w:val="00E6018B"/>
    <w:rsid w:val="00E61160"/>
    <w:rsid w:val="00E61843"/>
    <w:rsid w:val="00E61FFC"/>
    <w:rsid w:val="00E6227E"/>
    <w:rsid w:val="00E62435"/>
    <w:rsid w:val="00E62C07"/>
    <w:rsid w:val="00E6330A"/>
    <w:rsid w:val="00E63648"/>
    <w:rsid w:val="00E6395B"/>
    <w:rsid w:val="00E6474F"/>
    <w:rsid w:val="00E64D02"/>
    <w:rsid w:val="00E664AE"/>
    <w:rsid w:val="00E66B05"/>
    <w:rsid w:val="00E66BF6"/>
    <w:rsid w:val="00E672FA"/>
    <w:rsid w:val="00E6730C"/>
    <w:rsid w:val="00E67427"/>
    <w:rsid w:val="00E674C7"/>
    <w:rsid w:val="00E67877"/>
    <w:rsid w:val="00E67AD1"/>
    <w:rsid w:val="00E70A48"/>
    <w:rsid w:val="00E70B6B"/>
    <w:rsid w:val="00E70E69"/>
    <w:rsid w:val="00E71793"/>
    <w:rsid w:val="00E71B08"/>
    <w:rsid w:val="00E720BA"/>
    <w:rsid w:val="00E7245A"/>
    <w:rsid w:val="00E724FD"/>
    <w:rsid w:val="00E72957"/>
    <w:rsid w:val="00E72A86"/>
    <w:rsid w:val="00E736D2"/>
    <w:rsid w:val="00E737CD"/>
    <w:rsid w:val="00E73DE6"/>
    <w:rsid w:val="00E73E95"/>
    <w:rsid w:val="00E74521"/>
    <w:rsid w:val="00E74539"/>
    <w:rsid w:val="00E74629"/>
    <w:rsid w:val="00E755F9"/>
    <w:rsid w:val="00E758AC"/>
    <w:rsid w:val="00E75998"/>
    <w:rsid w:val="00E75A60"/>
    <w:rsid w:val="00E771B6"/>
    <w:rsid w:val="00E773D6"/>
    <w:rsid w:val="00E77AFF"/>
    <w:rsid w:val="00E80D72"/>
    <w:rsid w:val="00E80E7E"/>
    <w:rsid w:val="00E82F1E"/>
    <w:rsid w:val="00E8352E"/>
    <w:rsid w:val="00E83586"/>
    <w:rsid w:val="00E83943"/>
    <w:rsid w:val="00E839B9"/>
    <w:rsid w:val="00E846D2"/>
    <w:rsid w:val="00E84782"/>
    <w:rsid w:val="00E85048"/>
    <w:rsid w:val="00E860E7"/>
    <w:rsid w:val="00E862CE"/>
    <w:rsid w:val="00E86927"/>
    <w:rsid w:val="00E87C77"/>
    <w:rsid w:val="00E90334"/>
    <w:rsid w:val="00E9069F"/>
    <w:rsid w:val="00E90A12"/>
    <w:rsid w:val="00E90C26"/>
    <w:rsid w:val="00E91F9C"/>
    <w:rsid w:val="00E9285B"/>
    <w:rsid w:val="00E9428E"/>
    <w:rsid w:val="00E94898"/>
    <w:rsid w:val="00E94989"/>
    <w:rsid w:val="00E957AF"/>
    <w:rsid w:val="00E957CD"/>
    <w:rsid w:val="00E9596E"/>
    <w:rsid w:val="00E96BC3"/>
    <w:rsid w:val="00E976D3"/>
    <w:rsid w:val="00E97B2F"/>
    <w:rsid w:val="00EA0224"/>
    <w:rsid w:val="00EA03F9"/>
    <w:rsid w:val="00EA045D"/>
    <w:rsid w:val="00EA0987"/>
    <w:rsid w:val="00EA10F0"/>
    <w:rsid w:val="00EA1218"/>
    <w:rsid w:val="00EA2074"/>
    <w:rsid w:val="00EA2C67"/>
    <w:rsid w:val="00EA3654"/>
    <w:rsid w:val="00EA41F6"/>
    <w:rsid w:val="00EA4D61"/>
    <w:rsid w:val="00EA518D"/>
    <w:rsid w:val="00EA6D63"/>
    <w:rsid w:val="00EA708A"/>
    <w:rsid w:val="00EA7A91"/>
    <w:rsid w:val="00EB01D6"/>
    <w:rsid w:val="00EB21F8"/>
    <w:rsid w:val="00EB223F"/>
    <w:rsid w:val="00EB2947"/>
    <w:rsid w:val="00EB3F31"/>
    <w:rsid w:val="00EB3F96"/>
    <w:rsid w:val="00EB4A43"/>
    <w:rsid w:val="00EB65EA"/>
    <w:rsid w:val="00EB6644"/>
    <w:rsid w:val="00EB6E02"/>
    <w:rsid w:val="00EB6F9A"/>
    <w:rsid w:val="00EB73F3"/>
    <w:rsid w:val="00EB780A"/>
    <w:rsid w:val="00EC05C1"/>
    <w:rsid w:val="00EC090C"/>
    <w:rsid w:val="00EC090F"/>
    <w:rsid w:val="00EC2898"/>
    <w:rsid w:val="00EC3074"/>
    <w:rsid w:val="00EC363D"/>
    <w:rsid w:val="00EC377F"/>
    <w:rsid w:val="00EC37BF"/>
    <w:rsid w:val="00EC389B"/>
    <w:rsid w:val="00EC3EAA"/>
    <w:rsid w:val="00EC4755"/>
    <w:rsid w:val="00EC5031"/>
    <w:rsid w:val="00EC750B"/>
    <w:rsid w:val="00EC7C0E"/>
    <w:rsid w:val="00EC7F8A"/>
    <w:rsid w:val="00ED0809"/>
    <w:rsid w:val="00ED0AD8"/>
    <w:rsid w:val="00ED17E1"/>
    <w:rsid w:val="00ED1A50"/>
    <w:rsid w:val="00ED2533"/>
    <w:rsid w:val="00ED269F"/>
    <w:rsid w:val="00ED2938"/>
    <w:rsid w:val="00ED314A"/>
    <w:rsid w:val="00ED389D"/>
    <w:rsid w:val="00ED4010"/>
    <w:rsid w:val="00ED4C43"/>
    <w:rsid w:val="00ED5096"/>
    <w:rsid w:val="00ED5765"/>
    <w:rsid w:val="00ED579B"/>
    <w:rsid w:val="00ED64F2"/>
    <w:rsid w:val="00ED6568"/>
    <w:rsid w:val="00ED75ED"/>
    <w:rsid w:val="00ED78A5"/>
    <w:rsid w:val="00EE0976"/>
    <w:rsid w:val="00EE2AA8"/>
    <w:rsid w:val="00EE44ED"/>
    <w:rsid w:val="00EE476C"/>
    <w:rsid w:val="00EE622E"/>
    <w:rsid w:val="00EE72B2"/>
    <w:rsid w:val="00EE747A"/>
    <w:rsid w:val="00EE7632"/>
    <w:rsid w:val="00EE7B05"/>
    <w:rsid w:val="00EF0FA6"/>
    <w:rsid w:val="00EF1379"/>
    <w:rsid w:val="00EF147A"/>
    <w:rsid w:val="00EF195C"/>
    <w:rsid w:val="00EF1981"/>
    <w:rsid w:val="00EF1B88"/>
    <w:rsid w:val="00EF4272"/>
    <w:rsid w:val="00EF4CFA"/>
    <w:rsid w:val="00EF5E19"/>
    <w:rsid w:val="00EF6AC7"/>
    <w:rsid w:val="00EF7F7C"/>
    <w:rsid w:val="00F00662"/>
    <w:rsid w:val="00F0066B"/>
    <w:rsid w:val="00F010D2"/>
    <w:rsid w:val="00F016B6"/>
    <w:rsid w:val="00F036C9"/>
    <w:rsid w:val="00F03DDC"/>
    <w:rsid w:val="00F0522E"/>
    <w:rsid w:val="00F05375"/>
    <w:rsid w:val="00F06F44"/>
    <w:rsid w:val="00F07349"/>
    <w:rsid w:val="00F07624"/>
    <w:rsid w:val="00F07D40"/>
    <w:rsid w:val="00F07DDD"/>
    <w:rsid w:val="00F1022A"/>
    <w:rsid w:val="00F103FA"/>
    <w:rsid w:val="00F1095E"/>
    <w:rsid w:val="00F10B6A"/>
    <w:rsid w:val="00F10C54"/>
    <w:rsid w:val="00F10E19"/>
    <w:rsid w:val="00F11B34"/>
    <w:rsid w:val="00F12A52"/>
    <w:rsid w:val="00F12E22"/>
    <w:rsid w:val="00F12E9B"/>
    <w:rsid w:val="00F13DA9"/>
    <w:rsid w:val="00F13E64"/>
    <w:rsid w:val="00F14829"/>
    <w:rsid w:val="00F1498D"/>
    <w:rsid w:val="00F14E10"/>
    <w:rsid w:val="00F150BC"/>
    <w:rsid w:val="00F1573B"/>
    <w:rsid w:val="00F15E1F"/>
    <w:rsid w:val="00F16090"/>
    <w:rsid w:val="00F1652A"/>
    <w:rsid w:val="00F167AF"/>
    <w:rsid w:val="00F16974"/>
    <w:rsid w:val="00F16990"/>
    <w:rsid w:val="00F16EDB"/>
    <w:rsid w:val="00F16F55"/>
    <w:rsid w:val="00F16F91"/>
    <w:rsid w:val="00F21BE4"/>
    <w:rsid w:val="00F22A1B"/>
    <w:rsid w:val="00F22B2A"/>
    <w:rsid w:val="00F22B3E"/>
    <w:rsid w:val="00F22FB3"/>
    <w:rsid w:val="00F23C11"/>
    <w:rsid w:val="00F24669"/>
    <w:rsid w:val="00F2543A"/>
    <w:rsid w:val="00F25773"/>
    <w:rsid w:val="00F26816"/>
    <w:rsid w:val="00F2725D"/>
    <w:rsid w:val="00F27EFD"/>
    <w:rsid w:val="00F3015D"/>
    <w:rsid w:val="00F3020E"/>
    <w:rsid w:val="00F30FCD"/>
    <w:rsid w:val="00F31336"/>
    <w:rsid w:val="00F3202C"/>
    <w:rsid w:val="00F32476"/>
    <w:rsid w:val="00F32D9C"/>
    <w:rsid w:val="00F3442E"/>
    <w:rsid w:val="00F34505"/>
    <w:rsid w:val="00F3560D"/>
    <w:rsid w:val="00F35F23"/>
    <w:rsid w:val="00F3603C"/>
    <w:rsid w:val="00F36AF7"/>
    <w:rsid w:val="00F41616"/>
    <w:rsid w:val="00F4326B"/>
    <w:rsid w:val="00F43501"/>
    <w:rsid w:val="00F4403F"/>
    <w:rsid w:val="00F44A36"/>
    <w:rsid w:val="00F44F92"/>
    <w:rsid w:val="00F4604D"/>
    <w:rsid w:val="00F46F52"/>
    <w:rsid w:val="00F470A7"/>
    <w:rsid w:val="00F47998"/>
    <w:rsid w:val="00F47D36"/>
    <w:rsid w:val="00F47F75"/>
    <w:rsid w:val="00F50A02"/>
    <w:rsid w:val="00F51632"/>
    <w:rsid w:val="00F51C51"/>
    <w:rsid w:val="00F51CAA"/>
    <w:rsid w:val="00F52D14"/>
    <w:rsid w:val="00F536F4"/>
    <w:rsid w:val="00F53D6E"/>
    <w:rsid w:val="00F53DFE"/>
    <w:rsid w:val="00F54182"/>
    <w:rsid w:val="00F54F23"/>
    <w:rsid w:val="00F557B9"/>
    <w:rsid w:val="00F55CFE"/>
    <w:rsid w:val="00F55D25"/>
    <w:rsid w:val="00F578A9"/>
    <w:rsid w:val="00F600BE"/>
    <w:rsid w:val="00F60643"/>
    <w:rsid w:val="00F60C54"/>
    <w:rsid w:val="00F60F00"/>
    <w:rsid w:val="00F615F3"/>
    <w:rsid w:val="00F61A18"/>
    <w:rsid w:val="00F620F6"/>
    <w:rsid w:val="00F62240"/>
    <w:rsid w:val="00F6249F"/>
    <w:rsid w:val="00F6251D"/>
    <w:rsid w:val="00F628D3"/>
    <w:rsid w:val="00F6294C"/>
    <w:rsid w:val="00F63378"/>
    <w:rsid w:val="00F64006"/>
    <w:rsid w:val="00F64944"/>
    <w:rsid w:val="00F64AD3"/>
    <w:rsid w:val="00F651A6"/>
    <w:rsid w:val="00F65B21"/>
    <w:rsid w:val="00F669CE"/>
    <w:rsid w:val="00F669EF"/>
    <w:rsid w:val="00F7015E"/>
    <w:rsid w:val="00F70C89"/>
    <w:rsid w:val="00F739A9"/>
    <w:rsid w:val="00F73EED"/>
    <w:rsid w:val="00F74232"/>
    <w:rsid w:val="00F75D8E"/>
    <w:rsid w:val="00F76534"/>
    <w:rsid w:val="00F7674E"/>
    <w:rsid w:val="00F7693B"/>
    <w:rsid w:val="00F76B4A"/>
    <w:rsid w:val="00F76BE3"/>
    <w:rsid w:val="00F777CD"/>
    <w:rsid w:val="00F7797D"/>
    <w:rsid w:val="00F77FBF"/>
    <w:rsid w:val="00F8022F"/>
    <w:rsid w:val="00F809CC"/>
    <w:rsid w:val="00F809DD"/>
    <w:rsid w:val="00F80A67"/>
    <w:rsid w:val="00F80C3D"/>
    <w:rsid w:val="00F80FA8"/>
    <w:rsid w:val="00F816FE"/>
    <w:rsid w:val="00F8180B"/>
    <w:rsid w:val="00F81F8E"/>
    <w:rsid w:val="00F823E9"/>
    <w:rsid w:val="00F82439"/>
    <w:rsid w:val="00F82B96"/>
    <w:rsid w:val="00F836DD"/>
    <w:rsid w:val="00F8391A"/>
    <w:rsid w:val="00F83E46"/>
    <w:rsid w:val="00F83FAE"/>
    <w:rsid w:val="00F842AD"/>
    <w:rsid w:val="00F84370"/>
    <w:rsid w:val="00F84464"/>
    <w:rsid w:val="00F844A1"/>
    <w:rsid w:val="00F84683"/>
    <w:rsid w:val="00F8498F"/>
    <w:rsid w:val="00F84BB9"/>
    <w:rsid w:val="00F84D25"/>
    <w:rsid w:val="00F85A21"/>
    <w:rsid w:val="00F85E4A"/>
    <w:rsid w:val="00F86129"/>
    <w:rsid w:val="00F868F7"/>
    <w:rsid w:val="00F8694A"/>
    <w:rsid w:val="00F86C58"/>
    <w:rsid w:val="00F87054"/>
    <w:rsid w:val="00F8731A"/>
    <w:rsid w:val="00F87357"/>
    <w:rsid w:val="00F877F3"/>
    <w:rsid w:val="00F87817"/>
    <w:rsid w:val="00F87D7C"/>
    <w:rsid w:val="00F87FC3"/>
    <w:rsid w:val="00F90F25"/>
    <w:rsid w:val="00F91204"/>
    <w:rsid w:val="00F91396"/>
    <w:rsid w:val="00F91B31"/>
    <w:rsid w:val="00F91B32"/>
    <w:rsid w:val="00F9201C"/>
    <w:rsid w:val="00F92E31"/>
    <w:rsid w:val="00F96E00"/>
    <w:rsid w:val="00F96E9B"/>
    <w:rsid w:val="00F96F85"/>
    <w:rsid w:val="00F975D7"/>
    <w:rsid w:val="00F97742"/>
    <w:rsid w:val="00FA0ACE"/>
    <w:rsid w:val="00FA177B"/>
    <w:rsid w:val="00FA1D6A"/>
    <w:rsid w:val="00FA28BD"/>
    <w:rsid w:val="00FA3472"/>
    <w:rsid w:val="00FA370E"/>
    <w:rsid w:val="00FA4164"/>
    <w:rsid w:val="00FA4517"/>
    <w:rsid w:val="00FA4692"/>
    <w:rsid w:val="00FA47BE"/>
    <w:rsid w:val="00FA4947"/>
    <w:rsid w:val="00FA49B7"/>
    <w:rsid w:val="00FA4DE0"/>
    <w:rsid w:val="00FA5E6A"/>
    <w:rsid w:val="00FA5FED"/>
    <w:rsid w:val="00FA6496"/>
    <w:rsid w:val="00FA6777"/>
    <w:rsid w:val="00FA700E"/>
    <w:rsid w:val="00FB104A"/>
    <w:rsid w:val="00FB1866"/>
    <w:rsid w:val="00FB1BB9"/>
    <w:rsid w:val="00FB27C7"/>
    <w:rsid w:val="00FB393A"/>
    <w:rsid w:val="00FB468F"/>
    <w:rsid w:val="00FB4FD8"/>
    <w:rsid w:val="00FB554F"/>
    <w:rsid w:val="00FB5B09"/>
    <w:rsid w:val="00FB6766"/>
    <w:rsid w:val="00FC033C"/>
    <w:rsid w:val="00FC0695"/>
    <w:rsid w:val="00FC0D4D"/>
    <w:rsid w:val="00FC0E31"/>
    <w:rsid w:val="00FC138B"/>
    <w:rsid w:val="00FC1A7C"/>
    <w:rsid w:val="00FC1BC8"/>
    <w:rsid w:val="00FC24C8"/>
    <w:rsid w:val="00FC281F"/>
    <w:rsid w:val="00FC2991"/>
    <w:rsid w:val="00FC2DCF"/>
    <w:rsid w:val="00FC32BC"/>
    <w:rsid w:val="00FC3550"/>
    <w:rsid w:val="00FC368C"/>
    <w:rsid w:val="00FC36A6"/>
    <w:rsid w:val="00FC4C57"/>
    <w:rsid w:val="00FC4EA8"/>
    <w:rsid w:val="00FC64BB"/>
    <w:rsid w:val="00FC654D"/>
    <w:rsid w:val="00FC6E51"/>
    <w:rsid w:val="00FC7648"/>
    <w:rsid w:val="00FC7F4F"/>
    <w:rsid w:val="00FD0573"/>
    <w:rsid w:val="00FD08B8"/>
    <w:rsid w:val="00FD0AF3"/>
    <w:rsid w:val="00FD0DC2"/>
    <w:rsid w:val="00FD0E76"/>
    <w:rsid w:val="00FD116A"/>
    <w:rsid w:val="00FD21A0"/>
    <w:rsid w:val="00FD22F8"/>
    <w:rsid w:val="00FD2431"/>
    <w:rsid w:val="00FD300A"/>
    <w:rsid w:val="00FD34F4"/>
    <w:rsid w:val="00FD3599"/>
    <w:rsid w:val="00FD3F60"/>
    <w:rsid w:val="00FD562F"/>
    <w:rsid w:val="00FD5B00"/>
    <w:rsid w:val="00FD5E5E"/>
    <w:rsid w:val="00FD6044"/>
    <w:rsid w:val="00FD632A"/>
    <w:rsid w:val="00FD64D3"/>
    <w:rsid w:val="00FD7967"/>
    <w:rsid w:val="00FE0B61"/>
    <w:rsid w:val="00FE128A"/>
    <w:rsid w:val="00FE1980"/>
    <w:rsid w:val="00FE2BF3"/>
    <w:rsid w:val="00FE2D26"/>
    <w:rsid w:val="00FE34AD"/>
    <w:rsid w:val="00FE392E"/>
    <w:rsid w:val="00FE3991"/>
    <w:rsid w:val="00FE4268"/>
    <w:rsid w:val="00FE433B"/>
    <w:rsid w:val="00FE43F6"/>
    <w:rsid w:val="00FE4929"/>
    <w:rsid w:val="00FE5024"/>
    <w:rsid w:val="00FE5230"/>
    <w:rsid w:val="00FE533F"/>
    <w:rsid w:val="00FE6024"/>
    <w:rsid w:val="00FE6AD1"/>
    <w:rsid w:val="00FE6E14"/>
    <w:rsid w:val="00FE7E5F"/>
    <w:rsid w:val="00FF0754"/>
    <w:rsid w:val="00FF0F65"/>
    <w:rsid w:val="00FF10EB"/>
    <w:rsid w:val="00FF133D"/>
    <w:rsid w:val="00FF17BF"/>
    <w:rsid w:val="00FF1AB9"/>
    <w:rsid w:val="00FF1F43"/>
    <w:rsid w:val="00FF1FD0"/>
    <w:rsid w:val="00FF2221"/>
    <w:rsid w:val="00FF234B"/>
    <w:rsid w:val="00FF2939"/>
    <w:rsid w:val="00FF2AE7"/>
    <w:rsid w:val="00FF2BD6"/>
    <w:rsid w:val="00FF36EE"/>
    <w:rsid w:val="00FF3A51"/>
    <w:rsid w:val="00FF3D66"/>
    <w:rsid w:val="00FF3DE8"/>
    <w:rsid w:val="00FF4300"/>
    <w:rsid w:val="00FF4531"/>
    <w:rsid w:val="00FF4A99"/>
    <w:rsid w:val="00FF7402"/>
    <w:rsid w:val="00FF7689"/>
    <w:rsid w:val="00FF7D2B"/>
    <w:rsid w:val="2B4FB94F"/>
    <w:rsid w:val="4F75D8CB"/>
    <w:rsid w:val="7076FF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AB162F"/>
  <w15:docId w15:val="{811EB5FF-32EA-4BC8-85D4-D1ECC05DA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atentStyles>
  <w:style w:type="paragraph" w:default="1" w:styleId="Normal">
    <w:name w:val="Normal"/>
    <w:qFormat/>
    <w:rsid w:val="00897127"/>
  </w:style>
  <w:style w:type="paragraph" w:styleId="Heading1">
    <w:name w:val="heading 1"/>
    <w:basedOn w:val="Normal"/>
    <w:next w:val="Normal"/>
    <w:link w:val="Heading1Char1"/>
    <w:qFormat/>
    <w:rsid w:val="00F54182"/>
    <w:pPr>
      <w:keepNext/>
      <w:tabs>
        <w:tab w:val="left" w:pos="-360"/>
        <w:tab w:val="left" w:pos="1"/>
        <w:tab w:val="left" w:pos="504"/>
        <w:tab w:val="left" w:pos="936"/>
        <w:tab w:val="left" w:pos="1326"/>
        <w:tab w:val="left" w:pos="5760"/>
        <w:tab w:val="right" w:pos="8568"/>
        <w:tab w:val="right" w:leader="dot" w:pos="9000"/>
      </w:tabs>
      <w:jc w:val="both"/>
      <w:outlineLvl w:val="0"/>
    </w:pPr>
    <w:rPr>
      <w:rFonts w:ascii="BSN Swiss Roman 10pt" w:hAnsi="BSN Swiss Roman 10pt"/>
      <w:b/>
      <w:snapToGrid w:val="0"/>
      <w:u w:val="single"/>
    </w:rPr>
  </w:style>
  <w:style w:type="paragraph" w:styleId="Heading2">
    <w:name w:val="heading 2"/>
    <w:basedOn w:val="Normal"/>
    <w:next w:val="Normal"/>
    <w:link w:val="Heading2Char"/>
    <w:qFormat/>
    <w:rsid w:val="00F54182"/>
    <w:pPr>
      <w:keepNext/>
      <w:tabs>
        <w:tab w:val="left" w:pos="-360"/>
        <w:tab w:val="left" w:pos="1"/>
        <w:tab w:val="left" w:pos="504"/>
        <w:tab w:val="left" w:pos="936"/>
        <w:tab w:val="left" w:pos="1326"/>
        <w:tab w:val="left" w:pos="5760"/>
        <w:tab w:val="right" w:pos="8568"/>
        <w:tab w:val="right" w:leader="dot" w:pos="9000"/>
      </w:tabs>
      <w:jc w:val="both"/>
      <w:outlineLvl w:val="1"/>
    </w:pPr>
    <w:rPr>
      <w:b/>
      <w:snapToGrid w:val="0"/>
      <w:sz w:val="24"/>
      <w:u w:val="single"/>
    </w:rPr>
  </w:style>
  <w:style w:type="paragraph" w:styleId="Heading3">
    <w:name w:val="heading 3"/>
    <w:basedOn w:val="Normal"/>
    <w:next w:val="Normal"/>
    <w:link w:val="Heading3Char"/>
    <w:qFormat/>
    <w:rsid w:val="00F54182"/>
    <w:pPr>
      <w:keepNext/>
      <w:tabs>
        <w:tab w:val="left" w:pos="-360"/>
        <w:tab w:val="left" w:pos="1"/>
        <w:tab w:val="left" w:pos="504"/>
        <w:tab w:val="left" w:pos="936"/>
        <w:tab w:val="left" w:pos="1326"/>
        <w:tab w:val="left" w:pos="5760"/>
        <w:tab w:val="right" w:pos="8568"/>
        <w:tab w:val="right" w:leader="dot" w:pos="9000"/>
      </w:tabs>
      <w:jc w:val="both"/>
      <w:outlineLvl w:val="2"/>
    </w:pPr>
    <w:rPr>
      <w:snapToGrid w:val="0"/>
    </w:rPr>
  </w:style>
  <w:style w:type="paragraph" w:styleId="Heading4">
    <w:name w:val="heading 4"/>
    <w:basedOn w:val="Normal"/>
    <w:next w:val="Normal"/>
    <w:link w:val="Heading4Char"/>
    <w:qFormat/>
    <w:rsid w:val="00F54182"/>
    <w:pPr>
      <w:keepNext/>
      <w:jc w:val="center"/>
      <w:outlineLvl w:val="3"/>
    </w:pPr>
    <w:rPr>
      <w:rFonts w:ascii="Univers" w:hAnsi="Univers"/>
      <w:snapToGrid w:val="0"/>
    </w:rPr>
  </w:style>
  <w:style w:type="paragraph" w:styleId="Heading5">
    <w:name w:val="heading 5"/>
    <w:basedOn w:val="Normal"/>
    <w:next w:val="Normal"/>
    <w:link w:val="Heading5Char"/>
    <w:qFormat/>
    <w:rsid w:val="00F54182"/>
    <w:pPr>
      <w:keepNext/>
      <w:keepLines/>
      <w:outlineLvl w:val="4"/>
    </w:pPr>
    <w:rPr>
      <w:rFonts w:ascii="Univers" w:hAnsi="Univers"/>
      <w:snapToGrid w:val="0"/>
      <w:u w:val="single"/>
    </w:rPr>
  </w:style>
  <w:style w:type="paragraph" w:styleId="Heading6">
    <w:name w:val="heading 6"/>
    <w:basedOn w:val="Normal"/>
    <w:next w:val="Normal"/>
    <w:link w:val="Heading6Char"/>
    <w:qFormat/>
    <w:rsid w:val="00F54182"/>
    <w:pPr>
      <w:keepNext/>
      <w:outlineLvl w:val="5"/>
    </w:pPr>
    <w:rPr>
      <w:rFonts w:ascii="Univers" w:hAnsi="Univers"/>
      <w:snapToGrid w:val="0"/>
      <w:u w:val="single"/>
    </w:rPr>
  </w:style>
  <w:style w:type="paragraph" w:styleId="Heading7">
    <w:name w:val="heading 7"/>
    <w:basedOn w:val="Normal"/>
    <w:next w:val="Normal"/>
    <w:link w:val="Heading7Char"/>
    <w:qFormat/>
    <w:rsid w:val="00F54182"/>
    <w:pPr>
      <w:keepNext/>
      <w:outlineLvl w:val="6"/>
    </w:pPr>
    <w:rPr>
      <w:rFonts w:ascii="Univers" w:hAnsi="Univers"/>
      <w:snapToGrid w:val="0"/>
    </w:rPr>
  </w:style>
  <w:style w:type="paragraph" w:styleId="Heading8">
    <w:name w:val="heading 8"/>
    <w:basedOn w:val="Normal"/>
    <w:next w:val="Normal"/>
    <w:link w:val="Heading8Char"/>
    <w:qFormat/>
    <w:rsid w:val="00F54182"/>
    <w:pPr>
      <w:keepNext/>
      <w:keepLines/>
      <w:outlineLvl w:val="7"/>
    </w:pPr>
    <w:rPr>
      <w:rFonts w:ascii="Univers" w:hAnsi="Univers"/>
      <w:snapToGrid w:val="0"/>
      <w:u w:val="single"/>
    </w:rPr>
  </w:style>
  <w:style w:type="paragraph" w:styleId="Heading9">
    <w:name w:val="heading 9"/>
    <w:basedOn w:val="Normal"/>
    <w:next w:val="Normal"/>
    <w:link w:val="Heading9Char"/>
    <w:qFormat/>
    <w:rsid w:val="00F54182"/>
    <w:pPr>
      <w:keepNext/>
      <w:outlineLvl w:val="8"/>
    </w:pPr>
    <w:rPr>
      <w:rFonts w:ascii="Univers" w:hAnsi="Univers"/>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rsid w:val="00F54182"/>
    <w:rPr>
      <w:rFonts w:ascii="BSN Swiss Roman 10pt" w:hAnsi="BSN Swiss Roman 10pt"/>
    </w:rPr>
  </w:style>
  <w:style w:type="character" w:customStyle="1" w:styleId="12SB">
    <w:name w:val="12SB"/>
    <w:rsid w:val="00F54182"/>
    <w:rPr>
      <w:rFonts w:ascii="BSN Swiss" w:hAnsi="BSN Swiss"/>
      <w:b/>
      <w:sz w:val="24"/>
    </w:rPr>
  </w:style>
  <w:style w:type="character" w:customStyle="1" w:styleId="Quotes">
    <w:name w:val="Quotes"/>
    <w:rsid w:val="00F54182"/>
    <w:rPr>
      <w:rFonts w:ascii="BSN Swiss Roman 10pt" w:hAnsi="BSN Swiss Roman 10pt"/>
    </w:rPr>
  </w:style>
  <w:style w:type="character" w:customStyle="1" w:styleId="Pointer">
    <w:name w:val="Pointer"/>
    <w:rsid w:val="00F54182"/>
    <w:rPr>
      <w:b/>
      <w:sz w:val="32"/>
    </w:rPr>
  </w:style>
  <w:style w:type="character" w:customStyle="1" w:styleId="BoldItal">
    <w:name w:val="Bold/Ital"/>
    <w:rsid w:val="00F54182"/>
    <w:rPr>
      <w:rFonts w:ascii="BSN Swiss Roman 10pt" w:hAnsi="BSN Swiss Roman 10pt"/>
      <w:b/>
    </w:rPr>
  </w:style>
  <w:style w:type="character" w:customStyle="1" w:styleId="12SBI">
    <w:name w:val="12SBI"/>
    <w:rsid w:val="00F54182"/>
    <w:rPr>
      <w:rFonts w:ascii="Arial" w:hAnsi="Arial"/>
      <w:b/>
      <w:i/>
      <w:sz w:val="24"/>
    </w:rPr>
  </w:style>
  <w:style w:type="character" w:customStyle="1" w:styleId="DUSC">
    <w:name w:val="DUSC"/>
    <w:rsid w:val="00F54182"/>
    <w:rPr>
      <w:rFonts w:ascii="BSN Swiss Roman 10pt" w:hAnsi="BSN Swiss Roman 10pt"/>
      <w:b/>
      <w:i/>
    </w:rPr>
  </w:style>
  <w:style w:type="character" w:customStyle="1" w:styleId="Registered">
    <w:name w:val="Registered"/>
    <w:rsid w:val="00F54182"/>
    <w:rPr>
      <w:rFonts w:ascii="BSN Swiss Roman 10pt" w:hAnsi="BSN Swiss Roman 10pt"/>
      <w:b/>
      <w:i/>
    </w:rPr>
  </w:style>
  <w:style w:type="character" w:customStyle="1" w:styleId="RDListForm">
    <w:name w:val="RDList Form"/>
    <w:rsid w:val="00F54182"/>
    <w:rPr>
      <w:rFonts w:ascii="BSN Swiss Roman 10pt" w:hAnsi="BSN Swiss Roman 10pt"/>
    </w:rPr>
  </w:style>
  <w:style w:type="character" w:customStyle="1" w:styleId="ToCFormat">
    <w:name w:val="ToC Format"/>
    <w:rsid w:val="00F54182"/>
    <w:rPr>
      <w:rFonts w:ascii="BSN Swiss Roman 10pt" w:hAnsi="BSN Swiss Roman 10pt"/>
    </w:rPr>
  </w:style>
  <w:style w:type="paragraph" w:customStyle="1" w:styleId="HTMLBody">
    <w:name w:val="HTML Body"/>
    <w:rsid w:val="00F54182"/>
    <w:rPr>
      <w:rFonts w:ascii="Comic Sans MS" w:hAnsi="Comic Sans MS"/>
      <w:snapToGrid w:val="0"/>
    </w:rPr>
  </w:style>
  <w:style w:type="paragraph" w:styleId="BodyText">
    <w:name w:val="Body Text"/>
    <w:basedOn w:val="Normal"/>
    <w:link w:val="BodyTextChar"/>
    <w:rsid w:val="00F54182"/>
    <w:pPr>
      <w:tabs>
        <w:tab w:val="left" w:pos="-360"/>
        <w:tab w:val="left" w:pos="1"/>
        <w:tab w:val="left" w:pos="504"/>
        <w:tab w:val="left" w:pos="936"/>
        <w:tab w:val="left" w:pos="1326"/>
        <w:tab w:val="left" w:pos="5760"/>
        <w:tab w:val="right" w:pos="8568"/>
        <w:tab w:val="right" w:leader="dot" w:pos="9000"/>
      </w:tabs>
      <w:spacing w:after="240"/>
      <w:jc w:val="both"/>
    </w:pPr>
    <w:rPr>
      <w:rFonts w:ascii="BSN Swiss Roman 10pt" w:hAnsi="BSN Swiss Roman 10pt"/>
      <w:snapToGrid w:val="0"/>
    </w:rPr>
  </w:style>
  <w:style w:type="paragraph" w:styleId="BodyTextIndent">
    <w:name w:val="Body Text Indent"/>
    <w:basedOn w:val="Normal"/>
    <w:link w:val="BodyTextIndentChar"/>
    <w:rsid w:val="00F54182"/>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snapToGrid w:val="0"/>
    </w:rPr>
  </w:style>
  <w:style w:type="paragraph" w:styleId="BodyTextIndent2">
    <w:name w:val="Body Text Indent 2"/>
    <w:basedOn w:val="Normal"/>
    <w:link w:val="BodyTextIndent2Char"/>
    <w:rsid w:val="00F54182"/>
    <w:pPr>
      <w:ind w:left="1440" w:hanging="1080"/>
    </w:pPr>
    <w:rPr>
      <w:snapToGrid w:val="0"/>
      <w:sz w:val="24"/>
    </w:rPr>
  </w:style>
  <w:style w:type="paragraph" w:styleId="Header">
    <w:name w:val="header"/>
    <w:basedOn w:val="Normal"/>
    <w:link w:val="HeaderChar"/>
    <w:uiPriority w:val="99"/>
    <w:rsid w:val="00F54182"/>
    <w:pPr>
      <w:tabs>
        <w:tab w:val="center" w:pos="4320"/>
        <w:tab w:val="right" w:pos="8640"/>
      </w:tabs>
    </w:pPr>
    <w:rPr>
      <w:snapToGrid w:val="0"/>
    </w:rPr>
  </w:style>
  <w:style w:type="paragraph" w:customStyle="1" w:styleId="OmniPage515">
    <w:name w:val="OmniPage #515"/>
    <w:basedOn w:val="Normal"/>
    <w:rsid w:val="00F54182"/>
    <w:pPr>
      <w:tabs>
        <w:tab w:val="left" w:pos="2586"/>
        <w:tab w:val="right" w:pos="11132"/>
      </w:tabs>
      <w:ind w:left="1608"/>
    </w:pPr>
    <w:rPr>
      <w:rFonts w:ascii="Arial" w:hAnsi="Arial"/>
      <w:noProof/>
    </w:rPr>
  </w:style>
  <w:style w:type="paragraph" w:customStyle="1" w:styleId="OmniPage1794">
    <w:name w:val="OmniPage #1794"/>
    <w:basedOn w:val="Normal"/>
    <w:rsid w:val="00F54182"/>
    <w:pPr>
      <w:ind w:left="1657" w:right="100"/>
      <w:jc w:val="both"/>
    </w:pPr>
    <w:rPr>
      <w:rFonts w:ascii="Arial" w:hAnsi="Arial"/>
      <w:noProof/>
    </w:rPr>
  </w:style>
  <w:style w:type="paragraph" w:customStyle="1" w:styleId="OmniPage2054">
    <w:name w:val="OmniPage #2054"/>
    <w:basedOn w:val="Normal"/>
    <w:rsid w:val="00F54182"/>
    <w:pPr>
      <w:ind w:left="1483" w:right="246"/>
      <w:jc w:val="both"/>
    </w:pPr>
    <w:rPr>
      <w:rFonts w:ascii="Arial" w:hAnsi="Arial"/>
      <w:noProof/>
    </w:rPr>
  </w:style>
  <w:style w:type="paragraph" w:customStyle="1" w:styleId="OmniPage2817">
    <w:name w:val="OmniPage #2817"/>
    <w:basedOn w:val="Normal"/>
    <w:rsid w:val="00F54182"/>
    <w:pPr>
      <w:ind w:left="1016" w:right="100"/>
      <w:jc w:val="both"/>
    </w:pPr>
    <w:rPr>
      <w:rFonts w:ascii="Arial" w:hAnsi="Arial"/>
      <w:noProof/>
    </w:rPr>
  </w:style>
  <w:style w:type="paragraph" w:customStyle="1" w:styleId="OmniPage3329">
    <w:name w:val="OmniPage #3329"/>
    <w:basedOn w:val="Normal"/>
    <w:rsid w:val="00F54182"/>
    <w:pPr>
      <w:tabs>
        <w:tab w:val="left" w:pos="2534"/>
        <w:tab w:val="right" w:pos="6141"/>
      </w:tabs>
      <w:ind w:left="1660"/>
    </w:pPr>
    <w:rPr>
      <w:rFonts w:ascii="Arial" w:hAnsi="Arial"/>
      <w:noProof/>
    </w:rPr>
  </w:style>
  <w:style w:type="paragraph" w:customStyle="1" w:styleId="OmniPage3334">
    <w:name w:val="OmniPage #3334"/>
    <w:basedOn w:val="Normal"/>
    <w:rsid w:val="00F54182"/>
    <w:pPr>
      <w:tabs>
        <w:tab w:val="left" w:pos="3232"/>
        <w:tab w:val="right" w:pos="11152"/>
      </w:tabs>
      <w:ind w:left="2750"/>
    </w:pPr>
    <w:rPr>
      <w:rFonts w:ascii="Arial" w:hAnsi="Arial"/>
      <w:noProof/>
    </w:rPr>
  </w:style>
  <w:style w:type="paragraph" w:customStyle="1" w:styleId="OmniPage3339">
    <w:name w:val="OmniPage #3339"/>
    <w:basedOn w:val="Normal"/>
    <w:rsid w:val="00F54182"/>
    <w:pPr>
      <w:tabs>
        <w:tab w:val="left" w:pos="3273"/>
      </w:tabs>
      <w:ind w:left="3437" w:right="169" w:hanging="696"/>
      <w:jc w:val="both"/>
    </w:pPr>
    <w:rPr>
      <w:rFonts w:ascii="Arial" w:hAnsi="Arial"/>
      <w:noProof/>
    </w:rPr>
  </w:style>
  <w:style w:type="paragraph" w:customStyle="1" w:styleId="OmniPage3605">
    <w:name w:val="OmniPage #3605"/>
    <w:basedOn w:val="Normal"/>
    <w:rsid w:val="00F54182"/>
    <w:pPr>
      <w:tabs>
        <w:tab w:val="left" w:pos="1189"/>
        <w:tab w:val="right" w:pos="9901"/>
      </w:tabs>
      <w:ind w:left="1455"/>
    </w:pPr>
    <w:rPr>
      <w:rFonts w:ascii="Arial" w:hAnsi="Arial"/>
      <w:noProof/>
    </w:rPr>
  </w:style>
  <w:style w:type="paragraph" w:customStyle="1" w:styleId="OmniPage3842">
    <w:name w:val="OmniPage #3842"/>
    <w:basedOn w:val="Normal"/>
    <w:rsid w:val="00F54182"/>
    <w:pPr>
      <w:tabs>
        <w:tab w:val="left" w:pos="2621"/>
        <w:tab w:val="right" w:pos="11194"/>
      </w:tabs>
      <w:ind w:left="1678"/>
    </w:pPr>
    <w:rPr>
      <w:rFonts w:ascii="Arial" w:hAnsi="Arial"/>
      <w:noProof/>
    </w:rPr>
  </w:style>
  <w:style w:type="paragraph" w:customStyle="1" w:styleId="OmniPage3850">
    <w:name w:val="OmniPage #3850"/>
    <w:basedOn w:val="Normal"/>
    <w:rsid w:val="00F54182"/>
    <w:pPr>
      <w:ind w:left="1008" w:right="187"/>
      <w:jc w:val="both"/>
    </w:pPr>
    <w:rPr>
      <w:rFonts w:ascii="Arial" w:hAnsi="Arial"/>
      <w:noProof/>
    </w:rPr>
  </w:style>
  <w:style w:type="paragraph" w:customStyle="1" w:styleId="OmniPage7692">
    <w:name w:val="OmniPage #7692"/>
    <w:basedOn w:val="Normal"/>
    <w:rsid w:val="00F54182"/>
    <w:pPr>
      <w:tabs>
        <w:tab w:val="right" w:pos="11219"/>
      </w:tabs>
      <w:ind w:left="3312"/>
    </w:pPr>
    <w:rPr>
      <w:rFonts w:ascii="Arial" w:hAnsi="Arial"/>
      <w:noProof/>
    </w:rPr>
  </w:style>
  <w:style w:type="paragraph" w:customStyle="1" w:styleId="OmniPage14338">
    <w:name w:val="OmniPage #14338"/>
    <w:basedOn w:val="Normal"/>
    <w:rsid w:val="00F54182"/>
    <w:pPr>
      <w:ind w:left="1560" w:right="120"/>
      <w:jc w:val="both"/>
    </w:pPr>
    <w:rPr>
      <w:rFonts w:ascii="Arial" w:hAnsi="Arial"/>
      <w:noProof/>
    </w:rPr>
  </w:style>
  <w:style w:type="paragraph" w:customStyle="1" w:styleId="OmniPage14340">
    <w:name w:val="OmniPage #14340"/>
    <w:basedOn w:val="Normal"/>
    <w:rsid w:val="00F54182"/>
    <w:pPr>
      <w:tabs>
        <w:tab w:val="left" w:pos="2541"/>
        <w:tab w:val="right" w:pos="11181"/>
      </w:tabs>
      <w:ind w:left="1598"/>
    </w:pPr>
    <w:rPr>
      <w:rFonts w:ascii="Arial" w:hAnsi="Arial"/>
      <w:noProof/>
    </w:rPr>
  </w:style>
  <w:style w:type="paragraph" w:styleId="Footer">
    <w:name w:val="footer"/>
    <w:basedOn w:val="Normal"/>
    <w:link w:val="FooterChar"/>
    <w:uiPriority w:val="99"/>
    <w:rsid w:val="00F54182"/>
    <w:pPr>
      <w:tabs>
        <w:tab w:val="center" w:pos="4320"/>
        <w:tab w:val="right" w:pos="8640"/>
      </w:tabs>
    </w:pPr>
    <w:rPr>
      <w:snapToGrid w:val="0"/>
    </w:rPr>
  </w:style>
  <w:style w:type="character" w:styleId="PageNumber">
    <w:name w:val="page number"/>
    <w:basedOn w:val="DefaultParagraphFont"/>
    <w:rsid w:val="00F54182"/>
  </w:style>
  <w:style w:type="paragraph" w:styleId="Title">
    <w:name w:val="Title"/>
    <w:basedOn w:val="Normal"/>
    <w:link w:val="TitleChar"/>
    <w:qFormat/>
    <w:rsid w:val="00F54182"/>
    <w:pPr>
      <w:jc w:val="center"/>
    </w:pPr>
    <w:rPr>
      <w:rFonts w:ascii="Univers" w:hAnsi="Univers"/>
    </w:rPr>
  </w:style>
  <w:style w:type="paragraph" w:styleId="BodyTextIndent3">
    <w:name w:val="Body Text Indent 3"/>
    <w:basedOn w:val="Normal"/>
    <w:link w:val="BodyTextIndent3Char"/>
    <w:rsid w:val="00F54182"/>
    <w:pPr>
      <w:ind w:left="1440"/>
    </w:pPr>
    <w:rPr>
      <w:rFonts w:ascii="Univers" w:hAnsi="Univers"/>
      <w:vanish/>
      <w:spacing w:val="-1"/>
      <w:shd w:val="pct12" w:color="auto" w:fill="FFFFFF"/>
    </w:rPr>
  </w:style>
  <w:style w:type="paragraph" w:styleId="BodyText3">
    <w:name w:val="Body Text 3"/>
    <w:basedOn w:val="Normal"/>
    <w:link w:val="BodyText3Char"/>
    <w:rsid w:val="00F54182"/>
    <w:pPr>
      <w:jc w:val="both"/>
    </w:pPr>
    <w:rPr>
      <w:rFonts w:ascii="Arial" w:hAnsi="Arial"/>
      <w:sz w:val="18"/>
    </w:rPr>
  </w:style>
  <w:style w:type="paragraph" w:styleId="BodyText2">
    <w:name w:val="Body Text 2"/>
    <w:basedOn w:val="Normal"/>
    <w:link w:val="BodyText2Char"/>
    <w:rsid w:val="00F54182"/>
    <w:pPr>
      <w:tabs>
        <w:tab w:val="left" w:pos="-360"/>
      </w:tabs>
      <w:ind w:left="720"/>
      <w:jc w:val="both"/>
    </w:pPr>
    <w:rPr>
      <w:rFonts w:ascii="BSN Swiss Roman 08pt" w:hAnsi="BSN Swiss Roman 08pt"/>
      <w:sz w:val="16"/>
    </w:rPr>
  </w:style>
  <w:style w:type="paragraph" w:styleId="ListNumber2">
    <w:name w:val="List Number 2"/>
    <w:basedOn w:val="Normal"/>
    <w:rsid w:val="00F54182"/>
    <w:pPr>
      <w:tabs>
        <w:tab w:val="num" w:pos="720"/>
      </w:tabs>
      <w:ind w:left="720" w:hanging="360"/>
    </w:pPr>
  </w:style>
  <w:style w:type="character" w:customStyle="1" w:styleId="0Quotes">
    <w:name w:val="0Quotes"/>
    <w:rsid w:val="00F54182"/>
    <w:rPr>
      <w:rFonts w:ascii="BSN Swiss Roman 10pt" w:hAnsi="BSN Swiss Roman 10pt"/>
    </w:rPr>
  </w:style>
  <w:style w:type="paragraph" w:customStyle="1" w:styleId="PreADFormat">
    <w:name w:val="PreAD Format"/>
    <w:rsid w:val="00F54182"/>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paragraph" w:customStyle="1" w:styleId="FMFormat">
    <w:name w:val="FM Format"/>
    <w:rsid w:val="00F54182"/>
    <w:pPr>
      <w:widowControl w:val="0"/>
      <w:tabs>
        <w:tab w:val="left" w:pos="432"/>
        <w:tab w:val="left" w:pos="864"/>
        <w:tab w:val="left" w:pos="1296"/>
        <w:tab w:val="right" w:pos="8928"/>
        <w:tab w:val="right" w:leader="dot" w:pos="9360"/>
      </w:tabs>
      <w:suppressAutoHyphens/>
      <w:autoSpaceDE w:val="0"/>
      <w:autoSpaceDN w:val="0"/>
      <w:adjustRightInd w:val="0"/>
      <w:spacing w:line="240" w:lineRule="atLeast"/>
      <w:jc w:val="both"/>
    </w:pPr>
    <w:rPr>
      <w:rFonts w:ascii="Arial" w:hAnsi="Arial" w:cs="Arial"/>
      <w:spacing w:val="-2"/>
      <w:sz w:val="17"/>
      <w:szCs w:val="17"/>
    </w:rPr>
  </w:style>
  <w:style w:type="paragraph" w:styleId="BlockText">
    <w:name w:val="Block Text"/>
    <w:basedOn w:val="Normal"/>
    <w:rsid w:val="00F54182"/>
    <w:pPr>
      <w:ind w:left="720" w:right="360" w:hanging="720"/>
      <w:jc w:val="both"/>
    </w:pPr>
    <w:rPr>
      <w:rFonts w:ascii="Arial" w:hAnsi="Arial"/>
      <w:i/>
    </w:rPr>
  </w:style>
  <w:style w:type="character" w:customStyle="1" w:styleId="SpecFormat">
    <w:name w:val="Spec Format"/>
    <w:basedOn w:val="DefaultParagraphFont"/>
    <w:rsid w:val="00F54182"/>
  </w:style>
  <w:style w:type="character" w:customStyle="1" w:styleId="a12SB">
    <w:name w:val="a12SB"/>
    <w:rsid w:val="00F54182"/>
    <w:rPr>
      <w:rFonts w:ascii="Lucida Sans" w:hAnsi="Lucida Sans"/>
      <w:b/>
      <w:noProof w:val="0"/>
      <w:sz w:val="24"/>
      <w:lang w:val="en-US"/>
    </w:rPr>
  </w:style>
  <w:style w:type="paragraph" w:customStyle="1" w:styleId="Level1">
    <w:name w:val="Level 1"/>
    <w:basedOn w:val="Normal"/>
    <w:rsid w:val="00F54182"/>
    <w:pPr>
      <w:widowControl w:val="0"/>
      <w:numPr>
        <w:numId w:val="2"/>
      </w:numPr>
      <w:outlineLvl w:val="0"/>
    </w:pPr>
    <w:rPr>
      <w:snapToGrid w:val="0"/>
      <w:sz w:val="24"/>
    </w:rPr>
  </w:style>
  <w:style w:type="paragraph" w:customStyle="1" w:styleId="Level2">
    <w:name w:val="Level 2"/>
    <w:basedOn w:val="Normal"/>
    <w:rsid w:val="00F54182"/>
    <w:pPr>
      <w:widowControl w:val="0"/>
      <w:numPr>
        <w:ilvl w:val="1"/>
        <w:numId w:val="2"/>
      </w:numPr>
      <w:outlineLvl w:val="1"/>
    </w:pPr>
    <w:rPr>
      <w:snapToGrid w:val="0"/>
      <w:sz w:val="24"/>
    </w:rPr>
  </w:style>
  <w:style w:type="paragraph" w:styleId="EndnoteText">
    <w:name w:val="endnote text"/>
    <w:basedOn w:val="Normal"/>
    <w:semiHidden/>
    <w:rsid w:val="00F54182"/>
    <w:pPr>
      <w:widowControl w:val="0"/>
      <w:autoSpaceDE w:val="0"/>
      <w:autoSpaceDN w:val="0"/>
      <w:adjustRightInd w:val="0"/>
    </w:pPr>
    <w:rPr>
      <w:rFonts w:ascii="Courier New" w:hAnsi="Courier New"/>
      <w:sz w:val="24"/>
      <w:szCs w:val="24"/>
    </w:rPr>
  </w:style>
  <w:style w:type="character" w:customStyle="1" w:styleId="EquationCaption">
    <w:name w:val="_Equation Caption"/>
    <w:rsid w:val="00F54182"/>
  </w:style>
  <w:style w:type="paragraph" w:customStyle="1" w:styleId="Lynn">
    <w:name w:val="Lynn"/>
    <w:basedOn w:val="PreADFormat"/>
    <w:rsid w:val="00F54182"/>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CommentText">
    <w:name w:val="annotation text"/>
    <w:basedOn w:val="Normal"/>
    <w:link w:val="CommentTextChar"/>
    <w:uiPriority w:val="99"/>
    <w:rsid w:val="00F54182"/>
  </w:style>
  <w:style w:type="character" w:styleId="Strong">
    <w:name w:val="Strong"/>
    <w:qFormat/>
    <w:rsid w:val="00F54182"/>
    <w:rPr>
      <w:b/>
    </w:rPr>
  </w:style>
  <w:style w:type="character" w:styleId="CommentReference">
    <w:name w:val="annotation reference"/>
    <w:uiPriority w:val="99"/>
    <w:rsid w:val="00F54182"/>
    <w:rPr>
      <w:sz w:val="16"/>
    </w:rPr>
  </w:style>
  <w:style w:type="character" w:customStyle="1" w:styleId="DeltaViewInsertion">
    <w:name w:val="DeltaView Insertion"/>
    <w:rsid w:val="00F54182"/>
    <w:rPr>
      <w:color w:val="0000FF"/>
      <w:spacing w:val="0"/>
      <w:u w:val="double"/>
    </w:rPr>
  </w:style>
  <w:style w:type="paragraph" w:styleId="HTMLPreformatted">
    <w:name w:val="HTML Preformatted"/>
    <w:basedOn w:val="Normal"/>
    <w:rsid w:val="00F54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table" w:styleId="TableGrid">
    <w:name w:val="Table Grid"/>
    <w:basedOn w:val="TableNormal"/>
    <w:uiPriority w:val="39"/>
    <w:rsid w:val="00F54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 1"/>
    <w:basedOn w:val="Normal"/>
    <w:rsid w:val="00F54182"/>
    <w:pPr>
      <w:widowControl w:val="0"/>
      <w:autoSpaceDE w:val="0"/>
      <w:autoSpaceDN w:val="0"/>
      <w:adjustRightInd w:val="0"/>
    </w:pPr>
    <w:rPr>
      <w:sz w:val="24"/>
      <w:szCs w:val="24"/>
    </w:rPr>
  </w:style>
  <w:style w:type="character" w:styleId="Hyperlink">
    <w:name w:val="Hyperlink"/>
    <w:uiPriority w:val="99"/>
    <w:rsid w:val="00F54182"/>
    <w:rPr>
      <w:color w:val="0000FF"/>
      <w:u w:val="single"/>
    </w:rPr>
  </w:style>
  <w:style w:type="paragraph" w:styleId="PlainText">
    <w:name w:val="Plain Text"/>
    <w:basedOn w:val="Normal"/>
    <w:link w:val="PlainTextChar"/>
    <w:uiPriority w:val="99"/>
    <w:rsid w:val="00097E0B"/>
    <w:rPr>
      <w:rFonts w:ascii="Consolas" w:hAnsi="Consolas"/>
      <w:color w:val="002060"/>
      <w:sz w:val="21"/>
      <w:szCs w:val="21"/>
    </w:rPr>
  </w:style>
  <w:style w:type="character" w:customStyle="1" w:styleId="PlainTextChar">
    <w:name w:val="Plain Text Char"/>
    <w:link w:val="PlainText"/>
    <w:uiPriority w:val="99"/>
    <w:locked/>
    <w:rsid w:val="00097E0B"/>
    <w:rPr>
      <w:rFonts w:ascii="Consolas" w:hAnsi="Consolas"/>
      <w:color w:val="002060"/>
      <w:sz w:val="21"/>
      <w:szCs w:val="21"/>
      <w:lang w:val="en-US" w:eastAsia="en-US" w:bidi="ar-SA"/>
    </w:rPr>
  </w:style>
  <w:style w:type="paragraph" w:customStyle="1" w:styleId="Default">
    <w:name w:val="Default"/>
    <w:rsid w:val="00F83E46"/>
    <w:pPr>
      <w:autoSpaceDE w:val="0"/>
      <w:autoSpaceDN w:val="0"/>
      <w:adjustRightInd w:val="0"/>
    </w:pPr>
    <w:rPr>
      <w:rFonts w:ascii="Arial" w:hAnsi="Arial" w:cs="Arial"/>
      <w:color w:val="000000"/>
      <w:sz w:val="24"/>
      <w:szCs w:val="24"/>
    </w:rPr>
  </w:style>
  <w:style w:type="character" w:customStyle="1" w:styleId="HeaderChar">
    <w:name w:val="Header Char"/>
    <w:link w:val="Header"/>
    <w:uiPriority w:val="99"/>
    <w:rsid w:val="00243531"/>
    <w:rPr>
      <w:snapToGrid w:val="0"/>
    </w:rPr>
  </w:style>
  <w:style w:type="paragraph" w:customStyle="1" w:styleId="Style10">
    <w:name w:val="Style1"/>
    <w:basedOn w:val="Normal"/>
    <w:rsid w:val="00200D15"/>
    <w:pPr>
      <w:tabs>
        <w:tab w:val="right" w:pos="6840"/>
        <w:tab w:val="right" w:pos="9180"/>
      </w:tabs>
      <w:ind w:left="720" w:hanging="720"/>
      <w:jc w:val="both"/>
    </w:pPr>
    <w:rPr>
      <w:sz w:val="24"/>
    </w:rPr>
  </w:style>
  <w:style w:type="paragraph" w:customStyle="1" w:styleId="Style2">
    <w:name w:val="Style2"/>
    <w:basedOn w:val="Normal"/>
    <w:rsid w:val="00200D15"/>
    <w:pPr>
      <w:ind w:left="1170" w:hanging="450"/>
      <w:jc w:val="both"/>
    </w:pPr>
    <w:rPr>
      <w:sz w:val="24"/>
    </w:rPr>
  </w:style>
  <w:style w:type="paragraph" w:customStyle="1" w:styleId="Style3">
    <w:name w:val="Style3"/>
    <w:basedOn w:val="Style2"/>
    <w:rsid w:val="00200D15"/>
    <w:pPr>
      <w:ind w:left="1620"/>
    </w:pPr>
  </w:style>
  <w:style w:type="character" w:customStyle="1" w:styleId="TitleChar">
    <w:name w:val="Title Char"/>
    <w:link w:val="Title"/>
    <w:rsid w:val="00200D15"/>
    <w:rPr>
      <w:rFonts w:ascii="Univers" w:hAnsi="Univers"/>
    </w:rPr>
  </w:style>
  <w:style w:type="paragraph" w:customStyle="1" w:styleId="MediumGrid1-Accent21">
    <w:name w:val="Medium Grid 1 - Accent 21"/>
    <w:basedOn w:val="Normal"/>
    <w:uiPriority w:val="34"/>
    <w:qFormat/>
    <w:rsid w:val="00200D15"/>
    <w:pPr>
      <w:ind w:left="720"/>
    </w:pPr>
  </w:style>
  <w:style w:type="character" w:customStyle="1" w:styleId="FooterChar">
    <w:name w:val="Footer Char"/>
    <w:link w:val="Footer"/>
    <w:uiPriority w:val="99"/>
    <w:rsid w:val="001B42FB"/>
    <w:rPr>
      <w:snapToGrid w:val="0"/>
    </w:rPr>
  </w:style>
  <w:style w:type="paragraph" w:styleId="BalloonText">
    <w:name w:val="Balloon Text"/>
    <w:basedOn w:val="Normal"/>
    <w:link w:val="BalloonTextChar"/>
    <w:rsid w:val="009A2891"/>
    <w:rPr>
      <w:rFonts w:ascii="Tahoma" w:hAnsi="Tahoma"/>
      <w:sz w:val="16"/>
      <w:szCs w:val="16"/>
    </w:rPr>
  </w:style>
  <w:style w:type="character" w:customStyle="1" w:styleId="BalloonTextChar">
    <w:name w:val="Balloon Text Char"/>
    <w:link w:val="BalloonText"/>
    <w:rsid w:val="009A2891"/>
    <w:rPr>
      <w:rFonts w:ascii="Tahoma" w:hAnsi="Tahoma" w:cs="Tahoma"/>
      <w:sz w:val="16"/>
      <w:szCs w:val="16"/>
    </w:rPr>
  </w:style>
  <w:style w:type="paragraph" w:customStyle="1" w:styleId="MediumList2-Accent21">
    <w:name w:val="Medium List 2 - Accent 21"/>
    <w:hidden/>
    <w:uiPriority w:val="71"/>
    <w:rsid w:val="00256CE1"/>
  </w:style>
  <w:style w:type="character" w:styleId="FollowedHyperlink">
    <w:name w:val="FollowedHyperlink"/>
    <w:rsid w:val="00664752"/>
    <w:rPr>
      <w:color w:val="800080"/>
      <w:u w:val="single"/>
    </w:rPr>
  </w:style>
  <w:style w:type="paragraph" w:customStyle="1" w:styleId="ArticleL3">
    <w:name w:val="Article_L3"/>
    <w:basedOn w:val="Normal"/>
    <w:next w:val="Normal"/>
    <w:link w:val="ArticleL3Char"/>
    <w:rsid w:val="007304D7"/>
    <w:pPr>
      <w:numPr>
        <w:ilvl w:val="2"/>
        <w:numId w:val="1"/>
      </w:numPr>
      <w:tabs>
        <w:tab w:val="num" w:pos="1120"/>
      </w:tabs>
      <w:spacing w:after="240"/>
      <w:ind w:left="400" w:firstLine="0"/>
      <w:jc w:val="both"/>
      <w:outlineLvl w:val="2"/>
    </w:pPr>
    <w:rPr>
      <w:sz w:val="24"/>
    </w:rPr>
  </w:style>
  <w:style w:type="paragraph" w:customStyle="1" w:styleId="ArticleL4">
    <w:name w:val="Article_L4"/>
    <w:basedOn w:val="ArticleL3"/>
    <w:next w:val="Normal"/>
    <w:link w:val="ArticleL4Char"/>
    <w:rsid w:val="007304D7"/>
    <w:pPr>
      <w:numPr>
        <w:ilvl w:val="3"/>
      </w:numPr>
      <w:tabs>
        <w:tab w:val="num" w:pos="1440"/>
      </w:tabs>
      <w:ind w:hanging="1080"/>
      <w:jc w:val="left"/>
      <w:outlineLvl w:val="3"/>
    </w:pPr>
    <w:rPr>
      <w:szCs w:val="22"/>
    </w:rPr>
  </w:style>
  <w:style w:type="character" w:customStyle="1" w:styleId="ArticleL3Char">
    <w:name w:val="Article_L3 Char"/>
    <w:link w:val="ArticleL3"/>
    <w:locked/>
    <w:rsid w:val="007304D7"/>
    <w:rPr>
      <w:sz w:val="24"/>
    </w:rPr>
  </w:style>
  <w:style w:type="character" w:customStyle="1" w:styleId="ArticleL4Char">
    <w:name w:val="Article_L4 Char"/>
    <w:link w:val="ArticleL4"/>
    <w:locked/>
    <w:rsid w:val="007304D7"/>
    <w:rPr>
      <w:sz w:val="24"/>
      <w:szCs w:val="22"/>
    </w:rPr>
  </w:style>
  <w:style w:type="paragraph" w:customStyle="1" w:styleId="P1">
    <w:name w:val="P1"/>
    <w:basedOn w:val="Normal"/>
    <w:rsid w:val="009E601A"/>
    <w:pPr>
      <w:tabs>
        <w:tab w:val="left" w:pos="864"/>
      </w:tabs>
      <w:ind w:left="576" w:hanging="576"/>
      <w:jc w:val="both"/>
    </w:pPr>
    <w:rPr>
      <w:rFonts w:ascii="CG Times (W1)" w:hAnsi="CG Times (W1)"/>
    </w:rPr>
  </w:style>
  <w:style w:type="paragraph" w:customStyle="1" w:styleId="paragraphstyle3">
    <w:name w:val="paragraph_style_3"/>
    <w:basedOn w:val="Normal"/>
    <w:rsid w:val="000829E8"/>
    <w:pPr>
      <w:spacing w:before="100" w:beforeAutospacing="1" w:after="100" w:afterAutospacing="1"/>
    </w:pPr>
    <w:rPr>
      <w:rFonts w:ascii="Times" w:eastAsia="MS Mincho" w:hAnsi="Times"/>
    </w:rPr>
  </w:style>
  <w:style w:type="character" w:customStyle="1" w:styleId="style7">
    <w:name w:val="style_7"/>
    <w:rsid w:val="000829E8"/>
  </w:style>
  <w:style w:type="paragraph" w:styleId="CommentSubject">
    <w:name w:val="annotation subject"/>
    <w:basedOn w:val="CommentText"/>
    <w:next w:val="CommentText"/>
    <w:link w:val="CommentSubjectChar"/>
    <w:uiPriority w:val="99"/>
    <w:rsid w:val="00087868"/>
    <w:rPr>
      <w:b/>
      <w:bCs/>
    </w:rPr>
  </w:style>
  <w:style w:type="character" w:customStyle="1" w:styleId="CommentTextChar">
    <w:name w:val="Comment Text Char"/>
    <w:basedOn w:val="DefaultParagraphFont"/>
    <w:link w:val="CommentText"/>
    <w:uiPriority w:val="99"/>
    <w:rsid w:val="00087868"/>
  </w:style>
  <w:style w:type="character" w:customStyle="1" w:styleId="CommentSubjectChar">
    <w:name w:val="Comment Subject Char"/>
    <w:link w:val="CommentSubject"/>
    <w:uiPriority w:val="99"/>
    <w:rsid w:val="00087868"/>
    <w:rPr>
      <w:b/>
      <w:bCs/>
    </w:rPr>
  </w:style>
  <w:style w:type="paragraph" w:customStyle="1" w:styleId="ColorfulShading-Accent11">
    <w:name w:val="Colorful Shading - Accent 11"/>
    <w:hidden/>
    <w:uiPriority w:val="99"/>
    <w:rsid w:val="00C33FEB"/>
  </w:style>
  <w:style w:type="paragraph" w:styleId="Revision">
    <w:name w:val="Revision"/>
    <w:hidden/>
    <w:uiPriority w:val="99"/>
    <w:semiHidden/>
    <w:rsid w:val="00130F41"/>
  </w:style>
  <w:style w:type="paragraph" w:styleId="ListParagraph">
    <w:name w:val="List Paragraph"/>
    <w:basedOn w:val="Normal"/>
    <w:uiPriority w:val="34"/>
    <w:qFormat/>
    <w:rsid w:val="00D4482C"/>
    <w:pPr>
      <w:ind w:left="720"/>
      <w:contextualSpacing/>
    </w:pPr>
  </w:style>
  <w:style w:type="character" w:customStyle="1" w:styleId="BodyTextIndentChar">
    <w:name w:val="Body Text Indent Char"/>
    <w:basedOn w:val="DefaultParagraphFont"/>
    <w:link w:val="BodyTextIndent"/>
    <w:rsid w:val="00A55705"/>
    <w:rPr>
      <w:rFonts w:ascii="BSN Swiss Roman 10pt" w:hAnsi="BSN Swiss Roman 10pt"/>
      <w:snapToGrid w:val="0"/>
    </w:rPr>
  </w:style>
  <w:style w:type="character" w:styleId="FootnoteReference">
    <w:name w:val="footnote reference"/>
    <w:rsid w:val="00FD2431"/>
    <w:rPr>
      <w:position w:val="6"/>
      <w:sz w:val="16"/>
    </w:rPr>
  </w:style>
  <w:style w:type="paragraph" w:styleId="FootnoteText">
    <w:name w:val="footnote text"/>
    <w:basedOn w:val="Normal"/>
    <w:link w:val="FootnoteTextChar"/>
    <w:rsid w:val="00FD2431"/>
    <w:rPr>
      <w:rFonts w:ascii="CG Times (W1)" w:hAnsi="CG Times (W1)"/>
    </w:rPr>
  </w:style>
  <w:style w:type="character" w:customStyle="1" w:styleId="FootnoteTextChar">
    <w:name w:val="Footnote Text Char"/>
    <w:basedOn w:val="DefaultParagraphFont"/>
    <w:link w:val="FootnoteText"/>
    <w:rsid w:val="00FD2431"/>
    <w:rPr>
      <w:rFonts w:ascii="CG Times (W1)" w:hAnsi="CG Times (W1)"/>
    </w:rPr>
  </w:style>
  <w:style w:type="character" w:customStyle="1" w:styleId="Heading2Char">
    <w:name w:val="Heading 2 Char"/>
    <w:basedOn w:val="DefaultParagraphFont"/>
    <w:link w:val="Heading2"/>
    <w:rsid w:val="00FE1980"/>
    <w:rPr>
      <w:b/>
      <w:snapToGrid w:val="0"/>
      <w:sz w:val="24"/>
      <w:u w:val="single"/>
    </w:rPr>
  </w:style>
  <w:style w:type="paragraph" w:customStyle="1" w:styleId="mediumgrid1-accent210">
    <w:name w:val="mediumgrid1-accent21"/>
    <w:basedOn w:val="Normal"/>
    <w:rsid w:val="00F836DD"/>
    <w:rPr>
      <w:rFonts w:eastAsiaTheme="minorHAnsi"/>
      <w:sz w:val="24"/>
      <w:szCs w:val="24"/>
    </w:rPr>
  </w:style>
  <w:style w:type="paragraph" w:customStyle="1" w:styleId="10sp0">
    <w:name w:val="_1.0sp 0&quot;"/>
    <w:basedOn w:val="Normal"/>
    <w:link w:val="10sp0Char"/>
    <w:rsid w:val="009845D7"/>
    <w:pPr>
      <w:suppressAutoHyphens/>
      <w:spacing w:after="240"/>
    </w:pPr>
    <w:rPr>
      <w:rFonts w:ascii="Arial" w:eastAsia="SimSun" w:hAnsi="Arial" w:cs="Arial"/>
      <w:sz w:val="22"/>
    </w:rPr>
  </w:style>
  <w:style w:type="character" w:customStyle="1" w:styleId="10sp0Char">
    <w:name w:val="_1.0sp 0&quot; Char"/>
    <w:basedOn w:val="DefaultParagraphFont"/>
    <w:link w:val="10sp0"/>
    <w:rsid w:val="009845D7"/>
    <w:rPr>
      <w:rFonts w:ascii="Arial" w:eastAsia="SimSun" w:hAnsi="Arial" w:cs="Arial"/>
      <w:sz w:val="22"/>
    </w:rPr>
  </w:style>
  <w:style w:type="paragraph" w:customStyle="1" w:styleId="BusinessSignature">
    <w:name w:val="Business Signature"/>
    <w:basedOn w:val="Normal"/>
    <w:rsid w:val="007F2F0E"/>
    <w:pPr>
      <w:tabs>
        <w:tab w:val="left" w:pos="403"/>
        <w:tab w:val="right" w:pos="4320"/>
      </w:tabs>
    </w:pPr>
  </w:style>
  <w:style w:type="paragraph" w:customStyle="1" w:styleId="TitlePageDate">
    <w:name w:val="Title Page Date"/>
    <w:basedOn w:val="Normal"/>
    <w:rsid w:val="007F2F0E"/>
    <w:pPr>
      <w:spacing w:before="720"/>
      <w:jc w:val="center"/>
    </w:pPr>
    <w:rPr>
      <w:b/>
      <w:caps/>
    </w:rPr>
  </w:style>
  <w:style w:type="paragraph" w:customStyle="1" w:styleId="TitlePageDocument">
    <w:name w:val="Title Page Document"/>
    <w:basedOn w:val="Normal"/>
    <w:rsid w:val="007F2F0E"/>
    <w:pPr>
      <w:jc w:val="center"/>
    </w:pPr>
    <w:rPr>
      <w:b/>
      <w:bCs/>
      <w:caps/>
    </w:rPr>
  </w:style>
  <w:style w:type="paragraph" w:customStyle="1" w:styleId="TitlePageParty">
    <w:name w:val="Title Page Party"/>
    <w:basedOn w:val="Normal"/>
    <w:rsid w:val="007F2F0E"/>
    <w:pPr>
      <w:spacing w:before="720"/>
      <w:jc w:val="center"/>
    </w:pPr>
    <w:rPr>
      <w:b/>
      <w:caps/>
    </w:rPr>
  </w:style>
  <w:style w:type="paragraph" w:styleId="Quote">
    <w:name w:val="Quote"/>
    <w:basedOn w:val="Normal"/>
    <w:next w:val="BodyTextContinued"/>
    <w:link w:val="QuoteChar"/>
    <w:qFormat/>
    <w:rsid w:val="007F2F0E"/>
    <w:pPr>
      <w:spacing w:after="240"/>
      <w:ind w:left="1440" w:right="1440"/>
      <w:jc w:val="both"/>
    </w:pPr>
  </w:style>
  <w:style w:type="character" w:customStyle="1" w:styleId="QuoteChar">
    <w:name w:val="Quote Char"/>
    <w:basedOn w:val="DefaultParagraphFont"/>
    <w:link w:val="Quote"/>
    <w:rsid w:val="007F2F0E"/>
  </w:style>
  <w:style w:type="paragraph" w:customStyle="1" w:styleId="DeliveryPhrase">
    <w:name w:val="Delivery Phrase"/>
    <w:basedOn w:val="Normal"/>
    <w:next w:val="Normal"/>
    <w:rsid w:val="007F2F0E"/>
    <w:pPr>
      <w:spacing w:after="240"/>
    </w:pPr>
    <w:rPr>
      <w:b/>
      <w:caps/>
    </w:rPr>
  </w:style>
  <w:style w:type="paragraph" w:customStyle="1" w:styleId="DocumentTitle">
    <w:name w:val="Document Title"/>
    <w:basedOn w:val="Normal"/>
    <w:next w:val="BodyText"/>
    <w:rsid w:val="007F2F0E"/>
    <w:pPr>
      <w:spacing w:after="480"/>
      <w:jc w:val="center"/>
    </w:pPr>
    <w:rPr>
      <w:b/>
      <w:caps/>
      <w:szCs w:val="24"/>
    </w:rPr>
  </w:style>
  <w:style w:type="paragraph" w:customStyle="1" w:styleId="BodyTextContinued">
    <w:name w:val="Body Text Continued"/>
    <w:basedOn w:val="BodyText"/>
    <w:next w:val="BodyText"/>
    <w:rsid w:val="007F2F0E"/>
    <w:pPr>
      <w:tabs>
        <w:tab w:val="clear" w:pos="-360"/>
        <w:tab w:val="clear" w:pos="1"/>
        <w:tab w:val="clear" w:pos="504"/>
        <w:tab w:val="clear" w:pos="936"/>
        <w:tab w:val="clear" w:pos="1326"/>
        <w:tab w:val="clear" w:pos="5760"/>
        <w:tab w:val="clear" w:pos="8568"/>
        <w:tab w:val="clear" w:pos="9000"/>
      </w:tabs>
    </w:pPr>
    <w:rPr>
      <w:rFonts w:ascii="Times New Roman" w:hAnsi="Times New Roman"/>
      <w:snapToGrid/>
    </w:rPr>
  </w:style>
  <w:style w:type="character" w:customStyle="1" w:styleId="zzmpTrailerItem">
    <w:name w:val="zzmpTrailerItem"/>
    <w:rsid w:val="007F2F0E"/>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paragraph" w:customStyle="1" w:styleId="Indent">
    <w:name w:val="Indent"/>
    <w:basedOn w:val="BodyText"/>
    <w:rsid w:val="007F2F0E"/>
    <w:pPr>
      <w:tabs>
        <w:tab w:val="clear" w:pos="-360"/>
        <w:tab w:val="clear" w:pos="1"/>
        <w:tab w:val="clear" w:pos="504"/>
        <w:tab w:val="clear" w:pos="936"/>
        <w:tab w:val="clear" w:pos="1326"/>
        <w:tab w:val="clear" w:pos="5760"/>
        <w:tab w:val="clear" w:pos="8568"/>
        <w:tab w:val="clear" w:pos="9000"/>
      </w:tabs>
      <w:ind w:left="720"/>
    </w:pPr>
    <w:rPr>
      <w:rFonts w:ascii="Times New Roman" w:hAnsi="Times New Roman"/>
      <w:snapToGrid/>
    </w:rPr>
  </w:style>
  <w:style w:type="paragraph" w:customStyle="1" w:styleId="Indent2">
    <w:name w:val="Indent 2"/>
    <w:basedOn w:val="Indent"/>
    <w:rsid w:val="007F2F0E"/>
    <w:pPr>
      <w:ind w:left="1440"/>
    </w:pPr>
  </w:style>
  <w:style w:type="paragraph" w:customStyle="1" w:styleId="Indent3">
    <w:name w:val="Indent 3"/>
    <w:basedOn w:val="Indent2"/>
    <w:rsid w:val="007F2F0E"/>
    <w:pPr>
      <w:ind w:left="2160"/>
    </w:pPr>
  </w:style>
  <w:style w:type="paragraph" w:customStyle="1" w:styleId="IndentHanging">
    <w:name w:val="Indent Hanging"/>
    <w:basedOn w:val="Indent"/>
    <w:rsid w:val="007F2F0E"/>
    <w:pPr>
      <w:ind w:left="1430" w:hanging="710"/>
    </w:pPr>
  </w:style>
  <w:style w:type="paragraph" w:customStyle="1" w:styleId="Hanging">
    <w:name w:val="Hanging"/>
    <w:basedOn w:val="BodyText"/>
    <w:rsid w:val="007F2F0E"/>
    <w:pPr>
      <w:tabs>
        <w:tab w:val="clear" w:pos="-360"/>
        <w:tab w:val="clear" w:pos="1"/>
        <w:tab w:val="clear" w:pos="504"/>
        <w:tab w:val="clear" w:pos="936"/>
        <w:tab w:val="clear" w:pos="1326"/>
        <w:tab w:val="clear" w:pos="5760"/>
        <w:tab w:val="clear" w:pos="8568"/>
        <w:tab w:val="clear" w:pos="9000"/>
      </w:tabs>
      <w:ind w:left="720" w:hanging="720"/>
    </w:pPr>
    <w:rPr>
      <w:rFonts w:ascii="Times New Roman" w:hAnsi="Times New Roman"/>
      <w:snapToGrid/>
    </w:rPr>
  </w:style>
  <w:style w:type="paragraph" w:customStyle="1" w:styleId="Indent2Hanging">
    <w:name w:val="Indent 2 Hanging"/>
    <w:basedOn w:val="Indent2"/>
    <w:rsid w:val="007F2F0E"/>
    <w:pPr>
      <w:ind w:left="2160" w:hanging="720"/>
    </w:pPr>
  </w:style>
  <w:style w:type="paragraph" w:customStyle="1" w:styleId="Indent3Hanging">
    <w:name w:val="Indent 3 Hanging"/>
    <w:basedOn w:val="Indent3"/>
    <w:rsid w:val="007F2F0E"/>
    <w:pPr>
      <w:ind w:left="2880" w:hanging="720"/>
    </w:pPr>
  </w:style>
  <w:style w:type="paragraph" w:customStyle="1" w:styleId="ArticleCont1">
    <w:name w:val="Article Cont 1"/>
    <w:basedOn w:val="Normal"/>
    <w:rsid w:val="007F2F0E"/>
    <w:pPr>
      <w:spacing w:after="240"/>
      <w:jc w:val="right"/>
    </w:pPr>
  </w:style>
  <w:style w:type="paragraph" w:customStyle="1" w:styleId="ArticleCont2">
    <w:name w:val="Article Cont 2"/>
    <w:basedOn w:val="ArticleCont1"/>
    <w:rsid w:val="007F2F0E"/>
    <w:pPr>
      <w:ind w:firstLine="1440"/>
      <w:jc w:val="left"/>
    </w:pPr>
  </w:style>
  <w:style w:type="paragraph" w:customStyle="1" w:styleId="ArticleCont3">
    <w:name w:val="Article Cont 3"/>
    <w:basedOn w:val="ArticleCont2"/>
    <w:rsid w:val="007F2F0E"/>
    <w:pPr>
      <w:ind w:firstLine="2160"/>
    </w:pPr>
  </w:style>
  <w:style w:type="paragraph" w:customStyle="1" w:styleId="ArticleCont4">
    <w:name w:val="Article Cont 4"/>
    <w:basedOn w:val="ArticleCont3"/>
    <w:rsid w:val="007F2F0E"/>
    <w:pPr>
      <w:ind w:firstLine="2880"/>
    </w:pPr>
  </w:style>
  <w:style w:type="paragraph" w:customStyle="1" w:styleId="ArticleCont5">
    <w:name w:val="Article Cont 5"/>
    <w:basedOn w:val="ArticleCont4"/>
    <w:rsid w:val="007F2F0E"/>
    <w:pPr>
      <w:ind w:firstLine="3600"/>
    </w:pPr>
  </w:style>
  <w:style w:type="paragraph" w:customStyle="1" w:styleId="ArticleCont6">
    <w:name w:val="Article Cont 6"/>
    <w:basedOn w:val="ArticleCont5"/>
    <w:rsid w:val="007F2F0E"/>
    <w:pPr>
      <w:ind w:firstLine="4320"/>
    </w:pPr>
  </w:style>
  <w:style w:type="paragraph" w:customStyle="1" w:styleId="ArticleCont7">
    <w:name w:val="Article Cont 7"/>
    <w:basedOn w:val="ArticleCont6"/>
    <w:rsid w:val="007F2F0E"/>
    <w:pPr>
      <w:ind w:firstLine="2160"/>
    </w:pPr>
  </w:style>
  <w:style w:type="paragraph" w:customStyle="1" w:styleId="ArticleCont8">
    <w:name w:val="Article Cont 8"/>
    <w:basedOn w:val="ArticleCont7"/>
    <w:rsid w:val="007F2F0E"/>
    <w:pPr>
      <w:ind w:firstLine="2880"/>
    </w:pPr>
  </w:style>
  <w:style w:type="paragraph" w:customStyle="1" w:styleId="ArticleCont9">
    <w:name w:val="Article Cont 9"/>
    <w:basedOn w:val="ArticleCont8"/>
    <w:rsid w:val="007F2F0E"/>
    <w:pPr>
      <w:ind w:firstLine="3600"/>
    </w:pPr>
  </w:style>
  <w:style w:type="paragraph" w:customStyle="1" w:styleId="ArticleL1">
    <w:name w:val="Article_L1"/>
    <w:basedOn w:val="Normal"/>
    <w:next w:val="ArticleCont1"/>
    <w:link w:val="ArticleL1Char"/>
    <w:rsid w:val="007F2F0E"/>
    <w:pPr>
      <w:keepNext/>
      <w:keepLines/>
      <w:tabs>
        <w:tab w:val="num" w:pos="7420"/>
      </w:tabs>
      <w:spacing w:after="240"/>
      <w:jc w:val="center"/>
      <w:outlineLvl w:val="0"/>
    </w:pPr>
    <w:rPr>
      <w:b/>
      <w:caps/>
    </w:rPr>
  </w:style>
  <w:style w:type="paragraph" w:customStyle="1" w:styleId="ArticleL2">
    <w:name w:val="Article_L2"/>
    <w:basedOn w:val="ArticleL1"/>
    <w:next w:val="ArticleCont2"/>
    <w:link w:val="ArticleL2Char"/>
    <w:rsid w:val="007F2F0E"/>
    <w:pPr>
      <w:tabs>
        <w:tab w:val="clear" w:pos="7420"/>
        <w:tab w:val="num" w:pos="920"/>
      </w:tabs>
      <w:ind w:left="920" w:hanging="720"/>
      <w:jc w:val="left"/>
      <w:outlineLvl w:val="1"/>
    </w:pPr>
    <w:rPr>
      <w:b w:val="0"/>
      <w:caps w:val="0"/>
    </w:rPr>
  </w:style>
  <w:style w:type="paragraph" w:customStyle="1" w:styleId="ArticleL5">
    <w:name w:val="Article_L5"/>
    <w:basedOn w:val="ArticleL4"/>
    <w:next w:val="ArticleCont5"/>
    <w:rsid w:val="007F2F0E"/>
    <w:pPr>
      <w:numPr>
        <w:ilvl w:val="0"/>
        <w:numId w:val="0"/>
      </w:numPr>
      <w:tabs>
        <w:tab w:val="clear" w:pos="1800"/>
      </w:tabs>
      <w:ind w:left="2160"/>
      <w:outlineLvl w:val="4"/>
    </w:pPr>
    <w:rPr>
      <w:sz w:val="20"/>
    </w:rPr>
  </w:style>
  <w:style w:type="paragraph" w:customStyle="1" w:styleId="ArticleL6">
    <w:name w:val="Article_L6"/>
    <w:basedOn w:val="ArticleL5"/>
    <w:next w:val="ArticleCont6"/>
    <w:rsid w:val="007F2F0E"/>
    <w:pPr>
      <w:tabs>
        <w:tab w:val="num" w:pos="4320"/>
      </w:tabs>
      <w:ind w:left="0" w:firstLine="3600"/>
      <w:outlineLvl w:val="5"/>
    </w:pPr>
  </w:style>
  <w:style w:type="paragraph" w:customStyle="1" w:styleId="ArticleL7">
    <w:name w:val="Article_L7"/>
    <w:basedOn w:val="ArticleL6"/>
    <w:next w:val="ArticleCont7"/>
    <w:rsid w:val="007F2F0E"/>
    <w:pPr>
      <w:tabs>
        <w:tab w:val="clear" w:pos="4320"/>
        <w:tab w:val="num" w:pos="2160"/>
      </w:tabs>
      <w:ind w:firstLine="1440"/>
      <w:outlineLvl w:val="6"/>
    </w:pPr>
  </w:style>
  <w:style w:type="paragraph" w:customStyle="1" w:styleId="ArticleL8">
    <w:name w:val="Article_L8"/>
    <w:basedOn w:val="ArticleL7"/>
    <w:next w:val="ArticleCont8"/>
    <w:rsid w:val="007F2F0E"/>
    <w:pPr>
      <w:tabs>
        <w:tab w:val="clear" w:pos="2160"/>
        <w:tab w:val="num" w:pos="2880"/>
      </w:tabs>
      <w:ind w:firstLine="2160"/>
      <w:outlineLvl w:val="7"/>
    </w:pPr>
  </w:style>
  <w:style w:type="paragraph" w:customStyle="1" w:styleId="ArticleL9">
    <w:name w:val="Article_L9"/>
    <w:basedOn w:val="ArticleL8"/>
    <w:next w:val="ArticleCont9"/>
    <w:rsid w:val="007F2F0E"/>
    <w:pPr>
      <w:tabs>
        <w:tab w:val="clear" w:pos="2880"/>
        <w:tab w:val="num" w:pos="3600"/>
      </w:tabs>
      <w:ind w:firstLine="2880"/>
      <w:outlineLvl w:val="8"/>
    </w:pPr>
  </w:style>
  <w:style w:type="paragraph" w:customStyle="1" w:styleId="Indent4">
    <w:name w:val="Indent 4"/>
    <w:basedOn w:val="Indent3"/>
    <w:rsid w:val="007F2F0E"/>
    <w:pPr>
      <w:ind w:left="2880"/>
    </w:pPr>
  </w:style>
  <w:style w:type="paragraph" w:customStyle="1" w:styleId="Indent4Hanging">
    <w:name w:val="Indent 4 Hanging"/>
    <w:basedOn w:val="Indent4"/>
    <w:rsid w:val="007F2F0E"/>
    <w:pPr>
      <w:ind w:left="3600" w:hanging="720"/>
    </w:pPr>
  </w:style>
  <w:style w:type="paragraph" w:styleId="TableofAuthorities">
    <w:name w:val="table of authorities"/>
    <w:basedOn w:val="Normal"/>
    <w:next w:val="Normal"/>
    <w:rsid w:val="007F2F0E"/>
    <w:pPr>
      <w:ind w:left="200" w:hanging="200"/>
    </w:pPr>
    <w:rPr>
      <w:szCs w:val="24"/>
    </w:rPr>
  </w:style>
  <w:style w:type="paragraph" w:styleId="TOC1">
    <w:name w:val="toc 1"/>
    <w:basedOn w:val="Normal"/>
    <w:next w:val="Normal"/>
    <w:autoRedefine/>
    <w:uiPriority w:val="39"/>
    <w:rsid w:val="007F2F0E"/>
    <w:pPr>
      <w:keepNext/>
      <w:keepLines/>
      <w:tabs>
        <w:tab w:val="right" w:leader="dot" w:pos="9288"/>
      </w:tabs>
      <w:spacing w:after="120"/>
      <w:ind w:left="1440" w:right="720" w:hanging="1440"/>
    </w:pPr>
  </w:style>
  <w:style w:type="paragraph" w:styleId="TOC2">
    <w:name w:val="toc 2"/>
    <w:basedOn w:val="Normal"/>
    <w:next w:val="Normal"/>
    <w:autoRedefine/>
    <w:uiPriority w:val="39"/>
    <w:rsid w:val="007F2F0E"/>
    <w:pPr>
      <w:keepLines/>
      <w:tabs>
        <w:tab w:val="right" w:leader="dot" w:pos="9288"/>
      </w:tabs>
      <w:spacing w:after="120"/>
      <w:ind w:left="1440" w:right="720" w:hanging="720"/>
    </w:pPr>
  </w:style>
  <w:style w:type="paragraph" w:styleId="TOC3">
    <w:name w:val="toc 3"/>
    <w:basedOn w:val="Normal"/>
    <w:next w:val="Normal"/>
    <w:autoRedefine/>
    <w:uiPriority w:val="39"/>
    <w:rsid w:val="007F2F0E"/>
    <w:pPr>
      <w:keepLines/>
      <w:tabs>
        <w:tab w:val="right" w:leader="dot" w:pos="9288"/>
      </w:tabs>
      <w:spacing w:after="120"/>
      <w:ind w:left="2160" w:right="720" w:hanging="720"/>
    </w:pPr>
  </w:style>
  <w:style w:type="paragraph" w:styleId="TOC4">
    <w:name w:val="toc 4"/>
    <w:basedOn w:val="Normal"/>
    <w:next w:val="Normal"/>
    <w:autoRedefine/>
    <w:rsid w:val="007F2F0E"/>
    <w:pPr>
      <w:keepLines/>
      <w:tabs>
        <w:tab w:val="right" w:leader="dot" w:pos="9288"/>
      </w:tabs>
      <w:spacing w:after="120"/>
      <w:ind w:left="2880" w:right="720" w:hanging="720"/>
    </w:pPr>
  </w:style>
  <w:style w:type="paragraph" w:styleId="TOC5">
    <w:name w:val="toc 5"/>
    <w:basedOn w:val="Normal"/>
    <w:next w:val="Normal"/>
    <w:autoRedefine/>
    <w:rsid w:val="007F2F0E"/>
    <w:pPr>
      <w:keepLines/>
      <w:tabs>
        <w:tab w:val="right" w:leader="dot" w:pos="9288"/>
      </w:tabs>
      <w:spacing w:after="120"/>
      <w:ind w:left="3600" w:right="720" w:hanging="720"/>
    </w:pPr>
  </w:style>
  <w:style w:type="paragraph" w:styleId="TOC6">
    <w:name w:val="toc 6"/>
    <w:basedOn w:val="Normal"/>
    <w:next w:val="Normal"/>
    <w:autoRedefine/>
    <w:rsid w:val="007F2F0E"/>
    <w:pPr>
      <w:keepLines/>
      <w:tabs>
        <w:tab w:val="right" w:leader="dot" w:pos="9288"/>
      </w:tabs>
      <w:spacing w:after="120"/>
      <w:ind w:left="4320" w:right="720" w:hanging="720"/>
    </w:pPr>
  </w:style>
  <w:style w:type="paragraph" w:styleId="TOC7">
    <w:name w:val="toc 7"/>
    <w:basedOn w:val="Normal"/>
    <w:next w:val="Normal"/>
    <w:autoRedefine/>
    <w:rsid w:val="007F2F0E"/>
    <w:pPr>
      <w:keepLines/>
      <w:tabs>
        <w:tab w:val="right" w:leader="dot" w:pos="9288"/>
      </w:tabs>
      <w:spacing w:after="120"/>
      <w:ind w:left="5040" w:right="720" w:hanging="720"/>
    </w:pPr>
  </w:style>
  <w:style w:type="paragraph" w:styleId="TOC8">
    <w:name w:val="toc 8"/>
    <w:basedOn w:val="Normal"/>
    <w:next w:val="Normal"/>
    <w:autoRedefine/>
    <w:rsid w:val="007F2F0E"/>
    <w:pPr>
      <w:keepLines/>
      <w:tabs>
        <w:tab w:val="right" w:leader="dot" w:pos="9288"/>
      </w:tabs>
      <w:spacing w:after="120"/>
      <w:ind w:left="5760" w:right="720" w:hanging="720"/>
    </w:pPr>
  </w:style>
  <w:style w:type="paragraph" w:styleId="TOC9">
    <w:name w:val="toc 9"/>
    <w:basedOn w:val="Normal"/>
    <w:next w:val="Normal"/>
    <w:autoRedefine/>
    <w:rsid w:val="007F2F0E"/>
    <w:pPr>
      <w:keepLines/>
      <w:tabs>
        <w:tab w:val="right" w:leader="dot" w:pos="9288"/>
      </w:tabs>
      <w:spacing w:after="120"/>
      <w:ind w:left="6480" w:right="720" w:hanging="720"/>
    </w:pPr>
  </w:style>
  <w:style w:type="paragraph" w:customStyle="1" w:styleId="Bullets">
    <w:name w:val="Bullets"/>
    <w:basedOn w:val="Normal"/>
    <w:rsid w:val="007F2F0E"/>
    <w:pPr>
      <w:numPr>
        <w:numId w:val="3"/>
      </w:numPr>
    </w:pPr>
    <w:rPr>
      <w:szCs w:val="24"/>
    </w:rPr>
  </w:style>
  <w:style w:type="paragraph" w:customStyle="1" w:styleId="Legal3Cont2">
    <w:name w:val="Legal3 Cont 2"/>
    <w:basedOn w:val="Normal"/>
    <w:rsid w:val="007F2F0E"/>
    <w:pPr>
      <w:spacing w:after="240"/>
      <w:ind w:firstLine="1440"/>
    </w:pPr>
  </w:style>
  <w:style w:type="paragraph" w:customStyle="1" w:styleId="Legal3Cont3">
    <w:name w:val="Legal3 Cont 3"/>
    <w:basedOn w:val="Legal3Cont2"/>
    <w:rsid w:val="007F2F0E"/>
    <w:pPr>
      <w:ind w:firstLine="2160"/>
    </w:pPr>
  </w:style>
  <w:style w:type="paragraph" w:customStyle="1" w:styleId="Legal3L1">
    <w:name w:val="Legal3_L1"/>
    <w:basedOn w:val="Normal"/>
    <w:next w:val="Normal"/>
    <w:link w:val="Legal3L1Char"/>
    <w:rsid w:val="007F2F0E"/>
    <w:pPr>
      <w:keepNext/>
      <w:numPr>
        <w:numId w:val="4"/>
      </w:numPr>
      <w:spacing w:after="240"/>
      <w:outlineLvl w:val="0"/>
    </w:pPr>
    <w:rPr>
      <w:b/>
      <w:caps/>
    </w:rPr>
  </w:style>
  <w:style w:type="paragraph" w:customStyle="1" w:styleId="Legal3L2">
    <w:name w:val="Legal3_L2"/>
    <w:basedOn w:val="Legal3L1"/>
    <w:next w:val="Legal3Cont2"/>
    <w:link w:val="Legal3L2CharChar"/>
    <w:rsid w:val="007F2F0E"/>
    <w:pPr>
      <w:keepNext w:val="0"/>
      <w:numPr>
        <w:ilvl w:val="1"/>
      </w:numPr>
      <w:outlineLvl w:val="1"/>
    </w:pPr>
    <w:rPr>
      <w:b w:val="0"/>
      <w:caps w:val="0"/>
    </w:rPr>
  </w:style>
  <w:style w:type="paragraph" w:customStyle="1" w:styleId="Legal3L3">
    <w:name w:val="Legal3_L3"/>
    <w:basedOn w:val="Legal3L2"/>
    <w:next w:val="Legal3Cont3"/>
    <w:link w:val="Legal3L3CharChar"/>
    <w:rsid w:val="007F2F0E"/>
    <w:pPr>
      <w:numPr>
        <w:ilvl w:val="2"/>
      </w:numPr>
      <w:outlineLvl w:val="2"/>
    </w:pPr>
  </w:style>
  <w:style w:type="paragraph" w:customStyle="1" w:styleId="Legal3L4">
    <w:name w:val="Legal3_L4"/>
    <w:basedOn w:val="Legal3L3"/>
    <w:next w:val="Normal"/>
    <w:rsid w:val="007F2F0E"/>
    <w:pPr>
      <w:numPr>
        <w:ilvl w:val="3"/>
      </w:numPr>
      <w:tabs>
        <w:tab w:val="clear" w:pos="2880"/>
        <w:tab w:val="num" w:pos="1800"/>
      </w:tabs>
      <w:ind w:left="1800" w:hanging="720"/>
      <w:outlineLvl w:val="3"/>
    </w:pPr>
  </w:style>
  <w:style w:type="paragraph" w:customStyle="1" w:styleId="Legal3L5">
    <w:name w:val="Legal3_L5"/>
    <w:basedOn w:val="Legal3L4"/>
    <w:next w:val="Normal"/>
    <w:rsid w:val="007F2F0E"/>
    <w:pPr>
      <w:numPr>
        <w:ilvl w:val="4"/>
      </w:numPr>
      <w:tabs>
        <w:tab w:val="clear" w:pos="3600"/>
        <w:tab w:val="num" w:pos="2520"/>
      </w:tabs>
      <w:ind w:left="2520" w:hanging="1080"/>
      <w:outlineLvl w:val="4"/>
    </w:pPr>
  </w:style>
  <w:style w:type="paragraph" w:customStyle="1" w:styleId="Legal3L6">
    <w:name w:val="Legal3_L6"/>
    <w:basedOn w:val="Legal3L5"/>
    <w:next w:val="Normal"/>
    <w:rsid w:val="007F2F0E"/>
    <w:pPr>
      <w:numPr>
        <w:ilvl w:val="5"/>
      </w:numPr>
      <w:tabs>
        <w:tab w:val="clear" w:pos="4320"/>
        <w:tab w:val="num" w:pos="2880"/>
      </w:tabs>
      <w:ind w:left="2880" w:hanging="1080"/>
      <w:outlineLvl w:val="5"/>
    </w:pPr>
  </w:style>
  <w:style w:type="paragraph" w:customStyle="1" w:styleId="Legal3L7">
    <w:name w:val="Legal3_L7"/>
    <w:basedOn w:val="Legal3L6"/>
    <w:next w:val="Normal"/>
    <w:rsid w:val="007F2F0E"/>
    <w:pPr>
      <w:numPr>
        <w:ilvl w:val="6"/>
      </w:numPr>
      <w:tabs>
        <w:tab w:val="clear" w:pos="1440"/>
        <w:tab w:val="num" w:pos="3600"/>
      </w:tabs>
      <w:ind w:left="3600" w:hanging="1440"/>
      <w:outlineLvl w:val="6"/>
    </w:pPr>
  </w:style>
  <w:style w:type="paragraph" w:customStyle="1" w:styleId="Legal3L8">
    <w:name w:val="Legal3_L8"/>
    <w:basedOn w:val="Legal3L7"/>
    <w:next w:val="Normal"/>
    <w:rsid w:val="007F2F0E"/>
    <w:pPr>
      <w:numPr>
        <w:ilvl w:val="7"/>
      </w:numPr>
      <w:tabs>
        <w:tab w:val="clear" w:pos="2160"/>
        <w:tab w:val="num" w:pos="3960"/>
      </w:tabs>
      <w:ind w:left="3960" w:hanging="1440"/>
      <w:outlineLvl w:val="7"/>
    </w:pPr>
  </w:style>
  <w:style w:type="paragraph" w:customStyle="1" w:styleId="Legal3L9">
    <w:name w:val="Legal3_L9"/>
    <w:basedOn w:val="Legal3L8"/>
    <w:next w:val="Normal"/>
    <w:rsid w:val="007F2F0E"/>
    <w:pPr>
      <w:numPr>
        <w:ilvl w:val="8"/>
      </w:numPr>
      <w:tabs>
        <w:tab w:val="clear" w:pos="2880"/>
        <w:tab w:val="num" w:pos="4320"/>
      </w:tabs>
      <w:ind w:left="4320" w:hanging="1440"/>
      <w:outlineLvl w:val="8"/>
    </w:pPr>
  </w:style>
  <w:style w:type="paragraph" w:customStyle="1" w:styleId="Boilerplate">
    <w:name w:val="Boilerplate"/>
    <w:basedOn w:val="Normal"/>
    <w:rsid w:val="007F2F0E"/>
    <w:pPr>
      <w:tabs>
        <w:tab w:val="left" w:pos="900"/>
      </w:tabs>
      <w:ind w:firstLine="360"/>
    </w:pPr>
    <w:rPr>
      <w:sz w:val="22"/>
    </w:rPr>
  </w:style>
  <w:style w:type="paragraph" w:customStyle="1" w:styleId="level10">
    <w:name w:val="level1"/>
    <w:basedOn w:val="Normal"/>
    <w:rsid w:val="007F2F0E"/>
    <w:pPr>
      <w:spacing w:before="100" w:beforeAutospacing="1" w:after="100" w:afterAutospacing="1"/>
    </w:pPr>
    <w:rPr>
      <w:sz w:val="24"/>
      <w:szCs w:val="24"/>
    </w:rPr>
  </w:style>
  <w:style w:type="character" w:customStyle="1" w:styleId="Heading1Char1">
    <w:name w:val="Heading 1 Char1"/>
    <w:link w:val="Heading1"/>
    <w:rsid w:val="007F2F0E"/>
    <w:rPr>
      <w:rFonts w:ascii="BSN Swiss Roman 10pt" w:hAnsi="BSN Swiss Roman 10pt"/>
      <w:b/>
      <w:snapToGrid w:val="0"/>
      <w:u w:val="single"/>
    </w:rPr>
  </w:style>
  <w:style w:type="paragraph" w:customStyle="1" w:styleId="Legal3Cont1">
    <w:name w:val="Legal3 Cont 1"/>
    <w:basedOn w:val="Normal"/>
    <w:rsid w:val="007F2F0E"/>
    <w:pPr>
      <w:spacing w:after="240"/>
      <w:ind w:firstLine="720"/>
    </w:pPr>
  </w:style>
  <w:style w:type="character" w:customStyle="1" w:styleId="Legal3L1Char">
    <w:name w:val="Legal3_L1 Char"/>
    <w:link w:val="Legal3L1"/>
    <w:rsid w:val="007F2F0E"/>
    <w:rPr>
      <w:b/>
      <w:caps/>
    </w:rPr>
  </w:style>
  <w:style w:type="character" w:customStyle="1" w:styleId="Legal3L2CharChar">
    <w:name w:val="Legal3_L2 Char Char"/>
    <w:basedOn w:val="Legal3L1Char"/>
    <w:link w:val="Legal3L2"/>
    <w:rsid w:val="007F2F0E"/>
    <w:rPr>
      <w:b w:val="0"/>
      <w:caps w:val="0"/>
    </w:rPr>
  </w:style>
  <w:style w:type="character" w:customStyle="1" w:styleId="Legal3L3CharChar">
    <w:name w:val="Legal3_L3 Char Char"/>
    <w:basedOn w:val="Legal3L2CharChar"/>
    <w:link w:val="Legal3L3"/>
    <w:rsid w:val="007F2F0E"/>
    <w:rPr>
      <w:b w:val="0"/>
      <w:caps w:val="0"/>
    </w:rPr>
  </w:style>
  <w:style w:type="paragraph" w:customStyle="1" w:styleId="Article">
    <w:name w:val="Article"/>
    <w:basedOn w:val="Normal"/>
    <w:next w:val="Legal3L1"/>
    <w:rsid w:val="007F2F0E"/>
    <w:pPr>
      <w:keepNext/>
      <w:spacing w:after="240"/>
    </w:pPr>
    <w:rPr>
      <w:b/>
    </w:rPr>
  </w:style>
  <w:style w:type="paragraph" w:styleId="Subtitle">
    <w:name w:val="Subtitle"/>
    <w:basedOn w:val="Normal"/>
    <w:link w:val="SubtitleChar"/>
    <w:qFormat/>
    <w:rsid w:val="007F2F0E"/>
    <w:pPr>
      <w:jc w:val="center"/>
    </w:pPr>
    <w:rPr>
      <w:color w:val="000000"/>
      <w:sz w:val="16"/>
      <w:u w:val="single"/>
    </w:rPr>
  </w:style>
  <w:style w:type="character" w:customStyle="1" w:styleId="SubtitleChar">
    <w:name w:val="Subtitle Char"/>
    <w:basedOn w:val="DefaultParagraphFont"/>
    <w:link w:val="Subtitle"/>
    <w:rsid w:val="007F2F0E"/>
    <w:rPr>
      <w:color w:val="000000"/>
      <w:sz w:val="16"/>
      <w:u w:val="single"/>
    </w:rPr>
  </w:style>
  <w:style w:type="paragraph" w:customStyle="1" w:styleId="Normal0">
    <w:name w:val="@Normal"/>
    <w:rsid w:val="007F2F0E"/>
    <w:pPr>
      <w:suppressAutoHyphens/>
    </w:pPr>
    <w:rPr>
      <w:rFonts w:ascii="Palatino" w:eastAsia="SimSun" w:hAnsi="Palatino"/>
      <w:sz w:val="24"/>
    </w:rPr>
  </w:style>
  <w:style w:type="paragraph" w:customStyle="1" w:styleId="PrismManual">
    <w:name w:val="Prism Manual"/>
    <w:basedOn w:val="Normal"/>
    <w:rsid w:val="007F2F0E"/>
    <w:pPr>
      <w:tabs>
        <w:tab w:val="left" w:pos="720"/>
        <w:tab w:val="left" w:pos="1326"/>
        <w:tab w:val="right" w:pos="8568"/>
        <w:tab w:val="right" w:leader="dot" w:pos="9000"/>
      </w:tabs>
      <w:ind w:left="720" w:hanging="720"/>
    </w:pPr>
    <w:rPr>
      <w:sz w:val="22"/>
    </w:rPr>
  </w:style>
  <w:style w:type="character" w:customStyle="1" w:styleId="ArticleL1Char">
    <w:name w:val="Article_L1 Char"/>
    <w:link w:val="ArticleL1"/>
    <w:rsid w:val="007F2F0E"/>
    <w:rPr>
      <w:b/>
      <w:caps/>
    </w:rPr>
  </w:style>
  <w:style w:type="character" w:customStyle="1" w:styleId="ArticleL2Char">
    <w:name w:val="Article_L2 Char"/>
    <w:basedOn w:val="ArticleL1Char"/>
    <w:link w:val="ArticleL2"/>
    <w:rsid w:val="007F2F0E"/>
    <w:rPr>
      <w:b w:val="0"/>
      <w:caps w:val="0"/>
    </w:rPr>
  </w:style>
  <w:style w:type="paragraph" w:styleId="DocumentMap">
    <w:name w:val="Document Map"/>
    <w:basedOn w:val="Normal"/>
    <w:link w:val="DocumentMapChar"/>
    <w:rsid w:val="007F2F0E"/>
    <w:pPr>
      <w:shd w:val="clear" w:color="auto" w:fill="C6D5EC"/>
    </w:pPr>
    <w:rPr>
      <w:rFonts w:ascii="Lucida Grande" w:hAnsi="Lucida Grande"/>
      <w:sz w:val="24"/>
      <w:szCs w:val="24"/>
    </w:rPr>
  </w:style>
  <w:style w:type="character" w:customStyle="1" w:styleId="DocumentMapChar">
    <w:name w:val="Document Map Char"/>
    <w:basedOn w:val="DefaultParagraphFont"/>
    <w:link w:val="DocumentMap"/>
    <w:rsid w:val="007F2F0E"/>
    <w:rPr>
      <w:rFonts w:ascii="Lucida Grande" w:hAnsi="Lucida Grande"/>
      <w:sz w:val="24"/>
      <w:szCs w:val="24"/>
      <w:shd w:val="clear" w:color="auto" w:fill="C6D5EC"/>
    </w:rPr>
  </w:style>
  <w:style w:type="character" w:customStyle="1" w:styleId="Heading1Char">
    <w:name w:val="Heading 1 Char"/>
    <w:rsid w:val="007F2F0E"/>
    <w:rPr>
      <w:b/>
      <w:sz w:val="22"/>
      <w:u w:val="single"/>
      <w:lang w:val="en-US" w:eastAsia="en-US" w:bidi="ar-SA"/>
    </w:rPr>
  </w:style>
  <w:style w:type="paragraph" w:customStyle="1" w:styleId="ColorfulList-Accent11">
    <w:name w:val="Colorful List - Accent 11"/>
    <w:basedOn w:val="Normal"/>
    <w:uiPriority w:val="34"/>
    <w:qFormat/>
    <w:rsid w:val="009E1ED3"/>
    <w:pPr>
      <w:spacing w:after="200" w:line="276" w:lineRule="auto"/>
      <w:ind w:left="720"/>
      <w:contextualSpacing/>
    </w:pPr>
    <w:rPr>
      <w:rFonts w:ascii="Calibri" w:eastAsia="Calibri" w:hAnsi="Calibri"/>
      <w:sz w:val="22"/>
      <w:szCs w:val="22"/>
    </w:rPr>
  </w:style>
  <w:style w:type="paragraph" w:styleId="ListNumber3">
    <w:name w:val="List Number 3"/>
    <w:basedOn w:val="Normal"/>
    <w:rsid w:val="00523225"/>
    <w:pPr>
      <w:numPr>
        <w:numId w:val="5"/>
      </w:numPr>
      <w:contextualSpacing/>
    </w:pPr>
    <w:rPr>
      <w:rFonts w:ascii="Arial" w:eastAsia="SimSun" w:hAnsi="Arial" w:cs="Arial"/>
      <w:sz w:val="22"/>
      <w:szCs w:val="24"/>
      <w:lang w:eastAsia="zh-CN"/>
    </w:rPr>
  </w:style>
  <w:style w:type="paragraph" w:customStyle="1" w:styleId="Level3">
    <w:name w:val="Level 3"/>
    <w:basedOn w:val="Normal0"/>
    <w:rsid w:val="001E1D01"/>
    <w:pPr>
      <w:tabs>
        <w:tab w:val="num" w:pos="2250"/>
      </w:tabs>
      <w:spacing w:after="240"/>
      <w:ind w:left="90" w:firstLine="1440"/>
      <w:outlineLvl w:val="2"/>
    </w:pPr>
    <w:rPr>
      <w:rFonts w:ascii="Arial" w:hAnsi="Arial" w:cs="Arial"/>
      <w:sz w:val="22"/>
    </w:rPr>
  </w:style>
  <w:style w:type="paragraph" w:customStyle="1" w:styleId="Level4">
    <w:name w:val="Level 4"/>
    <w:basedOn w:val="Normal0"/>
    <w:rsid w:val="001E1D01"/>
    <w:pPr>
      <w:tabs>
        <w:tab w:val="num" w:pos="2880"/>
      </w:tabs>
      <w:spacing w:after="240"/>
      <w:ind w:firstLine="2160"/>
      <w:outlineLvl w:val="3"/>
    </w:pPr>
    <w:rPr>
      <w:rFonts w:ascii="Arial" w:hAnsi="Arial" w:cs="Arial"/>
      <w:sz w:val="22"/>
    </w:rPr>
  </w:style>
  <w:style w:type="paragraph" w:customStyle="1" w:styleId="Level5">
    <w:name w:val="Level 5"/>
    <w:basedOn w:val="Normal0"/>
    <w:rsid w:val="001E1D01"/>
    <w:pPr>
      <w:tabs>
        <w:tab w:val="num" w:pos="3600"/>
      </w:tabs>
      <w:spacing w:after="240"/>
      <w:ind w:firstLine="2880"/>
      <w:outlineLvl w:val="4"/>
    </w:pPr>
    <w:rPr>
      <w:rFonts w:ascii="Arial" w:hAnsi="Arial" w:cs="Arial"/>
      <w:sz w:val="22"/>
    </w:rPr>
  </w:style>
  <w:style w:type="paragraph" w:customStyle="1" w:styleId="Level6">
    <w:name w:val="Level 6"/>
    <w:basedOn w:val="Normal0"/>
    <w:rsid w:val="001E1D01"/>
    <w:pPr>
      <w:tabs>
        <w:tab w:val="num" w:pos="4320"/>
      </w:tabs>
      <w:spacing w:after="240"/>
      <w:ind w:firstLine="3600"/>
      <w:outlineLvl w:val="5"/>
    </w:pPr>
    <w:rPr>
      <w:rFonts w:ascii="Arial" w:hAnsi="Arial" w:cs="Arial"/>
      <w:sz w:val="22"/>
    </w:rPr>
  </w:style>
  <w:style w:type="paragraph" w:customStyle="1" w:styleId="Level7">
    <w:name w:val="Level 7"/>
    <w:basedOn w:val="Normal0"/>
    <w:rsid w:val="001E1D01"/>
    <w:pPr>
      <w:tabs>
        <w:tab w:val="num" w:pos="1440"/>
      </w:tabs>
      <w:spacing w:after="240"/>
      <w:ind w:firstLine="720"/>
      <w:outlineLvl w:val="6"/>
    </w:pPr>
    <w:rPr>
      <w:rFonts w:ascii="Arial" w:hAnsi="Arial" w:cs="Arial"/>
      <w:sz w:val="22"/>
    </w:rPr>
  </w:style>
  <w:style w:type="paragraph" w:customStyle="1" w:styleId="Level8">
    <w:name w:val="Level 8"/>
    <w:basedOn w:val="Normal0"/>
    <w:rsid w:val="001E1D01"/>
    <w:pPr>
      <w:tabs>
        <w:tab w:val="num" w:pos="2160"/>
      </w:tabs>
      <w:spacing w:after="240"/>
      <w:ind w:firstLine="1440"/>
      <w:outlineLvl w:val="7"/>
    </w:pPr>
    <w:rPr>
      <w:rFonts w:ascii="Arial" w:hAnsi="Arial" w:cs="Arial"/>
      <w:sz w:val="22"/>
    </w:rPr>
  </w:style>
  <w:style w:type="paragraph" w:customStyle="1" w:styleId="Level9">
    <w:name w:val="Level 9"/>
    <w:basedOn w:val="Normal0"/>
    <w:rsid w:val="001E1D01"/>
    <w:pPr>
      <w:tabs>
        <w:tab w:val="num" w:pos="2880"/>
      </w:tabs>
      <w:spacing w:after="240"/>
      <w:ind w:firstLine="2160"/>
      <w:outlineLvl w:val="8"/>
    </w:pPr>
    <w:rPr>
      <w:rFonts w:ascii="Arial" w:hAnsi="Arial" w:cs="Arial"/>
      <w:sz w:val="22"/>
    </w:rPr>
  </w:style>
  <w:style w:type="character" w:customStyle="1" w:styleId="tgc">
    <w:name w:val="_tgc"/>
    <w:basedOn w:val="DefaultParagraphFont"/>
    <w:rsid w:val="001E1D01"/>
  </w:style>
  <w:style w:type="character" w:customStyle="1" w:styleId="a0Quotes">
    <w:name w:val="a0Quotes"/>
    <w:basedOn w:val="DefaultParagraphFont"/>
    <w:rsid w:val="00E846D2"/>
  </w:style>
  <w:style w:type="character" w:customStyle="1" w:styleId="UnresolvedMention1">
    <w:name w:val="Unresolved Mention1"/>
    <w:basedOn w:val="DefaultParagraphFont"/>
    <w:rsid w:val="00672ADB"/>
    <w:rPr>
      <w:color w:val="605E5C"/>
      <w:shd w:val="clear" w:color="auto" w:fill="E1DFDD"/>
    </w:rPr>
  </w:style>
  <w:style w:type="character" w:customStyle="1" w:styleId="BodyText3Char">
    <w:name w:val="Body Text 3 Char"/>
    <w:link w:val="BodyText3"/>
    <w:rsid w:val="0069294B"/>
    <w:rPr>
      <w:rFonts w:ascii="Arial" w:hAnsi="Arial"/>
      <w:sz w:val="18"/>
    </w:rPr>
  </w:style>
  <w:style w:type="character" w:customStyle="1" w:styleId="Heading7Char">
    <w:name w:val="Heading 7 Char"/>
    <w:link w:val="Heading7"/>
    <w:rsid w:val="0069294B"/>
    <w:rPr>
      <w:rFonts w:ascii="Univers" w:hAnsi="Univers"/>
      <w:snapToGrid w:val="0"/>
    </w:rPr>
  </w:style>
  <w:style w:type="paragraph" w:customStyle="1" w:styleId="s36">
    <w:name w:val="s36"/>
    <w:basedOn w:val="Normal"/>
    <w:rsid w:val="0069294B"/>
    <w:pPr>
      <w:spacing w:before="100" w:beforeAutospacing="1" w:after="100" w:afterAutospacing="1"/>
    </w:pPr>
    <w:rPr>
      <w:rFonts w:eastAsiaTheme="minorHAnsi"/>
      <w:sz w:val="24"/>
      <w:szCs w:val="24"/>
    </w:rPr>
  </w:style>
  <w:style w:type="character" w:customStyle="1" w:styleId="s37">
    <w:name w:val="s37"/>
    <w:basedOn w:val="DefaultParagraphFont"/>
    <w:rsid w:val="0069294B"/>
  </w:style>
  <w:style w:type="character" w:customStyle="1" w:styleId="s9">
    <w:name w:val="s9"/>
    <w:basedOn w:val="DefaultParagraphFont"/>
    <w:rsid w:val="0069294B"/>
  </w:style>
  <w:style w:type="character" w:customStyle="1" w:styleId="s7">
    <w:name w:val="s7"/>
    <w:basedOn w:val="DefaultParagraphFont"/>
    <w:rsid w:val="0069294B"/>
  </w:style>
  <w:style w:type="character" w:customStyle="1" w:styleId="s41">
    <w:name w:val="s41"/>
    <w:basedOn w:val="DefaultParagraphFont"/>
    <w:rsid w:val="0069294B"/>
  </w:style>
  <w:style w:type="character" w:customStyle="1" w:styleId="s10">
    <w:name w:val="s10"/>
    <w:basedOn w:val="DefaultParagraphFont"/>
    <w:rsid w:val="0069294B"/>
  </w:style>
  <w:style w:type="character" w:styleId="PlaceholderText">
    <w:name w:val="Placeholder Text"/>
    <w:basedOn w:val="DefaultParagraphFont"/>
    <w:uiPriority w:val="99"/>
    <w:semiHidden/>
    <w:rsid w:val="0069294B"/>
    <w:rPr>
      <w:color w:val="808080"/>
    </w:rPr>
  </w:style>
  <w:style w:type="paragraph" w:styleId="TOCHeading">
    <w:name w:val="TOC Heading"/>
    <w:basedOn w:val="Heading1"/>
    <w:next w:val="Normal"/>
    <w:uiPriority w:val="39"/>
    <w:unhideWhenUsed/>
    <w:qFormat/>
    <w:rsid w:val="009A384E"/>
    <w:pPr>
      <w:keepLines/>
      <w:tabs>
        <w:tab w:val="clear" w:pos="-360"/>
        <w:tab w:val="clear" w:pos="1"/>
        <w:tab w:val="clear" w:pos="504"/>
        <w:tab w:val="clear" w:pos="936"/>
        <w:tab w:val="clear" w:pos="1326"/>
        <w:tab w:val="clear" w:pos="5760"/>
        <w:tab w:val="clear" w:pos="8568"/>
        <w:tab w:val="clear" w:pos="9000"/>
      </w:tabs>
      <w:spacing w:before="240"/>
      <w:jc w:val="left"/>
      <w:outlineLvl w:val="9"/>
    </w:pPr>
    <w:rPr>
      <w:rFonts w:asciiTheme="majorHAnsi" w:eastAsiaTheme="majorEastAsia" w:hAnsiTheme="majorHAnsi" w:cstheme="majorBidi"/>
      <w:b w:val="0"/>
      <w:snapToGrid/>
      <w:color w:val="365F91" w:themeColor="accent1" w:themeShade="BF"/>
      <w:sz w:val="32"/>
      <w:szCs w:val="32"/>
      <w:u w:val="none"/>
    </w:rPr>
  </w:style>
  <w:style w:type="table" w:customStyle="1" w:styleId="TableGrid1">
    <w:name w:val="Table Grid1"/>
    <w:basedOn w:val="TableNormal"/>
    <w:next w:val="TableGrid"/>
    <w:rsid w:val="00FC4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70FB3"/>
    <w:rPr>
      <w:snapToGrid w:val="0"/>
    </w:rPr>
  </w:style>
  <w:style w:type="character" w:customStyle="1" w:styleId="Heading4Char">
    <w:name w:val="Heading 4 Char"/>
    <w:basedOn w:val="DefaultParagraphFont"/>
    <w:link w:val="Heading4"/>
    <w:rsid w:val="00570FB3"/>
    <w:rPr>
      <w:rFonts w:ascii="Univers" w:hAnsi="Univers"/>
      <w:snapToGrid w:val="0"/>
    </w:rPr>
  </w:style>
  <w:style w:type="character" w:customStyle="1" w:styleId="Heading5Char">
    <w:name w:val="Heading 5 Char"/>
    <w:basedOn w:val="DefaultParagraphFont"/>
    <w:link w:val="Heading5"/>
    <w:rsid w:val="00570FB3"/>
    <w:rPr>
      <w:rFonts w:ascii="Univers" w:hAnsi="Univers"/>
      <w:snapToGrid w:val="0"/>
      <w:u w:val="single"/>
    </w:rPr>
  </w:style>
  <w:style w:type="character" w:customStyle="1" w:styleId="Heading6Char">
    <w:name w:val="Heading 6 Char"/>
    <w:basedOn w:val="DefaultParagraphFont"/>
    <w:link w:val="Heading6"/>
    <w:rsid w:val="00570FB3"/>
    <w:rPr>
      <w:rFonts w:ascii="Univers" w:hAnsi="Univers"/>
      <w:snapToGrid w:val="0"/>
      <w:u w:val="single"/>
    </w:rPr>
  </w:style>
  <w:style w:type="character" w:customStyle="1" w:styleId="Heading8Char">
    <w:name w:val="Heading 8 Char"/>
    <w:basedOn w:val="DefaultParagraphFont"/>
    <w:link w:val="Heading8"/>
    <w:rsid w:val="00570FB3"/>
    <w:rPr>
      <w:rFonts w:ascii="Univers" w:hAnsi="Univers"/>
      <w:snapToGrid w:val="0"/>
      <w:u w:val="single"/>
    </w:rPr>
  </w:style>
  <w:style w:type="character" w:customStyle="1" w:styleId="Heading9Char">
    <w:name w:val="Heading 9 Char"/>
    <w:basedOn w:val="DefaultParagraphFont"/>
    <w:link w:val="Heading9"/>
    <w:rsid w:val="00570FB3"/>
    <w:rPr>
      <w:rFonts w:ascii="Univers" w:hAnsi="Univers"/>
      <w:snapToGrid w:val="0"/>
      <w:u w:val="single"/>
    </w:rPr>
  </w:style>
  <w:style w:type="character" w:customStyle="1" w:styleId="BodyTextChar">
    <w:name w:val="Body Text Char"/>
    <w:basedOn w:val="DefaultParagraphFont"/>
    <w:link w:val="BodyText"/>
    <w:rsid w:val="00570FB3"/>
    <w:rPr>
      <w:rFonts w:ascii="BSN Swiss Roman 10pt" w:hAnsi="BSN Swiss Roman 10pt"/>
      <w:snapToGrid w:val="0"/>
    </w:rPr>
  </w:style>
  <w:style w:type="character" w:customStyle="1" w:styleId="BodyText2Char">
    <w:name w:val="Body Text 2 Char"/>
    <w:basedOn w:val="DefaultParagraphFont"/>
    <w:link w:val="BodyText2"/>
    <w:rsid w:val="00570FB3"/>
    <w:rPr>
      <w:rFonts w:ascii="BSN Swiss Roman 08pt" w:hAnsi="BSN Swiss Roman 08pt"/>
      <w:sz w:val="16"/>
    </w:rPr>
  </w:style>
  <w:style w:type="character" w:customStyle="1" w:styleId="BodyTextIndent3Char">
    <w:name w:val="Body Text Indent 3 Char"/>
    <w:basedOn w:val="DefaultParagraphFont"/>
    <w:link w:val="BodyTextIndent3"/>
    <w:rsid w:val="00570FB3"/>
    <w:rPr>
      <w:rFonts w:ascii="Univers" w:hAnsi="Univers"/>
      <w:vanish/>
      <w:spacing w:val="-1"/>
    </w:rPr>
  </w:style>
  <w:style w:type="character" w:customStyle="1" w:styleId="BodyTextIndent2Char">
    <w:name w:val="Body Text Indent 2 Char"/>
    <w:basedOn w:val="DefaultParagraphFont"/>
    <w:link w:val="BodyTextIndent2"/>
    <w:rsid w:val="00570FB3"/>
    <w:rPr>
      <w:snapToGrid w:val="0"/>
      <w:sz w:val="24"/>
    </w:rPr>
  </w:style>
  <w:style w:type="paragraph" w:customStyle="1" w:styleId="BodyText21">
    <w:name w:val="Body Text 21"/>
    <w:basedOn w:val="Normal"/>
    <w:rsid w:val="00570FB3"/>
    <w:pPr>
      <w:tabs>
        <w:tab w:val="left" w:pos="-720"/>
      </w:tabs>
      <w:suppressAutoHyphens/>
      <w:jc w:val="both"/>
    </w:pPr>
    <w:rPr>
      <w:b/>
      <w:spacing w:val="-2"/>
    </w:rPr>
  </w:style>
  <w:style w:type="paragraph" w:styleId="ListContinue2">
    <w:name w:val="List Continue 2"/>
    <w:basedOn w:val="Normal"/>
    <w:rsid w:val="00570FB3"/>
    <w:pPr>
      <w:spacing w:after="120"/>
      <w:ind w:left="720"/>
    </w:pPr>
  </w:style>
  <w:style w:type="paragraph" w:customStyle="1" w:styleId="bullet1">
    <w:name w:val="bullet1"/>
    <w:basedOn w:val="Normal"/>
    <w:rsid w:val="00570FB3"/>
    <w:pPr>
      <w:spacing w:after="124"/>
      <w:ind w:right="52"/>
    </w:pPr>
    <w:rPr>
      <w:sz w:val="24"/>
      <w:szCs w:val="24"/>
    </w:rPr>
  </w:style>
  <w:style w:type="paragraph" w:styleId="NormalWeb">
    <w:name w:val="Normal (Web)"/>
    <w:basedOn w:val="Normal"/>
    <w:uiPriority w:val="99"/>
    <w:unhideWhenUsed/>
    <w:rsid w:val="00570FB3"/>
    <w:pPr>
      <w:spacing w:before="100" w:beforeAutospacing="1" w:after="100" w:afterAutospacing="1"/>
    </w:pPr>
    <w:rPr>
      <w:rFonts w:eastAsiaTheme="minorHAnsi"/>
      <w:sz w:val="24"/>
      <w:szCs w:val="24"/>
    </w:rPr>
  </w:style>
  <w:style w:type="paragraph" w:customStyle="1" w:styleId="ART">
    <w:name w:val="ART"/>
    <w:basedOn w:val="Normal"/>
    <w:next w:val="PR1"/>
    <w:rsid w:val="00570FB3"/>
    <w:pPr>
      <w:widowControl w:val="0"/>
      <w:tabs>
        <w:tab w:val="num" w:pos="864"/>
      </w:tabs>
      <w:spacing w:before="480"/>
      <w:ind w:left="864" w:hanging="864"/>
      <w:jc w:val="both"/>
    </w:pPr>
    <w:rPr>
      <w:rFonts w:ascii="Tahoma" w:hAnsi="Tahoma"/>
      <w:sz w:val="22"/>
    </w:rPr>
  </w:style>
  <w:style w:type="paragraph" w:customStyle="1" w:styleId="PR1">
    <w:name w:val="PR1"/>
    <w:basedOn w:val="Normal"/>
    <w:rsid w:val="00570FB3"/>
    <w:pPr>
      <w:widowControl w:val="0"/>
      <w:tabs>
        <w:tab w:val="num" w:pos="864"/>
      </w:tabs>
      <w:spacing w:before="240"/>
      <w:ind w:left="864" w:hanging="576"/>
      <w:jc w:val="both"/>
    </w:pPr>
    <w:rPr>
      <w:rFonts w:ascii="Tahoma" w:hAnsi="Tahoma"/>
      <w:sz w:val="22"/>
    </w:rPr>
  </w:style>
  <w:style w:type="paragraph" w:customStyle="1" w:styleId="DST">
    <w:name w:val="DST"/>
    <w:basedOn w:val="Normal"/>
    <w:next w:val="Normal"/>
    <w:rsid w:val="00570FB3"/>
    <w:pPr>
      <w:widowControl w:val="0"/>
      <w:spacing w:before="240"/>
      <w:jc w:val="both"/>
    </w:pPr>
    <w:rPr>
      <w:rFonts w:ascii="Tahoma" w:hAnsi="Tahoma"/>
    </w:rPr>
  </w:style>
  <w:style w:type="paragraph" w:customStyle="1" w:styleId="PR2">
    <w:name w:val="PR2"/>
    <w:basedOn w:val="Normal"/>
    <w:rsid w:val="00570FB3"/>
    <w:pPr>
      <w:widowControl w:val="0"/>
      <w:tabs>
        <w:tab w:val="num" w:pos="1440"/>
      </w:tabs>
      <w:spacing w:after="200"/>
      <w:ind w:left="1440" w:hanging="576"/>
      <w:jc w:val="both"/>
    </w:pPr>
    <w:rPr>
      <w:rFonts w:ascii="Tahoma" w:hAnsi="Tahoma"/>
      <w:sz w:val="22"/>
    </w:rPr>
  </w:style>
  <w:style w:type="paragraph" w:customStyle="1" w:styleId="PR3">
    <w:name w:val="PR3"/>
    <w:basedOn w:val="Normal"/>
    <w:rsid w:val="00570FB3"/>
    <w:pPr>
      <w:widowControl w:val="0"/>
      <w:tabs>
        <w:tab w:val="num" w:pos="2016"/>
      </w:tabs>
      <w:ind w:left="2016" w:hanging="576"/>
      <w:jc w:val="both"/>
    </w:pPr>
    <w:rPr>
      <w:rFonts w:ascii="Tahoma" w:hAnsi="Tahoma"/>
    </w:rPr>
  </w:style>
  <w:style w:type="paragraph" w:customStyle="1" w:styleId="PR4">
    <w:name w:val="PR4"/>
    <w:basedOn w:val="Normal"/>
    <w:rsid w:val="00570FB3"/>
    <w:pPr>
      <w:widowControl w:val="0"/>
      <w:tabs>
        <w:tab w:val="num" w:pos="2592"/>
      </w:tabs>
      <w:ind w:left="2592" w:hanging="576"/>
      <w:jc w:val="both"/>
    </w:pPr>
    <w:rPr>
      <w:rFonts w:ascii="Tahoma" w:hAnsi="Tahoma"/>
    </w:rPr>
  </w:style>
  <w:style w:type="paragraph" w:customStyle="1" w:styleId="PR5">
    <w:name w:val="PR5"/>
    <w:basedOn w:val="Normal"/>
    <w:rsid w:val="00570FB3"/>
    <w:pPr>
      <w:widowControl w:val="0"/>
      <w:tabs>
        <w:tab w:val="num" w:pos="3168"/>
      </w:tabs>
      <w:ind w:left="3168" w:hanging="576"/>
      <w:jc w:val="both"/>
    </w:pPr>
    <w:rPr>
      <w:rFonts w:ascii="Tahoma" w:hAnsi="Tahoma"/>
    </w:rPr>
  </w:style>
  <w:style w:type="paragraph" w:customStyle="1" w:styleId="PRT">
    <w:name w:val="PRT"/>
    <w:basedOn w:val="Normal"/>
    <w:next w:val="Normal"/>
    <w:rsid w:val="00570FB3"/>
    <w:pPr>
      <w:widowControl w:val="0"/>
      <w:spacing w:before="480"/>
      <w:jc w:val="both"/>
    </w:pPr>
    <w:rPr>
      <w:rFonts w:ascii="Tahoma" w:hAnsi="Tahoma"/>
    </w:rPr>
  </w:style>
  <w:style w:type="paragraph" w:customStyle="1" w:styleId="SUT">
    <w:name w:val="SUT"/>
    <w:basedOn w:val="Normal"/>
    <w:next w:val="PR1"/>
    <w:rsid w:val="00570FB3"/>
    <w:pPr>
      <w:widowControl w:val="0"/>
      <w:spacing w:before="240"/>
      <w:jc w:val="both"/>
    </w:pPr>
    <w:rPr>
      <w:rFonts w:ascii="Tahoma" w:hAnsi="Tahoma"/>
    </w:rPr>
  </w:style>
  <w:style w:type="character" w:styleId="UnresolvedMention">
    <w:name w:val="Unresolved Mention"/>
    <w:basedOn w:val="DefaultParagraphFont"/>
    <w:uiPriority w:val="99"/>
    <w:rsid w:val="00570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85461">
      <w:bodyDiv w:val="1"/>
      <w:marLeft w:val="0"/>
      <w:marRight w:val="0"/>
      <w:marTop w:val="0"/>
      <w:marBottom w:val="0"/>
      <w:divBdr>
        <w:top w:val="none" w:sz="0" w:space="0" w:color="auto"/>
        <w:left w:val="none" w:sz="0" w:space="0" w:color="auto"/>
        <w:bottom w:val="none" w:sz="0" w:space="0" w:color="auto"/>
        <w:right w:val="none" w:sz="0" w:space="0" w:color="auto"/>
      </w:divBdr>
    </w:div>
    <w:div w:id="62797081">
      <w:bodyDiv w:val="1"/>
      <w:marLeft w:val="0"/>
      <w:marRight w:val="0"/>
      <w:marTop w:val="0"/>
      <w:marBottom w:val="0"/>
      <w:divBdr>
        <w:top w:val="none" w:sz="0" w:space="0" w:color="auto"/>
        <w:left w:val="none" w:sz="0" w:space="0" w:color="auto"/>
        <w:bottom w:val="none" w:sz="0" w:space="0" w:color="auto"/>
        <w:right w:val="none" w:sz="0" w:space="0" w:color="auto"/>
      </w:divBdr>
    </w:div>
    <w:div w:id="141431086">
      <w:bodyDiv w:val="1"/>
      <w:marLeft w:val="0"/>
      <w:marRight w:val="0"/>
      <w:marTop w:val="0"/>
      <w:marBottom w:val="0"/>
      <w:divBdr>
        <w:top w:val="none" w:sz="0" w:space="0" w:color="auto"/>
        <w:left w:val="none" w:sz="0" w:space="0" w:color="auto"/>
        <w:bottom w:val="none" w:sz="0" w:space="0" w:color="auto"/>
        <w:right w:val="none" w:sz="0" w:space="0" w:color="auto"/>
      </w:divBdr>
    </w:div>
    <w:div w:id="269702908">
      <w:bodyDiv w:val="1"/>
      <w:marLeft w:val="0"/>
      <w:marRight w:val="0"/>
      <w:marTop w:val="0"/>
      <w:marBottom w:val="0"/>
      <w:divBdr>
        <w:top w:val="none" w:sz="0" w:space="0" w:color="auto"/>
        <w:left w:val="none" w:sz="0" w:space="0" w:color="auto"/>
        <w:bottom w:val="none" w:sz="0" w:space="0" w:color="auto"/>
        <w:right w:val="none" w:sz="0" w:space="0" w:color="auto"/>
      </w:divBdr>
    </w:div>
    <w:div w:id="304705030">
      <w:bodyDiv w:val="1"/>
      <w:marLeft w:val="0"/>
      <w:marRight w:val="0"/>
      <w:marTop w:val="0"/>
      <w:marBottom w:val="0"/>
      <w:divBdr>
        <w:top w:val="none" w:sz="0" w:space="0" w:color="auto"/>
        <w:left w:val="none" w:sz="0" w:space="0" w:color="auto"/>
        <w:bottom w:val="none" w:sz="0" w:space="0" w:color="auto"/>
        <w:right w:val="none" w:sz="0" w:space="0" w:color="auto"/>
      </w:divBdr>
    </w:div>
    <w:div w:id="333340806">
      <w:bodyDiv w:val="1"/>
      <w:marLeft w:val="0"/>
      <w:marRight w:val="0"/>
      <w:marTop w:val="0"/>
      <w:marBottom w:val="0"/>
      <w:divBdr>
        <w:top w:val="none" w:sz="0" w:space="0" w:color="auto"/>
        <w:left w:val="none" w:sz="0" w:space="0" w:color="auto"/>
        <w:bottom w:val="none" w:sz="0" w:space="0" w:color="auto"/>
        <w:right w:val="none" w:sz="0" w:space="0" w:color="auto"/>
      </w:divBdr>
    </w:div>
    <w:div w:id="338703584">
      <w:bodyDiv w:val="1"/>
      <w:marLeft w:val="0"/>
      <w:marRight w:val="0"/>
      <w:marTop w:val="0"/>
      <w:marBottom w:val="0"/>
      <w:divBdr>
        <w:top w:val="none" w:sz="0" w:space="0" w:color="auto"/>
        <w:left w:val="none" w:sz="0" w:space="0" w:color="auto"/>
        <w:bottom w:val="none" w:sz="0" w:space="0" w:color="auto"/>
        <w:right w:val="none" w:sz="0" w:space="0" w:color="auto"/>
      </w:divBdr>
    </w:div>
    <w:div w:id="444154016">
      <w:bodyDiv w:val="1"/>
      <w:marLeft w:val="0"/>
      <w:marRight w:val="0"/>
      <w:marTop w:val="0"/>
      <w:marBottom w:val="0"/>
      <w:divBdr>
        <w:top w:val="none" w:sz="0" w:space="0" w:color="auto"/>
        <w:left w:val="none" w:sz="0" w:space="0" w:color="auto"/>
        <w:bottom w:val="none" w:sz="0" w:space="0" w:color="auto"/>
        <w:right w:val="none" w:sz="0" w:space="0" w:color="auto"/>
      </w:divBdr>
    </w:div>
    <w:div w:id="489715443">
      <w:bodyDiv w:val="1"/>
      <w:marLeft w:val="0"/>
      <w:marRight w:val="0"/>
      <w:marTop w:val="0"/>
      <w:marBottom w:val="0"/>
      <w:divBdr>
        <w:top w:val="none" w:sz="0" w:space="0" w:color="auto"/>
        <w:left w:val="none" w:sz="0" w:space="0" w:color="auto"/>
        <w:bottom w:val="none" w:sz="0" w:space="0" w:color="auto"/>
        <w:right w:val="none" w:sz="0" w:space="0" w:color="auto"/>
      </w:divBdr>
    </w:div>
    <w:div w:id="619268754">
      <w:bodyDiv w:val="1"/>
      <w:marLeft w:val="0"/>
      <w:marRight w:val="0"/>
      <w:marTop w:val="0"/>
      <w:marBottom w:val="0"/>
      <w:divBdr>
        <w:top w:val="none" w:sz="0" w:space="0" w:color="auto"/>
        <w:left w:val="none" w:sz="0" w:space="0" w:color="auto"/>
        <w:bottom w:val="none" w:sz="0" w:space="0" w:color="auto"/>
        <w:right w:val="none" w:sz="0" w:space="0" w:color="auto"/>
      </w:divBdr>
    </w:div>
    <w:div w:id="653149455">
      <w:bodyDiv w:val="1"/>
      <w:marLeft w:val="0"/>
      <w:marRight w:val="0"/>
      <w:marTop w:val="0"/>
      <w:marBottom w:val="0"/>
      <w:divBdr>
        <w:top w:val="none" w:sz="0" w:space="0" w:color="auto"/>
        <w:left w:val="none" w:sz="0" w:space="0" w:color="auto"/>
        <w:bottom w:val="none" w:sz="0" w:space="0" w:color="auto"/>
        <w:right w:val="none" w:sz="0" w:space="0" w:color="auto"/>
      </w:divBdr>
    </w:div>
    <w:div w:id="766073378">
      <w:bodyDiv w:val="1"/>
      <w:marLeft w:val="0"/>
      <w:marRight w:val="0"/>
      <w:marTop w:val="0"/>
      <w:marBottom w:val="0"/>
      <w:divBdr>
        <w:top w:val="none" w:sz="0" w:space="0" w:color="auto"/>
        <w:left w:val="none" w:sz="0" w:space="0" w:color="auto"/>
        <w:bottom w:val="none" w:sz="0" w:space="0" w:color="auto"/>
        <w:right w:val="none" w:sz="0" w:space="0" w:color="auto"/>
      </w:divBdr>
    </w:div>
    <w:div w:id="922253703">
      <w:bodyDiv w:val="1"/>
      <w:marLeft w:val="0"/>
      <w:marRight w:val="0"/>
      <w:marTop w:val="0"/>
      <w:marBottom w:val="0"/>
      <w:divBdr>
        <w:top w:val="none" w:sz="0" w:space="0" w:color="auto"/>
        <w:left w:val="none" w:sz="0" w:space="0" w:color="auto"/>
        <w:bottom w:val="none" w:sz="0" w:space="0" w:color="auto"/>
        <w:right w:val="none" w:sz="0" w:space="0" w:color="auto"/>
      </w:divBdr>
    </w:div>
    <w:div w:id="1005985600">
      <w:bodyDiv w:val="1"/>
      <w:marLeft w:val="0"/>
      <w:marRight w:val="0"/>
      <w:marTop w:val="0"/>
      <w:marBottom w:val="0"/>
      <w:divBdr>
        <w:top w:val="none" w:sz="0" w:space="0" w:color="auto"/>
        <w:left w:val="none" w:sz="0" w:space="0" w:color="auto"/>
        <w:bottom w:val="none" w:sz="0" w:space="0" w:color="auto"/>
        <w:right w:val="none" w:sz="0" w:space="0" w:color="auto"/>
      </w:divBdr>
    </w:div>
    <w:div w:id="1111626804">
      <w:bodyDiv w:val="1"/>
      <w:marLeft w:val="0"/>
      <w:marRight w:val="0"/>
      <w:marTop w:val="0"/>
      <w:marBottom w:val="0"/>
      <w:divBdr>
        <w:top w:val="none" w:sz="0" w:space="0" w:color="auto"/>
        <w:left w:val="none" w:sz="0" w:space="0" w:color="auto"/>
        <w:bottom w:val="none" w:sz="0" w:space="0" w:color="auto"/>
        <w:right w:val="none" w:sz="0" w:space="0" w:color="auto"/>
      </w:divBdr>
    </w:div>
    <w:div w:id="1128234696">
      <w:bodyDiv w:val="1"/>
      <w:marLeft w:val="0"/>
      <w:marRight w:val="0"/>
      <w:marTop w:val="0"/>
      <w:marBottom w:val="0"/>
      <w:divBdr>
        <w:top w:val="none" w:sz="0" w:space="0" w:color="auto"/>
        <w:left w:val="none" w:sz="0" w:space="0" w:color="auto"/>
        <w:bottom w:val="none" w:sz="0" w:space="0" w:color="auto"/>
        <w:right w:val="none" w:sz="0" w:space="0" w:color="auto"/>
      </w:divBdr>
    </w:div>
    <w:div w:id="1211460224">
      <w:bodyDiv w:val="1"/>
      <w:marLeft w:val="0"/>
      <w:marRight w:val="0"/>
      <w:marTop w:val="0"/>
      <w:marBottom w:val="0"/>
      <w:divBdr>
        <w:top w:val="none" w:sz="0" w:space="0" w:color="auto"/>
        <w:left w:val="none" w:sz="0" w:space="0" w:color="auto"/>
        <w:bottom w:val="none" w:sz="0" w:space="0" w:color="auto"/>
        <w:right w:val="none" w:sz="0" w:space="0" w:color="auto"/>
      </w:divBdr>
    </w:div>
    <w:div w:id="1242594377">
      <w:bodyDiv w:val="1"/>
      <w:marLeft w:val="0"/>
      <w:marRight w:val="0"/>
      <w:marTop w:val="0"/>
      <w:marBottom w:val="0"/>
      <w:divBdr>
        <w:top w:val="none" w:sz="0" w:space="0" w:color="auto"/>
        <w:left w:val="none" w:sz="0" w:space="0" w:color="auto"/>
        <w:bottom w:val="none" w:sz="0" w:space="0" w:color="auto"/>
        <w:right w:val="none" w:sz="0" w:space="0" w:color="auto"/>
      </w:divBdr>
    </w:div>
    <w:div w:id="1461218865">
      <w:bodyDiv w:val="1"/>
      <w:marLeft w:val="0"/>
      <w:marRight w:val="0"/>
      <w:marTop w:val="0"/>
      <w:marBottom w:val="0"/>
      <w:divBdr>
        <w:top w:val="none" w:sz="0" w:space="0" w:color="auto"/>
        <w:left w:val="none" w:sz="0" w:space="0" w:color="auto"/>
        <w:bottom w:val="none" w:sz="0" w:space="0" w:color="auto"/>
        <w:right w:val="none" w:sz="0" w:space="0" w:color="auto"/>
      </w:divBdr>
    </w:div>
    <w:div w:id="1464427707">
      <w:bodyDiv w:val="1"/>
      <w:marLeft w:val="0"/>
      <w:marRight w:val="0"/>
      <w:marTop w:val="0"/>
      <w:marBottom w:val="0"/>
      <w:divBdr>
        <w:top w:val="none" w:sz="0" w:space="0" w:color="auto"/>
        <w:left w:val="none" w:sz="0" w:space="0" w:color="auto"/>
        <w:bottom w:val="none" w:sz="0" w:space="0" w:color="auto"/>
        <w:right w:val="none" w:sz="0" w:space="0" w:color="auto"/>
      </w:divBdr>
    </w:div>
    <w:div w:id="1582255318">
      <w:bodyDiv w:val="1"/>
      <w:marLeft w:val="0"/>
      <w:marRight w:val="0"/>
      <w:marTop w:val="0"/>
      <w:marBottom w:val="0"/>
      <w:divBdr>
        <w:top w:val="none" w:sz="0" w:space="0" w:color="auto"/>
        <w:left w:val="none" w:sz="0" w:space="0" w:color="auto"/>
        <w:bottom w:val="none" w:sz="0" w:space="0" w:color="auto"/>
        <w:right w:val="none" w:sz="0" w:space="0" w:color="auto"/>
      </w:divBdr>
    </w:div>
    <w:div w:id="1610358136">
      <w:bodyDiv w:val="1"/>
      <w:marLeft w:val="0"/>
      <w:marRight w:val="0"/>
      <w:marTop w:val="0"/>
      <w:marBottom w:val="0"/>
      <w:divBdr>
        <w:top w:val="none" w:sz="0" w:space="0" w:color="auto"/>
        <w:left w:val="none" w:sz="0" w:space="0" w:color="auto"/>
        <w:bottom w:val="none" w:sz="0" w:space="0" w:color="auto"/>
        <w:right w:val="none" w:sz="0" w:space="0" w:color="auto"/>
      </w:divBdr>
    </w:div>
    <w:div w:id="1743872503">
      <w:bodyDiv w:val="1"/>
      <w:marLeft w:val="0"/>
      <w:marRight w:val="0"/>
      <w:marTop w:val="0"/>
      <w:marBottom w:val="0"/>
      <w:divBdr>
        <w:top w:val="none" w:sz="0" w:space="0" w:color="auto"/>
        <w:left w:val="none" w:sz="0" w:space="0" w:color="auto"/>
        <w:bottom w:val="none" w:sz="0" w:space="0" w:color="auto"/>
        <w:right w:val="none" w:sz="0" w:space="0" w:color="auto"/>
      </w:divBdr>
    </w:div>
    <w:div w:id="1752002302">
      <w:bodyDiv w:val="1"/>
      <w:marLeft w:val="0"/>
      <w:marRight w:val="0"/>
      <w:marTop w:val="0"/>
      <w:marBottom w:val="0"/>
      <w:divBdr>
        <w:top w:val="none" w:sz="0" w:space="0" w:color="auto"/>
        <w:left w:val="none" w:sz="0" w:space="0" w:color="auto"/>
        <w:bottom w:val="none" w:sz="0" w:space="0" w:color="auto"/>
        <w:right w:val="none" w:sz="0" w:space="0" w:color="auto"/>
      </w:divBdr>
    </w:div>
    <w:div w:id="1790657466">
      <w:bodyDiv w:val="1"/>
      <w:marLeft w:val="0"/>
      <w:marRight w:val="0"/>
      <w:marTop w:val="0"/>
      <w:marBottom w:val="0"/>
      <w:divBdr>
        <w:top w:val="none" w:sz="0" w:space="0" w:color="auto"/>
        <w:left w:val="none" w:sz="0" w:space="0" w:color="auto"/>
        <w:bottom w:val="none" w:sz="0" w:space="0" w:color="auto"/>
        <w:right w:val="none" w:sz="0" w:space="0" w:color="auto"/>
      </w:divBdr>
    </w:div>
    <w:div w:id="1805075213">
      <w:bodyDiv w:val="1"/>
      <w:marLeft w:val="0"/>
      <w:marRight w:val="0"/>
      <w:marTop w:val="0"/>
      <w:marBottom w:val="0"/>
      <w:divBdr>
        <w:top w:val="none" w:sz="0" w:space="0" w:color="auto"/>
        <w:left w:val="none" w:sz="0" w:space="0" w:color="auto"/>
        <w:bottom w:val="none" w:sz="0" w:space="0" w:color="auto"/>
        <w:right w:val="none" w:sz="0" w:space="0" w:color="auto"/>
      </w:divBdr>
    </w:div>
    <w:div w:id="1879507420">
      <w:bodyDiv w:val="1"/>
      <w:marLeft w:val="0"/>
      <w:marRight w:val="0"/>
      <w:marTop w:val="0"/>
      <w:marBottom w:val="0"/>
      <w:divBdr>
        <w:top w:val="none" w:sz="0" w:space="0" w:color="auto"/>
        <w:left w:val="none" w:sz="0" w:space="0" w:color="auto"/>
        <w:bottom w:val="none" w:sz="0" w:space="0" w:color="auto"/>
        <w:right w:val="none" w:sz="0" w:space="0" w:color="auto"/>
      </w:divBdr>
    </w:div>
    <w:div w:id="1894543101">
      <w:bodyDiv w:val="1"/>
      <w:marLeft w:val="0"/>
      <w:marRight w:val="0"/>
      <w:marTop w:val="0"/>
      <w:marBottom w:val="0"/>
      <w:divBdr>
        <w:top w:val="none" w:sz="0" w:space="0" w:color="auto"/>
        <w:left w:val="none" w:sz="0" w:space="0" w:color="auto"/>
        <w:bottom w:val="none" w:sz="0" w:space="0" w:color="auto"/>
        <w:right w:val="none" w:sz="0" w:space="0" w:color="auto"/>
      </w:divBdr>
    </w:div>
    <w:div w:id="1930767463">
      <w:bodyDiv w:val="1"/>
      <w:marLeft w:val="0"/>
      <w:marRight w:val="0"/>
      <w:marTop w:val="0"/>
      <w:marBottom w:val="0"/>
      <w:divBdr>
        <w:top w:val="none" w:sz="0" w:space="0" w:color="auto"/>
        <w:left w:val="none" w:sz="0" w:space="0" w:color="auto"/>
        <w:bottom w:val="none" w:sz="0" w:space="0" w:color="auto"/>
        <w:right w:val="none" w:sz="0" w:space="0" w:color="auto"/>
      </w:divBdr>
    </w:div>
    <w:div w:id="1938630266">
      <w:bodyDiv w:val="1"/>
      <w:marLeft w:val="0"/>
      <w:marRight w:val="0"/>
      <w:marTop w:val="0"/>
      <w:marBottom w:val="0"/>
      <w:divBdr>
        <w:top w:val="none" w:sz="0" w:space="0" w:color="auto"/>
        <w:left w:val="none" w:sz="0" w:space="0" w:color="auto"/>
        <w:bottom w:val="none" w:sz="0" w:space="0" w:color="auto"/>
        <w:right w:val="none" w:sz="0" w:space="0" w:color="auto"/>
      </w:divBdr>
    </w:div>
    <w:div w:id="1976596208">
      <w:bodyDiv w:val="1"/>
      <w:marLeft w:val="0"/>
      <w:marRight w:val="0"/>
      <w:marTop w:val="0"/>
      <w:marBottom w:val="0"/>
      <w:divBdr>
        <w:top w:val="none" w:sz="0" w:space="0" w:color="auto"/>
        <w:left w:val="none" w:sz="0" w:space="0" w:color="auto"/>
        <w:bottom w:val="none" w:sz="0" w:space="0" w:color="auto"/>
        <w:right w:val="none" w:sz="0" w:space="0" w:color="auto"/>
      </w:divBdr>
    </w:div>
    <w:div w:id="2014843012">
      <w:bodyDiv w:val="1"/>
      <w:marLeft w:val="0"/>
      <w:marRight w:val="0"/>
      <w:marTop w:val="0"/>
      <w:marBottom w:val="0"/>
      <w:divBdr>
        <w:top w:val="none" w:sz="0" w:space="0" w:color="auto"/>
        <w:left w:val="none" w:sz="0" w:space="0" w:color="auto"/>
        <w:bottom w:val="none" w:sz="0" w:space="0" w:color="auto"/>
        <w:right w:val="none" w:sz="0" w:space="0" w:color="auto"/>
      </w:divBdr>
    </w:div>
    <w:div w:id="2075395107">
      <w:bodyDiv w:val="1"/>
      <w:marLeft w:val="0"/>
      <w:marRight w:val="0"/>
      <w:marTop w:val="0"/>
      <w:marBottom w:val="0"/>
      <w:divBdr>
        <w:top w:val="none" w:sz="0" w:space="0" w:color="auto"/>
        <w:left w:val="none" w:sz="0" w:space="0" w:color="auto"/>
        <w:bottom w:val="none" w:sz="0" w:space="0" w:color="auto"/>
        <w:right w:val="none" w:sz="0" w:space="0" w:color="auto"/>
      </w:divBdr>
    </w:div>
    <w:div w:id="209527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jmarongiu@mccarthy.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vguinn@mccarth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equalification.mccarthy.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prequalification.mccarth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125E1BE6EE9A40A49C44BF96CCF2C3" ma:contentTypeVersion="4" ma:contentTypeDescription="Create a new document." ma:contentTypeScope="" ma:versionID="a66cef92a35ef4d4ac028d3b0b5d9e49">
  <xsd:schema xmlns:xsd="http://www.w3.org/2001/XMLSchema" xmlns:xs="http://www.w3.org/2001/XMLSchema" xmlns:p="http://schemas.microsoft.com/office/2006/metadata/properties" xmlns:ns3="eb2821a2-842d-4de2-a95a-cbfaa7fcb6ca" targetNamespace="http://schemas.microsoft.com/office/2006/metadata/properties" ma:root="true" ma:fieldsID="426f558944e30c86b0682867b370ca07" ns3:_="">
    <xsd:import namespace="eb2821a2-842d-4de2-a95a-cbfaa7fcb6c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2821a2-842d-4de2-a95a-cbfaa7fcb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4F49B8-CEC6-415F-89BF-21E18F3B6966}">
  <ds:schemaRefs>
    <ds:schemaRef ds:uri="http://schemas.openxmlformats.org/officeDocument/2006/bibliography"/>
  </ds:schemaRefs>
</ds:datastoreItem>
</file>

<file path=customXml/itemProps2.xml><?xml version="1.0" encoding="utf-8"?>
<ds:datastoreItem xmlns:ds="http://schemas.openxmlformats.org/officeDocument/2006/customXml" ds:itemID="{C621402E-93DF-4EA9-B6DF-453A4C45C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04C085-5753-448C-8BAB-C24C14EB5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2821a2-842d-4de2-a95a-cbfaa7fcb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053B46-C05B-4203-BB29-06D939E071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949</Words>
  <Characters>39613</Characters>
  <Application>Microsoft Office Word</Application>
  <DocSecurity>0</DocSecurity>
  <Lines>330</Lines>
  <Paragraphs>92</Paragraphs>
  <ScaleCrop>false</ScaleCrop>
  <Company>UCSF Facilities Management</Company>
  <LinksUpToDate>false</LinksUpToDate>
  <CharactersWithSpaces>4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BUILD CONTRACT DOCUMENTS</dc:title>
  <dc:subject/>
  <dc:creator>rherrick</dc:creator>
  <cp:keywords/>
  <cp:lastModifiedBy>Leila C Couceiro</cp:lastModifiedBy>
  <cp:revision>3</cp:revision>
  <cp:lastPrinted>2025-04-09T15:42:00Z</cp:lastPrinted>
  <dcterms:created xsi:type="dcterms:W3CDTF">2025-04-09T20:56:00Z</dcterms:created>
  <dcterms:modified xsi:type="dcterms:W3CDTF">2025-04-0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25E1BE6EE9A40A49C44BF96CCF2C3</vt:lpwstr>
  </property>
  <property fmtid="{D5CDD505-2E9C-101B-9397-08002B2CF9AE}" pid="3" name="MediaServiceImageTags">
    <vt:lpwstr/>
  </property>
  <property fmtid="{D5CDD505-2E9C-101B-9397-08002B2CF9AE}" pid="4" name="Order">
    <vt:r8>28051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